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68E19" w14:textId="77777777" w:rsidR="001753E3" w:rsidRPr="005C36FD" w:rsidRDefault="001753E3">
      <w:pPr>
        <w:spacing w:line="276" w:lineRule="auto"/>
        <w:jc w:val="center"/>
      </w:pPr>
    </w:p>
    <w:p w14:paraId="77068E1A" w14:textId="34B5DC86" w:rsidR="001753E3" w:rsidRDefault="00C27F37">
      <w:pPr>
        <w:pStyle w:val="PageTitle"/>
        <w:spacing w:line="276" w:lineRule="auto"/>
        <w:ind w:left="0" w:right="0"/>
        <w:rPr>
          <w:sz w:val="56"/>
          <w:szCs w:val="56"/>
        </w:rPr>
      </w:pPr>
      <w:r w:rsidRPr="00C27F37">
        <w:rPr>
          <w:sz w:val="56"/>
          <w:szCs w:val="56"/>
        </w:rPr>
        <w:t>University of Oxford</w:t>
      </w:r>
    </w:p>
    <w:p w14:paraId="3FD9E250" w14:textId="449BD042" w:rsidR="007F50C4" w:rsidRPr="005C36FD" w:rsidRDefault="007F50C4">
      <w:pPr>
        <w:pStyle w:val="PageTitle"/>
        <w:spacing w:line="276" w:lineRule="auto"/>
        <w:ind w:left="0" w:right="0"/>
        <w:rPr>
          <w:sz w:val="56"/>
          <w:szCs w:val="56"/>
        </w:rPr>
      </w:pPr>
      <w:r>
        <w:rPr>
          <w:sz w:val="56"/>
          <w:szCs w:val="56"/>
        </w:rPr>
        <w:t>estate</w:t>
      </w:r>
      <w:r w:rsidR="00514EE0">
        <w:rPr>
          <w:sz w:val="56"/>
          <w:szCs w:val="56"/>
        </w:rPr>
        <w:t>S</w:t>
      </w:r>
      <w:r>
        <w:rPr>
          <w:sz w:val="56"/>
          <w:szCs w:val="56"/>
        </w:rPr>
        <w:t xml:space="preserve"> services</w:t>
      </w:r>
    </w:p>
    <w:p w14:paraId="77068E1B" w14:textId="77777777" w:rsidR="001753E3" w:rsidRPr="005C36FD" w:rsidRDefault="001753E3">
      <w:pPr>
        <w:pStyle w:val="PageTitle"/>
        <w:spacing w:line="276" w:lineRule="auto"/>
        <w:ind w:left="0" w:right="0"/>
        <w:rPr>
          <w:sz w:val="56"/>
          <w:szCs w:val="56"/>
        </w:rPr>
      </w:pPr>
    </w:p>
    <w:p w14:paraId="77068E1C" w14:textId="77777777" w:rsidR="001753E3" w:rsidRPr="005C36FD" w:rsidRDefault="001753E3">
      <w:pPr>
        <w:pStyle w:val="PageTitle"/>
        <w:spacing w:line="276" w:lineRule="auto"/>
        <w:ind w:left="0" w:right="0"/>
        <w:rPr>
          <w:sz w:val="56"/>
          <w:szCs w:val="56"/>
        </w:rPr>
      </w:pPr>
      <w:r w:rsidRPr="005C36FD">
        <w:rPr>
          <w:sz w:val="56"/>
          <w:szCs w:val="56"/>
        </w:rPr>
        <w:t xml:space="preserve">Electrical Safety Rules </w:t>
      </w:r>
    </w:p>
    <w:p w14:paraId="77068E1D" w14:textId="4CEF9605" w:rsidR="001753E3" w:rsidRPr="005C36FD" w:rsidRDefault="00AD26E7" w:rsidP="007E6382">
      <w:pPr>
        <w:widowControl w:val="0"/>
        <w:spacing w:after="0" w:line="276" w:lineRule="auto"/>
        <w:ind w:left="218" w:right="-20"/>
        <w:rPr>
          <w:highlight w:val="yellow"/>
        </w:rPr>
        <w:sectPr w:rsidR="001753E3" w:rsidRPr="005C36FD" w:rsidSect="00DA6744">
          <w:footerReference w:type="default" r:id="rId8"/>
          <w:headerReference w:type="first" r:id="rId9"/>
          <w:pgSz w:w="11909" w:h="16834"/>
          <w:pgMar w:top="2694" w:right="1419" w:bottom="1474" w:left="1134" w:header="851" w:footer="578" w:gutter="0"/>
          <w:cols w:space="720"/>
          <w:titlePg/>
        </w:sectPr>
      </w:pPr>
      <w:r>
        <w:rPr>
          <w:noProof/>
          <w:lang w:eastAsia="en-GB"/>
        </w:rPr>
        <mc:AlternateContent>
          <mc:Choice Requires="wps">
            <w:drawing>
              <wp:inline distT="0" distB="0" distL="0" distR="0" wp14:anchorId="6ABED65B" wp14:editId="20E4AE28">
                <wp:extent cx="5429250" cy="1755775"/>
                <wp:effectExtent l="0" t="0" r="0" b="0"/>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75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696AE" w14:textId="7FDE6473" w:rsidR="006F7637" w:rsidRPr="003B1103" w:rsidRDefault="006F7637" w:rsidP="000069E6">
                            <w:pPr>
                              <w:pStyle w:val="Title"/>
                            </w:pPr>
                            <w:r w:rsidRPr="003B1103">
                              <w:t xml:space="preserve">Issue Date: </w:t>
                            </w:r>
                            <w:r>
                              <w:t>4 November 2022</w:t>
                            </w:r>
                          </w:p>
                          <w:p w14:paraId="770696AF" w14:textId="7A453156" w:rsidR="006F7637" w:rsidRPr="003B1103" w:rsidRDefault="006F7637" w:rsidP="000069E6">
                            <w:pPr>
                              <w:pStyle w:val="Title"/>
                            </w:pPr>
                            <w:r w:rsidRPr="003B1103">
                              <w:t xml:space="preserve">Issue: </w:t>
                            </w:r>
                            <w:r>
                              <w:t>2</w:t>
                            </w:r>
                          </w:p>
                        </w:txbxContent>
                      </wps:txbx>
                      <wps:bodyPr rot="0" vert="horz" wrap="square" lIns="91440" tIns="45720" rIns="91440" bIns="45720" anchor="t" anchorCtr="0" upright="1">
                        <a:noAutofit/>
                      </wps:bodyPr>
                    </wps:wsp>
                  </a:graphicData>
                </a:graphic>
              </wp:inline>
            </w:drawing>
          </mc:Choice>
          <mc:Fallback>
            <w:pict>
              <v:shapetype w14:anchorId="6ABED65B" id="_x0000_t202" coordsize="21600,21600" o:spt="202" path="m,l,21600r21600,l21600,xe">
                <v:stroke joinstyle="miter"/>
                <v:path gradientshapeok="t" o:connecttype="rect"/>
              </v:shapetype>
              <v:shape id="Text Box 4" o:spid="_x0000_s1026" type="#_x0000_t202" style="width:427.5pt;height:1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" filled="f" stroked="f">
                <v:textbox>
                  <w:txbxContent>
                    <w:p w14:paraId="770696AE" w14:textId="7FDE6473" w:rsidR="006F7637" w:rsidRPr="003B1103" w:rsidRDefault="006F7637" w:rsidP="000069E6">
                      <w:pPr>
                        <w:pStyle w:val="Title"/>
                      </w:pPr>
                      <w:r w:rsidRPr="003B1103">
                        <w:t xml:space="preserve">Issue Date: </w:t>
                      </w:r>
                      <w:r>
                        <w:t>4 November 2022</w:t>
                      </w:r>
                    </w:p>
                    <w:p w14:paraId="770696AF" w14:textId="7A453156" w:rsidR="006F7637" w:rsidRPr="003B1103" w:rsidRDefault="006F7637" w:rsidP="000069E6">
                      <w:pPr>
                        <w:pStyle w:val="Title"/>
                      </w:pPr>
                      <w:r w:rsidRPr="003B1103">
                        <w:t xml:space="preserve">Issue: </w:t>
                      </w:r>
                      <w:r>
                        <w:t>2</w:t>
                      </w:r>
                    </w:p>
                  </w:txbxContent>
                </v:textbox>
                <w10:anchorlock/>
              </v:shape>
            </w:pict>
          </mc:Fallback>
        </mc:AlternateContent>
      </w:r>
    </w:p>
    <w:p w14:paraId="77068E20" w14:textId="77777777" w:rsidR="001753E3" w:rsidRPr="005C36FD" w:rsidRDefault="001753E3" w:rsidP="00C901AE">
      <w:pPr>
        <w:pStyle w:val="Tableheading"/>
        <w:spacing w:line="276" w:lineRule="auto"/>
        <w:rPr>
          <w:rStyle w:val="TitleHeadingCharCharCharChar"/>
        </w:rPr>
      </w:pPr>
      <w:r w:rsidRPr="005C36FD">
        <w:rPr>
          <w:rStyle w:val="TitleHeadingCharCharCharChar"/>
        </w:rPr>
        <w:lastRenderedPageBreak/>
        <w:t>ISSUE STATUS</w:t>
      </w:r>
    </w:p>
    <w:p w14:paraId="77068E21" w14:textId="77777777" w:rsidR="001753E3" w:rsidRPr="005C36FD" w:rsidRDefault="001753E3" w:rsidP="00C901AE">
      <w:pPr>
        <w:spacing w:line="276" w:lineRule="auto"/>
      </w:pPr>
    </w:p>
    <w:tbl>
      <w:tblPr>
        <w:tblStyle w:val="TableGrid"/>
        <w:tblW w:w="8046" w:type="dxa"/>
        <w:tblInd w:w="-5" w:type="dxa"/>
        <w:tblLook w:val="0660" w:firstRow="1" w:lastRow="1" w:firstColumn="0" w:lastColumn="0" w:noHBand="1" w:noVBand="1"/>
        <w:tblCaption w:val="Issue status"/>
      </w:tblPr>
      <w:tblGrid>
        <w:gridCol w:w="1276"/>
        <w:gridCol w:w="2126"/>
        <w:gridCol w:w="3227"/>
        <w:gridCol w:w="1417"/>
      </w:tblGrid>
      <w:tr w:rsidR="001753E3" w:rsidRPr="005C36FD" w14:paraId="77068E26" w14:textId="77777777" w:rsidTr="00615145">
        <w:tc>
          <w:tcPr>
            <w:tcW w:w="1276" w:type="dxa"/>
          </w:tcPr>
          <w:p w14:paraId="77068E22" w14:textId="77777777" w:rsidR="001753E3" w:rsidRPr="003B1103" w:rsidRDefault="001753E3" w:rsidP="003B1103">
            <w:pPr>
              <w:pStyle w:val="Tableheading"/>
              <w:spacing w:line="276" w:lineRule="auto"/>
              <w:rPr>
                <w:sz w:val="22"/>
                <w:szCs w:val="22"/>
              </w:rPr>
            </w:pPr>
            <w:r w:rsidRPr="003B1103">
              <w:rPr>
                <w:sz w:val="22"/>
                <w:szCs w:val="22"/>
              </w:rPr>
              <w:t>Issue No.</w:t>
            </w:r>
          </w:p>
        </w:tc>
        <w:tc>
          <w:tcPr>
            <w:tcW w:w="2126" w:type="dxa"/>
          </w:tcPr>
          <w:p w14:paraId="77068E23" w14:textId="77777777" w:rsidR="001753E3" w:rsidRPr="003B1103" w:rsidRDefault="001753E3" w:rsidP="003B1103">
            <w:pPr>
              <w:pStyle w:val="Tableheading"/>
              <w:spacing w:line="276" w:lineRule="auto"/>
              <w:rPr>
                <w:sz w:val="22"/>
                <w:szCs w:val="22"/>
              </w:rPr>
            </w:pPr>
            <w:r w:rsidRPr="003B1103">
              <w:rPr>
                <w:sz w:val="22"/>
                <w:szCs w:val="22"/>
              </w:rPr>
              <w:t>Date of Issue</w:t>
            </w:r>
          </w:p>
        </w:tc>
        <w:tc>
          <w:tcPr>
            <w:tcW w:w="3227" w:type="dxa"/>
          </w:tcPr>
          <w:p w14:paraId="77068E24" w14:textId="77777777" w:rsidR="001753E3" w:rsidRPr="003B1103" w:rsidRDefault="001753E3" w:rsidP="003B1103">
            <w:pPr>
              <w:pStyle w:val="Tableheading"/>
              <w:spacing w:line="276" w:lineRule="auto"/>
              <w:rPr>
                <w:sz w:val="22"/>
                <w:szCs w:val="22"/>
              </w:rPr>
            </w:pPr>
            <w:r w:rsidRPr="003B1103">
              <w:rPr>
                <w:sz w:val="22"/>
                <w:szCs w:val="22"/>
              </w:rPr>
              <w:t>Details</w:t>
            </w:r>
          </w:p>
        </w:tc>
        <w:tc>
          <w:tcPr>
            <w:tcW w:w="1417" w:type="dxa"/>
          </w:tcPr>
          <w:p w14:paraId="77068E25" w14:textId="77777777" w:rsidR="001753E3" w:rsidRPr="003B1103" w:rsidRDefault="001753E3" w:rsidP="003B1103">
            <w:pPr>
              <w:pStyle w:val="Tableheading"/>
              <w:spacing w:line="276" w:lineRule="auto"/>
              <w:rPr>
                <w:sz w:val="22"/>
                <w:szCs w:val="22"/>
              </w:rPr>
            </w:pPr>
            <w:r w:rsidRPr="003B1103">
              <w:rPr>
                <w:sz w:val="22"/>
                <w:szCs w:val="22"/>
              </w:rPr>
              <w:t>Produced by</w:t>
            </w:r>
          </w:p>
        </w:tc>
      </w:tr>
      <w:tr w:rsidR="001753E3" w:rsidRPr="00EE381B" w14:paraId="77068E2B" w14:textId="77777777" w:rsidTr="00615145">
        <w:trPr>
          <w:trHeight w:val="284"/>
        </w:trPr>
        <w:tc>
          <w:tcPr>
            <w:tcW w:w="1276" w:type="dxa"/>
          </w:tcPr>
          <w:p w14:paraId="77068E27" w14:textId="77777777" w:rsidR="001753E3" w:rsidRPr="00EE381B" w:rsidRDefault="001753E3" w:rsidP="003B1103">
            <w:pPr>
              <w:pStyle w:val="Table"/>
              <w:spacing w:line="276" w:lineRule="auto"/>
              <w:jc w:val="center"/>
              <w:rPr>
                <w:bCs/>
              </w:rPr>
            </w:pPr>
            <w:r w:rsidRPr="00EE381B">
              <w:t>1</w:t>
            </w:r>
          </w:p>
        </w:tc>
        <w:tc>
          <w:tcPr>
            <w:tcW w:w="2126" w:type="dxa"/>
          </w:tcPr>
          <w:p w14:paraId="77068E28" w14:textId="5B400DBA" w:rsidR="001753E3" w:rsidRPr="00EE381B" w:rsidRDefault="00CF7F93" w:rsidP="00780233">
            <w:pPr>
              <w:pStyle w:val="Table"/>
              <w:spacing w:line="276" w:lineRule="auto"/>
              <w:jc w:val="center"/>
            </w:pPr>
            <w:r>
              <w:t>25</w:t>
            </w:r>
            <w:r w:rsidR="00626ECC" w:rsidRPr="00EE381B">
              <w:t>/</w:t>
            </w:r>
            <w:r w:rsidR="00C27F37">
              <w:t>11</w:t>
            </w:r>
            <w:r w:rsidR="00626ECC" w:rsidRPr="00EE381B">
              <w:t>/20</w:t>
            </w:r>
            <w:r w:rsidR="004218D9">
              <w:t>2</w:t>
            </w:r>
            <w:r w:rsidR="00C27F37">
              <w:t>1</w:t>
            </w:r>
          </w:p>
        </w:tc>
        <w:tc>
          <w:tcPr>
            <w:tcW w:w="3227" w:type="dxa"/>
          </w:tcPr>
          <w:p w14:paraId="77068E29" w14:textId="77777777" w:rsidR="001753E3" w:rsidRPr="00EE381B" w:rsidRDefault="00626ECC" w:rsidP="003B1103">
            <w:pPr>
              <w:pStyle w:val="Table"/>
              <w:spacing w:line="276" w:lineRule="auto"/>
            </w:pPr>
            <w:r w:rsidRPr="00EE381B">
              <w:t>Draft Issue</w:t>
            </w:r>
          </w:p>
        </w:tc>
        <w:tc>
          <w:tcPr>
            <w:tcW w:w="1417" w:type="dxa"/>
          </w:tcPr>
          <w:p w14:paraId="77068E2A" w14:textId="77777777" w:rsidR="001753E3" w:rsidRPr="00EE381B" w:rsidRDefault="00626ECC" w:rsidP="003B1103">
            <w:pPr>
              <w:pStyle w:val="Table"/>
              <w:spacing w:line="276" w:lineRule="auto"/>
              <w:jc w:val="center"/>
              <w:rPr>
                <w:bCs/>
              </w:rPr>
            </w:pPr>
            <w:r w:rsidRPr="00EE381B">
              <w:rPr>
                <w:bCs/>
              </w:rPr>
              <w:t>JON</w:t>
            </w:r>
          </w:p>
        </w:tc>
      </w:tr>
      <w:tr w:rsidR="001753E3" w:rsidRPr="00EE381B" w14:paraId="77068E30" w14:textId="77777777" w:rsidTr="00615145">
        <w:trPr>
          <w:trHeight w:val="284"/>
        </w:trPr>
        <w:tc>
          <w:tcPr>
            <w:tcW w:w="1276" w:type="dxa"/>
          </w:tcPr>
          <w:p w14:paraId="77068E2C" w14:textId="4B82A6A1" w:rsidR="001753E3" w:rsidRPr="00EE381B" w:rsidRDefault="0008136E" w:rsidP="003B1103">
            <w:pPr>
              <w:pStyle w:val="Table"/>
              <w:spacing w:line="276" w:lineRule="auto"/>
              <w:jc w:val="center"/>
              <w:rPr>
                <w:bCs/>
              </w:rPr>
            </w:pPr>
            <w:r>
              <w:rPr>
                <w:bCs/>
              </w:rPr>
              <w:t>2</w:t>
            </w:r>
          </w:p>
        </w:tc>
        <w:tc>
          <w:tcPr>
            <w:tcW w:w="2126" w:type="dxa"/>
          </w:tcPr>
          <w:p w14:paraId="77068E2D" w14:textId="1CBCF415" w:rsidR="001753E3" w:rsidRPr="00EE381B" w:rsidRDefault="0008136E" w:rsidP="003B1103">
            <w:pPr>
              <w:pStyle w:val="Table"/>
              <w:spacing w:line="276" w:lineRule="auto"/>
              <w:jc w:val="center"/>
            </w:pPr>
            <w:r>
              <w:t>04/11/2022</w:t>
            </w:r>
          </w:p>
        </w:tc>
        <w:tc>
          <w:tcPr>
            <w:tcW w:w="3227" w:type="dxa"/>
          </w:tcPr>
          <w:p w14:paraId="77068E2E" w14:textId="6D13F8C4" w:rsidR="001753E3" w:rsidRPr="00EE381B" w:rsidRDefault="0008136E" w:rsidP="003B1103">
            <w:pPr>
              <w:pStyle w:val="Table"/>
              <w:spacing w:line="276" w:lineRule="auto"/>
            </w:pPr>
            <w:r>
              <w:t>Client comments incorporated</w:t>
            </w:r>
          </w:p>
        </w:tc>
        <w:tc>
          <w:tcPr>
            <w:tcW w:w="1417" w:type="dxa"/>
          </w:tcPr>
          <w:p w14:paraId="77068E2F" w14:textId="195F6E76" w:rsidR="001753E3" w:rsidRPr="00EE381B" w:rsidRDefault="0008136E" w:rsidP="003B1103">
            <w:pPr>
              <w:pStyle w:val="Table"/>
              <w:spacing w:line="276" w:lineRule="auto"/>
              <w:jc w:val="center"/>
              <w:rPr>
                <w:bCs/>
              </w:rPr>
            </w:pPr>
            <w:r>
              <w:rPr>
                <w:bCs/>
              </w:rPr>
              <w:t>JON</w:t>
            </w:r>
          </w:p>
        </w:tc>
      </w:tr>
    </w:tbl>
    <w:p w14:paraId="77068E51" w14:textId="77777777" w:rsidR="001753E3" w:rsidRPr="005C36FD" w:rsidRDefault="001753E3" w:rsidP="00C901AE">
      <w:pPr>
        <w:spacing w:line="276" w:lineRule="auto"/>
      </w:pPr>
      <w:r w:rsidRPr="005C36FD">
        <w:br w:type="page"/>
      </w:r>
    </w:p>
    <w:p w14:paraId="77068E52" w14:textId="77777777" w:rsidR="001753E3" w:rsidRPr="005C36FD" w:rsidRDefault="001753E3" w:rsidP="00C901AE">
      <w:pPr>
        <w:pStyle w:val="Tableheading"/>
        <w:spacing w:line="276" w:lineRule="auto"/>
        <w:rPr>
          <w:rStyle w:val="TitleHeadingCharCharCharChar"/>
        </w:rPr>
      </w:pPr>
      <w:r w:rsidRPr="005C36FD">
        <w:rPr>
          <w:rStyle w:val="TitleHeadingCharCharCharChar"/>
        </w:rPr>
        <w:lastRenderedPageBreak/>
        <w:t>CONTENTS</w:t>
      </w:r>
    </w:p>
    <w:p w14:paraId="26E59922" w14:textId="21E0A258" w:rsidR="004B477A" w:rsidRDefault="001753E3">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r w:rsidRPr="005C36FD">
        <w:rPr>
          <w:b w:val="0"/>
          <w:bCs w:val="0"/>
          <w:caps w:val="0"/>
        </w:rPr>
        <w:fldChar w:fldCharType="begin"/>
      </w:r>
      <w:r w:rsidRPr="005C36FD">
        <w:rPr>
          <w:b w:val="0"/>
          <w:bCs w:val="0"/>
          <w:caps w:val="0"/>
        </w:rPr>
        <w:instrText xml:space="preserve"> TOC \o "1-3" \h \z \u </w:instrText>
      </w:r>
      <w:r w:rsidRPr="005C36FD">
        <w:rPr>
          <w:b w:val="0"/>
          <w:bCs w:val="0"/>
          <w:caps w:val="0"/>
        </w:rPr>
        <w:fldChar w:fldCharType="separate"/>
      </w:r>
      <w:hyperlink w:anchor="_Toc121737009" w:history="1">
        <w:r w:rsidR="004B477A" w:rsidRPr="00C112A5">
          <w:rPr>
            <w:rStyle w:val="Hyperlink"/>
            <w:noProof/>
          </w:rPr>
          <w:t>CHAPTER 1:</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scope</w:t>
        </w:r>
        <w:r w:rsidR="004B477A">
          <w:rPr>
            <w:noProof/>
            <w:webHidden/>
          </w:rPr>
          <w:tab/>
        </w:r>
        <w:r w:rsidR="004B477A" w:rsidRPr="000069E6">
          <w:rPr>
            <w:b w:val="0"/>
            <w:noProof/>
            <w:webHidden/>
          </w:rPr>
          <w:fldChar w:fldCharType="begin"/>
        </w:r>
        <w:r w:rsidR="004B477A" w:rsidRPr="000069E6">
          <w:rPr>
            <w:b w:val="0"/>
            <w:noProof/>
            <w:webHidden/>
          </w:rPr>
          <w:instrText xml:space="preserve"> PAGEREF _Toc121737009 \h </w:instrText>
        </w:r>
        <w:r w:rsidR="004B477A" w:rsidRPr="000069E6">
          <w:rPr>
            <w:b w:val="0"/>
            <w:noProof/>
            <w:webHidden/>
          </w:rPr>
        </w:r>
        <w:r w:rsidR="004B477A" w:rsidRPr="000069E6">
          <w:rPr>
            <w:b w:val="0"/>
            <w:noProof/>
            <w:webHidden/>
          </w:rPr>
          <w:fldChar w:fldCharType="separate"/>
        </w:r>
        <w:r w:rsidR="004B477A" w:rsidRPr="000069E6">
          <w:rPr>
            <w:b w:val="0"/>
            <w:noProof/>
            <w:webHidden/>
          </w:rPr>
          <w:t>7</w:t>
        </w:r>
        <w:r w:rsidR="004B477A" w:rsidRPr="000069E6">
          <w:rPr>
            <w:b w:val="0"/>
            <w:noProof/>
            <w:webHidden/>
          </w:rPr>
          <w:fldChar w:fldCharType="end"/>
        </w:r>
      </w:hyperlink>
    </w:p>
    <w:p w14:paraId="51306360" w14:textId="583939B6"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0" w:history="1">
        <w:r w:rsidR="004B477A" w:rsidRPr="00C112A5">
          <w:rPr>
            <w:rStyle w:val="Hyperlink"/>
            <w:noProof/>
          </w:rPr>
          <w:t>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plication</w:t>
        </w:r>
        <w:r w:rsidR="004B477A">
          <w:rPr>
            <w:noProof/>
            <w:webHidden/>
          </w:rPr>
          <w:tab/>
        </w:r>
        <w:r w:rsidR="004B477A">
          <w:rPr>
            <w:noProof/>
            <w:webHidden/>
          </w:rPr>
          <w:fldChar w:fldCharType="begin"/>
        </w:r>
        <w:r w:rsidR="004B477A">
          <w:rPr>
            <w:noProof/>
            <w:webHidden/>
          </w:rPr>
          <w:instrText xml:space="preserve"> PAGEREF _Toc121737010 \h </w:instrText>
        </w:r>
        <w:r w:rsidR="004B477A">
          <w:rPr>
            <w:noProof/>
            <w:webHidden/>
          </w:rPr>
        </w:r>
        <w:r w:rsidR="004B477A">
          <w:rPr>
            <w:noProof/>
            <w:webHidden/>
          </w:rPr>
          <w:fldChar w:fldCharType="separate"/>
        </w:r>
        <w:r w:rsidR="004B477A">
          <w:rPr>
            <w:noProof/>
            <w:webHidden/>
          </w:rPr>
          <w:t>7</w:t>
        </w:r>
        <w:r w:rsidR="004B477A">
          <w:rPr>
            <w:noProof/>
            <w:webHidden/>
          </w:rPr>
          <w:fldChar w:fldCharType="end"/>
        </w:r>
      </w:hyperlink>
    </w:p>
    <w:p w14:paraId="4861324A" w14:textId="2DCA55C9"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11" w:history="1">
        <w:r w:rsidR="004B477A" w:rsidRPr="00C112A5">
          <w:rPr>
            <w:rStyle w:val="Hyperlink"/>
            <w:noProof/>
          </w:rPr>
          <w:t>1.1.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Site Specific.</w:t>
        </w:r>
        <w:r w:rsidR="004B477A">
          <w:rPr>
            <w:noProof/>
            <w:webHidden/>
          </w:rPr>
          <w:tab/>
        </w:r>
        <w:r w:rsidR="004B477A">
          <w:rPr>
            <w:noProof/>
            <w:webHidden/>
          </w:rPr>
          <w:fldChar w:fldCharType="begin"/>
        </w:r>
        <w:r w:rsidR="004B477A">
          <w:rPr>
            <w:noProof/>
            <w:webHidden/>
          </w:rPr>
          <w:instrText xml:space="preserve"> PAGEREF _Toc121737011 \h </w:instrText>
        </w:r>
        <w:r w:rsidR="004B477A">
          <w:rPr>
            <w:noProof/>
            <w:webHidden/>
          </w:rPr>
        </w:r>
        <w:r w:rsidR="004B477A">
          <w:rPr>
            <w:noProof/>
            <w:webHidden/>
          </w:rPr>
          <w:fldChar w:fldCharType="separate"/>
        </w:r>
        <w:r w:rsidR="004B477A">
          <w:rPr>
            <w:noProof/>
            <w:webHidden/>
          </w:rPr>
          <w:t>7</w:t>
        </w:r>
        <w:r w:rsidR="004B477A">
          <w:rPr>
            <w:noProof/>
            <w:webHidden/>
          </w:rPr>
          <w:fldChar w:fldCharType="end"/>
        </w:r>
      </w:hyperlink>
    </w:p>
    <w:p w14:paraId="53D3279C" w14:textId="6341B30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2" w:history="1">
        <w:r w:rsidR="004B477A" w:rsidRPr="00C112A5">
          <w:rPr>
            <w:rStyle w:val="Hyperlink"/>
            <w:noProof/>
          </w:rPr>
          <w:t>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fety Policy</w:t>
        </w:r>
        <w:r w:rsidR="004B477A">
          <w:rPr>
            <w:noProof/>
            <w:webHidden/>
          </w:rPr>
          <w:tab/>
        </w:r>
        <w:r w:rsidR="004B477A">
          <w:rPr>
            <w:noProof/>
            <w:webHidden/>
          </w:rPr>
          <w:fldChar w:fldCharType="begin"/>
        </w:r>
        <w:r w:rsidR="004B477A">
          <w:rPr>
            <w:noProof/>
            <w:webHidden/>
          </w:rPr>
          <w:instrText xml:space="preserve"> PAGEREF _Toc121737012 \h </w:instrText>
        </w:r>
        <w:r w:rsidR="004B477A">
          <w:rPr>
            <w:noProof/>
            <w:webHidden/>
          </w:rPr>
        </w:r>
        <w:r w:rsidR="004B477A">
          <w:rPr>
            <w:noProof/>
            <w:webHidden/>
          </w:rPr>
          <w:fldChar w:fldCharType="separate"/>
        </w:r>
        <w:r w:rsidR="004B477A">
          <w:rPr>
            <w:noProof/>
            <w:webHidden/>
          </w:rPr>
          <w:t>8</w:t>
        </w:r>
        <w:r w:rsidR="004B477A">
          <w:rPr>
            <w:noProof/>
            <w:webHidden/>
          </w:rPr>
          <w:fldChar w:fldCharType="end"/>
        </w:r>
      </w:hyperlink>
    </w:p>
    <w:p w14:paraId="66A366A2" w14:textId="1A94D61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3" w:history="1">
        <w:r w:rsidR="004B477A" w:rsidRPr="00C112A5">
          <w:rPr>
            <w:rStyle w:val="Hyperlink"/>
            <w:noProof/>
          </w:rPr>
          <w:t>1.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bjectives</w:t>
        </w:r>
        <w:r w:rsidR="004B477A">
          <w:rPr>
            <w:noProof/>
            <w:webHidden/>
          </w:rPr>
          <w:tab/>
        </w:r>
        <w:r w:rsidR="004B477A">
          <w:rPr>
            <w:noProof/>
            <w:webHidden/>
          </w:rPr>
          <w:fldChar w:fldCharType="begin"/>
        </w:r>
        <w:r w:rsidR="004B477A">
          <w:rPr>
            <w:noProof/>
            <w:webHidden/>
          </w:rPr>
          <w:instrText xml:space="preserve"> PAGEREF _Toc121737013 \h </w:instrText>
        </w:r>
        <w:r w:rsidR="004B477A">
          <w:rPr>
            <w:noProof/>
            <w:webHidden/>
          </w:rPr>
        </w:r>
        <w:r w:rsidR="004B477A">
          <w:rPr>
            <w:noProof/>
            <w:webHidden/>
          </w:rPr>
          <w:fldChar w:fldCharType="separate"/>
        </w:r>
        <w:r w:rsidR="004B477A">
          <w:rPr>
            <w:noProof/>
            <w:webHidden/>
          </w:rPr>
          <w:t>8</w:t>
        </w:r>
        <w:r w:rsidR="004B477A">
          <w:rPr>
            <w:noProof/>
            <w:webHidden/>
          </w:rPr>
          <w:fldChar w:fldCharType="end"/>
        </w:r>
      </w:hyperlink>
    </w:p>
    <w:p w14:paraId="25A54253" w14:textId="79E5F07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4" w:history="1">
        <w:r w:rsidR="004B477A" w:rsidRPr="00C112A5">
          <w:rPr>
            <w:rStyle w:val="Hyperlink"/>
            <w:noProof/>
          </w:rPr>
          <w:t>1.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w:t>
        </w:r>
        <w:r w:rsidR="004B477A">
          <w:rPr>
            <w:noProof/>
            <w:webHidden/>
          </w:rPr>
          <w:tab/>
        </w:r>
        <w:r w:rsidR="004B477A">
          <w:rPr>
            <w:noProof/>
            <w:webHidden/>
          </w:rPr>
          <w:fldChar w:fldCharType="begin"/>
        </w:r>
        <w:r w:rsidR="004B477A">
          <w:rPr>
            <w:noProof/>
            <w:webHidden/>
          </w:rPr>
          <w:instrText xml:space="preserve"> PAGEREF _Toc121737014 \h </w:instrText>
        </w:r>
        <w:r w:rsidR="004B477A">
          <w:rPr>
            <w:noProof/>
            <w:webHidden/>
          </w:rPr>
        </w:r>
        <w:r w:rsidR="004B477A">
          <w:rPr>
            <w:noProof/>
            <w:webHidden/>
          </w:rPr>
          <w:fldChar w:fldCharType="separate"/>
        </w:r>
        <w:r w:rsidR="004B477A">
          <w:rPr>
            <w:noProof/>
            <w:webHidden/>
          </w:rPr>
          <w:t>8</w:t>
        </w:r>
        <w:r w:rsidR="004B477A">
          <w:rPr>
            <w:noProof/>
            <w:webHidden/>
          </w:rPr>
          <w:fldChar w:fldCharType="end"/>
        </w:r>
      </w:hyperlink>
    </w:p>
    <w:p w14:paraId="4FEE2C17" w14:textId="24C00199"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5" w:history="1">
        <w:r w:rsidR="004B477A" w:rsidRPr="00C112A5">
          <w:rPr>
            <w:rStyle w:val="Hyperlink"/>
            <w:noProof/>
          </w:rPr>
          <w:t>1.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tatutory Regulations</w:t>
        </w:r>
        <w:r w:rsidR="004B477A">
          <w:rPr>
            <w:noProof/>
            <w:webHidden/>
          </w:rPr>
          <w:tab/>
        </w:r>
        <w:r w:rsidR="004B477A">
          <w:rPr>
            <w:noProof/>
            <w:webHidden/>
          </w:rPr>
          <w:fldChar w:fldCharType="begin"/>
        </w:r>
        <w:r w:rsidR="004B477A">
          <w:rPr>
            <w:noProof/>
            <w:webHidden/>
          </w:rPr>
          <w:instrText xml:space="preserve"> PAGEREF _Toc121737015 \h </w:instrText>
        </w:r>
        <w:r w:rsidR="004B477A">
          <w:rPr>
            <w:noProof/>
            <w:webHidden/>
          </w:rPr>
        </w:r>
        <w:r w:rsidR="004B477A">
          <w:rPr>
            <w:noProof/>
            <w:webHidden/>
          </w:rPr>
          <w:fldChar w:fldCharType="separate"/>
        </w:r>
        <w:r w:rsidR="004B477A">
          <w:rPr>
            <w:noProof/>
            <w:webHidden/>
          </w:rPr>
          <w:t>8</w:t>
        </w:r>
        <w:r w:rsidR="004B477A">
          <w:rPr>
            <w:noProof/>
            <w:webHidden/>
          </w:rPr>
          <w:fldChar w:fldCharType="end"/>
        </w:r>
      </w:hyperlink>
    </w:p>
    <w:p w14:paraId="7F1E4232" w14:textId="7BFC51D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6" w:history="1">
        <w:r w:rsidR="004B477A" w:rsidRPr="00C112A5">
          <w:rPr>
            <w:rStyle w:val="Hyperlink"/>
            <w:noProof/>
          </w:rPr>
          <w:t>1.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wnership of These Electrical Safety Rules</w:t>
        </w:r>
        <w:r w:rsidR="004B477A">
          <w:rPr>
            <w:noProof/>
            <w:webHidden/>
          </w:rPr>
          <w:tab/>
        </w:r>
        <w:r w:rsidR="004B477A">
          <w:rPr>
            <w:noProof/>
            <w:webHidden/>
          </w:rPr>
          <w:fldChar w:fldCharType="begin"/>
        </w:r>
        <w:r w:rsidR="004B477A">
          <w:rPr>
            <w:noProof/>
            <w:webHidden/>
          </w:rPr>
          <w:instrText xml:space="preserve"> PAGEREF _Toc121737016 \h </w:instrText>
        </w:r>
        <w:r w:rsidR="004B477A">
          <w:rPr>
            <w:noProof/>
            <w:webHidden/>
          </w:rPr>
        </w:r>
        <w:r w:rsidR="004B477A">
          <w:rPr>
            <w:noProof/>
            <w:webHidden/>
          </w:rPr>
          <w:fldChar w:fldCharType="separate"/>
        </w:r>
        <w:r w:rsidR="004B477A">
          <w:rPr>
            <w:noProof/>
            <w:webHidden/>
          </w:rPr>
          <w:t>9</w:t>
        </w:r>
        <w:r w:rsidR="004B477A">
          <w:rPr>
            <w:noProof/>
            <w:webHidden/>
          </w:rPr>
          <w:fldChar w:fldCharType="end"/>
        </w:r>
      </w:hyperlink>
    </w:p>
    <w:p w14:paraId="46DE822F" w14:textId="287D75A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7" w:history="1">
        <w:r w:rsidR="004B477A" w:rsidRPr="00C112A5">
          <w:rPr>
            <w:rStyle w:val="Hyperlink"/>
            <w:noProof/>
          </w:rPr>
          <w:t>1.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mpliance with These Electrical Safety Rules</w:t>
        </w:r>
        <w:r w:rsidR="004B477A">
          <w:rPr>
            <w:noProof/>
            <w:webHidden/>
          </w:rPr>
          <w:tab/>
        </w:r>
        <w:r w:rsidR="004B477A">
          <w:rPr>
            <w:noProof/>
            <w:webHidden/>
          </w:rPr>
          <w:fldChar w:fldCharType="begin"/>
        </w:r>
        <w:r w:rsidR="004B477A">
          <w:rPr>
            <w:noProof/>
            <w:webHidden/>
          </w:rPr>
          <w:instrText xml:space="preserve"> PAGEREF _Toc121737017 \h </w:instrText>
        </w:r>
        <w:r w:rsidR="004B477A">
          <w:rPr>
            <w:noProof/>
            <w:webHidden/>
          </w:rPr>
        </w:r>
        <w:r w:rsidR="004B477A">
          <w:rPr>
            <w:noProof/>
            <w:webHidden/>
          </w:rPr>
          <w:fldChar w:fldCharType="separate"/>
        </w:r>
        <w:r w:rsidR="004B477A">
          <w:rPr>
            <w:noProof/>
            <w:webHidden/>
          </w:rPr>
          <w:t>9</w:t>
        </w:r>
        <w:r w:rsidR="004B477A">
          <w:rPr>
            <w:noProof/>
            <w:webHidden/>
          </w:rPr>
          <w:fldChar w:fldCharType="end"/>
        </w:r>
      </w:hyperlink>
    </w:p>
    <w:p w14:paraId="61350F07" w14:textId="0F23872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8" w:history="1">
        <w:r w:rsidR="004B477A" w:rsidRPr="00C112A5">
          <w:rPr>
            <w:rStyle w:val="Hyperlink"/>
            <w:noProof/>
          </w:rPr>
          <w:t>1.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bjections</w:t>
        </w:r>
        <w:r w:rsidR="004B477A">
          <w:rPr>
            <w:noProof/>
            <w:webHidden/>
          </w:rPr>
          <w:tab/>
        </w:r>
        <w:r w:rsidR="004B477A">
          <w:rPr>
            <w:noProof/>
            <w:webHidden/>
          </w:rPr>
          <w:fldChar w:fldCharType="begin"/>
        </w:r>
        <w:r w:rsidR="004B477A">
          <w:rPr>
            <w:noProof/>
            <w:webHidden/>
          </w:rPr>
          <w:instrText xml:space="preserve"> PAGEREF _Toc121737018 \h </w:instrText>
        </w:r>
        <w:r w:rsidR="004B477A">
          <w:rPr>
            <w:noProof/>
            <w:webHidden/>
          </w:rPr>
        </w:r>
        <w:r w:rsidR="004B477A">
          <w:rPr>
            <w:noProof/>
            <w:webHidden/>
          </w:rPr>
          <w:fldChar w:fldCharType="separate"/>
        </w:r>
        <w:r w:rsidR="004B477A">
          <w:rPr>
            <w:noProof/>
            <w:webHidden/>
          </w:rPr>
          <w:t>9</w:t>
        </w:r>
        <w:r w:rsidR="004B477A">
          <w:rPr>
            <w:noProof/>
            <w:webHidden/>
          </w:rPr>
          <w:fldChar w:fldCharType="end"/>
        </w:r>
      </w:hyperlink>
    </w:p>
    <w:p w14:paraId="4B8E6419" w14:textId="353DEBB9"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19" w:history="1">
        <w:r w:rsidR="004B477A" w:rsidRPr="00C112A5">
          <w:rPr>
            <w:rStyle w:val="Hyperlink"/>
            <w:noProof/>
          </w:rPr>
          <w:t>1.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Responsibilities</w:t>
        </w:r>
        <w:r w:rsidR="004B477A">
          <w:rPr>
            <w:noProof/>
            <w:webHidden/>
          </w:rPr>
          <w:tab/>
        </w:r>
        <w:r w:rsidR="004B477A">
          <w:rPr>
            <w:noProof/>
            <w:webHidden/>
          </w:rPr>
          <w:fldChar w:fldCharType="begin"/>
        </w:r>
        <w:r w:rsidR="004B477A">
          <w:rPr>
            <w:noProof/>
            <w:webHidden/>
          </w:rPr>
          <w:instrText xml:space="preserve"> PAGEREF _Toc121737019 \h </w:instrText>
        </w:r>
        <w:r w:rsidR="004B477A">
          <w:rPr>
            <w:noProof/>
            <w:webHidden/>
          </w:rPr>
        </w:r>
        <w:r w:rsidR="004B477A">
          <w:rPr>
            <w:noProof/>
            <w:webHidden/>
          </w:rPr>
          <w:fldChar w:fldCharType="separate"/>
        </w:r>
        <w:r w:rsidR="004B477A">
          <w:rPr>
            <w:noProof/>
            <w:webHidden/>
          </w:rPr>
          <w:t>10</w:t>
        </w:r>
        <w:r w:rsidR="004B477A">
          <w:rPr>
            <w:noProof/>
            <w:webHidden/>
          </w:rPr>
          <w:fldChar w:fldCharType="end"/>
        </w:r>
      </w:hyperlink>
    </w:p>
    <w:p w14:paraId="30A2E3C8" w14:textId="7F7E237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0" w:history="1">
        <w:r w:rsidR="004B477A" w:rsidRPr="00C112A5">
          <w:rPr>
            <w:rStyle w:val="Hyperlink"/>
            <w:noProof/>
          </w:rPr>
          <w:t>1.10</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ssue of These Electrical Safety Rules</w:t>
        </w:r>
        <w:r w:rsidR="004B477A">
          <w:rPr>
            <w:noProof/>
            <w:webHidden/>
          </w:rPr>
          <w:tab/>
        </w:r>
        <w:r w:rsidR="004B477A">
          <w:rPr>
            <w:noProof/>
            <w:webHidden/>
          </w:rPr>
          <w:fldChar w:fldCharType="begin"/>
        </w:r>
        <w:r w:rsidR="004B477A">
          <w:rPr>
            <w:noProof/>
            <w:webHidden/>
          </w:rPr>
          <w:instrText xml:space="preserve"> PAGEREF _Toc121737020 \h </w:instrText>
        </w:r>
        <w:r w:rsidR="004B477A">
          <w:rPr>
            <w:noProof/>
            <w:webHidden/>
          </w:rPr>
        </w:r>
        <w:r w:rsidR="004B477A">
          <w:rPr>
            <w:noProof/>
            <w:webHidden/>
          </w:rPr>
          <w:fldChar w:fldCharType="separate"/>
        </w:r>
        <w:r w:rsidR="004B477A">
          <w:rPr>
            <w:noProof/>
            <w:webHidden/>
          </w:rPr>
          <w:t>10</w:t>
        </w:r>
        <w:r w:rsidR="004B477A">
          <w:rPr>
            <w:noProof/>
            <w:webHidden/>
          </w:rPr>
          <w:fldChar w:fldCharType="end"/>
        </w:r>
      </w:hyperlink>
    </w:p>
    <w:p w14:paraId="74093B2E" w14:textId="107078E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1" w:history="1">
        <w:r w:rsidR="004B477A" w:rsidRPr="00C112A5">
          <w:rPr>
            <w:rStyle w:val="Hyperlink"/>
            <w:noProof/>
          </w:rPr>
          <w:t>1.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fety Equipment</w:t>
        </w:r>
        <w:r w:rsidR="004B477A">
          <w:rPr>
            <w:noProof/>
            <w:webHidden/>
          </w:rPr>
          <w:tab/>
        </w:r>
        <w:r w:rsidR="004B477A">
          <w:rPr>
            <w:noProof/>
            <w:webHidden/>
          </w:rPr>
          <w:fldChar w:fldCharType="begin"/>
        </w:r>
        <w:r w:rsidR="004B477A">
          <w:rPr>
            <w:noProof/>
            <w:webHidden/>
          </w:rPr>
          <w:instrText xml:space="preserve"> PAGEREF _Toc121737021 \h </w:instrText>
        </w:r>
        <w:r w:rsidR="004B477A">
          <w:rPr>
            <w:noProof/>
            <w:webHidden/>
          </w:rPr>
        </w:r>
        <w:r w:rsidR="004B477A">
          <w:rPr>
            <w:noProof/>
            <w:webHidden/>
          </w:rPr>
          <w:fldChar w:fldCharType="separate"/>
        </w:r>
        <w:r w:rsidR="004B477A">
          <w:rPr>
            <w:noProof/>
            <w:webHidden/>
          </w:rPr>
          <w:t>11</w:t>
        </w:r>
        <w:r w:rsidR="004B477A">
          <w:rPr>
            <w:noProof/>
            <w:webHidden/>
          </w:rPr>
          <w:fldChar w:fldCharType="end"/>
        </w:r>
      </w:hyperlink>
    </w:p>
    <w:p w14:paraId="21305783" w14:textId="237F6D1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2" w:history="1">
        <w:r w:rsidR="004B477A" w:rsidRPr="00C112A5">
          <w:rPr>
            <w:rStyle w:val="Hyperlink"/>
            <w:noProof/>
          </w:rPr>
          <w:t>1.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Reporting</w:t>
        </w:r>
        <w:r w:rsidR="004B477A">
          <w:rPr>
            <w:noProof/>
            <w:webHidden/>
          </w:rPr>
          <w:tab/>
        </w:r>
        <w:r w:rsidR="004B477A">
          <w:rPr>
            <w:noProof/>
            <w:webHidden/>
          </w:rPr>
          <w:fldChar w:fldCharType="begin"/>
        </w:r>
        <w:r w:rsidR="004B477A">
          <w:rPr>
            <w:noProof/>
            <w:webHidden/>
          </w:rPr>
          <w:instrText xml:space="preserve"> PAGEREF _Toc121737022 \h </w:instrText>
        </w:r>
        <w:r w:rsidR="004B477A">
          <w:rPr>
            <w:noProof/>
            <w:webHidden/>
          </w:rPr>
        </w:r>
        <w:r w:rsidR="004B477A">
          <w:rPr>
            <w:noProof/>
            <w:webHidden/>
          </w:rPr>
          <w:fldChar w:fldCharType="separate"/>
        </w:r>
        <w:r w:rsidR="004B477A">
          <w:rPr>
            <w:noProof/>
            <w:webHidden/>
          </w:rPr>
          <w:t>11</w:t>
        </w:r>
        <w:r w:rsidR="004B477A">
          <w:rPr>
            <w:noProof/>
            <w:webHidden/>
          </w:rPr>
          <w:fldChar w:fldCharType="end"/>
        </w:r>
      </w:hyperlink>
    </w:p>
    <w:p w14:paraId="569A038C" w14:textId="1686C08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3" w:history="1">
        <w:r w:rsidR="004B477A" w:rsidRPr="00C112A5">
          <w:rPr>
            <w:rStyle w:val="Hyperlink"/>
            <w:noProof/>
          </w:rPr>
          <w:t>1.1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Methodology of HV/LV Control &amp; Operation</w:t>
        </w:r>
        <w:r w:rsidR="004B477A">
          <w:rPr>
            <w:noProof/>
            <w:webHidden/>
          </w:rPr>
          <w:tab/>
        </w:r>
        <w:r w:rsidR="004B477A">
          <w:rPr>
            <w:noProof/>
            <w:webHidden/>
          </w:rPr>
          <w:fldChar w:fldCharType="begin"/>
        </w:r>
        <w:r w:rsidR="004B477A">
          <w:rPr>
            <w:noProof/>
            <w:webHidden/>
          </w:rPr>
          <w:instrText xml:space="preserve"> PAGEREF _Toc121737023 \h </w:instrText>
        </w:r>
        <w:r w:rsidR="004B477A">
          <w:rPr>
            <w:noProof/>
            <w:webHidden/>
          </w:rPr>
        </w:r>
        <w:r w:rsidR="004B477A">
          <w:rPr>
            <w:noProof/>
            <w:webHidden/>
          </w:rPr>
          <w:fldChar w:fldCharType="separate"/>
        </w:r>
        <w:r w:rsidR="004B477A">
          <w:rPr>
            <w:noProof/>
            <w:webHidden/>
          </w:rPr>
          <w:t>12</w:t>
        </w:r>
        <w:r w:rsidR="004B477A">
          <w:rPr>
            <w:noProof/>
            <w:webHidden/>
          </w:rPr>
          <w:fldChar w:fldCharType="end"/>
        </w:r>
      </w:hyperlink>
    </w:p>
    <w:p w14:paraId="6D86EC38" w14:textId="74D6B60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4" w:history="1">
        <w:r w:rsidR="004B477A" w:rsidRPr="00C112A5">
          <w:rPr>
            <w:rStyle w:val="Hyperlink"/>
            <w:noProof/>
          </w:rPr>
          <w:t>1.1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UES Electrical Safety Rules Structure</w:t>
        </w:r>
        <w:r w:rsidR="004B477A">
          <w:rPr>
            <w:noProof/>
            <w:webHidden/>
          </w:rPr>
          <w:tab/>
        </w:r>
        <w:r w:rsidR="004B477A">
          <w:rPr>
            <w:noProof/>
            <w:webHidden/>
          </w:rPr>
          <w:fldChar w:fldCharType="begin"/>
        </w:r>
        <w:r w:rsidR="004B477A">
          <w:rPr>
            <w:noProof/>
            <w:webHidden/>
          </w:rPr>
          <w:instrText xml:space="preserve"> PAGEREF _Toc121737024 \h </w:instrText>
        </w:r>
        <w:r w:rsidR="004B477A">
          <w:rPr>
            <w:noProof/>
            <w:webHidden/>
          </w:rPr>
        </w:r>
        <w:r w:rsidR="004B477A">
          <w:rPr>
            <w:noProof/>
            <w:webHidden/>
          </w:rPr>
          <w:fldChar w:fldCharType="separate"/>
        </w:r>
        <w:r w:rsidR="004B477A">
          <w:rPr>
            <w:noProof/>
            <w:webHidden/>
          </w:rPr>
          <w:t>13</w:t>
        </w:r>
        <w:r w:rsidR="004B477A">
          <w:rPr>
            <w:noProof/>
            <w:webHidden/>
          </w:rPr>
          <w:fldChar w:fldCharType="end"/>
        </w:r>
      </w:hyperlink>
    </w:p>
    <w:p w14:paraId="6C2122CB" w14:textId="06B7F22E"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25" w:history="1">
        <w:r w:rsidR="004B477A" w:rsidRPr="00C112A5">
          <w:rPr>
            <w:rStyle w:val="Hyperlink"/>
            <w:noProof/>
          </w:rPr>
          <w:t>CHAPTER 2:</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Definitions</w:t>
        </w:r>
        <w:r w:rsidR="004B477A">
          <w:rPr>
            <w:noProof/>
            <w:webHidden/>
          </w:rPr>
          <w:tab/>
        </w:r>
        <w:r w:rsidR="004B477A">
          <w:rPr>
            <w:noProof/>
            <w:webHidden/>
          </w:rPr>
          <w:fldChar w:fldCharType="begin"/>
        </w:r>
        <w:r w:rsidR="004B477A">
          <w:rPr>
            <w:noProof/>
            <w:webHidden/>
          </w:rPr>
          <w:instrText xml:space="preserve"> PAGEREF _Toc121737025 \h </w:instrText>
        </w:r>
        <w:r w:rsidR="004B477A">
          <w:rPr>
            <w:noProof/>
            <w:webHidden/>
          </w:rPr>
        </w:r>
        <w:r w:rsidR="004B477A">
          <w:rPr>
            <w:noProof/>
            <w:webHidden/>
          </w:rPr>
          <w:fldChar w:fldCharType="separate"/>
        </w:r>
        <w:r w:rsidR="004B477A">
          <w:rPr>
            <w:noProof/>
            <w:webHidden/>
          </w:rPr>
          <w:t>14</w:t>
        </w:r>
        <w:r w:rsidR="004B477A">
          <w:rPr>
            <w:noProof/>
            <w:webHidden/>
          </w:rPr>
          <w:fldChar w:fldCharType="end"/>
        </w:r>
      </w:hyperlink>
    </w:p>
    <w:p w14:paraId="4E40A8BA" w14:textId="63211093"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26" w:history="1">
        <w:r w:rsidR="004B477A" w:rsidRPr="00C112A5">
          <w:rPr>
            <w:rStyle w:val="Hyperlink"/>
            <w:noProof/>
          </w:rPr>
          <w:t>CHAPTER 3:</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Roles and Responsibilities</w:t>
        </w:r>
        <w:r w:rsidR="004B477A">
          <w:rPr>
            <w:noProof/>
            <w:webHidden/>
          </w:rPr>
          <w:tab/>
        </w:r>
        <w:r w:rsidR="004B477A">
          <w:rPr>
            <w:noProof/>
            <w:webHidden/>
          </w:rPr>
          <w:fldChar w:fldCharType="begin"/>
        </w:r>
        <w:r w:rsidR="004B477A">
          <w:rPr>
            <w:noProof/>
            <w:webHidden/>
          </w:rPr>
          <w:instrText xml:space="preserve"> PAGEREF _Toc121737026 \h </w:instrText>
        </w:r>
        <w:r w:rsidR="004B477A">
          <w:rPr>
            <w:noProof/>
            <w:webHidden/>
          </w:rPr>
        </w:r>
        <w:r w:rsidR="004B477A">
          <w:rPr>
            <w:noProof/>
            <w:webHidden/>
          </w:rPr>
          <w:fldChar w:fldCharType="separate"/>
        </w:r>
        <w:r w:rsidR="004B477A">
          <w:rPr>
            <w:noProof/>
            <w:webHidden/>
          </w:rPr>
          <w:t>21</w:t>
        </w:r>
        <w:r w:rsidR="004B477A">
          <w:rPr>
            <w:noProof/>
            <w:webHidden/>
          </w:rPr>
          <w:fldChar w:fldCharType="end"/>
        </w:r>
      </w:hyperlink>
    </w:p>
    <w:p w14:paraId="2195BF77" w14:textId="56BDED5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7" w:history="1">
        <w:r w:rsidR="004B477A" w:rsidRPr="00C112A5">
          <w:rPr>
            <w:rStyle w:val="Hyperlink"/>
            <w:noProof/>
          </w:rPr>
          <w:t>3.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Designated Person (Head of Electrical Engineering Services)</w:t>
        </w:r>
        <w:r w:rsidR="004B477A">
          <w:rPr>
            <w:noProof/>
            <w:webHidden/>
          </w:rPr>
          <w:tab/>
        </w:r>
        <w:r w:rsidR="004B477A">
          <w:rPr>
            <w:noProof/>
            <w:webHidden/>
          </w:rPr>
          <w:fldChar w:fldCharType="begin"/>
        </w:r>
        <w:r w:rsidR="004B477A">
          <w:rPr>
            <w:noProof/>
            <w:webHidden/>
          </w:rPr>
          <w:instrText xml:space="preserve"> PAGEREF _Toc121737027 \h </w:instrText>
        </w:r>
        <w:r w:rsidR="004B477A">
          <w:rPr>
            <w:noProof/>
            <w:webHidden/>
          </w:rPr>
        </w:r>
        <w:r w:rsidR="004B477A">
          <w:rPr>
            <w:noProof/>
            <w:webHidden/>
          </w:rPr>
          <w:fldChar w:fldCharType="separate"/>
        </w:r>
        <w:r w:rsidR="004B477A">
          <w:rPr>
            <w:noProof/>
            <w:webHidden/>
          </w:rPr>
          <w:t>21</w:t>
        </w:r>
        <w:r w:rsidR="004B477A">
          <w:rPr>
            <w:noProof/>
            <w:webHidden/>
          </w:rPr>
          <w:fldChar w:fldCharType="end"/>
        </w:r>
      </w:hyperlink>
    </w:p>
    <w:p w14:paraId="08DEEE2F" w14:textId="37CA51D2"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8" w:history="1">
        <w:r w:rsidR="004B477A" w:rsidRPr="00C112A5">
          <w:rPr>
            <w:rStyle w:val="Hyperlink"/>
            <w:noProof/>
          </w:rPr>
          <w:t>3.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ing Engineer (Electrical) (AE)</w:t>
        </w:r>
        <w:r w:rsidR="004B477A">
          <w:rPr>
            <w:noProof/>
            <w:webHidden/>
          </w:rPr>
          <w:tab/>
        </w:r>
        <w:r w:rsidR="004B477A">
          <w:rPr>
            <w:noProof/>
            <w:webHidden/>
          </w:rPr>
          <w:fldChar w:fldCharType="begin"/>
        </w:r>
        <w:r w:rsidR="004B477A">
          <w:rPr>
            <w:noProof/>
            <w:webHidden/>
          </w:rPr>
          <w:instrText xml:space="preserve"> PAGEREF _Toc121737028 \h </w:instrText>
        </w:r>
        <w:r w:rsidR="004B477A">
          <w:rPr>
            <w:noProof/>
            <w:webHidden/>
          </w:rPr>
        </w:r>
        <w:r w:rsidR="004B477A">
          <w:rPr>
            <w:noProof/>
            <w:webHidden/>
          </w:rPr>
          <w:fldChar w:fldCharType="separate"/>
        </w:r>
        <w:r w:rsidR="004B477A">
          <w:rPr>
            <w:noProof/>
            <w:webHidden/>
          </w:rPr>
          <w:t>21</w:t>
        </w:r>
        <w:r w:rsidR="004B477A">
          <w:rPr>
            <w:noProof/>
            <w:webHidden/>
          </w:rPr>
          <w:fldChar w:fldCharType="end"/>
        </w:r>
      </w:hyperlink>
    </w:p>
    <w:p w14:paraId="6B642C28" w14:textId="689628B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29" w:history="1">
        <w:r w:rsidR="004B477A" w:rsidRPr="00C112A5">
          <w:rPr>
            <w:rStyle w:val="Hyperlink"/>
            <w:noProof/>
          </w:rPr>
          <w:t>3.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ed Person (Electrical) (AP)</w:t>
        </w:r>
        <w:r w:rsidR="004B477A">
          <w:rPr>
            <w:noProof/>
            <w:webHidden/>
          </w:rPr>
          <w:tab/>
        </w:r>
        <w:r w:rsidR="004B477A">
          <w:rPr>
            <w:noProof/>
            <w:webHidden/>
          </w:rPr>
          <w:fldChar w:fldCharType="begin"/>
        </w:r>
        <w:r w:rsidR="004B477A">
          <w:rPr>
            <w:noProof/>
            <w:webHidden/>
          </w:rPr>
          <w:instrText xml:space="preserve"> PAGEREF _Toc121737029 \h </w:instrText>
        </w:r>
        <w:r w:rsidR="004B477A">
          <w:rPr>
            <w:noProof/>
            <w:webHidden/>
          </w:rPr>
        </w:r>
        <w:r w:rsidR="004B477A">
          <w:rPr>
            <w:noProof/>
            <w:webHidden/>
          </w:rPr>
          <w:fldChar w:fldCharType="separate"/>
        </w:r>
        <w:r w:rsidR="004B477A">
          <w:rPr>
            <w:noProof/>
            <w:webHidden/>
          </w:rPr>
          <w:t>22</w:t>
        </w:r>
        <w:r w:rsidR="004B477A">
          <w:rPr>
            <w:noProof/>
            <w:webHidden/>
          </w:rPr>
          <w:fldChar w:fldCharType="end"/>
        </w:r>
      </w:hyperlink>
    </w:p>
    <w:p w14:paraId="7CFEE560" w14:textId="37753074"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30" w:history="1">
        <w:r w:rsidR="004B477A" w:rsidRPr="00C112A5">
          <w:rPr>
            <w:rStyle w:val="Hyperlink"/>
            <w:noProof/>
          </w:rPr>
          <w:t>3.3.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Senior Authorised Person (Electrical) (SAP)</w:t>
        </w:r>
        <w:r w:rsidR="004B477A">
          <w:rPr>
            <w:noProof/>
            <w:webHidden/>
          </w:rPr>
          <w:tab/>
        </w:r>
        <w:r w:rsidR="004B477A">
          <w:rPr>
            <w:noProof/>
            <w:webHidden/>
          </w:rPr>
          <w:fldChar w:fldCharType="begin"/>
        </w:r>
        <w:r w:rsidR="004B477A">
          <w:rPr>
            <w:noProof/>
            <w:webHidden/>
          </w:rPr>
          <w:instrText xml:space="preserve"> PAGEREF _Toc121737030 \h </w:instrText>
        </w:r>
        <w:r w:rsidR="004B477A">
          <w:rPr>
            <w:noProof/>
            <w:webHidden/>
          </w:rPr>
        </w:r>
        <w:r w:rsidR="004B477A">
          <w:rPr>
            <w:noProof/>
            <w:webHidden/>
          </w:rPr>
          <w:fldChar w:fldCharType="separate"/>
        </w:r>
        <w:r w:rsidR="004B477A">
          <w:rPr>
            <w:noProof/>
            <w:webHidden/>
          </w:rPr>
          <w:t>22</w:t>
        </w:r>
        <w:r w:rsidR="004B477A">
          <w:rPr>
            <w:noProof/>
            <w:webHidden/>
          </w:rPr>
          <w:fldChar w:fldCharType="end"/>
        </w:r>
      </w:hyperlink>
    </w:p>
    <w:p w14:paraId="59B294FA" w14:textId="7403730C"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31" w:history="1">
        <w:r w:rsidR="004B477A" w:rsidRPr="00C112A5">
          <w:rPr>
            <w:rStyle w:val="Hyperlink"/>
            <w:noProof/>
          </w:rPr>
          <w:t>3.3.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Duty Authorised Person (Electrical) (DAP)</w:t>
        </w:r>
        <w:r w:rsidR="004B477A">
          <w:rPr>
            <w:noProof/>
            <w:webHidden/>
          </w:rPr>
          <w:tab/>
        </w:r>
        <w:r w:rsidR="004B477A">
          <w:rPr>
            <w:noProof/>
            <w:webHidden/>
          </w:rPr>
          <w:fldChar w:fldCharType="begin"/>
        </w:r>
        <w:r w:rsidR="004B477A">
          <w:rPr>
            <w:noProof/>
            <w:webHidden/>
          </w:rPr>
          <w:instrText xml:space="preserve"> PAGEREF _Toc121737031 \h </w:instrText>
        </w:r>
        <w:r w:rsidR="004B477A">
          <w:rPr>
            <w:noProof/>
            <w:webHidden/>
          </w:rPr>
        </w:r>
        <w:r w:rsidR="004B477A">
          <w:rPr>
            <w:noProof/>
            <w:webHidden/>
          </w:rPr>
          <w:fldChar w:fldCharType="separate"/>
        </w:r>
        <w:r w:rsidR="004B477A">
          <w:rPr>
            <w:noProof/>
            <w:webHidden/>
          </w:rPr>
          <w:t>23</w:t>
        </w:r>
        <w:r w:rsidR="004B477A">
          <w:rPr>
            <w:noProof/>
            <w:webHidden/>
          </w:rPr>
          <w:fldChar w:fldCharType="end"/>
        </w:r>
      </w:hyperlink>
    </w:p>
    <w:p w14:paraId="330A1376" w14:textId="6D31811B"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32" w:history="1">
        <w:r w:rsidR="004B477A" w:rsidRPr="00C112A5">
          <w:rPr>
            <w:rStyle w:val="Hyperlink"/>
            <w:noProof/>
          </w:rPr>
          <w:t>3.3.3</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Authorised Person (Electrical)</w:t>
        </w:r>
        <w:r w:rsidR="004B477A">
          <w:rPr>
            <w:noProof/>
            <w:webHidden/>
          </w:rPr>
          <w:tab/>
        </w:r>
        <w:r w:rsidR="004B477A">
          <w:rPr>
            <w:noProof/>
            <w:webHidden/>
          </w:rPr>
          <w:fldChar w:fldCharType="begin"/>
        </w:r>
        <w:r w:rsidR="004B477A">
          <w:rPr>
            <w:noProof/>
            <w:webHidden/>
          </w:rPr>
          <w:instrText xml:space="preserve"> PAGEREF _Toc121737032 \h </w:instrText>
        </w:r>
        <w:r w:rsidR="004B477A">
          <w:rPr>
            <w:noProof/>
            <w:webHidden/>
          </w:rPr>
        </w:r>
        <w:r w:rsidR="004B477A">
          <w:rPr>
            <w:noProof/>
            <w:webHidden/>
          </w:rPr>
          <w:fldChar w:fldCharType="separate"/>
        </w:r>
        <w:r w:rsidR="004B477A">
          <w:rPr>
            <w:noProof/>
            <w:webHidden/>
          </w:rPr>
          <w:t>23</w:t>
        </w:r>
        <w:r w:rsidR="004B477A">
          <w:rPr>
            <w:noProof/>
            <w:webHidden/>
          </w:rPr>
          <w:fldChar w:fldCharType="end"/>
        </w:r>
      </w:hyperlink>
    </w:p>
    <w:p w14:paraId="24996B23" w14:textId="748F60A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3" w:history="1">
        <w:r w:rsidR="004B477A" w:rsidRPr="00C112A5">
          <w:rPr>
            <w:rStyle w:val="Hyperlink"/>
            <w:noProof/>
          </w:rPr>
          <w:t>3.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son in Charge (PiC)</w:t>
        </w:r>
        <w:r w:rsidR="004B477A">
          <w:rPr>
            <w:noProof/>
            <w:webHidden/>
          </w:rPr>
          <w:tab/>
        </w:r>
        <w:r w:rsidR="004B477A">
          <w:rPr>
            <w:noProof/>
            <w:webHidden/>
          </w:rPr>
          <w:fldChar w:fldCharType="begin"/>
        </w:r>
        <w:r w:rsidR="004B477A">
          <w:rPr>
            <w:noProof/>
            <w:webHidden/>
          </w:rPr>
          <w:instrText xml:space="preserve"> PAGEREF _Toc121737033 \h </w:instrText>
        </w:r>
        <w:r w:rsidR="004B477A">
          <w:rPr>
            <w:noProof/>
            <w:webHidden/>
          </w:rPr>
        </w:r>
        <w:r w:rsidR="004B477A">
          <w:rPr>
            <w:noProof/>
            <w:webHidden/>
          </w:rPr>
          <w:fldChar w:fldCharType="separate"/>
        </w:r>
        <w:r w:rsidR="004B477A">
          <w:rPr>
            <w:noProof/>
            <w:webHidden/>
          </w:rPr>
          <w:t>24</w:t>
        </w:r>
        <w:r w:rsidR="004B477A">
          <w:rPr>
            <w:noProof/>
            <w:webHidden/>
          </w:rPr>
          <w:fldChar w:fldCharType="end"/>
        </w:r>
      </w:hyperlink>
    </w:p>
    <w:p w14:paraId="2CAFEC51" w14:textId="3459134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4" w:history="1">
        <w:r w:rsidR="004B477A" w:rsidRPr="00C112A5">
          <w:rPr>
            <w:rStyle w:val="Hyperlink"/>
            <w:noProof/>
          </w:rPr>
          <w:t>3.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mpetent Persons (Electrical) (CP)</w:t>
        </w:r>
        <w:r w:rsidR="004B477A">
          <w:rPr>
            <w:noProof/>
            <w:webHidden/>
          </w:rPr>
          <w:tab/>
        </w:r>
        <w:r w:rsidR="004B477A">
          <w:rPr>
            <w:noProof/>
            <w:webHidden/>
          </w:rPr>
          <w:fldChar w:fldCharType="begin"/>
        </w:r>
        <w:r w:rsidR="004B477A">
          <w:rPr>
            <w:noProof/>
            <w:webHidden/>
          </w:rPr>
          <w:instrText xml:space="preserve"> PAGEREF _Toc121737034 \h </w:instrText>
        </w:r>
        <w:r w:rsidR="004B477A">
          <w:rPr>
            <w:noProof/>
            <w:webHidden/>
          </w:rPr>
        </w:r>
        <w:r w:rsidR="004B477A">
          <w:rPr>
            <w:noProof/>
            <w:webHidden/>
          </w:rPr>
          <w:fldChar w:fldCharType="separate"/>
        </w:r>
        <w:r w:rsidR="004B477A">
          <w:rPr>
            <w:noProof/>
            <w:webHidden/>
          </w:rPr>
          <w:t>25</w:t>
        </w:r>
        <w:r w:rsidR="004B477A">
          <w:rPr>
            <w:noProof/>
            <w:webHidden/>
          </w:rPr>
          <w:fldChar w:fldCharType="end"/>
        </w:r>
      </w:hyperlink>
    </w:p>
    <w:p w14:paraId="7409A7A7" w14:textId="4C51326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5" w:history="1">
        <w:r w:rsidR="004B477A" w:rsidRPr="00C112A5">
          <w:rPr>
            <w:rStyle w:val="Hyperlink"/>
            <w:noProof/>
          </w:rPr>
          <w:t>3.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ccompanying Safety Persons</w:t>
        </w:r>
        <w:r w:rsidR="004B477A">
          <w:rPr>
            <w:noProof/>
            <w:webHidden/>
          </w:rPr>
          <w:tab/>
        </w:r>
        <w:r w:rsidR="004B477A">
          <w:rPr>
            <w:noProof/>
            <w:webHidden/>
          </w:rPr>
          <w:fldChar w:fldCharType="begin"/>
        </w:r>
        <w:r w:rsidR="004B477A">
          <w:rPr>
            <w:noProof/>
            <w:webHidden/>
          </w:rPr>
          <w:instrText xml:space="preserve"> PAGEREF _Toc121737035 \h </w:instrText>
        </w:r>
        <w:r w:rsidR="004B477A">
          <w:rPr>
            <w:noProof/>
            <w:webHidden/>
          </w:rPr>
        </w:r>
        <w:r w:rsidR="004B477A">
          <w:rPr>
            <w:noProof/>
            <w:webHidden/>
          </w:rPr>
          <w:fldChar w:fldCharType="separate"/>
        </w:r>
        <w:r w:rsidR="004B477A">
          <w:rPr>
            <w:noProof/>
            <w:webHidden/>
          </w:rPr>
          <w:t>25</w:t>
        </w:r>
        <w:r w:rsidR="004B477A">
          <w:rPr>
            <w:noProof/>
            <w:webHidden/>
          </w:rPr>
          <w:fldChar w:fldCharType="end"/>
        </w:r>
      </w:hyperlink>
    </w:p>
    <w:p w14:paraId="3171B5C5" w14:textId="63EEAB3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6" w:history="1">
        <w:r w:rsidR="004B477A" w:rsidRPr="00C112A5">
          <w:rPr>
            <w:rStyle w:val="Hyperlink"/>
            <w:noProof/>
          </w:rPr>
          <w:t>3.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pointed Persons</w:t>
        </w:r>
        <w:r w:rsidR="004B477A">
          <w:rPr>
            <w:noProof/>
            <w:webHidden/>
          </w:rPr>
          <w:tab/>
        </w:r>
        <w:r w:rsidR="004B477A">
          <w:rPr>
            <w:noProof/>
            <w:webHidden/>
          </w:rPr>
          <w:fldChar w:fldCharType="begin"/>
        </w:r>
        <w:r w:rsidR="004B477A">
          <w:rPr>
            <w:noProof/>
            <w:webHidden/>
          </w:rPr>
          <w:instrText xml:space="preserve"> PAGEREF _Toc121737036 \h </w:instrText>
        </w:r>
        <w:r w:rsidR="004B477A">
          <w:rPr>
            <w:noProof/>
            <w:webHidden/>
          </w:rPr>
        </w:r>
        <w:r w:rsidR="004B477A">
          <w:rPr>
            <w:noProof/>
            <w:webHidden/>
          </w:rPr>
          <w:fldChar w:fldCharType="separate"/>
        </w:r>
        <w:r w:rsidR="004B477A">
          <w:rPr>
            <w:noProof/>
            <w:webHidden/>
          </w:rPr>
          <w:t>26</w:t>
        </w:r>
        <w:r w:rsidR="004B477A">
          <w:rPr>
            <w:noProof/>
            <w:webHidden/>
          </w:rPr>
          <w:fldChar w:fldCharType="end"/>
        </w:r>
      </w:hyperlink>
    </w:p>
    <w:p w14:paraId="72570308" w14:textId="4C3B5191"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37" w:history="1">
        <w:r w:rsidR="004B477A" w:rsidRPr="00C112A5">
          <w:rPr>
            <w:rStyle w:val="Hyperlink"/>
            <w:noProof/>
          </w:rPr>
          <w:t>CHAPTER 4:</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Demarcation Agreements</w:t>
        </w:r>
        <w:r w:rsidR="004B477A">
          <w:rPr>
            <w:noProof/>
            <w:webHidden/>
          </w:rPr>
          <w:tab/>
        </w:r>
        <w:r w:rsidR="004B477A">
          <w:rPr>
            <w:noProof/>
            <w:webHidden/>
          </w:rPr>
          <w:fldChar w:fldCharType="begin"/>
        </w:r>
        <w:r w:rsidR="004B477A">
          <w:rPr>
            <w:noProof/>
            <w:webHidden/>
          </w:rPr>
          <w:instrText xml:space="preserve"> PAGEREF _Toc121737037 \h </w:instrText>
        </w:r>
        <w:r w:rsidR="004B477A">
          <w:rPr>
            <w:noProof/>
            <w:webHidden/>
          </w:rPr>
        </w:r>
        <w:r w:rsidR="004B477A">
          <w:rPr>
            <w:noProof/>
            <w:webHidden/>
          </w:rPr>
          <w:fldChar w:fldCharType="separate"/>
        </w:r>
        <w:r w:rsidR="004B477A">
          <w:rPr>
            <w:noProof/>
            <w:webHidden/>
          </w:rPr>
          <w:t>27</w:t>
        </w:r>
        <w:r w:rsidR="004B477A">
          <w:rPr>
            <w:noProof/>
            <w:webHidden/>
          </w:rPr>
          <w:fldChar w:fldCharType="end"/>
        </w:r>
      </w:hyperlink>
    </w:p>
    <w:p w14:paraId="0F1C3A27" w14:textId="16B776E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8" w:history="1">
        <w:r w:rsidR="004B477A" w:rsidRPr="00C112A5">
          <w:rPr>
            <w:rStyle w:val="Hyperlink"/>
            <w:noProof/>
          </w:rPr>
          <w:t>4.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w:t>
        </w:r>
        <w:r w:rsidR="004B477A">
          <w:rPr>
            <w:noProof/>
            <w:webHidden/>
          </w:rPr>
          <w:tab/>
        </w:r>
        <w:r w:rsidR="004B477A">
          <w:rPr>
            <w:noProof/>
            <w:webHidden/>
          </w:rPr>
          <w:fldChar w:fldCharType="begin"/>
        </w:r>
        <w:r w:rsidR="004B477A">
          <w:rPr>
            <w:noProof/>
            <w:webHidden/>
          </w:rPr>
          <w:instrText xml:space="preserve"> PAGEREF _Toc121737038 \h </w:instrText>
        </w:r>
        <w:r w:rsidR="004B477A">
          <w:rPr>
            <w:noProof/>
            <w:webHidden/>
          </w:rPr>
        </w:r>
        <w:r w:rsidR="004B477A">
          <w:rPr>
            <w:noProof/>
            <w:webHidden/>
          </w:rPr>
          <w:fldChar w:fldCharType="separate"/>
        </w:r>
        <w:r w:rsidR="004B477A">
          <w:rPr>
            <w:noProof/>
            <w:webHidden/>
          </w:rPr>
          <w:t>27</w:t>
        </w:r>
        <w:r w:rsidR="004B477A">
          <w:rPr>
            <w:noProof/>
            <w:webHidden/>
          </w:rPr>
          <w:fldChar w:fldCharType="end"/>
        </w:r>
      </w:hyperlink>
    </w:p>
    <w:p w14:paraId="48EFA18A" w14:textId="07F4E70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39" w:history="1">
        <w:r w:rsidR="004B477A" w:rsidRPr="00C112A5">
          <w:rPr>
            <w:rStyle w:val="Hyperlink"/>
            <w:noProof/>
          </w:rPr>
          <w:t>4.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Handover</w:t>
        </w:r>
        <w:r w:rsidR="004B477A">
          <w:rPr>
            <w:noProof/>
            <w:webHidden/>
          </w:rPr>
          <w:tab/>
        </w:r>
        <w:r w:rsidR="004B477A">
          <w:rPr>
            <w:noProof/>
            <w:webHidden/>
          </w:rPr>
          <w:fldChar w:fldCharType="begin"/>
        </w:r>
        <w:r w:rsidR="004B477A">
          <w:rPr>
            <w:noProof/>
            <w:webHidden/>
          </w:rPr>
          <w:instrText xml:space="preserve"> PAGEREF _Toc121737039 \h </w:instrText>
        </w:r>
        <w:r w:rsidR="004B477A">
          <w:rPr>
            <w:noProof/>
            <w:webHidden/>
          </w:rPr>
        </w:r>
        <w:r w:rsidR="004B477A">
          <w:rPr>
            <w:noProof/>
            <w:webHidden/>
          </w:rPr>
          <w:fldChar w:fldCharType="separate"/>
        </w:r>
        <w:r w:rsidR="004B477A">
          <w:rPr>
            <w:noProof/>
            <w:webHidden/>
          </w:rPr>
          <w:t>27</w:t>
        </w:r>
        <w:r w:rsidR="004B477A">
          <w:rPr>
            <w:noProof/>
            <w:webHidden/>
          </w:rPr>
          <w:fldChar w:fldCharType="end"/>
        </w:r>
      </w:hyperlink>
    </w:p>
    <w:p w14:paraId="2C150DE4" w14:textId="01FC1E1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0" w:history="1">
        <w:r w:rsidR="004B477A" w:rsidRPr="00C112A5">
          <w:rPr>
            <w:rStyle w:val="Hyperlink"/>
            <w:noProof/>
          </w:rPr>
          <w:t>4.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MA</w:t>
        </w:r>
        <w:r w:rsidR="004B477A">
          <w:rPr>
            <w:noProof/>
            <w:webHidden/>
          </w:rPr>
          <w:tab/>
        </w:r>
        <w:r w:rsidR="004B477A">
          <w:rPr>
            <w:noProof/>
            <w:webHidden/>
          </w:rPr>
          <w:fldChar w:fldCharType="begin"/>
        </w:r>
        <w:r w:rsidR="004B477A">
          <w:rPr>
            <w:noProof/>
            <w:webHidden/>
          </w:rPr>
          <w:instrText xml:space="preserve"> PAGEREF _Toc121737040 \h </w:instrText>
        </w:r>
        <w:r w:rsidR="004B477A">
          <w:rPr>
            <w:noProof/>
            <w:webHidden/>
          </w:rPr>
        </w:r>
        <w:r w:rsidR="004B477A">
          <w:rPr>
            <w:noProof/>
            <w:webHidden/>
          </w:rPr>
          <w:fldChar w:fldCharType="separate"/>
        </w:r>
        <w:r w:rsidR="004B477A">
          <w:rPr>
            <w:noProof/>
            <w:webHidden/>
          </w:rPr>
          <w:t>28</w:t>
        </w:r>
        <w:r w:rsidR="004B477A">
          <w:rPr>
            <w:noProof/>
            <w:webHidden/>
          </w:rPr>
          <w:fldChar w:fldCharType="end"/>
        </w:r>
      </w:hyperlink>
    </w:p>
    <w:p w14:paraId="3EC2A6BD" w14:textId="719C5F63"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41" w:history="1">
        <w:r w:rsidR="004B477A" w:rsidRPr="00C112A5">
          <w:rPr>
            <w:rStyle w:val="Hyperlink"/>
            <w:noProof/>
          </w:rPr>
          <w:t>CHAPTER 5:</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general precautions</w:t>
        </w:r>
        <w:r w:rsidR="004B477A">
          <w:rPr>
            <w:noProof/>
            <w:webHidden/>
          </w:rPr>
          <w:tab/>
        </w:r>
        <w:r w:rsidR="004B477A">
          <w:rPr>
            <w:noProof/>
            <w:webHidden/>
          </w:rPr>
          <w:fldChar w:fldCharType="begin"/>
        </w:r>
        <w:r w:rsidR="004B477A">
          <w:rPr>
            <w:noProof/>
            <w:webHidden/>
          </w:rPr>
          <w:instrText xml:space="preserve"> PAGEREF _Toc121737041 \h </w:instrText>
        </w:r>
        <w:r w:rsidR="004B477A">
          <w:rPr>
            <w:noProof/>
            <w:webHidden/>
          </w:rPr>
        </w:r>
        <w:r w:rsidR="004B477A">
          <w:rPr>
            <w:noProof/>
            <w:webHidden/>
          </w:rPr>
          <w:fldChar w:fldCharType="separate"/>
        </w:r>
        <w:r w:rsidR="004B477A">
          <w:rPr>
            <w:noProof/>
            <w:webHidden/>
          </w:rPr>
          <w:t>29</w:t>
        </w:r>
        <w:r w:rsidR="004B477A">
          <w:rPr>
            <w:noProof/>
            <w:webHidden/>
          </w:rPr>
          <w:fldChar w:fldCharType="end"/>
        </w:r>
      </w:hyperlink>
    </w:p>
    <w:p w14:paraId="4C83825E" w14:textId="5CE73CE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2" w:history="1">
        <w:r w:rsidR="004B477A" w:rsidRPr="00C112A5">
          <w:rPr>
            <w:rStyle w:val="Hyperlink"/>
            <w:noProof/>
          </w:rPr>
          <w:t>5.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w:t>
        </w:r>
        <w:r w:rsidR="004B477A">
          <w:rPr>
            <w:noProof/>
            <w:webHidden/>
          </w:rPr>
          <w:tab/>
        </w:r>
        <w:r w:rsidR="004B477A">
          <w:rPr>
            <w:noProof/>
            <w:webHidden/>
          </w:rPr>
          <w:fldChar w:fldCharType="begin"/>
        </w:r>
        <w:r w:rsidR="004B477A">
          <w:rPr>
            <w:noProof/>
            <w:webHidden/>
          </w:rPr>
          <w:instrText xml:space="preserve"> PAGEREF _Toc121737042 \h </w:instrText>
        </w:r>
        <w:r w:rsidR="004B477A">
          <w:rPr>
            <w:noProof/>
            <w:webHidden/>
          </w:rPr>
        </w:r>
        <w:r w:rsidR="004B477A">
          <w:rPr>
            <w:noProof/>
            <w:webHidden/>
          </w:rPr>
          <w:fldChar w:fldCharType="separate"/>
        </w:r>
        <w:r w:rsidR="004B477A">
          <w:rPr>
            <w:noProof/>
            <w:webHidden/>
          </w:rPr>
          <w:t>29</w:t>
        </w:r>
        <w:r w:rsidR="004B477A">
          <w:rPr>
            <w:noProof/>
            <w:webHidden/>
          </w:rPr>
          <w:fldChar w:fldCharType="end"/>
        </w:r>
      </w:hyperlink>
    </w:p>
    <w:p w14:paraId="6C2D2497" w14:textId="2CC41825"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3" w:history="1">
        <w:r w:rsidR="004B477A" w:rsidRPr="00C112A5">
          <w:rPr>
            <w:rStyle w:val="Hyperlink"/>
            <w:noProof/>
          </w:rPr>
          <w:t>5.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ncidents, Accidents and Dangerous Occurrences</w:t>
        </w:r>
        <w:r w:rsidR="004B477A">
          <w:rPr>
            <w:noProof/>
            <w:webHidden/>
          </w:rPr>
          <w:tab/>
        </w:r>
        <w:r w:rsidR="004B477A">
          <w:rPr>
            <w:noProof/>
            <w:webHidden/>
          </w:rPr>
          <w:fldChar w:fldCharType="begin"/>
        </w:r>
        <w:r w:rsidR="004B477A">
          <w:rPr>
            <w:noProof/>
            <w:webHidden/>
          </w:rPr>
          <w:instrText xml:space="preserve"> PAGEREF _Toc121737043 \h </w:instrText>
        </w:r>
        <w:r w:rsidR="004B477A">
          <w:rPr>
            <w:noProof/>
            <w:webHidden/>
          </w:rPr>
        </w:r>
        <w:r w:rsidR="004B477A">
          <w:rPr>
            <w:noProof/>
            <w:webHidden/>
          </w:rPr>
          <w:fldChar w:fldCharType="separate"/>
        </w:r>
        <w:r w:rsidR="004B477A">
          <w:rPr>
            <w:noProof/>
            <w:webHidden/>
          </w:rPr>
          <w:t>29</w:t>
        </w:r>
        <w:r w:rsidR="004B477A">
          <w:rPr>
            <w:noProof/>
            <w:webHidden/>
          </w:rPr>
          <w:fldChar w:fldCharType="end"/>
        </w:r>
      </w:hyperlink>
    </w:p>
    <w:p w14:paraId="1AE1A9E5" w14:textId="1CAF4E22"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4" w:history="1">
        <w:r w:rsidR="004B477A" w:rsidRPr="00C112A5">
          <w:rPr>
            <w:rStyle w:val="Hyperlink"/>
            <w:noProof/>
          </w:rPr>
          <w:t>5.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Emergency Situations</w:t>
        </w:r>
        <w:r w:rsidR="004B477A">
          <w:rPr>
            <w:noProof/>
            <w:webHidden/>
          </w:rPr>
          <w:tab/>
        </w:r>
        <w:r w:rsidR="004B477A">
          <w:rPr>
            <w:noProof/>
            <w:webHidden/>
          </w:rPr>
          <w:fldChar w:fldCharType="begin"/>
        </w:r>
        <w:r w:rsidR="004B477A">
          <w:rPr>
            <w:noProof/>
            <w:webHidden/>
          </w:rPr>
          <w:instrText xml:space="preserve"> PAGEREF _Toc121737044 \h </w:instrText>
        </w:r>
        <w:r w:rsidR="004B477A">
          <w:rPr>
            <w:noProof/>
            <w:webHidden/>
          </w:rPr>
        </w:r>
        <w:r w:rsidR="004B477A">
          <w:rPr>
            <w:noProof/>
            <w:webHidden/>
          </w:rPr>
          <w:fldChar w:fldCharType="separate"/>
        </w:r>
        <w:r w:rsidR="004B477A">
          <w:rPr>
            <w:noProof/>
            <w:webHidden/>
          </w:rPr>
          <w:t>29</w:t>
        </w:r>
        <w:r w:rsidR="004B477A">
          <w:rPr>
            <w:noProof/>
            <w:webHidden/>
          </w:rPr>
          <w:fldChar w:fldCharType="end"/>
        </w:r>
      </w:hyperlink>
    </w:p>
    <w:p w14:paraId="5E3F858A" w14:textId="60FEAEA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5" w:history="1">
        <w:r w:rsidR="004B477A" w:rsidRPr="00C112A5">
          <w:rPr>
            <w:rStyle w:val="Hyperlink"/>
            <w:noProof/>
          </w:rPr>
          <w:t>5.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Un-manned Sites</w:t>
        </w:r>
        <w:r w:rsidR="004B477A">
          <w:rPr>
            <w:noProof/>
            <w:webHidden/>
          </w:rPr>
          <w:tab/>
        </w:r>
        <w:r w:rsidR="004B477A">
          <w:rPr>
            <w:noProof/>
            <w:webHidden/>
          </w:rPr>
          <w:fldChar w:fldCharType="begin"/>
        </w:r>
        <w:r w:rsidR="004B477A">
          <w:rPr>
            <w:noProof/>
            <w:webHidden/>
          </w:rPr>
          <w:instrText xml:space="preserve"> PAGEREF _Toc121737045 \h </w:instrText>
        </w:r>
        <w:r w:rsidR="004B477A">
          <w:rPr>
            <w:noProof/>
            <w:webHidden/>
          </w:rPr>
        </w:r>
        <w:r w:rsidR="004B477A">
          <w:rPr>
            <w:noProof/>
            <w:webHidden/>
          </w:rPr>
          <w:fldChar w:fldCharType="separate"/>
        </w:r>
        <w:r w:rsidR="004B477A">
          <w:rPr>
            <w:noProof/>
            <w:webHidden/>
          </w:rPr>
          <w:t>30</w:t>
        </w:r>
        <w:r w:rsidR="004B477A">
          <w:rPr>
            <w:noProof/>
            <w:webHidden/>
          </w:rPr>
          <w:fldChar w:fldCharType="end"/>
        </w:r>
      </w:hyperlink>
    </w:p>
    <w:p w14:paraId="45F2E6AF" w14:textId="049E80C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6" w:history="1">
        <w:r w:rsidR="004B477A" w:rsidRPr="00C112A5">
          <w:rPr>
            <w:rStyle w:val="Hyperlink"/>
            <w:noProof/>
          </w:rPr>
          <w:t>5.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Management of Visitors</w:t>
        </w:r>
        <w:r w:rsidR="004B477A">
          <w:rPr>
            <w:noProof/>
            <w:webHidden/>
          </w:rPr>
          <w:tab/>
        </w:r>
        <w:r w:rsidR="004B477A">
          <w:rPr>
            <w:noProof/>
            <w:webHidden/>
          </w:rPr>
          <w:fldChar w:fldCharType="begin"/>
        </w:r>
        <w:r w:rsidR="004B477A">
          <w:rPr>
            <w:noProof/>
            <w:webHidden/>
          </w:rPr>
          <w:instrText xml:space="preserve"> PAGEREF _Toc121737046 \h </w:instrText>
        </w:r>
        <w:r w:rsidR="004B477A">
          <w:rPr>
            <w:noProof/>
            <w:webHidden/>
          </w:rPr>
        </w:r>
        <w:r w:rsidR="004B477A">
          <w:rPr>
            <w:noProof/>
            <w:webHidden/>
          </w:rPr>
          <w:fldChar w:fldCharType="separate"/>
        </w:r>
        <w:r w:rsidR="004B477A">
          <w:rPr>
            <w:noProof/>
            <w:webHidden/>
          </w:rPr>
          <w:t>30</w:t>
        </w:r>
        <w:r w:rsidR="004B477A">
          <w:rPr>
            <w:noProof/>
            <w:webHidden/>
          </w:rPr>
          <w:fldChar w:fldCharType="end"/>
        </w:r>
      </w:hyperlink>
    </w:p>
    <w:p w14:paraId="1288A277" w14:textId="08CF37B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7" w:history="1">
        <w:r w:rsidR="004B477A" w:rsidRPr="00C112A5">
          <w:rPr>
            <w:rStyle w:val="Hyperlink"/>
            <w:noProof/>
          </w:rPr>
          <w:t>5.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ocks, Keys and Key Security</w:t>
        </w:r>
        <w:r w:rsidR="004B477A">
          <w:rPr>
            <w:noProof/>
            <w:webHidden/>
          </w:rPr>
          <w:tab/>
        </w:r>
        <w:r w:rsidR="004B477A">
          <w:rPr>
            <w:noProof/>
            <w:webHidden/>
          </w:rPr>
          <w:fldChar w:fldCharType="begin"/>
        </w:r>
        <w:r w:rsidR="004B477A">
          <w:rPr>
            <w:noProof/>
            <w:webHidden/>
          </w:rPr>
          <w:instrText xml:space="preserve"> PAGEREF _Toc121737047 \h </w:instrText>
        </w:r>
        <w:r w:rsidR="004B477A">
          <w:rPr>
            <w:noProof/>
            <w:webHidden/>
          </w:rPr>
        </w:r>
        <w:r w:rsidR="004B477A">
          <w:rPr>
            <w:noProof/>
            <w:webHidden/>
          </w:rPr>
          <w:fldChar w:fldCharType="separate"/>
        </w:r>
        <w:r w:rsidR="004B477A">
          <w:rPr>
            <w:noProof/>
            <w:webHidden/>
          </w:rPr>
          <w:t>30</w:t>
        </w:r>
        <w:r w:rsidR="004B477A">
          <w:rPr>
            <w:noProof/>
            <w:webHidden/>
          </w:rPr>
          <w:fldChar w:fldCharType="end"/>
        </w:r>
      </w:hyperlink>
    </w:p>
    <w:p w14:paraId="1ECD6F5F" w14:textId="02B008B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8" w:history="1">
        <w:r w:rsidR="004B477A" w:rsidRPr="00C112A5">
          <w:rPr>
            <w:rStyle w:val="Hyperlink"/>
            <w:noProof/>
          </w:rPr>
          <w:t>5.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Key Registers</w:t>
        </w:r>
        <w:r w:rsidR="004B477A">
          <w:rPr>
            <w:noProof/>
            <w:webHidden/>
          </w:rPr>
          <w:tab/>
        </w:r>
        <w:r w:rsidR="004B477A">
          <w:rPr>
            <w:noProof/>
            <w:webHidden/>
          </w:rPr>
          <w:fldChar w:fldCharType="begin"/>
        </w:r>
        <w:r w:rsidR="004B477A">
          <w:rPr>
            <w:noProof/>
            <w:webHidden/>
          </w:rPr>
          <w:instrText xml:space="preserve"> PAGEREF _Toc121737048 \h </w:instrText>
        </w:r>
        <w:r w:rsidR="004B477A">
          <w:rPr>
            <w:noProof/>
            <w:webHidden/>
          </w:rPr>
        </w:r>
        <w:r w:rsidR="004B477A">
          <w:rPr>
            <w:noProof/>
            <w:webHidden/>
          </w:rPr>
          <w:fldChar w:fldCharType="separate"/>
        </w:r>
        <w:r w:rsidR="004B477A">
          <w:rPr>
            <w:noProof/>
            <w:webHidden/>
          </w:rPr>
          <w:t>31</w:t>
        </w:r>
        <w:r w:rsidR="004B477A">
          <w:rPr>
            <w:noProof/>
            <w:webHidden/>
          </w:rPr>
          <w:fldChar w:fldCharType="end"/>
        </w:r>
      </w:hyperlink>
    </w:p>
    <w:p w14:paraId="4A365592" w14:textId="7F9B0CC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49" w:history="1">
        <w:r w:rsidR="004B477A" w:rsidRPr="00C112A5">
          <w:rPr>
            <w:rStyle w:val="Hyperlink"/>
            <w:noProof/>
          </w:rPr>
          <w:t>5.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ost Safety Key Procedure</w:t>
        </w:r>
        <w:r w:rsidR="004B477A">
          <w:rPr>
            <w:noProof/>
            <w:webHidden/>
          </w:rPr>
          <w:tab/>
        </w:r>
        <w:r w:rsidR="004B477A">
          <w:rPr>
            <w:noProof/>
            <w:webHidden/>
          </w:rPr>
          <w:fldChar w:fldCharType="begin"/>
        </w:r>
        <w:r w:rsidR="004B477A">
          <w:rPr>
            <w:noProof/>
            <w:webHidden/>
          </w:rPr>
          <w:instrText xml:space="preserve"> PAGEREF _Toc121737049 \h </w:instrText>
        </w:r>
        <w:r w:rsidR="004B477A">
          <w:rPr>
            <w:noProof/>
            <w:webHidden/>
          </w:rPr>
        </w:r>
        <w:r w:rsidR="004B477A">
          <w:rPr>
            <w:noProof/>
            <w:webHidden/>
          </w:rPr>
          <w:fldChar w:fldCharType="separate"/>
        </w:r>
        <w:r w:rsidR="004B477A">
          <w:rPr>
            <w:noProof/>
            <w:webHidden/>
          </w:rPr>
          <w:t>31</w:t>
        </w:r>
        <w:r w:rsidR="004B477A">
          <w:rPr>
            <w:noProof/>
            <w:webHidden/>
          </w:rPr>
          <w:fldChar w:fldCharType="end"/>
        </w:r>
      </w:hyperlink>
    </w:p>
    <w:p w14:paraId="217D9583" w14:textId="3FCE72D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0" w:history="1">
        <w:r w:rsidR="004B477A" w:rsidRPr="00C112A5">
          <w:rPr>
            <w:rStyle w:val="Hyperlink"/>
            <w:noProof/>
          </w:rPr>
          <w:t>5.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ntrol of Entry into Electrical Rooms and Enclosures</w:t>
        </w:r>
        <w:r w:rsidR="004B477A">
          <w:rPr>
            <w:noProof/>
            <w:webHidden/>
          </w:rPr>
          <w:tab/>
        </w:r>
        <w:r w:rsidR="004B477A">
          <w:rPr>
            <w:noProof/>
            <w:webHidden/>
          </w:rPr>
          <w:fldChar w:fldCharType="begin"/>
        </w:r>
        <w:r w:rsidR="004B477A">
          <w:rPr>
            <w:noProof/>
            <w:webHidden/>
          </w:rPr>
          <w:instrText xml:space="preserve"> PAGEREF _Toc121737050 \h </w:instrText>
        </w:r>
        <w:r w:rsidR="004B477A">
          <w:rPr>
            <w:noProof/>
            <w:webHidden/>
          </w:rPr>
        </w:r>
        <w:r w:rsidR="004B477A">
          <w:rPr>
            <w:noProof/>
            <w:webHidden/>
          </w:rPr>
          <w:fldChar w:fldCharType="separate"/>
        </w:r>
        <w:r w:rsidR="004B477A">
          <w:rPr>
            <w:noProof/>
            <w:webHidden/>
          </w:rPr>
          <w:t>31</w:t>
        </w:r>
        <w:r w:rsidR="004B477A">
          <w:rPr>
            <w:noProof/>
            <w:webHidden/>
          </w:rPr>
          <w:fldChar w:fldCharType="end"/>
        </w:r>
      </w:hyperlink>
    </w:p>
    <w:p w14:paraId="69DD8367" w14:textId="18B3D90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1" w:history="1">
        <w:r w:rsidR="004B477A" w:rsidRPr="00C112A5">
          <w:rPr>
            <w:rStyle w:val="Hyperlink"/>
            <w:noProof/>
          </w:rPr>
          <w:t>5.10</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Display of Regulations, Instructions and Signage</w:t>
        </w:r>
        <w:r w:rsidR="004B477A">
          <w:rPr>
            <w:noProof/>
            <w:webHidden/>
          </w:rPr>
          <w:tab/>
        </w:r>
        <w:r w:rsidR="004B477A">
          <w:rPr>
            <w:noProof/>
            <w:webHidden/>
          </w:rPr>
          <w:fldChar w:fldCharType="begin"/>
        </w:r>
        <w:r w:rsidR="004B477A">
          <w:rPr>
            <w:noProof/>
            <w:webHidden/>
          </w:rPr>
          <w:instrText xml:space="preserve"> PAGEREF _Toc121737051 \h </w:instrText>
        </w:r>
        <w:r w:rsidR="004B477A">
          <w:rPr>
            <w:noProof/>
            <w:webHidden/>
          </w:rPr>
        </w:r>
        <w:r w:rsidR="004B477A">
          <w:rPr>
            <w:noProof/>
            <w:webHidden/>
          </w:rPr>
          <w:fldChar w:fldCharType="separate"/>
        </w:r>
        <w:r w:rsidR="004B477A">
          <w:rPr>
            <w:noProof/>
            <w:webHidden/>
          </w:rPr>
          <w:t>32</w:t>
        </w:r>
        <w:r w:rsidR="004B477A">
          <w:rPr>
            <w:noProof/>
            <w:webHidden/>
          </w:rPr>
          <w:fldChar w:fldCharType="end"/>
        </w:r>
      </w:hyperlink>
    </w:p>
    <w:p w14:paraId="7206E4D3" w14:textId="5282E185"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2" w:history="1">
        <w:r w:rsidR="004B477A" w:rsidRPr="00C112A5">
          <w:rPr>
            <w:rStyle w:val="Hyperlink"/>
            <w:noProof/>
          </w:rPr>
          <w:t>5.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perational Restrictions</w:t>
        </w:r>
        <w:r w:rsidR="004B477A">
          <w:rPr>
            <w:noProof/>
            <w:webHidden/>
          </w:rPr>
          <w:tab/>
        </w:r>
        <w:r w:rsidR="004B477A">
          <w:rPr>
            <w:noProof/>
            <w:webHidden/>
          </w:rPr>
          <w:fldChar w:fldCharType="begin"/>
        </w:r>
        <w:r w:rsidR="004B477A">
          <w:rPr>
            <w:noProof/>
            <w:webHidden/>
          </w:rPr>
          <w:instrText xml:space="preserve"> PAGEREF _Toc121737052 \h </w:instrText>
        </w:r>
        <w:r w:rsidR="004B477A">
          <w:rPr>
            <w:noProof/>
            <w:webHidden/>
          </w:rPr>
        </w:r>
        <w:r w:rsidR="004B477A">
          <w:rPr>
            <w:noProof/>
            <w:webHidden/>
          </w:rPr>
          <w:fldChar w:fldCharType="separate"/>
        </w:r>
        <w:r w:rsidR="004B477A">
          <w:rPr>
            <w:noProof/>
            <w:webHidden/>
          </w:rPr>
          <w:t>33</w:t>
        </w:r>
        <w:r w:rsidR="004B477A">
          <w:rPr>
            <w:noProof/>
            <w:webHidden/>
          </w:rPr>
          <w:fldChar w:fldCharType="end"/>
        </w:r>
      </w:hyperlink>
    </w:p>
    <w:p w14:paraId="0D856DC3" w14:textId="2EE870E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3" w:history="1">
        <w:r w:rsidR="004B477A" w:rsidRPr="00C112A5">
          <w:rPr>
            <w:rStyle w:val="Hyperlink"/>
            <w:noProof/>
          </w:rPr>
          <w:t>5.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sonal Protective Equipment</w:t>
        </w:r>
        <w:r w:rsidR="004B477A">
          <w:rPr>
            <w:noProof/>
            <w:webHidden/>
          </w:rPr>
          <w:tab/>
        </w:r>
        <w:r w:rsidR="004B477A">
          <w:rPr>
            <w:noProof/>
            <w:webHidden/>
          </w:rPr>
          <w:fldChar w:fldCharType="begin"/>
        </w:r>
        <w:r w:rsidR="004B477A">
          <w:rPr>
            <w:noProof/>
            <w:webHidden/>
          </w:rPr>
          <w:instrText xml:space="preserve"> PAGEREF _Toc121737053 \h </w:instrText>
        </w:r>
        <w:r w:rsidR="004B477A">
          <w:rPr>
            <w:noProof/>
            <w:webHidden/>
          </w:rPr>
        </w:r>
        <w:r w:rsidR="004B477A">
          <w:rPr>
            <w:noProof/>
            <w:webHidden/>
          </w:rPr>
          <w:fldChar w:fldCharType="separate"/>
        </w:r>
        <w:r w:rsidR="004B477A">
          <w:rPr>
            <w:noProof/>
            <w:webHidden/>
          </w:rPr>
          <w:t>33</w:t>
        </w:r>
        <w:r w:rsidR="004B477A">
          <w:rPr>
            <w:noProof/>
            <w:webHidden/>
          </w:rPr>
          <w:fldChar w:fldCharType="end"/>
        </w:r>
      </w:hyperlink>
    </w:p>
    <w:p w14:paraId="52D09619" w14:textId="4D71AF32"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54" w:history="1">
        <w:r w:rsidR="004B477A" w:rsidRPr="00C112A5">
          <w:rPr>
            <w:rStyle w:val="Hyperlink"/>
            <w:noProof/>
          </w:rPr>
          <w:t>CHAPTER 6:</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operating records</w:t>
        </w:r>
        <w:r w:rsidR="004B477A">
          <w:rPr>
            <w:noProof/>
            <w:webHidden/>
          </w:rPr>
          <w:tab/>
        </w:r>
        <w:r w:rsidR="004B477A">
          <w:rPr>
            <w:noProof/>
            <w:webHidden/>
          </w:rPr>
          <w:fldChar w:fldCharType="begin"/>
        </w:r>
        <w:r w:rsidR="004B477A">
          <w:rPr>
            <w:noProof/>
            <w:webHidden/>
          </w:rPr>
          <w:instrText xml:space="preserve"> PAGEREF _Toc121737054 \h </w:instrText>
        </w:r>
        <w:r w:rsidR="004B477A">
          <w:rPr>
            <w:noProof/>
            <w:webHidden/>
          </w:rPr>
        </w:r>
        <w:r w:rsidR="004B477A">
          <w:rPr>
            <w:noProof/>
            <w:webHidden/>
          </w:rPr>
          <w:fldChar w:fldCharType="separate"/>
        </w:r>
        <w:r w:rsidR="004B477A">
          <w:rPr>
            <w:noProof/>
            <w:webHidden/>
          </w:rPr>
          <w:t>35</w:t>
        </w:r>
        <w:r w:rsidR="004B477A">
          <w:rPr>
            <w:noProof/>
            <w:webHidden/>
          </w:rPr>
          <w:fldChar w:fldCharType="end"/>
        </w:r>
      </w:hyperlink>
    </w:p>
    <w:p w14:paraId="271B2921" w14:textId="7889A6F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5" w:history="1">
        <w:r w:rsidR="004B477A" w:rsidRPr="00C112A5">
          <w:rPr>
            <w:rStyle w:val="Hyperlink"/>
            <w:noProof/>
          </w:rPr>
          <w:t>6.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Document Cabinet (Electrical Systems)</w:t>
        </w:r>
        <w:r w:rsidR="004B477A">
          <w:rPr>
            <w:noProof/>
            <w:webHidden/>
          </w:rPr>
          <w:tab/>
        </w:r>
        <w:r w:rsidR="004B477A">
          <w:rPr>
            <w:noProof/>
            <w:webHidden/>
          </w:rPr>
          <w:fldChar w:fldCharType="begin"/>
        </w:r>
        <w:r w:rsidR="004B477A">
          <w:rPr>
            <w:noProof/>
            <w:webHidden/>
          </w:rPr>
          <w:instrText xml:space="preserve"> PAGEREF _Toc121737055 \h </w:instrText>
        </w:r>
        <w:r w:rsidR="004B477A">
          <w:rPr>
            <w:noProof/>
            <w:webHidden/>
          </w:rPr>
        </w:r>
        <w:r w:rsidR="004B477A">
          <w:rPr>
            <w:noProof/>
            <w:webHidden/>
          </w:rPr>
          <w:fldChar w:fldCharType="separate"/>
        </w:r>
        <w:r w:rsidR="004B477A">
          <w:rPr>
            <w:noProof/>
            <w:webHidden/>
          </w:rPr>
          <w:t>35</w:t>
        </w:r>
        <w:r w:rsidR="004B477A">
          <w:rPr>
            <w:noProof/>
            <w:webHidden/>
          </w:rPr>
          <w:fldChar w:fldCharType="end"/>
        </w:r>
      </w:hyperlink>
    </w:p>
    <w:p w14:paraId="5805ADFB" w14:textId="391E06F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6" w:history="1">
        <w:r w:rsidR="004B477A" w:rsidRPr="00C112A5">
          <w:rPr>
            <w:rStyle w:val="Hyperlink"/>
            <w:noProof/>
          </w:rPr>
          <w:t>6.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perational Procedure Manual (Electrical Systems)</w:t>
        </w:r>
        <w:r w:rsidR="004B477A">
          <w:rPr>
            <w:noProof/>
            <w:webHidden/>
          </w:rPr>
          <w:tab/>
        </w:r>
        <w:r w:rsidR="004B477A">
          <w:rPr>
            <w:noProof/>
            <w:webHidden/>
          </w:rPr>
          <w:fldChar w:fldCharType="begin"/>
        </w:r>
        <w:r w:rsidR="004B477A">
          <w:rPr>
            <w:noProof/>
            <w:webHidden/>
          </w:rPr>
          <w:instrText xml:space="preserve"> PAGEREF _Toc121737056 \h </w:instrText>
        </w:r>
        <w:r w:rsidR="004B477A">
          <w:rPr>
            <w:noProof/>
            <w:webHidden/>
          </w:rPr>
        </w:r>
        <w:r w:rsidR="004B477A">
          <w:rPr>
            <w:noProof/>
            <w:webHidden/>
          </w:rPr>
          <w:fldChar w:fldCharType="separate"/>
        </w:r>
        <w:r w:rsidR="004B477A">
          <w:rPr>
            <w:noProof/>
            <w:webHidden/>
          </w:rPr>
          <w:t>35</w:t>
        </w:r>
        <w:r w:rsidR="004B477A">
          <w:rPr>
            <w:noProof/>
            <w:webHidden/>
          </w:rPr>
          <w:fldChar w:fldCharType="end"/>
        </w:r>
      </w:hyperlink>
    </w:p>
    <w:p w14:paraId="6CF04B99" w14:textId="744E2EC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7" w:history="1">
        <w:r w:rsidR="004B477A" w:rsidRPr="00C112A5">
          <w:rPr>
            <w:rStyle w:val="Hyperlink"/>
            <w:noProof/>
          </w:rPr>
          <w:t>6.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ite Logbook (Electrical Systems)</w:t>
        </w:r>
        <w:r w:rsidR="004B477A">
          <w:rPr>
            <w:noProof/>
            <w:webHidden/>
          </w:rPr>
          <w:tab/>
        </w:r>
        <w:r w:rsidR="004B477A">
          <w:rPr>
            <w:noProof/>
            <w:webHidden/>
          </w:rPr>
          <w:fldChar w:fldCharType="begin"/>
        </w:r>
        <w:r w:rsidR="004B477A">
          <w:rPr>
            <w:noProof/>
            <w:webHidden/>
          </w:rPr>
          <w:instrText xml:space="preserve"> PAGEREF _Toc121737057 \h </w:instrText>
        </w:r>
        <w:r w:rsidR="004B477A">
          <w:rPr>
            <w:noProof/>
            <w:webHidden/>
          </w:rPr>
        </w:r>
        <w:r w:rsidR="004B477A">
          <w:rPr>
            <w:noProof/>
            <w:webHidden/>
          </w:rPr>
          <w:fldChar w:fldCharType="separate"/>
        </w:r>
        <w:r w:rsidR="004B477A">
          <w:rPr>
            <w:noProof/>
            <w:webHidden/>
          </w:rPr>
          <w:t>36</w:t>
        </w:r>
        <w:r w:rsidR="004B477A">
          <w:rPr>
            <w:noProof/>
            <w:webHidden/>
          </w:rPr>
          <w:fldChar w:fldCharType="end"/>
        </w:r>
      </w:hyperlink>
    </w:p>
    <w:p w14:paraId="59912F7B" w14:textId="51183041"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58" w:history="1">
        <w:r w:rsidR="004B477A" w:rsidRPr="00C112A5">
          <w:rPr>
            <w:rStyle w:val="Hyperlink"/>
            <w:noProof/>
          </w:rPr>
          <w:t>CHAPTER 7:</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Operating Procedures</w:t>
        </w:r>
        <w:r w:rsidR="004B477A">
          <w:rPr>
            <w:noProof/>
            <w:webHidden/>
          </w:rPr>
          <w:tab/>
        </w:r>
        <w:r w:rsidR="004B477A">
          <w:rPr>
            <w:noProof/>
            <w:webHidden/>
          </w:rPr>
          <w:fldChar w:fldCharType="begin"/>
        </w:r>
        <w:r w:rsidR="004B477A">
          <w:rPr>
            <w:noProof/>
            <w:webHidden/>
          </w:rPr>
          <w:instrText xml:space="preserve"> PAGEREF _Toc121737058 \h </w:instrText>
        </w:r>
        <w:r w:rsidR="004B477A">
          <w:rPr>
            <w:noProof/>
            <w:webHidden/>
          </w:rPr>
        </w:r>
        <w:r w:rsidR="004B477A">
          <w:rPr>
            <w:noProof/>
            <w:webHidden/>
          </w:rPr>
          <w:fldChar w:fldCharType="separate"/>
        </w:r>
        <w:r w:rsidR="004B477A">
          <w:rPr>
            <w:noProof/>
            <w:webHidden/>
          </w:rPr>
          <w:t>38</w:t>
        </w:r>
        <w:r w:rsidR="004B477A">
          <w:rPr>
            <w:noProof/>
            <w:webHidden/>
          </w:rPr>
          <w:fldChar w:fldCharType="end"/>
        </w:r>
      </w:hyperlink>
    </w:p>
    <w:p w14:paraId="31D7681D" w14:textId="1AD7427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59" w:history="1">
        <w:r w:rsidR="004B477A" w:rsidRPr="00C112A5">
          <w:rPr>
            <w:rStyle w:val="Hyperlink"/>
            <w:noProof/>
          </w:rPr>
          <w:t>7.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Risk Assessments</w:t>
        </w:r>
        <w:r w:rsidR="004B477A">
          <w:rPr>
            <w:noProof/>
            <w:webHidden/>
          </w:rPr>
          <w:tab/>
        </w:r>
        <w:r w:rsidR="004B477A">
          <w:rPr>
            <w:noProof/>
            <w:webHidden/>
          </w:rPr>
          <w:fldChar w:fldCharType="begin"/>
        </w:r>
        <w:r w:rsidR="004B477A">
          <w:rPr>
            <w:noProof/>
            <w:webHidden/>
          </w:rPr>
          <w:instrText xml:space="preserve"> PAGEREF _Toc121737059 \h </w:instrText>
        </w:r>
        <w:r w:rsidR="004B477A">
          <w:rPr>
            <w:noProof/>
            <w:webHidden/>
          </w:rPr>
        </w:r>
        <w:r w:rsidR="004B477A">
          <w:rPr>
            <w:noProof/>
            <w:webHidden/>
          </w:rPr>
          <w:fldChar w:fldCharType="separate"/>
        </w:r>
        <w:r w:rsidR="004B477A">
          <w:rPr>
            <w:noProof/>
            <w:webHidden/>
          </w:rPr>
          <w:t>38</w:t>
        </w:r>
        <w:r w:rsidR="004B477A">
          <w:rPr>
            <w:noProof/>
            <w:webHidden/>
          </w:rPr>
          <w:fldChar w:fldCharType="end"/>
        </w:r>
      </w:hyperlink>
    </w:p>
    <w:p w14:paraId="2FC1DFA0" w14:textId="739A9D7A"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60" w:history="1">
        <w:r w:rsidR="004B477A" w:rsidRPr="00C112A5">
          <w:rPr>
            <w:rStyle w:val="Hyperlink"/>
            <w:noProof/>
          </w:rPr>
          <w:t>7.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fety Documents</w:t>
        </w:r>
        <w:r w:rsidR="004B477A">
          <w:rPr>
            <w:noProof/>
            <w:webHidden/>
          </w:rPr>
          <w:tab/>
        </w:r>
        <w:r w:rsidR="004B477A">
          <w:rPr>
            <w:noProof/>
            <w:webHidden/>
          </w:rPr>
          <w:fldChar w:fldCharType="begin"/>
        </w:r>
        <w:r w:rsidR="004B477A">
          <w:rPr>
            <w:noProof/>
            <w:webHidden/>
          </w:rPr>
          <w:instrText xml:space="preserve"> PAGEREF _Toc121737060 \h </w:instrText>
        </w:r>
        <w:r w:rsidR="004B477A">
          <w:rPr>
            <w:noProof/>
            <w:webHidden/>
          </w:rPr>
        </w:r>
        <w:r w:rsidR="004B477A">
          <w:rPr>
            <w:noProof/>
            <w:webHidden/>
          </w:rPr>
          <w:fldChar w:fldCharType="separate"/>
        </w:r>
        <w:r w:rsidR="004B477A">
          <w:rPr>
            <w:noProof/>
            <w:webHidden/>
          </w:rPr>
          <w:t>38</w:t>
        </w:r>
        <w:r w:rsidR="004B477A">
          <w:rPr>
            <w:noProof/>
            <w:webHidden/>
          </w:rPr>
          <w:fldChar w:fldCharType="end"/>
        </w:r>
      </w:hyperlink>
    </w:p>
    <w:p w14:paraId="3BACD4B7" w14:textId="5437355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61" w:history="1">
        <w:r w:rsidR="004B477A" w:rsidRPr="00C112A5">
          <w:rPr>
            <w:rStyle w:val="Hyperlink"/>
            <w:noProof/>
          </w:rPr>
          <w:t>7.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fety Programme</w:t>
        </w:r>
        <w:r w:rsidR="004B477A">
          <w:rPr>
            <w:noProof/>
            <w:webHidden/>
          </w:rPr>
          <w:tab/>
        </w:r>
        <w:r w:rsidR="004B477A">
          <w:rPr>
            <w:noProof/>
            <w:webHidden/>
          </w:rPr>
          <w:fldChar w:fldCharType="begin"/>
        </w:r>
        <w:r w:rsidR="004B477A">
          <w:rPr>
            <w:noProof/>
            <w:webHidden/>
          </w:rPr>
          <w:instrText xml:space="preserve"> PAGEREF _Toc121737061 \h </w:instrText>
        </w:r>
        <w:r w:rsidR="004B477A">
          <w:rPr>
            <w:noProof/>
            <w:webHidden/>
          </w:rPr>
        </w:r>
        <w:r w:rsidR="004B477A">
          <w:rPr>
            <w:noProof/>
            <w:webHidden/>
          </w:rPr>
          <w:fldChar w:fldCharType="separate"/>
        </w:r>
        <w:r w:rsidR="004B477A">
          <w:rPr>
            <w:noProof/>
            <w:webHidden/>
          </w:rPr>
          <w:t>38</w:t>
        </w:r>
        <w:r w:rsidR="004B477A">
          <w:rPr>
            <w:noProof/>
            <w:webHidden/>
          </w:rPr>
          <w:fldChar w:fldCharType="end"/>
        </w:r>
      </w:hyperlink>
    </w:p>
    <w:p w14:paraId="70695748" w14:textId="5F158F04"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62" w:history="1">
        <w:r w:rsidR="004B477A" w:rsidRPr="00C112A5">
          <w:rPr>
            <w:rStyle w:val="Hyperlink"/>
            <w:noProof/>
          </w:rPr>
          <w:t>7.3.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Contents of Safety Programmes</w:t>
        </w:r>
        <w:r w:rsidR="004B477A">
          <w:rPr>
            <w:noProof/>
            <w:webHidden/>
          </w:rPr>
          <w:tab/>
        </w:r>
        <w:r w:rsidR="004B477A">
          <w:rPr>
            <w:noProof/>
            <w:webHidden/>
          </w:rPr>
          <w:fldChar w:fldCharType="begin"/>
        </w:r>
        <w:r w:rsidR="004B477A">
          <w:rPr>
            <w:noProof/>
            <w:webHidden/>
          </w:rPr>
          <w:instrText xml:space="preserve"> PAGEREF _Toc121737062 \h </w:instrText>
        </w:r>
        <w:r w:rsidR="004B477A">
          <w:rPr>
            <w:noProof/>
            <w:webHidden/>
          </w:rPr>
        </w:r>
        <w:r w:rsidR="004B477A">
          <w:rPr>
            <w:noProof/>
            <w:webHidden/>
          </w:rPr>
          <w:fldChar w:fldCharType="separate"/>
        </w:r>
        <w:r w:rsidR="004B477A">
          <w:rPr>
            <w:noProof/>
            <w:webHidden/>
          </w:rPr>
          <w:t>39</w:t>
        </w:r>
        <w:r w:rsidR="004B477A">
          <w:rPr>
            <w:noProof/>
            <w:webHidden/>
          </w:rPr>
          <w:fldChar w:fldCharType="end"/>
        </w:r>
      </w:hyperlink>
    </w:p>
    <w:p w14:paraId="14464717" w14:textId="1C0950EF"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63" w:history="1">
        <w:r w:rsidR="004B477A" w:rsidRPr="00C112A5">
          <w:rPr>
            <w:rStyle w:val="Hyperlink"/>
            <w:noProof/>
          </w:rPr>
          <w:t>7.3.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Implementing Safety Programmes</w:t>
        </w:r>
        <w:r w:rsidR="004B477A">
          <w:rPr>
            <w:noProof/>
            <w:webHidden/>
          </w:rPr>
          <w:tab/>
        </w:r>
        <w:r w:rsidR="004B477A">
          <w:rPr>
            <w:noProof/>
            <w:webHidden/>
          </w:rPr>
          <w:fldChar w:fldCharType="begin"/>
        </w:r>
        <w:r w:rsidR="004B477A">
          <w:rPr>
            <w:noProof/>
            <w:webHidden/>
          </w:rPr>
          <w:instrText xml:space="preserve"> PAGEREF _Toc121737063 \h </w:instrText>
        </w:r>
        <w:r w:rsidR="004B477A">
          <w:rPr>
            <w:noProof/>
            <w:webHidden/>
          </w:rPr>
        </w:r>
        <w:r w:rsidR="004B477A">
          <w:rPr>
            <w:noProof/>
            <w:webHidden/>
          </w:rPr>
          <w:fldChar w:fldCharType="separate"/>
        </w:r>
        <w:r w:rsidR="004B477A">
          <w:rPr>
            <w:noProof/>
            <w:webHidden/>
          </w:rPr>
          <w:t>40</w:t>
        </w:r>
        <w:r w:rsidR="004B477A">
          <w:rPr>
            <w:noProof/>
            <w:webHidden/>
          </w:rPr>
          <w:fldChar w:fldCharType="end"/>
        </w:r>
      </w:hyperlink>
    </w:p>
    <w:p w14:paraId="6722006A" w14:textId="08FC5349"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64" w:history="1">
        <w:r w:rsidR="004B477A" w:rsidRPr="00C112A5">
          <w:rPr>
            <w:rStyle w:val="Hyperlink"/>
            <w:noProof/>
          </w:rPr>
          <w:t>7.3.3</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Completion of Safety Programmes</w:t>
        </w:r>
        <w:r w:rsidR="004B477A">
          <w:rPr>
            <w:noProof/>
            <w:webHidden/>
          </w:rPr>
          <w:tab/>
        </w:r>
        <w:r w:rsidR="004B477A">
          <w:rPr>
            <w:noProof/>
            <w:webHidden/>
          </w:rPr>
          <w:fldChar w:fldCharType="begin"/>
        </w:r>
        <w:r w:rsidR="004B477A">
          <w:rPr>
            <w:noProof/>
            <w:webHidden/>
          </w:rPr>
          <w:instrText xml:space="preserve"> PAGEREF _Toc121737064 \h </w:instrText>
        </w:r>
        <w:r w:rsidR="004B477A">
          <w:rPr>
            <w:noProof/>
            <w:webHidden/>
          </w:rPr>
        </w:r>
        <w:r w:rsidR="004B477A">
          <w:rPr>
            <w:noProof/>
            <w:webHidden/>
          </w:rPr>
          <w:fldChar w:fldCharType="separate"/>
        </w:r>
        <w:r w:rsidR="004B477A">
          <w:rPr>
            <w:noProof/>
            <w:webHidden/>
          </w:rPr>
          <w:t>40</w:t>
        </w:r>
        <w:r w:rsidR="004B477A">
          <w:rPr>
            <w:noProof/>
            <w:webHidden/>
          </w:rPr>
          <w:fldChar w:fldCharType="end"/>
        </w:r>
      </w:hyperlink>
    </w:p>
    <w:p w14:paraId="1E76D227" w14:textId="4839CDC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65" w:history="1">
        <w:r w:rsidR="004B477A" w:rsidRPr="00C112A5">
          <w:rPr>
            <w:rStyle w:val="Hyperlink"/>
            <w:noProof/>
          </w:rPr>
          <w:t>7.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solation and Earthing Diagram (I&amp;ED)</w:t>
        </w:r>
        <w:r w:rsidR="004B477A">
          <w:rPr>
            <w:noProof/>
            <w:webHidden/>
          </w:rPr>
          <w:tab/>
        </w:r>
        <w:r w:rsidR="004B477A">
          <w:rPr>
            <w:noProof/>
            <w:webHidden/>
          </w:rPr>
          <w:fldChar w:fldCharType="begin"/>
        </w:r>
        <w:r w:rsidR="004B477A">
          <w:rPr>
            <w:noProof/>
            <w:webHidden/>
          </w:rPr>
          <w:instrText xml:space="preserve"> PAGEREF _Toc121737065 \h </w:instrText>
        </w:r>
        <w:r w:rsidR="004B477A">
          <w:rPr>
            <w:noProof/>
            <w:webHidden/>
          </w:rPr>
        </w:r>
        <w:r w:rsidR="004B477A">
          <w:rPr>
            <w:noProof/>
            <w:webHidden/>
          </w:rPr>
          <w:fldChar w:fldCharType="separate"/>
        </w:r>
        <w:r w:rsidR="004B477A">
          <w:rPr>
            <w:noProof/>
            <w:webHidden/>
          </w:rPr>
          <w:t>40</w:t>
        </w:r>
        <w:r w:rsidR="004B477A">
          <w:rPr>
            <w:noProof/>
            <w:webHidden/>
          </w:rPr>
          <w:fldChar w:fldCharType="end"/>
        </w:r>
      </w:hyperlink>
    </w:p>
    <w:p w14:paraId="4F68EE5F" w14:textId="61E16E58"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66" w:history="1">
        <w:r w:rsidR="004B477A" w:rsidRPr="00C112A5">
          <w:rPr>
            <w:rStyle w:val="Hyperlink"/>
            <w:noProof/>
          </w:rPr>
          <w:t>7.4.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Implementing the Isolation and Earthing Diagram (I&amp;ED)</w:t>
        </w:r>
        <w:r w:rsidR="004B477A">
          <w:rPr>
            <w:noProof/>
            <w:webHidden/>
          </w:rPr>
          <w:tab/>
        </w:r>
        <w:r w:rsidR="004B477A">
          <w:rPr>
            <w:noProof/>
            <w:webHidden/>
          </w:rPr>
          <w:fldChar w:fldCharType="begin"/>
        </w:r>
        <w:r w:rsidR="004B477A">
          <w:rPr>
            <w:noProof/>
            <w:webHidden/>
          </w:rPr>
          <w:instrText xml:space="preserve"> PAGEREF _Toc121737066 \h </w:instrText>
        </w:r>
        <w:r w:rsidR="004B477A">
          <w:rPr>
            <w:noProof/>
            <w:webHidden/>
          </w:rPr>
        </w:r>
        <w:r w:rsidR="004B477A">
          <w:rPr>
            <w:noProof/>
            <w:webHidden/>
          </w:rPr>
          <w:fldChar w:fldCharType="separate"/>
        </w:r>
        <w:r w:rsidR="004B477A">
          <w:rPr>
            <w:noProof/>
            <w:webHidden/>
          </w:rPr>
          <w:t>41</w:t>
        </w:r>
        <w:r w:rsidR="004B477A">
          <w:rPr>
            <w:noProof/>
            <w:webHidden/>
          </w:rPr>
          <w:fldChar w:fldCharType="end"/>
        </w:r>
      </w:hyperlink>
    </w:p>
    <w:p w14:paraId="078D81F1" w14:textId="04218149"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67" w:history="1">
        <w:r w:rsidR="004B477A" w:rsidRPr="00C112A5">
          <w:rPr>
            <w:rStyle w:val="Hyperlink"/>
            <w:noProof/>
          </w:rPr>
          <w:t>7.4.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Completion of the Work or Test</w:t>
        </w:r>
        <w:r w:rsidR="004B477A">
          <w:rPr>
            <w:noProof/>
            <w:webHidden/>
          </w:rPr>
          <w:tab/>
        </w:r>
        <w:r w:rsidR="004B477A">
          <w:rPr>
            <w:noProof/>
            <w:webHidden/>
          </w:rPr>
          <w:fldChar w:fldCharType="begin"/>
        </w:r>
        <w:r w:rsidR="004B477A">
          <w:rPr>
            <w:noProof/>
            <w:webHidden/>
          </w:rPr>
          <w:instrText xml:space="preserve"> PAGEREF _Toc121737067 \h </w:instrText>
        </w:r>
        <w:r w:rsidR="004B477A">
          <w:rPr>
            <w:noProof/>
            <w:webHidden/>
          </w:rPr>
        </w:r>
        <w:r w:rsidR="004B477A">
          <w:rPr>
            <w:noProof/>
            <w:webHidden/>
          </w:rPr>
          <w:fldChar w:fldCharType="separate"/>
        </w:r>
        <w:r w:rsidR="004B477A">
          <w:rPr>
            <w:noProof/>
            <w:webHidden/>
          </w:rPr>
          <w:t>41</w:t>
        </w:r>
        <w:r w:rsidR="004B477A">
          <w:rPr>
            <w:noProof/>
            <w:webHidden/>
          </w:rPr>
          <w:fldChar w:fldCharType="end"/>
        </w:r>
      </w:hyperlink>
    </w:p>
    <w:p w14:paraId="5ABE9C58" w14:textId="0CC4E22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68" w:history="1">
        <w:r w:rsidR="004B477A" w:rsidRPr="00C112A5">
          <w:rPr>
            <w:rStyle w:val="Hyperlink"/>
            <w:noProof/>
          </w:rPr>
          <w:t>7.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witching Plan</w:t>
        </w:r>
        <w:r w:rsidR="004B477A">
          <w:rPr>
            <w:noProof/>
            <w:webHidden/>
          </w:rPr>
          <w:tab/>
        </w:r>
        <w:r w:rsidR="004B477A">
          <w:rPr>
            <w:noProof/>
            <w:webHidden/>
          </w:rPr>
          <w:fldChar w:fldCharType="begin"/>
        </w:r>
        <w:r w:rsidR="004B477A">
          <w:rPr>
            <w:noProof/>
            <w:webHidden/>
          </w:rPr>
          <w:instrText xml:space="preserve"> PAGEREF _Toc121737068 \h </w:instrText>
        </w:r>
        <w:r w:rsidR="004B477A">
          <w:rPr>
            <w:noProof/>
            <w:webHidden/>
          </w:rPr>
        </w:r>
        <w:r w:rsidR="004B477A">
          <w:rPr>
            <w:noProof/>
            <w:webHidden/>
          </w:rPr>
          <w:fldChar w:fldCharType="separate"/>
        </w:r>
        <w:r w:rsidR="004B477A">
          <w:rPr>
            <w:noProof/>
            <w:webHidden/>
          </w:rPr>
          <w:t>41</w:t>
        </w:r>
        <w:r w:rsidR="004B477A">
          <w:rPr>
            <w:noProof/>
            <w:webHidden/>
          </w:rPr>
          <w:fldChar w:fldCharType="end"/>
        </w:r>
      </w:hyperlink>
    </w:p>
    <w:p w14:paraId="5D80B2BC" w14:textId="2647DB45"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69" w:history="1">
        <w:r w:rsidR="004B477A" w:rsidRPr="00C112A5">
          <w:rPr>
            <w:rStyle w:val="Hyperlink"/>
            <w:noProof/>
          </w:rPr>
          <w:t>7.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mit to Work (Electrical) (PTW)</w:t>
        </w:r>
        <w:r w:rsidR="004B477A">
          <w:rPr>
            <w:noProof/>
            <w:webHidden/>
          </w:rPr>
          <w:tab/>
        </w:r>
        <w:r w:rsidR="004B477A">
          <w:rPr>
            <w:noProof/>
            <w:webHidden/>
          </w:rPr>
          <w:fldChar w:fldCharType="begin"/>
        </w:r>
        <w:r w:rsidR="004B477A">
          <w:rPr>
            <w:noProof/>
            <w:webHidden/>
          </w:rPr>
          <w:instrText xml:space="preserve"> PAGEREF _Toc121737069 \h </w:instrText>
        </w:r>
        <w:r w:rsidR="004B477A">
          <w:rPr>
            <w:noProof/>
            <w:webHidden/>
          </w:rPr>
        </w:r>
        <w:r w:rsidR="004B477A">
          <w:rPr>
            <w:noProof/>
            <w:webHidden/>
          </w:rPr>
          <w:fldChar w:fldCharType="separate"/>
        </w:r>
        <w:r w:rsidR="004B477A">
          <w:rPr>
            <w:noProof/>
            <w:webHidden/>
          </w:rPr>
          <w:t>41</w:t>
        </w:r>
        <w:r w:rsidR="004B477A">
          <w:rPr>
            <w:noProof/>
            <w:webHidden/>
          </w:rPr>
          <w:fldChar w:fldCharType="end"/>
        </w:r>
      </w:hyperlink>
    </w:p>
    <w:p w14:paraId="2D55BD2D" w14:textId="0FDDB493"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70" w:history="1">
        <w:r w:rsidR="004B477A" w:rsidRPr="00C112A5">
          <w:rPr>
            <w:rStyle w:val="Hyperlink"/>
            <w:noProof/>
          </w:rPr>
          <w:t>7.6.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Issue, Acceptance and Cancellation of Permits to Work</w:t>
        </w:r>
        <w:r w:rsidR="004B477A">
          <w:rPr>
            <w:noProof/>
            <w:webHidden/>
          </w:rPr>
          <w:tab/>
        </w:r>
        <w:r w:rsidR="004B477A">
          <w:rPr>
            <w:noProof/>
            <w:webHidden/>
          </w:rPr>
          <w:fldChar w:fldCharType="begin"/>
        </w:r>
        <w:r w:rsidR="004B477A">
          <w:rPr>
            <w:noProof/>
            <w:webHidden/>
          </w:rPr>
          <w:instrText xml:space="preserve"> PAGEREF _Toc121737070 \h </w:instrText>
        </w:r>
        <w:r w:rsidR="004B477A">
          <w:rPr>
            <w:noProof/>
            <w:webHidden/>
          </w:rPr>
        </w:r>
        <w:r w:rsidR="004B477A">
          <w:rPr>
            <w:noProof/>
            <w:webHidden/>
          </w:rPr>
          <w:fldChar w:fldCharType="separate"/>
        </w:r>
        <w:r w:rsidR="004B477A">
          <w:rPr>
            <w:noProof/>
            <w:webHidden/>
          </w:rPr>
          <w:t>41</w:t>
        </w:r>
        <w:r w:rsidR="004B477A">
          <w:rPr>
            <w:noProof/>
            <w:webHidden/>
          </w:rPr>
          <w:fldChar w:fldCharType="end"/>
        </w:r>
      </w:hyperlink>
    </w:p>
    <w:p w14:paraId="4D4729E2" w14:textId="73EBCDD3"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71" w:history="1">
        <w:r w:rsidR="004B477A" w:rsidRPr="00C112A5">
          <w:rPr>
            <w:rStyle w:val="Hyperlink"/>
            <w:noProof/>
          </w:rPr>
          <w:t>7.6.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Completion of the Work</w:t>
        </w:r>
        <w:r w:rsidR="004B477A">
          <w:rPr>
            <w:noProof/>
            <w:webHidden/>
          </w:rPr>
          <w:tab/>
        </w:r>
        <w:r w:rsidR="004B477A">
          <w:rPr>
            <w:noProof/>
            <w:webHidden/>
          </w:rPr>
          <w:fldChar w:fldCharType="begin"/>
        </w:r>
        <w:r w:rsidR="004B477A">
          <w:rPr>
            <w:noProof/>
            <w:webHidden/>
          </w:rPr>
          <w:instrText xml:space="preserve"> PAGEREF _Toc121737071 \h </w:instrText>
        </w:r>
        <w:r w:rsidR="004B477A">
          <w:rPr>
            <w:noProof/>
            <w:webHidden/>
          </w:rPr>
        </w:r>
        <w:r w:rsidR="004B477A">
          <w:rPr>
            <w:noProof/>
            <w:webHidden/>
          </w:rPr>
          <w:fldChar w:fldCharType="separate"/>
        </w:r>
        <w:r w:rsidR="004B477A">
          <w:rPr>
            <w:noProof/>
            <w:webHidden/>
          </w:rPr>
          <w:t>42</w:t>
        </w:r>
        <w:r w:rsidR="004B477A">
          <w:rPr>
            <w:noProof/>
            <w:webHidden/>
          </w:rPr>
          <w:fldChar w:fldCharType="end"/>
        </w:r>
      </w:hyperlink>
    </w:p>
    <w:p w14:paraId="3E1EA855" w14:textId="56E706C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72" w:history="1">
        <w:r w:rsidR="004B477A" w:rsidRPr="00C112A5">
          <w:rPr>
            <w:rStyle w:val="Hyperlink"/>
            <w:noProof/>
          </w:rPr>
          <w:t>7.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tanding Instruction</w:t>
        </w:r>
        <w:r w:rsidR="004B477A">
          <w:rPr>
            <w:noProof/>
            <w:webHidden/>
          </w:rPr>
          <w:tab/>
        </w:r>
        <w:r w:rsidR="004B477A">
          <w:rPr>
            <w:noProof/>
            <w:webHidden/>
          </w:rPr>
          <w:fldChar w:fldCharType="begin"/>
        </w:r>
        <w:r w:rsidR="004B477A">
          <w:rPr>
            <w:noProof/>
            <w:webHidden/>
          </w:rPr>
          <w:instrText xml:space="preserve"> PAGEREF _Toc121737072 \h </w:instrText>
        </w:r>
        <w:r w:rsidR="004B477A">
          <w:rPr>
            <w:noProof/>
            <w:webHidden/>
          </w:rPr>
        </w:r>
        <w:r w:rsidR="004B477A">
          <w:rPr>
            <w:noProof/>
            <w:webHidden/>
          </w:rPr>
          <w:fldChar w:fldCharType="separate"/>
        </w:r>
        <w:r w:rsidR="004B477A">
          <w:rPr>
            <w:noProof/>
            <w:webHidden/>
          </w:rPr>
          <w:t>43</w:t>
        </w:r>
        <w:r w:rsidR="004B477A">
          <w:rPr>
            <w:noProof/>
            <w:webHidden/>
          </w:rPr>
          <w:fldChar w:fldCharType="end"/>
        </w:r>
      </w:hyperlink>
    </w:p>
    <w:p w14:paraId="392C8791" w14:textId="45E69AB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73" w:history="1">
        <w:r w:rsidR="004B477A" w:rsidRPr="00C112A5">
          <w:rPr>
            <w:rStyle w:val="Hyperlink"/>
            <w:noProof/>
          </w:rPr>
          <w:t>7.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nction to Test (STT)</w:t>
        </w:r>
        <w:r w:rsidR="004B477A">
          <w:rPr>
            <w:noProof/>
            <w:webHidden/>
          </w:rPr>
          <w:tab/>
        </w:r>
        <w:r w:rsidR="004B477A">
          <w:rPr>
            <w:noProof/>
            <w:webHidden/>
          </w:rPr>
          <w:fldChar w:fldCharType="begin"/>
        </w:r>
        <w:r w:rsidR="004B477A">
          <w:rPr>
            <w:noProof/>
            <w:webHidden/>
          </w:rPr>
          <w:instrText xml:space="preserve"> PAGEREF _Toc121737073 \h </w:instrText>
        </w:r>
        <w:r w:rsidR="004B477A">
          <w:rPr>
            <w:noProof/>
            <w:webHidden/>
          </w:rPr>
        </w:r>
        <w:r w:rsidR="004B477A">
          <w:rPr>
            <w:noProof/>
            <w:webHidden/>
          </w:rPr>
          <w:fldChar w:fldCharType="separate"/>
        </w:r>
        <w:r w:rsidR="004B477A">
          <w:rPr>
            <w:noProof/>
            <w:webHidden/>
          </w:rPr>
          <w:t>44</w:t>
        </w:r>
        <w:r w:rsidR="004B477A">
          <w:rPr>
            <w:noProof/>
            <w:webHidden/>
          </w:rPr>
          <w:fldChar w:fldCharType="end"/>
        </w:r>
      </w:hyperlink>
    </w:p>
    <w:p w14:paraId="7C599279" w14:textId="52BC0AB2"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74" w:history="1">
        <w:r w:rsidR="004B477A" w:rsidRPr="00C112A5">
          <w:rPr>
            <w:rStyle w:val="Hyperlink"/>
            <w:noProof/>
          </w:rPr>
          <w:t>7.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imitation of Access (LoA)</w:t>
        </w:r>
        <w:r w:rsidR="004B477A">
          <w:rPr>
            <w:noProof/>
            <w:webHidden/>
          </w:rPr>
          <w:tab/>
        </w:r>
        <w:r w:rsidR="004B477A">
          <w:rPr>
            <w:noProof/>
            <w:webHidden/>
          </w:rPr>
          <w:fldChar w:fldCharType="begin"/>
        </w:r>
        <w:r w:rsidR="004B477A">
          <w:rPr>
            <w:noProof/>
            <w:webHidden/>
          </w:rPr>
          <w:instrText xml:space="preserve"> PAGEREF _Toc121737074 \h </w:instrText>
        </w:r>
        <w:r w:rsidR="004B477A">
          <w:rPr>
            <w:noProof/>
            <w:webHidden/>
          </w:rPr>
        </w:r>
        <w:r w:rsidR="004B477A">
          <w:rPr>
            <w:noProof/>
            <w:webHidden/>
          </w:rPr>
          <w:fldChar w:fldCharType="separate"/>
        </w:r>
        <w:r w:rsidR="004B477A">
          <w:rPr>
            <w:noProof/>
            <w:webHidden/>
          </w:rPr>
          <w:t>44</w:t>
        </w:r>
        <w:r w:rsidR="004B477A">
          <w:rPr>
            <w:noProof/>
            <w:webHidden/>
          </w:rPr>
          <w:fldChar w:fldCharType="end"/>
        </w:r>
      </w:hyperlink>
    </w:p>
    <w:p w14:paraId="13553321" w14:textId="1B40A9B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75" w:history="1">
        <w:r w:rsidR="004B477A" w:rsidRPr="00C112A5">
          <w:rPr>
            <w:rStyle w:val="Hyperlink"/>
            <w:noProof/>
          </w:rPr>
          <w:t>7.10</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ertificate for Live Working</w:t>
        </w:r>
        <w:r w:rsidR="004B477A">
          <w:rPr>
            <w:noProof/>
            <w:webHidden/>
          </w:rPr>
          <w:tab/>
        </w:r>
        <w:r w:rsidR="004B477A">
          <w:rPr>
            <w:noProof/>
            <w:webHidden/>
          </w:rPr>
          <w:fldChar w:fldCharType="begin"/>
        </w:r>
        <w:r w:rsidR="004B477A">
          <w:rPr>
            <w:noProof/>
            <w:webHidden/>
          </w:rPr>
          <w:instrText xml:space="preserve"> PAGEREF _Toc121737075 \h </w:instrText>
        </w:r>
        <w:r w:rsidR="004B477A">
          <w:rPr>
            <w:noProof/>
            <w:webHidden/>
          </w:rPr>
        </w:r>
        <w:r w:rsidR="004B477A">
          <w:rPr>
            <w:noProof/>
            <w:webHidden/>
          </w:rPr>
          <w:fldChar w:fldCharType="separate"/>
        </w:r>
        <w:r w:rsidR="004B477A">
          <w:rPr>
            <w:noProof/>
            <w:webHidden/>
          </w:rPr>
          <w:t>45</w:t>
        </w:r>
        <w:r w:rsidR="004B477A">
          <w:rPr>
            <w:noProof/>
            <w:webHidden/>
          </w:rPr>
          <w:fldChar w:fldCharType="end"/>
        </w:r>
      </w:hyperlink>
    </w:p>
    <w:p w14:paraId="4697468A" w14:textId="326529A8"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076" w:history="1">
        <w:r w:rsidR="004B477A" w:rsidRPr="00C112A5">
          <w:rPr>
            <w:rStyle w:val="Hyperlink"/>
            <w:noProof/>
          </w:rPr>
          <w:t>7.10.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Procedure for Issue of a Certificate for Live Working</w:t>
        </w:r>
        <w:r w:rsidR="004B477A">
          <w:rPr>
            <w:noProof/>
            <w:webHidden/>
          </w:rPr>
          <w:tab/>
        </w:r>
        <w:r w:rsidR="004B477A">
          <w:rPr>
            <w:noProof/>
            <w:webHidden/>
          </w:rPr>
          <w:fldChar w:fldCharType="begin"/>
        </w:r>
        <w:r w:rsidR="004B477A">
          <w:rPr>
            <w:noProof/>
            <w:webHidden/>
          </w:rPr>
          <w:instrText xml:space="preserve"> PAGEREF _Toc121737076 \h </w:instrText>
        </w:r>
        <w:r w:rsidR="004B477A">
          <w:rPr>
            <w:noProof/>
            <w:webHidden/>
          </w:rPr>
        </w:r>
        <w:r w:rsidR="004B477A">
          <w:rPr>
            <w:noProof/>
            <w:webHidden/>
          </w:rPr>
          <w:fldChar w:fldCharType="separate"/>
        </w:r>
        <w:r w:rsidR="004B477A">
          <w:rPr>
            <w:noProof/>
            <w:webHidden/>
          </w:rPr>
          <w:t>46</w:t>
        </w:r>
        <w:r w:rsidR="004B477A">
          <w:rPr>
            <w:noProof/>
            <w:webHidden/>
          </w:rPr>
          <w:fldChar w:fldCharType="end"/>
        </w:r>
      </w:hyperlink>
    </w:p>
    <w:p w14:paraId="3479F5E6" w14:textId="676BADAC"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077" w:history="1">
        <w:r w:rsidR="004B477A" w:rsidRPr="00C112A5">
          <w:rPr>
            <w:rStyle w:val="Hyperlink"/>
            <w:noProof/>
          </w:rPr>
          <w:t>7.10.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Procedure for Cancelling a Certificate for Live Working</w:t>
        </w:r>
        <w:r w:rsidR="004B477A">
          <w:rPr>
            <w:noProof/>
            <w:webHidden/>
          </w:rPr>
          <w:tab/>
        </w:r>
        <w:r w:rsidR="004B477A">
          <w:rPr>
            <w:noProof/>
            <w:webHidden/>
          </w:rPr>
          <w:fldChar w:fldCharType="begin"/>
        </w:r>
        <w:r w:rsidR="004B477A">
          <w:rPr>
            <w:noProof/>
            <w:webHidden/>
          </w:rPr>
          <w:instrText xml:space="preserve"> PAGEREF _Toc121737077 \h </w:instrText>
        </w:r>
        <w:r w:rsidR="004B477A">
          <w:rPr>
            <w:noProof/>
            <w:webHidden/>
          </w:rPr>
        </w:r>
        <w:r w:rsidR="004B477A">
          <w:rPr>
            <w:noProof/>
            <w:webHidden/>
          </w:rPr>
          <w:fldChar w:fldCharType="separate"/>
        </w:r>
        <w:r w:rsidR="004B477A">
          <w:rPr>
            <w:noProof/>
            <w:webHidden/>
          </w:rPr>
          <w:t>46</w:t>
        </w:r>
        <w:r w:rsidR="004B477A">
          <w:rPr>
            <w:noProof/>
            <w:webHidden/>
          </w:rPr>
          <w:fldChar w:fldCharType="end"/>
        </w:r>
      </w:hyperlink>
    </w:p>
    <w:p w14:paraId="45DB4342" w14:textId="39DE3722"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78" w:history="1">
        <w:r w:rsidR="004B477A" w:rsidRPr="00C112A5">
          <w:rPr>
            <w:rStyle w:val="Hyperlink"/>
            <w:noProof/>
          </w:rPr>
          <w:t>7.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ertificate of Isolation &amp; Earthing (CI&amp;E)</w:t>
        </w:r>
        <w:r w:rsidR="004B477A">
          <w:rPr>
            <w:noProof/>
            <w:webHidden/>
          </w:rPr>
          <w:tab/>
        </w:r>
        <w:r w:rsidR="004B477A">
          <w:rPr>
            <w:noProof/>
            <w:webHidden/>
          </w:rPr>
          <w:fldChar w:fldCharType="begin"/>
        </w:r>
        <w:r w:rsidR="004B477A">
          <w:rPr>
            <w:noProof/>
            <w:webHidden/>
          </w:rPr>
          <w:instrText xml:space="preserve"> PAGEREF _Toc121737078 \h </w:instrText>
        </w:r>
        <w:r w:rsidR="004B477A">
          <w:rPr>
            <w:noProof/>
            <w:webHidden/>
          </w:rPr>
        </w:r>
        <w:r w:rsidR="004B477A">
          <w:rPr>
            <w:noProof/>
            <w:webHidden/>
          </w:rPr>
          <w:fldChar w:fldCharType="separate"/>
        </w:r>
        <w:r w:rsidR="004B477A">
          <w:rPr>
            <w:noProof/>
            <w:webHidden/>
          </w:rPr>
          <w:t>47</w:t>
        </w:r>
        <w:r w:rsidR="004B477A">
          <w:rPr>
            <w:noProof/>
            <w:webHidden/>
          </w:rPr>
          <w:fldChar w:fldCharType="end"/>
        </w:r>
      </w:hyperlink>
    </w:p>
    <w:p w14:paraId="07B0187E" w14:textId="0F0B4182"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079" w:history="1">
        <w:r w:rsidR="004B477A" w:rsidRPr="00C112A5">
          <w:rPr>
            <w:rStyle w:val="Hyperlink"/>
            <w:noProof/>
          </w:rPr>
          <w:t>7.11.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Implementation of Certificate of Isolation and Earthing</w:t>
        </w:r>
        <w:r w:rsidR="004B477A">
          <w:rPr>
            <w:noProof/>
            <w:webHidden/>
          </w:rPr>
          <w:tab/>
        </w:r>
        <w:r w:rsidR="004B477A">
          <w:rPr>
            <w:noProof/>
            <w:webHidden/>
          </w:rPr>
          <w:fldChar w:fldCharType="begin"/>
        </w:r>
        <w:r w:rsidR="004B477A">
          <w:rPr>
            <w:noProof/>
            <w:webHidden/>
          </w:rPr>
          <w:instrText xml:space="preserve"> PAGEREF _Toc121737079 \h </w:instrText>
        </w:r>
        <w:r w:rsidR="004B477A">
          <w:rPr>
            <w:noProof/>
            <w:webHidden/>
          </w:rPr>
        </w:r>
        <w:r w:rsidR="004B477A">
          <w:rPr>
            <w:noProof/>
            <w:webHidden/>
          </w:rPr>
          <w:fldChar w:fldCharType="separate"/>
        </w:r>
        <w:r w:rsidR="004B477A">
          <w:rPr>
            <w:noProof/>
            <w:webHidden/>
          </w:rPr>
          <w:t>48</w:t>
        </w:r>
        <w:r w:rsidR="004B477A">
          <w:rPr>
            <w:noProof/>
            <w:webHidden/>
          </w:rPr>
          <w:fldChar w:fldCharType="end"/>
        </w:r>
      </w:hyperlink>
    </w:p>
    <w:p w14:paraId="09A84144" w14:textId="157BE4C1"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080" w:history="1">
        <w:r w:rsidR="004B477A" w:rsidRPr="00C112A5">
          <w:rPr>
            <w:rStyle w:val="Hyperlink"/>
            <w:noProof/>
          </w:rPr>
          <w:t>7.11.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Completion of Certificate of Isolation and Earthing</w:t>
        </w:r>
        <w:r w:rsidR="004B477A">
          <w:rPr>
            <w:noProof/>
            <w:webHidden/>
          </w:rPr>
          <w:tab/>
        </w:r>
        <w:r w:rsidR="004B477A">
          <w:rPr>
            <w:noProof/>
            <w:webHidden/>
          </w:rPr>
          <w:fldChar w:fldCharType="begin"/>
        </w:r>
        <w:r w:rsidR="004B477A">
          <w:rPr>
            <w:noProof/>
            <w:webHidden/>
          </w:rPr>
          <w:instrText xml:space="preserve"> PAGEREF _Toc121737080 \h </w:instrText>
        </w:r>
        <w:r w:rsidR="004B477A">
          <w:rPr>
            <w:noProof/>
            <w:webHidden/>
          </w:rPr>
        </w:r>
        <w:r w:rsidR="004B477A">
          <w:rPr>
            <w:noProof/>
            <w:webHidden/>
          </w:rPr>
          <w:fldChar w:fldCharType="separate"/>
        </w:r>
        <w:r w:rsidR="004B477A">
          <w:rPr>
            <w:noProof/>
            <w:webHidden/>
          </w:rPr>
          <w:t>48</w:t>
        </w:r>
        <w:r w:rsidR="004B477A">
          <w:rPr>
            <w:noProof/>
            <w:webHidden/>
          </w:rPr>
          <w:fldChar w:fldCharType="end"/>
        </w:r>
      </w:hyperlink>
    </w:p>
    <w:p w14:paraId="16DC769E" w14:textId="0B6E40D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1" w:history="1">
        <w:r w:rsidR="004B477A" w:rsidRPr="00C112A5">
          <w:rPr>
            <w:rStyle w:val="Hyperlink"/>
            <w:noProof/>
          </w:rPr>
          <w:t>7.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tatement of Site Familiarity (Electrical) (SoSF)</w:t>
        </w:r>
        <w:r w:rsidR="004B477A">
          <w:rPr>
            <w:noProof/>
            <w:webHidden/>
          </w:rPr>
          <w:tab/>
        </w:r>
        <w:r w:rsidR="004B477A">
          <w:rPr>
            <w:noProof/>
            <w:webHidden/>
          </w:rPr>
          <w:fldChar w:fldCharType="begin"/>
        </w:r>
        <w:r w:rsidR="004B477A">
          <w:rPr>
            <w:noProof/>
            <w:webHidden/>
          </w:rPr>
          <w:instrText xml:space="preserve"> PAGEREF _Toc121737081 \h </w:instrText>
        </w:r>
        <w:r w:rsidR="004B477A">
          <w:rPr>
            <w:noProof/>
            <w:webHidden/>
          </w:rPr>
        </w:r>
        <w:r w:rsidR="004B477A">
          <w:rPr>
            <w:noProof/>
            <w:webHidden/>
          </w:rPr>
          <w:fldChar w:fldCharType="separate"/>
        </w:r>
        <w:r w:rsidR="004B477A">
          <w:rPr>
            <w:noProof/>
            <w:webHidden/>
          </w:rPr>
          <w:t>49</w:t>
        </w:r>
        <w:r w:rsidR="004B477A">
          <w:rPr>
            <w:noProof/>
            <w:webHidden/>
          </w:rPr>
          <w:fldChar w:fldCharType="end"/>
        </w:r>
      </w:hyperlink>
    </w:p>
    <w:p w14:paraId="22BF459F" w14:textId="4429C303"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082" w:history="1">
        <w:r w:rsidR="004B477A" w:rsidRPr="00C112A5">
          <w:rPr>
            <w:rStyle w:val="Hyperlink"/>
            <w:noProof/>
          </w:rPr>
          <w:t>7.12.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Procedure for issue of a SoSF</w:t>
        </w:r>
        <w:r w:rsidR="004B477A">
          <w:rPr>
            <w:noProof/>
            <w:webHidden/>
          </w:rPr>
          <w:tab/>
        </w:r>
        <w:r w:rsidR="004B477A">
          <w:rPr>
            <w:noProof/>
            <w:webHidden/>
          </w:rPr>
          <w:fldChar w:fldCharType="begin"/>
        </w:r>
        <w:r w:rsidR="004B477A">
          <w:rPr>
            <w:noProof/>
            <w:webHidden/>
          </w:rPr>
          <w:instrText xml:space="preserve"> PAGEREF _Toc121737082 \h </w:instrText>
        </w:r>
        <w:r w:rsidR="004B477A">
          <w:rPr>
            <w:noProof/>
            <w:webHidden/>
          </w:rPr>
        </w:r>
        <w:r w:rsidR="004B477A">
          <w:rPr>
            <w:noProof/>
            <w:webHidden/>
          </w:rPr>
          <w:fldChar w:fldCharType="separate"/>
        </w:r>
        <w:r w:rsidR="004B477A">
          <w:rPr>
            <w:noProof/>
            <w:webHidden/>
          </w:rPr>
          <w:t>49</w:t>
        </w:r>
        <w:r w:rsidR="004B477A">
          <w:rPr>
            <w:noProof/>
            <w:webHidden/>
          </w:rPr>
          <w:fldChar w:fldCharType="end"/>
        </w:r>
      </w:hyperlink>
    </w:p>
    <w:p w14:paraId="1EDE9D69" w14:textId="4A33D03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3" w:history="1">
        <w:r w:rsidR="004B477A" w:rsidRPr="00C112A5">
          <w:rPr>
            <w:rStyle w:val="Hyperlink"/>
            <w:noProof/>
          </w:rPr>
          <w:t>7.1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mmon Requirements for Safety Control Documentation</w:t>
        </w:r>
        <w:r w:rsidR="004B477A">
          <w:rPr>
            <w:noProof/>
            <w:webHidden/>
          </w:rPr>
          <w:tab/>
        </w:r>
        <w:r w:rsidR="004B477A">
          <w:rPr>
            <w:noProof/>
            <w:webHidden/>
          </w:rPr>
          <w:fldChar w:fldCharType="begin"/>
        </w:r>
        <w:r w:rsidR="004B477A">
          <w:rPr>
            <w:noProof/>
            <w:webHidden/>
          </w:rPr>
          <w:instrText xml:space="preserve"> PAGEREF _Toc121737083 \h </w:instrText>
        </w:r>
        <w:r w:rsidR="004B477A">
          <w:rPr>
            <w:noProof/>
            <w:webHidden/>
          </w:rPr>
        </w:r>
        <w:r w:rsidR="004B477A">
          <w:rPr>
            <w:noProof/>
            <w:webHidden/>
          </w:rPr>
          <w:fldChar w:fldCharType="separate"/>
        </w:r>
        <w:r w:rsidR="004B477A">
          <w:rPr>
            <w:noProof/>
            <w:webHidden/>
          </w:rPr>
          <w:t>49</w:t>
        </w:r>
        <w:r w:rsidR="004B477A">
          <w:rPr>
            <w:noProof/>
            <w:webHidden/>
          </w:rPr>
          <w:fldChar w:fldCharType="end"/>
        </w:r>
      </w:hyperlink>
    </w:p>
    <w:p w14:paraId="5D4984E8" w14:textId="3602D08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4" w:history="1">
        <w:r w:rsidR="004B477A" w:rsidRPr="00C112A5">
          <w:rPr>
            <w:rStyle w:val="Hyperlink"/>
            <w:noProof/>
          </w:rPr>
          <w:t>7.1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uidelines for the Use of Electronic Safety Documents</w:t>
        </w:r>
        <w:r w:rsidR="004B477A">
          <w:rPr>
            <w:noProof/>
            <w:webHidden/>
          </w:rPr>
          <w:tab/>
        </w:r>
        <w:r w:rsidR="004B477A">
          <w:rPr>
            <w:noProof/>
            <w:webHidden/>
          </w:rPr>
          <w:fldChar w:fldCharType="begin"/>
        </w:r>
        <w:r w:rsidR="004B477A">
          <w:rPr>
            <w:noProof/>
            <w:webHidden/>
          </w:rPr>
          <w:instrText xml:space="preserve"> PAGEREF _Toc121737084 \h </w:instrText>
        </w:r>
        <w:r w:rsidR="004B477A">
          <w:rPr>
            <w:noProof/>
            <w:webHidden/>
          </w:rPr>
        </w:r>
        <w:r w:rsidR="004B477A">
          <w:rPr>
            <w:noProof/>
            <w:webHidden/>
          </w:rPr>
          <w:fldChar w:fldCharType="separate"/>
        </w:r>
        <w:r w:rsidR="004B477A">
          <w:rPr>
            <w:noProof/>
            <w:webHidden/>
          </w:rPr>
          <w:t>50</w:t>
        </w:r>
        <w:r w:rsidR="004B477A">
          <w:rPr>
            <w:noProof/>
            <w:webHidden/>
          </w:rPr>
          <w:fldChar w:fldCharType="end"/>
        </w:r>
      </w:hyperlink>
    </w:p>
    <w:p w14:paraId="687CA839" w14:textId="65255EF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5" w:history="1">
        <w:r w:rsidR="004B477A" w:rsidRPr="00C112A5">
          <w:rPr>
            <w:rStyle w:val="Hyperlink"/>
            <w:noProof/>
          </w:rPr>
          <w:t>7.1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ost or Missing Safety Documents</w:t>
        </w:r>
        <w:r w:rsidR="004B477A">
          <w:rPr>
            <w:noProof/>
            <w:webHidden/>
          </w:rPr>
          <w:tab/>
        </w:r>
        <w:r w:rsidR="004B477A">
          <w:rPr>
            <w:noProof/>
            <w:webHidden/>
          </w:rPr>
          <w:fldChar w:fldCharType="begin"/>
        </w:r>
        <w:r w:rsidR="004B477A">
          <w:rPr>
            <w:noProof/>
            <w:webHidden/>
          </w:rPr>
          <w:instrText xml:space="preserve"> PAGEREF _Toc121737085 \h </w:instrText>
        </w:r>
        <w:r w:rsidR="004B477A">
          <w:rPr>
            <w:noProof/>
            <w:webHidden/>
          </w:rPr>
        </w:r>
        <w:r w:rsidR="004B477A">
          <w:rPr>
            <w:noProof/>
            <w:webHidden/>
          </w:rPr>
          <w:fldChar w:fldCharType="separate"/>
        </w:r>
        <w:r w:rsidR="004B477A">
          <w:rPr>
            <w:noProof/>
            <w:webHidden/>
          </w:rPr>
          <w:t>51</w:t>
        </w:r>
        <w:r w:rsidR="004B477A">
          <w:rPr>
            <w:noProof/>
            <w:webHidden/>
          </w:rPr>
          <w:fldChar w:fldCharType="end"/>
        </w:r>
      </w:hyperlink>
    </w:p>
    <w:p w14:paraId="114E7AC9" w14:textId="1A208A5E"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86" w:history="1">
        <w:r w:rsidR="004B477A" w:rsidRPr="00C112A5">
          <w:rPr>
            <w:rStyle w:val="Hyperlink"/>
            <w:noProof/>
          </w:rPr>
          <w:t>CHAPTER 8:</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SAFETY PRECAUTIONS FOR WORK ON HIGH VOLTAGE EQUIPMENT</w:t>
        </w:r>
        <w:r w:rsidR="004B477A">
          <w:rPr>
            <w:noProof/>
            <w:webHidden/>
          </w:rPr>
          <w:tab/>
        </w:r>
        <w:r w:rsidR="004B477A">
          <w:rPr>
            <w:noProof/>
            <w:webHidden/>
          </w:rPr>
          <w:fldChar w:fldCharType="begin"/>
        </w:r>
        <w:r w:rsidR="004B477A">
          <w:rPr>
            <w:noProof/>
            <w:webHidden/>
          </w:rPr>
          <w:instrText xml:space="preserve"> PAGEREF _Toc121737086 \h </w:instrText>
        </w:r>
        <w:r w:rsidR="004B477A">
          <w:rPr>
            <w:noProof/>
            <w:webHidden/>
          </w:rPr>
        </w:r>
        <w:r w:rsidR="004B477A">
          <w:rPr>
            <w:noProof/>
            <w:webHidden/>
          </w:rPr>
          <w:fldChar w:fldCharType="separate"/>
        </w:r>
        <w:r w:rsidR="004B477A">
          <w:rPr>
            <w:noProof/>
            <w:webHidden/>
          </w:rPr>
          <w:t>52</w:t>
        </w:r>
        <w:r w:rsidR="004B477A">
          <w:rPr>
            <w:noProof/>
            <w:webHidden/>
          </w:rPr>
          <w:fldChar w:fldCharType="end"/>
        </w:r>
      </w:hyperlink>
    </w:p>
    <w:p w14:paraId="0AC92FF6" w14:textId="105C6F4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7" w:history="1">
        <w:r w:rsidR="004B477A" w:rsidRPr="00C112A5">
          <w:rPr>
            <w:rStyle w:val="Hyperlink"/>
            <w:noProof/>
          </w:rPr>
          <w:t>8.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w:t>
        </w:r>
        <w:r w:rsidR="004B477A">
          <w:rPr>
            <w:noProof/>
            <w:webHidden/>
          </w:rPr>
          <w:tab/>
        </w:r>
        <w:r w:rsidR="004B477A">
          <w:rPr>
            <w:noProof/>
            <w:webHidden/>
          </w:rPr>
          <w:fldChar w:fldCharType="begin"/>
        </w:r>
        <w:r w:rsidR="004B477A">
          <w:rPr>
            <w:noProof/>
            <w:webHidden/>
          </w:rPr>
          <w:instrText xml:space="preserve"> PAGEREF _Toc121737087 \h </w:instrText>
        </w:r>
        <w:r w:rsidR="004B477A">
          <w:rPr>
            <w:noProof/>
            <w:webHidden/>
          </w:rPr>
        </w:r>
        <w:r w:rsidR="004B477A">
          <w:rPr>
            <w:noProof/>
            <w:webHidden/>
          </w:rPr>
          <w:fldChar w:fldCharType="separate"/>
        </w:r>
        <w:r w:rsidR="004B477A">
          <w:rPr>
            <w:noProof/>
            <w:webHidden/>
          </w:rPr>
          <w:t>52</w:t>
        </w:r>
        <w:r w:rsidR="004B477A">
          <w:rPr>
            <w:noProof/>
            <w:webHidden/>
          </w:rPr>
          <w:fldChar w:fldCharType="end"/>
        </w:r>
      </w:hyperlink>
    </w:p>
    <w:p w14:paraId="6341BA05" w14:textId="4BD85A6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8" w:history="1">
        <w:r w:rsidR="004B477A" w:rsidRPr="00C112A5">
          <w:rPr>
            <w:rStyle w:val="Hyperlink"/>
            <w:noProof/>
          </w:rPr>
          <w:t>8.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Working in Sub-Stations or Switchrooms</w:t>
        </w:r>
        <w:r w:rsidR="004B477A">
          <w:rPr>
            <w:noProof/>
            <w:webHidden/>
          </w:rPr>
          <w:tab/>
        </w:r>
        <w:r w:rsidR="004B477A">
          <w:rPr>
            <w:noProof/>
            <w:webHidden/>
          </w:rPr>
          <w:fldChar w:fldCharType="begin"/>
        </w:r>
        <w:r w:rsidR="004B477A">
          <w:rPr>
            <w:noProof/>
            <w:webHidden/>
          </w:rPr>
          <w:instrText xml:space="preserve"> PAGEREF _Toc121737088 \h </w:instrText>
        </w:r>
        <w:r w:rsidR="004B477A">
          <w:rPr>
            <w:noProof/>
            <w:webHidden/>
          </w:rPr>
        </w:r>
        <w:r w:rsidR="004B477A">
          <w:rPr>
            <w:noProof/>
            <w:webHidden/>
          </w:rPr>
          <w:fldChar w:fldCharType="separate"/>
        </w:r>
        <w:r w:rsidR="004B477A">
          <w:rPr>
            <w:noProof/>
            <w:webHidden/>
          </w:rPr>
          <w:t>52</w:t>
        </w:r>
        <w:r w:rsidR="004B477A">
          <w:rPr>
            <w:noProof/>
            <w:webHidden/>
          </w:rPr>
          <w:fldChar w:fldCharType="end"/>
        </w:r>
      </w:hyperlink>
    </w:p>
    <w:p w14:paraId="6B8A40DC" w14:textId="273998F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89" w:history="1">
        <w:r w:rsidR="004B477A" w:rsidRPr="00C112A5">
          <w:rPr>
            <w:rStyle w:val="Hyperlink"/>
            <w:noProof/>
          </w:rPr>
          <w:t>8.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High Voltage Switching</w:t>
        </w:r>
        <w:r w:rsidR="004B477A">
          <w:rPr>
            <w:noProof/>
            <w:webHidden/>
          </w:rPr>
          <w:tab/>
        </w:r>
        <w:r w:rsidR="004B477A">
          <w:rPr>
            <w:noProof/>
            <w:webHidden/>
          </w:rPr>
          <w:fldChar w:fldCharType="begin"/>
        </w:r>
        <w:r w:rsidR="004B477A">
          <w:rPr>
            <w:noProof/>
            <w:webHidden/>
          </w:rPr>
          <w:instrText xml:space="preserve"> PAGEREF _Toc121737089 \h </w:instrText>
        </w:r>
        <w:r w:rsidR="004B477A">
          <w:rPr>
            <w:noProof/>
            <w:webHidden/>
          </w:rPr>
        </w:r>
        <w:r w:rsidR="004B477A">
          <w:rPr>
            <w:noProof/>
            <w:webHidden/>
          </w:rPr>
          <w:fldChar w:fldCharType="separate"/>
        </w:r>
        <w:r w:rsidR="004B477A">
          <w:rPr>
            <w:noProof/>
            <w:webHidden/>
          </w:rPr>
          <w:t>52</w:t>
        </w:r>
        <w:r w:rsidR="004B477A">
          <w:rPr>
            <w:noProof/>
            <w:webHidden/>
          </w:rPr>
          <w:fldChar w:fldCharType="end"/>
        </w:r>
      </w:hyperlink>
    </w:p>
    <w:p w14:paraId="31E7191B" w14:textId="6391EBD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0" w:history="1">
        <w:r w:rsidR="004B477A" w:rsidRPr="00C112A5">
          <w:rPr>
            <w:rStyle w:val="Hyperlink"/>
            <w:noProof/>
          </w:rPr>
          <w:t>8.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ive Voltage and Phasing Tests</w:t>
        </w:r>
        <w:r w:rsidR="004B477A">
          <w:rPr>
            <w:noProof/>
            <w:webHidden/>
          </w:rPr>
          <w:tab/>
        </w:r>
        <w:r w:rsidR="004B477A">
          <w:rPr>
            <w:noProof/>
            <w:webHidden/>
          </w:rPr>
          <w:fldChar w:fldCharType="begin"/>
        </w:r>
        <w:r w:rsidR="004B477A">
          <w:rPr>
            <w:noProof/>
            <w:webHidden/>
          </w:rPr>
          <w:instrText xml:space="preserve"> PAGEREF _Toc121737090 \h </w:instrText>
        </w:r>
        <w:r w:rsidR="004B477A">
          <w:rPr>
            <w:noProof/>
            <w:webHidden/>
          </w:rPr>
        </w:r>
        <w:r w:rsidR="004B477A">
          <w:rPr>
            <w:noProof/>
            <w:webHidden/>
          </w:rPr>
          <w:fldChar w:fldCharType="separate"/>
        </w:r>
        <w:r w:rsidR="004B477A">
          <w:rPr>
            <w:noProof/>
            <w:webHidden/>
          </w:rPr>
          <w:t>53</w:t>
        </w:r>
        <w:r w:rsidR="004B477A">
          <w:rPr>
            <w:noProof/>
            <w:webHidden/>
          </w:rPr>
          <w:fldChar w:fldCharType="end"/>
        </w:r>
      </w:hyperlink>
    </w:p>
    <w:p w14:paraId="09BAEAEB" w14:textId="0C9FAB4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1" w:history="1">
        <w:r w:rsidR="004B477A" w:rsidRPr="00C112A5">
          <w:rPr>
            <w:rStyle w:val="Hyperlink"/>
            <w:noProof/>
          </w:rPr>
          <w:t>8.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Work on Multi Panel Switchboards</w:t>
        </w:r>
        <w:r w:rsidR="004B477A">
          <w:rPr>
            <w:noProof/>
            <w:webHidden/>
          </w:rPr>
          <w:tab/>
        </w:r>
        <w:r w:rsidR="004B477A">
          <w:rPr>
            <w:noProof/>
            <w:webHidden/>
          </w:rPr>
          <w:fldChar w:fldCharType="begin"/>
        </w:r>
        <w:r w:rsidR="004B477A">
          <w:rPr>
            <w:noProof/>
            <w:webHidden/>
          </w:rPr>
          <w:instrText xml:space="preserve"> PAGEREF _Toc121737091 \h </w:instrText>
        </w:r>
        <w:r w:rsidR="004B477A">
          <w:rPr>
            <w:noProof/>
            <w:webHidden/>
          </w:rPr>
        </w:r>
        <w:r w:rsidR="004B477A">
          <w:rPr>
            <w:noProof/>
            <w:webHidden/>
          </w:rPr>
          <w:fldChar w:fldCharType="separate"/>
        </w:r>
        <w:r w:rsidR="004B477A">
          <w:rPr>
            <w:noProof/>
            <w:webHidden/>
          </w:rPr>
          <w:t>54</w:t>
        </w:r>
        <w:r w:rsidR="004B477A">
          <w:rPr>
            <w:noProof/>
            <w:webHidden/>
          </w:rPr>
          <w:fldChar w:fldCharType="end"/>
        </w:r>
      </w:hyperlink>
    </w:p>
    <w:p w14:paraId="62D2DF22" w14:textId="0944DFD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2" w:history="1">
        <w:r w:rsidR="004B477A" w:rsidRPr="00C112A5">
          <w:rPr>
            <w:rStyle w:val="Hyperlink"/>
            <w:noProof/>
          </w:rPr>
          <w:t>8.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Withdrawable Equipment</w:t>
        </w:r>
        <w:r w:rsidR="004B477A">
          <w:rPr>
            <w:noProof/>
            <w:webHidden/>
          </w:rPr>
          <w:tab/>
        </w:r>
        <w:r w:rsidR="004B477A">
          <w:rPr>
            <w:noProof/>
            <w:webHidden/>
          </w:rPr>
          <w:fldChar w:fldCharType="begin"/>
        </w:r>
        <w:r w:rsidR="004B477A">
          <w:rPr>
            <w:noProof/>
            <w:webHidden/>
          </w:rPr>
          <w:instrText xml:space="preserve"> PAGEREF _Toc121737092 \h </w:instrText>
        </w:r>
        <w:r w:rsidR="004B477A">
          <w:rPr>
            <w:noProof/>
            <w:webHidden/>
          </w:rPr>
        </w:r>
        <w:r w:rsidR="004B477A">
          <w:rPr>
            <w:noProof/>
            <w:webHidden/>
          </w:rPr>
          <w:fldChar w:fldCharType="separate"/>
        </w:r>
        <w:r w:rsidR="004B477A">
          <w:rPr>
            <w:noProof/>
            <w:webHidden/>
          </w:rPr>
          <w:t>54</w:t>
        </w:r>
        <w:r w:rsidR="004B477A">
          <w:rPr>
            <w:noProof/>
            <w:webHidden/>
          </w:rPr>
          <w:fldChar w:fldCharType="end"/>
        </w:r>
      </w:hyperlink>
    </w:p>
    <w:p w14:paraId="4EC70A2C" w14:textId="1637F23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3" w:history="1">
        <w:r w:rsidR="004B477A" w:rsidRPr="00C112A5">
          <w:rPr>
            <w:rStyle w:val="Hyperlink"/>
            <w:noProof/>
          </w:rPr>
          <w:t>8.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 Precautions for Work on HV Equipment</w:t>
        </w:r>
        <w:r w:rsidR="004B477A">
          <w:rPr>
            <w:noProof/>
            <w:webHidden/>
          </w:rPr>
          <w:tab/>
        </w:r>
        <w:r w:rsidR="004B477A">
          <w:rPr>
            <w:noProof/>
            <w:webHidden/>
          </w:rPr>
          <w:fldChar w:fldCharType="begin"/>
        </w:r>
        <w:r w:rsidR="004B477A">
          <w:rPr>
            <w:noProof/>
            <w:webHidden/>
          </w:rPr>
          <w:instrText xml:space="preserve"> PAGEREF _Toc121737093 \h </w:instrText>
        </w:r>
        <w:r w:rsidR="004B477A">
          <w:rPr>
            <w:noProof/>
            <w:webHidden/>
          </w:rPr>
        </w:r>
        <w:r w:rsidR="004B477A">
          <w:rPr>
            <w:noProof/>
            <w:webHidden/>
          </w:rPr>
          <w:fldChar w:fldCharType="separate"/>
        </w:r>
        <w:r w:rsidR="004B477A">
          <w:rPr>
            <w:noProof/>
            <w:webHidden/>
          </w:rPr>
          <w:t>54</w:t>
        </w:r>
        <w:r w:rsidR="004B477A">
          <w:rPr>
            <w:noProof/>
            <w:webHidden/>
          </w:rPr>
          <w:fldChar w:fldCharType="end"/>
        </w:r>
      </w:hyperlink>
    </w:p>
    <w:p w14:paraId="44DE0643" w14:textId="0B0F5A3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4" w:history="1">
        <w:r w:rsidR="004B477A" w:rsidRPr="00C112A5">
          <w:rPr>
            <w:rStyle w:val="Hyperlink"/>
            <w:noProof/>
          </w:rPr>
          <w:t>8.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Table HV1 - Procedures for Work on HV Equipment</w:t>
        </w:r>
        <w:r w:rsidR="004B477A">
          <w:rPr>
            <w:noProof/>
            <w:webHidden/>
          </w:rPr>
          <w:tab/>
        </w:r>
        <w:r w:rsidR="004B477A">
          <w:rPr>
            <w:noProof/>
            <w:webHidden/>
          </w:rPr>
          <w:fldChar w:fldCharType="begin"/>
        </w:r>
        <w:r w:rsidR="004B477A">
          <w:rPr>
            <w:noProof/>
            <w:webHidden/>
          </w:rPr>
          <w:instrText xml:space="preserve"> PAGEREF _Toc121737094 \h </w:instrText>
        </w:r>
        <w:r w:rsidR="004B477A">
          <w:rPr>
            <w:noProof/>
            <w:webHidden/>
          </w:rPr>
        </w:r>
        <w:r w:rsidR="004B477A">
          <w:rPr>
            <w:noProof/>
            <w:webHidden/>
          </w:rPr>
          <w:fldChar w:fldCharType="separate"/>
        </w:r>
        <w:r w:rsidR="004B477A">
          <w:rPr>
            <w:noProof/>
            <w:webHidden/>
          </w:rPr>
          <w:t>55</w:t>
        </w:r>
        <w:r w:rsidR="004B477A">
          <w:rPr>
            <w:noProof/>
            <w:webHidden/>
          </w:rPr>
          <w:fldChar w:fldCharType="end"/>
        </w:r>
      </w:hyperlink>
    </w:p>
    <w:p w14:paraId="14A30EBC" w14:textId="3F896E6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5" w:history="1">
        <w:r w:rsidR="004B477A" w:rsidRPr="00C112A5">
          <w:rPr>
            <w:rStyle w:val="Hyperlink"/>
            <w:noProof/>
          </w:rPr>
          <w:t>8.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Table HV2 - Procedures for Testing on HV Equipment</w:t>
        </w:r>
        <w:r w:rsidR="004B477A">
          <w:rPr>
            <w:noProof/>
            <w:webHidden/>
          </w:rPr>
          <w:tab/>
        </w:r>
        <w:r w:rsidR="004B477A">
          <w:rPr>
            <w:noProof/>
            <w:webHidden/>
          </w:rPr>
          <w:fldChar w:fldCharType="begin"/>
        </w:r>
        <w:r w:rsidR="004B477A">
          <w:rPr>
            <w:noProof/>
            <w:webHidden/>
          </w:rPr>
          <w:instrText xml:space="preserve"> PAGEREF _Toc121737095 \h </w:instrText>
        </w:r>
        <w:r w:rsidR="004B477A">
          <w:rPr>
            <w:noProof/>
            <w:webHidden/>
          </w:rPr>
        </w:r>
        <w:r w:rsidR="004B477A">
          <w:rPr>
            <w:noProof/>
            <w:webHidden/>
          </w:rPr>
          <w:fldChar w:fldCharType="separate"/>
        </w:r>
        <w:r w:rsidR="004B477A">
          <w:rPr>
            <w:noProof/>
            <w:webHidden/>
          </w:rPr>
          <w:t>56</w:t>
        </w:r>
        <w:r w:rsidR="004B477A">
          <w:rPr>
            <w:noProof/>
            <w:webHidden/>
          </w:rPr>
          <w:fldChar w:fldCharType="end"/>
        </w:r>
      </w:hyperlink>
    </w:p>
    <w:p w14:paraId="4E790655" w14:textId="60DC95B1"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096" w:history="1">
        <w:r w:rsidR="004B477A" w:rsidRPr="00C112A5">
          <w:rPr>
            <w:rStyle w:val="Hyperlink"/>
            <w:noProof/>
          </w:rPr>
          <w:t>CHAPTER 9:</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SAFETY PRECAUTIONS FOR WORK ON LOW VOLTAGE EQUIPMENT</w:t>
        </w:r>
        <w:r w:rsidR="004B477A">
          <w:rPr>
            <w:noProof/>
            <w:webHidden/>
          </w:rPr>
          <w:tab/>
        </w:r>
        <w:r w:rsidR="004B477A">
          <w:rPr>
            <w:noProof/>
            <w:webHidden/>
          </w:rPr>
          <w:fldChar w:fldCharType="begin"/>
        </w:r>
        <w:r w:rsidR="004B477A">
          <w:rPr>
            <w:noProof/>
            <w:webHidden/>
          </w:rPr>
          <w:instrText xml:space="preserve"> PAGEREF _Toc121737096 \h </w:instrText>
        </w:r>
        <w:r w:rsidR="004B477A">
          <w:rPr>
            <w:noProof/>
            <w:webHidden/>
          </w:rPr>
        </w:r>
        <w:r w:rsidR="004B477A">
          <w:rPr>
            <w:noProof/>
            <w:webHidden/>
          </w:rPr>
          <w:fldChar w:fldCharType="separate"/>
        </w:r>
        <w:r w:rsidR="004B477A">
          <w:rPr>
            <w:noProof/>
            <w:webHidden/>
          </w:rPr>
          <w:t>57</w:t>
        </w:r>
        <w:r w:rsidR="004B477A">
          <w:rPr>
            <w:noProof/>
            <w:webHidden/>
          </w:rPr>
          <w:fldChar w:fldCharType="end"/>
        </w:r>
      </w:hyperlink>
    </w:p>
    <w:p w14:paraId="13F4C206" w14:textId="147BE3D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7" w:history="1">
        <w:r w:rsidR="004B477A" w:rsidRPr="00C112A5">
          <w:rPr>
            <w:rStyle w:val="Hyperlink"/>
            <w:noProof/>
          </w:rPr>
          <w:t>9.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witching Operations on Complex Low Voltage Distribution Systems</w:t>
        </w:r>
        <w:r w:rsidR="004B477A">
          <w:rPr>
            <w:noProof/>
            <w:webHidden/>
          </w:rPr>
          <w:tab/>
        </w:r>
        <w:r w:rsidR="004B477A">
          <w:rPr>
            <w:noProof/>
            <w:webHidden/>
          </w:rPr>
          <w:fldChar w:fldCharType="begin"/>
        </w:r>
        <w:r w:rsidR="004B477A">
          <w:rPr>
            <w:noProof/>
            <w:webHidden/>
          </w:rPr>
          <w:instrText xml:space="preserve"> PAGEREF _Toc121737097 \h </w:instrText>
        </w:r>
        <w:r w:rsidR="004B477A">
          <w:rPr>
            <w:noProof/>
            <w:webHidden/>
          </w:rPr>
        </w:r>
        <w:r w:rsidR="004B477A">
          <w:rPr>
            <w:noProof/>
            <w:webHidden/>
          </w:rPr>
          <w:fldChar w:fldCharType="separate"/>
        </w:r>
        <w:r w:rsidR="004B477A">
          <w:rPr>
            <w:noProof/>
            <w:webHidden/>
          </w:rPr>
          <w:t>57</w:t>
        </w:r>
        <w:r w:rsidR="004B477A">
          <w:rPr>
            <w:noProof/>
            <w:webHidden/>
          </w:rPr>
          <w:fldChar w:fldCharType="end"/>
        </w:r>
      </w:hyperlink>
    </w:p>
    <w:p w14:paraId="2FC41D2C" w14:textId="73765D0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098" w:history="1">
        <w:r w:rsidR="004B477A" w:rsidRPr="00C112A5">
          <w:rPr>
            <w:rStyle w:val="Hyperlink"/>
            <w:noProof/>
          </w:rPr>
          <w:t>9.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l Precautions for Work on LV Equipment</w:t>
        </w:r>
        <w:r w:rsidR="004B477A">
          <w:rPr>
            <w:noProof/>
            <w:webHidden/>
          </w:rPr>
          <w:tab/>
        </w:r>
        <w:r w:rsidR="004B477A">
          <w:rPr>
            <w:noProof/>
            <w:webHidden/>
          </w:rPr>
          <w:fldChar w:fldCharType="begin"/>
        </w:r>
        <w:r w:rsidR="004B477A">
          <w:rPr>
            <w:noProof/>
            <w:webHidden/>
          </w:rPr>
          <w:instrText xml:space="preserve"> PAGEREF _Toc121737098 \h </w:instrText>
        </w:r>
        <w:r w:rsidR="004B477A">
          <w:rPr>
            <w:noProof/>
            <w:webHidden/>
          </w:rPr>
        </w:r>
        <w:r w:rsidR="004B477A">
          <w:rPr>
            <w:noProof/>
            <w:webHidden/>
          </w:rPr>
          <w:fldChar w:fldCharType="separate"/>
        </w:r>
        <w:r w:rsidR="004B477A">
          <w:rPr>
            <w:noProof/>
            <w:webHidden/>
          </w:rPr>
          <w:t>57</w:t>
        </w:r>
        <w:r w:rsidR="004B477A">
          <w:rPr>
            <w:noProof/>
            <w:webHidden/>
          </w:rPr>
          <w:fldChar w:fldCharType="end"/>
        </w:r>
      </w:hyperlink>
    </w:p>
    <w:p w14:paraId="119FF548" w14:textId="48656853" w:rsidR="004B477A" w:rsidRDefault="005B420D">
      <w:pPr>
        <w:pStyle w:val="TOC3"/>
        <w:tabs>
          <w:tab w:val="left" w:pos="1100"/>
          <w:tab w:val="right" w:leader="dot" w:pos="9063"/>
        </w:tabs>
        <w:rPr>
          <w:rFonts w:asciiTheme="minorHAnsi" w:eastAsiaTheme="minorEastAsia" w:hAnsiTheme="minorHAnsi" w:cstheme="minorBidi"/>
          <w:i w:val="0"/>
          <w:iCs w:val="0"/>
          <w:noProof/>
          <w:sz w:val="22"/>
          <w:szCs w:val="22"/>
          <w:lang w:eastAsia="en-GB"/>
        </w:rPr>
      </w:pPr>
      <w:hyperlink w:anchor="_Toc121737099" w:history="1">
        <w:r w:rsidR="004B477A" w:rsidRPr="00C112A5">
          <w:rPr>
            <w:rStyle w:val="Hyperlink"/>
            <w:noProof/>
          </w:rPr>
          <w:t>9.2.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Transfer of System Control (ToSC) Procedure</w:t>
        </w:r>
        <w:r w:rsidR="004B477A">
          <w:rPr>
            <w:noProof/>
            <w:webHidden/>
          </w:rPr>
          <w:tab/>
        </w:r>
        <w:r w:rsidR="004B477A">
          <w:rPr>
            <w:noProof/>
            <w:webHidden/>
          </w:rPr>
          <w:fldChar w:fldCharType="begin"/>
        </w:r>
        <w:r w:rsidR="004B477A">
          <w:rPr>
            <w:noProof/>
            <w:webHidden/>
          </w:rPr>
          <w:instrText xml:space="preserve"> PAGEREF _Toc121737099 \h </w:instrText>
        </w:r>
        <w:r w:rsidR="004B477A">
          <w:rPr>
            <w:noProof/>
            <w:webHidden/>
          </w:rPr>
        </w:r>
        <w:r w:rsidR="004B477A">
          <w:rPr>
            <w:noProof/>
            <w:webHidden/>
          </w:rPr>
          <w:fldChar w:fldCharType="separate"/>
        </w:r>
        <w:r w:rsidR="004B477A">
          <w:rPr>
            <w:noProof/>
            <w:webHidden/>
          </w:rPr>
          <w:t>57</w:t>
        </w:r>
        <w:r w:rsidR="004B477A">
          <w:rPr>
            <w:noProof/>
            <w:webHidden/>
          </w:rPr>
          <w:fldChar w:fldCharType="end"/>
        </w:r>
      </w:hyperlink>
    </w:p>
    <w:p w14:paraId="40918BE5" w14:textId="318F83F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0" w:history="1">
        <w:r w:rsidR="004B477A" w:rsidRPr="00C112A5">
          <w:rPr>
            <w:rStyle w:val="Hyperlink"/>
            <w:noProof/>
          </w:rPr>
          <w:t>9.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spacing w:val="-3"/>
          </w:rPr>
          <w:t xml:space="preserve">Table LV1 - </w:t>
        </w:r>
        <w:r w:rsidR="004B477A" w:rsidRPr="00C112A5">
          <w:rPr>
            <w:rStyle w:val="Hyperlink"/>
            <w:noProof/>
          </w:rPr>
          <w:t>Procedures for Work on Complex LV Equipment</w:t>
        </w:r>
        <w:r w:rsidR="004B477A">
          <w:rPr>
            <w:noProof/>
            <w:webHidden/>
          </w:rPr>
          <w:tab/>
        </w:r>
        <w:r w:rsidR="004B477A">
          <w:rPr>
            <w:noProof/>
            <w:webHidden/>
          </w:rPr>
          <w:fldChar w:fldCharType="begin"/>
        </w:r>
        <w:r w:rsidR="004B477A">
          <w:rPr>
            <w:noProof/>
            <w:webHidden/>
          </w:rPr>
          <w:instrText xml:space="preserve"> PAGEREF _Toc121737100 \h </w:instrText>
        </w:r>
        <w:r w:rsidR="004B477A">
          <w:rPr>
            <w:noProof/>
            <w:webHidden/>
          </w:rPr>
        </w:r>
        <w:r w:rsidR="004B477A">
          <w:rPr>
            <w:noProof/>
            <w:webHidden/>
          </w:rPr>
          <w:fldChar w:fldCharType="separate"/>
        </w:r>
        <w:r w:rsidR="004B477A">
          <w:rPr>
            <w:noProof/>
            <w:webHidden/>
          </w:rPr>
          <w:t>58</w:t>
        </w:r>
        <w:r w:rsidR="004B477A">
          <w:rPr>
            <w:noProof/>
            <w:webHidden/>
          </w:rPr>
          <w:fldChar w:fldCharType="end"/>
        </w:r>
      </w:hyperlink>
    </w:p>
    <w:p w14:paraId="2AB0A7A2" w14:textId="5253B94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1" w:history="1">
        <w:r w:rsidR="004B477A" w:rsidRPr="00C112A5">
          <w:rPr>
            <w:rStyle w:val="Hyperlink"/>
            <w:noProof/>
          </w:rPr>
          <w:t>9.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spacing w:val="-3"/>
          </w:rPr>
          <w:t xml:space="preserve">Table LV2 - </w:t>
        </w:r>
        <w:r w:rsidR="004B477A" w:rsidRPr="00C112A5">
          <w:rPr>
            <w:rStyle w:val="Hyperlink"/>
            <w:noProof/>
          </w:rPr>
          <w:t>Procedures For Working on or Testing Non-Complex Low Voltage Equipment or Systems</w:t>
        </w:r>
        <w:r w:rsidR="004B477A">
          <w:rPr>
            <w:noProof/>
            <w:webHidden/>
          </w:rPr>
          <w:tab/>
        </w:r>
        <w:r w:rsidR="004B477A">
          <w:rPr>
            <w:noProof/>
            <w:webHidden/>
          </w:rPr>
          <w:fldChar w:fldCharType="begin"/>
        </w:r>
        <w:r w:rsidR="004B477A">
          <w:rPr>
            <w:noProof/>
            <w:webHidden/>
          </w:rPr>
          <w:instrText xml:space="preserve"> PAGEREF _Toc121737101 \h </w:instrText>
        </w:r>
        <w:r w:rsidR="004B477A">
          <w:rPr>
            <w:noProof/>
            <w:webHidden/>
          </w:rPr>
        </w:r>
        <w:r w:rsidR="004B477A">
          <w:rPr>
            <w:noProof/>
            <w:webHidden/>
          </w:rPr>
          <w:fldChar w:fldCharType="separate"/>
        </w:r>
        <w:r w:rsidR="004B477A">
          <w:rPr>
            <w:noProof/>
            <w:webHidden/>
          </w:rPr>
          <w:t>60</w:t>
        </w:r>
        <w:r w:rsidR="004B477A">
          <w:rPr>
            <w:noProof/>
            <w:webHidden/>
          </w:rPr>
          <w:fldChar w:fldCharType="end"/>
        </w:r>
      </w:hyperlink>
    </w:p>
    <w:p w14:paraId="561BCAB7" w14:textId="4602610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2" w:history="1">
        <w:r w:rsidR="004B477A" w:rsidRPr="00C112A5">
          <w:rPr>
            <w:rStyle w:val="Hyperlink"/>
            <w:noProof/>
          </w:rPr>
          <w:t>9.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nspection, Fault Finding and Testing of Live LV Equipment</w:t>
        </w:r>
        <w:r w:rsidR="004B477A">
          <w:rPr>
            <w:noProof/>
            <w:webHidden/>
          </w:rPr>
          <w:tab/>
        </w:r>
        <w:r w:rsidR="004B477A">
          <w:rPr>
            <w:noProof/>
            <w:webHidden/>
          </w:rPr>
          <w:fldChar w:fldCharType="begin"/>
        </w:r>
        <w:r w:rsidR="004B477A">
          <w:rPr>
            <w:noProof/>
            <w:webHidden/>
          </w:rPr>
          <w:instrText xml:space="preserve"> PAGEREF _Toc121737102 \h </w:instrText>
        </w:r>
        <w:r w:rsidR="004B477A">
          <w:rPr>
            <w:noProof/>
            <w:webHidden/>
          </w:rPr>
        </w:r>
        <w:r w:rsidR="004B477A">
          <w:rPr>
            <w:noProof/>
            <w:webHidden/>
          </w:rPr>
          <w:fldChar w:fldCharType="separate"/>
        </w:r>
        <w:r w:rsidR="004B477A">
          <w:rPr>
            <w:noProof/>
            <w:webHidden/>
          </w:rPr>
          <w:t>61</w:t>
        </w:r>
        <w:r w:rsidR="004B477A">
          <w:rPr>
            <w:noProof/>
            <w:webHidden/>
          </w:rPr>
          <w:fldChar w:fldCharType="end"/>
        </w:r>
      </w:hyperlink>
    </w:p>
    <w:p w14:paraId="033CB8A8" w14:textId="5F05E65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3" w:history="1">
        <w:r w:rsidR="004B477A" w:rsidRPr="00C112A5">
          <w:rPr>
            <w:rStyle w:val="Hyperlink"/>
            <w:noProof/>
          </w:rPr>
          <w:t>9.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Working On or Near Live Exposed Conductors</w:t>
        </w:r>
        <w:r w:rsidR="004B477A">
          <w:rPr>
            <w:noProof/>
            <w:webHidden/>
          </w:rPr>
          <w:tab/>
        </w:r>
        <w:r w:rsidR="004B477A">
          <w:rPr>
            <w:noProof/>
            <w:webHidden/>
          </w:rPr>
          <w:fldChar w:fldCharType="begin"/>
        </w:r>
        <w:r w:rsidR="004B477A">
          <w:rPr>
            <w:noProof/>
            <w:webHidden/>
          </w:rPr>
          <w:instrText xml:space="preserve"> PAGEREF _Toc121737103 \h </w:instrText>
        </w:r>
        <w:r w:rsidR="004B477A">
          <w:rPr>
            <w:noProof/>
            <w:webHidden/>
          </w:rPr>
        </w:r>
        <w:r w:rsidR="004B477A">
          <w:rPr>
            <w:noProof/>
            <w:webHidden/>
          </w:rPr>
          <w:fldChar w:fldCharType="separate"/>
        </w:r>
        <w:r w:rsidR="004B477A">
          <w:rPr>
            <w:noProof/>
            <w:webHidden/>
          </w:rPr>
          <w:t>62</w:t>
        </w:r>
        <w:r w:rsidR="004B477A">
          <w:rPr>
            <w:noProof/>
            <w:webHidden/>
          </w:rPr>
          <w:fldChar w:fldCharType="end"/>
        </w:r>
      </w:hyperlink>
    </w:p>
    <w:p w14:paraId="4B84C744" w14:textId="57BFA21B"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04" w:history="1">
        <w:r w:rsidR="004B477A" w:rsidRPr="00C112A5">
          <w:rPr>
            <w:rStyle w:val="Hyperlink"/>
            <w:noProof/>
          </w:rPr>
          <w:t>CHAPTER 10:</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SAFETY PRECAUTIONS FOR WORK ON PHOTO VOLTAIC DC SYSTEMS</w:t>
        </w:r>
        <w:r w:rsidR="004B477A">
          <w:rPr>
            <w:noProof/>
            <w:webHidden/>
          </w:rPr>
          <w:tab/>
        </w:r>
        <w:r w:rsidR="004B477A">
          <w:rPr>
            <w:noProof/>
            <w:webHidden/>
          </w:rPr>
          <w:fldChar w:fldCharType="begin"/>
        </w:r>
        <w:r w:rsidR="004B477A">
          <w:rPr>
            <w:noProof/>
            <w:webHidden/>
          </w:rPr>
          <w:instrText xml:space="preserve"> PAGEREF _Toc121737104 \h </w:instrText>
        </w:r>
        <w:r w:rsidR="004B477A">
          <w:rPr>
            <w:noProof/>
            <w:webHidden/>
          </w:rPr>
        </w:r>
        <w:r w:rsidR="004B477A">
          <w:rPr>
            <w:noProof/>
            <w:webHidden/>
          </w:rPr>
          <w:fldChar w:fldCharType="separate"/>
        </w:r>
        <w:r w:rsidR="004B477A">
          <w:rPr>
            <w:noProof/>
            <w:webHidden/>
          </w:rPr>
          <w:t>63</w:t>
        </w:r>
        <w:r w:rsidR="004B477A">
          <w:rPr>
            <w:noProof/>
            <w:webHidden/>
          </w:rPr>
          <w:fldChar w:fldCharType="end"/>
        </w:r>
      </w:hyperlink>
    </w:p>
    <w:p w14:paraId="3FDD6B6D" w14:textId="0D72566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5" w:history="1">
        <w:r w:rsidR="004B477A" w:rsidRPr="00C112A5">
          <w:rPr>
            <w:rStyle w:val="Hyperlink"/>
            <w:noProof/>
          </w:rPr>
          <w:t>10.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Hazards</w:t>
        </w:r>
        <w:r w:rsidR="004B477A">
          <w:rPr>
            <w:noProof/>
            <w:webHidden/>
          </w:rPr>
          <w:tab/>
        </w:r>
        <w:r w:rsidR="004B477A">
          <w:rPr>
            <w:noProof/>
            <w:webHidden/>
          </w:rPr>
          <w:fldChar w:fldCharType="begin"/>
        </w:r>
        <w:r w:rsidR="004B477A">
          <w:rPr>
            <w:noProof/>
            <w:webHidden/>
          </w:rPr>
          <w:instrText xml:space="preserve"> PAGEREF _Toc121737105 \h </w:instrText>
        </w:r>
        <w:r w:rsidR="004B477A">
          <w:rPr>
            <w:noProof/>
            <w:webHidden/>
          </w:rPr>
        </w:r>
        <w:r w:rsidR="004B477A">
          <w:rPr>
            <w:noProof/>
            <w:webHidden/>
          </w:rPr>
          <w:fldChar w:fldCharType="separate"/>
        </w:r>
        <w:r w:rsidR="004B477A">
          <w:rPr>
            <w:noProof/>
            <w:webHidden/>
          </w:rPr>
          <w:t>63</w:t>
        </w:r>
        <w:r w:rsidR="004B477A">
          <w:rPr>
            <w:noProof/>
            <w:webHidden/>
          </w:rPr>
          <w:fldChar w:fldCharType="end"/>
        </w:r>
      </w:hyperlink>
    </w:p>
    <w:p w14:paraId="2C6EF869" w14:textId="7706116C"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6" w:history="1">
        <w:r w:rsidR="004B477A" w:rsidRPr="00C112A5">
          <w:rPr>
            <w:rStyle w:val="Hyperlink"/>
            <w:noProof/>
          </w:rPr>
          <w:t>10.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ive Working on Photo Voltaic (PV) Systems</w:t>
        </w:r>
        <w:r w:rsidR="004B477A">
          <w:rPr>
            <w:noProof/>
            <w:webHidden/>
          </w:rPr>
          <w:tab/>
        </w:r>
        <w:r w:rsidR="004B477A">
          <w:rPr>
            <w:noProof/>
            <w:webHidden/>
          </w:rPr>
          <w:fldChar w:fldCharType="begin"/>
        </w:r>
        <w:r w:rsidR="004B477A">
          <w:rPr>
            <w:noProof/>
            <w:webHidden/>
          </w:rPr>
          <w:instrText xml:space="preserve"> PAGEREF _Toc121737106 \h </w:instrText>
        </w:r>
        <w:r w:rsidR="004B477A">
          <w:rPr>
            <w:noProof/>
            <w:webHidden/>
          </w:rPr>
        </w:r>
        <w:r w:rsidR="004B477A">
          <w:rPr>
            <w:noProof/>
            <w:webHidden/>
          </w:rPr>
          <w:fldChar w:fldCharType="separate"/>
        </w:r>
        <w:r w:rsidR="004B477A">
          <w:rPr>
            <w:noProof/>
            <w:webHidden/>
          </w:rPr>
          <w:t>63</w:t>
        </w:r>
        <w:r w:rsidR="004B477A">
          <w:rPr>
            <w:noProof/>
            <w:webHidden/>
          </w:rPr>
          <w:fldChar w:fldCharType="end"/>
        </w:r>
      </w:hyperlink>
    </w:p>
    <w:p w14:paraId="383C9662" w14:textId="2ABB4E6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7" w:history="1">
        <w:r w:rsidR="004B477A" w:rsidRPr="00C112A5">
          <w:rPr>
            <w:rStyle w:val="Hyperlink"/>
            <w:noProof/>
          </w:rPr>
          <w:t>10.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Electric Shock Hazards Associated With PV Systems</w:t>
        </w:r>
        <w:r w:rsidR="004B477A">
          <w:rPr>
            <w:noProof/>
            <w:webHidden/>
          </w:rPr>
          <w:tab/>
        </w:r>
        <w:r w:rsidR="004B477A">
          <w:rPr>
            <w:noProof/>
            <w:webHidden/>
          </w:rPr>
          <w:fldChar w:fldCharType="begin"/>
        </w:r>
        <w:r w:rsidR="004B477A">
          <w:rPr>
            <w:noProof/>
            <w:webHidden/>
          </w:rPr>
          <w:instrText xml:space="preserve"> PAGEREF _Toc121737107 \h </w:instrText>
        </w:r>
        <w:r w:rsidR="004B477A">
          <w:rPr>
            <w:noProof/>
            <w:webHidden/>
          </w:rPr>
        </w:r>
        <w:r w:rsidR="004B477A">
          <w:rPr>
            <w:noProof/>
            <w:webHidden/>
          </w:rPr>
          <w:fldChar w:fldCharType="separate"/>
        </w:r>
        <w:r w:rsidR="004B477A">
          <w:rPr>
            <w:noProof/>
            <w:webHidden/>
          </w:rPr>
          <w:t>64</w:t>
        </w:r>
        <w:r w:rsidR="004B477A">
          <w:rPr>
            <w:noProof/>
            <w:webHidden/>
          </w:rPr>
          <w:fldChar w:fldCharType="end"/>
        </w:r>
      </w:hyperlink>
    </w:p>
    <w:p w14:paraId="0761F6F6" w14:textId="504A071E"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08" w:history="1">
        <w:r w:rsidR="004B477A" w:rsidRPr="00C112A5">
          <w:rPr>
            <w:rStyle w:val="Hyperlink"/>
            <w:noProof/>
          </w:rPr>
          <w:t>CHAPTER 11:</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ELECTRICAL EQUIPMENT &amp; ANCILLARIES</w:t>
        </w:r>
        <w:r w:rsidR="004B477A">
          <w:rPr>
            <w:noProof/>
            <w:webHidden/>
          </w:rPr>
          <w:tab/>
        </w:r>
        <w:r w:rsidR="004B477A">
          <w:rPr>
            <w:noProof/>
            <w:webHidden/>
          </w:rPr>
          <w:fldChar w:fldCharType="begin"/>
        </w:r>
        <w:r w:rsidR="004B477A">
          <w:rPr>
            <w:noProof/>
            <w:webHidden/>
          </w:rPr>
          <w:instrText xml:space="preserve"> PAGEREF _Toc121737108 \h </w:instrText>
        </w:r>
        <w:r w:rsidR="004B477A">
          <w:rPr>
            <w:noProof/>
            <w:webHidden/>
          </w:rPr>
        </w:r>
        <w:r w:rsidR="004B477A">
          <w:rPr>
            <w:noProof/>
            <w:webHidden/>
          </w:rPr>
          <w:fldChar w:fldCharType="separate"/>
        </w:r>
        <w:r w:rsidR="004B477A">
          <w:rPr>
            <w:noProof/>
            <w:webHidden/>
          </w:rPr>
          <w:t>65</w:t>
        </w:r>
        <w:r w:rsidR="004B477A">
          <w:rPr>
            <w:noProof/>
            <w:webHidden/>
          </w:rPr>
          <w:fldChar w:fldCharType="end"/>
        </w:r>
      </w:hyperlink>
    </w:p>
    <w:p w14:paraId="544BE82C" w14:textId="163C6C85"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09" w:history="1">
        <w:r w:rsidR="004B477A" w:rsidRPr="00C112A5">
          <w:rPr>
            <w:rStyle w:val="Hyperlink"/>
            <w:noProof/>
          </w:rPr>
          <w:t>1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High Voltage Ring Main Equipment</w:t>
        </w:r>
        <w:r w:rsidR="004B477A">
          <w:rPr>
            <w:noProof/>
            <w:webHidden/>
          </w:rPr>
          <w:tab/>
        </w:r>
        <w:r w:rsidR="004B477A">
          <w:rPr>
            <w:noProof/>
            <w:webHidden/>
          </w:rPr>
          <w:fldChar w:fldCharType="begin"/>
        </w:r>
        <w:r w:rsidR="004B477A">
          <w:rPr>
            <w:noProof/>
            <w:webHidden/>
          </w:rPr>
          <w:instrText xml:space="preserve"> PAGEREF _Toc121737109 \h </w:instrText>
        </w:r>
        <w:r w:rsidR="004B477A">
          <w:rPr>
            <w:noProof/>
            <w:webHidden/>
          </w:rPr>
        </w:r>
        <w:r w:rsidR="004B477A">
          <w:rPr>
            <w:noProof/>
            <w:webHidden/>
          </w:rPr>
          <w:fldChar w:fldCharType="separate"/>
        </w:r>
        <w:r w:rsidR="004B477A">
          <w:rPr>
            <w:noProof/>
            <w:webHidden/>
          </w:rPr>
          <w:t>65</w:t>
        </w:r>
        <w:r w:rsidR="004B477A">
          <w:rPr>
            <w:noProof/>
            <w:webHidden/>
          </w:rPr>
          <w:fldChar w:fldCharType="end"/>
        </w:r>
      </w:hyperlink>
    </w:p>
    <w:p w14:paraId="7F16D1A6" w14:textId="55416447"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0" w:history="1">
        <w:r w:rsidR="004B477A" w:rsidRPr="00C112A5">
          <w:rPr>
            <w:rStyle w:val="Hyperlink"/>
            <w:noProof/>
          </w:rPr>
          <w:t>1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Fixed Pattern Circuit Breakers</w:t>
        </w:r>
        <w:r w:rsidR="004B477A">
          <w:rPr>
            <w:noProof/>
            <w:webHidden/>
          </w:rPr>
          <w:tab/>
        </w:r>
        <w:r w:rsidR="004B477A">
          <w:rPr>
            <w:noProof/>
            <w:webHidden/>
          </w:rPr>
          <w:fldChar w:fldCharType="begin"/>
        </w:r>
        <w:r w:rsidR="004B477A">
          <w:rPr>
            <w:noProof/>
            <w:webHidden/>
          </w:rPr>
          <w:instrText xml:space="preserve"> PAGEREF _Toc121737110 \h </w:instrText>
        </w:r>
        <w:r w:rsidR="004B477A">
          <w:rPr>
            <w:noProof/>
            <w:webHidden/>
          </w:rPr>
        </w:r>
        <w:r w:rsidR="004B477A">
          <w:rPr>
            <w:noProof/>
            <w:webHidden/>
          </w:rPr>
          <w:fldChar w:fldCharType="separate"/>
        </w:r>
        <w:r w:rsidR="004B477A">
          <w:rPr>
            <w:noProof/>
            <w:webHidden/>
          </w:rPr>
          <w:t>65</w:t>
        </w:r>
        <w:r w:rsidR="004B477A">
          <w:rPr>
            <w:noProof/>
            <w:webHidden/>
          </w:rPr>
          <w:fldChar w:fldCharType="end"/>
        </w:r>
      </w:hyperlink>
    </w:p>
    <w:p w14:paraId="2975BC33" w14:textId="669AF376"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1" w:history="1">
        <w:r w:rsidR="004B477A" w:rsidRPr="00C112A5">
          <w:rPr>
            <w:rStyle w:val="Hyperlink"/>
            <w:noProof/>
          </w:rPr>
          <w:t>11.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nsulation Medium</w:t>
        </w:r>
        <w:r w:rsidR="004B477A">
          <w:rPr>
            <w:noProof/>
            <w:webHidden/>
          </w:rPr>
          <w:tab/>
        </w:r>
        <w:r w:rsidR="004B477A">
          <w:rPr>
            <w:noProof/>
            <w:webHidden/>
          </w:rPr>
          <w:fldChar w:fldCharType="begin"/>
        </w:r>
        <w:r w:rsidR="004B477A">
          <w:rPr>
            <w:noProof/>
            <w:webHidden/>
          </w:rPr>
          <w:instrText xml:space="preserve"> PAGEREF _Toc121737111 \h </w:instrText>
        </w:r>
        <w:r w:rsidR="004B477A">
          <w:rPr>
            <w:noProof/>
            <w:webHidden/>
          </w:rPr>
        </w:r>
        <w:r w:rsidR="004B477A">
          <w:rPr>
            <w:noProof/>
            <w:webHidden/>
          </w:rPr>
          <w:fldChar w:fldCharType="separate"/>
        </w:r>
        <w:r w:rsidR="004B477A">
          <w:rPr>
            <w:noProof/>
            <w:webHidden/>
          </w:rPr>
          <w:t>65</w:t>
        </w:r>
        <w:r w:rsidR="004B477A">
          <w:rPr>
            <w:noProof/>
            <w:webHidden/>
          </w:rPr>
          <w:fldChar w:fldCharType="end"/>
        </w:r>
      </w:hyperlink>
    </w:p>
    <w:p w14:paraId="24C1C3C6" w14:textId="01C299C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2" w:history="1">
        <w:r w:rsidR="004B477A" w:rsidRPr="00C112A5">
          <w:rPr>
            <w:rStyle w:val="Hyperlink"/>
            <w:noProof/>
          </w:rPr>
          <w:t>11.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Voltage Transformers</w:t>
        </w:r>
        <w:r w:rsidR="004B477A">
          <w:rPr>
            <w:noProof/>
            <w:webHidden/>
          </w:rPr>
          <w:tab/>
        </w:r>
        <w:r w:rsidR="004B477A">
          <w:rPr>
            <w:noProof/>
            <w:webHidden/>
          </w:rPr>
          <w:fldChar w:fldCharType="begin"/>
        </w:r>
        <w:r w:rsidR="004B477A">
          <w:rPr>
            <w:noProof/>
            <w:webHidden/>
          </w:rPr>
          <w:instrText xml:space="preserve"> PAGEREF _Toc121737112 \h </w:instrText>
        </w:r>
        <w:r w:rsidR="004B477A">
          <w:rPr>
            <w:noProof/>
            <w:webHidden/>
          </w:rPr>
        </w:r>
        <w:r w:rsidR="004B477A">
          <w:rPr>
            <w:noProof/>
            <w:webHidden/>
          </w:rPr>
          <w:fldChar w:fldCharType="separate"/>
        </w:r>
        <w:r w:rsidR="004B477A">
          <w:rPr>
            <w:noProof/>
            <w:webHidden/>
          </w:rPr>
          <w:t>66</w:t>
        </w:r>
        <w:r w:rsidR="004B477A">
          <w:rPr>
            <w:noProof/>
            <w:webHidden/>
          </w:rPr>
          <w:fldChar w:fldCharType="end"/>
        </w:r>
      </w:hyperlink>
    </w:p>
    <w:p w14:paraId="38805534" w14:textId="3307208D"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3" w:history="1">
        <w:r w:rsidR="004B477A" w:rsidRPr="00C112A5">
          <w:rPr>
            <w:rStyle w:val="Hyperlink"/>
            <w:noProof/>
          </w:rPr>
          <w:t>11.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Off-Load Isolators</w:t>
        </w:r>
        <w:r w:rsidR="004B477A">
          <w:rPr>
            <w:noProof/>
            <w:webHidden/>
          </w:rPr>
          <w:tab/>
        </w:r>
        <w:r w:rsidR="004B477A">
          <w:rPr>
            <w:noProof/>
            <w:webHidden/>
          </w:rPr>
          <w:fldChar w:fldCharType="begin"/>
        </w:r>
        <w:r w:rsidR="004B477A">
          <w:rPr>
            <w:noProof/>
            <w:webHidden/>
          </w:rPr>
          <w:instrText xml:space="preserve"> PAGEREF _Toc121737113 \h </w:instrText>
        </w:r>
        <w:r w:rsidR="004B477A">
          <w:rPr>
            <w:noProof/>
            <w:webHidden/>
          </w:rPr>
        </w:r>
        <w:r w:rsidR="004B477A">
          <w:rPr>
            <w:noProof/>
            <w:webHidden/>
          </w:rPr>
          <w:fldChar w:fldCharType="separate"/>
        </w:r>
        <w:r w:rsidR="004B477A">
          <w:rPr>
            <w:noProof/>
            <w:webHidden/>
          </w:rPr>
          <w:t>66</w:t>
        </w:r>
        <w:r w:rsidR="004B477A">
          <w:rPr>
            <w:noProof/>
            <w:webHidden/>
          </w:rPr>
          <w:fldChar w:fldCharType="end"/>
        </w:r>
      </w:hyperlink>
    </w:p>
    <w:p w14:paraId="2E51704D" w14:textId="3B01C82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4" w:history="1">
        <w:r w:rsidR="004B477A" w:rsidRPr="00C112A5">
          <w:rPr>
            <w:rStyle w:val="Hyperlink"/>
            <w:noProof/>
          </w:rPr>
          <w:t>11.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Generators</w:t>
        </w:r>
        <w:r w:rsidR="004B477A">
          <w:rPr>
            <w:noProof/>
            <w:webHidden/>
          </w:rPr>
          <w:tab/>
        </w:r>
        <w:r w:rsidR="004B477A">
          <w:rPr>
            <w:noProof/>
            <w:webHidden/>
          </w:rPr>
          <w:fldChar w:fldCharType="begin"/>
        </w:r>
        <w:r w:rsidR="004B477A">
          <w:rPr>
            <w:noProof/>
            <w:webHidden/>
          </w:rPr>
          <w:instrText xml:space="preserve"> PAGEREF _Toc121737114 \h </w:instrText>
        </w:r>
        <w:r w:rsidR="004B477A">
          <w:rPr>
            <w:noProof/>
            <w:webHidden/>
          </w:rPr>
        </w:r>
        <w:r w:rsidR="004B477A">
          <w:rPr>
            <w:noProof/>
            <w:webHidden/>
          </w:rPr>
          <w:fldChar w:fldCharType="separate"/>
        </w:r>
        <w:r w:rsidR="004B477A">
          <w:rPr>
            <w:noProof/>
            <w:webHidden/>
          </w:rPr>
          <w:t>66</w:t>
        </w:r>
        <w:r w:rsidR="004B477A">
          <w:rPr>
            <w:noProof/>
            <w:webHidden/>
          </w:rPr>
          <w:fldChar w:fldCharType="end"/>
        </w:r>
      </w:hyperlink>
    </w:p>
    <w:p w14:paraId="054E0D99" w14:textId="32A1DC3A"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5" w:history="1">
        <w:r w:rsidR="004B477A" w:rsidRPr="00C112A5">
          <w:rPr>
            <w:rStyle w:val="Hyperlink"/>
            <w:noProof/>
          </w:rPr>
          <w:t>11.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piking of Cables</w:t>
        </w:r>
        <w:r w:rsidR="004B477A">
          <w:rPr>
            <w:noProof/>
            <w:webHidden/>
          </w:rPr>
          <w:tab/>
        </w:r>
        <w:r w:rsidR="004B477A">
          <w:rPr>
            <w:noProof/>
            <w:webHidden/>
          </w:rPr>
          <w:fldChar w:fldCharType="begin"/>
        </w:r>
        <w:r w:rsidR="004B477A">
          <w:rPr>
            <w:noProof/>
            <w:webHidden/>
          </w:rPr>
          <w:instrText xml:space="preserve"> PAGEREF _Toc121737115 \h </w:instrText>
        </w:r>
        <w:r w:rsidR="004B477A">
          <w:rPr>
            <w:noProof/>
            <w:webHidden/>
          </w:rPr>
        </w:r>
        <w:r w:rsidR="004B477A">
          <w:rPr>
            <w:noProof/>
            <w:webHidden/>
          </w:rPr>
          <w:fldChar w:fldCharType="separate"/>
        </w:r>
        <w:r w:rsidR="004B477A">
          <w:rPr>
            <w:noProof/>
            <w:webHidden/>
          </w:rPr>
          <w:t>67</w:t>
        </w:r>
        <w:r w:rsidR="004B477A">
          <w:rPr>
            <w:noProof/>
            <w:webHidden/>
          </w:rPr>
          <w:fldChar w:fldCharType="end"/>
        </w:r>
      </w:hyperlink>
    </w:p>
    <w:p w14:paraId="1E6C4EF9" w14:textId="3DF2FD08"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16" w:history="1">
        <w:r w:rsidR="004B477A" w:rsidRPr="00C112A5">
          <w:rPr>
            <w:rStyle w:val="Hyperlink"/>
            <w:noProof/>
          </w:rPr>
          <w:t>11.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UPS Systems &amp; Equipment</w:t>
        </w:r>
        <w:r w:rsidR="004B477A">
          <w:rPr>
            <w:noProof/>
            <w:webHidden/>
          </w:rPr>
          <w:tab/>
        </w:r>
        <w:r w:rsidR="004B477A">
          <w:rPr>
            <w:noProof/>
            <w:webHidden/>
          </w:rPr>
          <w:fldChar w:fldCharType="begin"/>
        </w:r>
        <w:r w:rsidR="004B477A">
          <w:rPr>
            <w:noProof/>
            <w:webHidden/>
          </w:rPr>
          <w:instrText xml:space="preserve"> PAGEREF _Toc121737116 \h </w:instrText>
        </w:r>
        <w:r w:rsidR="004B477A">
          <w:rPr>
            <w:noProof/>
            <w:webHidden/>
          </w:rPr>
        </w:r>
        <w:r w:rsidR="004B477A">
          <w:rPr>
            <w:noProof/>
            <w:webHidden/>
          </w:rPr>
          <w:fldChar w:fldCharType="separate"/>
        </w:r>
        <w:r w:rsidR="004B477A">
          <w:rPr>
            <w:noProof/>
            <w:webHidden/>
          </w:rPr>
          <w:t>67</w:t>
        </w:r>
        <w:r w:rsidR="004B477A">
          <w:rPr>
            <w:noProof/>
            <w:webHidden/>
          </w:rPr>
          <w:fldChar w:fldCharType="end"/>
        </w:r>
      </w:hyperlink>
    </w:p>
    <w:p w14:paraId="3C1E5643" w14:textId="698C09EF"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17" w:history="1">
        <w:r w:rsidR="004B477A" w:rsidRPr="00C112A5">
          <w:rPr>
            <w:rStyle w:val="Hyperlink"/>
            <w:noProof/>
          </w:rPr>
          <w:t>11.8.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Battery Isolation &amp; Safe Working</w:t>
        </w:r>
        <w:r w:rsidR="004B477A">
          <w:rPr>
            <w:noProof/>
            <w:webHidden/>
          </w:rPr>
          <w:tab/>
        </w:r>
        <w:r w:rsidR="004B477A">
          <w:rPr>
            <w:noProof/>
            <w:webHidden/>
          </w:rPr>
          <w:fldChar w:fldCharType="begin"/>
        </w:r>
        <w:r w:rsidR="004B477A">
          <w:rPr>
            <w:noProof/>
            <w:webHidden/>
          </w:rPr>
          <w:instrText xml:space="preserve"> PAGEREF _Toc121737117 \h </w:instrText>
        </w:r>
        <w:r w:rsidR="004B477A">
          <w:rPr>
            <w:noProof/>
            <w:webHidden/>
          </w:rPr>
        </w:r>
        <w:r w:rsidR="004B477A">
          <w:rPr>
            <w:noProof/>
            <w:webHidden/>
          </w:rPr>
          <w:fldChar w:fldCharType="separate"/>
        </w:r>
        <w:r w:rsidR="004B477A">
          <w:rPr>
            <w:noProof/>
            <w:webHidden/>
          </w:rPr>
          <w:t>67</w:t>
        </w:r>
        <w:r w:rsidR="004B477A">
          <w:rPr>
            <w:noProof/>
            <w:webHidden/>
          </w:rPr>
          <w:fldChar w:fldCharType="end"/>
        </w:r>
      </w:hyperlink>
    </w:p>
    <w:p w14:paraId="72E01DD5" w14:textId="025AD620"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18" w:history="1">
        <w:r w:rsidR="004B477A" w:rsidRPr="00C112A5">
          <w:rPr>
            <w:rStyle w:val="Hyperlink"/>
            <w:noProof/>
          </w:rPr>
          <w:t>11.8.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By-pass Systems</w:t>
        </w:r>
        <w:r w:rsidR="004B477A">
          <w:rPr>
            <w:noProof/>
            <w:webHidden/>
          </w:rPr>
          <w:tab/>
        </w:r>
        <w:r w:rsidR="004B477A">
          <w:rPr>
            <w:noProof/>
            <w:webHidden/>
          </w:rPr>
          <w:fldChar w:fldCharType="begin"/>
        </w:r>
        <w:r w:rsidR="004B477A">
          <w:rPr>
            <w:noProof/>
            <w:webHidden/>
          </w:rPr>
          <w:instrText xml:space="preserve"> PAGEREF _Toc121737118 \h </w:instrText>
        </w:r>
        <w:r w:rsidR="004B477A">
          <w:rPr>
            <w:noProof/>
            <w:webHidden/>
          </w:rPr>
        </w:r>
        <w:r w:rsidR="004B477A">
          <w:rPr>
            <w:noProof/>
            <w:webHidden/>
          </w:rPr>
          <w:fldChar w:fldCharType="separate"/>
        </w:r>
        <w:r w:rsidR="004B477A">
          <w:rPr>
            <w:noProof/>
            <w:webHidden/>
          </w:rPr>
          <w:t>68</w:t>
        </w:r>
        <w:r w:rsidR="004B477A">
          <w:rPr>
            <w:noProof/>
            <w:webHidden/>
          </w:rPr>
          <w:fldChar w:fldCharType="end"/>
        </w:r>
      </w:hyperlink>
    </w:p>
    <w:p w14:paraId="1AE557E3" w14:textId="78AB0E81"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19" w:history="1">
        <w:r w:rsidR="004B477A" w:rsidRPr="00C112A5">
          <w:rPr>
            <w:rStyle w:val="Hyperlink"/>
            <w:noProof/>
          </w:rPr>
          <w:t>11.8.3</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UPS Neutral Switching</w:t>
        </w:r>
        <w:r w:rsidR="004B477A">
          <w:rPr>
            <w:noProof/>
            <w:webHidden/>
          </w:rPr>
          <w:tab/>
        </w:r>
        <w:r w:rsidR="004B477A">
          <w:rPr>
            <w:noProof/>
            <w:webHidden/>
          </w:rPr>
          <w:fldChar w:fldCharType="begin"/>
        </w:r>
        <w:r w:rsidR="004B477A">
          <w:rPr>
            <w:noProof/>
            <w:webHidden/>
          </w:rPr>
          <w:instrText xml:space="preserve"> PAGEREF _Toc121737119 \h </w:instrText>
        </w:r>
        <w:r w:rsidR="004B477A">
          <w:rPr>
            <w:noProof/>
            <w:webHidden/>
          </w:rPr>
        </w:r>
        <w:r w:rsidR="004B477A">
          <w:rPr>
            <w:noProof/>
            <w:webHidden/>
          </w:rPr>
          <w:fldChar w:fldCharType="separate"/>
        </w:r>
        <w:r w:rsidR="004B477A">
          <w:rPr>
            <w:noProof/>
            <w:webHidden/>
          </w:rPr>
          <w:t>68</w:t>
        </w:r>
        <w:r w:rsidR="004B477A">
          <w:rPr>
            <w:noProof/>
            <w:webHidden/>
          </w:rPr>
          <w:fldChar w:fldCharType="end"/>
        </w:r>
      </w:hyperlink>
    </w:p>
    <w:p w14:paraId="6B695B55" w14:textId="549B46AB"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20" w:history="1">
        <w:r w:rsidR="004B477A" w:rsidRPr="00C112A5">
          <w:rPr>
            <w:rStyle w:val="Hyperlink"/>
            <w:noProof/>
          </w:rPr>
          <w:t>11.8.4</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Procedure for Planned Battery Works under a Certificate for Live Working</w:t>
        </w:r>
        <w:r w:rsidR="004B477A">
          <w:rPr>
            <w:noProof/>
            <w:webHidden/>
          </w:rPr>
          <w:tab/>
        </w:r>
        <w:r w:rsidR="004B477A">
          <w:rPr>
            <w:noProof/>
            <w:webHidden/>
          </w:rPr>
          <w:fldChar w:fldCharType="begin"/>
        </w:r>
        <w:r w:rsidR="004B477A">
          <w:rPr>
            <w:noProof/>
            <w:webHidden/>
          </w:rPr>
          <w:instrText xml:space="preserve"> PAGEREF _Toc121737120 \h </w:instrText>
        </w:r>
        <w:r w:rsidR="004B477A">
          <w:rPr>
            <w:noProof/>
            <w:webHidden/>
          </w:rPr>
        </w:r>
        <w:r w:rsidR="004B477A">
          <w:rPr>
            <w:noProof/>
            <w:webHidden/>
          </w:rPr>
          <w:fldChar w:fldCharType="separate"/>
        </w:r>
        <w:r w:rsidR="004B477A">
          <w:rPr>
            <w:noProof/>
            <w:webHidden/>
          </w:rPr>
          <w:t>68</w:t>
        </w:r>
        <w:r w:rsidR="004B477A">
          <w:rPr>
            <w:noProof/>
            <w:webHidden/>
          </w:rPr>
          <w:fldChar w:fldCharType="end"/>
        </w:r>
      </w:hyperlink>
    </w:p>
    <w:p w14:paraId="43E1AABD" w14:textId="6F1BFF5E"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21" w:history="1">
        <w:r w:rsidR="004B477A" w:rsidRPr="00C112A5">
          <w:rPr>
            <w:rStyle w:val="Hyperlink"/>
            <w:noProof/>
          </w:rPr>
          <w:t>11.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nterlocking Systems</w:t>
        </w:r>
        <w:r w:rsidR="004B477A">
          <w:rPr>
            <w:noProof/>
            <w:webHidden/>
          </w:rPr>
          <w:tab/>
        </w:r>
        <w:r w:rsidR="004B477A">
          <w:rPr>
            <w:noProof/>
            <w:webHidden/>
          </w:rPr>
          <w:fldChar w:fldCharType="begin"/>
        </w:r>
        <w:r w:rsidR="004B477A">
          <w:rPr>
            <w:noProof/>
            <w:webHidden/>
          </w:rPr>
          <w:instrText xml:space="preserve"> PAGEREF _Toc121737121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435FED00" w14:textId="391ABA44" w:rsidR="004B477A" w:rsidRDefault="005B420D">
      <w:pPr>
        <w:pStyle w:val="TOC2"/>
        <w:tabs>
          <w:tab w:val="left" w:pos="1100"/>
          <w:tab w:val="right" w:leader="dot" w:pos="9063"/>
        </w:tabs>
        <w:rPr>
          <w:rFonts w:asciiTheme="minorHAnsi" w:eastAsiaTheme="minorEastAsia" w:hAnsiTheme="minorHAnsi" w:cstheme="minorBidi"/>
          <w:smallCaps w:val="0"/>
          <w:noProof/>
          <w:sz w:val="22"/>
          <w:szCs w:val="22"/>
          <w:lang w:eastAsia="en-GB"/>
        </w:rPr>
      </w:pPr>
      <w:hyperlink w:anchor="_Toc121737122" w:history="1">
        <w:r w:rsidR="004B477A" w:rsidRPr="00C112A5">
          <w:rPr>
            <w:rStyle w:val="Hyperlink"/>
            <w:noProof/>
          </w:rPr>
          <w:t>11.10</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otentially Hot Equipment</w:t>
        </w:r>
        <w:r w:rsidR="004B477A">
          <w:rPr>
            <w:noProof/>
            <w:webHidden/>
          </w:rPr>
          <w:tab/>
        </w:r>
        <w:r w:rsidR="004B477A">
          <w:rPr>
            <w:noProof/>
            <w:webHidden/>
          </w:rPr>
          <w:fldChar w:fldCharType="begin"/>
        </w:r>
        <w:r w:rsidR="004B477A">
          <w:rPr>
            <w:noProof/>
            <w:webHidden/>
          </w:rPr>
          <w:instrText xml:space="preserve"> PAGEREF _Toc121737122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5213F8C2" w14:textId="1EDB56B3" w:rsidR="004B477A" w:rsidRDefault="005B420D">
      <w:pPr>
        <w:pStyle w:val="TOC2"/>
        <w:tabs>
          <w:tab w:val="left" w:pos="1100"/>
          <w:tab w:val="right" w:leader="dot" w:pos="9063"/>
        </w:tabs>
        <w:rPr>
          <w:rFonts w:asciiTheme="minorHAnsi" w:eastAsiaTheme="minorEastAsia" w:hAnsiTheme="minorHAnsi" w:cstheme="minorBidi"/>
          <w:smallCaps w:val="0"/>
          <w:noProof/>
          <w:sz w:val="22"/>
          <w:szCs w:val="22"/>
          <w:lang w:eastAsia="en-GB"/>
        </w:rPr>
      </w:pPr>
      <w:hyperlink w:anchor="_Toc121737123" w:history="1">
        <w:r w:rsidR="004B477A" w:rsidRPr="00C112A5">
          <w:rPr>
            <w:rStyle w:val="Hyperlink"/>
            <w:noProof/>
          </w:rPr>
          <w:t>11.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xiliary Supplies</w:t>
        </w:r>
        <w:r w:rsidR="004B477A">
          <w:rPr>
            <w:noProof/>
            <w:webHidden/>
          </w:rPr>
          <w:tab/>
        </w:r>
        <w:r w:rsidR="004B477A">
          <w:rPr>
            <w:noProof/>
            <w:webHidden/>
          </w:rPr>
          <w:fldChar w:fldCharType="begin"/>
        </w:r>
        <w:r w:rsidR="004B477A">
          <w:rPr>
            <w:noProof/>
            <w:webHidden/>
          </w:rPr>
          <w:instrText xml:space="preserve"> PAGEREF _Toc121737123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633B098F" w14:textId="550E3294" w:rsidR="004B477A" w:rsidRDefault="005B420D">
      <w:pPr>
        <w:pStyle w:val="TOC2"/>
        <w:tabs>
          <w:tab w:val="left" w:pos="1100"/>
          <w:tab w:val="right" w:leader="dot" w:pos="9063"/>
        </w:tabs>
        <w:rPr>
          <w:rFonts w:asciiTheme="minorHAnsi" w:eastAsiaTheme="minorEastAsia" w:hAnsiTheme="minorHAnsi" w:cstheme="minorBidi"/>
          <w:smallCaps w:val="0"/>
          <w:noProof/>
          <w:sz w:val="22"/>
          <w:szCs w:val="22"/>
          <w:lang w:eastAsia="en-GB"/>
        </w:rPr>
      </w:pPr>
      <w:hyperlink w:anchor="_Toc121737124" w:history="1">
        <w:r w:rsidR="004B477A" w:rsidRPr="00C112A5">
          <w:rPr>
            <w:rStyle w:val="Hyperlink"/>
            <w:noProof/>
          </w:rPr>
          <w:t>11.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Fire Extinguishing Systems</w:t>
        </w:r>
        <w:r w:rsidR="004B477A">
          <w:rPr>
            <w:noProof/>
            <w:webHidden/>
          </w:rPr>
          <w:tab/>
        </w:r>
        <w:r w:rsidR="004B477A">
          <w:rPr>
            <w:noProof/>
            <w:webHidden/>
          </w:rPr>
          <w:fldChar w:fldCharType="begin"/>
        </w:r>
        <w:r w:rsidR="004B477A">
          <w:rPr>
            <w:noProof/>
            <w:webHidden/>
          </w:rPr>
          <w:instrText xml:space="preserve"> PAGEREF _Toc121737124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6AEAA00B" w14:textId="3FA9D6BB"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25" w:history="1">
        <w:r w:rsidR="004B477A" w:rsidRPr="00C112A5">
          <w:rPr>
            <w:rStyle w:val="Hyperlink"/>
            <w:noProof/>
          </w:rPr>
          <w:t>11.12.1</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Automatic Fire Extinguishing Systems</w:t>
        </w:r>
        <w:r w:rsidR="004B477A">
          <w:rPr>
            <w:noProof/>
            <w:webHidden/>
          </w:rPr>
          <w:tab/>
        </w:r>
        <w:r w:rsidR="004B477A">
          <w:rPr>
            <w:noProof/>
            <w:webHidden/>
          </w:rPr>
          <w:fldChar w:fldCharType="begin"/>
        </w:r>
        <w:r w:rsidR="004B477A">
          <w:rPr>
            <w:noProof/>
            <w:webHidden/>
          </w:rPr>
          <w:instrText xml:space="preserve"> PAGEREF _Toc121737125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460AB1D1" w14:textId="2A82BB3D"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26" w:history="1">
        <w:r w:rsidR="004B477A" w:rsidRPr="00C112A5">
          <w:rPr>
            <w:rStyle w:val="Hyperlink"/>
            <w:noProof/>
          </w:rPr>
          <w:t>11.12.2</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Portable Fire Extinguishers</w:t>
        </w:r>
        <w:r w:rsidR="004B477A">
          <w:rPr>
            <w:noProof/>
            <w:webHidden/>
          </w:rPr>
          <w:tab/>
        </w:r>
        <w:r w:rsidR="004B477A">
          <w:rPr>
            <w:noProof/>
            <w:webHidden/>
          </w:rPr>
          <w:fldChar w:fldCharType="begin"/>
        </w:r>
        <w:r w:rsidR="004B477A">
          <w:rPr>
            <w:noProof/>
            <w:webHidden/>
          </w:rPr>
          <w:instrText xml:space="preserve"> PAGEREF _Toc121737126 \h </w:instrText>
        </w:r>
        <w:r w:rsidR="004B477A">
          <w:rPr>
            <w:noProof/>
            <w:webHidden/>
          </w:rPr>
        </w:r>
        <w:r w:rsidR="004B477A">
          <w:rPr>
            <w:noProof/>
            <w:webHidden/>
          </w:rPr>
          <w:fldChar w:fldCharType="separate"/>
        </w:r>
        <w:r w:rsidR="004B477A">
          <w:rPr>
            <w:noProof/>
            <w:webHidden/>
          </w:rPr>
          <w:t>69</w:t>
        </w:r>
        <w:r w:rsidR="004B477A">
          <w:rPr>
            <w:noProof/>
            <w:webHidden/>
          </w:rPr>
          <w:fldChar w:fldCharType="end"/>
        </w:r>
      </w:hyperlink>
    </w:p>
    <w:p w14:paraId="23548774" w14:textId="5A0C716C" w:rsidR="004B477A" w:rsidRDefault="005B420D">
      <w:pPr>
        <w:pStyle w:val="TOC3"/>
        <w:tabs>
          <w:tab w:val="left" w:pos="1320"/>
          <w:tab w:val="right" w:leader="dot" w:pos="9063"/>
        </w:tabs>
        <w:rPr>
          <w:rFonts w:asciiTheme="minorHAnsi" w:eastAsiaTheme="minorEastAsia" w:hAnsiTheme="minorHAnsi" w:cstheme="minorBidi"/>
          <w:i w:val="0"/>
          <w:iCs w:val="0"/>
          <w:noProof/>
          <w:sz w:val="22"/>
          <w:szCs w:val="22"/>
          <w:lang w:eastAsia="en-GB"/>
        </w:rPr>
      </w:pPr>
      <w:hyperlink w:anchor="_Toc121737127" w:history="1">
        <w:r w:rsidR="004B477A" w:rsidRPr="00C112A5">
          <w:rPr>
            <w:rStyle w:val="Hyperlink"/>
            <w:noProof/>
          </w:rPr>
          <w:t>11.12.3</w:t>
        </w:r>
        <w:r w:rsidR="004B477A">
          <w:rPr>
            <w:rFonts w:asciiTheme="minorHAnsi" w:eastAsiaTheme="minorEastAsia" w:hAnsiTheme="minorHAnsi" w:cstheme="minorBidi"/>
            <w:i w:val="0"/>
            <w:iCs w:val="0"/>
            <w:noProof/>
            <w:sz w:val="22"/>
            <w:szCs w:val="22"/>
            <w:lang w:eastAsia="en-GB"/>
          </w:rPr>
          <w:tab/>
        </w:r>
        <w:r w:rsidR="004B477A" w:rsidRPr="00C112A5">
          <w:rPr>
            <w:rStyle w:val="Hyperlink"/>
            <w:noProof/>
          </w:rPr>
          <w:t>Ventilation Following Discharge</w:t>
        </w:r>
        <w:r w:rsidR="004B477A">
          <w:rPr>
            <w:noProof/>
            <w:webHidden/>
          </w:rPr>
          <w:tab/>
        </w:r>
        <w:r w:rsidR="004B477A">
          <w:rPr>
            <w:noProof/>
            <w:webHidden/>
          </w:rPr>
          <w:fldChar w:fldCharType="begin"/>
        </w:r>
        <w:r w:rsidR="004B477A">
          <w:rPr>
            <w:noProof/>
            <w:webHidden/>
          </w:rPr>
          <w:instrText xml:space="preserve"> PAGEREF _Toc121737127 \h </w:instrText>
        </w:r>
        <w:r w:rsidR="004B477A">
          <w:rPr>
            <w:noProof/>
            <w:webHidden/>
          </w:rPr>
        </w:r>
        <w:r w:rsidR="004B477A">
          <w:rPr>
            <w:noProof/>
            <w:webHidden/>
          </w:rPr>
          <w:fldChar w:fldCharType="separate"/>
        </w:r>
        <w:r w:rsidR="004B477A">
          <w:rPr>
            <w:noProof/>
            <w:webHidden/>
          </w:rPr>
          <w:t>70</w:t>
        </w:r>
        <w:r w:rsidR="004B477A">
          <w:rPr>
            <w:noProof/>
            <w:webHidden/>
          </w:rPr>
          <w:fldChar w:fldCharType="end"/>
        </w:r>
      </w:hyperlink>
    </w:p>
    <w:p w14:paraId="7CDD2F86" w14:textId="4F28171B"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28" w:history="1">
        <w:r w:rsidR="004B477A" w:rsidRPr="00C112A5">
          <w:rPr>
            <w:rStyle w:val="Hyperlink"/>
            <w:noProof/>
          </w:rPr>
          <w:t>CHAPTER 12:</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Training &amp; Assessment of Competence</w:t>
        </w:r>
        <w:r w:rsidR="004B477A">
          <w:rPr>
            <w:noProof/>
            <w:webHidden/>
          </w:rPr>
          <w:tab/>
        </w:r>
        <w:r w:rsidR="004B477A">
          <w:rPr>
            <w:noProof/>
            <w:webHidden/>
          </w:rPr>
          <w:fldChar w:fldCharType="begin"/>
        </w:r>
        <w:r w:rsidR="004B477A">
          <w:rPr>
            <w:noProof/>
            <w:webHidden/>
          </w:rPr>
          <w:instrText xml:space="preserve"> PAGEREF _Toc121737128 \h </w:instrText>
        </w:r>
        <w:r w:rsidR="004B477A">
          <w:rPr>
            <w:noProof/>
            <w:webHidden/>
          </w:rPr>
        </w:r>
        <w:r w:rsidR="004B477A">
          <w:rPr>
            <w:noProof/>
            <w:webHidden/>
          </w:rPr>
          <w:fldChar w:fldCharType="separate"/>
        </w:r>
        <w:r w:rsidR="004B477A">
          <w:rPr>
            <w:noProof/>
            <w:webHidden/>
          </w:rPr>
          <w:t>71</w:t>
        </w:r>
        <w:r w:rsidR="004B477A">
          <w:rPr>
            <w:noProof/>
            <w:webHidden/>
          </w:rPr>
          <w:fldChar w:fldCharType="end"/>
        </w:r>
      </w:hyperlink>
    </w:p>
    <w:p w14:paraId="4C752556" w14:textId="63A6B85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29" w:history="1">
        <w:r w:rsidR="004B477A" w:rsidRPr="00C112A5">
          <w:rPr>
            <w:rStyle w:val="Hyperlink"/>
            <w:noProof/>
          </w:rPr>
          <w:t>12.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Training and Assessment</w:t>
        </w:r>
        <w:r w:rsidR="004B477A">
          <w:rPr>
            <w:noProof/>
            <w:webHidden/>
          </w:rPr>
          <w:tab/>
        </w:r>
        <w:r w:rsidR="004B477A">
          <w:rPr>
            <w:noProof/>
            <w:webHidden/>
          </w:rPr>
          <w:fldChar w:fldCharType="begin"/>
        </w:r>
        <w:r w:rsidR="004B477A">
          <w:rPr>
            <w:noProof/>
            <w:webHidden/>
          </w:rPr>
          <w:instrText xml:space="preserve"> PAGEREF _Toc121737129 \h </w:instrText>
        </w:r>
        <w:r w:rsidR="004B477A">
          <w:rPr>
            <w:noProof/>
            <w:webHidden/>
          </w:rPr>
        </w:r>
        <w:r w:rsidR="004B477A">
          <w:rPr>
            <w:noProof/>
            <w:webHidden/>
          </w:rPr>
          <w:fldChar w:fldCharType="separate"/>
        </w:r>
        <w:r w:rsidR="004B477A">
          <w:rPr>
            <w:noProof/>
            <w:webHidden/>
          </w:rPr>
          <w:t>71</w:t>
        </w:r>
        <w:r w:rsidR="004B477A">
          <w:rPr>
            <w:noProof/>
            <w:webHidden/>
          </w:rPr>
          <w:fldChar w:fldCharType="end"/>
        </w:r>
      </w:hyperlink>
    </w:p>
    <w:p w14:paraId="45261F3F" w14:textId="48C33810"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0" w:history="1">
        <w:r w:rsidR="004B477A" w:rsidRPr="00C112A5">
          <w:rPr>
            <w:rStyle w:val="Hyperlink"/>
            <w:noProof/>
          </w:rPr>
          <w:t>12.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ing Engineer</w:t>
        </w:r>
        <w:r w:rsidR="004B477A">
          <w:rPr>
            <w:noProof/>
            <w:webHidden/>
          </w:rPr>
          <w:tab/>
        </w:r>
        <w:r w:rsidR="004B477A">
          <w:rPr>
            <w:noProof/>
            <w:webHidden/>
          </w:rPr>
          <w:fldChar w:fldCharType="begin"/>
        </w:r>
        <w:r w:rsidR="004B477A">
          <w:rPr>
            <w:noProof/>
            <w:webHidden/>
          </w:rPr>
          <w:instrText xml:space="preserve"> PAGEREF _Toc121737130 \h </w:instrText>
        </w:r>
        <w:r w:rsidR="004B477A">
          <w:rPr>
            <w:noProof/>
            <w:webHidden/>
          </w:rPr>
        </w:r>
        <w:r w:rsidR="004B477A">
          <w:rPr>
            <w:noProof/>
            <w:webHidden/>
          </w:rPr>
          <w:fldChar w:fldCharType="separate"/>
        </w:r>
        <w:r w:rsidR="004B477A">
          <w:rPr>
            <w:noProof/>
            <w:webHidden/>
          </w:rPr>
          <w:t>71</w:t>
        </w:r>
        <w:r w:rsidR="004B477A">
          <w:rPr>
            <w:noProof/>
            <w:webHidden/>
          </w:rPr>
          <w:fldChar w:fldCharType="end"/>
        </w:r>
      </w:hyperlink>
    </w:p>
    <w:p w14:paraId="628986E8" w14:textId="626539D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1" w:history="1">
        <w:r w:rsidR="004B477A" w:rsidRPr="00C112A5">
          <w:rPr>
            <w:rStyle w:val="Hyperlink"/>
            <w:noProof/>
          </w:rPr>
          <w:t>12.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rospective Authorised Person</w:t>
        </w:r>
        <w:r w:rsidR="004B477A">
          <w:rPr>
            <w:noProof/>
            <w:webHidden/>
          </w:rPr>
          <w:tab/>
        </w:r>
        <w:r w:rsidR="004B477A">
          <w:rPr>
            <w:noProof/>
            <w:webHidden/>
          </w:rPr>
          <w:fldChar w:fldCharType="begin"/>
        </w:r>
        <w:r w:rsidR="004B477A">
          <w:rPr>
            <w:noProof/>
            <w:webHidden/>
          </w:rPr>
          <w:instrText xml:space="preserve"> PAGEREF _Toc121737131 \h </w:instrText>
        </w:r>
        <w:r w:rsidR="004B477A">
          <w:rPr>
            <w:noProof/>
            <w:webHidden/>
          </w:rPr>
        </w:r>
        <w:r w:rsidR="004B477A">
          <w:rPr>
            <w:noProof/>
            <w:webHidden/>
          </w:rPr>
          <w:fldChar w:fldCharType="separate"/>
        </w:r>
        <w:r w:rsidR="004B477A">
          <w:rPr>
            <w:noProof/>
            <w:webHidden/>
          </w:rPr>
          <w:t>72</w:t>
        </w:r>
        <w:r w:rsidR="004B477A">
          <w:rPr>
            <w:noProof/>
            <w:webHidden/>
          </w:rPr>
          <w:fldChar w:fldCharType="end"/>
        </w:r>
      </w:hyperlink>
    </w:p>
    <w:p w14:paraId="51095603" w14:textId="301ED0A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2" w:history="1">
        <w:r w:rsidR="004B477A" w:rsidRPr="00C112A5">
          <w:rPr>
            <w:rStyle w:val="Hyperlink"/>
            <w:noProof/>
          </w:rPr>
          <w:t>12.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ed Person</w:t>
        </w:r>
        <w:r w:rsidR="004B477A">
          <w:rPr>
            <w:noProof/>
            <w:webHidden/>
          </w:rPr>
          <w:tab/>
        </w:r>
        <w:r w:rsidR="004B477A">
          <w:rPr>
            <w:noProof/>
            <w:webHidden/>
          </w:rPr>
          <w:fldChar w:fldCharType="begin"/>
        </w:r>
        <w:r w:rsidR="004B477A">
          <w:rPr>
            <w:noProof/>
            <w:webHidden/>
          </w:rPr>
          <w:instrText xml:space="preserve"> PAGEREF _Toc121737132 \h </w:instrText>
        </w:r>
        <w:r w:rsidR="004B477A">
          <w:rPr>
            <w:noProof/>
            <w:webHidden/>
          </w:rPr>
        </w:r>
        <w:r w:rsidR="004B477A">
          <w:rPr>
            <w:noProof/>
            <w:webHidden/>
          </w:rPr>
          <w:fldChar w:fldCharType="separate"/>
        </w:r>
        <w:r w:rsidR="004B477A">
          <w:rPr>
            <w:noProof/>
            <w:webHidden/>
          </w:rPr>
          <w:t>72</w:t>
        </w:r>
        <w:r w:rsidR="004B477A">
          <w:rPr>
            <w:noProof/>
            <w:webHidden/>
          </w:rPr>
          <w:fldChar w:fldCharType="end"/>
        </w:r>
      </w:hyperlink>
    </w:p>
    <w:p w14:paraId="6E3581DC" w14:textId="0B923DE1"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3" w:history="1">
        <w:r w:rsidR="004B477A" w:rsidRPr="00C112A5">
          <w:rPr>
            <w:rStyle w:val="Hyperlink"/>
            <w:noProof/>
          </w:rPr>
          <w:t>12.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proved Authorised Person Training Courses</w:t>
        </w:r>
        <w:r w:rsidR="004B477A">
          <w:rPr>
            <w:noProof/>
            <w:webHidden/>
          </w:rPr>
          <w:tab/>
        </w:r>
        <w:r w:rsidR="004B477A">
          <w:rPr>
            <w:noProof/>
            <w:webHidden/>
          </w:rPr>
          <w:fldChar w:fldCharType="begin"/>
        </w:r>
        <w:r w:rsidR="004B477A">
          <w:rPr>
            <w:noProof/>
            <w:webHidden/>
          </w:rPr>
          <w:instrText xml:space="preserve"> PAGEREF _Toc121737133 \h </w:instrText>
        </w:r>
        <w:r w:rsidR="004B477A">
          <w:rPr>
            <w:noProof/>
            <w:webHidden/>
          </w:rPr>
        </w:r>
        <w:r w:rsidR="004B477A">
          <w:rPr>
            <w:noProof/>
            <w:webHidden/>
          </w:rPr>
          <w:fldChar w:fldCharType="separate"/>
        </w:r>
        <w:r w:rsidR="004B477A">
          <w:rPr>
            <w:noProof/>
            <w:webHidden/>
          </w:rPr>
          <w:t>73</w:t>
        </w:r>
        <w:r w:rsidR="004B477A">
          <w:rPr>
            <w:noProof/>
            <w:webHidden/>
          </w:rPr>
          <w:fldChar w:fldCharType="end"/>
        </w:r>
      </w:hyperlink>
    </w:p>
    <w:p w14:paraId="15C3CDC9" w14:textId="7B55235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4" w:history="1">
        <w:r w:rsidR="004B477A" w:rsidRPr="00C112A5">
          <w:rPr>
            <w:rStyle w:val="Hyperlink"/>
            <w:noProof/>
          </w:rPr>
          <w:t>12.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mpetent Person / Person in Charge (PiC)</w:t>
        </w:r>
        <w:r w:rsidR="004B477A">
          <w:rPr>
            <w:noProof/>
            <w:webHidden/>
          </w:rPr>
          <w:tab/>
        </w:r>
        <w:r w:rsidR="004B477A">
          <w:rPr>
            <w:noProof/>
            <w:webHidden/>
          </w:rPr>
          <w:fldChar w:fldCharType="begin"/>
        </w:r>
        <w:r w:rsidR="004B477A">
          <w:rPr>
            <w:noProof/>
            <w:webHidden/>
          </w:rPr>
          <w:instrText xml:space="preserve"> PAGEREF _Toc121737134 \h </w:instrText>
        </w:r>
        <w:r w:rsidR="004B477A">
          <w:rPr>
            <w:noProof/>
            <w:webHidden/>
          </w:rPr>
        </w:r>
        <w:r w:rsidR="004B477A">
          <w:rPr>
            <w:noProof/>
            <w:webHidden/>
          </w:rPr>
          <w:fldChar w:fldCharType="separate"/>
        </w:r>
        <w:r w:rsidR="004B477A">
          <w:rPr>
            <w:noProof/>
            <w:webHidden/>
          </w:rPr>
          <w:t>74</w:t>
        </w:r>
        <w:r w:rsidR="004B477A">
          <w:rPr>
            <w:noProof/>
            <w:webHidden/>
          </w:rPr>
          <w:fldChar w:fldCharType="end"/>
        </w:r>
      </w:hyperlink>
    </w:p>
    <w:p w14:paraId="13BA4B0C" w14:textId="334EC17F"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5" w:history="1">
        <w:r w:rsidR="004B477A" w:rsidRPr="00C112A5">
          <w:rPr>
            <w:rStyle w:val="Hyperlink"/>
            <w:noProof/>
          </w:rPr>
          <w:t>12.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ontractors</w:t>
        </w:r>
        <w:r w:rsidR="004B477A">
          <w:rPr>
            <w:noProof/>
            <w:webHidden/>
          </w:rPr>
          <w:tab/>
        </w:r>
        <w:r w:rsidR="004B477A">
          <w:rPr>
            <w:noProof/>
            <w:webHidden/>
          </w:rPr>
          <w:fldChar w:fldCharType="begin"/>
        </w:r>
        <w:r w:rsidR="004B477A">
          <w:rPr>
            <w:noProof/>
            <w:webHidden/>
          </w:rPr>
          <w:instrText xml:space="preserve"> PAGEREF _Toc121737135 \h </w:instrText>
        </w:r>
        <w:r w:rsidR="004B477A">
          <w:rPr>
            <w:noProof/>
            <w:webHidden/>
          </w:rPr>
        </w:r>
        <w:r w:rsidR="004B477A">
          <w:rPr>
            <w:noProof/>
            <w:webHidden/>
          </w:rPr>
          <w:fldChar w:fldCharType="separate"/>
        </w:r>
        <w:r w:rsidR="004B477A">
          <w:rPr>
            <w:noProof/>
            <w:webHidden/>
          </w:rPr>
          <w:t>74</w:t>
        </w:r>
        <w:r w:rsidR="004B477A">
          <w:rPr>
            <w:noProof/>
            <w:webHidden/>
          </w:rPr>
          <w:fldChar w:fldCharType="end"/>
        </w:r>
      </w:hyperlink>
    </w:p>
    <w:p w14:paraId="6CDDD995" w14:textId="01713AEE"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36" w:history="1">
        <w:r w:rsidR="004B477A" w:rsidRPr="00C112A5">
          <w:rPr>
            <w:rStyle w:val="Hyperlink"/>
            <w:noProof/>
          </w:rPr>
          <w:t>CHAPTER 13:</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MONITORING &amp; AUDIT</w:t>
        </w:r>
        <w:r w:rsidR="004B477A">
          <w:rPr>
            <w:noProof/>
            <w:webHidden/>
          </w:rPr>
          <w:tab/>
        </w:r>
        <w:r w:rsidR="004B477A">
          <w:rPr>
            <w:noProof/>
            <w:webHidden/>
          </w:rPr>
          <w:fldChar w:fldCharType="begin"/>
        </w:r>
        <w:r w:rsidR="004B477A">
          <w:rPr>
            <w:noProof/>
            <w:webHidden/>
          </w:rPr>
          <w:instrText xml:space="preserve"> PAGEREF _Toc121737136 \h </w:instrText>
        </w:r>
        <w:r w:rsidR="004B477A">
          <w:rPr>
            <w:noProof/>
            <w:webHidden/>
          </w:rPr>
        </w:r>
        <w:r w:rsidR="004B477A">
          <w:rPr>
            <w:noProof/>
            <w:webHidden/>
          </w:rPr>
          <w:fldChar w:fldCharType="separate"/>
        </w:r>
        <w:r w:rsidR="004B477A">
          <w:rPr>
            <w:noProof/>
            <w:webHidden/>
          </w:rPr>
          <w:t>75</w:t>
        </w:r>
        <w:r w:rsidR="004B477A">
          <w:rPr>
            <w:noProof/>
            <w:webHidden/>
          </w:rPr>
          <w:fldChar w:fldCharType="end"/>
        </w:r>
      </w:hyperlink>
    </w:p>
    <w:p w14:paraId="15F11B3F" w14:textId="6BE1C463"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7" w:history="1">
        <w:r w:rsidR="004B477A" w:rsidRPr="00C112A5">
          <w:rPr>
            <w:rStyle w:val="Hyperlink"/>
            <w:noProof/>
          </w:rPr>
          <w:t>13.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Validation Audits by the Designated Person</w:t>
        </w:r>
        <w:r w:rsidR="004B477A">
          <w:rPr>
            <w:noProof/>
            <w:webHidden/>
          </w:rPr>
          <w:tab/>
        </w:r>
        <w:r w:rsidR="004B477A">
          <w:rPr>
            <w:noProof/>
            <w:webHidden/>
          </w:rPr>
          <w:fldChar w:fldCharType="begin"/>
        </w:r>
        <w:r w:rsidR="004B477A">
          <w:rPr>
            <w:noProof/>
            <w:webHidden/>
          </w:rPr>
          <w:instrText xml:space="preserve"> PAGEREF _Toc121737137 \h </w:instrText>
        </w:r>
        <w:r w:rsidR="004B477A">
          <w:rPr>
            <w:noProof/>
            <w:webHidden/>
          </w:rPr>
        </w:r>
        <w:r w:rsidR="004B477A">
          <w:rPr>
            <w:noProof/>
            <w:webHidden/>
          </w:rPr>
          <w:fldChar w:fldCharType="separate"/>
        </w:r>
        <w:r w:rsidR="004B477A">
          <w:rPr>
            <w:noProof/>
            <w:webHidden/>
          </w:rPr>
          <w:t>75</w:t>
        </w:r>
        <w:r w:rsidR="004B477A">
          <w:rPr>
            <w:noProof/>
            <w:webHidden/>
          </w:rPr>
          <w:fldChar w:fldCharType="end"/>
        </w:r>
      </w:hyperlink>
    </w:p>
    <w:p w14:paraId="5DAF0BF0" w14:textId="244DFA24"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8" w:history="1">
        <w:r w:rsidR="004B477A" w:rsidRPr="00C112A5">
          <w:rPr>
            <w:rStyle w:val="Hyperlink"/>
            <w:noProof/>
          </w:rPr>
          <w:t>13.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ing Engineer Audits</w:t>
        </w:r>
        <w:r w:rsidR="004B477A">
          <w:rPr>
            <w:noProof/>
            <w:webHidden/>
          </w:rPr>
          <w:tab/>
        </w:r>
        <w:r w:rsidR="004B477A">
          <w:rPr>
            <w:noProof/>
            <w:webHidden/>
          </w:rPr>
          <w:fldChar w:fldCharType="begin"/>
        </w:r>
        <w:r w:rsidR="004B477A">
          <w:rPr>
            <w:noProof/>
            <w:webHidden/>
          </w:rPr>
          <w:instrText xml:space="preserve"> PAGEREF _Toc121737138 \h </w:instrText>
        </w:r>
        <w:r w:rsidR="004B477A">
          <w:rPr>
            <w:noProof/>
            <w:webHidden/>
          </w:rPr>
        </w:r>
        <w:r w:rsidR="004B477A">
          <w:rPr>
            <w:noProof/>
            <w:webHidden/>
          </w:rPr>
          <w:fldChar w:fldCharType="separate"/>
        </w:r>
        <w:r w:rsidR="004B477A">
          <w:rPr>
            <w:noProof/>
            <w:webHidden/>
          </w:rPr>
          <w:t>75</w:t>
        </w:r>
        <w:r w:rsidR="004B477A">
          <w:rPr>
            <w:noProof/>
            <w:webHidden/>
          </w:rPr>
          <w:fldChar w:fldCharType="end"/>
        </w:r>
      </w:hyperlink>
    </w:p>
    <w:p w14:paraId="1F69DE0A" w14:textId="11074C1B" w:rsidR="004B477A" w:rsidRDefault="005B420D">
      <w:pPr>
        <w:pStyle w:val="TOC2"/>
        <w:tabs>
          <w:tab w:val="left" w:pos="880"/>
          <w:tab w:val="right" w:leader="dot" w:pos="9063"/>
        </w:tabs>
        <w:rPr>
          <w:rFonts w:asciiTheme="minorHAnsi" w:eastAsiaTheme="minorEastAsia" w:hAnsiTheme="minorHAnsi" w:cstheme="minorBidi"/>
          <w:smallCaps w:val="0"/>
          <w:noProof/>
          <w:sz w:val="22"/>
          <w:szCs w:val="22"/>
          <w:lang w:eastAsia="en-GB"/>
        </w:rPr>
      </w:pPr>
      <w:hyperlink w:anchor="_Toc121737139" w:history="1">
        <w:r w:rsidR="004B477A" w:rsidRPr="00C112A5">
          <w:rPr>
            <w:rStyle w:val="Hyperlink"/>
            <w:noProof/>
          </w:rPr>
          <w:t>13.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ed Person</w:t>
        </w:r>
        <w:r w:rsidR="004B477A">
          <w:rPr>
            <w:noProof/>
            <w:webHidden/>
          </w:rPr>
          <w:tab/>
        </w:r>
        <w:r w:rsidR="004B477A">
          <w:rPr>
            <w:noProof/>
            <w:webHidden/>
          </w:rPr>
          <w:fldChar w:fldCharType="begin"/>
        </w:r>
        <w:r w:rsidR="004B477A">
          <w:rPr>
            <w:noProof/>
            <w:webHidden/>
          </w:rPr>
          <w:instrText xml:space="preserve"> PAGEREF _Toc121737139 \h </w:instrText>
        </w:r>
        <w:r w:rsidR="004B477A">
          <w:rPr>
            <w:noProof/>
            <w:webHidden/>
          </w:rPr>
        </w:r>
        <w:r w:rsidR="004B477A">
          <w:rPr>
            <w:noProof/>
            <w:webHidden/>
          </w:rPr>
          <w:fldChar w:fldCharType="separate"/>
        </w:r>
        <w:r w:rsidR="004B477A">
          <w:rPr>
            <w:noProof/>
            <w:webHidden/>
          </w:rPr>
          <w:t>76</w:t>
        </w:r>
        <w:r w:rsidR="004B477A">
          <w:rPr>
            <w:noProof/>
            <w:webHidden/>
          </w:rPr>
          <w:fldChar w:fldCharType="end"/>
        </w:r>
      </w:hyperlink>
    </w:p>
    <w:p w14:paraId="3B77F608" w14:textId="22DB5DEA"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40" w:history="1">
        <w:r w:rsidR="004B477A" w:rsidRPr="00C112A5">
          <w:rPr>
            <w:rStyle w:val="Hyperlink"/>
            <w:noProof/>
          </w:rPr>
          <w:t>APPENDIX 1:</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SAFETY DOCUMENTATION</w:t>
        </w:r>
        <w:r w:rsidR="004B477A">
          <w:rPr>
            <w:noProof/>
            <w:webHidden/>
          </w:rPr>
          <w:tab/>
        </w:r>
        <w:r w:rsidR="004B477A">
          <w:rPr>
            <w:noProof/>
            <w:webHidden/>
          </w:rPr>
          <w:fldChar w:fldCharType="begin"/>
        </w:r>
        <w:r w:rsidR="004B477A">
          <w:rPr>
            <w:noProof/>
            <w:webHidden/>
          </w:rPr>
          <w:instrText xml:space="preserve"> PAGEREF _Toc121737140 \h </w:instrText>
        </w:r>
        <w:r w:rsidR="004B477A">
          <w:rPr>
            <w:noProof/>
            <w:webHidden/>
          </w:rPr>
        </w:r>
        <w:r w:rsidR="004B477A">
          <w:rPr>
            <w:noProof/>
            <w:webHidden/>
          </w:rPr>
          <w:fldChar w:fldCharType="separate"/>
        </w:r>
        <w:r w:rsidR="004B477A">
          <w:rPr>
            <w:noProof/>
            <w:webHidden/>
          </w:rPr>
          <w:t>77</w:t>
        </w:r>
        <w:r w:rsidR="004B477A">
          <w:rPr>
            <w:noProof/>
            <w:webHidden/>
          </w:rPr>
          <w:fldChar w:fldCharType="end"/>
        </w:r>
      </w:hyperlink>
    </w:p>
    <w:p w14:paraId="042666EE" w14:textId="7865BACC"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1" w:history="1">
        <w:r w:rsidR="004B477A" w:rsidRPr="00C112A5">
          <w:rPr>
            <w:rStyle w:val="Hyperlink"/>
            <w:noProof/>
          </w:rPr>
          <w:t>Appendix 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Electrical Safety Programme</w:t>
        </w:r>
        <w:r w:rsidR="004B477A">
          <w:rPr>
            <w:noProof/>
            <w:webHidden/>
          </w:rPr>
          <w:tab/>
        </w:r>
        <w:r w:rsidR="004B477A">
          <w:rPr>
            <w:noProof/>
            <w:webHidden/>
          </w:rPr>
          <w:fldChar w:fldCharType="begin"/>
        </w:r>
        <w:r w:rsidR="004B477A">
          <w:rPr>
            <w:noProof/>
            <w:webHidden/>
          </w:rPr>
          <w:instrText xml:space="preserve"> PAGEREF _Toc121737141 \h </w:instrText>
        </w:r>
        <w:r w:rsidR="004B477A">
          <w:rPr>
            <w:noProof/>
            <w:webHidden/>
          </w:rPr>
        </w:r>
        <w:r w:rsidR="004B477A">
          <w:rPr>
            <w:noProof/>
            <w:webHidden/>
          </w:rPr>
          <w:fldChar w:fldCharType="separate"/>
        </w:r>
        <w:r w:rsidR="004B477A">
          <w:rPr>
            <w:noProof/>
            <w:webHidden/>
          </w:rPr>
          <w:t>77</w:t>
        </w:r>
        <w:r w:rsidR="004B477A">
          <w:rPr>
            <w:noProof/>
            <w:webHidden/>
          </w:rPr>
          <w:fldChar w:fldCharType="end"/>
        </w:r>
      </w:hyperlink>
    </w:p>
    <w:p w14:paraId="504759A7" w14:textId="1AADAAF5"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2" w:history="1">
        <w:r w:rsidR="004B477A" w:rsidRPr="00C112A5">
          <w:rPr>
            <w:rStyle w:val="Hyperlink"/>
            <w:noProof/>
          </w:rPr>
          <w:t>Appendix 1.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Electrical Switching Plan</w:t>
        </w:r>
        <w:r w:rsidR="004B477A">
          <w:rPr>
            <w:noProof/>
            <w:webHidden/>
          </w:rPr>
          <w:tab/>
        </w:r>
        <w:r w:rsidR="004B477A">
          <w:rPr>
            <w:noProof/>
            <w:webHidden/>
          </w:rPr>
          <w:fldChar w:fldCharType="begin"/>
        </w:r>
        <w:r w:rsidR="004B477A">
          <w:rPr>
            <w:noProof/>
            <w:webHidden/>
          </w:rPr>
          <w:instrText xml:space="preserve"> PAGEREF _Toc121737142 \h </w:instrText>
        </w:r>
        <w:r w:rsidR="004B477A">
          <w:rPr>
            <w:noProof/>
            <w:webHidden/>
          </w:rPr>
        </w:r>
        <w:r w:rsidR="004B477A">
          <w:rPr>
            <w:noProof/>
            <w:webHidden/>
          </w:rPr>
          <w:fldChar w:fldCharType="separate"/>
        </w:r>
        <w:r w:rsidR="004B477A">
          <w:rPr>
            <w:noProof/>
            <w:webHidden/>
          </w:rPr>
          <w:t>78</w:t>
        </w:r>
        <w:r w:rsidR="004B477A">
          <w:rPr>
            <w:noProof/>
            <w:webHidden/>
          </w:rPr>
          <w:fldChar w:fldCharType="end"/>
        </w:r>
      </w:hyperlink>
    </w:p>
    <w:p w14:paraId="5C47476A" w14:textId="4F6CDC0B"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3" w:history="1">
        <w:r w:rsidR="004B477A" w:rsidRPr="00C112A5">
          <w:rPr>
            <w:rStyle w:val="Hyperlink"/>
            <w:noProof/>
          </w:rPr>
          <w:t>Appendix 1.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Isolation &amp; Earthing Diagram</w:t>
        </w:r>
        <w:r w:rsidR="004B477A">
          <w:rPr>
            <w:noProof/>
            <w:webHidden/>
          </w:rPr>
          <w:tab/>
        </w:r>
        <w:r w:rsidR="004B477A">
          <w:rPr>
            <w:noProof/>
            <w:webHidden/>
          </w:rPr>
          <w:fldChar w:fldCharType="begin"/>
        </w:r>
        <w:r w:rsidR="004B477A">
          <w:rPr>
            <w:noProof/>
            <w:webHidden/>
          </w:rPr>
          <w:instrText xml:space="preserve"> PAGEREF _Toc121737143 \h </w:instrText>
        </w:r>
        <w:r w:rsidR="004B477A">
          <w:rPr>
            <w:noProof/>
            <w:webHidden/>
          </w:rPr>
        </w:r>
        <w:r w:rsidR="004B477A">
          <w:rPr>
            <w:noProof/>
            <w:webHidden/>
          </w:rPr>
          <w:fldChar w:fldCharType="separate"/>
        </w:r>
        <w:r w:rsidR="004B477A">
          <w:rPr>
            <w:noProof/>
            <w:webHidden/>
          </w:rPr>
          <w:t>79</w:t>
        </w:r>
        <w:r w:rsidR="004B477A">
          <w:rPr>
            <w:noProof/>
            <w:webHidden/>
          </w:rPr>
          <w:fldChar w:fldCharType="end"/>
        </w:r>
      </w:hyperlink>
    </w:p>
    <w:p w14:paraId="358B8EFE" w14:textId="0F09C190"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4" w:history="1">
        <w:r w:rsidR="004B477A" w:rsidRPr="00C112A5">
          <w:rPr>
            <w:rStyle w:val="Hyperlink"/>
            <w:noProof/>
          </w:rPr>
          <w:t>Appendix 1.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mit to Work (Electrical)</w:t>
        </w:r>
        <w:r w:rsidR="004B477A">
          <w:rPr>
            <w:noProof/>
            <w:webHidden/>
          </w:rPr>
          <w:tab/>
        </w:r>
        <w:r w:rsidR="004B477A">
          <w:rPr>
            <w:noProof/>
            <w:webHidden/>
          </w:rPr>
          <w:fldChar w:fldCharType="begin"/>
        </w:r>
        <w:r w:rsidR="004B477A">
          <w:rPr>
            <w:noProof/>
            <w:webHidden/>
          </w:rPr>
          <w:instrText xml:space="preserve"> PAGEREF _Toc121737144 \h </w:instrText>
        </w:r>
        <w:r w:rsidR="004B477A">
          <w:rPr>
            <w:noProof/>
            <w:webHidden/>
          </w:rPr>
        </w:r>
        <w:r w:rsidR="004B477A">
          <w:rPr>
            <w:noProof/>
            <w:webHidden/>
          </w:rPr>
          <w:fldChar w:fldCharType="separate"/>
        </w:r>
        <w:r w:rsidR="004B477A">
          <w:rPr>
            <w:noProof/>
            <w:webHidden/>
          </w:rPr>
          <w:t>80</w:t>
        </w:r>
        <w:r w:rsidR="004B477A">
          <w:rPr>
            <w:noProof/>
            <w:webHidden/>
          </w:rPr>
          <w:fldChar w:fldCharType="end"/>
        </w:r>
      </w:hyperlink>
    </w:p>
    <w:p w14:paraId="45F965D0" w14:textId="46897FCB"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5" w:history="1">
        <w:r w:rsidR="004B477A" w:rsidRPr="00C112A5">
          <w:rPr>
            <w:rStyle w:val="Hyperlink"/>
            <w:noProof/>
          </w:rPr>
          <w:t>Appendix 1.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anction to Test</w:t>
        </w:r>
        <w:r w:rsidR="004B477A">
          <w:rPr>
            <w:noProof/>
            <w:webHidden/>
          </w:rPr>
          <w:tab/>
        </w:r>
        <w:r w:rsidR="004B477A">
          <w:rPr>
            <w:noProof/>
            <w:webHidden/>
          </w:rPr>
          <w:fldChar w:fldCharType="begin"/>
        </w:r>
        <w:r w:rsidR="004B477A">
          <w:rPr>
            <w:noProof/>
            <w:webHidden/>
          </w:rPr>
          <w:instrText xml:space="preserve"> PAGEREF _Toc121737145 \h </w:instrText>
        </w:r>
        <w:r w:rsidR="004B477A">
          <w:rPr>
            <w:noProof/>
            <w:webHidden/>
          </w:rPr>
        </w:r>
        <w:r w:rsidR="004B477A">
          <w:rPr>
            <w:noProof/>
            <w:webHidden/>
          </w:rPr>
          <w:fldChar w:fldCharType="separate"/>
        </w:r>
        <w:r w:rsidR="004B477A">
          <w:rPr>
            <w:noProof/>
            <w:webHidden/>
          </w:rPr>
          <w:t>81</w:t>
        </w:r>
        <w:r w:rsidR="004B477A">
          <w:rPr>
            <w:noProof/>
            <w:webHidden/>
          </w:rPr>
          <w:fldChar w:fldCharType="end"/>
        </w:r>
      </w:hyperlink>
    </w:p>
    <w:p w14:paraId="0BC3B79B" w14:textId="16AC02B1"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6" w:history="1">
        <w:r w:rsidR="004B477A" w:rsidRPr="00C112A5">
          <w:rPr>
            <w:rStyle w:val="Hyperlink"/>
            <w:noProof/>
          </w:rPr>
          <w:t>Appendix 1.6.</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ertificate for Live Working</w:t>
        </w:r>
        <w:r w:rsidR="004B477A">
          <w:rPr>
            <w:noProof/>
            <w:webHidden/>
          </w:rPr>
          <w:tab/>
        </w:r>
        <w:r w:rsidR="004B477A">
          <w:rPr>
            <w:noProof/>
            <w:webHidden/>
          </w:rPr>
          <w:fldChar w:fldCharType="begin"/>
        </w:r>
        <w:r w:rsidR="004B477A">
          <w:rPr>
            <w:noProof/>
            <w:webHidden/>
          </w:rPr>
          <w:instrText xml:space="preserve"> PAGEREF _Toc121737146 \h </w:instrText>
        </w:r>
        <w:r w:rsidR="004B477A">
          <w:rPr>
            <w:noProof/>
            <w:webHidden/>
          </w:rPr>
        </w:r>
        <w:r w:rsidR="004B477A">
          <w:rPr>
            <w:noProof/>
            <w:webHidden/>
          </w:rPr>
          <w:fldChar w:fldCharType="separate"/>
        </w:r>
        <w:r w:rsidR="004B477A">
          <w:rPr>
            <w:noProof/>
            <w:webHidden/>
          </w:rPr>
          <w:t>82</w:t>
        </w:r>
        <w:r w:rsidR="004B477A">
          <w:rPr>
            <w:noProof/>
            <w:webHidden/>
          </w:rPr>
          <w:fldChar w:fldCharType="end"/>
        </w:r>
      </w:hyperlink>
    </w:p>
    <w:p w14:paraId="6E675D05" w14:textId="3DE62C28"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7" w:history="1">
        <w:r w:rsidR="004B477A" w:rsidRPr="00C112A5">
          <w:rPr>
            <w:rStyle w:val="Hyperlink"/>
            <w:noProof/>
          </w:rPr>
          <w:t>Appendix 1.7.</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Limitation of Access</w:t>
        </w:r>
        <w:r w:rsidR="004B477A">
          <w:rPr>
            <w:noProof/>
            <w:webHidden/>
          </w:rPr>
          <w:tab/>
        </w:r>
        <w:r w:rsidR="004B477A">
          <w:rPr>
            <w:noProof/>
            <w:webHidden/>
          </w:rPr>
          <w:fldChar w:fldCharType="begin"/>
        </w:r>
        <w:r w:rsidR="004B477A">
          <w:rPr>
            <w:noProof/>
            <w:webHidden/>
          </w:rPr>
          <w:instrText xml:space="preserve"> PAGEREF _Toc121737147 \h </w:instrText>
        </w:r>
        <w:r w:rsidR="004B477A">
          <w:rPr>
            <w:noProof/>
            <w:webHidden/>
          </w:rPr>
        </w:r>
        <w:r w:rsidR="004B477A">
          <w:rPr>
            <w:noProof/>
            <w:webHidden/>
          </w:rPr>
          <w:fldChar w:fldCharType="separate"/>
        </w:r>
        <w:r w:rsidR="004B477A">
          <w:rPr>
            <w:noProof/>
            <w:webHidden/>
          </w:rPr>
          <w:t>86</w:t>
        </w:r>
        <w:r w:rsidR="004B477A">
          <w:rPr>
            <w:noProof/>
            <w:webHidden/>
          </w:rPr>
          <w:fldChar w:fldCharType="end"/>
        </w:r>
      </w:hyperlink>
    </w:p>
    <w:p w14:paraId="0E686D00" w14:textId="0827A475"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8" w:history="1">
        <w:r w:rsidR="004B477A" w:rsidRPr="00C112A5">
          <w:rPr>
            <w:rStyle w:val="Hyperlink"/>
            <w:noProof/>
          </w:rPr>
          <w:t>Appendix 1.8.</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Certificate of Isolation &amp; Earthing</w:t>
        </w:r>
        <w:r w:rsidR="004B477A">
          <w:rPr>
            <w:noProof/>
            <w:webHidden/>
          </w:rPr>
          <w:tab/>
        </w:r>
        <w:r w:rsidR="004B477A">
          <w:rPr>
            <w:noProof/>
            <w:webHidden/>
          </w:rPr>
          <w:fldChar w:fldCharType="begin"/>
        </w:r>
        <w:r w:rsidR="004B477A">
          <w:rPr>
            <w:noProof/>
            <w:webHidden/>
          </w:rPr>
          <w:instrText xml:space="preserve"> PAGEREF _Toc121737148 \h </w:instrText>
        </w:r>
        <w:r w:rsidR="004B477A">
          <w:rPr>
            <w:noProof/>
            <w:webHidden/>
          </w:rPr>
        </w:r>
        <w:r w:rsidR="004B477A">
          <w:rPr>
            <w:noProof/>
            <w:webHidden/>
          </w:rPr>
          <w:fldChar w:fldCharType="separate"/>
        </w:r>
        <w:r w:rsidR="004B477A">
          <w:rPr>
            <w:noProof/>
            <w:webHidden/>
          </w:rPr>
          <w:t>87</w:t>
        </w:r>
        <w:r w:rsidR="004B477A">
          <w:rPr>
            <w:noProof/>
            <w:webHidden/>
          </w:rPr>
          <w:fldChar w:fldCharType="end"/>
        </w:r>
      </w:hyperlink>
    </w:p>
    <w:p w14:paraId="572A46EE" w14:textId="2C128735"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49" w:history="1">
        <w:r w:rsidR="004B477A" w:rsidRPr="00C112A5">
          <w:rPr>
            <w:rStyle w:val="Hyperlink"/>
            <w:noProof/>
          </w:rPr>
          <w:t>Appendix 1.9.</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tanding Instruction</w:t>
        </w:r>
        <w:r w:rsidR="004B477A">
          <w:rPr>
            <w:noProof/>
            <w:webHidden/>
          </w:rPr>
          <w:tab/>
        </w:r>
        <w:r w:rsidR="004B477A">
          <w:rPr>
            <w:noProof/>
            <w:webHidden/>
          </w:rPr>
          <w:fldChar w:fldCharType="begin"/>
        </w:r>
        <w:r w:rsidR="004B477A">
          <w:rPr>
            <w:noProof/>
            <w:webHidden/>
          </w:rPr>
          <w:instrText xml:space="preserve"> PAGEREF _Toc121737149 \h </w:instrText>
        </w:r>
        <w:r w:rsidR="004B477A">
          <w:rPr>
            <w:noProof/>
            <w:webHidden/>
          </w:rPr>
        </w:r>
        <w:r w:rsidR="004B477A">
          <w:rPr>
            <w:noProof/>
            <w:webHidden/>
          </w:rPr>
          <w:fldChar w:fldCharType="separate"/>
        </w:r>
        <w:r w:rsidR="004B477A">
          <w:rPr>
            <w:noProof/>
            <w:webHidden/>
          </w:rPr>
          <w:t>88</w:t>
        </w:r>
        <w:r w:rsidR="004B477A">
          <w:rPr>
            <w:noProof/>
            <w:webHidden/>
          </w:rPr>
          <w:fldChar w:fldCharType="end"/>
        </w:r>
      </w:hyperlink>
    </w:p>
    <w:p w14:paraId="0BEFFF91" w14:textId="27E5AFD9" w:rsidR="004B477A" w:rsidRDefault="005B420D">
      <w:pPr>
        <w:pStyle w:val="TOC2"/>
        <w:tabs>
          <w:tab w:val="left" w:pos="1760"/>
          <w:tab w:val="right" w:leader="dot" w:pos="9063"/>
        </w:tabs>
        <w:rPr>
          <w:rFonts w:asciiTheme="minorHAnsi" w:eastAsiaTheme="minorEastAsia" w:hAnsiTheme="minorHAnsi" w:cstheme="minorBidi"/>
          <w:smallCaps w:val="0"/>
          <w:noProof/>
          <w:sz w:val="22"/>
          <w:szCs w:val="22"/>
          <w:lang w:eastAsia="en-GB"/>
        </w:rPr>
      </w:pPr>
      <w:hyperlink w:anchor="_Toc121737150" w:history="1">
        <w:r w:rsidR="004B477A" w:rsidRPr="00C112A5">
          <w:rPr>
            <w:rStyle w:val="Hyperlink"/>
            <w:noProof/>
          </w:rPr>
          <w:t>Appendix 1.10.</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tatement of Site Familiarity (Electrical)</w:t>
        </w:r>
        <w:r w:rsidR="004B477A">
          <w:rPr>
            <w:noProof/>
            <w:webHidden/>
          </w:rPr>
          <w:tab/>
        </w:r>
        <w:r w:rsidR="004B477A">
          <w:rPr>
            <w:noProof/>
            <w:webHidden/>
          </w:rPr>
          <w:fldChar w:fldCharType="begin"/>
        </w:r>
        <w:r w:rsidR="004B477A">
          <w:rPr>
            <w:noProof/>
            <w:webHidden/>
          </w:rPr>
          <w:instrText xml:space="preserve"> PAGEREF _Toc121737150 \h </w:instrText>
        </w:r>
        <w:r w:rsidR="004B477A">
          <w:rPr>
            <w:noProof/>
            <w:webHidden/>
          </w:rPr>
        </w:r>
        <w:r w:rsidR="004B477A">
          <w:rPr>
            <w:noProof/>
            <w:webHidden/>
          </w:rPr>
          <w:fldChar w:fldCharType="separate"/>
        </w:r>
        <w:r w:rsidR="004B477A">
          <w:rPr>
            <w:noProof/>
            <w:webHidden/>
          </w:rPr>
          <w:t>89</w:t>
        </w:r>
        <w:r w:rsidR="004B477A">
          <w:rPr>
            <w:noProof/>
            <w:webHidden/>
          </w:rPr>
          <w:fldChar w:fldCharType="end"/>
        </w:r>
      </w:hyperlink>
    </w:p>
    <w:p w14:paraId="112C0EC2" w14:textId="679674E7" w:rsidR="004B477A" w:rsidRDefault="005B420D">
      <w:pPr>
        <w:pStyle w:val="TOC2"/>
        <w:tabs>
          <w:tab w:val="left" w:pos="1760"/>
          <w:tab w:val="right" w:leader="dot" w:pos="9063"/>
        </w:tabs>
        <w:rPr>
          <w:rFonts w:asciiTheme="minorHAnsi" w:eastAsiaTheme="minorEastAsia" w:hAnsiTheme="minorHAnsi" w:cstheme="minorBidi"/>
          <w:smallCaps w:val="0"/>
          <w:noProof/>
          <w:sz w:val="22"/>
          <w:szCs w:val="22"/>
          <w:lang w:eastAsia="en-GB"/>
        </w:rPr>
      </w:pPr>
      <w:hyperlink w:anchor="_Toc121737151" w:history="1">
        <w:r w:rsidR="004B477A" w:rsidRPr="00C112A5">
          <w:rPr>
            <w:rStyle w:val="Hyperlink"/>
            <w:noProof/>
          </w:rPr>
          <w:t>Appendix 1.1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Demarcation Agreement</w:t>
        </w:r>
        <w:r w:rsidR="004B477A">
          <w:rPr>
            <w:noProof/>
            <w:webHidden/>
          </w:rPr>
          <w:tab/>
        </w:r>
        <w:r w:rsidR="004B477A">
          <w:rPr>
            <w:noProof/>
            <w:webHidden/>
          </w:rPr>
          <w:fldChar w:fldCharType="begin"/>
        </w:r>
        <w:r w:rsidR="004B477A">
          <w:rPr>
            <w:noProof/>
            <w:webHidden/>
          </w:rPr>
          <w:instrText xml:space="preserve"> PAGEREF _Toc121737151 \h </w:instrText>
        </w:r>
        <w:r w:rsidR="004B477A">
          <w:rPr>
            <w:noProof/>
            <w:webHidden/>
          </w:rPr>
        </w:r>
        <w:r w:rsidR="004B477A">
          <w:rPr>
            <w:noProof/>
            <w:webHidden/>
          </w:rPr>
          <w:fldChar w:fldCharType="separate"/>
        </w:r>
        <w:r w:rsidR="004B477A">
          <w:rPr>
            <w:noProof/>
            <w:webHidden/>
          </w:rPr>
          <w:t>90</w:t>
        </w:r>
        <w:r w:rsidR="004B477A">
          <w:rPr>
            <w:noProof/>
            <w:webHidden/>
          </w:rPr>
          <w:fldChar w:fldCharType="end"/>
        </w:r>
      </w:hyperlink>
    </w:p>
    <w:p w14:paraId="623EDAFA" w14:textId="0DCEE493"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52" w:history="1">
        <w:r w:rsidR="004B477A" w:rsidRPr="00C112A5">
          <w:rPr>
            <w:rStyle w:val="Hyperlink"/>
            <w:noProof/>
          </w:rPr>
          <w:t>APPENDIX 2:</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appointment documents</w:t>
        </w:r>
        <w:r w:rsidR="004B477A">
          <w:rPr>
            <w:noProof/>
            <w:webHidden/>
          </w:rPr>
          <w:tab/>
        </w:r>
        <w:r w:rsidR="004B477A">
          <w:rPr>
            <w:noProof/>
            <w:webHidden/>
          </w:rPr>
          <w:fldChar w:fldCharType="begin"/>
        </w:r>
        <w:r w:rsidR="004B477A">
          <w:rPr>
            <w:noProof/>
            <w:webHidden/>
          </w:rPr>
          <w:instrText xml:space="preserve"> PAGEREF _Toc121737152 \h </w:instrText>
        </w:r>
        <w:r w:rsidR="004B477A">
          <w:rPr>
            <w:noProof/>
            <w:webHidden/>
          </w:rPr>
        </w:r>
        <w:r w:rsidR="004B477A">
          <w:rPr>
            <w:noProof/>
            <w:webHidden/>
          </w:rPr>
          <w:fldChar w:fldCharType="separate"/>
        </w:r>
        <w:r w:rsidR="004B477A">
          <w:rPr>
            <w:noProof/>
            <w:webHidden/>
          </w:rPr>
          <w:t>91</w:t>
        </w:r>
        <w:r w:rsidR="004B477A">
          <w:rPr>
            <w:noProof/>
            <w:webHidden/>
          </w:rPr>
          <w:fldChar w:fldCharType="end"/>
        </w:r>
      </w:hyperlink>
    </w:p>
    <w:p w14:paraId="206392FF" w14:textId="0BF2B872"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3" w:history="1">
        <w:r w:rsidR="004B477A" w:rsidRPr="00C112A5">
          <w:rPr>
            <w:rStyle w:val="Hyperlink"/>
            <w:noProof/>
          </w:rPr>
          <w:t>Appendix 2.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pointment Procedure for an Authorising Engineer (Electrical)</w:t>
        </w:r>
        <w:r w:rsidR="004B477A">
          <w:rPr>
            <w:noProof/>
            <w:webHidden/>
          </w:rPr>
          <w:tab/>
        </w:r>
        <w:r w:rsidR="004B477A">
          <w:rPr>
            <w:noProof/>
            <w:webHidden/>
          </w:rPr>
          <w:fldChar w:fldCharType="begin"/>
        </w:r>
        <w:r w:rsidR="004B477A">
          <w:rPr>
            <w:noProof/>
            <w:webHidden/>
          </w:rPr>
          <w:instrText xml:space="preserve"> PAGEREF _Toc121737153 \h </w:instrText>
        </w:r>
        <w:r w:rsidR="004B477A">
          <w:rPr>
            <w:noProof/>
            <w:webHidden/>
          </w:rPr>
        </w:r>
        <w:r w:rsidR="004B477A">
          <w:rPr>
            <w:noProof/>
            <w:webHidden/>
          </w:rPr>
          <w:fldChar w:fldCharType="separate"/>
        </w:r>
        <w:r w:rsidR="004B477A">
          <w:rPr>
            <w:noProof/>
            <w:webHidden/>
          </w:rPr>
          <w:t>91</w:t>
        </w:r>
        <w:r w:rsidR="004B477A">
          <w:rPr>
            <w:noProof/>
            <w:webHidden/>
          </w:rPr>
          <w:fldChar w:fldCharType="end"/>
        </w:r>
      </w:hyperlink>
    </w:p>
    <w:p w14:paraId="270B02E0" w14:textId="719A4893"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4" w:history="1">
        <w:r w:rsidR="004B477A" w:rsidRPr="00C112A5">
          <w:rPr>
            <w:rStyle w:val="Hyperlink"/>
            <w:noProof/>
          </w:rPr>
          <w:t>Appendix 2.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enior AP (HV/LV) Competency Certificate</w:t>
        </w:r>
        <w:r w:rsidR="004B477A">
          <w:rPr>
            <w:noProof/>
            <w:webHidden/>
          </w:rPr>
          <w:tab/>
        </w:r>
        <w:r w:rsidR="004B477A">
          <w:rPr>
            <w:noProof/>
            <w:webHidden/>
          </w:rPr>
          <w:fldChar w:fldCharType="begin"/>
        </w:r>
        <w:r w:rsidR="004B477A">
          <w:rPr>
            <w:noProof/>
            <w:webHidden/>
          </w:rPr>
          <w:instrText xml:space="preserve"> PAGEREF _Toc121737154 \h </w:instrText>
        </w:r>
        <w:r w:rsidR="004B477A">
          <w:rPr>
            <w:noProof/>
            <w:webHidden/>
          </w:rPr>
        </w:r>
        <w:r w:rsidR="004B477A">
          <w:rPr>
            <w:noProof/>
            <w:webHidden/>
          </w:rPr>
          <w:fldChar w:fldCharType="separate"/>
        </w:r>
        <w:r w:rsidR="004B477A">
          <w:rPr>
            <w:noProof/>
            <w:webHidden/>
          </w:rPr>
          <w:t>92</w:t>
        </w:r>
        <w:r w:rsidR="004B477A">
          <w:rPr>
            <w:noProof/>
            <w:webHidden/>
          </w:rPr>
          <w:fldChar w:fldCharType="end"/>
        </w:r>
      </w:hyperlink>
    </w:p>
    <w:p w14:paraId="6C7A14BA" w14:textId="27D6A976"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5" w:history="1">
        <w:r w:rsidR="004B477A" w:rsidRPr="00C112A5">
          <w:rPr>
            <w:rStyle w:val="Hyperlink"/>
            <w:noProof/>
          </w:rPr>
          <w:t>Appendix 2.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 HV Competency Certificate</w:t>
        </w:r>
        <w:r w:rsidR="004B477A">
          <w:rPr>
            <w:noProof/>
            <w:webHidden/>
          </w:rPr>
          <w:tab/>
        </w:r>
        <w:r w:rsidR="004B477A">
          <w:rPr>
            <w:noProof/>
            <w:webHidden/>
          </w:rPr>
          <w:fldChar w:fldCharType="begin"/>
        </w:r>
        <w:r w:rsidR="004B477A">
          <w:rPr>
            <w:noProof/>
            <w:webHidden/>
          </w:rPr>
          <w:instrText xml:space="preserve"> PAGEREF _Toc121737155 \h </w:instrText>
        </w:r>
        <w:r w:rsidR="004B477A">
          <w:rPr>
            <w:noProof/>
            <w:webHidden/>
          </w:rPr>
        </w:r>
        <w:r w:rsidR="004B477A">
          <w:rPr>
            <w:noProof/>
            <w:webHidden/>
          </w:rPr>
          <w:fldChar w:fldCharType="separate"/>
        </w:r>
        <w:r w:rsidR="004B477A">
          <w:rPr>
            <w:noProof/>
            <w:webHidden/>
          </w:rPr>
          <w:t>93</w:t>
        </w:r>
        <w:r w:rsidR="004B477A">
          <w:rPr>
            <w:noProof/>
            <w:webHidden/>
          </w:rPr>
          <w:fldChar w:fldCharType="end"/>
        </w:r>
      </w:hyperlink>
    </w:p>
    <w:p w14:paraId="227A1D1B" w14:textId="2030D8E3"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6" w:history="1">
        <w:r w:rsidR="004B477A" w:rsidRPr="00C112A5">
          <w:rPr>
            <w:rStyle w:val="Hyperlink"/>
            <w:noProof/>
          </w:rPr>
          <w:t>Appendix 2.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P LV Competency Certificate</w:t>
        </w:r>
        <w:r w:rsidR="004B477A">
          <w:rPr>
            <w:noProof/>
            <w:webHidden/>
          </w:rPr>
          <w:tab/>
        </w:r>
        <w:r w:rsidR="004B477A">
          <w:rPr>
            <w:noProof/>
            <w:webHidden/>
          </w:rPr>
          <w:fldChar w:fldCharType="begin"/>
        </w:r>
        <w:r w:rsidR="004B477A">
          <w:rPr>
            <w:noProof/>
            <w:webHidden/>
          </w:rPr>
          <w:instrText xml:space="preserve"> PAGEREF _Toc121737156 \h </w:instrText>
        </w:r>
        <w:r w:rsidR="004B477A">
          <w:rPr>
            <w:noProof/>
            <w:webHidden/>
          </w:rPr>
        </w:r>
        <w:r w:rsidR="004B477A">
          <w:rPr>
            <w:noProof/>
            <w:webHidden/>
          </w:rPr>
          <w:fldChar w:fldCharType="separate"/>
        </w:r>
        <w:r w:rsidR="004B477A">
          <w:rPr>
            <w:noProof/>
            <w:webHidden/>
          </w:rPr>
          <w:t>94</w:t>
        </w:r>
        <w:r w:rsidR="004B477A">
          <w:rPr>
            <w:noProof/>
            <w:webHidden/>
          </w:rPr>
          <w:fldChar w:fldCharType="end"/>
        </w:r>
      </w:hyperlink>
    </w:p>
    <w:p w14:paraId="41BB6043" w14:textId="3825B2FC"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7" w:history="1">
        <w:r w:rsidR="004B477A" w:rsidRPr="00C112A5">
          <w:rPr>
            <w:rStyle w:val="Hyperlink"/>
            <w:noProof/>
          </w:rPr>
          <w:t>Appendix 2.5.</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uthorisation of Appointed Person Certificate.</w:t>
        </w:r>
        <w:r w:rsidR="004B477A">
          <w:rPr>
            <w:noProof/>
            <w:webHidden/>
          </w:rPr>
          <w:tab/>
        </w:r>
        <w:r w:rsidR="004B477A">
          <w:rPr>
            <w:noProof/>
            <w:webHidden/>
          </w:rPr>
          <w:fldChar w:fldCharType="begin"/>
        </w:r>
        <w:r w:rsidR="004B477A">
          <w:rPr>
            <w:noProof/>
            <w:webHidden/>
          </w:rPr>
          <w:instrText xml:space="preserve"> PAGEREF _Toc121737157 \h </w:instrText>
        </w:r>
        <w:r w:rsidR="004B477A">
          <w:rPr>
            <w:noProof/>
            <w:webHidden/>
          </w:rPr>
        </w:r>
        <w:r w:rsidR="004B477A">
          <w:rPr>
            <w:noProof/>
            <w:webHidden/>
          </w:rPr>
          <w:fldChar w:fldCharType="separate"/>
        </w:r>
        <w:r w:rsidR="004B477A">
          <w:rPr>
            <w:noProof/>
            <w:webHidden/>
          </w:rPr>
          <w:t>95</w:t>
        </w:r>
        <w:r w:rsidR="004B477A">
          <w:rPr>
            <w:noProof/>
            <w:webHidden/>
          </w:rPr>
          <w:fldChar w:fldCharType="end"/>
        </w:r>
      </w:hyperlink>
    </w:p>
    <w:p w14:paraId="4C68C0CF" w14:textId="72929727"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58" w:history="1">
        <w:r w:rsidR="004B477A" w:rsidRPr="00C112A5">
          <w:rPr>
            <w:rStyle w:val="Hyperlink"/>
            <w:noProof/>
          </w:rPr>
          <w:t>APPENDIX 3:</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abbreviations, terminology and symbols</w:t>
        </w:r>
        <w:r w:rsidR="004B477A">
          <w:rPr>
            <w:noProof/>
            <w:webHidden/>
          </w:rPr>
          <w:tab/>
        </w:r>
        <w:r w:rsidR="004B477A">
          <w:rPr>
            <w:noProof/>
            <w:webHidden/>
          </w:rPr>
          <w:fldChar w:fldCharType="begin"/>
        </w:r>
        <w:r w:rsidR="004B477A">
          <w:rPr>
            <w:noProof/>
            <w:webHidden/>
          </w:rPr>
          <w:instrText xml:space="preserve"> PAGEREF _Toc121737158 \h </w:instrText>
        </w:r>
        <w:r w:rsidR="004B477A">
          <w:rPr>
            <w:noProof/>
            <w:webHidden/>
          </w:rPr>
        </w:r>
        <w:r w:rsidR="004B477A">
          <w:rPr>
            <w:noProof/>
            <w:webHidden/>
          </w:rPr>
          <w:fldChar w:fldCharType="separate"/>
        </w:r>
        <w:r w:rsidR="004B477A">
          <w:rPr>
            <w:noProof/>
            <w:webHidden/>
          </w:rPr>
          <w:t>96</w:t>
        </w:r>
        <w:r w:rsidR="004B477A">
          <w:rPr>
            <w:noProof/>
            <w:webHidden/>
          </w:rPr>
          <w:fldChar w:fldCharType="end"/>
        </w:r>
      </w:hyperlink>
    </w:p>
    <w:p w14:paraId="69B99033" w14:textId="02010F58"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59" w:history="1">
        <w:r w:rsidR="004B477A" w:rsidRPr="00C112A5">
          <w:rPr>
            <w:rStyle w:val="Hyperlink"/>
            <w:noProof/>
          </w:rPr>
          <w:t>Appendix 3.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Abbreviations</w:t>
        </w:r>
        <w:r w:rsidR="004B477A">
          <w:rPr>
            <w:noProof/>
            <w:webHidden/>
          </w:rPr>
          <w:tab/>
        </w:r>
        <w:r w:rsidR="004B477A">
          <w:rPr>
            <w:noProof/>
            <w:webHidden/>
          </w:rPr>
          <w:fldChar w:fldCharType="begin"/>
        </w:r>
        <w:r w:rsidR="004B477A">
          <w:rPr>
            <w:noProof/>
            <w:webHidden/>
          </w:rPr>
          <w:instrText xml:space="preserve"> PAGEREF _Toc121737159 \h </w:instrText>
        </w:r>
        <w:r w:rsidR="004B477A">
          <w:rPr>
            <w:noProof/>
            <w:webHidden/>
          </w:rPr>
        </w:r>
        <w:r w:rsidR="004B477A">
          <w:rPr>
            <w:noProof/>
            <w:webHidden/>
          </w:rPr>
          <w:fldChar w:fldCharType="separate"/>
        </w:r>
        <w:r w:rsidR="004B477A">
          <w:rPr>
            <w:noProof/>
            <w:webHidden/>
          </w:rPr>
          <w:t>96</w:t>
        </w:r>
        <w:r w:rsidR="004B477A">
          <w:rPr>
            <w:noProof/>
            <w:webHidden/>
          </w:rPr>
          <w:fldChar w:fldCharType="end"/>
        </w:r>
      </w:hyperlink>
    </w:p>
    <w:p w14:paraId="0EDDEDEA" w14:textId="4806358E"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0" w:history="1">
        <w:r w:rsidR="004B477A" w:rsidRPr="00C112A5">
          <w:rPr>
            <w:rStyle w:val="Hyperlink"/>
            <w:noProof/>
          </w:rPr>
          <w:t>Appendix 3.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Terminology</w:t>
        </w:r>
        <w:r w:rsidR="004B477A">
          <w:rPr>
            <w:noProof/>
            <w:webHidden/>
          </w:rPr>
          <w:tab/>
        </w:r>
        <w:r w:rsidR="004B477A">
          <w:rPr>
            <w:noProof/>
            <w:webHidden/>
          </w:rPr>
          <w:fldChar w:fldCharType="begin"/>
        </w:r>
        <w:r w:rsidR="004B477A">
          <w:rPr>
            <w:noProof/>
            <w:webHidden/>
          </w:rPr>
          <w:instrText xml:space="preserve"> PAGEREF _Toc121737160 \h </w:instrText>
        </w:r>
        <w:r w:rsidR="004B477A">
          <w:rPr>
            <w:noProof/>
            <w:webHidden/>
          </w:rPr>
        </w:r>
        <w:r w:rsidR="004B477A">
          <w:rPr>
            <w:noProof/>
            <w:webHidden/>
          </w:rPr>
          <w:fldChar w:fldCharType="separate"/>
        </w:r>
        <w:r w:rsidR="004B477A">
          <w:rPr>
            <w:noProof/>
            <w:webHidden/>
          </w:rPr>
          <w:t>96</w:t>
        </w:r>
        <w:r w:rsidR="004B477A">
          <w:rPr>
            <w:noProof/>
            <w:webHidden/>
          </w:rPr>
          <w:fldChar w:fldCharType="end"/>
        </w:r>
      </w:hyperlink>
    </w:p>
    <w:p w14:paraId="72FCE75F" w14:textId="454CEE9F"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1" w:history="1">
        <w:r w:rsidR="004B477A" w:rsidRPr="00C112A5">
          <w:rPr>
            <w:rStyle w:val="Hyperlink"/>
            <w:noProof/>
          </w:rPr>
          <w:t>Appendix 3.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Symbols</w:t>
        </w:r>
        <w:r w:rsidR="004B477A">
          <w:rPr>
            <w:noProof/>
            <w:webHidden/>
          </w:rPr>
          <w:tab/>
        </w:r>
        <w:r w:rsidR="004B477A">
          <w:rPr>
            <w:noProof/>
            <w:webHidden/>
          </w:rPr>
          <w:fldChar w:fldCharType="begin"/>
        </w:r>
        <w:r w:rsidR="004B477A">
          <w:rPr>
            <w:noProof/>
            <w:webHidden/>
          </w:rPr>
          <w:instrText xml:space="preserve"> PAGEREF _Toc121737161 \h </w:instrText>
        </w:r>
        <w:r w:rsidR="004B477A">
          <w:rPr>
            <w:noProof/>
            <w:webHidden/>
          </w:rPr>
        </w:r>
        <w:r w:rsidR="004B477A">
          <w:rPr>
            <w:noProof/>
            <w:webHidden/>
          </w:rPr>
          <w:fldChar w:fldCharType="separate"/>
        </w:r>
        <w:r w:rsidR="004B477A">
          <w:rPr>
            <w:noProof/>
            <w:webHidden/>
          </w:rPr>
          <w:t>97</w:t>
        </w:r>
        <w:r w:rsidR="004B477A">
          <w:rPr>
            <w:noProof/>
            <w:webHidden/>
          </w:rPr>
          <w:fldChar w:fldCharType="end"/>
        </w:r>
      </w:hyperlink>
    </w:p>
    <w:p w14:paraId="6B451EA5" w14:textId="18986A9B" w:rsidR="004B477A" w:rsidRDefault="005B420D">
      <w:pPr>
        <w:pStyle w:val="TOC1"/>
        <w:tabs>
          <w:tab w:val="left" w:pos="1320"/>
          <w:tab w:val="right" w:leader="dot" w:pos="9063"/>
        </w:tabs>
        <w:rPr>
          <w:rFonts w:asciiTheme="minorHAnsi" w:eastAsiaTheme="minorEastAsia" w:hAnsiTheme="minorHAnsi" w:cstheme="minorBidi"/>
          <w:b w:val="0"/>
          <w:bCs w:val="0"/>
          <w:caps w:val="0"/>
          <w:noProof/>
          <w:sz w:val="22"/>
          <w:szCs w:val="22"/>
          <w:lang w:eastAsia="en-GB"/>
        </w:rPr>
      </w:pPr>
      <w:hyperlink w:anchor="_Toc121737162" w:history="1">
        <w:r w:rsidR="004B477A" w:rsidRPr="00C112A5">
          <w:rPr>
            <w:rStyle w:val="Hyperlink"/>
            <w:noProof/>
          </w:rPr>
          <w:t>APPENDIX 4:</w:t>
        </w:r>
        <w:r w:rsidR="004B477A">
          <w:rPr>
            <w:rFonts w:asciiTheme="minorHAnsi" w:eastAsiaTheme="minorEastAsia" w:hAnsiTheme="minorHAnsi" w:cstheme="minorBidi"/>
            <w:b w:val="0"/>
            <w:bCs w:val="0"/>
            <w:caps w:val="0"/>
            <w:noProof/>
            <w:sz w:val="22"/>
            <w:szCs w:val="22"/>
            <w:lang w:eastAsia="en-GB"/>
          </w:rPr>
          <w:tab/>
        </w:r>
        <w:r w:rsidR="004B477A" w:rsidRPr="00C112A5">
          <w:rPr>
            <w:rStyle w:val="Hyperlink"/>
            <w:noProof/>
          </w:rPr>
          <w:t>Model Safety Signs</w:t>
        </w:r>
        <w:r w:rsidR="004B477A">
          <w:rPr>
            <w:noProof/>
            <w:webHidden/>
          </w:rPr>
          <w:tab/>
        </w:r>
        <w:r w:rsidR="004B477A">
          <w:rPr>
            <w:noProof/>
            <w:webHidden/>
          </w:rPr>
          <w:fldChar w:fldCharType="begin"/>
        </w:r>
        <w:r w:rsidR="004B477A">
          <w:rPr>
            <w:noProof/>
            <w:webHidden/>
          </w:rPr>
          <w:instrText xml:space="preserve"> PAGEREF _Toc121737162 \h </w:instrText>
        </w:r>
        <w:r w:rsidR="004B477A">
          <w:rPr>
            <w:noProof/>
            <w:webHidden/>
          </w:rPr>
        </w:r>
        <w:r w:rsidR="004B477A">
          <w:rPr>
            <w:noProof/>
            <w:webHidden/>
          </w:rPr>
          <w:fldChar w:fldCharType="separate"/>
        </w:r>
        <w:r w:rsidR="004B477A">
          <w:rPr>
            <w:noProof/>
            <w:webHidden/>
          </w:rPr>
          <w:t>99</w:t>
        </w:r>
        <w:r w:rsidR="004B477A">
          <w:rPr>
            <w:noProof/>
            <w:webHidden/>
          </w:rPr>
          <w:fldChar w:fldCharType="end"/>
        </w:r>
      </w:hyperlink>
    </w:p>
    <w:p w14:paraId="55B598F3" w14:textId="4334B6D5"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3" w:history="1">
        <w:r w:rsidR="004B477A" w:rsidRPr="00C112A5">
          <w:rPr>
            <w:rStyle w:val="Hyperlink"/>
            <w:noProof/>
          </w:rPr>
          <w:t>Appendix 4.1.</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Design Specification</w:t>
        </w:r>
        <w:r w:rsidR="004B477A">
          <w:rPr>
            <w:noProof/>
            <w:webHidden/>
          </w:rPr>
          <w:tab/>
        </w:r>
        <w:r w:rsidR="004B477A">
          <w:rPr>
            <w:noProof/>
            <w:webHidden/>
          </w:rPr>
          <w:fldChar w:fldCharType="begin"/>
        </w:r>
        <w:r w:rsidR="004B477A">
          <w:rPr>
            <w:noProof/>
            <w:webHidden/>
          </w:rPr>
          <w:instrText xml:space="preserve"> PAGEREF _Toc121737163 \h </w:instrText>
        </w:r>
        <w:r w:rsidR="004B477A">
          <w:rPr>
            <w:noProof/>
            <w:webHidden/>
          </w:rPr>
        </w:r>
        <w:r w:rsidR="004B477A">
          <w:rPr>
            <w:noProof/>
            <w:webHidden/>
          </w:rPr>
          <w:fldChar w:fldCharType="separate"/>
        </w:r>
        <w:r w:rsidR="004B477A">
          <w:rPr>
            <w:noProof/>
            <w:webHidden/>
          </w:rPr>
          <w:t>99</w:t>
        </w:r>
        <w:r w:rsidR="004B477A">
          <w:rPr>
            <w:noProof/>
            <w:webHidden/>
          </w:rPr>
          <w:fldChar w:fldCharType="end"/>
        </w:r>
      </w:hyperlink>
    </w:p>
    <w:p w14:paraId="32B9899B" w14:textId="73DC25D1"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4" w:history="1">
        <w:r w:rsidR="004B477A" w:rsidRPr="00C112A5">
          <w:rPr>
            <w:rStyle w:val="Hyperlink"/>
            <w:noProof/>
          </w:rPr>
          <w:t>Appendix 4.2.</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manent Safety Signs - HV</w:t>
        </w:r>
        <w:r w:rsidR="004B477A">
          <w:rPr>
            <w:noProof/>
            <w:webHidden/>
          </w:rPr>
          <w:tab/>
        </w:r>
        <w:r w:rsidR="004B477A">
          <w:rPr>
            <w:noProof/>
            <w:webHidden/>
          </w:rPr>
          <w:fldChar w:fldCharType="begin"/>
        </w:r>
        <w:r w:rsidR="004B477A">
          <w:rPr>
            <w:noProof/>
            <w:webHidden/>
          </w:rPr>
          <w:instrText xml:space="preserve"> PAGEREF _Toc121737164 \h </w:instrText>
        </w:r>
        <w:r w:rsidR="004B477A">
          <w:rPr>
            <w:noProof/>
            <w:webHidden/>
          </w:rPr>
        </w:r>
        <w:r w:rsidR="004B477A">
          <w:rPr>
            <w:noProof/>
            <w:webHidden/>
          </w:rPr>
          <w:fldChar w:fldCharType="separate"/>
        </w:r>
        <w:r w:rsidR="004B477A">
          <w:rPr>
            <w:noProof/>
            <w:webHidden/>
          </w:rPr>
          <w:t>99</w:t>
        </w:r>
        <w:r w:rsidR="004B477A">
          <w:rPr>
            <w:noProof/>
            <w:webHidden/>
          </w:rPr>
          <w:fldChar w:fldCharType="end"/>
        </w:r>
      </w:hyperlink>
    </w:p>
    <w:p w14:paraId="12E0C54B" w14:textId="3A47B5F6"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5" w:history="1">
        <w:r w:rsidR="004B477A" w:rsidRPr="00C112A5">
          <w:rPr>
            <w:rStyle w:val="Hyperlink"/>
            <w:noProof/>
          </w:rPr>
          <w:t>Appendix 4.3.</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Permanent Safety Signs - LV</w:t>
        </w:r>
        <w:r w:rsidR="004B477A">
          <w:rPr>
            <w:noProof/>
            <w:webHidden/>
          </w:rPr>
          <w:tab/>
        </w:r>
        <w:r w:rsidR="004B477A">
          <w:rPr>
            <w:noProof/>
            <w:webHidden/>
          </w:rPr>
          <w:fldChar w:fldCharType="begin"/>
        </w:r>
        <w:r w:rsidR="004B477A">
          <w:rPr>
            <w:noProof/>
            <w:webHidden/>
          </w:rPr>
          <w:instrText xml:space="preserve"> PAGEREF _Toc121737165 \h </w:instrText>
        </w:r>
        <w:r w:rsidR="004B477A">
          <w:rPr>
            <w:noProof/>
            <w:webHidden/>
          </w:rPr>
        </w:r>
        <w:r w:rsidR="004B477A">
          <w:rPr>
            <w:noProof/>
            <w:webHidden/>
          </w:rPr>
          <w:fldChar w:fldCharType="separate"/>
        </w:r>
        <w:r w:rsidR="004B477A">
          <w:rPr>
            <w:noProof/>
            <w:webHidden/>
          </w:rPr>
          <w:t>100</w:t>
        </w:r>
        <w:r w:rsidR="004B477A">
          <w:rPr>
            <w:noProof/>
            <w:webHidden/>
          </w:rPr>
          <w:fldChar w:fldCharType="end"/>
        </w:r>
      </w:hyperlink>
    </w:p>
    <w:p w14:paraId="53FD9ABF" w14:textId="5E5BAC0B" w:rsidR="004B477A" w:rsidRDefault="005B420D">
      <w:pPr>
        <w:pStyle w:val="TOC2"/>
        <w:tabs>
          <w:tab w:val="left" w:pos="1540"/>
          <w:tab w:val="right" w:leader="dot" w:pos="9063"/>
        </w:tabs>
        <w:rPr>
          <w:rFonts w:asciiTheme="minorHAnsi" w:eastAsiaTheme="minorEastAsia" w:hAnsiTheme="minorHAnsi" w:cstheme="minorBidi"/>
          <w:smallCaps w:val="0"/>
          <w:noProof/>
          <w:sz w:val="22"/>
          <w:szCs w:val="22"/>
          <w:lang w:eastAsia="en-GB"/>
        </w:rPr>
      </w:pPr>
      <w:hyperlink w:anchor="_Toc121737166" w:history="1">
        <w:r w:rsidR="004B477A" w:rsidRPr="00C112A5">
          <w:rPr>
            <w:rStyle w:val="Hyperlink"/>
            <w:noProof/>
          </w:rPr>
          <w:t>Appendix 4.4.</w:t>
        </w:r>
        <w:r w:rsidR="004B477A">
          <w:rPr>
            <w:rFonts w:asciiTheme="minorHAnsi" w:eastAsiaTheme="minorEastAsia" w:hAnsiTheme="minorHAnsi" w:cstheme="minorBidi"/>
            <w:smallCaps w:val="0"/>
            <w:noProof/>
            <w:sz w:val="22"/>
            <w:szCs w:val="22"/>
            <w:lang w:eastAsia="en-GB"/>
          </w:rPr>
          <w:tab/>
        </w:r>
        <w:r w:rsidR="004B477A" w:rsidRPr="00C112A5">
          <w:rPr>
            <w:rStyle w:val="Hyperlink"/>
            <w:noProof/>
          </w:rPr>
          <w:t>Temporary Safety Signs</w:t>
        </w:r>
        <w:r w:rsidR="004B477A">
          <w:rPr>
            <w:noProof/>
            <w:webHidden/>
          </w:rPr>
          <w:tab/>
        </w:r>
        <w:r w:rsidR="004B477A">
          <w:rPr>
            <w:noProof/>
            <w:webHidden/>
          </w:rPr>
          <w:fldChar w:fldCharType="begin"/>
        </w:r>
        <w:r w:rsidR="004B477A">
          <w:rPr>
            <w:noProof/>
            <w:webHidden/>
          </w:rPr>
          <w:instrText xml:space="preserve"> PAGEREF _Toc121737166 \h </w:instrText>
        </w:r>
        <w:r w:rsidR="004B477A">
          <w:rPr>
            <w:noProof/>
            <w:webHidden/>
          </w:rPr>
        </w:r>
        <w:r w:rsidR="004B477A">
          <w:rPr>
            <w:noProof/>
            <w:webHidden/>
          </w:rPr>
          <w:fldChar w:fldCharType="separate"/>
        </w:r>
        <w:r w:rsidR="004B477A">
          <w:rPr>
            <w:noProof/>
            <w:webHidden/>
          </w:rPr>
          <w:t>101</w:t>
        </w:r>
        <w:r w:rsidR="004B477A">
          <w:rPr>
            <w:noProof/>
            <w:webHidden/>
          </w:rPr>
          <w:fldChar w:fldCharType="end"/>
        </w:r>
      </w:hyperlink>
    </w:p>
    <w:p w14:paraId="77068EF2" w14:textId="36098950" w:rsidR="001753E3" w:rsidRDefault="001753E3" w:rsidP="00C901AE">
      <w:pPr>
        <w:spacing w:line="276" w:lineRule="auto"/>
        <w:rPr>
          <w:b/>
          <w:bCs/>
          <w:caps/>
          <w:sz w:val="20"/>
          <w:szCs w:val="20"/>
        </w:rPr>
      </w:pPr>
      <w:r w:rsidRPr="005C36FD">
        <w:rPr>
          <w:b/>
          <w:bCs/>
          <w:caps/>
        </w:rPr>
        <w:fldChar w:fldCharType="end"/>
      </w:r>
      <w:r>
        <w:rPr>
          <w:b/>
          <w:bCs/>
          <w:caps/>
          <w:sz w:val="20"/>
          <w:szCs w:val="20"/>
        </w:rPr>
        <w:br w:type="page"/>
      </w:r>
    </w:p>
    <w:p w14:paraId="77068EF3" w14:textId="0CBFCED2" w:rsidR="001753E3" w:rsidRPr="005C36FD" w:rsidRDefault="001753E3" w:rsidP="00311880">
      <w:pPr>
        <w:pStyle w:val="Heading1"/>
      </w:pPr>
      <w:bookmarkStart w:id="0" w:name="_Toc121737009"/>
      <w:r w:rsidRPr="005C36FD">
        <w:lastRenderedPageBreak/>
        <w:t>scope</w:t>
      </w:r>
      <w:bookmarkEnd w:id="0"/>
    </w:p>
    <w:p w14:paraId="2603C58E" w14:textId="77777777" w:rsidR="00554D69" w:rsidRDefault="00554D69" w:rsidP="00820FD6">
      <w:pPr>
        <w:pStyle w:val="StyleHeading210ptBefore0ptAfter6pt3"/>
        <w:numPr>
          <w:ilvl w:val="1"/>
          <w:numId w:val="19"/>
        </w:numPr>
      </w:pPr>
      <w:bookmarkStart w:id="1" w:name="_Toc384219460"/>
      <w:bookmarkStart w:id="2" w:name="_Toc424816942"/>
      <w:bookmarkStart w:id="3" w:name="_Toc121737010"/>
      <w:bookmarkStart w:id="4" w:name="_Toc286070211"/>
      <w:r>
        <w:t>Application</w:t>
      </w:r>
      <w:bookmarkEnd w:id="1"/>
      <w:bookmarkEnd w:id="2"/>
      <w:bookmarkEnd w:id="3"/>
    </w:p>
    <w:p w14:paraId="79BEAE87" w14:textId="256BF64C" w:rsidR="00554D69" w:rsidRDefault="00554D69" w:rsidP="00554D69">
      <w:r w:rsidRPr="00025739">
        <w:t xml:space="preserve">These Electrical Safety Rules apply to </w:t>
      </w:r>
      <w:r w:rsidR="00245E87">
        <w:t xml:space="preserve">all </w:t>
      </w:r>
      <w:r w:rsidRPr="00025739">
        <w:t xml:space="preserve">properties managed by </w:t>
      </w:r>
      <w:r w:rsidR="00C27F37" w:rsidRPr="00C27F37">
        <w:t>University of Oxford</w:t>
      </w:r>
      <w:r w:rsidR="00C27F37">
        <w:t>, Estate</w:t>
      </w:r>
      <w:r w:rsidR="00A741FF">
        <w:t>s</w:t>
      </w:r>
      <w:r w:rsidR="00C27F37">
        <w:t xml:space="preserve"> Services</w:t>
      </w:r>
      <w:r w:rsidRPr="00025739">
        <w:t xml:space="preserve"> who are referred to as “</w:t>
      </w:r>
      <w:r w:rsidR="00C27F37">
        <w:t>OUES</w:t>
      </w:r>
      <w:r w:rsidRPr="00025739">
        <w:t>” throughout the remainder of these Electrical Safety Rules.</w:t>
      </w:r>
    </w:p>
    <w:p w14:paraId="3A74B5C1" w14:textId="3C3990BC" w:rsidR="00360392" w:rsidRDefault="00360392" w:rsidP="00360392">
      <w:r w:rsidRPr="005C36FD">
        <w:t xml:space="preserve">Electrical systems associated with </w:t>
      </w:r>
      <w:r w:rsidR="00C02D13">
        <w:t>the Functional Estate</w:t>
      </w:r>
      <w:r w:rsidR="00A05042">
        <w:t xml:space="preserve"> </w:t>
      </w:r>
      <w:r w:rsidRPr="005C36FD">
        <w:t>vary considerably in size and complexity. The procedures advocated in these Electrical Safety Rules therefore cannot cover every circumstance and consequently may, in specific instances, need to be supplemented by local written procedures. These local arrangements should only be considered when, in the opinion of the Authorising Engineer (Electrical), the guidance given in these Electrical Safety Rules is inadequate for the particular circumstances. Any such supplementary procedures must therefore maintain the same standards of safety outlined in these Electrical Safety Rules.</w:t>
      </w:r>
    </w:p>
    <w:p w14:paraId="28F723E1" w14:textId="74D8FB48" w:rsidR="00BE202B" w:rsidRDefault="00BE202B" w:rsidP="00CF0E6A">
      <w:pPr>
        <w:pStyle w:val="Heading3"/>
      </w:pPr>
      <w:bookmarkStart w:id="5" w:name="_Toc121737011"/>
      <w:r>
        <w:t>Site Specific.</w:t>
      </w:r>
      <w:bookmarkEnd w:id="5"/>
    </w:p>
    <w:p w14:paraId="2643F119" w14:textId="3550DE7D" w:rsidR="00A4646A" w:rsidRPr="000C1009" w:rsidRDefault="00A4646A" w:rsidP="000C1009">
      <w:r w:rsidRPr="000C1009">
        <w:t xml:space="preserve">On arrival all persons must report to the Departmental Representative who will be identified by the person in the OUES Electrical Section who instructed the works.  Those persons undertaking work need to be made aware of any hazards in the area of the work, and agree the procedures and any specific controls that may be required, for example, where access is needed to containment or chemical laboratories, or other restricted areas of the department.  Additionally, Contractors must be aware of departmental arrangements for booking in on entry, emergency procedures in case of fire or evacuation, and the requirement and arrangements for reporting accidents, incidents and obtaining first aid. </w:t>
      </w:r>
    </w:p>
    <w:p w14:paraId="17851849" w14:textId="6C06DD59" w:rsidR="00A4646A" w:rsidRPr="000C1009" w:rsidRDefault="00A4646A" w:rsidP="000C1009">
      <w:r w:rsidRPr="000C1009">
        <w:t>The person in the OUES Electrical Section who instructed the works is responsible for bringing to the attention of the Contractor the possible presence of asbestos containing materials (ACMs) in any areas where the Contractor will work, by consulting the relevant Asbestos Register or the University’s Asbestos Coordinator. In addition, the Contractor is expected to liaise closely with the relevant Departmental Representative and the OUES contact to ensure that concerns are reported promptly and, if necessary, the work is halted for further investigation. Departmental electricians must also be aware of the potential presence of ACMs where they work by consulting the same sources of information, and work in compliance with the University’s policy on asbestos, UPS S9/10.</w:t>
      </w:r>
    </w:p>
    <w:p w14:paraId="5E669D36" w14:textId="0BD95445" w:rsidR="00A4646A" w:rsidRPr="000C1009" w:rsidRDefault="00A4646A" w:rsidP="000C1009">
      <w:r w:rsidRPr="000C1009">
        <w:t>The OUES Electrical Section has and maintains a comprehensive record of the electrical systems under its control.  In general, records take the form of block schematics and circuit charts for installations within buildings and operational schematics for external networks.  The records are kept in both hard copy - paper - and electronic form.  The Contractor must always submit details of any changes that have occurred on completion of the works to the OUES Electrical Section along with any test and inspection certificates required for compliance with BS7671</w:t>
      </w:r>
    </w:p>
    <w:p w14:paraId="5A81FA66" w14:textId="77777777" w:rsidR="00A4646A" w:rsidRPr="000C1009" w:rsidRDefault="00A4646A" w:rsidP="000C1009">
      <w:r w:rsidRPr="000C1009">
        <w:t>The OUES Electrical Inspector will monitor the activities of those undertaking work on the electrical systems that are the responsibility of BESC.  It should be clearly understood that this is not a supervisory position: it is the duty of persons in control of the system to supervise those working upon it.</w:t>
      </w:r>
    </w:p>
    <w:p w14:paraId="2B82A1A7" w14:textId="5FDEB834" w:rsidR="00A4646A" w:rsidRPr="000C1009" w:rsidRDefault="00A4646A" w:rsidP="000C1009">
      <w:r w:rsidRPr="000C1009">
        <w:t>Access shall be provided for the Electrical Inspector to inspect the works: any unsafe working practice or unsafe condition observed by the Electrical Inspector will be brought formally to the OUES Electrical Section’s attention. This may result in the suspension or withdrawal of the Competent Person or of authorisation as described above</w:t>
      </w:r>
    </w:p>
    <w:p w14:paraId="541557B0" w14:textId="77777777" w:rsidR="00A4646A" w:rsidRPr="000C1009" w:rsidRDefault="00A4646A" w:rsidP="000C1009">
      <w:r w:rsidRPr="000C1009">
        <w:t>Any defect identified which could affect the safety of a person, or the integrity of the system, must be brought to the attention of the OUES Electrical Section. It is anticipated that the initial report will be verbal: this will be followed up in writing giving full details of the defect and the remedial action taken for circumstances where the defect created significant risk from the electrical system. For instances where the risk is not significant a record of the defect shall be made together with details of the remedial actions taken.</w:t>
      </w:r>
    </w:p>
    <w:p w14:paraId="7D9AEAA4" w14:textId="74519E82" w:rsidR="00A4646A" w:rsidRPr="000C1009" w:rsidRDefault="00A4646A" w:rsidP="000C1009">
      <w:r w:rsidRPr="000C1009">
        <w:lastRenderedPageBreak/>
        <w:t>It should be noted that no circuit shall be made available for use until it has been fully completed and inspected and tested in accordance with BS7671 including checks to ensure that earthing arrangements and protective conductors (including main protective bonding conductors) are in place; and Any circuit that is incomplete or has yet to be fully inspected and tested must remain securely isolated at the supply end.</w:t>
      </w:r>
    </w:p>
    <w:p w14:paraId="77068EF4" w14:textId="77777777" w:rsidR="001753E3" w:rsidRPr="005C36FD" w:rsidRDefault="001753E3" w:rsidP="00820FD6">
      <w:pPr>
        <w:pStyle w:val="StyleHeading210ptBefore0ptAfter6pt3"/>
        <w:numPr>
          <w:ilvl w:val="1"/>
          <w:numId w:val="19"/>
        </w:numPr>
      </w:pPr>
      <w:bookmarkStart w:id="6" w:name="_Toc121737012"/>
      <w:r w:rsidRPr="005C36FD">
        <w:t>Safety Policy</w:t>
      </w:r>
      <w:bookmarkEnd w:id="4"/>
      <w:bookmarkEnd w:id="6"/>
    </w:p>
    <w:p w14:paraId="77068EF5" w14:textId="5A6E184C" w:rsidR="001753E3" w:rsidRPr="005C36FD" w:rsidRDefault="001753E3" w:rsidP="009F0F16">
      <w:r w:rsidRPr="009F0F16">
        <w:t xml:space="preserve">This safety policy </w:t>
      </w:r>
      <w:r w:rsidR="000A55BA">
        <w:t xml:space="preserve">is to detail requirement of University Safety office policy S4/10 and </w:t>
      </w:r>
      <w:r w:rsidRPr="009F0F16">
        <w:t>dictates that all persons involved in work on Electrical Distribution Systems shall work in accordance with these Electrical Safety Rules. These</w:t>
      </w:r>
      <w:r w:rsidR="004336A4" w:rsidRPr="004336A4">
        <w:t xml:space="preserve"> </w:t>
      </w:r>
      <w:r w:rsidR="004336A4" w:rsidRPr="009F0F16">
        <w:t>Electrical Safety Rules</w:t>
      </w:r>
      <w:r w:rsidRPr="009F0F16">
        <w:t xml:space="preserve"> are mandatory and enable </w:t>
      </w:r>
      <w:r w:rsidR="00C27F37">
        <w:t>OUES</w:t>
      </w:r>
      <w:r w:rsidRPr="009F0F16">
        <w:t xml:space="preserve"> to comply with their statutory </w:t>
      </w:r>
      <w:r w:rsidRPr="005C36FD">
        <w:t>requirements by ensuring, as far as is reasonably practicable, a safe place of work.</w:t>
      </w:r>
    </w:p>
    <w:p w14:paraId="77068EF6" w14:textId="77777777" w:rsidR="001753E3" w:rsidRPr="009F0F16" w:rsidRDefault="001753E3" w:rsidP="009F0F16">
      <w:r w:rsidRPr="005C36FD">
        <w:t xml:space="preserve">All persons have a duty to make themselves fully conversant with the contents and </w:t>
      </w:r>
      <w:r w:rsidRPr="009F0F16">
        <w:t>ignorance of the requirements shall not be accepted as an excuse for neglect of duty.</w:t>
      </w:r>
    </w:p>
    <w:p w14:paraId="77068EF7" w14:textId="77777777" w:rsidR="001753E3" w:rsidRPr="005C36FD" w:rsidRDefault="001753E3" w:rsidP="007C42DC">
      <w:pPr>
        <w:shd w:val="clear" w:color="auto" w:fill="FFFFFF"/>
        <w:ind w:left="703" w:right="6"/>
      </w:pPr>
    </w:p>
    <w:p w14:paraId="77068EF8" w14:textId="77777777" w:rsidR="001753E3" w:rsidRPr="005C36FD" w:rsidRDefault="001753E3" w:rsidP="00820FD6">
      <w:pPr>
        <w:pStyle w:val="StyleHeading210ptBefore0ptAfter6pt3"/>
        <w:numPr>
          <w:ilvl w:val="1"/>
          <w:numId w:val="19"/>
        </w:numPr>
      </w:pPr>
      <w:bookmarkStart w:id="7" w:name="_Toc286070212"/>
      <w:bookmarkStart w:id="8" w:name="_Toc121737013"/>
      <w:r w:rsidRPr="005C36FD">
        <w:t>Objectives</w:t>
      </w:r>
      <w:bookmarkEnd w:id="7"/>
      <w:bookmarkEnd w:id="8"/>
    </w:p>
    <w:p w14:paraId="77068EF9" w14:textId="5DE515E0" w:rsidR="001753E3" w:rsidRPr="009F0F16" w:rsidRDefault="001753E3" w:rsidP="009F0F16">
      <w:r w:rsidRPr="005C36FD">
        <w:t xml:space="preserve">The objective of these Electrical Safety Rules is to establish safe </w:t>
      </w:r>
      <w:r w:rsidRPr="009F0F16">
        <w:t xml:space="preserve">working conditions and practices on all High and Low Voltage Distribution Systems under </w:t>
      </w:r>
      <w:r w:rsidRPr="005C36FD">
        <w:t xml:space="preserve">the control of </w:t>
      </w:r>
      <w:r w:rsidR="00C27F37">
        <w:t>OUES</w:t>
      </w:r>
      <w:r w:rsidRPr="009F0F16">
        <w:t>.</w:t>
      </w:r>
    </w:p>
    <w:p w14:paraId="77068EFA" w14:textId="77777777" w:rsidR="001753E3" w:rsidRPr="005C36FD" w:rsidRDefault="001753E3" w:rsidP="007C42DC">
      <w:pPr>
        <w:shd w:val="clear" w:color="auto" w:fill="FFFFFF"/>
        <w:ind w:left="701" w:right="5"/>
      </w:pPr>
    </w:p>
    <w:p w14:paraId="77068EFB" w14:textId="77777777" w:rsidR="001753E3" w:rsidRPr="005C36FD" w:rsidRDefault="001753E3" w:rsidP="00820FD6">
      <w:pPr>
        <w:pStyle w:val="StyleHeading210ptBefore0ptAfter6pt3"/>
        <w:numPr>
          <w:ilvl w:val="1"/>
          <w:numId w:val="19"/>
        </w:numPr>
      </w:pPr>
      <w:bookmarkStart w:id="9" w:name="_Toc286070213"/>
      <w:bookmarkStart w:id="10" w:name="_Toc121737014"/>
      <w:r w:rsidRPr="005C36FD">
        <w:t>General</w:t>
      </w:r>
      <w:bookmarkEnd w:id="9"/>
      <w:bookmarkEnd w:id="10"/>
    </w:p>
    <w:p w14:paraId="77068EFC" w14:textId="7C6CC0B5" w:rsidR="001753E3" w:rsidRPr="009F0F16" w:rsidRDefault="001753E3" w:rsidP="00BA68E3">
      <w:r w:rsidRPr="009F0F16">
        <w:t xml:space="preserve">The rules apply to all Persons who may work </w:t>
      </w:r>
      <w:r w:rsidR="00D64AC7" w:rsidRPr="009F0F16">
        <w:t>on</w:t>
      </w:r>
      <w:r w:rsidR="00D64AC7">
        <w:t xml:space="preserve"> or</w:t>
      </w:r>
      <w:r w:rsidRPr="009F0F16">
        <w:t xml:space="preserve"> use the Electrical Distribution </w:t>
      </w:r>
      <w:r w:rsidRPr="005C36FD">
        <w:t>Systems.</w:t>
      </w:r>
    </w:p>
    <w:p w14:paraId="77068EFD" w14:textId="77777777" w:rsidR="001753E3" w:rsidRPr="009F0F16" w:rsidRDefault="001753E3" w:rsidP="00BA68E3">
      <w:r w:rsidRPr="009F0F16">
        <w:t>The rules may be supplemented by individual Codes of Practice and Technical Instructions relating to particular topics and must be read in conjunction with such codes.</w:t>
      </w:r>
    </w:p>
    <w:p w14:paraId="77068EFE" w14:textId="77777777" w:rsidR="001753E3" w:rsidRPr="005C36FD" w:rsidRDefault="001753E3" w:rsidP="00BA68E3">
      <w:r w:rsidRPr="009F0F16">
        <w:t>These Electrical Safety Rules cannot be altered to suit site conditions unless approved by the Authorising Engineer (Electrical)</w:t>
      </w:r>
      <w:r w:rsidRPr="005C36FD">
        <w:t>.</w:t>
      </w:r>
    </w:p>
    <w:p w14:paraId="77068EFF" w14:textId="6579F166" w:rsidR="001753E3" w:rsidRPr="005C36FD" w:rsidRDefault="001753E3" w:rsidP="00BA68E3">
      <w:r w:rsidRPr="005C36FD">
        <w:t xml:space="preserve">These Electrical Safety Rules shall be reviewed annually by </w:t>
      </w:r>
      <w:r w:rsidR="00C27F37">
        <w:t>OUES</w:t>
      </w:r>
      <w:r w:rsidRPr="005C36FD">
        <w:t xml:space="preserve"> management or sooner following the introduction of new legislation, a major incident or a near miss.</w:t>
      </w:r>
    </w:p>
    <w:p w14:paraId="77068F01" w14:textId="77777777" w:rsidR="001753E3" w:rsidRPr="005C36FD" w:rsidRDefault="001753E3" w:rsidP="007C42DC"/>
    <w:p w14:paraId="77068F02" w14:textId="238CC1DC" w:rsidR="001753E3" w:rsidRPr="005C36FD" w:rsidRDefault="00F172FF" w:rsidP="00820FD6">
      <w:pPr>
        <w:pStyle w:val="StyleHeading210ptBefore0ptAfter6pt3"/>
        <w:numPr>
          <w:ilvl w:val="1"/>
          <w:numId w:val="19"/>
        </w:numPr>
      </w:pPr>
      <w:bookmarkStart w:id="11" w:name="_Toc286070214"/>
      <w:bookmarkStart w:id="12" w:name="_Toc121737015"/>
      <w:r w:rsidRPr="005C36FD">
        <w:t>Statutory Regulations</w:t>
      </w:r>
      <w:bookmarkEnd w:id="11"/>
      <w:bookmarkEnd w:id="12"/>
    </w:p>
    <w:p w14:paraId="77068F03" w14:textId="77777777" w:rsidR="001753E3" w:rsidRPr="005C36FD" w:rsidRDefault="001753E3" w:rsidP="009F0F16">
      <w:r w:rsidRPr="009F0F16">
        <w:t xml:space="preserve">These Electrical Safety Rules are mandatory and are intended to supplement Statutory </w:t>
      </w:r>
      <w:r w:rsidRPr="005C36FD">
        <w:t xml:space="preserve">Regulations and shall not be interpreted as cancelling or nullifying any </w:t>
      </w:r>
      <w:r w:rsidR="004336A4" w:rsidRPr="009F0F16">
        <w:t xml:space="preserve">Statutory </w:t>
      </w:r>
      <w:r w:rsidR="004336A4" w:rsidRPr="005C36FD">
        <w:t>Regulations</w:t>
      </w:r>
      <w:r w:rsidRPr="005C36FD">
        <w:t>. The Health and Safety at Work Act 1974 has enabled many sets of regulations.</w:t>
      </w:r>
    </w:p>
    <w:p w14:paraId="77068F04" w14:textId="32EFF0CF" w:rsidR="001753E3" w:rsidRPr="009F0F16" w:rsidRDefault="001753E3" w:rsidP="009F0F16">
      <w:bookmarkStart w:id="13" w:name="_Hlk511310065"/>
      <w:r w:rsidRPr="009F0F16">
        <w:t>Those specifically applicable are</w:t>
      </w:r>
      <w:r w:rsidR="00077D89">
        <w:t xml:space="preserve"> the current versions of</w:t>
      </w:r>
      <w:r w:rsidRPr="009F0F16">
        <w:t>:</w:t>
      </w:r>
    </w:p>
    <w:p w14:paraId="77068F05" w14:textId="56843241" w:rsidR="001753E3" w:rsidRPr="005C36FD" w:rsidRDefault="001753E3" w:rsidP="00820FD6">
      <w:pPr>
        <w:keepLines w:val="0"/>
        <w:widowControl w:val="0"/>
        <w:numPr>
          <w:ilvl w:val="0"/>
          <w:numId w:val="20"/>
        </w:numPr>
        <w:shd w:val="clear" w:color="auto" w:fill="FFFFFF"/>
        <w:overflowPunct/>
        <w:ind w:left="696" w:right="4013" w:hanging="412"/>
        <w:jc w:val="left"/>
        <w:textAlignment w:val="auto"/>
        <w:rPr>
          <w:spacing w:val="-3"/>
        </w:rPr>
      </w:pPr>
      <w:r w:rsidRPr="005C36FD">
        <w:rPr>
          <w:spacing w:val="-3"/>
        </w:rPr>
        <w:t xml:space="preserve"> The Electricity at Work Regulations</w:t>
      </w:r>
    </w:p>
    <w:p w14:paraId="77068F06" w14:textId="5F1F9E9B" w:rsidR="001753E3" w:rsidRPr="005C36FD" w:rsidRDefault="001753E3" w:rsidP="00820FD6">
      <w:pPr>
        <w:keepLines w:val="0"/>
        <w:widowControl w:val="0"/>
        <w:numPr>
          <w:ilvl w:val="0"/>
          <w:numId w:val="20"/>
        </w:numPr>
        <w:shd w:val="clear" w:color="auto" w:fill="FFFFFF"/>
        <w:overflowPunct/>
        <w:ind w:left="696" w:right="-23" w:hanging="412"/>
        <w:jc w:val="left"/>
        <w:textAlignment w:val="auto"/>
      </w:pPr>
      <w:r w:rsidRPr="005C36FD">
        <w:rPr>
          <w:spacing w:val="-3"/>
        </w:rPr>
        <w:t xml:space="preserve"> The Electricity Safety, Quality and Continuity Regulations</w:t>
      </w:r>
    </w:p>
    <w:p w14:paraId="77068F07" w14:textId="704CF0F6" w:rsidR="001753E3" w:rsidRPr="005C36FD" w:rsidRDefault="001753E3" w:rsidP="00820FD6">
      <w:pPr>
        <w:keepLines w:val="0"/>
        <w:widowControl w:val="0"/>
        <w:numPr>
          <w:ilvl w:val="0"/>
          <w:numId w:val="20"/>
        </w:numPr>
        <w:shd w:val="clear" w:color="auto" w:fill="FFFFFF"/>
        <w:tabs>
          <w:tab w:val="left" w:pos="950"/>
        </w:tabs>
        <w:overflowPunct/>
        <w:ind w:left="696" w:hanging="412"/>
        <w:jc w:val="left"/>
        <w:textAlignment w:val="auto"/>
        <w:rPr>
          <w:spacing w:val="-4"/>
        </w:rPr>
      </w:pPr>
      <w:r w:rsidRPr="005C36FD">
        <w:rPr>
          <w:spacing w:val="-3"/>
        </w:rPr>
        <w:t xml:space="preserve"> The Construction (Design and Management) Regulations</w:t>
      </w:r>
    </w:p>
    <w:p w14:paraId="77068F08" w14:textId="6EDBB528" w:rsidR="001753E3" w:rsidRPr="005C36FD" w:rsidRDefault="001753E3" w:rsidP="00820FD6">
      <w:pPr>
        <w:keepLines w:val="0"/>
        <w:widowControl w:val="0"/>
        <w:numPr>
          <w:ilvl w:val="0"/>
          <w:numId w:val="20"/>
        </w:numPr>
        <w:shd w:val="clear" w:color="auto" w:fill="FFFFFF"/>
        <w:tabs>
          <w:tab w:val="left" w:pos="950"/>
        </w:tabs>
        <w:overflowPunct/>
        <w:ind w:left="696" w:hanging="412"/>
        <w:jc w:val="left"/>
        <w:textAlignment w:val="auto"/>
        <w:rPr>
          <w:spacing w:val="-4"/>
        </w:rPr>
      </w:pPr>
      <w:r w:rsidRPr="005C36FD">
        <w:rPr>
          <w:spacing w:val="-2"/>
        </w:rPr>
        <w:t xml:space="preserve"> The Management of Health and Safety at Work Regulations</w:t>
      </w:r>
    </w:p>
    <w:p w14:paraId="77068F09" w14:textId="5E198A94" w:rsidR="001753E3" w:rsidRPr="005C36FD" w:rsidRDefault="001753E3" w:rsidP="00820FD6">
      <w:pPr>
        <w:keepLines w:val="0"/>
        <w:widowControl w:val="0"/>
        <w:numPr>
          <w:ilvl w:val="0"/>
          <w:numId w:val="20"/>
        </w:numPr>
        <w:shd w:val="clear" w:color="auto" w:fill="FFFFFF"/>
        <w:tabs>
          <w:tab w:val="left" w:pos="950"/>
        </w:tabs>
        <w:overflowPunct/>
        <w:ind w:left="696" w:hanging="412"/>
        <w:jc w:val="left"/>
        <w:textAlignment w:val="auto"/>
        <w:rPr>
          <w:spacing w:val="-4"/>
        </w:rPr>
      </w:pPr>
      <w:r w:rsidRPr="005C36FD">
        <w:rPr>
          <w:spacing w:val="-2"/>
        </w:rPr>
        <w:t xml:space="preserve"> Dangerous Substances and Explosive Atmospheres Regulations</w:t>
      </w:r>
    </w:p>
    <w:p w14:paraId="77068F0A" w14:textId="304DC79F" w:rsidR="001753E3" w:rsidRPr="005C36FD" w:rsidRDefault="001753E3" w:rsidP="00820FD6">
      <w:pPr>
        <w:keepLines w:val="0"/>
        <w:widowControl w:val="0"/>
        <w:numPr>
          <w:ilvl w:val="0"/>
          <w:numId w:val="20"/>
        </w:numPr>
        <w:shd w:val="clear" w:color="auto" w:fill="FFFFFF"/>
        <w:tabs>
          <w:tab w:val="left" w:pos="950"/>
        </w:tabs>
        <w:overflowPunct/>
        <w:ind w:left="696" w:hanging="412"/>
        <w:jc w:val="left"/>
        <w:textAlignment w:val="auto"/>
        <w:rPr>
          <w:spacing w:val="-5"/>
        </w:rPr>
      </w:pPr>
      <w:r w:rsidRPr="005C36FD">
        <w:rPr>
          <w:spacing w:val="-2"/>
        </w:rPr>
        <w:t xml:space="preserve"> Provision and Use of Work Equipment Regulations</w:t>
      </w:r>
      <w:bookmarkEnd w:id="13"/>
    </w:p>
    <w:p w14:paraId="77068F0B" w14:textId="77777777" w:rsidR="001753E3" w:rsidRPr="005C36FD" w:rsidRDefault="001753E3" w:rsidP="009E2B81">
      <w:pPr>
        <w:shd w:val="clear" w:color="auto" w:fill="FFFFFF"/>
        <w:tabs>
          <w:tab w:val="left" w:pos="950"/>
        </w:tabs>
        <w:ind w:left="696"/>
        <w:rPr>
          <w:spacing w:val="-5"/>
        </w:rPr>
      </w:pPr>
    </w:p>
    <w:p w14:paraId="77068F0C" w14:textId="7ED8F8B8" w:rsidR="001753E3" w:rsidRPr="005C36FD" w:rsidRDefault="001753E3" w:rsidP="009F0F16">
      <w:r w:rsidRPr="009F0F16">
        <w:t>These Electrical Safety Rules shall also be interpreted in the light of documents giving</w:t>
      </w:r>
      <w:r w:rsidRPr="009F0F16">
        <w:br/>
      </w:r>
      <w:r w:rsidRPr="005C36FD">
        <w:t>guidance on desirable procedures including</w:t>
      </w:r>
      <w:r w:rsidR="004336A4">
        <w:t xml:space="preserve"> but not limited to</w:t>
      </w:r>
      <w:r w:rsidR="00077D89">
        <w:t xml:space="preserve"> the current versions of</w:t>
      </w:r>
      <w:r w:rsidRPr="005C36FD">
        <w:t>:</w:t>
      </w:r>
    </w:p>
    <w:p w14:paraId="77068F0D" w14:textId="5C041CDB" w:rsidR="001753E3" w:rsidRPr="005C36FD" w:rsidRDefault="001753E3" w:rsidP="00820FD6">
      <w:pPr>
        <w:keepLines w:val="0"/>
        <w:widowControl w:val="0"/>
        <w:numPr>
          <w:ilvl w:val="0"/>
          <w:numId w:val="21"/>
        </w:numPr>
        <w:shd w:val="clear" w:color="auto" w:fill="FFFFFF"/>
        <w:overflowPunct/>
        <w:ind w:left="851" w:hanging="567"/>
        <w:jc w:val="left"/>
        <w:textAlignment w:val="auto"/>
        <w:rPr>
          <w:spacing w:val="-6"/>
        </w:rPr>
      </w:pPr>
      <w:r w:rsidRPr="005C36FD">
        <w:rPr>
          <w:spacing w:val="-2"/>
        </w:rPr>
        <w:t>The Memorandum of Guidance on the Electricity at Work Regulations</w:t>
      </w:r>
      <w:r w:rsidR="00077D89">
        <w:rPr>
          <w:spacing w:val="-2"/>
        </w:rPr>
        <w:t xml:space="preserve"> </w:t>
      </w:r>
      <w:r w:rsidRPr="005C36FD">
        <w:rPr>
          <w:spacing w:val="-2"/>
        </w:rPr>
        <w:t>– HS (R) 25</w:t>
      </w:r>
    </w:p>
    <w:p w14:paraId="77068F0E" w14:textId="77777777" w:rsidR="001753E3" w:rsidRPr="005C36FD" w:rsidRDefault="001753E3" w:rsidP="00820FD6">
      <w:pPr>
        <w:keepLines w:val="0"/>
        <w:widowControl w:val="0"/>
        <w:numPr>
          <w:ilvl w:val="0"/>
          <w:numId w:val="21"/>
        </w:numPr>
        <w:shd w:val="clear" w:color="auto" w:fill="FFFFFF"/>
        <w:overflowPunct/>
        <w:ind w:left="851" w:hanging="567"/>
        <w:jc w:val="left"/>
        <w:textAlignment w:val="auto"/>
        <w:rPr>
          <w:spacing w:val="-6"/>
        </w:rPr>
      </w:pPr>
      <w:r w:rsidRPr="005C36FD">
        <w:rPr>
          <w:spacing w:val="-2"/>
        </w:rPr>
        <w:t>BS7671 Requirements for Electrical Installations and its associated guidance notes</w:t>
      </w:r>
    </w:p>
    <w:p w14:paraId="77068F0F" w14:textId="77777777" w:rsidR="001753E3" w:rsidRPr="005C36FD" w:rsidRDefault="001753E3" w:rsidP="00820FD6">
      <w:pPr>
        <w:keepLines w:val="0"/>
        <w:widowControl w:val="0"/>
        <w:numPr>
          <w:ilvl w:val="0"/>
          <w:numId w:val="21"/>
        </w:numPr>
        <w:shd w:val="clear" w:color="auto" w:fill="FFFFFF"/>
        <w:overflowPunct/>
        <w:ind w:left="851" w:hanging="567"/>
        <w:jc w:val="left"/>
        <w:textAlignment w:val="auto"/>
        <w:rPr>
          <w:spacing w:val="-5"/>
        </w:rPr>
      </w:pPr>
      <w:r w:rsidRPr="005C36FD">
        <w:rPr>
          <w:spacing w:val="-2"/>
        </w:rPr>
        <w:t>HSE Guidance Note HS (G) 85 Electricity At Work Safe Working Practices</w:t>
      </w:r>
    </w:p>
    <w:p w14:paraId="77068F10" w14:textId="02C78954" w:rsidR="001753E3" w:rsidRPr="00A05042" w:rsidRDefault="001753E3" w:rsidP="00820FD6">
      <w:pPr>
        <w:keepLines w:val="0"/>
        <w:widowControl w:val="0"/>
        <w:numPr>
          <w:ilvl w:val="0"/>
          <w:numId w:val="21"/>
        </w:numPr>
        <w:shd w:val="clear" w:color="auto" w:fill="FFFFFF"/>
        <w:overflowPunct/>
        <w:ind w:left="851" w:hanging="567"/>
        <w:jc w:val="left"/>
        <w:textAlignment w:val="auto"/>
        <w:rPr>
          <w:spacing w:val="-6"/>
        </w:rPr>
      </w:pPr>
      <w:r w:rsidRPr="005C36FD">
        <w:rPr>
          <w:spacing w:val="-2"/>
        </w:rPr>
        <w:lastRenderedPageBreak/>
        <w:t>HSE Guidance Notes GS38 Electrical Test Equipment for use by Electricians</w:t>
      </w:r>
    </w:p>
    <w:p w14:paraId="3BEC0567" w14:textId="6F535BD6" w:rsidR="000A55BA" w:rsidRPr="005C36FD" w:rsidRDefault="000A55BA" w:rsidP="00820FD6">
      <w:pPr>
        <w:keepLines w:val="0"/>
        <w:widowControl w:val="0"/>
        <w:numPr>
          <w:ilvl w:val="0"/>
          <w:numId w:val="21"/>
        </w:numPr>
        <w:shd w:val="clear" w:color="auto" w:fill="FFFFFF"/>
        <w:overflowPunct/>
        <w:ind w:left="851" w:hanging="567"/>
        <w:jc w:val="left"/>
        <w:textAlignment w:val="auto"/>
        <w:rPr>
          <w:spacing w:val="-6"/>
        </w:rPr>
      </w:pPr>
      <w:r>
        <w:rPr>
          <w:spacing w:val="-2"/>
        </w:rPr>
        <w:t>OUES electrical safety guidance notes and policies.</w:t>
      </w:r>
    </w:p>
    <w:p w14:paraId="77068F11" w14:textId="77777777" w:rsidR="001753E3" w:rsidRPr="005C36FD" w:rsidRDefault="001753E3" w:rsidP="00CA5E85"/>
    <w:p w14:paraId="77068F16" w14:textId="2738CF15" w:rsidR="001753E3" w:rsidRPr="005C36FD" w:rsidRDefault="001753E3" w:rsidP="00820FD6">
      <w:pPr>
        <w:pStyle w:val="StyleHeading210ptBefore0ptAfter6pt3"/>
        <w:numPr>
          <w:ilvl w:val="1"/>
          <w:numId w:val="19"/>
        </w:numPr>
      </w:pPr>
      <w:bookmarkStart w:id="14" w:name="_Toc121737016"/>
      <w:r w:rsidRPr="005C36FD">
        <w:t xml:space="preserve">Ownership of </w:t>
      </w:r>
      <w:r>
        <w:t>These Electrical Safety Rules</w:t>
      </w:r>
      <w:bookmarkEnd w:id="14"/>
      <w:r w:rsidRPr="005C36FD">
        <w:t xml:space="preserve"> </w:t>
      </w:r>
    </w:p>
    <w:p w14:paraId="77068F17" w14:textId="238E4EA6" w:rsidR="001753E3" w:rsidRPr="005C36FD" w:rsidRDefault="001753E3" w:rsidP="00CA5E85">
      <w:r w:rsidRPr="005C36FD">
        <w:t xml:space="preserve">The responsibility for writing, reviewing, updating, issuing and applying these Electrical Safety Rules rests wholly with the Designated Person appointed by </w:t>
      </w:r>
      <w:r w:rsidR="00C27F37">
        <w:t>OUES</w:t>
      </w:r>
      <w:r w:rsidRPr="005C36FD">
        <w:t xml:space="preserve"> who will retain the master copy.</w:t>
      </w:r>
      <w:r w:rsidR="000A55BA">
        <w:t xml:space="preserve"> The current Designated Person </w:t>
      </w:r>
      <w:r w:rsidR="00A05042">
        <w:t>is: -</w:t>
      </w:r>
      <w:r w:rsidR="000A55BA">
        <w:t xml:space="preserve"> Head of Electrical Engineering Services with</w:t>
      </w:r>
      <w:r w:rsidR="00A05042">
        <w:t>in</w:t>
      </w:r>
      <w:r w:rsidR="008E0DA4">
        <w:t xml:space="preserve"> </w:t>
      </w:r>
      <w:r w:rsidR="000A55BA">
        <w:t>Estates Services.</w:t>
      </w:r>
    </w:p>
    <w:p w14:paraId="77068F18" w14:textId="77777777" w:rsidR="001753E3" w:rsidRPr="005C36FD" w:rsidRDefault="001753E3" w:rsidP="00CA5E85"/>
    <w:p w14:paraId="77068F19" w14:textId="77777777" w:rsidR="001753E3" w:rsidRPr="005C36FD" w:rsidRDefault="001753E3" w:rsidP="00820FD6">
      <w:pPr>
        <w:pStyle w:val="StyleHeading210ptBefore0ptAfter6pt3"/>
        <w:numPr>
          <w:ilvl w:val="1"/>
          <w:numId w:val="19"/>
        </w:numPr>
      </w:pPr>
      <w:bookmarkStart w:id="15" w:name="_Toc121737017"/>
      <w:r w:rsidRPr="005C36FD">
        <w:t xml:space="preserve">Compliance with </w:t>
      </w:r>
      <w:r>
        <w:t>These Electrical Safety Rules</w:t>
      </w:r>
      <w:bookmarkEnd w:id="15"/>
      <w:r w:rsidRPr="005C36FD">
        <w:t xml:space="preserve"> </w:t>
      </w:r>
    </w:p>
    <w:p w14:paraId="77068F1A" w14:textId="684F8AC9" w:rsidR="001753E3" w:rsidRPr="005C36FD" w:rsidRDefault="001753E3" w:rsidP="00CA5E85">
      <w:r>
        <w:t>These</w:t>
      </w:r>
      <w:r w:rsidRPr="005C36FD">
        <w:t xml:space="preserve"> Electrical Safety Rules </w:t>
      </w:r>
      <w:r w:rsidR="004336A4">
        <w:t>shall</w:t>
      </w:r>
      <w:r w:rsidR="004336A4" w:rsidRPr="005C36FD">
        <w:t xml:space="preserve"> </w:t>
      </w:r>
      <w:r w:rsidRPr="005C36FD">
        <w:t xml:space="preserve">be administered on all </w:t>
      </w:r>
      <w:r w:rsidR="00C27F37">
        <w:t>OUES</w:t>
      </w:r>
      <w:r w:rsidRPr="005C36FD">
        <w:t xml:space="preserve"> sites</w:t>
      </w:r>
      <w:r w:rsidR="000A55BA">
        <w:t xml:space="preserve"> within the functional </w:t>
      </w:r>
      <w:r w:rsidR="00A05042">
        <w:t>E</w:t>
      </w:r>
      <w:r w:rsidR="000A55BA">
        <w:t>state.</w:t>
      </w:r>
    </w:p>
    <w:p w14:paraId="77068F1B" w14:textId="77777777" w:rsidR="001753E3" w:rsidRPr="005C36FD" w:rsidRDefault="001753E3" w:rsidP="00CA5E85">
      <w:r w:rsidRPr="005C36FD">
        <w:t xml:space="preserve">If exceptional circumstances arise where </w:t>
      </w:r>
      <w:r>
        <w:t>these Electrical Safety Rules</w:t>
      </w:r>
      <w:r w:rsidRPr="005C36FD">
        <w:t xml:space="preserve"> cannot be applied in full, work </w:t>
      </w:r>
      <w:r w:rsidR="004336A4">
        <w:t>shall</w:t>
      </w:r>
      <w:r w:rsidR="004336A4" w:rsidRPr="005C36FD">
        <w:t xml:space="preserve"> </w:t>
      </w:r>
      <w:r w:rsidRPr="005C36FD">
        <w:t>only proceed after a full assessment of the risks, the production of detailed work method statements and the application of suitable and sufficient control measures.</w:t>
      </w:r>
    </w:p>
    <w:p w14:paraId="77068F1C" w14:textId="7B8D464E" w:rsidR="001753E3" w:rsidRPr="005C36FD" w:rsidRDefault="001753E3" w:rsidP="00CA5E85">
      <w:r w:rsidRPr="005C36FD">
        <w:t xml:space="preserve">Only the Designated Person can authorise variation from the Rules, and only following detailed discussions with senior </w:t>
      </w:r>
      <w:r w:rsidR="00C27F37">
        <w:t>OUES</w:t>
      </w:r>
      <w:r w:rsidRPr="005C36FD">
        <w:t xml:space="preserve"> personnel.  </w:t>
      </w:r>
      <w:r w:rsidR="004336A4">
        <w:t>Should</w:t>
      </w:r>
      <w:r w:rsidR="004336A4" w:rsidRPr="005C36FD">
        <w:t xml:space="preserve"> </w:t>
      </w:r>
      <w:r w:rsidRPr="005C36FD">
        <w:t>the design of a particular piece of apparatus prohibit the absolute application of the Rules, it will be necessary to revise an existing</w:t>
      </w:r>
      <w:r w:rsidR="00EE679A">
        <w:t xml:space="preserve"> Safety</w:t>
      </w:r>
      <w:r w:rsidRPr="005C36FD">
        <w:t xml:space="preserve"> Rule or write a new</w:t>
      </w:r>
      <w:r w:rsidR="00EE679A">
        <w:t xml:space="preserve"> </w:t>
      </w:r>
      <w:r w:rsidR="007A01F4">
        <w:t xml:space="preserve">Safety </w:t>
      </w:r>
      <w:r w:rsidR="007A01F4" w:rsidRPr="005C36FD">
        <w:t>Rule</w:t>
      </w:r>
      <w:r w:rsidRPr="005C36FD">
        <w:t>.  The Designated Person has the sole responsibility for the change process, including the composition, training and implementation of the new Rule.</w:t>
      </w:r>
    </w:p>
    <w:p w14:paraId="77068F1D" w14:textId="77777777" w:rsidR="001753E3" w:rsidRPr="005C36FD" w:rsidRDefault="001753E3" w:rsidP="00C901AE">
      <w:pPr>
        <w:spacing w:line="276" w:lineRule="auto"/>
      </w:pPr>
    </w:p>
    <w:p w14:paraId="77068F1E" w14:textId="77777777" w:rsidR="001753E3" w:rsidRPr="005C36FD" w:rsidRDefault="001753E3" w:rsidP="00820FD6">
      <w:pPr>
        <w:pStyle w:val="StyleHeading210ptBefore0ptAfter6pt3"/>
        <w:numPr>
          <w:ilvl w:val="1"/>
          <w:numId w:val="19"/>
        </w:numPr>
      </w:pPr>
      <w:bookmarkStart w:id="16" w:name="_Toc121737018"/>
      <w:r w:rsidRPr="005C36FD">
        <w:t>Objections</w:t>
      </w:r>
      <w:bookmarkEnd w:id="16"/>
    </w:p>
    <w:p w14:paraId="77068F1F" w14:textId="77777777" w:rsidR="001753E3" w:rsidRPr="005C36FD" w:rsidRDefault="001753E3" w:rsidP="00CA5E85">
      <w:r w:rsidRPr="005C36FD">
        <w:t xml:space="preserve">No person is expected to work in an unsafe manner.  If any person receives an instruction which he considers presents a health, safety or environmental risk to him or any associated persons, </w:t>
      </w:r>
      <w:r w:rsidR="00EE679A">
        <w:t>t</w:t>
      </w:r>
      <w:r w:rsidRPr="005C36FD">
        <w:t xml:space="preserve">he matter </w:t>
      </w:r>
      <w:r w:rsidR="00EE679A">
        <w:t xml:space="preserve">shall be referred </w:t>
      </w:r>
      <w:r w:rsidRPr="005C36FD">
        <w:t>to his immediate supervisor before starting work.</w:t>
      </w:r>
    </w:p>
    <w:p w14:paraId="77068F20" w14:textId="7C34EDA6" w:rsidR="001753E3" w:rsidRPr="005C36FD" w:rsidRDefault="00EE679A" w:rsidP="00CA5E85">
      <w:r>
        <w:t>Should</w:t>
      </w:r>
      <w:r w:rsidRPr="005C36FD">
        <w:t xml:space="preserve"> </w:t>
      </w:r>
      <w:r w:rsidR="001753E3" w:rsidRPr="005C36FD">
        <w:t xml:space="preserve">the supervisor </w:t>
      </w:r>
      <w:r>
        <w:t>be</w:t>
      </w:r>
      <w:r w:rsidRPr="005C36FD">
        <w:t xml:space="preserve"> </w:t>
      </w:r>
      <w:r w:rsidR="001753E3" w:rsidRPr="005C36FD">
        <w:t xml:space="preserve">unable to find an acceptable safe solution, </w:t>
      </w:r>
      <w:r>
        <w:t>the matter</w:t>
      </w:r>
      <w:r w:rsidRPr="005C36FD">
        <w:t xml:space="preserve"> </w:t>
      </w:r>
      <w:r>
        <w:t>shall be</w:t>
      </w:r>
      <w:r w:rsidRPr="005C36FD">
        <w:t xml:space="preserve"> </w:t>
      </w:r>
      <w:r w:rsidR="001753E3" w:rsidRPr="005C36FD">
        <w:t>refer</w:t>
      </w:r>
      <w:r>
        <w:t>red</w:t>
      </w:r>
      <w:r w:rsidR="001753E3" w:rsidRPr="005C36FD">
        <w:t xml:space="preserve"> to the</w:t>
      </w:r>
      <w:r w:rsidR="000A55BA">
        <w:t xml:space="preserve"> Head of Electrical Engineering Services &amp; the</w:t>
      </w:r>
      <w:r w:rsidR="001753E3" w:rsidRPr="005C36FD">
        <w:t xml:space="preserve"> Authorising Engineer</w:t>
      </w:r>
      <w:r w:rsidR="001753E3">
        <w:t xml:space="preserve"> </w:t>
      </w:r>
      <w:r w:rsidR="001753E3" w:rsidRPr="005C36FD">
        <w:t>(Electrical) for resolution.</w:t>
      </w:r>
    </w:p>
    <w:p w14:paraId="77068F22" w14:textId="77777777" w:rsidR="001753E3" w:rsidRPr="005C36FD" w:rsidRDefault="001753E3" w:rsidP="00C901AE">
      <w:pPr>
        <w:spacing w:line="276" w:lineRule="auto"/>
      </w:pPr>
    </w:p>
    <w:p w14:paraId="77068F23" w14:textId="77777777" w:rsidR="001753E3" w:rsidRPr="005C36FD" w:rsidRDefault="001753E3" w:rsidP="00820FD6">
      <w:pPr>
        <w:pStyle w:val="StyleHeading210ptBefore0ptAfter6pt3"/>
        <w:numPr>
          <w:ilvl w:val="1"/>
          <w:numId w:val="19"/>
        </w:numPr>
      </w:pPr>
      <w:bookmarkStart w:id="17" w:name="_Toc121737019"/>
      <w:r w:rsidRPr="005C36FD">
        <w:t>Responsibilities</w:t>
      </w:r>
      <w:bookmarkEnd w:id="17"/>
    </w:p>
    <w:p w14:paraId="77068F24" w14:textId="225A2B5C" w:rsidR="001753E3" w:rsidRPr="005C36FD" w:rsidRDefault="00C27F37" w:rsidP="00CA5E85">
      <w:r>
        <w:t>OUES</w:t>
      </w:r>
      <w:r w:rsidR="001753E3" w:rsidRPr="005C36FD">
        <w:t xml:space="preserve"> is responsible for the provision of a safe place of work for all employ</w:t>
      </w:r>
      <w:r w:rsidR="00EE679A">
        <w:t>ee</w:t>
      </w:r>
      <w:r w:rsidR="001753E3" w:rsidRPr="005C36FD">
        <w:t>s</w:t>
      </w:r>
      <w:r w:rsidR="00F53DE7">
        <w:t xml:space="preserve"> </w:t>
      </w:r>
      <w:r w:rsidR="00EE679A" w:rsidRPr="005C36FD">
        <w:t>and</w:t>
      </w:r>
      <w:r w:rsidR="00F53DE7">
        <w:t xml:space="preserve"> </w:t>
      </w:r>
      <w:r w:rsidR="00EE679A">
        <w:t xml:space="preserve">all persons </w:t>
      </w:r>
      <w:r w:rsidR="00F53DE7" w:rsidRPr="005C36FD">
        <w:t xml:space="preserve">whose safety may be put at risk through </w:t>
      </w:r>
      <w:r>
        <w:t>OUES</w:t>
      </w:r>
      <w:r w:rsidR="00EE679A" w:rsidRPr="005C36FD">
        <w:t xml:space="preserve"> </w:t>
      </w:r>
      <w:r w:rsidR="001753E3" w:rsidRPr="005C36FD">
        <w:t>activities.</w:t>
      </w:r>
    </w:p>
    <w:p w14:paraId="77068F25" w14:textId="78218FCE" w:rsidR="001753E3" w:rsidRPr="005C36FD" w:rsidRDefault="001753E3" w:rsidP="00CA5E85">
      <w:r w:rsidRPr="005C36FD">
        <w:t xml:space="preserve">All </w:t>
      </w:r>
      <w:r w:rsidR="00C27F37">
        <w:t>OUES</w:t>
      </w:r>
      <w:r w:rsidRPr="005C36FD">
        <w:t xml:space="preserve"> </w:t>
      </w:r>
      <w:r w:rsidR="00A05042" w:rsidRPr="005C36FD">
        <w:t>employees,</w:t>
      </w:r>
      <w:r w:rsidRPr="005C36FD">
        <w:t xml:space="preserve"> </w:t>
      </w:r>
      <w:r w:rsidR="000A55BA">
        <w:t>consultants &amp;</w:t>
      </w:r>
      <w:r w:rsidR="000A55BA" w:rsidRPr="005C36FD">
        <w:t xml:space="preserve"> </w:t>
      </w:r>
      <w:r w:rsidRPr="005C36FD">
        <w:t>contractors have a duty to comply with:</w:t>
      </w:r>
    </w:p>
    <w:p w14:paraId="77068F26" w14:textId="77777777" w:rsidR="001753E3" w:rsidRPr="005C36FD" w:rsidRDefault="001753E3" w:rsidP="002D3ABD">
      <w:pPr>
        <w:pStyle w:val="ListParagraph"/>
        <w:numPr>
          <w:ilvl w:val="0"/>
          <w:numId w:val="5"/>
        </w:numPr>
      </w:pPr>
      <w:r w:rsidRPr="005C36FD">
        <w:t>United Kingdom legislation</w:t>
      </w:r>
    </w:p>
    <w:p w14:paraId="77068F27" w14:textId="77777777" w:rsidR="001753E3" w:rsidRPr="005C36FD" w:rsidRDefault="001753E3" w:rsidP="002D3ABD">
      <w:pPr>
        <w:pStyle w:val="ListParagraph"/>
        <w:numPr>
          <w:ilvl w:val="0"/>
          <w:numId w:val="5"/>
        </w:numPr>
      </w:pPr>
      <w:r w:rsidRPr="005C36FD">
        <w:t>European Directives and regulations</w:t>
      </w:r>
    </w:p>
    <w:p w14:paraId="77068F28" w14:textId="3AE629EE" w:rsidR="001753E3" w:rsidRPr="005C36FD" w:rsidRDefault="00C27F37" w:rsidP="002D3ABD">
      <w:pPr>
        <w:pStyle w:val="ListParagraph"/>
        <w:numPr>
          <w:ilvl w:val="0"/>
          <w:numId w:val="5"/>
        </w:numPr>
      </w:pPr>
      <w:r>
        <w:t>OUES</w:t>
      </w:r>
      <w:r w:rsidR="001753E3" w:rsidRPr="005C36FD">
        <w:t xml:space="preserve"> safety requirements</w:t>
      </w:r>
    </w:p>
    <w:p w14:paraId="77068F29" w14:textId="77777777" w:rsidR="001753E3" w:rsidRPr="005C36FD" w:rsidRDefault="001753E3" w:rsidP="002D3ABD">
      <w:pPr>
        <w:pStyle w:val="ListParagraph"/>
        <w:numPr>
          <w:ilvl w:val="0"/>
          <w:numId w:val="5"/>
        </w:numPr>
      </w:pPr>
      <w:r w:rsidRPr="005C36FD">
        <w:t>All applicable Regulations, Codes of Practice and Guidance Notes</w:t>
      </w:r>
    </w:p>
    <w:p w14:paraId="77068F2A" w14:textId="72F4ED80" w:rsidR="001753E3" w:rsidRPr="005C36FD" w:rsidRDefault="00EE679A" w:rsidP="00CA5E85">
      <w:r w:rsidRPr="005C36FD">
        <w:t>The</w:t>
      </w:r>
      <w:r>
        <w:t xml:space="preserve"> documents above</w:t>
      </w:r>
      <w:r w:rsidRPr="005C36FD">
        <w:t xml:space="preserve"> </w:t>
      </w:r>
      <w:r w:rsidR="001753E3" w:rsidRPr="005C36FD">
        <w:t xml:space="preserve">are accepted best practice and have been adopted by </w:t>
      </w:r>
      <w:r w:rsidR="00C27F37">
        <w:t>OUES</w:t>
      </w:r>
      <w:r w:rsidR="001753E3" w:rsidRPr="005C36FD">
        <w:t xml:space="preserve"> in preparing </w:t>
      </w:r>
      <w:r>
        <w:t>these</w:t>
      </w:r>
      <w:r w:rsidRPr="005C36FD">
        <w:t xml:space="preserve"> </w:t>
      </w:r>
      <w:r w:rsidR="001753E3" w:rsidRPr="005C36FD">
        <w:t>Electrical Safety Rules.</w:t>
      </w:r>
    </w:p>
    <w:p w14:paraId="77068F2B" w14:textId="77777777" w:rsidR="001753E3" w:rsidRPr="005C36FD" w:rsidRDefault="001753E3" w:rsidP="00CA5E85">
      <w:r w:rsidRPr="005C36FD">
        <w:t xml:space="preserve">All persons at work have the general duty to work safely and to comply in full with </w:t>
      </w:r>
      <w:r>
        <w:t>these Electrical Safety Rules</w:t>
      </w:r>
      <w:r w:rsidRPr="005C36FD">
        <w:t xml:space="preserve">.  </w:t>
      </w:r>
      <w:r w:rsidR="00EE679A" w:rsidRPr="005C36FD">
        <w:t xml:space="preserve">All persons at </w:t>
      </w:r>
      <w:r w:rsidR="00F53DE7" w:rsidRPr="005C36FD">
        <w:t xml:space="preserve">work </w:t>
      </w:r>
      <w:r w:rsidR="00F53DE7">
        <w:t>shall</w:t>
      </w:r>
      <w:r w:rsidRPr="005C36FD">
        <w:t xml:space="preserve"> take all reasonable care for the health and safety of themselves, their fellow workers and others, including members of the public.</w:t>
      </w:r>
    </w:p>
    <w:p w14:paraId="77068F2C" w14:textId="77777777" w:rsidR="001753E3" w:rsidRPr="005C36FD" w:rsidRDefault="001753E3" w:rsidP="00CA5E85">
      <w:r w:rsidRPr="005C36FD">
        <w:t xml:space="preserve">No person shall be expected to work outside his/her level of competence. Training </w:t>
      </w:r>
      <w:r w:rsidR="00EE679A">
        <w:t>shall</w:t>
      </w:r>
      <w:r w:rsidR="00EE679A" w:rsidRPr="005C36FD">
        <w:t xml:space="preserve"> </w:t>
      </w:r>
      <w:r w:rsidRPr="005C36FD">
        <w:t>be provided before any additional responsibilities are given.</w:t>
      </w:r>
    </w:p>
    <w:p w14:paraId="77068F2D" w14:textId="74CA7686" w:rsidR="001753E3" w:rsidRDefault="001753E3" w:rsidP="00CA5E85">
      <w:r w:rsidRPr="005C36FD">
        <w:lastRenderedPageBreak/>
        <w:t xml:space="preserve">If through intentional action, carelessness or neglect, a person fails to comply with </w:t>
      </w:r>
      <w:r>
        <w:t>these Electrical Safety Rules</w:t>
      </w:r>
      <w:r w:rsidRPr="005C36FD">
        <w:t xml:space="preserve"> and thereby causes danger to himself or others, that person </w:t>
      </w:r>
      <w:r w:rsidR="00EE679A">
        <w:t>shall</w:t>
      </w:r>
      <w:r w:rsidR="00EE679A" w:rsidRPr="005C36FD">
        <w:t xml:space="preserve"> </w:t>
      </w:r>
      <w:r w:rsidRPr="005C36FD">
        <w:t>be liable to disciplinary action.</w:t>
      </w:r>
    </w:p>
    <w:p w14:paraId="77068F2E" w14:textId="2577D031" w:rsidR="001753E3" w:rsidRPr="005C36FD" w:rsidRDefault="001753E3" w:rsidP="00CA5E85">
      <w:r w:rsidRPr="005C36FD">
        <w:t xml:space="preserve">All persons issued with these Electrical Safety Rules </w:t>
      </w:r>
      <w:r w:rsidR="00EE679A">
        <w:t>during</w:t>
      </w:r>
      <w:r w:rsidR="00EE679A" w:rsidRPr="005C36FD">
        <w:t xml:space="preserve"> </w:t>
      </w:r>
      <w:r w:rsidRPr="005C36FD">
        <w:t>the</w:t>
      </w:r>
      <w:r w:rsidR="00EE679A">
        <w:t xml:space="preserve">ir </w:t>
      </w:r>
      <w:r w:rsidRPr="005C36FD">
        <w:t xml:space="preserve">employment </w:t>
      </w:r>
      <w:r w:rsidR="00F53DE7">
        <w:t xml:space="preserve">with </w:t>
      </w:r>
      <w:r w:rsidR="00C27F37">
        <w:t>OUES</w:t>
      </w:r>
      <w:r w:rsidR="00EE679A">
        <w:t>,</w:t>
      </w:r>
      <w:r w:rsidRPr="005C36FD">
        <w:t xml:space="preserve"> have the mandatory duty to understand </w:t>
      </w:r>
      <w:r w:rsidR="00EE679A" w:rsidRPr="005C36FD">
        <w:t>these Electrical Safety Rules</w:t>
      </w:r>
      <w:r w:rsidRPr="005C36FD">
        <w:t xml:space="preserve"> and their </w:t>
      </w:r>
      <w:r w:rsidR="00EE679A">
        <w:t xml:space="preserve">personal </w:t>
      </w:r>
      <w:r w:rsidRPr="005C36FD">
        <w:t>individual roles and responsibilities.</w:t>
      </w:r>
    </w:p>
    <w:p w14:paraId="77068F2F" w14:textId="7BF41555" w:rsidR="001753E3" w:rsidRPr="005C36FD" w:rsidRDefault="001753E3" w:rsidP="00CA5E85">
      <w:r w:rsidRPr="005C36FD">
        <w:t xml:space="preserve">Training, supervision and resources </w:t>
      </w:r>
      <w:r w:rsidR="00EE679A">
        <w:t>shall</w:t>
      </w:r>
      <w:r w:rsidR="00EE679A" w:rsidRPr="005C36FD">
        <w:t xml:space="preserve"> </w:t>
      </w:r>
      <w:r w:rsidRPr="005C36FD">
        <w:t xml:space="preserve">be provided by </w:t>
      </w:r>
      <w:r w:rsidR="00C27F37">
        <w:t>OUES</w:t>
      </w:r>
      <w:r w:rsidRPr="005C36FD">
        <w:t xml:space="preserve"> to enable all persons to comply with </w:t>
      </w:r>
      <w:r w:rsidR="003900DA" w:rsidRPr="005C36FD">
        <w:t>these Electrical Safety Rules</w:t>
      </w:r>
      <w:r w:rsidRPr="005C36FD">
        <w:t>.</w:t>
      </w:r>
    </w:p>
    <w:p w14:paraId="77068F30" w14:textId="77777777" w:rsidR="001753E3" w:rsidRPr="005C36FD" w:rsidRDefault="001753E3" w:rsidP="00CA5E85">
      <w:r w:rsidRPr="005C36FD">
        <w:t xml:space="preserve">All works on </w:t>
      </w:r>
      <w:r>
        <w:t>Electrical Distribution System</w:t>
      </w:r>
      <w:r w:rsidRPr="005C36FD">
        <w:t>s shall be planned and controlled by the application of suitable and sufficient control measures through work method statements and risk assessments.</w:t>
      </w:r>
    </w:p>
    <w:p w14:paraId="77068F31" w14:textId="77777777" w:rsidR="00534443" w:rsidRDefault="001753E3" w:rsidP="0051794F">
      <w:pPr>
        <w:spacing w:line="276" w:lineRule="auto"/>
      </w:pPr>
      <w:r w:rsidRPr="005C36FD">
        <w:t xml:space="preserve">The roles of the Authorising Engineer (Electrical) and Authorised Person (Electrical) are twofold: </w:t>
      </w:r>
    </w:p>
    <w:p w14:paraId="77068F32" w14:textId="77777777" w:rsidR="00534443" w:rsidRDefault="00534443" w:rsidP="00820FD6">
      <w:pPr>
        <w:numPr>
          <w:ilvl w:val="0"/>
          <w:numId w:val="41"/>
        </w:numPr>
        <w:spacing w:line="276" w:lineRule="auto"/>
      </w:pPr>
      <w:r>
        <w:t>T</w:t>
      </w:r>
      <w:r w:rsidR="001753E3" w:rsidRPr="005C36FD">
        <w:t xml:space="preserve">hey </w:t>
      </w:r>
      <w:r>
        <w:t>shall</w:t>
      </w:r>
      <w:r w:rsidRPr="005C36FD">
        <w:t xml:space="preserve"> </w:t>
      </w:r>
      <w:r w:rsidR="001753E3" w:rsidRPr="005C36FD">
        <w:t xml:space="preserve">ensure that the Electrical systems and equipment are fit for use, </w:t>
      </w:r>
    </w:p>
    <w:p w14:paraId="77068F33" w14:textId="77777777" w:rsidR="001753E3" w:rsidRPr="005C36FD" w:rsidRDefault="00534443" w:rsidP="00820FD6">
      <w:pPr>
        <w:numPr>
          <w:ilvl w:val="0"/>
          <w:numId w:val="41"/>
        </w:numPr>
        <w:spacing w:line="276" w:lineRule="auto"/>
      </w:pPr>
      <w:r>
        <w:t>T</w:t>
      </w:r>
      <w:r w:rsidR="001753E3" w:rsidRPr="005C36FD">
        <w:t xml:space="preserve">hey </w:t>
      </w:r>
      <w:r>
        <w:t>shall</w:t>
      </w:r>
      <w:r w:rsidRPr="005C36FD">
        <w:t xml:space="preserve"> </w:t>
      </w:r>
      <w:r w:rsidR="001753E3" w:rsidRPr="005C36FD">
        <w:t>ensure the safety of personnel who are using, or who are near, such equipment.</w:t>
      </w:r>
    </w:p>
    <w:p w14:paraId="77068F34" w14:textId="77777777" w:rsidR="001753E3" w:rsidRPr="005C36FD" w:rsidRDefault="001753E3" w:rsidP="0051794F">
      <w:pPr>
        <w:spacing w:line="276" w:lineRule="auto"/>
      </w:pPr>
      <w:r w:rsidRPr="005C36FD">
        <w:t xml:space="preserve">To ensure systems are fit for </w:t>
      </w:r>
      <w:r w:rsidR="00534443">
        <w:t>purpose, and can be operated and maintained in a safe manner</w:t>
      </w:r>
      <w:r w:rsidRPr="005C36FD">
        <w:t xml:space="preserve">, the Authorising Engineer (Electrical) and the </w:t>
      </w:r>
      <w:r>
        <w:t xml:space="preserve">Senior </w:t>
      </w:r>
      <w:r w:rsidRPr="005C36FD">
        <w:t xml:space="preserve">Authorised Person (Electrical) </w:t>
      </w:r>
      <w:r w:rsidR="00534443">
        <w:t>shall</w:t>
      </w:r>
      <w:r w:rsidR="00534443" w:rsidRPr="005C36FD">
        <w:t xml:space="preserve"> </w:t>
      </w:r>
      <w:r w:rsidRPr="005C36FD">
        <w:t xml:space="preserve">be consulted before major </w:t>
      </w:r>
      <w:r w:rsidR="00534443" w:rsidRPr="005C36FD">
        <w:t>alterations</w:t>
      </w:r>
      <w:r w:rsidR="00534443">
        <w:t xml:space="preserve"> to, </w:t>
      </w:r>
      <w:r w:rsidRPr="005C36FD">
        <w:t xml:space="preserve">or procurement </w:t>
      </w:r>
      <w:r w:rsidR="00534443" w:rsidRPr="005C36FD">
        <w:t>o</w:t>
      </w:r>
      <w:r w:rsidR="00534443">
        <w:t>f,</w:t>
      </w:r>
      <w:r w:rsidRPr="005C36FD">
        <w:t xml:space="preserve"> major </w:t>
      </w:r>
      <w:r>
        <w:t>electrical equipment</w:t>
      </w:r>
      <w:r w:rsidRPr="005C36FD">
        <w:t xml:space="preserve"> </w:t>
      </w:r>
      <w:r w:rsidR="00534443">
        <w:t>that</w:t>
      </w:r>
      <w:r w:rsidRPr="005C36FD">
        <w:t xml:space="preserve"> could adversely affect the existing installation</w:t>
      </w:r>
      <w:r w:rsidR="00534443">
        <w:t>.</w:t>
      </w:r>
      <w:r w:rsidRPr="005C36FD">
        <w:t xml:space="preserve"> </w:t>
      </w:r>
    </w:p>
    <w:p w14:paraId="77068F35" w14:textId="77777777" w:rsidR="001753E3" w:rsidRPr="005C36FD" w:rsidRDefault="001753E3" w:rsidP="00820FD6">
      <w:pPr>
        <w:pStyle w:val="StyleHeading210ptBefore0ptAfter6pt3"/>
        <w:numPr>
          <w:ilvl w:val="1"/>
          <w:numId w:val="19"/>
        </w:numPr>
      </w:pPr>
      <w:bookmarkStart w:id="18" w:name="_Toc121737020"/>
      <w:r w:rsidRPr="005C36FD">
        <w:t xml:space="preserve">Issue of </w:t>
      </w:r>
      <w:r>
        <w:t>These Electrical Safety Rules</w:t>
      </w:r>
      <w:bookmarkEnd w:id="18"/>
      <w:r w:rsidRPr="005C36FD">
        <w:t xml:space="preserve"> </w:t>
      </w:r>
    </w:p>
    <w:p w14:paraId="77068F36" w14:textId="581459B6" w:rsidR="001753E3" w:rsidRPr="005C36FD" w:rsidRDefault="001753E3" w:rsidP="00CA5E85">
      <w:r>
        <w:t>These Electrical Safety Rules</w:t>
      </w:r>
      <w:r w:rsidRPr="005C36FD">
        <w:t xml:space="preserve"> </w:t>
      </w:r>
      <w:r w:rsidR="00534443">
        <w:t>shall</w:t>
      </w:r>
      <w:r w:rsidR="00534443" w:rsidRPr="005C36FD">
        <w:t xml:space="preserve"> </w:t>
      </w:r>
      <w:r w:rsidRPr="005C36FD">
        <w:t xml:space="preserve">be available to all persons who have a responsibility to undertake work on </w:t>
      </w:r>
      <w:r>
        <w:t>Electrical Distribution System</w:t>
      </w:r>
      <w:r w:rsidRPr="005C36FD">
        <w:t xml:space="preserve">s at </w:t>
      </w:r>
      <w:r w:rsidR="00534443">
        <w:t>all</w:t>
      </w:r>
      <w:r w:rsidR="00534443" w:rsidRPr="005C36FD">
        <w:t xml:space="preserve"> </w:t>
      </w:r>
      <w:r w:rsidRPr="005C36FD">
        <w:t>site</w:t>
      </w:r>
      <w:r w:rsidR="00534443">
        <w:t>s</w:t>
      </w:r>
      <w:r w:rsidRPr="005C36FD">
        <w:t xml:space="preserve"> where </w:t>
      </w:r>
      <w:r w:rsidR="00C27F37">
        <w:t>OUES</w:t>
      </w:r>
      <w:r w:rsidRPr="005C36FD">
        <w:t xml:space="preserve"> have responsibility for management, </w:t>
      </w:r>
      <w:r w:rsidR="001850C9">
        <w:t xml:space="preserve">design, </w:t>
      </w:r>
      <w:r w:rsidRPr="005C36FD">
        <w:t xml:space="preserve">operation </w:t>
      </w:r>
      <w:r w:rsidR="00534443">
        <w:t>or</w:t>
      </w:r>
      <w:r w:rsidRPr="005C36FD">
        <w:t xml:space="preserve"> maintenance of </w:t>
      </w:r>
      <w:r>
        <w:t>Electrical Distribution System</w:t>
      </w:r>
      <w:r w:rsidRPr="005C36FD">
        <w:t>s.</w:t>
      </w:r>
    </w:p>
    <w:p w14:paraId="77068F37" w14:textId="77777777" w:rsidR="001753E3" w:rsidRPr="005C36FD" w:rsidRDefault="001753E3" w:rsidP="00CA5E85">
      <w:r w:rsidRPr="005C36FD">
        <w:t xml:space="preserve">A copy of </w:t>
      </w:r>
      <w:r w:rsidR="00534443">
        <w:t>these Electrical Safety</w:t>
      </w:r>
      <w:r w:rsidRPr="005C36FD">
        <w:t xml:space="preserve"> </w:t>
      </w:r>
      <w:r w:rsidR="00534443">
        <w:t>shall</w:t>
      </w:r>
      <w:r w:rsidR="00534443" w:rsidRPr="005C36FD">
        <w:t xml:space="preserve"> </w:t>
      </w:r>
      <w:r w:rsidRPr="005C36FD">
        <w:t>be issued to all employees and contractors nominated by:</w:t>
      </w:r>
    </w:p>
    <w:p w14:paraId="77068F38" w14:textId="57402119" w:rsidR="001753E3" w:rsidRPr="005C36FD" w:rsidRDefault="00C27F37" w:rsidP="002D3ABD">
      <w:pPr>
        <w:pStyle w:val="ListParagraph"/>
        <w:numPr>
          <w:ilvl w:val="0"/>
          <w:numId w:val="6"/>
        </w:numPr>
      </w:pPr>
      <w:r>
        <w:t>OUES</w:t>
      </w:r>
      <w:r w:rsidR="001753E3" w:rsidRPr="005C36FD">
        <w:t xml:space="preserve"> Site Managers</w:t>
      </w:r>
    </w:p>
    <w:p w14:paraId="77068F39" w14:textId="77777777" w:rsidR="001753E3" w:rsidRPr="005C36FD" w:rsidRDefault="001753E3" w:rsidP="002D3ABD">
      <w:pPr>
        <w:pStyle w:val="ListParagraph"/>
        <w:numPr>
          <w:ilvl w:val="0"/>
          <w:numId w:val="6"/>
        </w:numPr>
      </w:pPr>
      <w:r w:rsidRPr="005C36FD">
        <w:t>Authorising Engineer (Electrical)</w:t>
      </w:r>
    </w:p>
    <w:p w14:paraId="77068F3A" w14:textId="0703951E" w:rsidR="001753E3" w:rsidRPr="005C36FD" w:rsidRDefault="00E966DD" w:rsidP="002D3ABD">
      <w:pPr>
        <w:pStyle w:val="ListParagraph"/>
        <w:numPr>
          <w:ilvl w:val="0"/>
          <w:numId w:val="6"/>
        </w:numPr>
      </w:pPr>
      <w:r>
        <w:t xml:space="preserve">OU </w:t>
      </w:r>
      <w:r w:rsidR="001753E3">
        <w:t xml:space="preserve">Senior </w:t>
      </w:r>
      <w:r w:rsidR="001753E3" w:rsidRPr="005C36FD">
        <w:t>Authorised Person (Electrical)</w:t>
      </w:r>
    </w:p>
    <w:p w14:paraId="77068F3B" w14:textId="2CC4769D" w:rsidR="001753E3" w:rsidRDefault="00E966DD" w:rsidP="002D3ABD">
      <w:pPr>
        <w:pStyle w:val="ListParagraph"/>
        <w:numPr>
          <w:ilvl w:val="0"/>
          <w:numId w:val="6"/>
        </w:numPr>
      </w:pPr>
      <w:r>
        <w:t xml:space="preserve">OU </w:t>
      </w:r>
      <w:r w:rsidR="001753E3" w:rsidRPr="005C36FD">
        <w:t>Authorised Person (Electrical)</w:t>
      </w:r>
    </w:p>
    <w:p w14:paraId="6BFE4F2E" w14:textId="4849BFE4" w:rsidR="00E966DD" w:rsidRDefault="00E966DD" w:rsidP="00E966DD">
      <w:pPr>
        <w:pStyle w:val="ListParagraph"/>
        <w:numPr>
          <w:ilvl w:val="0"/>
          <w:numId w:val="6"/>
        </w:numPr>
      </w:pPr>
      <w:r>
        <w:t xml:space="preserve">Ext </w:t>
      </w:r>
      <w:r w:rsidRPr="005C36FD">
        <w:t>Authorised Person (Electrical)</w:t>
      </w:r>
    </w:p>
    <w:p w14:paraId="6DB6B8D4" w14:textId="77777777" w:rsidR="00E966DD" w:rsidRPr="005C36FD" w:rsidRDefault="00E966DD" w:rsidP="00E966DD">
      <w:pPr>
        <w:pStyle w:val="ListParagraph"/>
        <w:numPr>
          <w:ilvl w:val="0"/>
          <w:numId w:val="6"/>
        </w:numPr>
      </w:pPr>
      <w:r>
        <w:t>Appointed person (consultant / contractors / building manager)</w:t>
      </w:r>
    </w:p>
    <w:p w14:paraId="77068F3C" w14:textId="77777777" w:rsidR="001753E3" w:rsidRPr="005C36FD" w:rsidRDefault="001753E3" w:rsidP="00CA5E85">
      <w:r w:rsidRPr="005C36FD">
        <w:t xml:space="preserve">The issue of </w:t>
      </w:r>
      <w:r>
        <w:t>t</w:t>
      </w:r>
      <w:r w:rsidRPr="0082225A">
        <w:t>he</w:t>
      </w:r>
      <w:r>
        <w:t>se</w:t>
      </w:r>
      <w:r w:rsidRPr="0082225A">
        <w:t xml:space="preserve"> Electrical Safety Rules </w:t>
      </w:r>
      <w:r w:rsidR="00534443">
        <w:t>does not constitute the authorisation of work</w:t>
      </w:r>
      <w:r w:rsidR="00F53DE7">
        <w:t>.</w:t>
      </w:r>
    </w:p>
    <w:p w14:paraId="77068F3D" w14:textId="77777777" w:rsidR="001753E3" w:rsidRPr="005C36FD" w:rsidRDefault="001753E3" w:rsidP="00D57F09"/>
    <w:p w14:paraId="77068F3E" w14:textId="77777777" w:rsidR="001753E3" w:rsidRPr="005C36FD" w:rsidRDefault="001753E3" w:rsidP="00820FD6">
      <w:pPr>
        <w:pStyle w:val="StyleHeading210ptBefore0ptAfter6pt3"/>
        <w:numPr>
          <w:ilvl w:val="1"/>
          <w:numId w:val="19"/>
        </w:numPr>
      </w:pPr>
      <w:bookmarkStart w:id="19" w:name="_Toc121737021"/>
      <w:r w:rsidRPr="005C36FD">
        <w:t>Safety Equipment</w:t>
      </w:r>
      <w:bookmarkEnd w:id="19"/>
    </w:p>
    <w:p w14:paraId="77068F3F" w14:textId="63E23DD7" w:rsidR="001753E3" w:rsidRPr="005C36FD" w:rsidRDefault="00C27F37" w:rsidP="00CA5E85">
      <w:r>
        <w:t>OUES</w:t>
      </w:r>
      <w:r w:rsidR="001753E3" w:rsidRPr="005C36FD">
        <w:t xml:space="preserve"> </w:t>
      </w:r>
      <w:r w:rsidR="00F86BB2">
        <w:t>shall</w:t>
      </w:r>
      <w:r w:rsidR="00F86BB2" w:rsidRPr="005C36FD">
        <w:t xml:space="preserve"> </w:t>
      </w:r>
      <w:r w:rsidR="001753E3" w:rsidRPr="005C36FD">
        <w:t>supply and maintain for its employees</w:t>
      </w:r>
      <w:r w:rsidR="00F86BB2">
        <w:t>,</w:t>
      </w:r>
      <w:r w:rsidR="001753E3" w:rsidRPr="005C36FD">
        <w:t xml:space="preserve"> all equipment necessary to work safely.   This will comprise all tools, safety equipment and personal protective </w:t>
      </w:r>
      <w:r w:rsidR="00F53DE7" w:rsidRPr="005C36FD">
        <w:t>clothing</w:t>
      </w:r>
      <w:r w:rsidR="00F53DE7">
        <w:t xml:space="preserve"> (</w:t>
      </w:r>
      <w:r w:rsidR="00F86BB2">
        <w:t xml:space="preserve">PPE) </w:t>
      </w:r>
      <w:r w:rsidR="00F53DE7">
        <w:t xml:space="preserve">required </w:t>
      </w:r>
      <w:r w:rsidR="00F53DE7" w:rsidRPr="005C36FD">
        <w:t>to</w:t>
      </w:r>
      <w:r w:rsidR="001753E3" w:rsidRPr="005C36FD">
        <w:t xml:space="preserve"> </w:t>
      </w:r>
      <w:r w:rsidR="00F86BB2">
        <w:t>comply with</w:t>
      </w:r>
      <w:r w:rsidR="00F86BB2" w:rsidRPr="005C36FD">
        <w:t xml:space="preserve"> </w:t>
      </w:r>
      <w:r w:rsidR="001753E3" w:rsidRPr="005C36FD">
        <w:t xml:space="preserve">the approved </w:t>
      </w:r>
      <w:r w:rsidR="00F53DE7" w:rsidRPr="005C36FD">
        <w:t>procedure</w:t>
      </w:r>
      <w:r w:rsidR="00CB4AC9">
        <w:t>.</w:t>
      </w:r>
      <w:r w:rsidR="00F86BB2" w:rsidRPr="00F86BB2">
        <w:t xml:space="preserve"> </w:t>
      </w:r>
      <w:r w:rsidR="00F86BB2" w:rsidRPr="005C36FD">
        <w:t xml:space="preserve">Contractors </w:t>
      </w:r>
      <w:r w:rsidR="00F86BB2">
        <w:t xml:space="preserve">are required </w:t>
      </w:r>
      <w:r w:rsidR="00F53DE7">
        <w:t xml:space="preserve">to </w:t>
      </w:r>
      <w:r w:rsidR="00F53DE7" w:rsidRPr="005C36FD">
        <w:t>supply</w:t>
      </w:r>
      <w:r w:rsidR="00F86BB2" w:rsidRPr="005C36FD">
        <w:t xml:space="preserve"> </w:t>
      </w:r>
      <w:r w:rsidR="00F86BB2">
        <w:t xml:space="preserve">relevant tools, safety equipment and </w:t>
      </w:r>
      <w:r w:rsidR="00F53DE7">
        <w:t xml:space="preserve">PPE </w:t>
      </w:r>
      <w:r w:rsidR="00F53DE7" w:rsidRPr="005C36FD">
        <w:t>for</w:t>
      </w:r>
      <w:r w:rsidR="00F86BB2" w:rsidRPr="005C36FD">
        <w:t xml:space="preserve"> use by their staff</w:t>
      </w:r>
      <w:r w:rsidR="001753E3" w:rsidRPr="005C36FD">
        <w:t>.</w:t>
      </w:r>
    </w:p>
    <w:p w14:paraId="77068F40" w14:textId="5FD42F11" w:rsidR="00F86BB2" w:rsidRDefault="00F86BB2" w:rsidP="00CA5E85">
      <w:r w:rsidRPr="005C36FD">
        <w:t>It is the responsibility of all persons at work to take reasonable care of, and</w:t>
      </w:r>
      <w:r w:rsidR="009943A3">
        <w:t xml:space="preserve"> </w:t>
      </w:r>
      <w:r w:rsidRPr="005C36FD">
        <w:t>understand the need for</w:t>
      </w:r>
      <w:r>
        <w:t xml:space="preserve"> the use of correct tools, safety equipment and PPE.</w:t>
      </w:r>
    </w:p>
    <w:p w14:paraId="77068F41" w14:textId="77777777" w:rsidR="001753E3" w:rsidRPr="005C36FD" w:rsidRDefault="001753E3" w:rsidP="00C901AE">
      <w:pPr>
        <w:spacing w:line="276" w:lineRule="auto"/>
      </w:pPr>
    </w:p>
    <w:p w14:paraId="77068F42" w14:textId="77777777" w:rsidR="001753E3" w:rsidRPr="00050B4C" w:rsidRDefault="001753E3" w:rsidP="00820FD6">
      <w:pPr>
        <w:pStyle w:val="StyleHeading210ptBefore0ptAfter6pt3"/>
        <w:numPr>
          <w:ilvl w:val="1"/>
          <w:numId w:val="19"/>
        </w:numPr>
      </w:pPr>
      <w:bookmarkStart w:id="20" w:name="_Toc121737022"/>
      <w:r w:rsidRPr="00050B4C">
        <w:lastRenderedPageBreak/>
        <w:t>Reporting</w:t>
      </w:r>
      <w:bookmarkEnd w:id="20"/>
    </w:p>
    <w:p w14:paraId="77068F43" w14:textId="77777777" w:rsidR="00314030" w:rsidRDefault="00314030" w:rsidP="00BA68E3">
      <w:pPr>
        <w:rPr>
          <w:b/>
          <w:bCs/>
          <w:lang w:val="en-US"/>
        </w:rPr>
      </w:pPr>
      <w:r>
        <w:rPr>
          <w:lang w:val="en-US"/>
        </w:rPr>
        <w:t xml:space="preserve">The purpose of these procedures is to ensure that those </w:t>
      </w:r>
      <w:r w:rsidR="00E4197F">
        <w:rPr>
          <w:lang w:val="en-US"/>
        </w:rPr>
        <w:t>persons,</w:t>
      </w:r>
      <w:r>
        <w:rPr>
          <w:lang w:val="en-US"/>
        </w:rPr>
        <w:t xml:space="preserve"> who operate or manage these Electrical Safety Rules, are involved in the accident and incident investigation process. The objective being to determine at first hand, any deficiencies or other implications for the Electrical Safety Rules or Electrical Distribution System, resulting from the accident or incident and to ensure that their findings are communicated to those persons responsible for maintaining the Electrical Safety Rules and the Electrical Distribution System.</w:t>
      </w:r>
    </w:p>
    <w:p w14:paraId="77068F44" w14:textId="321A71D4" w:rsidR="00314030" w:rsidRDefault="00314030" w:rsidP="00314030">
      <w:pPr>
        <w:rPr>
          <w:lang w:val="en-US"/>
        </w:rPr>
      </w:pPr>
      <w:r>
        <w:rPr>
          <w:lang w:val="en-US"/>
        </w:rPr>
        <w:t>Whenever an accident or near miss incident occurs to persons working within, or to persons affected as a result of activities carried out when working under the control of these Electrical Safety Rules, the Competent Person/Person in Charge in charge of the work on site; shall notify the Duty Authorised Person,</w:t>
      </w:r>
      <w:r w:rsidRPr="00263038">
        <w:rPr>
          <w:lang w:val="en-US"/>
        </w:rPr>
        <w:t xml:space="preserve"> </w:t>
      </w:r>
      <w:r>
        <w:rPr>
          <w:lang w:val="en-US"/>
        </w:rPr>
        <w:t>as soon as is practicable, by phone or in person, of the details of the accident or incident. Should the Competent Person/Person in Charge be unable to do this, notification shall be carried out as soon as practicable. This notification requirement is in addition to any existing notification safety requirements, including notifying the Health and Safety Executive of reportable accidents or incidents.</w:t>
      </w:r>
    </w:p>
    <w:p w14:paraId="77068F45" w14:textId="46F55C67" w:rsidR="00314030" w:rsidRDefault="00314030" w:rsidP="00314030">
      <w:pPr>
        <w:rPr>
          <w:lang w:val="en-US"/>
        </w:rPr>
      </w:pPr>
      <w:r>
        <w:rPr>
          <w:lang w:val="en-US"/>
        </w:rPr>
        <w:t xml:space="preserve">The </w:t>
      </w:r>
      <w:r w:rsidR="00E966DD">
        <w:rPr>
          <w:lang w:val="en-US"/>
        </w:rPr>
        <w:t xml:space="preserve">OU </w:t>
      </w:r>
      <w:r>
        <w:rPr>
          <w:lang w:val="en-US"/>
        </w:rPr>
        <w:t>Authorised Person, when notified, shall immediately attend the scene of all accidents or incidents resulting from work carried out under the constraints of these Electrical Safety Rules, In addition to the primary role of making the scene safe and the protection of the building and business operations, the Authorised Person shall also determine whether the accident or incident was in any way connected to the proper or improper operation or adoption of these Electrical Safety Rules, or bypassing of the requirements of these Electrical Safety Rules</w:t>
      </w:r>
      <w:r w:rsidR="009943A3">
        <w:rPr>
          <w:lang w:val="en-US"/>
        </w:rPr>
        <w:t>.</w:t>
      </w:r>
    </w:p>
    <w:p w14:paraId="77068F46" w14:textId="77777777" w:rsidR="00314030" w:rsidRDefault="00314030" w:rsidP="00BA68E3">
      <w:pPr>
        <w:rPr>
          <w:lang w:val="en-US"/>
        </w:rPr>
      </w:pPr>
      <w:r>
        <w:rPr>
          <w:lang w:val="en-US"/>
        </w:rPr>
        <w:t xml:space="preserve">The investigation shall include compliance with the safe system of work provided for the activity, the details of which shall be held within the </w:t>
      </w:r>
      <w:r w:rsidR="00E4197F">
        <w:rPr>
          <w:lang w:val="en-US"/>
        </w:rPr>
        <w:t>site filing</w:t>
      </w:r>
      <w:r>
        <w:rPr>
          <w:lang w:val="en-US"/>
        </w:rPr>
        <w:t xml:space="preserve"> and record system. The objective of the investigation report shall not be to apportion blame, but to determine where, if at all, these Electrical Safety Rules failed to provide a safe working environment, either through lack of training, awareness, misinterpretation, or bypass of the requirements of these Electrical Safety Rules.</w:t>
      </w:r>
    </w:p>
    <w:p w14:paraId="77068F47" w14:textId="77777777" w:rsidR="00314030" w:rsidRDefault="00314030" w:rsidP="00314030">
      <w:pPr>
        <w:rPr>
          <w:lang w:val="en-US"/>
        </w:rPr>
      </w:pPr>
    </w:p>
    <w:p w14:paraId="77068F48" w14:textId="32791A73" w:rsidR="00F86BB2" w:rsidRPr="00CB3B3F" w:rsidRDefault="00314030" w:rsidP="00CA5E85">
      <w:pPr>
        <w:rPr>
          <w:lang w:val="en-US"/>
        </w:rPr>
      </w:pPr>
      <w:r>
        <w:rPr>
          <w:lang w:val="en-US"/>
        </w:rPr>
        <w:t xml:space="preserve">The Authorised Person shall submit a report to the </w:t>
      </w:r>
      <w:proofErr w:type="spellStart"/>
      <w:r w:rsidR="00E966DD">
        <w:rPr>
          <w:lang w:val="en-US"/>
        </w:rPr>
        <w:t>Authorising</w:t>
      </w:r>
      <w:proofErr w:type="spellEnd"/>
      <w:r>
        <w:rPr>
          <w:lang w:val="en-US"/>
        </w:rPr>
        <w:t xml:space="preserve"> Engineer (Electrical) within forty-eight hours, either as part of a larger report or as a standalone report, describing the findings. </w:t>
      </w:r>
    </w:p>
    <w:p w14:paraId="755C5EC8" w14:textId="77777777" w:rsidR="00B34EDB" w:rsidRDefault="00B34EDB" w:rsidP="00420B08">
      <w:pPr>
        <w:rPr>
          <w:rStyle w:val="CommentReference"/>
        </w:rPr>
      </w:pPr>
    </w:p>
    <w:p w14:paraId="77068F4A" w14:textId="77777777" w:rsidR="00314030" w:rsidRDefault="00314030" w:rsidP="00314030">
      <w:pPr>
        <w:rPr>
          <w:lang w:val="en-US"/>
        </w:rPr>
      </w:pPr>
      <w:r>
        <w:rPr>
          <w:b/>
          <w:bCs/>
          <w:lang w:val="en-US"/>
        </w:rPr>
        <w:t>The report shall be submi</w:t>
      </w:r>
      <w:r w:rsidR="002D5E00">
        <w:rPr>
          <w:b/>
          <w:bCs/>
          <w:lang w:val="en-US"/>
        </w:rPr>
        <w:t>tted to the following persons:</w:t>
      </w:r>
    </w:p>
    <w:p w14:paraId="77068F4B" w14:textId="7D47046F" w:rsidR="00314030" w:rsidRDefault="009C5EF3" w:rsidP="00314030">
      <w:pPr>
        <w:pStyle w:val="ListBullet"/>
      </w:pPr>
      <w:r>
        <w:t xml:space="preserve"> Authorising</w:t>
      </w:r>
      <w:r w:rsidR="002B273A">
        <w:t xml:space="preserve"> Engineer (Electrical)</w:t>
      </w:r>
    </w:p>
    <w:p w14:paraId="77068F4C" w14:textId="77777777" w:rsidR="00314030" w:rsidRDefault="00314030" w:rsidP="00314030">
      <w:pPr>
        <w:pStyle w:val="ListBullet"/>
      </w:pPr>
      <w:r>
        <w:t>All other Authorising Engineer(s) for the discipline(s) concerned with the work activity</w:t>
      </w:r>
    </w:p>
    <w:p w14:paraId="77068F4D" w14:textId="44C789B4" w:rsidR="00314030" w:rsidRDefault="00C27F37" w:rsidP="00314030">
      <w:pPr>
        <w:pStyle w:val="ListBullet"/>
      </w:pPr>
      <w:r>
        <w:t>OUES</w:t>
      </w:r>
      <w:r w:rsidR="00314030">
        <w:t xml:space="preserve"> Designated Person</w:t>
      </w:r>
    </w:p>
    <w:p w14:paraId="35FAA904" w14:textId="77777777" w:rsidR="005B49ED" w:rsidRPr="005B49ED" w:rsidRDefault="005B49ED" w:rsidP="005B49ED">
      <w:pPr>
        <w:rPr>
          <w:lang w:val="en-US"/>
        </w:rPr>
      </w:pPr>
    </w:p>
    <w:p w14:paraId="17A31B85" w14:textId="77777777" w:rsidR="005B49ED" w:rsidRDefault="005B49ED" w:rsidP="00191153">
      <w:pPr>
        <w:pStyle w:val="StyleHeading210ptBefore0ptAfter6pt3"/>
        <w:numPr>
          <w:ilvl w:val="1"/>
          <w:numId w:val="19"/>
        </w:numPr>
      </w:pPr>
      <w:bookmarkStart w:id="21" w:name="_Toc121737023"/>
      <w:r>
        <w:t>Methodology of HV/LV Control &amp; Operation</w:t>
      </w:r>
      <w:bookmarkEnd w:id="21"/>
    </w:p>
    <w:p w14:paraId="4E4CBD76" w14:textId="359445D2" w:rsidR="005B49ED" w:rsidRDefault="005B49ED" w:rsidP="00420B08">
      <w:r>
        <w:t xml:space="preserve">The following outlines the methodology adopted by OUES for the safe control and operation of HV &amp; LV equipment, </w:t>
      </w:r>
      <w:r w:rsidR="002E65A8">
        <w:t>networks,</w:t>
      </w:r>
      <w:r>
        <w:t xml:space="preserve"> and control of access into HV &amp; LV areas.</w:t>
      </w:r>
    </w:p>
    <w:p w14:paraId="6F60725F" w14:textId="77777777" w:rsidR="005B49ED" w:rsidRPr="005B49ED" w:rsidRDefault="005B49ED" w:rsidP="00420B08">
      <w:pPr>
        <w:rPr>
          <w:b/>
          <w:bCs/>
        </w:rPr>
      </w:pPr>
      <w:r w:rsidRPr="005B49ED">
        <w:rPr>
          <w:b/>
          <w:bCs/>
        </w:rPr>
        <w:t>High Voltage:</w:t>
      </w:r>
    </w:p>
    <w:p w14:paraId="43FED4C5" w14:textId="003CC24A" w:rsidR="00255ADC" w:rsidRDefault="00255ADC" w:rsidP="00E4269A">
      <w:pPr>
        <w:pStyle w:val="ListParagraph"/>
        <w:numPr>
          <w:ilvl w:val="0"/>
          <w:numId w:val="55"/>
        </w:numPr>
      </w:pPr>
      <w:r w:rsidRPr="00255ADC">
        <w:t xml:space="preserve">Supply of 11kV power to the campus is via a Joint Operational Agreement between OUES and Southern Electric Power Distribution (SEPD). Circuit breaker status is remotely monitored via a SEPD SCADA system and remote close control </w:t>
      </w:r>
      <w:r w:rsidR="00C86461" w:rsidRPr="00255ADC">
        <w:t>provisi</w:t>
      </w:r>
      <w:r w:rsidR="00C86461">
        <w:t>on</w:t>
      </w:r>
      <w:r w:rsidRPr="00255ADC">
        <w:t xml:space="preserve"> i</w:t>
      </w:r>
      <w:r w:rsidR="00C86461">
        <w:t>s</w:t>
      </w:r>
      <w:r w:rsidRPr="00255ADC">
        <w:t xml:space="preserve"> made to enable power restoration. Prior permission must be sought by OUES to close any open point on the ring mains</w:t>
      </w:r>
    </w:p>
    <w:p w14:paraId="327CBBF4" w14:textId="697B8DE1" w:rsidR="005B49ED" w:rsidRDefault="005159E2" w:rsidP="00E4269A">
      <w:pPr>
        <w:pStyle w:val="ListParagraph"/>
        <w:numPr>
          <w:ilvl w:val="0"/>
          <w:numId w:val="55"/>
        </w:numPr>
      </w:pPr>
      <w:r>
        <w:t>For all HV isolations and earthing on the OUES HV network, OUES employ the services of a</w:t>
      </w:r>
      <w:r w:rsidR="00F5795C">
        <w:t>n Appointed HV Contractor</w:t>
      </w:r>
    </w:p>
    <w:p w14:paraId="6AF11AE9" w14:textId="5FF9B9D5" w:rsidR="005159E2" w:rsidRDefault="005159E2" w:rsidP="00E4269A">
      <w:pPr>
        <w:pStyle w:val="ListParagraph"/>
        <w:numPr>
          <w:ilvl w:val="0"/>
          <w:numId w:val="55"/>
        </w:numPr>
      </w:pPr>
      <w:r>
        <w:lastRenderedPageBreak/>
        <w:t>Control of access into HV sub-stations under the control of OUES</w:t>
      </w:r>
      <w:r w:rsidR="000822E1">
        <w:t>,</w:t>
      </w:r>
      <w:r>
        <w:t xml:space="preserve"> will be via a OU AP either by way of accompaniment, or via the issue of an appropriate safety document</w:t>
      </w:r>
    </w:p>
    <w:p w14:paraId="7F228F01" w14:textId="43C7D9F2" w:rsidR="005159E2" w:rsidRDefault="005159E2" w:rsidP="00E4269A">
      <w:pPr>
        <w:pStyle w:val="ListParagraph"/>
        <w:numPr>
          <w:ilvl w:val="0"/>
          <w:numId w:val="55"/>
        </w:numPr>
      </w:pPr>
      <w:r>
        <w:t xml:space="preserve">HV network functional switching may be carried out by </w:t>
      </w:r>
      <w:r w:rsidR="00F5795C">
        <w:t>an Appointed HV Contractor,</w:t>
      </w:r>
      <w:r>
        <w:t xml:space="preserve"> or by OUES AP’s where appointed to do so</w:t>
      </w:r>
    </w:p>
    <w:p w14:paraId="29E01B6F" w14:textId="1A6AE687" w:rsidR="005B49ED" w:rsidRPr="005B49ED" w:rsidRDefault="005B49ED" w:rsidP="00420B08">
      <w:pPr>
        <w:rPr>
          <w:b/>
          <w:bCs/>
        </w:rPr>
      </w:pPr>
      <w:r w:rsidRPr="005B49ED">
        <w:rPr>
          <w:b/>
          <w:bCs/>
        </w:rPr>
        <w:t>Low Voltage:</w:t>
      </w:r>
    </w:p>
    <w:p w14:paraId="6532A43A" w14:textId="51643135" w:rsidR="005B49ED" w:rsidRDefault="000822E1" w:rsidP="00E4269A">
      <w:pPr>
        <w:pStyle w:val="ListParagraph"/>
        <w:numPr>
          <w:ilvl w:val="0"/>
          <w:numId w:val="56"/>
        </w:numPr>
      </w:pPr>
      <w:r>
        <w:t xml:space="preserve">All isolations on the OUES LV network will be carried out by either an OUES AP, </w:t>
      </w:r>
      <w:r w:rsidR="005E0C06">
        <w:t>or an external AP (EXT AP) who has approved in writing for operating on the University LV network</w:t>
      </w:r>
      <w:r>
        <w:t xml:space="preserve"> </w:t>
      </w:r>
      <w:r w:rsidR="007C38F7">
        <w:t>(</w:t>
      </w:r>
      <w:r>
        <w:t>radial only)</w:t>
      </w:r>
      <w:r w:rsidR="007C38F7">
        <w:t>. Complex switching must be carried out by an OUAP</w:t>
      </w:r>
    </w:p>
    <w:p w14:paraId="3ABE93D3" w14:textId="57760202" w:rsidR="000822E1" w:rsidRDefault="000822E1" w:rsidP="00E4269A">
      <w:pPr>
        <w:pStyle w:val="ListParagraph"/>
        <w:numPr>
          <w:ilvl w:val="0"/>
          <w:numId w:val="56"/>
        </w:numPr>
      </w:pPr>
      <w:r>
        <w:t xml:space="preserve">Control of access into LV </w:t>
      </w:r>
      <w:proofErr w:type="spellStart"/>
      <w:r>
        <w:t>switchrooms</w:t>
      </w:r>
      <w:proofErr w:type="spellEnd"/>
      <w:r>
        <w:t xml:space="preserve">, riser cupboards and </w:t>
      </w:r>
      <w:r w:rsidR="00D27DF7">
        <w:t>a</w:t>
      </w:r>
      <w:r w:rsidR="00D27DF7" w:rsidRPr="00D27DF7">
        <w:t xml:space="preserve">ncillary </w:t>
      </w:r>
      <w:r w:rsidR="00D27DF7">
        <w:t>e</w:t>
      </w:r>
      <w:r w:rsidR="00D27DF7" w:rsidRPr="00D27DF7">
        <w:t xml:space="preserve">lectrical </w:t>
      </w:r>
      <w:proofErr w:type="spellStart"/>
      <w:r w:rsidR="00D27DF7">
        <w:t>s</w:t>
      </w:r>
      <w:r w:rsidR="00D27DF7" w:rsidRPr="00D27DF7">
        <w:t>witchroom</w:t>
      </w:r>
      <w:proofErr w:type="spellEnd"/>
      <w:r w:rsidR="00D27DF7" w:rsidRPr="00D27DF7">
        <w:t xml:space="preserve"> </w:t>
      </w:r>
      <w:r>
        <w:t xml:space="preserve">under the control of OUES, will be via a OUES </w:t>
      </w:r>
      <w:r w:rsidR="005E0C06">
        <w:t>C</w:t>
      </w:r>
      <w:r>
        <w:t>P either by way of accompaniment, or via the issue of an appropriate safety document</w:t>
      </w:r>
    </w:p>
    <w:p w14:paraId="77068F4E" w14:textId="5FAA7890" w:rsidR="001753E3" w:rsidRDefault="001753E3" w:rsidP="005B49ED">
      <w:pPr>
        <w:ind w:left="359"/>
      </w:pPr>
      <w:r>
        <w:br w:type="page"/>
      </w:r>
    </w:p>
    <w:p w14:paraId="77068F4F" w14:textId="77777777" w:rsidR="001753E3" w:rsidRDefault="001753E3" w:rsidP="00420B08"/>
    <w:p w14:paraId="77068F50" w14:textId="5CE539B3" w:rsidR="001753E3" w:rsidRDefault="00C27F37" w:rsidP="00820FD6">
      <w:pPr>
        <w:pStyle w:val="StyleHeading210ptBefore0ptAfter6pt3"/>
        <w:numPr>
          <w:ilvl w:val="1"/>
          <w:numId w:val="19"/>
        </w:numPr>
      </w:pPr>
      <w:bookmarkStart w:id="22" w:name="_Toc121737024"/>
      <w:r>
        <w:t>OUES</w:t>
      </w:r>
      <w:r w:rsidR="001753E3">
        <w:t xml:space="preserve"> </w:t>
      </w:r>
      <w:r w:rsidR="002D5E00">
        <w:t xml:space="preserve">Electrical Safety Rules </w:t>
      </w:r>
      <w:r w:rsidR="001753E3">
        <w:t>Structure</w:t>
      </w:r>
      <w:bookmarkEnd w:id="22"/>
    </w:p>
    <w:p w14:paraId="77068F51" w14:textId="77777777" w:rsidR="001753E3" w:rsidRPr="00DE31B9" w:rsidRDefault="001753E3" w:rsidP="00DE31B9"/>
    <w:p w14:paraId="77068F53" w14:textId="597F29FB" w:rsidR="001753E3" w:rsidRPr="00AE4725" w:rsidRDefault="00E01FC3" w:rsidP="0063796F">
      <w:pPr>
        <w:jc w:val="center"/>
      </w:pPr>
      <w:r w:rsidRPr="00E01FC3">
        <w:rPr>
          <w:noProof/>
          <w:lang w:eastAsia="en-GB"/>
        </w:rPr>
        <w:drawing>
          <wp:inline distT="0" distB="0" distL="0" distR="0" wp14:anchorId="7E7A5C78" wp14:editId="30592D9E">
            <wp:extent cx="4689383" cy="6943061"/>
            <wp:effectExtent l="0" t="0" r="0" b="0"/>
            <wp:docPr id="6" name="Picture 6" descr="Structural diagram of roles and responsibilities as set out in Oxford University's electrical safety r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4775" cy="6951044"/>
                    </a:xfrm>
                    <a:prstGeom prst="rect">
                      <a:avLst/>
                    </a:prstGeom>
                  </pic:spPr>
                </pic:pic>
              </a:graphicData>
            </a:graphic>
          </wp:inline>
        </w:drawing>
      </w:r>
      <w:r w:rsidR="001753E3" w:rsidRPr="005C36FD">
        <w:t xml:space="preserve">  </w:t>
      </w:r>
      <w:bookmarkStart w:id="23" w:name="_Toc364157100"/>
      <w:bookmarkStart w:id="24" w:name="_Toc364157644"/>
      <w:bookmarkStart w:id="25" w:name="_Toc364158188"/>
      <w:bookmarkStart w:id="26" w:name="_Toc364163054"/>
      <w:bookmarkStart w:id="27" w:name="_Toc364172963"/>
      <w:bookmarkStart w:id="28" w:name="_Toc364408669"/>
      <w:bookmarkStart w:id="29" w:name="_Toc364157101"/>
      <w:bookmarkStart w:id="30" w:name="_Toc364157645"/>
      <w:bookmarkStart w:id="31" w:name="_Toc364158189"/>
      <w:bookmarkStart w:id="32" w:name="_Toc364163055"/>
      <w:bookmarkStart w:id="33" w:name="_Toc364172964"/>
      <w:bookmarkStart w:id="34" w:name="_Toc364408670"/>
      <w:bookmarkStart w:id="35" w:name="_Toc364157102"/>
      <w:bookmarkStart w:id="36" w:name="_Toc364157646"/>
      <w:bookmarkStart w:id="37" w:name="_Toc364158190"/>
      <w:bookmarkStart w:id="38" w:name="_Toc364163056"/>
      <w:bookmarkStart w:id="39" w:name="_Toc364172965"/>
      <w:bookmarkStart w:id="40" w:name="_Toc364408671"/>
      <w:bookmarkStart w:id="41" w:name="_Toc364157103"/>
      <w:bookmarkStart w:id="42" w:name="_Toc364157647"/>
      <w:bookmarkStart w:id="43" w:name="_Toc364158191"/>
      <w:bookmarkStart w:id="44" w:name="_Toc364163057"/>
      <w:bookmarkStart w:id="45" w:name="_Toc364172966"/>
      <w:bookmarkStart w:id="46" w:name="_Toc364408672"/>
      <w:bookmarkStart w:id="47" w:name="_Toc364157104"/>
      <w:bookmarkStart w:id="48" w:name="_Toc364157648"/>
      <w:bookmarkStart w:id="49" w:name="_Toc364158192"/>
      <w:bookmarkStart w:id="50" w:name="_Toc364163058"/>
      <w:bookmarkStart w:id="51" w:name="_Toc364172967"/>
      <w:bookmarkStart w:id="52" w:name="_Toc364408673"/>
      <w:bookmarkStart w:id="53" w:name="_Toc364157105"/>
      <w:bookmarkStart w:id="54" w:name="_Toc364157649"/>
      <w:bookmarkStart w:id="55" w:name="_Toc364158193"/>
      <w:bookmarkStart w:id="56" w:name="_Toc364163059"/>
      <w:bookmarkStart w:id="57" w:name="_Toc364172968"/>
      <w:bookmarkStart w:id="58" w:name="_Toc364408674"/>
      <w:bookmarkStart w:id="59" w:name="_Toc364157106"/>
      <w:bookmarkStart w:id="60" w:name="_Toc364157650"/>
      <w:bookmarkStart w:id="61" w:name="_Toc364158194"/>
      <w:bookmarkStart w:id="62" w:name="_Toc364163060"/>
      <w:bookmarkStart w:id="63" w:name="_Toc364172969"/>
      <w:bookmarkStart w:id="64" w:name="_Toc36440867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001753E3" w:rsidRPr="005C36FD">
        <w:br w:type="page"/>
      </w:r>
    </w:p>
    <w:p w14:paraId="77068F54" w14:textId="1F59A9F6" w:rsidR="001753E3" w:rsidRPr="005C36FD" w:rsidRDefault="001753E3" w:rsidP="00B12745">
      <w:pPr>
        <w:pStyle w:val="Heading1"/>
      </w:pPr>
      <w:bookmarkStart w:id="65" w:name="_Toc121737025"/>
      <w:r w:rsidRPr="005C36FD">
        <w:lastRenderedPageBreak/>
        <w:t>Definitions</w:t>
      </w:r>
      <w:bookmarkEnd w:id="65"/>
    </w:p>
    <w:p w14:paraId="77068F55" w14:textId="656AF538" w:rsidR="001753E3" w:rsidRDefault="001753E3" w:rsidP="0035525F">
      <w:pPr>
        <w:spacing w:line="276" w:lineRule="auto"/>
      </w:pPr>
      <w:r w:rsidRPr="005C36FD">
        <w:t xml:space="preserve">Where these </w:t>
      </w:r>
      <w:r>
        <w:t xml:space="preserve">Electrical Safety Rules use </w:t>
      </w:r>
      <w:r w:rsidR="003D0257" w:rsidRPr="005C36FD">
        <w:t>abbreviations,</w:t>
      </w:r>
      <w:r>
        <w:t xml:space="preserve"> </w:t>
      </w:r>
      <w:r w:rsidRPr="005C36FD">
        <w:t>these are</w:t>
      </w:r>
      <w:r>
        <w:t xml:space="preserve"> as follows:</w:t>
      </w:r>
    </w:p>
    <w:p w14:paraId="77068F56" w14:textId="251B7D9C" w:rsidR="001753E3" w:rsidRDefault="001753E3" w:rsidP="00FF76A1">
      <w:pPr>
        <w:spacing w:line="276" w:lineRule="auto"/>
      </w:pPr>
      <w:r>
        <w:t xml:space="preserve">AE </w:t>
      </w:r>
      <w:r>
        <w:tab/>
      </w:r>
      <w:r w:rsidR="007C38F7">
        <w:tab/>
      </w:r>
      <w:r>
        <w:t>stands</w:t>
      </w:r>
      <w:r w:rsidRPr="005C36FD">
        <w:t xml:space="preserve"> for </w:t>
      </w:r>
      <w:r>
        <w:tab/>
      </w:r>
      <w:r w:rsidRPr="005C36FD">
        <w:t>Authorising Engineer (Electrical)</w:t>
      </w:r>
    </w:p>
    <w:p w14:paraId="77068F57" w14:textId="39CEF20F" w:rsidR="001753E3" w:rsidRPr="005C36FD" w:rsidRDefault="001753E3" w:rsidP="00FF76A1">
      <w:pPr>
        <w:spacing w:line="276" w:lineRule="auto"/>
      </w:pPr>
      <w:r>
        <w:t xml:space="preserve">SAP </w:t>
      </w:r>
      <w:r>
        <w:tab/>
      </w:r>
      <w:r w:rsidR="007C38F7">
        <w:tab/>
      </w:r>
      <w:r>
        <w:t>stands for</w:t>
      </w:r>
      <w:r w:rsidRPr="005C36FD">
        <w:t xml:space="preserve"> </w:t>
      </w:r>
      <w:r>
        <w:tab/>
        <w:t xml:space="preserve">Senior </w:t>
      </w:r>
      <w:r w:rsidRPr="005C36FD">
        <w:t>Authorised Person (Electrical)</w:t>
      </w:r>
    </w:p>
    <w:p w14:paraId="77068F58" w14:textId="01D2AD1B" w:rsidR="001753E3" w:rsidRPr="005C36FD" w:rsidRDefault="001753E3" w:rsidP="00FF76A1">
      <w:pPr>
        <w:spacing w:line="276" w:lineRule="auto"/>
      </w:pPr>
      <w:r>
        <w:t xml:space="preserve">DAP </w:t>
      </w:r>
      <w:r>
        <w:tab/>
      </w:r>
      <w:r w:rsidR="007C38F7">
        <w:tab/>
      </w:r>
      <w:r>
        <w:t>stands for</w:t>
      </w:r>
      <w:r w:rsidRPr="005C36FD">
        <w:t xml:space="preserve"> </w:t>
      </w:r>
      <w:r>
        <w:tab/>
        <w:t xml:space="preserve">Duty </w:t>
      </w:r>
      <w:r w:rsidRPr="005C36FD">
        <w:t>Authorised Person (Electrical)</w:t>
      </w:r>
    </w:p>
    <w:p w14:paraId="77068F59" w14:textId="681B1A39" w:rsidR="001753E3" w:rsidRDefault="007C38F7" w:rsidP="00FF76A1">
      <w:pPr>
        <w:spacing w:line="276" w:lineRule="auto"/>
      </w:pPr>
      <w:r>
        <w:t xml:space="preserve">OU </w:t>
      </w:r>
      <w:r w:rsidR="001753E3">
        <w:t xml:space="preserve">AP </w:t>
      </w:r>
      <w:r w:rsidR="001753E3">
        <w:tab/>
        <w:t>stands for</w:t>
      </w:r>
      <w:r w:rsidR="001753E3" w:rsidRPr="005C36FD">
        <w:t xml:space="preserve"> </w:t>
      </w:r>
      <w:r w:rsidR="001753E3">
        <w:tab/>
      </w:r>
      <w:r>
        <w:t xml:space="preserve">University </w:t>
      </w:r>
      <w:r w:rsidR="001753E3" w:rsidRPr="005C36FD">
        <w:t>Authorised Person (Electrical)</w:t>
      </w:r>
    </w:p>
    <w:p w14:paraId="5C3BB65E" w14:textId="2024914E" w:rsidR="007C38F7" w:rsidRDefault="007C38F7" w:rsidP="007C38F7">
      <w:pPr>
        <w:spacing w:line="276" w:lineRule="auto"/>
        <w:ind w:left="1440" w:hanging="1440"/>
      </w:pPr>
      <w:r>
        <w:t xml:space="preserve">EXT AP </w:t>
      </w:r>
      <w:r>
        <w:tab/>
        <w:t>stands for</w:t>
      </w:r>
      <w:r w:rsidRPr="005C36FD">
        <w:t xml:space="preserve"> </w:t>
      </w:r>
      <w:r>
        <w:tab/>
        <w:t xml:space="preserve">External </w:t>
      </w:r>
      <w:r w:rsidRPr="005C36FD">
        <w:t>Authorised Person</w:t>
      </w:r>
      <w:r>
        <w:t xml:space="preserve"> </w:t>
      </w:r>
      <w:r w:rsidRPr="005C36FD">
        <w:t>(Electrical)</w:t>
      </w:r>
      <w:r>
        <w:t xml:space="preserve"> </w:t>
      </w:r>
    </w:p>
    <w:p w14:paraId="6C763C44" w14:textId="0310D1F7" w:rsidR="00995A89" w:rsidRPr="00995A89" w:rsidRDefault="00995A89" w:rsidP="00FF76A1">
      <w:pPr>
        <w:spacing w:line="276" w:lineRule="auto"/>
      </w:pPr>
      <w:bookmarkStart w:id="66" w:name="_Hlk512241598"/>
      <w:r w:rsidRPr="00F16F10">
        <w:t xml:space="preserve">PAP </w:t>
      </w:r>
      <w:r w:rsidRPr="00F16F10">
        <w:tab/>
      </w:r>
      <w:r w:rsidR="007C38F7">
        <w:tab/>
      </w:r>
      <w:r w:rsidRPr="00F16F10">
        <w:t xml:space="preserve">stands for </w:t>
      </w:r>
      <w:r w:rsidRPr="00F16F10">
        <w:tab/>
        <w:t>Prospective Authorised Person (Electrical)</w:t>
      </w:r>
    </w:p>
    <w:bookmarkEnd w:id="66"/>
    <w:p w14:paraId="77068F5A" w14:textId="60C4E45B" w:rsidR="001753E3" w:rsidRDefault="00AA548B" w:rsidP="00FF76A1">
      <w:pPr>
        <w:spacing w:line="276" w:lineRule="auto"/>
      </w:pPr>
      <w:r>
        <w:t xml:space="preserve">OU </w:t>
      </w:r>
      <w:r w:rsidR="001753E3">
        <w:t xml:space="preserve">CP </w:t>
      </w:r>
      <w:r w:rsidR="001753E3">
        <w:tab/>
        <w:t>stands for</w:t>
      </w:r>
      <w:r w:rsidR="001753E3" w:rsidRPr="005C36FD">
        <w:t xml:space="preserve"> </w:t>
      </w:r>
      <w:r w:rsidR="001753E3">
        <w:tab/>
      </w:r>
      <w:r>
        <w:t xml:space="preserve">University </w:t>
      </w:r>
      <w:r w:rsidR="001753E3">
        <w:t>Competent</w:t>
      </w:r>
      <w:r w:rsidR="001753E3" w:rsidRPr="005C36FD">
        <w:t xml:space="preserve"> Person (Electrical</w:t>
      </w:r>
      <w:r w:rsidR="0063796F">
        <w:t>, Blue Book Holder</w:t>
      </w:r>
      <w:r w:rsidR="001753E3" w:rsidRPr="005C36FD">
        <w:t>)</w:t>
      </w:r>
    </w:p>
    <w:p w14:paraId="7C0D09A7" w14:textId="158288BF" w:rsidR="00AA548B" w:rsidRDefault="00AA548B" w:rsidP="00AA548B">
      <w:pPr>
        <w:spacing w:line="276" w:lineRule="auto"/>
      </w:pPr>
      <w:r>
        <w:t xml:space="preserve">EXT CP </w:t>
      </w:r>
      <w:r>
        <w:tab/>
        <w:t>stands for</w:t>
      </w:r>
      <w:r w:rsidRPr="005C36FD">
        <w:t xml:space="preserve"> </w:t>
      </w:r>
      <w:r>
        <w:tab/>
        <w:t>External Competent</w:t>
      </w:r>
      <w:r w:rsidRPr="005C36FD">
        <w:t xml:space="preserve"> Person (Electrical</w:t>
      </w:r>
      <w:r>
        <w:t>, Blue Book Holder</w:t>
      </w:r>
      <w:r w:rsidRPr="005C36FD">
        <w:t>)</w:t>
      </w:r>
    </w:p>
    <w:p w14:paraId="77068F5B" w14:textId="5FEA4CBC" w:rsidR="001753E3" w:rsidRDefault="001753E3" w:rsidP="00FF76A1">
      <w:pPr>
        <w:spacing w:line="276" w:lineRule="auto"/>
      </w:pPr>
      <w:proofErr w:type="spellStart"/>
      <w:r>
        <w:t>PiC</w:t>
      </w:r>
      <w:proofErr w:type="spellEnd"/>
      <w:r>
        <w:t xml:space="preserve"> </w:t>
      </w:r>
      <w:r>
        <w:tab/>
      </w:r>
      <w:r w:rsidR="007C38F7">
        <w:tab/>
      </w:r>
      <w:r>
        <w:t>stands for</w:t>
      </w:r>
      <w:r w:rsidRPr="005C36FD">
        <w:t xml:space="preserve"> </w:t>
      </w:r>
      <w:r>
        <w:tab/>
        <w:t>Person in Charge</w:t>
      </w:r>
    </w:p>
    <w:p w14:paraId="77068F5C" w14:textId="77777777" w:rsidR="001753E3" w:rsidRDefault="001753E3" w:rsidP="00C901AE">
      <w:pPr>
        <w:spacing w:line="276" w:lineRule="auto"/>
      </w:pPr>
    </w:p>
    <w:p w14:paraId="77068F5D" w14:textId="77777777" w:rsidR="001753E3" w:rsidRPr="00513BEF" w:rsidRDefault="001753E3" w:rsidP="00DA6744">
      <w:pPr>
        <w:shd w:val="clear" w:color="auto" w:fill="FFFFFF"/>
      </w:pPr>
      <w:r w:rsidRPr="00B06D25">
        <w:rPr>
          <w:b/>
          <w:bCs/>
          <w:spacing w:val="-3"/>
        </w:rPr>
        <w:t xml:space="preserve">Appointed HV </w:t>
      </w:r>
      <w:r w:rsidRPr="00597FBC">
        <w:rPr>
          <w:b/>
          <w:bCs/>
          <w:spacing w:val="-3"/>
        </w:rPr>
        <w:t>Contractor</w:t>
      </w:r>
    </w:p>
    <w:p w14:paraId="77068F5E" w14:textId="55A521E7" w:rsidR="001753E3" w:rsidRPr="00513BEF" w:rsidRDefault="001753E3" w:rsidP="00DA6744">
      <w:pPr>
        <w:shd w:val="clear" w:color="auto" w:fill="FFFFFF"/>
        <w:ind w:left="701" w:right="5"/>
      </w:pPr>
      <w:r>
        <w:t>A</w:t>
      </w:r>
      <w:r w:rsidRPr="00B06D25">
        <w:t xml:space="preserve"> Contractor </w:t>
      </w:r>
      <w:r>
        <w:t xml:space="preserve">assessed and </w:t>
      </w:r>
      <w:r w:rsidRPr="00B06D25">
        <w:t xml:space="preserve">appointed by </w:t>
      </w:r>
      <w:r w:rsidR="00C27F37">
        <w:t>OUES</w:t>
      </w:r>
      <w:r w:rsidRPr="00B06D25">
        <w:t xml:space="preserve"> </w:t>
      </w:r>
      <w:r>
        <w:t>to carry</w:t>
      </w:r>
      <w:r w:rsidRPr="00B06D25">
        <w:t xml:space="preserve"> out</w:t>
      </w:r>
      <w:r w:rsidRPr="00B06D25">
        <w:rPr>
          <w:spacing w:val="-2"/>
        </w:rPr>
        <w:t xml:space="preserve"> </w:t>
      </w:r>
      <w:r>
        <w:rPr>
          <w:spacing w:val="-2"/>
        </w:rPr>
        <w:t xml:space="preserve">isolations and </w:t>
      </w:r>
      <w:r w:rsidRPr="00B06D25">
        <w:rPr>
          <w:spacing w:val="-2"/>
        </w:rPr>
        <w:t>maintenance activities on</w:t>
      </w:r>
      <w:r>
        <w:rPr>
          <w:spacing w:val="-2"/>
        </w:rPr>
        <w:t xml:space="preserve"> a</w:t>
      </w:r>
      <w:r w:rsidRPr="00B06D25">
        <w:rPr>
          <w:spacing w:val="-2"/>
        </w:rPr>
        <w:t xml:space="preserve"> </w:t>
      </w:r>
      <w:r>
        <w:rPr>
          <w:spacing w:val="-2"/>
        </w:rPr>
        <w:t xml:space="preserve">designated </w:t>
      </w:r>
      <w:r w:rsidRPr="00B06D25">
        <w:rPr>
          <w:spacing w:val="-2"/>
        </w:rPr>
        <w:t>HV electrical network</w:t>
      </w:r>
      <w:r>
        <w:rPr>
          <w:spacing w:val="-2"/>
        </w:rPr>
        <w:t xml:space="preserve"> operating under their own approved Electrical Safety Rules</w:t>
      </w:r>
      <w:r w:rsidRPr="00B06D25">
        <w:rPr>
          <w:spacing w:val="-2"/>
        </w:rPr>
        <w:t>.</w:t>
      </w:r>
    </w:p>
    <w:p w14:paraId="77068F5F" w14:textId="77777777" w:rsidR="001753E3" w:rsidRPr="00050B4C" w:rsidRDefault="001753E3" w:rsidP="003F553B">
      <w:pPr>
        <w:rPr>
          <w:b/>
          <w:bCs/>
        </w:rPr>
      </w:pPr>
      <w:r w:rsidRPr="00050B4C">
        <w:rPr>
          <w:b/>
          <w:bCs/>
        </w:rPr>
        <w:t>Authorised Person’s (Electrical) Key Box</w:t>
      </w:r>
    </w:p>
    <w:p w14:paraId="77068F60" w14:textId="6387AA5E" w:rsidR="001753E3" w:rsidRDefault="001753E3" w:rsidP="00050B4C">
      <w:pPr>
        <w:shd w:val="clear" w:color="auto" w:fill="FFFFFF"/>
        <w:ind w:left="701" w:right="5"/>
      </w:pPr>
      <w:r w:rsidRPr="00050B4C">
        <w:t xml:space="preserve">An approved device with a combination lock to hold securely the </w:t>
      </w:r>
      <w:r>
        <w:t>DAP</w:t>
      </w:r>
      <w:r w:rsidRPr="00050B4C">
        <w:t>’s key.</w:t>
      </w:r>
    </w:p>
    <w:p w14:paraId="69CA8B88" w14:textId="338D28F7" w:rsidR="0063796F" w:rsidRPr="00393B75" w:rsidRDefault="007C38F7" w:rsidP="0063796F">
      <w:r>
        <w:rPr>
          <w:b/>
          <w:bCs/>
        </w:rPr>
        <w:t>Competent Person (Blue Book Holder)</w:t>
      </w:r>
    </w:p>
    <w:p w14:paraId="1A57E089" w14:textId="546D7396" w:rsidR="0063796F" w:rsidRDefault="0063796F" w:rsidP="0063796F">
      <w:pPr>
        <w:shd w:val="clear" w:color="auto" w:fill="FFFFFF"/>
        <w:ind w:left="701" w:right="5"/>
        <w:rPr>
          <w:b/>
          <w:bCs/>
          <w:spacing w:val="-3"/>
        </w:rPr>
      </w:pPr>
      <w:r>
        <w:rPr>
          <w:spacing w:val="-3"/>
        </w:rPr>
        <w:t xml:space="preserve">A person who has been assessed and deemed </w:t>
      </w:r>
      <w:r w:rsidR="007C38F7">
        <w:rPr>
          <w:spacing w:val="-3"/>
        </w:rPr>
        <w:t>competent</w:t>
      </w:r>
      <w:r>
        <w:rPr>
          <w:spacing w:val="-3"/>
        </w:rPr>
        <w:t xml:space="preserve"> to operate on the University of Oxford fixed wiring system</w:t>
      </w:r>
    </w:p>
    <w:p w14:paraId="6A75D2DA" w14:textId="4104840D" w:rsidR="005D3BEE" w:rsidRPr="00393B75" w:rsidRDefault="005D3BEE" w:rsidP="005D3BEE">
      <w:r>
        <w:rPr>
          <w:b/>
          <w:bCs/>
        </w:rPr>
        <w:t>Client</w:t>
      </w:r>
      <w:r w:rsidRPr="00393B75">
        <w:t xml:space="preserve"> </w:t>
      </w:r>
    </w:p>
    <w:p w14:paraId="4526ED88" w14:textId="508E6BB2" w:rsidR="005D3BEE" w:rsidRDefault="005D3BEE" w:rsidP="005D3BEE">
      <w:pPr>
        <w:shd w:val="clear" w:color="auto" w:fill="FFFFFF"/>
        <w:ind w:left="701" w:right="5"/>
        <w:rPr>
          <w:b/>
          <w:bCs/>
          <w:spacing w:val="-3"/>
        </w:rPr>
      </w:pPr>
      <w:r w:rsidRPr="00393B75">
        <w:rPr>
          <w:spacing w:val="-3"/>
        </w:rPr>
        <w:t xml:space="preserve">For the scope of these Rules, </w:t>
      </w:r>
      <w:r>
        <w:rPr>
          <w:spacing w:val="-3"/>
        </w:rPr>
        <w:t>client</w:t>
      </w:r>
      <w:r w:rsidRPr="00393B75">
        <w:rPr>
          <w:spacing w:val="-3"/>
        </w:rPr>
        <w:t xml:space="preserve"> means </w:t>
      </w:r>
      <w:r>
        <w:rPr>
          <w:spacing w:val="-3"/>
        </w:rPr>
        <w:t>a person or organis</w:t>
      </w:r>
      <w:r w:rsidRPr="00B77605">
        <w:rPr>
          <w:spacing w:val="-3"/>
        </w:rPr>
        <w:t>ation using the services</w:t>
      </w:r>
      <w:r>
        <w:rPr>
          <w:spacing w:val="-3"/>
        </w:rPr>
        <w:t xml:space="preserve"> of </w:t>
      </w:r>
      <w:r w:rsidR="00C27F37">
        <w:rPr>
          <w:spacing w:val="-3"/>
        </w:rPr>
        <w:t>OUES</w:t>
      </w:r>
      <w:r w:rsidRPr="00393B75">
        <w:rPr>
          <w:spacing w:val="-3"/>
        </w:rPr>
        <w:t>.</w:t>
      </w:r>
    </w:p>
    <w:p w14:paraId="77068F61" w14:textId="77777777" w:rsidR="001753E3" w:rsidRPr="00B06D25" w:rsidRDefault="001753E3" w:rsidP="00DA6744">
      <w:pPr>
        <w:shd w:val="clear" w:color="auto" w:fill="FFFFFF"/>
        <w:ind w:left="701" w:right="5" w:hanging="701"/>
        <w:rPr>
          <w:b/>
          <w:bCs/>
          <w:spacing w:val="-3"/>
          <w:u w:val="single"/>
        </w:rPr>
      </w:pPr>
      <w:r w:rsidRPr="00B06D25">
        <w:rPr>
          <w:b/>
          <w:bCs/>
          <w:spacing w:val="-3"/>
        </w:rPr>
        <w:t>Complex Low Voltage Network</w:t>
      </w:r>
    </w:p>
    <w:p w14:paraId="77068F62" w14:textId="5AE0BF59" w:rsidR="001753E3" w:rsidRPr="00B06D25" w:rsidRDefault="00FA0804" w:rsidP="00DA6744">
      <w:pPr>
        <w:shd w:val="clear" w:color="auto" w:fill="FFFFFF"/>
        <w:ind w:left="709" w:right="14"/>
      </w:pPr>
      <w:r>
        <w:t xml:space="preserve">Complex systems include incomers from HV/LV transformers, LV Primary Switchboard Bus-Sections, LV Primary Interconnections, sub-main cables from main LV </w:t>
      </w:r>
      <w:proofErr w:type="spellStart"/>
      <w:r>
        <w:t>switchpanels</w:t>
      </w:r>
      <w:proofErr w:type="spellEnd"/>
      <w:r>
        <w:t>, generators, UPS, equipment that is or can be supplied by generators or UPS installations, or where there is the possibility of two sources of supply</w:t>
      </w:r>
      <w:r w:rsidR="001753E3" w:rsidRPr="00163FE1">
        <w:rPr>
          <w:spacing w:val="-3"/>
        </w:rPr>
        <w:t>.</w:t>
      </w:r>
    </w:p>
    <w:p w14:paraId="77068F63" w14:textId="77777777" w:rsidR="001753E3" w:rsidRPr="00513BEF" w:rsidRDefault="001753E3" w:rsidP="00DA6744">
      <w:pPr>
        <w:shd w:val="clear" w:color="auto" w:fill="FFFFFF"/>
      </w:pPr>
      <w:r w:rsidRPr="00597FBC">
        <w:rPr>
          <w:b/>
          <w:bCs/>
          <w:spacing w:val="-3"/>
        </w:rPr>
        <w:t>Confirm Dead</w:t>
      </w:r>
    </w:p>
    <w:p w14:paraId="77068F64" w14:textId="10FE3EFB" w:rsidR="001753E3" w:rsidRDefault="001753E3" w:rsidP="00DA6744">
      <w:pPr>
        <w:shd w:val="clear" w:color="auto" w:fill="FFFFFF"/>
        <w:ind w:left="696" w:right="5"/>
      </w:pPr>
      <w:r>
        <w:t>After the issue of an Electrical Safety Document d</w:t>
      </w:r>
      <w:r w:rsidRPr="003C075B">
        <w:t xml:space="preserve">emonstrate with the use of </w:t>
      </w:r>
      <w:r w:rsidR="00314030">
        <w:t xml:space="preserve">approved </w:t>
      </w:r>
      <w:r w:rsidRPr="003C075B">
        <w:t xml:space="preserve">Test Equipment that no electrical potential </w:t>
      </w:r>
      <w:r w:rsidR="00314030">
        <w:t xml:space="preserve">is </w:t>
      </w:r>
      <w:r w:rsidR="00FB1AA6">
        <w:t>present that</w:t>
      </w:r>
      <w:r w:rsidR="00314030">
        <w:t xml:space="preserve"> is </w:t>
      </w:r>
      <w:r w:rsidRPr="003C075B">
        <w:t>liable to cause danger or</w:t>
      </w:r>
      <w:r w:rsidR="00314030">
        <w:t xml:space="preserve"> </w:t>
      </w:r>
      <w:r w:rsidRPr="003C075B">
        <w:t>injury.</w:t>
      </w:r>
    </w:p>
    <w:p w14:paraId="77068F65" w14:textId="77777777" w:rsidR="001753E3" w:rsidRPr="00050B4C" w:rsidRDefault="001753E3" w:rsidP="00830631">
      <w:pPr>
        <w:rPr>
          <w:b/>
          <w:bCs/>
        </w:rPr>
      </w:pPr>
      <w:r w:rsidRPr="00050B4C">
        <w:rPr>
          <w:b/>
          <w:bCs/>
        </w:rPr>
        <w:t>Contractor</w:t>
      </w:r>
    </w:p>
    <w:p w14:paraId="77068F66" w14:textId="3EBC22F2" w:rsidR="001753E3" w:rsidRDefault="001753E3" w:rsidP="00DA6744">
      <w:pPr>
        <w:shd w:val="clear" w:color="auto" w:fill="FFFFFF"/>
        <w:ind w:left="696" w:right="5"/>
      </w:pPr>
      <w:r>
        <w:t>A</w:t>
      </w:r>
      <w:r w:rsidRPr="00050B4C">
        <w:t xml:space="preserve">ny person not directly employed by </w:t>
      </w:r>
      <w:r w:rsidR="00C27F37">
        <w:t>OUES</w:t>
      </w:r>
      <w:r w:rsidRPr="00050B4C">
        <w:t xml:space="preserve"> but contracted to </w:t>
      </w:r>
      <w:r w:rsidR="00C27F37">
        <w:t>OUES</w:t>
      </w:r>
      <w:r w:rsidRPr="00050B4C">
        <w:t xml:space="preserve"> to provide goods or services.</w:t>
      </w:r>
    </w:p>
    <w:p w14:paraId="5B726FF9" w14:textId="5BF504DF" w:rsidR="0063796F" w:rsidRPr="00050B4C" w:rsidRDefault="0063796F" w:rsidP="0063796F">
      <w:pPr>
        <w:rPr>
          <w:b/>
          <w:bCs/>
        </w:rPr>
      </w:pPr>
      <w:r>
        <w:rPr>
          <w:b/>
          <w:bCs/>
        </w:rPr>
        <w:t>Consultant</w:t>
      </w:r>
    </w:p>
    <w:p w14:paraId="503E8FBA" w14:textId="4B263864" w:rsidR="0063796F" w:rsidRDefault="0063796F" w:rsidP="0063796F">
      <w:pPr>
        <w:shd w:val="clear" w:color="auto" w:fill="FFFFFF"/>
        <w:ind w:left="696" w:right="5"/>
      </w:pPr>
      <w:r>
        <w:t>A</w:t>
      </w:r>
      <w:r w:rsidRPr="00050B4C">
        <w:t xml:space="preserve">ny person not directly employed by </w:t>
      </w:r>
      <w:r>
        <w:t>OUES</w:t>
      </w:r>
      <w:r w:rsidRPr="00050B4C">
        <w:t xml:space="preserve"> but contracted to </w:t>
      </w:r>
      <w:r>
        <w:t>design electrical services for OUES</w:t>
      </w:r>
      <w:r w:rsidRPr="00050B4C">
        <w:t>.</w:t>
      </w:r>
    </w:p>
    <w:p w14:paraId="77068F67" w14:textId="77777777" w:rsidR="001753E3" w:rsidRPr="00513BEF" w:rsidRDefault="001753E3" w:rsidP="00DA6744">
      <w:pPr>
        <w:shd w:val="clear" w:color="auto" w:fill="FFFFFF"/>
      </w:pPr>
      <w:r w:rsidRPr="00B06D25">
        <w:rPr>
          <w:b/>
          <w:bCs/>
          <w:spacing w:val="-4"/>
        </w:rPr>
        <w:t>Danger</w:t>
      </w:r>
    </w:p>
    <w:p w14:paraId="77068F68" w14:textId="77777777" w:rsidR="001753E3" w:rsidRPr="00513BEF" w:rsidRDefault="001753E3" w:rsidP="00DA6744">
      <w:pPr>
        <w:shd w:val="clear" w:color="auto" w:fill="FFFFFF"/>
        <w:ind w:left="696" w:right="5"/>
      </w:pPr>
      <w:r w:rsidRPr="00B06D25">
        <w:lastRenderedPageBreak/>
        <w:t xml:space="preserve">Means danger to health or danger to life or limb from shock, burn or other injury to persons </w:t>
      </w:r>
      <w:r w:rsidRPr="00B06D25">
        <w:rPr>
          <w:spacing w:val="-2"/>
        </w:rPr>
        <w:t>employed, dependent upon the generation, transformation, distribution or use of electrical energy.</w:t>
      </w:r>
    </w:p>
    <w:p w14:paraId="77068F69" w14:textId="77777777" w:rsidR="001753E3" w:rsidRPr="00513BEF" w:rsidRDefault="001753E3" w:rsidP="00DA6744">
      <w:pPr>
        <w:shd w:val="clear" w:color="auto" w:fill="FFFFFF"/>
      </w:pPr>
      <w:r w:rsidRPr="00B06D25">
        <w:rPr>
          <w:b/>
          <w:bCs/>
          <w:spacing w:val="-4"/>
        </w:rPr>
        <w:t>Dead</w:t>
      </w:r>
    </w:p>
    <w:p w14:paraId="77068F6A" w14:textId="77777777" w:rsidR="001753E3" w:rsidRPr="00513BEF" w:rsidRDefault="001753E3" w:rsidP="00DA6744">
      <w:pPr>
        <w:shd w:val="clear" w:color="auto" w:fill="FFFFFF"/>
        <w:ind w:left="696"/>
      </w:pPr>
      <w:r w:rsidRPr="00B06D25">
        <w:t>Disconnected from live parts and not electrically charged.</w:t>
      </w:r>
    </w:p>
    <w:p w14:paraId="65260363" w14:textId="77777777" w:rsidR="006E0EAA" w:rsidRDefault="006E0EAA" w:rsidP="00DA6744">
      <w:pPr>
        <w:shd w:val="clear" w:color="auto" w:fill="FFFFFF"/>
        <w:rPr>
          <w:b/>
          <w:bCs/>
          <w:spacing w:val="-3"/>
        </w:rPr>
      </w:pPr>
    </w:p>
    <w:p w14:paraId="77068F6B" w14:textId="7E5CDEED" w:rsidR="001753E3" w:rsidRPr="00513BEF" w:rsidRDefault="001753E3" w:rsidP="00DA6744">
      <w:pPr>
        <w:shd w:val="clear" w:color="auto" w:fill="FFFFFF"/>
      </w:pPr>
      <w:r>
        <w:rPr>
          <w:b/>
          <w:bCs/>
          <w:spacing w:val="-3"/>
        </w:rPr>
        <w:t xml:space="preserve">Electrical </w:t>
      </w:r>
      <w:r w:rsidRPr="00B06D25">
        <w:rPr>
          <w:b/>
          <w:bCs/>
          <w:spacing w:val="-3"/>
        </w:rPr>
        <w:t>Distribution Systems</w:t>
      </w:r>
    </w:p>
    <w:p w14:paraId="77068F6C" w14:textId="77777777" w:rsidR="001753E3" w:rsidRPr="00513BEF" w:rsidRDefault="001753E3" w:rsidP="00DA6744">
      <w:pPr>
        <w:shd w:val="clear" w:color="auto" w:fill="FFFFFF"/>
        <w:ind w:left="701" w:right="5"/>
      </w:pPr>
      <w:r w:rsidRPr="00B06D25">
        <w:t xml:space="preserve">The networks of electrical </w:t>
      </w:r>
      <w:r>
        <w:t>Equipment</w:t>
      </w:r>
      <w:r w:rsidRPr="00B06D25">
        <w:t xml:space="preserve">, transformers, switchgear and cables installed to supply electrical energy to all parts of the </w:t>
      </w:r>
      <w:r>
        <w:t>s</w:t>
      </w:r>
      <w:r w:rsidRPr="00B06D25">
        <w:t>ite.</w:t>
      </w:r>
    </w:p>
    <w:p w14:paraId="77068F6D" w14:textId="77777777" w:rsidR="001753E3" w:rsidRPr="00513BEF" w:rsidRDefault="001753E3" w:rsidP="00DA6744">
      <w:pPr>
        <w:shd w:val="clear" w:color="auto" w:fill="FFFFFF"/>
      </w:pPr>
      <w:r w:rsidRPr="00B06D25">
        <w:rPr>
          <w:b/>
          <w:bCs/>
          <w:spacing w:val="-3"/>
        </w:rPr>
        <w:t>Disconnected</w:t>
      </w:r>
    </w:p>
    <w:p w14:paraId="77068F6E" w14:textId="77777777" w:rsidR="001753E3" w:rsidRPr="00513BEF" w:rsidRDefault="001753E3" w:rsidP="00DA6744">
      <w:pPr>
        <w:shd w:val="clear" w:color="auto" w:fill="FFFFFF"/>
        <w:ind w:left="701" w:right="5"/>
      </w:pPr>
      <w:r w:rsidRPr="00B06D25">
        <w:rPr>
          <w:spacing w:val="-3"/>
        </w:rPr>
        <w:t xml:space="preserve">Isolated and separated from all live parts by an air gap </w:t>
      </w:r>
      <w:r w:rsidR="00A23C26" w:rsidRPr="00B06D25">
        <w:rPr>
          <w:spacing w:val="-3"/>
        </w:rPr>
        <w:t xml:space="preserve">appropriate </w:t>
      </w:r>
      <w:r w:rsidRPr="00B06D25">
        <w:rPr>
          <w:spacing w:val="-3"/>
        </w:rPr>
        <w:t xml:space="preserve">for the normal operating voltage </w:t>
      </w:r>
      <w:r w:rsidRPr="00B06D25">
        <w:t xml:space="preserve">of that </w:t>
      </w:r>
      <w:r>
        <w:t>Equipment</w:t>
      </w:r>
      <w:r w:rsidRPr="00B06D25">
        <w:t>.</w:t>
      </w:r>
    </w:p>
    <w:p w14:paraId="77068F6F" w14:textId="77777777" w:rsidR="001753E3" w:rsidRPr="00513BEF" w:rsidRDefault="001753E3" w:rsidP="00DA6744">
      <w:pPr>
        <w:shd w:val="clear" w:color="auto" w:fill="FFFFFF"/>
      </w:pPr>
      <w:r w:rsidRPr="00B06D25">
        <w:rPr>
          <w:b/>
          <w:bCs/>
          <w:spacing w:val="-3"/>
        </w:rPr>
        <w:t>Earths</w:t>
      </w:r>
    </w:p>
    <w:p w14:paraId="77068F70" w14:textId="77777777" w:rsidR="001753E3" w:rsidRPr="00B06D25" w:rsidRDefault="001753E3" w:rsidP="00DA6744">
      <w:pPr>
        <w:shd w:val="clear" w:color="auto" w:fill="FFFFFF"/>
        <w:ind w:left="701"/>
        <w:rPr>
          <w:spacing w:val="-2"/>
        </w:rPr>
      </w:pPr>
      <w:r w:rsidRPr="00B06D25">
        <w:rPr>
          <w:b/>
          <w:bCs/>
          <w:spacing w:val="-1"/>
        </w:rPr>
        <w:t>Earthed</w:t>
      </w:r>
      <w:r w:rsidRPr="00B06D25">
        <w:rPr>
          <w:spacing w:val="-1"/>
        </w:rPr>
        <w:t xml:space="preserve"> – connected to the general mass of earth in such a manner as will ensure at all times an </w:t>
      </w:r>
      <w:r w:rsidRPr="00B06D25">
        <w:t>immediate discharge of e</w:t>
      </w:r>
      <w:r>
        <w:t>lectrical energy without danger</w:t>
      </w:r>
      <w:r w:rsidRPr="00B06D25">
        <w:rPr>
          <w:spacing w:val="-2"/>
        </w:rPr>
        <w:t>.</w:t>
      </w:r>
    </w:p>
    <w:p w14:paraId="77068F72" w14:textId="224029B7" w:rsidR="001753E3" w:rsidRDefault="001753E3" w:rsidP="00DA6744">
      <w:pPr>
        <w:shd w:val="clear" w:color="auto" w:fill="FFFFFF"/>
        <w:ind w:left="701"/>
      </w:pPr>
      <w:r w:rsidRPr="009C1142">
        <w:rPr>
          <w:b/>
          <w:bCs/>
          <w:spacing w:val="-1"/>
        </w:rPr>
        <w:t>Temporary Earth</w:t>
      </w:r>
      <w:r>
        <w:t xml:space="preserve"> - </w:t>
      </w:r>
      <w:r w:rsidR="00BD3FFC">
        <w:t>a</w:t>
      </w:r>
      <w:r>
        <w:t xml:space="preserve"> connection to earth, applied by an Authorised Person (Electrical) at a position specified in a Permit to Work or Sanction to Test, made before working on or testing Equipment to ensure as far as is practicable that the Equipment does not become electrically charged. It is secured, where practicable, by a Safety Lock. On completion of a Permit to Work or Sanction to Test these earths </w:t>
      </w:r>
      <w:r w:rsidR="00A23C26">
        <w:t xml:space="preserve">shall be </w:t>
      </w:r>
      <w:r>
        <w:t>removed by the Authorised Person (Electrical)</w:t>
      </w:r>
    </w:p>
    <w:p w14:paraId="77068F73" w14:textId="1DCB0B91" w:rsidR="001753E3" w:rsidRDefault="001753E3" w:rsidP="00DA6744">
      <w:pPr>
        <w:shd w:val="clear" w:color="auto" w:fill="FFFFFF"/>
        <w:ind w:left="701"/>
      </w:pPr>
      <w:r w:rsidRPr="00D27DF7">
        <w:rPr>
          <w:b/>
          <w:bCs/>
          <w:spacing w:val="-1"/>
        </w:rPr>
        <w:t>Removable Temporary Earth</w:t>
      </w:r>
      <w:r w:rsidRPr="00D27DF7">
        <w:t xml:space="preserve"> - </w:t>
      </w:r>
      <w:r w:rsidR="00BD3FFC" w:rsidRPr="00D27DF7">
        <w:t>a proprietary earth, secured by a Working Lock, applied by an Authorised Person (</w:t>
      </w:r>
      <w:proofErr w:type="gramStart"/>
      <w:r w:rsidR="00BD3FFC" w:rsidRPr="00D27DF7">
        <w:t xml:space="preserve">Electrical) </w:t>
      </w:r>
      <w:r w:rsidRPr="00D27DF7">
        <w:t xml:space="preserve"> working</w:t>
      </w:r>
      <w:proofErr w:type="gramEnd"/>
      <w:r w:rsidRPr="00D27DF7">
        <w:t xml:space="preserve"> or testing at a position specified on a Sanction to Test which may be removed by the Person in Charge for the duration</w:t>
      </w:r>
      <w:r>
        <w:t xml:space="preserve"> of the test. These earths are listed on the Sanction to Test by the Authorised Person (Electrical) prior to the issue of the Sanction to Test.</w:t>
      </w:r>
    </w:p>
    <w:p w14:paraId="77068F74" w14:textId="77777777" w:rsidR="001753E3" w:rsidRPr="00B06D25" w:rsidRDefault="001753E3" w:rsidP="00AE0F2F">
      <w:pPr>
        <w:shd w:val="clear" w:color="auto" w:fill="FFFFFF"/>
      </w:pPr>
      <w:r>
        <w:rPr>
          <w:b/>
          <w:bCs/>
          <w:spacing w:val="-4"/>
        </w:rPr>
        <w:t>Electrical Equipment</w:t>
      </w:r>
    </w:p>
    <w:p w14:paraId="77068F75" w14:textId="77777777" w:rsidR="001753E3" w:rsidRPr="003C075B" w:rsidRDefault="00A23C26" w:rsidP="00AE0F2F">
      <w:pPr>
        <w:shd w:val="clear" w:color="auto" w:fill="FFFFFF"/>
        <w:ind w:left="696" w:right="5"/>
        <w:rPr>
          <w:spacing w:val="-1"/>
        </w:rPr>
      </w:pPr>
      <w:r>
        <w:rPr>
          <w:spacing w:val="-1"/>
        </w:rPr>
        <w:t>Equipment</w:t>
      </w:r>
      <w:r w:rsidRPr="003C075B">
        <w:rPr>
          <w:spacing w:val="-1"/>
        </w:rPr>
        <w:t xml:space="preserve"> </w:t>
      </w:r>
      <w:r w:rsidR="001753E3" w:rsidRPr="003C075B">
        <w:rPr>
          <w:spacing w:val="-1"/>
        </w:rPr>
        <w:t xml:space="preserve">used, intended to be used or installed for use, to generate, provide, transmit, transform, rectify, convert, conduct, distribute, control, store, measure or use electrical energy. </w:t>
      </w:r>
    </w:p>
    <w:p w14:paraId="31679165" w14:textId="77777777" w:rsidR="00F60536" w:rsidRPr="00513BEF" w:rsidRDefault="00F60536" w:rsidP="00F60536">
      <w:pPr>
        <w:shd w:val="clear" w:color="auto" w:fill="FFFFFF"/>
      </w:pPr>
      <w:bookmarkStart w:id="67" w:name="_Hlk512245467"/>
      <w:r>
        <w:rPr>
          <w:b/>
          <w:bCs/>
          <w:spacing w:val="-4"/>
        </w:rPr>
        <w:t>Electrical Room</w:t>
      </w:r>
    </w:p>
    <w:p w14:paraId="6D41A9E7" w14:textId="77777777" w:rsidR="00F60536" w:rsidRDefault="00F60536" w:rsidP="00F60536">
      <w:pPr>
        <w:shd w:val="clear" w:color="auto" w:fill="FFFFFF"/>
        <w:ind w:left="701"/>
        <w:rPr>
          <w:spacing w:val="-2"/>
        </w:rPr>
      </w:pPr>
      <w:r>
        <w:rPr>
          <w:spacing w:val="-2"/>
        </w:rPr>
        <w:t>The following definitions are used in these Electrical Safety Rules:</w:t>
      </w:r>
    </w:p>
    <w:p w14:paraId="0B1FF76F" w14:textId="77777777" w:rsidR="00F60536" w:rsidRDefault="00F60536" w:rsidP="00F60536">
      <w:pPr>
        <w:shd w:val="clear" w:color="auto" w:fill="FFFFFF"/>
        <w:ind w:left="701"/>
        <w:jc w:val="left"/>
        <w:rPr>
          <w:spacing w:val="-2"/>
        </w:rPr>
      </w:pPr>
      <w:r w:rsidRPr="008F1F4C">
        <w:rPr>
          <w:b/>
          <w:bCs/>
          <w:spacing w:val="-2"/>
        </w:rPr>
        <w:t>HV Sub-Station</w:t>
      </w:r>
      <w:r>
        <w:rPr>
          <w:spacing w:val="-2"/>
        </w:rPr>
        <w:t xml:space="preserve"> - </w:t>
      </w:r>
      <w:r w:rsidRPr="00B06D25">
        <w:rPr>
          <w:spacing w:val="-2"/>
        </w:rPr>
        <w:t>An enclosure containing HV distribution equipment</w:t>
      </w:r>
      <w:r>
        <w:rPr>
          <w:spacing w:val="-2"/>
        </w:rPr>
        <w:t>, namely switchgear, HV generators or transformers</w:t>
      </w:r>
      <w:r w:rsidRPr="00B06D25">
        <w:rPr>
          <w:spacing w:val="-2"/>
        </w:rPr>
        <w:t>.</w:t>
      </w:r>
    </w:p>
    <w:p w14:paraId="6464222E" w14:textId="77777777" w:rsidR="00F60536" w:rsidRDefault="00F60536" w:rsidP="00F60536">
      <w:pPr>
        <w:shd w:val="clear" w:color="auto" w:fill="FFFFFF"/>
        <w:ind w:left="701"/>
      </w:pPr>
      <w:r>
        <w:rPr>
          <w:b/>
          <w:bCs/>
          <w:spacing w:val="-2"/>
        </w:rPr>
        <w:t xml:space="preserve">Main LV </w:t>
      </w:r>
      <w:proofErr w:type="spellStart"/>
      <w:r>
        <w:rPr>
          <w:b/>
          <w:bCs/>
          <w:spacing w:val="-2"/>
        </w:rPr>
        <w:t>Switchroom</w:t>
      </w:r>
      <w:proofErr w:type="spellEnd"/>
      <w:r>
        <w:rPr>
          <w:b/>
          <w:bCs/>
          <w:spacing w:val="-2"/>
        </w:rPr>
        <w:t xml:space="preserve"> (Complex) </w:t>
      </w:r>
      <w:r>
        <w:t xml:space="preserve">– The main LV </w:t>
      </w:r>
      <w:proofErr w:type="spellStart"/>
      <w:r>
        <w:t>switchroom</w:t>
      </w:r>
      <w:proofErr w:type="spellEnd"/>
      <w:r>
        <w:t xml:space="preserve"> for a site containing an LV </w:t>
      </w:r>
      <w:proofErr w:type="spellStart"/>
      <w:r>
        <w:t>switchpanel</w:t>
      </w:r>
      <w:proofErr w:type="spellEnd"/>
      <w:r>
        <w:t xml:space="preserve"> that has more than one incoming supply, e.g. two incoming LV supplies, or a secondary supply from an electrical generator etc.</w:t>
      </w:r>
    </w:p>
    <w:p w14:paraId="70803C23" w14:textId="1CAEDD30" w:rsidR="00F60536" w:rsidRDefault="00F60536" w:rsidP="00F60536">
      <w:pPr>
        <w:shd w:val="clear" w:color="auto" w:fill="FFFFFF"/>
        <w:ind w:left="701"/>
      </w:pPr>
      <w:r>
        <w:rPr>
          <w:b/>
          <w:bCs/>
          <w:spacing w:val="-2"/>
        </w:rPr>
        <w:t xml:space="preserve">Main LV </w:t>
      </w:r>
      <w:proofErr w:type="spellStart"/>
      <w:r>
        <w:rPr>
          <w:b/>
          <w:bCs/>
          <w:spacing w:val="-2"/>
        </w:rPr>
        <w:t>Switchroom</w:t>
      </w:r>
      <w:proofErr w:type="spellEnd"/>
      <w:r>
        <w:rPr>
          <w:b/>
          <w:bCs/>
          <w:spacing w:val="-2"/>
        </w:rPr>
        <w:t xml:space="preserve"> (Non-Complex) </w:t>
      </w:r>
      <w:r>
        <w:t xml:space="preserve">– The main LV </w:t>
      </w:r>
      <w:proofErr w:type="spellStart"/>
      <w:r>
        <w:t>switchroom</w:t>
      </w:r>
      <w:proofErr w:type="spellEnd"/>
      <w:r>
        <w:t xml:space="preserve"> for a site containing an LV </w:t>
      </w:r>
      <w:proofErr w:type="spellStart"/>
      <w:r>
        <w:t>switchpanel</w:t>
      </w:r>
      <w:proofErr w:type="spellEnd"/>
      <w:r>
        <w:t xml:space="preserve"> that has only one incoming supply</w:t>
      </w:r>
    </w:p>
    <w:p w14:paraId="681AABA4" w14:textId="77777777" w:rsidR="007E7565" w:rsidRPr="00277BCC" w:rsidRDefault="007E7565" w:rsidP="007E7565">
      <w:pPr>
        <w:shd w:val="clear" w:color="auto" w:fill="FFFFFF"/>
        <w:ind w:left="701"/>
      </w:pPr>
      <w:r>
        <w:rPr>
          <w:b/>
          <w:bCs/>
          <w:spacing w:val="-2"/>
        </w:rPr>
        <w:t xml:space="preserve">Ancillary Electrical </w:t>
      </w:r>
      <w:proofErr w:type="spellStart"/>
      <w:r>
        <w:rPr>
          <w:b/>
          <w:bCs/>
          <w:spacing w:val="-2"/>
        </w:rPr>
        <w:t>Switchroom</w:t>
      </w:r>
      <w:proofErr w:type="spellEnd"/>
      <w:r>
        <w:rPr>
          <w:b/>
          <w:bCs/>
          <w:spacing w:val="-2"/>
        </w:rPr>
        <w:t xml:space="preserve"> </w:t>
      </w:r>
      <w:r>
        <w:t>–</w:t>
      </w:r>
      <w:r w:rsidRPr="00277BCC">
        <w:t xml:space="preserve"> </w:t>
      </w:r>
      <w:r>
        <w:t>a room containing electrical plant and equipment, e.g. DRUPS, UPS, generator, battery room etc.</w:t>
      </w:r>
    </w:p>
    <w:p w14:paraId="02900D78" w14:textId="77777777" w:rsidR="00F60536" w:rsidRDefault="00F60536" w:rsidP="00F60536">
      <w:pPr>
        <w:shd w:val="clear" w:color="auto" w:fill="FFFFFF"/>
        <w:ind w:left="701"/>
      </w:pPr>
      <w:r w:rsidRPr="00606D08">
        <w:rPr>
          <w:b/>
          <w:bCs/>
        </w:rPr>
        <w:t>Electric</w:t>
      </w:r>
      <w:r>
        <w:rPr>
          <w:b/>
          <w:bCs/>
        </w:rPr>
        <w:t>a</w:t>
      </w:r>
      <w:r w:rsidRPr="00606D08">
        <w:rPr>
          <w:b/>
          <w:bCs/>
        </w:rPr>
        <w:t>l Riser Cupboard</w:t>
      </w:r>
      <w:r>
        <w:t xml:space="preserve"> – A room or cupboard containing LV distribution switchgear, e.g. sub-main switch panel, </w:t>
      </w:r>
      <w:proofErr w:type="spellStart"/>
      <w:r>
        <w:t>fuseboard</w:t>
      </w:r>
      <w:proofErr w:type="spellEnd"/>
      <w:r>
        <w:t>, MCB board, loose switchgear etc.</w:t>
      </w:r>
    </w:p>
    <w:p w14:paraId="16B5527E" w14:textId="676228C2" w:rsidR="00CC1BC9" w:rsidRPr="004301FC" w:rsidRDefault="00CC1BC9" w:rsidP="00CC1BC9">
      <w:pPr>
        <w:shd w:val="clear" w:color="auto" w:fill="FFFFFF"/>
      </w:pPr>
      <w:r w:rsidRPr="004301FC">
        <w:rPr>
          <w:b/>
          <w:bCs/>
          <w:spacing w:val="-4"/>
        </w:rPr>
        <w:t>Emergency Switching</w:t>
      </w:r>
    </w:p>
    <w:p w14:paraId="196A92E3" w14:textId="34D1553B" w:rsidR="00321EEB" w:rsidRDefault="00CC1BC9" w:rsidP="00CC1BC9">
      <w:pPr>
        <w:shd w:val="clear" w:color="auto" w:fill="FFFFFF"/>
        <w:ind w:left="696" w:right="5"/>
        <w:rPr>
          <w:b/>
          <w:bCs/>
        </w:rPr>
      </w:pPr>
      <w:r w:rsidRPr="004301FC">
        <w:rPr>
          <w:spacing w:val="-1"/>
        </w:rPr>
        <w:t>Switching carried out by a person who is competent to isolate electrical supplies in an emergency so as to avoid danger and make safe electrical equipment.</w:t>
      </w:r>
    </w:p>
    <w:bookmarkEnd w:id="67"/>
    <w:p w14:paraId="77068F76" w14:textId="62CACEC0" w:rsidR="001753E3" w:rsidRPr="00393B75" w:rsidRDefault="001753E3" w:rsidP="00830631">
      <w:pPr>
        <w:rPr>
          <w:b/>
          <w:bCs/>
        </w:rPr>
      </w:pPr>
      <w:r w:rsidRPr="00393B75">
        <w:rPr>
          <w:b/>
          <w:bCs/>
        </w:rPr>
        <w:t>Employee</w:t>
      </w:r>
    </w:p>
    <w:p w14:paraId="77068F77" w14:textId="176536D7" w:rsidR="001753E3" w:rsidRPr="00393B75" w:rsidRDefault="001753E3" w:rsidP="00393B75">
      <w:pPr>
        <w:shd w:val="clear" w:color="auto" w:fill="FFFFFF"/>
        <w:ind w:left="701" w:right="5"/>
        <w:rPr>
          <w:spacing w:val="-3"/>
        </w:rPr>
      </w:pPr>
      <w:r w:rsidRPr="00393B75">
        <w:rPr>
          <w:spacing w:val="-3"/>
        </w:rPr>
        <w:lastRenderedPageBreak/>
        <w:t xml:space="preserve">A person directly employed by </w:t>
      </w:r>
      <w:r w:rsidR="00C27F37">
        <w:rPr>
          <w:spacing w:val="-3"/>
        </w:rPr>
        <w:t>OUES</w:t>
      </w:r>
      <w:r w:rsidRPr="00393B75">
        <w:rPr>
          <w:spacing w:val="-3"/>
        </w:rPr>
        <w:t>.</w:t>
      </w:r>
    </w:p>
    <w:p w14:paraId="77068F78" w14:textId="77777777" w:rsidR="001753E3" w:rsidRPr="00393B75" w:rsidRDefault="001753E3" w:rsidP="00830631">
      <w:r w:rsidRPr="00393B75">
        <w:rPr>
          <w:b/>
          <w:bCs/>
        </w:rPr>
        <w:t>Employer</w:t>
      </w:r>
      <w:r w:rsidRPr="00393B75">
        <w:t xml:space="preserve"> </w:t>
      </w:r>
    </w:p>
    <w:p w14:paraId="77068F79" w14:textId="07136626" w:rsidR="001753E3" w:rsidRDefault="001753E3" w:rsidP="00393B75">
      <w:pPr>
        <w:shd w:val="clear" w:color="auto" w:fill="FFFFFF"/>
        <w:ind w:left="701" w:right="5"/>
        <w:rPr>
          <w:b/>
          <w:bCs/>
          <w:spacing w:val="-3"/>
        </w:rPr>
      </w:pPr>
      <w:r w:rsidRPr="00393B75">
        <w:rPr>
          <w:spacing w:val="-3"/>
        </w:rPr>
        <w:t xml:space="preserve">For the scope of these Rules, employer means </w:t>
      </w:r>
      <w:r w:rsidR="00C27F37">
        <w:rPr>
          <w:spacing w:val="-3"/>
        </w:rPr>
        <w:t>OUES</w:t>
      </w:r>
      <w:r w:rsidRPr="00393B75">
        <w:rPr>
          <w:spacing w:val="-3"/>
        </w:rPr>
        <w:t>.</w:t>
      </w:r>
    </w:p>
    <w:p w14:paraId="6266E0EE" w14:textId="77777777" w:rsidR="00715EBA" w:rsidRPr="00513BEF" w:rsidRDefault="00715EBA" w:rsidP="00715EBA">
      <w:pPr>
        <w:shd w:val="clear" w:color="auto" w:fill="FFFFFF"/>
      </w:pPr>
      <w:r>
        <w:rPr>
          <w:b/>
          <w:bCs/>
          <w:spacing w:val="-2"/>
        </w:rPr>
        <w:t>First Aid</w:t>
      </w:r>
    </w:p>
    <w:p w14:paraId="1FCFFF93" w14:textId="77777777" w:rsidR="00715EBA" w:rsidRPr="00B06D25" w:rsidRDefault="00715EBA" w:rsidP="00715EBA">
      <w:pPr>
        <w:shd w:val="clear" w:color="auto" w:fill="FFFFFF"/>
        <w:ind w:left="701" w:right="5"/>
      </w:pPr>
      <w:r>
        <w:rPr>
          <w:spacing w:val="-1"/>
        </w:rPr>
        <w:t>E</w:t>
      </w:r>
      <w:r w:rsidRPr="001D67DA">
        <w:rPr>
          <w:spacing w:val="-1"/>
        </w:rPr>
        <w:t>mergency care or treatment given to an ill or injured person before regular medical aid can be obtained</w:t>
      </w:r>
      <w:r w:rsidRPr="00B06D25">
        <w:t xml:space="preserve">. </w:t>
      </w:r>
    </w:p>
    <w:p w14:paraId="77068F7C" w14:textId="77777777" w:rsidR="001753E3" w:rsidRPr="00513BEF" w:rsidRDefault="001753E3" w:rsidP="00DA6744">
      <w:pPr>
        <w:shd w:val="clear" w:color="auto" w:fill="FFFFFF"/>
      </w:pPr>
      <w:r>
        <w:rPr>
          <w:b/>
          <w:bCs/>
          <w:spacing w:val="-2"/>
        </w:rPr>
        <w:t>Functional Testing</w:t>
      </w:r>
    </w:p>
    <w:p w14:paraId="77068F7D" w14:textId="77777777" w:rsidR="001753E3" w:rsidRPr="00B06D25" w:rsidRDefault="001753E3" w:rsidP="00DA6744">
      <w:pPr>
        <w:shd w:val="clear" w:color="auto" w:fill="FFFFFF"/>
        <w:ind w:left="701" w:right="5"/>
      </w:pPr>
      <w:r w:rsidRPr="00B06D25">
        <w:rPr>
          <w:spacing w:val="-1"/>
        </w:rPr>
        <w:t xml:space="preserve">The testing of Electrical </w:t>
      </w:r>
      <w:r>
        <w:rPr>
          <w:spacing w:val="-1"/>
        </w:rPr>
        <w:t>Equipment</w:t>
      </w:r>
      <w:r w:rsidRPr="00B06D25">
        <w:rPr>
          <w:spacing w:val="-1"/>
        </w:rPr>
        <w:t xml:space="preserve"> to ensure the</w:t>
      </w:r>
      <w:r>
        <w:rPr>
          <w:spacing w:val="-1"/>
        </w:rPr>
        <w:t>ir</w:t>
      </w:r>
      <w:r w:rsidRPr="00B06D25">
        <w:rPr>
          <w:spacing w:val="-1"/>
        </w:rPr>
        <w:t xml:space="preserve"> correct operation</w:t>
      </w:r>
      <w:r w:rsidRPr="00B06D25">
        <w:t xml:space="preserve">. </w:t>
      </w:r>
    </w:p>
    <w:p w14:paraId="77068F7E" w14:textId="3ECAA514" w:rsidR="001753E3" w:rsidRPr="00513BEF" w:rsidRDefault="001753E3" w:rsidP="00DA6744">
      <w:pPr>
        <w:shd w:val="clear" w:color="auto" w:fill="FFFFFF"/>
      </w:pPr>
      <w:r w:rsidRPr="00B06D25">
        <w:rPr>
          <w:b/>
          <w:bCs/>
          <w:spacing w:val="-3"/>
        </w:rPr>
        <w:t>Injury</w:t>
      </w:r>
    </w:p>
    <w:p w14:paraId="77068F7F" w14:textId="77777777" w:rsidR="001753E3" w:rsidRPr="00513BEF" w:rsidRDefault="00A23C26" w:rsidP="00DA6744">
      <w:pPr>
        <w:shd w:val="clear" w:color="auto" w:fill="FFFFFF"/>
        <w:ind w:left="701" w:right="5"/>
      </w:pPr>
      <w:r>
        <w:rPr>
          <w:spacing w:val="-2"/>
        </w:rPr>
        <w:t>Death</w:t>
      </w:r>
      <w:r w:rsidR="001753E3" w:rsidRPr="00B06D25">
        <w:rPr>
          <w:spacing w:val="-2"/>
        </w:rPr>
        <w:t xml:space="preserve"> or injury to persons from electric shock, electric burn, fires of electrical origin, electric </w:t>
      </w:r>
      <w:r w:rsidR="001753E3" w:rsidRPr="00B06D25">
        <w:t>arcing or explosions initiated or caused by electricity.</w:t>
      </w:r>
    </w:p>
    <w:p w14:paraId="77068F80" w14:textId="258C63F8" w:rsidR="001753E3" w:rsidRPr="00513BEF" w:rsidRDefault="001753E3" w:rsidP="00DA6744">
      <w:pPr>
        <w:shd w:val="clear" w:color="auto" w:fill="FFFFFF"/>
      </w:pPr>
      <w:r w:rsidRPr="00B06D25">
        <w:rPr>
          <w:b/>
          <w:bCs/>
          <w:spacing w:val="-3"/>
        </w:rPr>
        <w:t>Isolation</w:t>
      </w:r>
    </w:p>
    <w:p w14:paraId="77068F81" w14:textId="77777777" w:rsidR="001753E3" w:rsidRPr="00513BEF" w:rsidRDefault="001753E3" w:rsidP="00DA6744">
      <w:pPr>
        <w:shd w:val="clear" w:color="auto" w:fill="FFFFFF"/>
        <w:ind w:left="701"/>
      </w:pPr>
      <w:r w:rsidRPr="00B06D25">
        <w:rPr>
          <w:spacing w:val="-2"/>
        </w:rPr>
        <w:t xml:space="preserve">A switching operation including the fitting of appropriate safety locks and notices, </w:t>
      </w:r>
      <w:r w:rsidRPr="00B06D25">
        <w:t xml:space="preserve">to disconnect and separate by a safe distance any </w:t>
      </w:r>
      <w:r w:rsidR="00A23C26">
        <w:t>E</w:t>
      </w:r>
      <w:r>
        <w:t xml:space="preserve">lectrical </w:t>
      </w:r>
      <w:r w:rsidR="00A23C26">
        <w:t>E</w:t>
      </w:r>
      <w:r>
        <w:t>quipment</w:t>
      </w:r>
      <w:r w:rsidRPr="00B06D25">
        <w:t xml:space="preserve">, </w:t>
      </w:r>
      <w:r w:rsidR="00A23C26">
        <w:t>e</w:t>
      </w:r>
      <w:r>
        <w:t>quipment</w:t>
      </w:r>
      <w:r w:rsidRPr="00B06D25">
        <w:t xml:space="preserve"> and conductors from all </w:t>
      </w:r>
      <w:r w:rsidRPr="00B06D25">
        <w:rPr>
          <w:spacing w:val="-2"/>
        </w:rPr>
        <w:t>sources of electrical energy, in such a way that the disconnection is secure i.e. it cannot be re-energised accidentally or inadvertently.</w:t>
      </w:r>
    </w:p>
    <w:p w14:paraId="77068F83" w14:textId="77777777" w:rsidR="001753E3" w:rsidRDefault="001753E3" w:rsidP="00DA6744">
      <w:pPr>
        <w:shd w:val="clear" w:color="auto" w:fill="FFFFFF"/>
        <w:rPr>
          <w:b/>
          <w:bCs/>
          <w:spacing w:val="-3"/>
        </w:rPr>
      </w:pPr>
      <w:r w:rsidRPr="00995424">
        <w:rPr>
          <w:b/>
          <w:bCs/>
          <w:spacing w:val="-3"/>
        </w:rPr>
        <w:t xml:space="preserve">Key </w:t>
      </w:r>
      <w:r>
        <w:rPr>
          <w:b/>
          <w:bCs/>
          <w:spacing w:val="-3"/>
        </w:rPr>
        <w:t>C</w:t>
      </w:r>
      <w:r w:rsidRPr="00995424">
        <w:rPr>
          <w:b/>
          <w:bCs/>
          <w:spacing w:val="-3"/>
        </w:rPr>
        <w:t>abinet</w:t>
      </w:r>
    </w:p>
    <w:p w14:paraId="77068F84" w14:textId="77777777" w:rsidR="001753E3" w:rsidRPr="00995424" w:rsidRDefault="001753E3" w:rsidP="00DA6744">
      <w:pPr>
        <w:shd w:val="clear" w:color="auto" w:fill="FFFFFF"/>
        <w:ind w:left="701"/>
        <w:rPr>
          <w:spacing w:val="-2"/>
        </w:rPr>
      </w:pPr>
      <w:r>
        <w:rPr>
          <w:spacing w:val="-2"/>
        </w:rPr>
        <w:t>A</w:t>
      </w:r>
      <w:r w:rsidRPr="00995424">
        <w:rPr>
          <w:spacing w:val="-2"/>
        </w:rPr>
        <w:t xml:space="preserve"> cabinet for the sole purpose of retaining</w:t>
      </w:r>
      <w:r>
        <w:rPr>
          <w:spacing w:val="-2"/>
        </w:rPr>
        <w:t xml:space="preserve"> </w:t>
      </w:r>
      <w:r w:rsidRPr="00995424">
        <w:rPr>
          <w:spacing w:val="-2"/>
        </w:rPr>
        <w:t>all keys relative to the site’s HV/LV system(s) to which</w:t>
      </w:r>
      <w:r>
        <w:rPr>
          <w:spacing w:val="-2"/>
        </w:rPr>
        <w:t xml:space="preserve"> </w:t>
      </w:r>
      <w:r w:rsidRPr="00995424">
        <w:rPr>
          <w:spacing w:val="-2"/>
        </w:rPr>
        <w:t xml:space="preserve">the Duty </w:t>
      </w:r>
      <w:r>
        <w:rPr>
          <w:spacing w:val="-2"/>
        </w:rPr>
        <w:t>Authorised Person (Electrical)</w:t>
      </w:r>
      <w:r w:rsidRPr="00995424">
        <w:rPr>
          <w:spacing w:val="-2"/>
        </w:rPr>
        <w:t xml:space="preserve"> has control.</w:t>
      </w:r>
    </w:p>
    <w:p w14:paraId="77068F85" w14:textId="77777777" w:rsidR="001753E3" w:rsidRPr="00995424" w:rsidRDefault="001753E3" w:rsidP="00DA6744">
      <w:pPr>
        <w:shd w:val="clear" w:color="auto" w:fill="FFFFFF"/>
        <w:rPr>
          <w:b/>
          <w:bCs/>
          <w:spacing w:val="-3"/>
        </w:rPr>
      </w:pPr>
      <w:r w:rsidRPr="00995424">
        <w:rPr>
          <w:b/>
          <w:bCs/>
          <w:spacing w:val="-3"/>
        </w:rPr>
        <w:t xml:space="preserve">Live </w:t>
      </w:r>
    </w:p>
    <w:p w14:paraId="77068F86" w14:textId="77777777" w:rsidR="001753E3" w:rsidRPr="00513BEF" w:rsidRDefault="00A23C26" w:rsidP="00DA6744">
      <w:pPr>
        <w:shd w:val="clear" w:color="auto" w:fill="FFFFFF"/>
        <w:ind w:left="696" w:right="5"/>
      </w:pPr>
      <w:r>
        <w:rPr>
          <w:spacing w:val="-2"/>
        </w:rPr>
        <w:t>E</w:t>
      </w:r>
      <w:r w:rsidR="001753E3">
        <w:rPr>
          <w:spacing w:val="-2"/>
        </w:rPr>
        <w:t xml:space="preserve">lectrical </w:t>
      </w:r>
      <w:r>
        <w:rPr>
          <w:spacing w:val="-2"/>
        </w:rPr>
        <w:t>E</w:t>
      </w:r>
      <w:r w:rsidR="001753E3">
        <w:rPr>
          <w:spacing w:val="-2"/>
        </w:rPr>
        <w:t>quipment</w:t>
      </w:r>
      <w:r w:rsidR="001753E3" w:rsidRPr="00B06D25">
        <w:rPr>
          <w:spacing w:val="-2"/>
        </w:rPr>
        <w:t xml:space="preserve"> or equipment that is electrically charged, is still connected to the general electrical </w:t>
      </w:r>
      <w:r w:rsidR="001753E3" w:rsidRPr="00B06D25">
        <w:t>distribution system, and has not been verified as DEAD</w:t>
      </w:r>
    </w:p>
    <w:p w14:paraId="77068F87" w14:textId="77777777" w:rsidR="001753E3" w:rsidRPr="00393B75" w:rsidRDefault="001753E3" w:rsidP="003F553B">
      <w:pPr>
        <w:rPr>
          <w:b/>
          <w:bCs/>
        </w:rPr>
      </w:pPr>
      <w:r w:rsidRPr="00393B75">
        <w:rPr>
          <w:b/>
          <w:bCs/>
        </w:rPr>
        <w:t>Lock Out – Tag Out (LOTO)</w:t>
      </w:r>
    </w:p>
    <w:p w14:paraId="77068F88" w14:textId="77777777" w:rsidR="001753E3" w:rsidRPr="00393B75" w:rsidRDefault="001753E3" w:rsidP="00393B75">
      <w:pPr>
        <w:shd w:val="clear" w:color="auto" w:fill="FFFFFF"/>
        <w:ind w:left="696" w:right="5"/>
        <w:rPr>
          <w:spacing w:val="-2"/>
        </w:rPr>
      </w:pPr>
      <w:r w:rsidRPr="00393B75">
        <w:rPr>
          <w:spacing w:val="-2"/>
        </w:rPr>
        <w:t>An element of a safe system of working for the isolation of equipment / systems by the Authorised / Competent Person which requires ‘securing’ and ‘tagging’ a Point or Points of Isolation.</w:t>
      </w:r>
    </w:p>
    <w:p w14:paraId="12BAE6E1" w14:textId="77777777" w:rsidR="00715EBA" w:rsidRPr="00513BEF" w:rsidRDefault="00715EBA" w:rsidP="00715EBA">
      <w:pPr>
        <w:shd w:val="clear" w:color="auto" w:fill="FFFFFF"/>
      </w:pPr>
      <w:r>
        <w:rPr>
          <w:b/>
          <w:bCs/>
          <w:spacing w:val="-3"/>
        </w:rPr>
        <w:t>Operational Procedures Manual (Electrical Systems)</w:t>
      </w:r>
    </w:p>
    <w:p w14:paraId="2737FE3C" w14:textId="77777777" w:rsidR="00715EBA" w:rsidRPr="00B06D25" w:rsidRDefault="00715EBA" w:rsidP="00715EBA">
      <w:pPr>
        <w:shd w:val="clear" w:color="auto" w:fill="FFFFFF"/>
        <w:ind w:left="701" w:right="5"/>
      </w:pPr>
      <w:r>
        <w:t>A ring-binder containing information relating to the control and operation of the high and low voltage systems</w:t>
      </w:r>
      <w:r w:rsidRPr="00B06D25">
        <w:t>.</w:t>
      </w:r>
    </w:p>
    <w:p w14:paraId="77068F8B" w14:textId="77777777" w:rsidR="001753E3" w:rsidRPr="00513BEF" w:rsidRDefault="001753E3" w:rsidP="00DA6744">
      <w:pPr>
        <w:shd w:val="clear" w:color="auto" w:fill="FFFFFF"/>
      </w:pPr>
      <w:r w:rsidRPr="00B06D25">
        <w:rPr>
          <w:b/>
          <w:bCs/>
          <w:spacing w:val="-3"/>
        </w:rPr>
        <w:t>Operations and Maintenance</w:t>
      </w:r>
    </w:p>
    <w:p w14:paraId="77068F8C" w14:textId="77777777" w:rsidR="001753E3" w:rsidRPr="00513BEF" w:rsidRDefault="00A23C26" w:rsidP="00DA6744">
      <w:pPr>
        <w:shd w:val="clear" w:color="auto" w:fill="FFFFFF"/>
        <w:ind w:left="696" w:right="10"/>
      </w:pPr>
      <w:r>
        <w:t>T</w:t>
      </w:r>
      <w:r w:rsidRPr="00B06D25">
        <w:t>he</w:t>
      </w:r>
      <w:r w:rsidR="001753E3" w:rsidRPr="00B06D25">
        <w:t xml:space="preserve"> undertaking of the functional actions of the </w:t>
      </w:r>
      <w:r>
        <w:t>E</w:t>
      </w:r>
      <w:r w:rsidRPr="00B06D25">
        <w:t xml:space="preserve">lectrical </w:t>
      </w:r>
      <w:r w:rsidR="001753E3">
        <w:t>Equipment</w:t>
      </w:r>
      <w:r w:rsidR="001753E3" w:rsidRPr="00B06D25">
        <w:t xml:space="preserve"> on site, </w:t>
      </w:r>
      <w:r w:rsidR="001753E3" w:rsidRPr="00B06D25">
        <w:rPr>
          <w:spacing w:val="-2"/>
        </w:rPr>
        <w:t xml:space="preserve">and the routine periodic maintenance and inspection of the same </w:t>
      </w:r>
      <w:r w:rsidR="00FB1AA6">
        <w:rPr>
          <w:spacing w:val="-2"/>
        </w:rPr>
        <w:t xml:space="preserve">Electrical </w:t>
      </w:r>
      <w:r>
        <w:rPr>
          <w:spacing w:val="-2"/>
        </w:rPr>
        <w:t>E</w:t>
      </w:r>
      <w:r w:rsidRPr="00B06D25">
        <w:rPr>
          <w:spacing w:val="-2"/>
        </w:rPr>
        <w:t>quipment</w:t>
      </w:r>
      <w:r w:rsidR="001753E3" w:rsidRPr="00B06D25">
        <w:rPr>
          <w:spacing w:val="-2"/>
        </w:rPr>
        <w:t>.</w:t>
      </w:r>
    </w:p>
    <w:p w14:paraId="77068F8D" w14:textId="77777777" w:rsidR="001753E3" w:rsidRPr="0088259E" w:rsidRDefault="001753E3" w:rsidP="003F553B">
      <w:pPr>
        <w:rPr>
          <w:b/>
          <w:bCs/>
        </w:rPr>
      </w:pPr>
      <w:r w:rsidRPr="0088259E">
        <w:rPr>
          <w:b/>
          <w:bCs/>
        </w:rPr>
        <w:t>Operational Restriction</w:t>
      </w:r>
    </w:p>
    <w:p w14:paraId="77068F8E" w14:textId="26FF9AD0" w:rsidR="001753E3" w:rsidRDefault="001753E3" w:rsidP="0088259E">
      <w:pPr>
        <w:shd w:val="clear" w:color="auto" w:fill="FFFFFF"/>
        <w:ind w:left="696" w:right="10"/>
        <w:rPr>
          <w:b/>
          <w:bCs/>
          <w:spacing w:val="-3"/>
        </w:rPr>
      </w:pPr>
      <w:r w:rsidRPr="0088259E">
        <w:t xml:space="preserve">A Written Instruction, issued by </w:t>
      </w:r>
      <w:r w:rsidR="00C27F37">
        <w:t>OUES</w:t>
      </w:r>
      <w:r w:rsidRPr="0088259E">
        <w:t xml:space="preserve">, AE, a manufacturer or a supplier of equipment or system modifying or prohibiting the normal operating procedures associated with a particular type of </w:t>
      </w:r>
      <w:r w:rsidR="00AD5409">
        <w:t>E</w:t>
      </w:r>
      <w:r w:rsidR="00AD5409" w:rsidRPr="0088259E">
        <w:t xml:space="preserve">quipment </w:t>
      </w:r>
      <w:r w:rsidRPr="0088259E">
        <w:t xml:space="preserve">or </w:t>
      </w:r>
      <w:r w:rsidR="00AD5409">
        <w:t>s</w:t>
      </w:r>
      <w:r w:rsidR="00AD5409" w:rsidRPr="0088259E">
        <w:t>ystem</w:t>
      </w:r>
      <w:r w:rsidRPr="0088259E">
        <w:t>.</w:t>
      </w:r>
    </w:p>
    <w:p w14:paraId="77068F91" w14:textId="77777777" w:rsidR="001753E3" w:rsidRPr="00513BEF" w:rsidRDefault="001753E3" w:rsidP="00DA6744">
      <w:pPr>
        <w:shd w:val="clear" w:color="auto" w:fill="FFFFFF"/>
      </w:pPr>
      <w:r w:rsidRPr="00B06D25">
        <w:rPr>
          <w:b/>
          <w:bCs/>
          <w:spacing w:val="-3"/>
        </w:rPr>
        <w:t>Personnel</w:t>
      </w:r>
    </w:p>
    <w:p w14:paraId="77068F92" w14:textId="385D2894" w:rsidR="00AD5409" w:rsidRDefault="001753E3" w:rsidP="00DA6744">
      <w:pPr>
        <w:shd w:val="clear" w:color="auto" w:fill="FFFFFF"/>
        <w:ind w:left="696" w:right="5"/>
        <w:rPr>
          <w:spacing w:val="-3"/>
        </w:rPr>
      </w:pPr>
      <w:r w:rsidRPr="00C22496">
        <w:rPr>
          <w:b/>
          <w:bCs/>
          <w:spacing w:val="-3"/>
        </w:rPr>
        <w:t xml:space="preserve">Designated Person </w:t>
      </w:r>
      <w:r w:rsidRPr="00C22496">
        <w:rPr>
          <w:spacing w:val="-3"/>
        </w:rPr>
        <w:t xml:space="preserve">- a person appointed by </w:t>
      </w:r>
      <w:r w:rsidR="00C27F37">
        <w:rPr>
          <w:spacing w:val="-3"/>
        </w:rPr>
        <w:t>OUES</w:t>
      </w:r>
      <w:r w:rsidRPr="00C22496">
        <w:rPr>
          <w:spacing w:val="-3"/>
        </w:rPr>
        <w:t xml:space="preserve"> with responsibility for</w:t>
      </w:r>
      <w:r w:rsidR="00AD5409">
        <w:rPr>
          <w:spacing w:val="-3"/>
        </w:rPr>
        <w:t>:</w:t>
      </w:r>
    </w:p>
    <w:p w14:paraId="77068F93" w14:textId="7F4CE180" w:rsidR="00AD5409" w:rsidRDefault="00AD5409" w:rsidP="00820FD6">
      <w:pPr>
        <w:numPr>
          <w:ilvl w:val="0"/>
          <w:numId w:val="42"/>
        </w:numPr>
        <w:shd w:val="clear" w:color="auto" w:fill="FFFFFF"/>
        <w:ind w:right="5"/>
        <w:rPr>
          <w:spacing w:val="-3"/>
        </w:rPr>
      </w:pPr>
      <w:r w:rsidRPr="00C22496">
        <w:rPr>
          <w:spacing w:val="-3"/>
        </w:rPr>
        <w:t>The</w:t>
      </w:r>
      <w:r w:rsidR="001753E3" w:rsidRPr="00C22496">
        <w:rPr>
          <w:spacing w:val="-3"/>
        </w:rPr>
        <w:t xml:space="preserve"> application, implementation and auditing of these Electrical Safety Rules </w:t>
      </w:r>
    </w:p>
    <w:p w14:paraId="77068F94" w14:textId="31F49FC3" w:rsidR="00AD5409" w:rsidRDefault="00AD5409" w:rsidP="00820FD6">
      <w:pPr>
        <w:numPr>
          <w:ilvl w:val="0"/>
          <w:numId w:val="42"/>
        </w:numPr>
        <w:shd w:val="clear" w:color="auto" w:fill="FFFFFF"/>
        <w:ind w:right="5"/>
        <w:rPr>
          <w:spacing w:val="-3"/>
        </w:rPr>
      </w:pPr>
      <w:r w:rsidRPr="00C22496">
        <w:rPr>
          <w:spacing w:val="-3"/>
        </w:rPr>
        <w:t>Appoint</w:t>
      </w:r>
      <w:r>
        <w:rPr>
          <w:spacing w:val="-3"/>
        </w:rPr>
        <w:t xml:space="preserve">ment </w:t>
      </w:r>
      <w:r w:rsidR="009C5EF3">
        <w:rPr>
          <w:spacing w:val="-3"/>
        </w:rPr>
        <w:t xml:space="preserve">of </w:t>
      </w:r>
      <w:r w:rsidR="009C5EF3" w:rsidRPr="00C22496">
        <w:rPr>
          <w:spacing w:val="-3"/>
        </w:rPr>
        <w:t>the</w:t>
      </w:r>
      <w:r w:rsidR="001753E3" w:rsidRPr="00C22496">
        <w:rPr>
          <w:spacing w:val="-3"/>
        </w:rPr>
        <w:t xml:space="preserve"> Authorising Engineer </w:t>
      </w:r>
    </w:p>
    <w:p w14:paraId="77068F95" w14:textId="4373F957" w:rsidR="001753E3" w:rsidRDefault="00AD5409" w:rsidP="00820FD6">
      <w:pPr>
        <w:numPr>
          <w:ilvl w:val="0"/>
          <w:numId w:val="42"/>
        </w:numPr>
        <w:shd w:val="clear" w:color="auto" w:fill="FFFFFF"/>
        <w:ind w:right="5"/>
        <w:rPr>
          <w:b/>
          <w:bCs/>
          <w:spacing w:val="-3"/>
        </w:rPr>
      </w:pPr>
      <w:r w:rsidRPr="00C22496">
        <w:rPr>
          <w:spacing w:val="-3"/>
        </w:rPr>
        <w:t>Approv</w:t>
      </w:r>
      <w:r>
        <w:rPr>
          <w:spacing w:val="-3"/>
        </w:rPr>
        <w:t>al of</w:t>
      </w:r>
      <w:r w:rsidR="001753E3" w:rsidRPr="00C22496">
        <w:rPr>
          <w:spacing w:val="-3"/>
        </w:rPr>
        <w:t xml:space="preserve"> variations to these Electrical Safety Rules</w:t>
      </w:r>
    </w:p>
    <w:p w14:paraId="77068F96" w14:textId="3DE2C3C3" w:rsidR="001753E3" w:rsidRDefault="001753E3" w:rsidP="00DA6744">
      <w:pPr>
        <w:shd w:val="clear" w:color="auto" w:fill="FFFFFF"/>
        <w:ind w:left="696" w:right="5"/>
      </w:pPr>
      <w:r>
        <w:rPr>
          <w:b/>
          <w:bCs/>
          <w:spacing w:val="-3"/>
        </w:rPr>
        <w:lastRenderedPageBreak/>
        <w:t>Competent Person (Electrical)</w:t>
      </w:r>
      <w:r w:rsidRPr="00B06D25">
        <w:rPr>
          <w:b/>
          <w:bCs/>
          <w:spacing w:val="-3"/>
        </w:rPr>
        <w:t xml:space="preserve"> (</w:t>
      </w:r>
      <w:r w:rsidR="00214B81">
        <w:rPr>
          <w:b/>
          <w:bCs/>
          <w:spacing w:val="-3"/>
        </w:rPr>
        <w:t xml:space="preserve">OU </w:t>
      </w:r>
      <w:r w:rsidRPr="00B06D25">
        <w:rPr>
          <w:b/>
          <w:bCs/>
          <w:spacing w:val="-3"/>
        </w:rPr>
        <w:t xml:space="preserve">CP) </w:t>
      </w:r>
      <w:r w:rsidR="001C102A">
        <w:rPr>
          <w:b/>
          <w:bCs/>
          <w:spacing w:val="-3"/>
        </w:rPr>
        <w:t>(Blue Book holder)</w:t>
      </w:r>
      <w:r w:rsidR="00B75BC2">
        <w:rPr>
          <w:b/>
          <w:bCs/>
          <w:spacing w:val="-3"/>
        </w:rPr>
        <w:t xml:space="preserve"> </w:t>
      </w:r>
      <w:r w:rsidRPr="00B06D25">
        <w:rPr>
          <w:spacing w:val="-3"/>
        </w:rPr>
        <w:t xml:space="preserve">– a person who has sufficient </w:t>
      </w:r>
      <w:r w:rsidRPr="00B06D25">
        <w:t>technical knowledge</w:t>
      </w:r>
      <w:r w:rsidR="00AD5409">
        <w:t>, training</w:t>
      </w:r>
      <w:r w:rsidRPr="00B06D25">
        <w:t xml:space="preserve"> and experience to enable him to avoid danger, who has been</w:t>
      </w:r>
      <w:r>
        <w:t xml:space="preserve"> assessed and</w:t>
      </w:r>
      <w:r w:rsidRPr="00B06D25">
        <w:t xml:space="preserve"> appointed </w:t>
      </w:r>
      <w:r w:rsidRPr="00B06D25">
        <w:rPr>
          <w:spacing w:val="-1"/>
        </w:rPr>
        <w:t xml:space="preserve">by the </w:t>
      </w:r>
      <w:r>
        <w:rPr>
          <w:spacing w:val="-1"/>
        </w:rPr>
        <w:t>Senior Authorised Person (Electrical)</w:t>
      </w:r>
      <w:r w:rsidRPr="00B06D25">
        <w:rPr>
          <w:spacing w:val="-1"/>
        </w:rPr>
        <w:t xml:space="preserve">, having authority delegated to him </w:t>
      </w:r>
      <w:r w:rsidRPr="00B06D25">
        <w:t>according to his knowledge</w:t>
      </w:r>
      <w:r w:rsidR="00AD5409">
        <w:t>, training</w:t>
      </w:r>
      <w:r w:rsidRPr="00B06D25">
        <w:t xml:space="preserve"> and experience</w:t>
      </w:r>
      <w:r w:rsidR="00AD5409">
        <w:t>,</w:t>
      </w:r>
      <w:r w:rsidRPr="00B06D25">
        <w:t xml:space="preserve"> to carry out specific operations and/or work on specific </w:t>
      </w:r>
      <w:r>
        <w:t>Electrical Distribution System</w:t>
      </w:r>
      <w:r w:rsidRPr="00B06D25">
        <w:t xml:space="preserve">s or </w:t>
      </w:r>
      <w:r>
        <w:t>Equipment</w:t>
      </w:r>
      <w:r w:rsidRPr="00B06D25">
        <w:t>.</w:t>
      </w:r>
    </w:p>
    <w:p w14:paraId="231C0741" w14:textId="5BBA4950" w:rsidR="00006027" w:rsidRDefault="00006027" w:rsidP="00DA6744">
      <w:pPr>
        <w:shd w:val="clear" w:color="auto" w:fill="FFFFFF"/>
        <w:ind w:left="696" w:right="5"/>
      </w:pPr>
      <w:r>
        <w:rPr>
          <w:b/>
          <w:bCs/>
          <w:spacing w:val="-3"/>
        </w:rPr>
        <w:t>External Competent Person (Electrical)</w:t>
      </w:r>
      <w:r w:rsidRPr="00B06D25">
        <w:rPr>
          <w:b/>
          <w:bCs/>
          <w:spacing w:val="-3"/>
        </w:rPr>
        <w:t xml:space="preserve"> (</w:t>
      </w:r>
      <w:r>
        <w:rPr>
          <w:b/>
          <w:bCs/>
          <w:spacing w:val="-3"/>
        </w:rPr>
        <w:t xml:space="preserve">EXT </w:t>
      </w:r>
      <w:r w:rsidRPr="00B06D25">
        <w:rPr>
          <w:b/>
          <w:bCs/>
          <w:spacing w:val="-3"/>
        </w:rPr>
        <w:t xml:space="preserve">CP) </w:t>
      </w:r>
      <w:r>
        <w:rPr>
          <w:b/>
          <w:bCs/>
          <w:spacing w:val="-3"/>
        </w:rPr>
        <w:t>(Blue Book holder)</w:t>
      </w:r>
      <w:r w:rsidR="00B75BC2">
        <w:rPr>
          <w:b/>
          <w:bCs/>
          <w:spacing w:val="-3"/>
        </w:rPr>
        <w:t xml:space="preserve"> </w:t>
      </w:r>
      <w:r w:rsidRPr="00B06D25">
        <w:rPr>
          <w:spacing w:val="-3"/>
        </w:rPr>
        <w:t xml:space="preserve">– a person who has sufficient </w:t>
      </w:r>
      <w:r w:rsidRPr="00B06D25">
        <w:t>technical knowledge</w:t>
      </w:r>
      <w:r>
        <w:t>, training</w:t>
      </w:r>
      <w:r w:rsidRPr="00B06D25">
        <w:t xml:space="preserve"> and experience to enable him to avoid danger, who has been</w:t>
      </w:r>
      <w:r>
        <w:t xml:space="preserve"> assessed and</w:t>
      </w:r>
      <w:r w:rsidRPr="00B06D25">
        <w:t xml:space="preserve"> appointed </w:t>
      </w:r>
      <w:r w:rsidRPr="00B06D25">
        <w:rPr>
          <w:spacing w:val="-1"/>
        </w:rPr>
        <w:t>by the</w:t>
      </w:r>
      <w:r>
        <w:rPr>
          <w:spacing w:val="-1"/>
        </w:rPr>
        <w:t>ir</w:t>
      </w:r>
      <w:r w:rsidRPr="00B06D25">
        <w:rPr>
          <w:spacing w:val="-1"/>
        </w:rPr>
        <w:t xml:space="preserve"> </w:t>
      </w:r>
      <w:r>
        <w:rPr>
          <w:spacing w:val="-1"/>
        </w:rPr>
        <w:t>Appointed Person</w:t>
      </w:r>
      <w:r w:rsidRPr="00B06D25">
        <w:rPr>
          <w:spacing w:val="-1"/>
        </w:rPr>
        <w:t xml:space="preserve">, having authority delegated to him </w:t>
      </w:r>
      <w:r w:rsidRPr="00B06D25">
        <w:t>according to his knowledge</w:t>
      </w:r>
      <w:r>
        <w:t>, training</w:t>
      </w:r>
      <w:r w:rsidRPr="00B06D25">
        <w:t xml:space="preserve"> and experience</w:t>
      </w:r>
      <w:r>
        <w:t>,</w:t>
      </w:r>
      <w:r w:rsidRPr="00B06D25">
        <w:t xml:space="preserve"> to carry out specific operations and/or work on specific </w:t>
      </w:r>
      <w:r>
        <w:t>Electrical Distribution System</w:t>
      </w:r>
      <w:r w:rsidRPr="00B06D25">
        <w:t xml:space="preserve">s or </w:t>
      </w:r>
      <w:r>
        <w:t>Equipment</w:t>
      </w:r>
    </w:p>
    <w:p w14:paraId="77068F97" w14:textId="77777777" w:rsidR="001753E3" w:rsidRPr="009E60BA" w:rsidRDefault="001753E3" w:rsidP="00DA6744">
      <w:pPr>
        <w:shd w:val="clear" w:color="auto" w:fill="FFFFFF"/>
        <w:ind w:left="696" w:right="5"/>
      </w:pPr>
      <w:r>
        <w:rPr>
          <w:b/>
          <w:bCs/>
          <w:spacing w:val="-3"/>
        </w:rPr>
        <w:t>Person in Charge</w:t>
      </w:r>
      <w:r w:rsidRPr="00B06D25">
        <w:rPr>
          <w:b/>
          <w:bCs/>
          <w:spacing w:val="-3"/>
        </w:rPr>
        <w:t xml:space="preserve"> (</w:t>
      </w:r>
      <w:proofErr w:type="spellStart"/>
      <w:r>
        <w:rPr>
          <w:b/>
          <w:bCs/>
          <w:spacing w:val="-3"/>
        </w:rPr>
        <w:t>PiC</w:t>
      </w:r>
      <w:proofErr w:type="spellEnd"/>
      <w:r w:rsidRPr="00B06D25">
        <w:rPr>
          <w:b/>
          <w:bCs/>
          <w:spacing w:val="-3"/>
        </w:rPr>
        <w:t xml:space="preserve">) </w:t>
      </w:r>
      <w:r w:rsidRPr="00B06D25">
        <w:rPr>
          <w:spacing w:val="-3"/>
        </w:rPr>
        <w:t xml:space="preserve">– </w:t>
      </w:r>
      <w:r>
        <w:rPr>
          <w:spacing w:val="-3"/>
        </w:rPr>
        <w:t>a</w:t>
      </w:r>
      <w:r w:rsidRPr="009E60BA">
        <w:t xml:space="preserve"> </w:t>
      </w:r>
      <w:r>
        <w:t>Competent Person (Electrical)</w:t>
      </w:r>
      <w:r w:rsidRPr="009E60BA">
        <w:t xml:space="preserve"> who </w:t>
      </w:r>
      <w:r>
        <w:t>has accepted</w:t>
      </w:r>
      <w:r w:rsidRPr="009E60BA">
        <w:t xml:space="preserve"> a Permit to Work, a Sanction to Test, a Certificate for Live Working</w:t>
      </w:r>
      <w:r>
        <w:t>, Standing Instruction</w:t>
      </w:r>
      <w:r w:rsidRPr="009E60BA">
        <w:t>, or a Limitation of Access</w:t>
      </w:r>
      <w:r w:rsidR="00AD5409">
        <w:t>. A Competent Person who</w:t>
      </w:r>
      <w:r>
        <w:t xml:space="preserve"> </w:t>
      </w:r>
      <w:r w:rsidRPr="009E60BA">
        <w:t xml:space="preserve">understand the works </w:t>
      </w:r>
      <w:r w:rsidR="00F07969">
        <w:t xml:space="preserve">being undertaken </w:t>
      </w:r>
      <w:r w:rsidRPr="009E60BA">
        <w:t>and take</w:t>
      </w:r>
      <w:r>
        <w:t>s</w:t>
      </w:r>
      <w:r w:rsidRPr="009E60BA">
        <w:t xml:space="preserve"> responsibility for </w:t>
      </w:r>
      <w:r w:rsidR="00F07969">
        <w:t xml:space="preserve">the </w:t>
      </w:r>
      <w:r w:rsidRPr="009E60BA">
        <w:t>safety</w:t>
      </w:r>
      <w:r w:rsidR="00AD5409">
        <w:t xml:space="preserve"> of all persons undertaking the </w:t>
      </w:r>
      <w:r w:rsidR="00F53DE7">
        <w:t xml:space="preserve">work </w:t>
      </w:r>
      <w:r w:rsidR="00F53DE7" w:rsidRPr="009E60BA">
        <w:t>and</w:t>
      </w:r>
      <w:r w:rsidRPr="009E60BA">
        <w:t xml:space="preserve"> the safety of any persons working under the control</w:t>
      </w:r>
      <w:r w:rsidR="00AD5409">
        <w:t xml:space="preserve"> </w:t>
      </w:r>
      <w:proofErr w:type="spellStart"/>
      <w:r w:rsidR="00AD5409">
        <w:t>PiC</w:t>
      </w:r>
      <w:proofErr w:type="spellEnd"/>
      <w:r w:rsidRPr="009E60BA">
        <w:t>.</w:t>
      </w:r>
    </w:p>
    <w:p w14:paraId="77068F98" w14:textId="2BCD55DD" w:rsidR="001753E3" w:rsidRDefault="001753E3" w:rsidP="00DA6744">
      <w:pPr>
        <w:shd w:val="clear" w:color="auto" w:fill="FFFFFF"/>
        <w:ind w:left="696" w:right="5"/>
      </w:pPr>
      <w:r>
        <w:rPr>
          <w:b/>
          <w:bCs/>
          <w:spacing w:val="-3"/>
        </w:rPr>
        <w:t>Authorised Person (Electrical)</w:t>
      </w:r>
      <w:r w:rsidRPr="00B06D25">
        <w:rPr>
          <w:b/>
          <w:bCs/>
          <w:spacing w:val="-3"/>
        </w:rPr>
        <w:t xml:space="preserve"> (AP) </w:t>
      </w:r>
      <w:r w:rsidRPr="00B06D25">
        <w:rPr>
          <w:spacing w:val="-3"/>
        </w:rPr>
        <w:t xml:space="preserve">– </w:t>
      </w:r>
      <w:r w:rsidRPr="00BE3364">
        <w:rPr>
          <w:spacing w:val="-3"/>
        </w:rPr>
        <w:t xml:space="preserve">Responsible for implementing </w:t>
      </w:r>
      <w:r>
        <w:rPr>
          <w:spacing w:val="-3"/>
        </w:rPr>
        <w:t>these Electrical Safety Rules</w:t>
      </w:r>
      <w:r w:rsidRPr="00BE3364">
        <w:rPr>
          <w:spacing w:val="-3"/>
        </w:rPr>
        <w:t xml:space="preserve"> on site. A person who has been adequately trained, assessed and possesses sufficient technical knowledge to enable him to carry out all duties associated with the operation, maintenance and earthing of High Voltage and complex Low Voltage Equipment., maintaining records, maintaining test equipment and PPE</w:t>
      </w:r>
      <w:r w:rsidRPr="00B06D25">
        <w:t>.</w:t>
      </w:r>
    </w:p>
    <w:p w14:paraId="58CB574B" w14:textId="64B4BDEE" w:rsidR="00B457D2" w:rsidRDefault="00B457D2" w:rsidP="00B457D2">
      <w:pPr>
        <w:shd w:val="clear" w:color="auto" w:fill="FFFFFF"/>
        <w:ind w:left="696" w:right="5"/>
      </w:pPr>
      <w:r>
        <w:rPr>
          <w:b/>
          <w:bCs/>
          <w:spacing w:val="-3"/>
        </w:rPr>
        <w:t>External Authorised Person (Electrical)</w:t>
      </w:r>
      <w:r w:rsidRPr="00B06D25">
        <w:rPr>
          <w:b/>
          <w:bCs/>
          <w:spacing w:val="-3"/>
        </w:rPr>
        <w:t xml:space="preserve"> (AP) </w:t>
      </w:r>
      <w:r w:rsidRPr="00B06D25">
        <w:rPr>
          <w:spacing w:val="-3"/>
        </w:rPr>
        <w:t xml:space="preserve">– </w:t>
      </w:r>
      <w:r w:rsidR="00006027">
        <w:rPr>
          <w:spacing w:val="-3"/>
        </w:rPr>
        <w:t>an individual who is not directly employed by the university but has undertaken adequate and familiarity training of the University electrical network who is r</w:t>
      </w:r>
      <w:r w:rsidRPr="00BE3364">
        <w:rPr>
          <w:spacing w:val="-3"/>
        </w:rPr>
        <w:t xml:space="preserve">esponsible for implementing </w:t>
      </w:r>
      <w:r>
        <w:rPr>
          <w:spacing w:val="-3"/>
        </w:rPr>
        <w:t>these Electrical Safety Rules</w:t>
      </w:r>
      <w:r w:rsidRPr="00BE3364">
        <w:rPr>
          <w:spacing w:val="-3"/>
        </w:rPr>
        <w:t xml:space="preserve"> on site. A person who has been adequately trained, assessed and possesses sufficient technical knowledge to enable him to carry out all duties associated with the operation, maintenance and earthing of High Voltage and complex Low Voltage </w:t>
      </w:r>
      <w:r w:rsidR="00803559">
        <w:rPr>
          <w:spacing w:val="-3"/>
        </w:rPr>
        <w:t>e</w:t>
      </w:r>
      <w:r w:rsidRPr="00BE3364">
        <w:rPr>
          <w:spacing w:val="-3"/>
        </w:rPr>
        <w:t>quipment, maintaining records, maintaining test equipment and PPE</w:t>
      </w:r>
      <w:r w:rsidRPr="00B06D25">
        <w:t>.</w:t>
      </w:r>
    </w:p>
    <w:p w14:paraId="77068F99" w14:textId="77777777" w:rsidR="001753E3" w:rsidRDefault="001753E3" w:rsidP="00BA68E3">
      <w:pPr>
        <w:ind w:left="709"/>
      </w:pPr>
      <w:r w:rsidRPr="00B06D25">
        <w:rPr>
          <w:b/>
          <w:bCs/>
          <w:spacing w:val="-3"/>
        </w:rPr>
        <w:t xml:space="preserve">Duty </w:t>
      </w:r>
      <w:r>
        <w:rPr>
          <w:b/>
          <w:bCs/>
          <w:spacing w:val="-3"/>
        </w:rPr>
        <w:t xml:space="preserve">Authorised Person (Electrical) (DAP) </w:t>
      </w:r>
      <w:r w:rsidRPr="00B06D25">
        <w:rPr>
          <w:spacing w:val="-3"/>
        </w:rPr>
        <w:t xml:space="preserve">– </w:t>
      </w:r>
      <w:r w:rsidRPr="00E321AA">
        <w:rPr>
          <w:spacing w:val="-3"/>
        </w:rPr>
        <w:t>An Authorised Person who has current</w:t>
      </w:r>
      <w:r>
        <w:rPr>
          <w:spacing w:val="-3"/>
        </w:rPr>
        <w:t xml:space="preserve"> </w:t>
      </w:r>
      <w:r w:rsidRPr="00E321AA">
        <w:rPr>
          <w:spacing w:val="-3"/>
        </w:rPr>
        <w:t>responsibility for a system or installation as</w:t>
      </w:r>
      <w:r>
        <w:rPr>
          <w:spacing w:val="-3"/>
        </w:rPr>
        <w:t xml:space="preserve"> </w:t>
      </w:r>
      <w:r w:rsidRPr="00E321AA">
        <w:rPr>
          <w:spacing w:val="-3"/>
        </w:rPr>
        <w:t xml:space="preserve">recorded in the </w:t>
      </w:r>
      <w:r>
        <w:rPr>
          <w:spacing w:val="-3"/>
        </w:rPr>
        <w:t>Site Logbook (Electrical Systems)</w:t>
      </w:r>
      <w:r w:rsidRPr="00E321AA">
        <w:rPr>
          <w:spacing w:val="-3"/>
        </w:rPr>
        <w:t>, and who personally</w:t>
      </w:r>
      <w:r>
        <w:rPr>
          <w:spacing w:val="-3"/>
        </w:rPr>
        <w:t xml:space="preserve"> </w:t>
      </w:r>
      <w:r w:rsidRPr="00E321AA">
        <w:rPr>
          <w:spacing w:val="-3"/>
        </w:rPr>
        <w:t xml:space="preserve">holds or carries the Authorised Person’s </w:t>
      </w:r>
      <w:r>
        <w:rPr>
          <w:spacing w:val="-3"/>
        </w:rPr>
        <w:t>k</w:t>
      </w:r>
      <w:r w:rsidRPr="00E321AA">
        <w:rPr>
          <w:spacing w:val="-3"/>
        </w:rPr>
        <w:t>ey</w:t>
      </w:r>
      <w:r>
        <w:rPr>
          <w:spacing w:val="-3"/>
        </w:rPr>
        <w:t xml:space="preserve"> </w:t>
      </w:r>
      <w:r w:rsidRPr="00513BEF">
        <w:t>and is the only person who can issue</w:t>
      </w:r>
      <w:r>
        <w:t>, cancel or withdraw electrical</w:t>
      </w:r>
      <w:r w:rsidRPr="00513BEF">
        <w:t xml:space="preserve"> safety documentation.</w:t>
      </w:r>
    </w:p>
    <w:p w14:paraId="77068F9A" w14:textId="2F1A10DF" w:rsidR="001753E3" w:rsidRDefault="001753E3" w:rsidP="00072A13">
      <w:pPr>
        <w:ind w:left="709"/>
        <w:rPr>
          <w:spacing w:val="-3"/>
        </w:rPr>
      </w:pPr>
      <w:r w:rsidRPr="00E92F82">
        <w:rPr>
          <w:b/>
          <w:bCs/>
          <w:spacing w:val="-3"/>
        </w:rPr>
        <w:t xml:space="preserve">Senior </w:t>
      </w:r>
      <w:r>
        <w:rPr>
          <w:b/>
          <w:bCs/>
          <w:spacing w:val="-3"/>
        </w:rPr>
        <w:t>Authorised Person (Electrical) (SAP)</w:t>
      </w:r>
      <w:r w:rsidRPr="00E92F82">
        <w:rPr>
          <w:b/>
          <w:bCs/>
          <w:spacing w:val="-3"/>
        </w:rPr>
        <w:t xml:space="preserve"> </w:t>
      </w:r>
      <w:r w:rsidRPr="00E92F82">
        <w:rPr>
          <w:spacing w:val="-3"/>
        </w:rPr>
        <w:t xml:space="preserve">– </w:t>
      </w:r>
      <w:r w:rsidR="00880EA1" w:rsidRPr="00E92F82">
        <w:rPr>
          <w:spacing w:val="-3"/>
        </w:rPr>
        <w:t xml:space="preserve">Responsible for implementing </w:t>
      </w:r>
      <w:r w:rsidR="00880EA1">
        <w:rPr>
          <w:spacing w:val="-3"/>
        </w:rPr>
        <w:t>these Electrical Safety Rules</w:t>
      </w:r>
      <w:r w:rsidR="00880EA1" w:rsidRPr="00E92F82">
        <w:rPr>
          <w:spacing w:val="-3"/>
        </w:rPr>
        <w:t xml:space="preserve"> on site, </w:t>
      </w:r>
      <w:r w:rsidR="00880EA1">
        <w:rPr>
          <w:spacing w:val="-3"/>
        </w:rPr>
        <w:t>c</w:t>
      </w:r>
      <w:r w:rsidR="00880EA1" w:rsidRPr="00C42FDF">
        <w:rPr>
          <w:spacing w:val="-3"/>
        </w:rPr>
        <w:t>oordinat</w:t>
      </w:r>
      <w:r w:rsidR="00880EA1">
        <w:rPr>
          <w:spacing w:val="-3"/>
        </w:rPr>
        <w:t>ing</w:t>
      </w:r>
      <w:r w:rsidR="00880EA1" w:rsidRPr="00C42FDF">
        <w:rPr>
          <w:spacing w:val="-3"/>
        </w:rPr>
        <w:t xml:space="preserve"> the activities of Authorised Persons (Electrical)</w:t>
      </w:r>
      <w:r w:rsidR="00880EA1">
        <w:rPr>
          <w:spacing w:val="-3"/>
        </w:rPr>
        <w:t>, p</w:t>
      </w:r>
      <w:r w:rsidR="00880EA1" w:rsidRPr="00C42FDF">
        <w:rPr>
          <w:spacing w:val="-3"/>
        </w:rPr>
        <w:t>rovid</w:t>
      </w:r>
      <w:r w:rsidR="00880EA1">
        <w:rPr>
          <w:spacing w:val="-3"/>
        </w:rPr>
        <w:t>ing</w:t>
      </w:r>
      <w:r w:rsidR="00880EA1" w:rsidRPr="00C42FDF">
        <w:rPr>
          <w:spacing w:val="-3"/>
        </w:rPr>
        <w:t xml:space="preserve"> technical assistance to the Authorised Persons (Electrical)</w:t>
      </w:r>
      <w:r w:rsidR="00880EA1">
        <w:rPr>
          <w:spacing w:val="-3"/>
        </w:rPr>
        <w:t xml:space="preserve">, </w:t>
      </w:r>
      <w:r w:rsidR="00880EA1" w:rsidRPr="00E92F82">
        <w:rPr>
          <w:spacing w:val="-3"/>
        </w:rPr>
        <w:t xml:space="preserve">maintaining records, maintaining test equipment and PPE, and for appointing </w:t>
      </w:r>
      <w:r w:rsidR="00880EA1">
        <w:rPr>
          <w:spacing w:val="-3"/>
        </w:rPr>
        <w:t>Competent Persons (Electrical)</w:t>
      </w:r>
    </w:p>
    <w:p w14:paraId="160613CE" w14:textId="0E7C7EB6" w:rsidR="00995A89" w:rsidRPr="00E92F82" w:rsidRDefault="00995A89" w:rsidP="00072A13">
      <w:pPr>
        <w:ind w:left="709"/>
        <w:rPr>
          <w:spacing w:val="-3"/>
        </w:rPr>
      </w:pPr>
      <w:bookmarkStart w:id="68" w:name="_Hlk512241534"/>
      <w:r w:rsidRPr="00995A89">
        <w:rPr>
          <w:b/>
          <w:spacing w:val="-3"/>
        </w:rPr>
        <w:t>Prospective Authorised Person (Electrical) (PAP)</w:t>
      </w:r>
      <w:r>
        <w:rPr>
          <w:spacing w:val="-3"/>
        </w:rPr>
        <w:t xml:space="preserve"> -</w:t>
      </w:r>
      <w:r w:rsidRPr="00995A89">
        <w:rPr>
          <w:spacing w:val="-3"/>
        </w:rPr>
        <w:t xml:space="preserve"> a person nominated for the role of an Authorised Person (Electrical), who is undergoing the required training, mentoring and experience process prior to assessment by the Authorising Engineer (Electrical)</w:t>
      </w:r>
    </w:p>
    <w:bookmarkEnd w:id="68"/>
    <w:p w14:paraId="77068F9B" w14:textId="77777777" w:rsidR="001753E3" w:rsidRPr="00072A13" w:rsidRDefault="001753E3" w:rsidP="00DA6744">
      <w:pPr>
        <w:pStyle w:val="Footer"/>
        <w:ind w:left="709"/>
        <w:rPr>
          <w:i w:val="0"/>
          <w:iCs w:val="0"/>
        </w:rPr>
      </w:pPr>
      <w:r w:rsidRPr="00072A13">
        <w:rPr>
          <w:b/>
          <w:bCs/>
          <w:i w:val="0"/>
          <w:iCs w:val="0"/>
          <w:spacing w:val="-3"/>
        </w:rPr>
        <w:t xml:space="preserve">Authorising Engineer (Electrical) (AE) </w:t>
      </w:r>
      <w:r w:rsidRPr="00072A13">
        <w:rPr>
          <w:i w:val="0"/>
          <w:iCs w:val="0"/>
          <w:spacing w:val="-3"/>
        </w:rPr>
        <w:t xml:space="preserve">– </w:t>
      </w:r>
      <w:r w:rsidRPr="00072A13">
        <w:rPr>
          <w:i w:val="0"/>
          <w:iCs w:val="0"/>
        </w:rPr>
        <w:t xml:space="preserve">An Authorising Engineer (Electrical) appointed in writing by the </w:t>
      </w:r>
      <w:r>
        <w:rPr>
          <w:i w:val="0"/>
          <w:iCs w:val="0"/>
        </w:rPr>
        <w:t>Designated Person</w:t>
      </w:r>
      <w:r w:rsidRPr="00072A13">
        <w:rPr>
          <w:i w:val="0"/>
          <w:iCs w:val="0"/>
        </w:rPr>
        <w:t xml:space="preserve"> with responsibilities for assessing Authorised Persons (Electrical) and auditing these Electrical Safety Rules to ensure compliance.</w:t>
      </w:r>
    </w:p>
    <w:p w14:paraId="77068F9C" w14:textId="7D6C0EFF" w:rsidR="001753E3" w:rsidRDefault="001753E3" w:rsidP="00DA6744">
      <w:pPr>
        <w:pStyle w:val="Footer"/>
        <w:ind w:left="709"/>
        <w:rPr>
          <w:i w:val="0"/>
          <w:iCs w:val="0"/>
        </w:rPr>
      </w:pPr>
      <w:r w:rsidRPr="00072A13">
        <w:rPr>
          <w:b/>
          <w:bCs/>
          <w:i w:val="0"/>
          <w:iCs w:val="0"/>
          <w:spacing w:val="-3"/>
        </w:rPr>
        <w:t xml:space="preserve">Accompanying Safety </w:t>
      </w:r>
      <w:proofErr w:type="gramStart"/>
      <w:r w:rsidRPr="00072A13">
        <w:rPr>
          <w:b/>
          <w:bCs/>
          <w:i w:val="0"/>
          <w:iCs w:val="0"/>
          <w:spacing w:val="-3"/>
        </w:rPr>
        <w:t>Person</w:t>
      </w:r>
      <w:r w:rsidR="00AA548B">
        <w:rPr>
          <w:b/>
          <w:bCs/>
          <w:i w:val="0"/>
          <w:iCs w:val="0"/>
          <w:spacing w:val="-3"/>
        </w:rPr>
        <w:t xml:space="preserve"> </w:t>
      </w:r>
      <w:r w:rsidRPr="00072A13">
        <w:rPr>
          <w:b/>
          <w:bCs/>
          <w:i w:val="0"/>
          <w:iCs w:val="0"/>
          <w:spacing w:val="-3"/>
        </w:rPr>
        <w:t xml:space="preserve"> -</w:t>
      </w:r>
      <w:proofErr w:type="gramEnd"/>
      <w:r w:rsidRPr="00072A13">
        <w:rPr>
          <w:b/>
          <w:bCs/>
          <w:i w:val="0"/>
          <w:iCs w:val="0"/>
          <w:spacing w:val="-3"/>
        </w:rPr>
        <w:t xml:space="preserve"> </w:t>
      </w:r>
      <w:r w:rsidRPr="00072A13">
        <w:rPr>
          <w:i w:val="0"/>
          <w:iCs w:val="0"/>
        </w:rPr>
        <w:t xml:space="preserve">A person not involved in the work or test, who has received Emergency First Aid Training and who has adequate knowledge, </w:t>
      </w:r>
      <w:r w:rsidR="004B6C13">
        <w:rPr>
          <w:i w:val="0"/>
          <w:iCs w:val="0"/>
        </w:rPr>
        <w:t xml:space="preserve">training, </w:t>
      </w:r>
      <w:r w:rsidRPr="00072A13">
        <w:rPr>
          <w:i w:val="0"/>
          <w:iCs w:val="0"/>
        </w:rPr>
        <w:t>experience</w:t>
      </w:r>
      <w:r w:rsidR="004B6C13">
        <w:rPr>
          <w:i w:val="0"/>
          <w:iCs w:val="0"/>
        </w:rPr>
        <w:t>,</w:t>
      </w:r>
      <w:r w:rsidRPr="00072A13">
        <w:rPr>
          <w:i w:val="0"/>
          <w:iCs w:val="0"/>
        </w:rPr>
        <w:t xml:space="preserve"> and ability</w:t>
      </w:r>
      <w:r w:rsidR="004B6C13">
        <w:rPr>
          <w:i w:val="0"/>
          <w:iCs w:val="0"/>
        </w:rPr>
        <w:t>,</w:t>
      </w:r>
      <w:r w:rsidRPr="00072A13">
        <w:rPr>
          <w:i w:val="0"/>
          <w:iCs w:val="0"/>
        </w:rPr>
        <w:t xml:space="preserve"> to avoid danger, keep watch, prevent interruption, apply First Aid and summon help.  The person is to be familiar with the system or installation being worked on or tested and is to have been instructed on the action to be taken to disconnect the equipment in the event of an accident</w:t>
      </w:r>
      <w:r w:rsidR="004B6C13">
        <w:rPr>
          <w:i w:val="0"/>
          <w:iCs w:val="0"/>
        </w:rPr>
        <w:t xml:space="preserve"> or incident</w:t>
      </w:r>
      <w:r w:rsidRPr="00072A13">
        <w:rPr>
          <w:i w:val="0"/>
          <w:iCs w:val="0"/>
        </w:rPr>
        <w:t>.</w:t>
      </w:r>
    </w:p>
    <w:p w14:paraId="69FC88DB" w14:textId="34D8881A" w:rsidR="001C102A" w:rsidRPr="00072A13" w:rsidRDefault="001C102A" w:rsidP="001C102A">
      <w:pPr>
        <w:pStyle w:val="Footer"/>
        <w:ind w:left="709"/>
        <w:rPr>
          <w:i w:val="0"/>
          <w:iCs w:val="0"/>
        </w:rPr>
      </w:pPr>
      <w:r w:rsidRPr="00072A13">
        <w:rPr>
          <w:b/>
          <w:bCs/>
          <w:i w:val="0"/>
          <w:iCs w:val="0"/>
          <w:spacing w:val="-3"/>
        </w:rPr>
        <w:lastRenderedPageBreak/>
        <w:t>A</w:t>
      </w:r>
      <w:r>
        <w:rPr>
          <w:b/>
          <w:bCs/>
          <w:i w:val="0"/>
          <w:iCs w:val="0"/>
          <w:spacing w:val="-3"/>
        </w:rPr>
        <w:t xml:space="preserve">ppointed </w:t>
      </w:r>
      <w:r w:rsidRPr="00072A13">
        <w:rPr>
          <w:b/>
          <w:bCs/>
          <w:i w:val="0"/>
          <w:iCs w:val="0"/>
          <w:spacing w:val="-3"/>
        </w:rPr>
        <w:t xml:space="preserve">Person - </w:t>
      </w:r>
      <w:r w:rsidRPr="00072A13">
        <w:rPr>
          <w:i w:val="0"/>
          <w:iCs w:val="0"/>
        </w:rPr>
        <w:t xml:space="preserve">A </w:t>
      </w:r>
      <w:r>
        <w:rPr>
          <w:i w:val="0"/>
          <w:iCs w:val="0"/>
        </w:rPr>
        <w:t>Senior person with a</w:t>
      </w:r>
      <w:r w:rsidR="008977C4">
        <w:rPr>
          <w:i w:val="0"/>
          <w:iCs w:val="0"/>
        </w:rPr>
        <w:t>n external</w:t>
      </w:r>
      <w:r>
        <w:rPr>
          <w:i w:val="0"/>
          <w:iCs w:val="0"/>
        </w:rPr>
        <w:t xml:space="preserve"> company with electrical health and safety responsibilities who has received adequate training to authorise </w:t>
      </w:r>
      <w:proofErr w:type="gramStart"/>
      <w:r>
        <w:rPr>
          <w:i w:val="0"/>
          <w:iCs w:val="0"/>
        </w:rPr>
        <w:t>employee’s</w:t>
      </w:r>
      <w:proofErr w:type="gramEnd"/>
      <w:r>
        <w:rPr>
          <w:i w:val="0"/>
          <w:iCs w:val="0"/>
        </w:rPr>
        <w:t xml:space="preserve"> within the company to work on the university fixed wiring and issue the </w:t>
      </w:r>
      <w:r w:rsidR="00006027">
        <w:rPr>
          <w:i w:val="0"/>
          <w:iCs w:val="0"/>
        </w:rPr>
        <w:t>competent</w:t>
      </w:r>
      <w:r>
        <w:rPr>
          <w:i w:val="0"/>
          <w:iCs w:val="0"/>
        </w:rPr>
        <w:t xml:space="preserve"> person a </w:t>
      </w:r>
      <w:r w:rsidR="008977C4">
        <w:rPr>
          <w:i w:val="0"/>
          <w:iCs w:val="0"/>
        </w:rPr>
        <w:t>B</w:t>
      </w:r>
      <w:r>
        <w:rPr>
          <w:i w:val="0"/>
          <w:iCs w:val="0"/>
        </w:rPr>
        <w:t xml:space="preserve">lue </w:t>
      </w:r>
      <w:r w:rsidR="008977C4">
        <w:rPr>
          <w:i w:val="0"/>
          <w:iCs w:val="0"/>
        </w:rPr>
        <w:t>B</w:t>
      </w:r>
      <w:r>
        <w:rPr>
          <w:i w:val="0"/>
          <w:iCs w:val="0"/>
        </w:rPr>
        <w:t xml:space="preserve">ook to the correct level of their knowledge and </w:t>
      </w:r>
      <w:r w:rsidR="00006027">
        <w:rPr>
          <w:i w:val="0"/>
          <w:iCs w:val="0"/>
        </w:rPr>
        <w:t>competency</w:t>
      </w:r>
      <w:r>
        <w:rPr>
          <w:i w:val="0"/>
          <w:iCs w:val="0"/>
        </w:rPr>
        <w:t>.</w:t>
      </w:r>
    </w:p>
    <w:p w14:paraId="77068F9D" w14:textId="77777777" w:rsidR="001753E3" w:rsidRPr="00513BEF" w:rsidRDefault="001753E3" w:rsidP="00DA6744">
      <w:pPr>
        <w:shd w:val="clear" w:color="auto" w:fill="FFFFFF"/>
      </w:pPr>
      <w:r>
        <w:rPr>
          <w:b/>
          <w:bCs/>
          <w:spacing w:val="-3"/>
        </w:rPr>
        <w:t>Prove</w:t>
      </w:r>
      <w:r w:rsidRPr="00597FBC">
        <w:rPr>
          <w:b/>
          <w:bCs/>
          <w:spacing w:val="-3"/>
        </w:rPr>
        <w:t xml:space="preserve"> Dead</w:t>
      </w:r>
    </w:p>
    <w:p w14:paraId="77068F9E" w14:textId="415D3F41" w:rsidR="001753E3" w:rsidRDefault="001753E3" w:rsidP="00DA6744">
      <w:pPr>
        <w:shd w:val="clear" w:color="auto" w:fill="FFFFFF"/>
        <w:ind w:left="696" w:right="5"/>
        <w:rPr>
          <w:spacing w:val="-6"/>
        </w:rPr>
      </w:pPr>
      <w:r>
        <w:t>Prior to the issue of an Electrical Safety Document</w:t>
      </w:r>
      <w:r w:rsidR="004B6C13">
        <w:t xml:space="preserve">, </w:t>
      </w:r>
      <w:r w:rsidR="00F16F10">
        <w:t>t</w:t>
      </w:r>
      <w:r w:rsidR="004B6C13">
        <w:t xml:space="preserve">he AP </w:t>
      </w:r>
      <w:r w:rsidR="00F53DE7">
        <w:t>shall demonstrate</w:t>
      </w:r>
      <w:r>
        <w:t xml:space="preserve"> </w:t>
      </w:r>
      <w:r w:rsidRPr="003C075B">
        <w:t>with the use of</w:t>
      </w:r>
      <w:r w:rsidR="004B6C13">
        <w:t xml:space="preserve"> </w:t>
      </w:r>
      <w:r w:rsidR="00F53DE7">
        <w:t xml:space="preserve">approved </w:t>
      </w:r>
      <w:r w:rsidR="00F53DE7" w:rsidRPr="003C075B">
        <w:t>Test</w:t>
      </w:r>
      <w:r w:rsidRPr="003C075B">
        <w:t xml:space="preserve"> Equipment that no electrical potential liable to cause danger or injury is present.</w:t>
      </w:r>
    </w:p>
    <w:p w14:paraId="77068F9F" w14:textId="77777777" w:rsidR="001753E3" w:rsidRPr="00513BEF" w:rsidRDefault="001753E3" w:rsidP="00DA6744">
      <w:pPr>
        <w:shd w:val="clear" w:color="auto" w:fill="FFFFFF"/>
      </w:pPr>
      <w:r w:rsidRPr="00B06D25">
        <w:rPr>
          <w:b/>
          <w:bCs/>
          <w:spacing w:val="-3"/>
        </w:rPr>
        <w:t>Proving Unit</w:t>
      </w:r>
    </w:p>
    <w:p w14:paraId="77068FA0" w14:textId="77777777" w:rsidR="001753E3" w:rsidRPr="00513BEF" w:rsidRDefault="001753E3" w:rsidP="00DA6744">
      <w:pPr>
        <w:shd w:val="clear" w:color="auto" w:fill="FFFFFF"/>
        <w:ind w:left="696" w:right="480"/>
      </w:pPr>
      <w:r w:rsidRPr="00B06D25">
        <w:rPr>
          <w:spacing w:val="-3"/>
        </w:rPr>
        <w:t>An approved</w:t>
      </w:r>
      <w:r>
        <w:rPr>
          <w:spacing w:val="-3"/>
        </w:rPr>
        <w:t>, calibrated</w:t>
      </w:r>
      <w:r w:rsidRPr="00B06D25">
        <w:rPr>
          <w:spacing w:val="-3"/>
        </w:rPr>
        <w:t xml:space="preserve"> unit specifically designed to verify the function of a</w:t>
      </w:r>
      <w:r>
        <w:rPr>
          <w:spacing w:val="-3"/>
        </w:rPr>
        <w:t xml:space="preserve"> high voltage potential indicator or a low voltage test</w:t>
      </w:r>
      <w:r w:rsidRPr="00B06D25">
        <w:rPr>
          <w:spacing w:val="-3"/>
        </w:rPr>
        <w:t xml:space="preserve"> indicator used for verification of DEAD Testing</w:t>
      </w:r>
      <w:r>
        <w:rPr>
          <w:spacing w:val="-3"/>
        </w:rPr>
        <w:t>.</w:t>
      </w:r>
    </w:p>
    <w:p w14:paraId="7650B1B1" w14:textId="268CCD94" w:rsidR="00C9564D" w:rsidRPr="00513BEF" w:rsidRDefault="00C9564D" w:rsidP="00C9564D">
      <w:pPr>
        <w:shd w:val="clear" w:color="auto" w:fill="FFFFFF"/>
      </w:pPr>
      <w:r>
        <w:rPr>
          <w:b/>
          <w:bCs/>
          <w:spacing w:val="-3"/>
        </w:rPr>
        <w:t>RAMS</w:t>
      </w:r>
    </w:p>
    <w:p w14:paraId="10BDD12F" w14:textId="20616560" w:rsidR="00C9564D" w:rsidRPr="00513BEF" w:rsidRDefault="00C9564D" w:rsidP="00C9564D">
      <w:pPr>
        <w:shd w:val="clear" w:color="auto" w:fill="FFFFFF"/>
        <w:ind w:left="696" w:right="480"/>
      </w:pPr>
      <w:r>
        <w:rPr>
          <w:spacing w:val="-3"/>
        </w:rPr>
        <w:t>Task-specific Risk Assessment and Method Statement.</w:t>
      </w:r>
    </w:p>
    <w:p w14:paraId="77068FA1" w14:textId="77777777" w:rsidR="001753E3" w:rsidRPr="00513BEF" w:rsidRDefault="001753E3" w:rsidP="00DA6744">
      <w:pPr>
        <w:shd w:val="clear" w:color="auto" w:fill="FFFFFF"/>
      </w:pPr>
      <w:r w:rsidRPr="00B06D25">
        <w:rPr>
          <w:b/>
          <w:bCs/>
          <w:spacing w:val="-3"/>
        </w:rPr>
        <w:t>Safety Documents</w:t>
      </w:r>
    </w:p>
    <w:p w14:paraId="77068FA2" w14:textId="3D39C8BE" w:rsidR="001753E3" w:rsidRPr="00361DF4" w:rsidRDefault="001753E3" w:rsidP="00DA6744">
      <w:pPr>
        <w:pStyle w:val="TOC3"/>
        <w:spacing w:after="120"/>
        <w:ind w:left="696" w:hanging="11"/>
        <w:jc w:val="both"/>
        <w:rPr>
          <w:rFonts w:ascii="Arial" w:hAnsi="Arial" w:cs="Arial"/>
          <w:i w:val="0"/>
          <w:iCs w:val="0"/>
          <w:sz w:val="22"/>
          <w:szCs w:val="22"/>
        </w:rPr>
      </w:pPr>
      <w:r w:rsidRPr="00361DF4">
        <w:rPr>
          <w:rFonts w:ascii="Arial" w:hAnsi="Arial" w:cs="Arial"/>
          <w:b/>
          <w:bCs/>
          <w:i w:val="0"/>
          <w:iCs w:val="0"/>
          <w:sz w:val="22"/>
          <w:szCs w:val="22"/>
        </w:rPr>
        <w:t xml:space="preserve">Safety Programme </w:t>
      </w:r>
      <w:r w:rsidRPr="00361DF4">
        <w:rPr>
          <w:rFonts w:ascii="Arial" w:hAnsi="Arial" w:cs="Arial"/>
          <w:i w:val="0"/>
          <w:iCs w:val="0"/>
          <w:sz w:val="22"/>
          <w:szCs w:val="22"/>
        </w:rPr>
        <w:t xml:space="preserve">– a written programme issued by the Duty Authorised Person, setting out and diagrammatically showing the sequence of operations to be followed before a Permit to Work or a Sanction to </w:t>
      </w:r>
      <w:r w:rsidR="009C5EF3" w:rsidRPr="00361DF4">
        <w:rPr>
          <w:rFonts w:ascii="Arial" w:hAnsi="Arial" w:cs="Arial"/>
          <w:i w:val="0"/>
          <w:iCs w:val="0"/>
          <w:sz w:val="22"/>
          <w:szCs w:val="22"/>
        </w:rPr>
        <w:t>Test is</w:t>
      </w:r>
      <w:r w:rsidRPr="00361DF4">
        <w:rPr>
          <w:rFonts w:ascii="Arial" w:hAnsi="Arial" w:cs="Arial"/>
          <w:i w:val="0"/>
          <w:iCs w:val="0"/>
          <w:sz w:val="22"/>
          <w:szCs w:val="22"/>
        </w:rPr>
        <w:t xml:space="preserve"> issued.</w:t>
      </w:r>
    </w:p>
    <w:p w14:paraId="77068FA3" w14:textId="77777777" w:rsidR="001753E3" w:rsidRPr="00361DF4" w:rsidRDefault="001753E3" w:rsidP="00DA6744">
      <w:pPr>
        <w:pStyle w:val="TOC3"/>
        <w:spacing w:after="120"/>
        <w:ind w:left="696" w:hanging="11"/>
        <w:jc w:val="both"/>
        <w:rPr>
          <w:rFonts w:ascii="Arial" w:hAnsi="Arial" w:cs="Arial"/>
          <w:i w:val="0"/>
          <w:iCs w:val="0"/>
          <w:sz w:val="22"/>
          <w:szCs w:val="22"/>
        </w:rPr>
      </w:pPr>
      <w:r w:rsidRPr="00361DF4">
        <w:rPr>
          <w:rFonts w:ascii="Arial" w:hAnsi="Arial" w:cs="Arial"/>
          <w:b/>
          <w:bCs/>
          <w:i w:val="0"/>
          <w:iCs w:val="0"/>
          <w:spacing w:val="-3"/>
          <w:sz w:val="22"/>
          <w:szCs w:val="22"/>
        </w:rPr>
        <w:t xml:space="preserve">Switching Plan - </w:t>
      </w:r>
      <w:r w:rsidR="00912A11">
        <w:rPr>
          <w:rFonts w:ascii="Arial" w:hAnsi="Arial" w:cs="Arial"/>
          <w:i w:val="0"/>
          <w:iCs w:val="0"/>
          <w:sz w:val="22"/>
          <w:szCs w:val="22"/>
        </w:rPr>
        <w:t xml:space="preserve">a </w:t>
      </w:r>
      <w:r w:rsidRPr="00361DF4">
        <w:rPr>
          <w:rFonts w:ascii="Arial" w:hAnsi="Arial" w:cs="Arial"/>
          <w:i w:val="0"/>
          <w:iCs w:val="0"/>
          <w:sz w:val="22"/>
          <w:szCs w:val="22"/>
        </w:rPr>
        <w:t>documented plan itemising the actions necessary to alter or normalise the configuration of the electrical distribution network. It is to be used to</w:t>
      </w:r>
      <w:r w:rsidRPr="00361DF4">
        <w:rPr>
          <w:rFonts w:ascii="Arial" w:hAnsi="Arial" w:cs="Arial"/>
          <w:i w:val="0"/>
          <w:iCs w:val="0"/>
          <w:spacing w:val="-2"/>
          <w:sz w:val="22"/>
          <w:szCs w:val="22"/>
        </w:rPr>
        <w:t xml:space="preserve"> provide a detailed programme for functional switching or for switching prior to the issue </w:t>
      </w:r>
      <w:r w:rsidRPr="00C510F0">
        <w:rPr>
          <w:rFonts w:ascii="Arial" w:hAnsi="Arial" w:cs="Arial"/>
          <w:i w:val="0"/>
          <w:iCs w:val="0"/>
          <w:spacing w:val="-2"/>
          <w:sz w:val="22"/>
          <w:szCs w:val="22"/>
        </w:rPr>
        <w:t xml:space="preserve">of a Certificate of Isolation and Earthing to allow the system is to be </w:t>
      </w:r>
      <w:r w:rsidRPr="00C510F0">
        <w:rPr>
          <w:rFonts w:ascii="Arial" w:hAnsi="Arial" w:cs="Arial"/>
          <w:i w:val="0"/>
          <w:iCs w:val="0"/>
          <w:sz w:val="22"/>
          <w:szCs w:val="22"/>
        </w:rPr>
        <w:t>operated</w:t>
      </w:r>
      <w:r w:rsidRPr="00361DF4">
        <w:rPr>
          <w:rFonts w:ascii="Arial" w:hAnsi="Arial" w:cs="Arial"/>
          <w:i w:val="0"/>
          <w:iCs w:val="0"/>
          <w:sz w:val="22"/>
          <w:szCs w:val="22"/>
        </w:rPr>
        <w:t xml:space="preserve"> safely.</w:t>
      </w:r>
    </w:p>
    <w:p w14:paraId="32DC5DDB" w14:textId="3C7E3E21" w:rsidR="007E1D23" w:rsidRPr="007E1D23" w:rsidRDefault="007E1D23" w:rsidP="007E1D23">
      <w:pPr>
        <w:shd w:val="clear" w:color="auto" w:fill="FFFFFF"/>
        <w:ind w:left="701"/>
        <w:rPr>
          <w:bCs/>
          <w:spacing w:val="-1"/>
        </w:rPr>
      </w:pPr>
      <w:r w:rsidRPr="007E1D23">
        <w:rPr>
          <w:b/>
          <w:bCs/>
          <w:spacing w:val="-1"/>
        </w:rPr>
        <w:t>Isolation and Earthing Diagram</w:t>
      </w:r>
      <w:r>
        <w:rPr>
          <w:b/>
          <w:bCs/>
          <w:spacing w:val="-1"/>
        </w:rPr>
        <w:t xml:space="preserve"> - </w:t>
      </w:r>
      <w:r w:rsidRPr="007E1D23">
        <w:rPr>
          <w:bCs/>
          <w:spacing w:val="-1"/>
        </w:rPr>
        <w:t>Before any PTW, STT or CI&amp;E is issued for any HV or Complex LV electrical network, an isolation and earthing diagram shall be prepared. This shall illustrate the safety arrangements that have been implemented at the points-of-isolation and the place of work in order to make the equipment safe for the execution of the work or test.</w:t>
      </w:r>
    </w:p>
    <w:p w14:paraId="77068FA4" w14:textId="760EDA5F" w:rsidR="001753E3" w:rsidRDefault="001753E3" w:rsidP="00DA6744">
      <w:pPr>
        <w:shd w:val="clear" w:color="auto" w:fill="FFFFFF"/>
        <w:ind w:left="701"/>
      </w:pPr>
      <w:r>
        <w:rPr>
          <w:b/>
          <w:bCs/>
          <w:spacing w:val="-1"/>
        </w:rPr>
        <w:t>Permit to Work (Electrical)</w:t>
      </w:r>
      <w:r w:rsidRPr="00B06D25">
        <w:rPr>
          <w:b/>
          <w:bCs/>
          <w:spacing w:val="-1"/>
        </w:rPr>
        <w:t xml:space="preserve"> </w:t>
      </w:r>
      <w:r w:rsidRPr="00B06D25">
        <w:rPr>
          <w:spacing w:val="-1"/>
        </w:rPr>
        <w:t xml:space="preserve">– </w:t>
      </w:r>
      <w:r w:rsidRPr="00DF78EC">
        <w:rPr>
          <w:spacing w:val="-1"/>
        </w:rPr>
        <w:t xml:space="preserve">Written authority issued by the Duty </w:t>
      </w:r>
      <w:r>
        <w:rPr>
          <w:spacing w:val="-1"/>
        </w:rPr>
        <w:t>Authorised Person (Electrical)</w:t>
      </w:r>
      <w:r w:rsidRPr="00DF78EC">
        <w:rPr>
          <w:spacing w:val="-1"/>
        </w:rPr>
        <w:t xml:space="preserve"> for </w:t>
      </w:r>
      <w:r>
        <w:rPr>
          <w:spacing w:val="-1"/>
        </w:rPr>
        <w:t>work</w:t>
      </w:r>
      <w:r w:rsidRPr="00DF78EC">
        <w:rPr>
          <w:spacing w:val="-1"/>
        </w:rPr>
        <w:t xml:space="preserve"> to be undertaken on Electrical Equipment</w:t>
      </w:r>
    </w:p>
    <w:p w14:paraId="77068FA5" w14:textId="77777777" w:rsidR="001753E3" w:rsidRPr="00B06D25" w:rsidRDefault="001753E3" w:rsidP="00DA6744">
      <w:pPr>
        <w:shd w:val="clear" w:color="auto" w:fill="FFFFFF"/>
        <w:ind w:left="701"/>
      </w:pPr>
      <w:r>
        <w:rPr>
          <w:b/>
          <w:bCs/>
          <w:spacing w:val="-1"/>
        </w:rPr>
        <w:t>Sanction to Test -</w:t>
      </w:r>
      <w:r>
        <w:t xml:space="preserve"> </w:t>
      </w:r>
      <w:r w:rsidRPr="00DF78EC">
        <w:rPr>
          <w:spacing w:val="-1"/>
        </w:rPr>
        <w:t>Written authority issued by the</w:t>
      </w:r>
      <w:r>
        <w:rPr>
          <w:spacing w:val="-1"/>
        </w:rPr>
        <w:t xml:space="preserve"> Duty</w:t>
      </w:r>
      <w:r w:rsidRPr="00DF78EC">
        <w:rPr>
          <w:spacing w:val="-1"/>
        </w:rPr>
        <w:t xml:space="preserve"> </w:t>
      </w:r>
      <w:r>
        <w:rPr>
          <w:spacing w:val="-1"/>
        </w:rPr>
        <w:t>Authorised Person</w:t>
      </w:r>
      <w:r w:rsidRPr="00DF78EC">
        <w:rPr>
          <w:spacing w:val="-1"/>
        </w:rPr>
        <w:t xml:space="preserve"> (Electrical) for testing to be undertaken on Electrical Equipment</w:t>
      </w:r>
    </w:p>
    <w:p w14:paraId="77068FA6" w14:textId="37299598" w:rsidR="001753E3" w:rsidRPr="00B06D25" w:rsidRDefault="001753E3" w:rsidP="00DA6744">
      <w:pPr>
        <w:shd w:val="clear" w:color="auto" w:fill="FFFFFF"/>
        <w:ind w:left="701" w:right="10"/>
        <w:rPr>
          <w:spacing w:val="-2"/>
        </w:rPr>
      </w:pPr>
      <w:r w:rsidRPr="00B06D25">
        <w:rPr>
          <w:b/>
          <w:bCs/>
          <w:spacing w:val="-2"/>
        </w:rPr>
        <w:t xml:space="preserve">Limitation of Access </w:t>
      </w:r>
      <w:r w:rsidRPr="00B06D25">
        <w:rPr>
          <w:spacing w:val="-2"/>
        </w:rPr>
        <w:t xml:space="preserve">– </w:t>
      </w:r>
      <w:r w:rsidRPr="00DF78EC">
        <w:rPr>
          <w:spacing w:val="-1"/>
        </w:rPr>
        <w:t>Written authority</w:t>
      </w:r>
      <w:r w:rsidRPr="00B06D25">
        <w:rPr>
          <w:spacing w:val="-2"/>
        </w:rPr>
        <w:t xml:space="preserve"> issued by </w:t>
      </w:r>
      <w:r>
        <w:rPr>
          <w:spacing w:val="-2"/>
        </w:rPr>
        <w:t>the Duty</w:t>
      </w:r>
      <w:r w:rsidRPr="00B06D25">
        <w:rPr>
          <w:spacing w:val="-2"/>
        </w:rPr>
        <w:t xml:space="preserve"> </w:t>
      </w:r>
      <w:r>
        <w:rPr>
          <w:spacing w:val="-2"/>
        </w:rPr>
        <w:t>Authorised Person</w:t>
      </w:r>
      <w:r w:rsidRPr="00B06D25">
        <w:rPr>
          <w:spacing w:val="-2"/>
        </w:rPr>
        <w:t xml:space="preserve"> </w:t>
      </w:r>
      <w:r w:rsidRPr="00DF78EC">
        <w:rPr>
          <w:spacing w:val="-1"/>
        </w:rPr>
        <w:t xml:space="preserve">(Electrical) </w:t>
      </w:r>
      <w:r w:rsidRPr="00A52F23">
        <w:rPr>
          <w:spacing w:val="-1"/>
        </w:rPr>
        <w:t>for specified tasks to be undertaken in an</w:t>
      </w:r>
      <w:r>
        <w:rPr>
          <w:spacing w:val="-1"/>
        </w:rPr>
        <w:t xml:space="preserve"> </w:t>
      </w:r>
      <w:r w:rsidRPr="00A52F23">
        <w:rPr>
          <w:spacing w:val="-1"/>
        </w:rPr>
        <w:t>area or location which is under the control of the</w:t>
      </w:r>
      <w:r>
        <w:rPr>
          <w:spacing w:val="-1"/>
        </w:rPr>
        <w:t xml:space="preserve"> Authorised Person (Electrical)</w:t>
      </w:r>
      <w:r w:rsidRPr="00A52F23">
        <w:rPr>
          <w:spacing w:val="-1"/>
        </w:rPr>
        <w:t xml:space="preserve"> for electrical safety reasons, and</w:t>
      </w:r>
      <w:r>
        <w:rPr>
          <w:spacing w:val="-1"/>
        </w:rPr>
        <w:t xml:space="preserve"> </w:t>
      </w:r>
      <w:r w:rsidRPr="00A52F23">
        <w:rPr>
          <w:spacing w:val="-1"/>
        </w:rPr>
        <w:t xml:space="preserve">for which a </w:t>
      </w:r>
      <w:r>
        <w:rPr>
          <w:spacing w:val="-1"/>
        </w:rPr>
        <w:t>Permit to Work</w:t>
      </w:r>
      <w:r w:rsidRPr="00A52F23">
        <w:rPr>
          <w:spacing w:val="-1"/>
        </w:rPr>
        <w:t xml:space="preserve"> or </w:t>
      </w:r>
      <w:r>
        <w:rPr>
          <w:spacing w:val="-1"/>
        </w:rPr>
        <w:t xml:space="preserve">Sanction to </w:t>
      </w:r>
      <w:r w:rsidR="009C5EF3">
        <w:rPr>
          <w:spacing w:val="-1"/>
        </w:rPr>
        <w:t xml:space="preserve">Test </w:t>
      </w:r>
      <w:r w:rsidR="009C5EF3" w:rsidRPr="00A52F23">
        <w:rPr>
          <w:spacing w:val="-1"/>
        </w:rPr>
        <w:t>are</w:t>
      </w:r>
      <w:r>
        <w:rPr>
          <w:spacing w:val="-1"/>
        </w:rPr>
        <w:t xml:space="preserve"> </w:t>
      </w:r>
      <w:r w:rsidRPr="00A52F23">
        <w:rPr>
          <w:spacing w:val="-1"/>
        </w:rPr>
        <w:t>not appropriate</w:t>
      </w:r>
    </w:p>
    <w:p w14:paraId="77068FA7" w14:textId="36339F2B" w:rsidR="001753E3" w:rsidRPr="00513BEF" w:rsidRDefault="001753E3" w:rsidP="00DA6744">
      <w:pPr>
        <w:ind w:left="709"/>
      </w:pPr>
      <w:r w:rsidRPr="00B06D25">
        <w:rPr>
          <w:b/>
          <w:bCs/>
        </w:rPr>
        <w:t xml:space="preserve">Certificate for Live Working </w:t>
      </w:r>
      <w:r w:rsidRPr="00B06D25">
        <w:t xml:space="preserve">– </w:t>
      </w:r>
      <w:r w:rsidR="00AC6AF0" w:rsidRPr="00DF78EC">
        <w:rPr>
          <w:spacing w:val="-1"/>
        </w:rPr>
        <w:t>Written authority</w:t>
      </w:r>
      <w:r w:rsidR="00AC6AF0" w:rsidRPr="00B06D25">
        <w:rPr>
          <w:spacing w:val="-2"/>
        </w:rPr>
        <w:t xml:space="preserve"> issued by </w:t>
      </w:r>
      <w:r w:rsidR="00AC6AF0">
        <w:rPr>
          <w:spacing w:val="-2"/>
        </w:rPr>
        <w:t>the Duty</w:t>
      </w:r>
      <w:r w:rsidR="00AC6AF0" w:rsidRPr="00B06D25">
        <w:rPr>
          <w:spacing w:val="-2"/>
        </w:rPr>
        <w:t xml:space="preserve"> </w:t>
      </w:r>
      <w:r w:rsidR="00AC6AF0">
        <w:rPr>
          <w:spacing w:val="-2"/>
        </w:rPr>
        <w:t>Authorised Person</w:t>
      </w:r>
      <w:r w:rsidR="00AC6AF0" w:rsidRPr="00B06D25">
        <w:rPr>
          <w:spacing w:val="-2"/>
        </w:rPr>
        <w:t xml:space="preserve"> </w:t>
      </w:r>
      <w:r w:rsidR="00AC6AF0" w:rsidRPr="00DF78EC">
        <w:rPr>
          <w:spacing w:val="-1"/>
        </w:rPr>
        <w:t xml:space="preserve">(Electrical) </w:t>
      </w:r>
      <w:r w:rsidR="00AC6AF0">
        <w:rPr>
          <w:spacing w:val="-1"/>
        </w:rPr>
        <w:t xml:space="preserve">and sanctioned by the Authorising Engineer (Electrical) </w:t>
      </w:r>
      <w:r w:rsidR="00AC6AF0" w:rsidRPr="00513BEF">
        <w:t>for work</w:t>
      </w:r>
      <w:r w:rsidR="00AC6AF0">
        <w:t xml:space="preserve"> or testing</w:t>
      </w:r>
      <w:r w:rsidR="00AC6AF0" w:rsidRPr="00513BEF">
        <w:t xml:space="preserve"> to be undertaken on</w:t>
      </w:r>
      <w:r w:rsidR="00AC6AF0">
        <w:t xml:space="preserve"> or near</w:t>
      </w:r>
      <w:r w:rsidR="00AC6AF0" w:rsidRPr="00513BEF">
        <w:t xml:space="preserve"> live </w:t>
      </w:r>
      <w:r w:rsidR="00AC6AF0">
        <w:t>conductors</w:t>
      </w:r>
      <w:r w:rsidR="00AC6AF0" w:rsidRPr="00513BEF">
        <w:t>.</w:t>
      </w:r>
      <w:r w:rsidR="00AC6AF0">
        <w:t xml:space="preserve"> No work on or near live HV conductors is allowable under any circumstances.  Only to be issued in exceptional circumstances for LV circuits where the criteria in the Electricity at Work Regulations can be satisfied and the above sanctions obtained</w:t>
      </w:r>
    </w:p>
    <w:p w14:paraId="77068FA8" w14:textId="45DEA549" w:rsidR="001753E3" w:rsidRDefault="001753E3" w:rsidP="00C510F0">
      <w:pPr>
        <w:ind w:left="696" w:right="10"/>
      </w:pPr>
      <w:r w:rsidRPr="00C510F0">
        <w:rPr>
          <w:b/>
          <w:bCs/>
        </w:rPr>
        <w:t xml:space="preserve">Certificate of Isolation and Earthing </w:t>
      </w:r>
      <w:r w:rsidRPr="00C510F0">
        <w:t xml:space="preserve">– A document issued by the </w:t>
      </w:r>
      <w:r w:rsidR="00880EA1">
        <w:t xml:space="preserve">Duty </w:t>
      </w:r>
      <w:r w:rsidRPr="00C510F0">
        <w:t xml:space="preserve">Authorised Person (Electrical) responsible for one side of the demarcation line between two different Electrical Distribution Systems, a to be given to the </w:t>
      </w:r>
      <w:r w:rsidR="00912A11">
        <w:t>R</w:t>
      </w:r>
      <w:r w:rsidR="00912A11" w:rsidRPr="00C510F0">
        <w:t xml:space="preserve">esponsible </w:t>
      </w:r>
      <w:r w:rsidR="00912A11">
        <w:t>P</w:t>
      </w:r>
      <w:r w:rsidR="00912A11" w:rsidRPr="00C510F0">
        <w:t xml:space="preserve">erson </w:t>
      </w:r>
      <w:r w:rsidRPr="00C510F0">
        <w:t>for the other side of the demarcation</w:t>
      </w:r>
      <w:r w:rsidR="00912A11">
        <w:t xml:space="preserve"> boundary</w:t>
      </w:r>
      <w:r w:rsidRPr="00C510F0">
        <w:t>, detailing the isolation and temporary earthing operations</w:t>
      </w:r>
      <w:r w:rsidR="008C5EAF">
        <w:t xml:space="preserve"> (where applicable)</w:t>
      </w:r>
      <w:r w:rsidRPr="00C510F0">
        <w:t xml:space="preserve"> </w:t>
      </w:r>
      <w:r w:rsidR="00912A11">
        <w:t xml:space="preserve">to be undertaken in order for </w:t>
      </w:r>
      <w:r w:rsidRPr="00C510F0">
        <w:t xml:space="preserve">the work to be undertaken on the </w:t>
      </w:r>
      <w:r w:rsidR="00912A11">
        <w:t>R</w:t>
      </w:r>
      <w:r w:rsidR="00912A11" w:rsidRPr="00C510F0">
        <w:t xml:space="preserve">esponsible </w:t>
      </w:r>
      <w:r w:rsidR="00912A11">
        <w:t>P</w:t>
      </w:r>
      <w:r w:rsidR="00912A11" w:rsidRPr="00C510F0">
        <w:t xml:space="preserve">erson’s </w:t>
      </w:r>
      <w:r w:rsidRPr="00C510F0">
        <w:t>Electrical Distribution System</w:t>
      </w:r>
    </w:p>
    <w:p w14:paraId="77068FA9" w14:textId="39267019" w:rsidR="001753E3" w:rsidRDefault="001753E3" w:rsidP="00DA6744">
      <w:pPr>
        <w:shd w:val="clear" w:color="auto" w:fill="FFFFFF"/>
        <w:ind w:left="696" w:right="10"/>
      </w:pPr>
      <w:r>
        <w:rPr>
          <w:b/>
          <w:bCs/>
        </w:rPr>
        <w:t>Standing Instruction</w:t>
      </w:r>
      <w:r w:rsidRPr="00B06D25">
        <w:rPr>
          <w:b/>
          <w:bCs/>
        </w:rPr>
        <w:t xml:space="preserve"> </w:t>
      </w:r>
      <w:r w:rsidRPr="00B06D25">
        <w:t xml:space="preserve">– </w:t>
      </w:r>
      <w:r w:rsidRPr="001957B2">
        <w:t xml:space="preserve">Written authority, applicable for up to three years and reviewed annually, issued by the Senior </w:t>
      </w:r>
      <w:r>
        <w:t>Authorised Person (Electrical)</w:t>
      </w:r>
      <w:r w:rsidRPr="001957B2">
        <w:t xml:space="preserve"> to an </w:t>
      </w:r>
      <w:r>
        <w:t>Authorised Person (Electrical)</w:t>
      </w:r>
      <w:r w:rsidRPr="001957B2">
        <w:t xml:space="preserve"> or </w:t>
      </w:r>
      <w:r>
        <w:t>Competent Person (Electrical)</w:t>
      </w:r>
      <w:r w:rsidRPr="001957B2">
        <w:t xml:space="preserve"> to undertake defined tasks.</w:t>
      </w:r>
    </w:p>
    <w:p w14:paraId="12A74CF8" w14:textId="71EA16B9" w:rsidR="00C96726" w:rsidRPr="00B06D25" w:rsidRDefault="00006027" w:rsidP="00DA6744">
      <w:pPr>
        <w:shd w:val="clear" w:color="auto" w:fill="FFFFFF"/>
        <w:ind w:left="696" w:right="10"/>
        <w:rPr>
          <w:spacing w:val="-2"/>
        </w:rPr>
      </w:pPr>
      <w:r>
        <w:rPr>
          <w:b/>
          <w:spacing w:val="-2"/>
        </w:rPr>
        <w:lastRenderedPageBreak/>
        <w:t>Transfer of System control</w:t>
      </w:r>
      <w:r w:rsidR="00C96726">
        <w:rPr>
          <w:spacing w:val="-2"/>
        </w:rPr>
        <w:t xml:space="preserve"> </w:t>
      </w:r>
      <w:r w:rsidR="006E0EAA">
        <w:rPr>
          <w:spacing w:val="-2"/>
        </w:rPr>
        <w:t>–</w:t>
      </w:r>
      <w:r w:rsidR="00C96726" w:rsidRPr="00C96726">
        <w:rPr>
          <w:spacing w:val="-2"/>
        </w:rPr>
        <w:t xml:space="preserve"> </w:t>
      </w:r>
      <w:r w:rsidR="006E0EAA">
        <w:rPr>
          <w:spacing w:val="-2"/>
        </w:rPr>
        <w:t>A document</w:t>
      </w:r>
      <w:r w:rsidR="00C96726" w:rsidRPr="00C96726">
        <w:rPr>
          <w:spacing w:val="-2"/>
        </w:rPr>
        <w:t xml:space="preserve"> completed for </w:t>
      </w:r>
      <w:r>
        <w:rPr>
          <w:spacing w:val="-2"/>
        </w:rPr>
        <w:t xml:space="preserve">handover of live electrical systems or equipment to a Competent </w:t>
      </w:r>
      <w:r w:rsidR="001562F5">
        <w:rPr>
          <w:spacing w:val="-2"/>
        </w:rPr>
        <w:t>P</w:t>
      </w:r>
      <w:r>
        <w:rPr>
          <w:spacing w:val="-2"/>
        </w:rPr>
        <w:t>erson so that electrical works are carried out under their control and safe systems of work.</w:t>
      </w:r>
    </w:p>
    <w:p w14:paraId="77068FAA" w14:textId="77777777" w:rsidR="001753E3" w:rsidRPr="00513BEF" w:rsidRDefault="001753E3" w:rsidP="00DA6744">
      <w:pPr>
        <w:shd w:val="clear" w:color="auto" w:fill="FFFFFF"/>
      </w:pPr>
      <w:r w:rsidRPr="00B06D25">
        <w:rPr>
          <w:b/>
          <w:bCs/>
          <w:spacing w:val="-3"/>
        </w:rPr>
        <w:t>Safety Locks</w:t>
      </w:r>
    </w:p>
    <w:p w14:paraId="77068FAB" w14:textId="77777777" w:rsidR="001753E3" w:rsidRPr="00B06D25" w:rsidRDefault="00912A11" w:rsidP="00D33ED7">
      <w:pPr>
        <w:shd w:val="clear" w:color="auto" w:fill="FFFFFF"/>
        <w:ind w:left="709" w:right="43"/>
      </w:pPr>
      <w:r>
        <w:rPr>
          <w:spacing w:val="-2"/>
        </w:rPr>
        <w:t>P</w:t>
      </w:r>
      <w:r w:rsidR="001753E3" w:rsidRPr="00D33ED7">
        <w:rPr>
          <w:spacing w:val="-2"/>
        </w:rPr>
        <w:t>adlocks having only one key,</w:t>
      </w:r>
      <w:r w:rsidR="001753E3">
        <w:rPr>
          <w:spacing w:val="-2"/>
        </w:rPr>
        <w:t xml:space="preserve"> </w:t>
      </w:r>
      <w:r>
        <w:rPr>
          <w:spacing w:val="-2"/>
        </w:rPr>
        <w:t>that key</w:t>
      </w:r>
      <w:r w:rsidRPr="00D33ED7">
        <w:rPr>
          <w:spacing w:val="-2"/>
        </w:rPr>
        <w:t xml:space="preserve"> </w:t>
      </w:r>
      <w:r w:rsidR="001753E3" w:rsidRPr="00D33ED7">
        <w:rPr>
          <w:spacing w:val="-2"/>
        </w:rPr>
        <w:t>is different from all other keys in use on the</w:t>
      </w:r>
      <w:r w:rsidR="001753E3">
        <w:rPr>
          <w:spacing w:val="-2"/>
        </w:rPr>
        <w:t xml:space="preserve"> </w:t>
      </w:r>
      <w:r w:rsidR="001753E3" w:rsidRPr="00D33ED7">
        <w:rPr>
          <w:spacing w:val="-2"/>
        </w:rPr>
        <w:t xml:space="preserve">electrical distribution system. Safety locks </w:t>
      </w:r>
      <w:r>
        <w:rPr>
          <w:spacing w:val="-2"/>
        </w:rPr>
        <w:t>shall</w:t>
      </w:r>
      <w:r w:rsidR="001753E3" w:rsidRPr="00D33ED7">
        <w:rPr>
          <w:spacing w:val="-2"/>
        </w:rPr>
        <w:t xml:space="preserve"> be</w:t>
      </w:r>
      <w:r w:rsidR="001753E3">
        <w:rPr>
          <w:spacing w:val="-2"/>
        </w:rPr>
        <w:t xml:space="preserve"> </w:t>
      </w:r>
      <w:r w:rsidR="001753E3" w:rsidRPr="00D33ED7">
        <w:rPr>
          <w:spacing w:val="-2"/>
        </w:rPr>
        <w:t xml:space="preserve">indelibly coloured </w:t>
      </w:r>
      <w:r w:rsidR="001753E3" w:rsidRPr="00006027">
        <w:rPr>
          <w:b/>
          <w:spacing w:val="-2"/>
        </w:rPr>
        <w:t>red</w:t>
      </w:r>
      <w:r w:rsidR="001753E3" w:rsidRPr="00D33ED7">
        <w:rPr>
          <w:spacing w:val="-2"/>
        </w:rPr>
        <w:t>, and each safety lock and its key</w:t>
      </w:r>
      <w:r w:rsidR="001753E3">
        <w:rPr>
          <w:spacing w:val="-2"/>
        </w:rPr>
        <w:t xml:space="preserve"> </w:t>
      </w:r>
      <w:r w:rsidR="001753E3" w:rsidRPr="00D33ED7">
        <w:rPr>
          <w:spacing w:val="-2"/>
        </w:rPr>
        <w:t>are to have the same unique serial number for ease of</w:t>
      </w:r>
      <w:r w:rsidR="001753E3">
        <w:rPr>
          <w:spacing w:val="-2"/>
        </w:rPr>
        <w:t xml:space="preserve"> </w:t>
      </w:r>
      <w:r w:rsidR="001753E3" w:rsidRPr="00D33ED7">
        <w:rPr>
          <w:spacing w:val="-2"/>
        </w:rPr>
        <w:t xml:space="preserve">identification. </w:t>
      </w:r>
      <w:r>
        <w:rPr>
          <w:spacing w:val="-2"/>
        </w:rPr>
        <w:t>Safety Locks</w:t>
      </w:r>
      <w:r w:rsidRPr="00D33ED7">
        <w:rPr>
          <w:spacing w:val="-2"/>
        </w:rPr>
        <w:t xml:space="preserve"> </w:t>
      </w:r>
      <w:r w:rsidR="001753E3" w:rsidRPr="00D33ED7">
        <w:rPr>
          <w:spacing w:val="-2"/>
        </w:rPr>
        <w:t>are used for securing the means of</w:t>
      </w:r>
      <w:r w:rsidR="001753E3">
        <w:rPr>
          <w:spacing w:val="-2"/>
        </w:rPr>
        <w:t xml:space="preserve"> </w:t>
      </w:r>
      <w:r w:rsidR="001753E3" w:rsidRPr="00D33ED7">
        <w:rPr>
          <w:spacing w:val="-2"/>
        </w:rPr>
        <w:t>isolation</w:t>
      </w:r>
      <w:r w:rsidR="001753E3">
        <w:rPr>
          <w:spacing w:val="-2"/>
        </w:rPr>
        <w:t>. A</w:t>
      </w:r>
      <w:r w:rsidR="001753E3" w:rsidRPr="00B06D25">
        <w:rPr>
          <w:spacing w:val="-2"/>
        </w:rPr>
        <w:t xml:space="preserve">ny lock with more than one key is NOT a </w:t>
      </w:r>
      <w:r w:rsidR="001753E3" w:rsidRPr="00B06D25">
        <w:t>Safety Lock.</w:t>
      </w:r>
    </w:p>
    <w:p w14:paraId="77068FAC" w14:textId="77777777" w:rsidR="001753E3" w:rsidRPr="00B06D25" w:rsidRDefault="001753E3" w:rsidP="00DA6744">
      <w:pPr>
        <w:shd w:val="clear" w:color="auto" w:fill="FFFFFF"/>
        <w:rPr>
          <w:spacing w:val="-6"/>
        </w:rPr>
      </w:pPr>
      <w:r w:rsidRPr="00B06D25">
        <w:rPr>
          <w:b/>
          <w:bCs/>
          <w:spacing w:val="-6"/>
        </w:rPr>
        <w:t>Safety Key Box</w:t>
      </w:r>
    </w:p>
    <w:p w14:paraId="77068FAD" w14:textId="77777777" w:rsidR="001753E3" w:rsidRDefault="001753E3" w:rsidP="00DA6744">
      <w:pPr>
        <w:shd w:val="clear" w:color="auto" w:fill="FFFFFF"/>
        <w:ind w:left="709" w:right="43"/>
      </w:pPr>
      <w:r w:rsidRPr="00513BEF">
        <w:t xml:space="preserve">Safety Key Box shall have two </w:t>
      </w:r>
      <w:r w:rsidR="00F53DE7" w:rsidRPr="00513BEF">
        <w:t>locks;</w:t>
      </w:r>
      <w:r w:rsidRPr="00513BEF">
        <w:t xml:space="preserve"> each </w:t>
      </w:r>
      <w:r w:rsidR="00912A11">
        <w:t xml:space="preserve">lock </w:t>
      </w:r>
      <w:r w:rsidRPr="00513BEF">
        <w:t xml:space="preserve">shall have only one key, one </w:t>
      </w:r>
      <w:r w:rsidR="00912A11">
        <w:t xml:space="preserve">key </w:t>
      </w:r>
      <w:r w:rsidRPr="00513BEF">
        <w:t>being labelled “Person in Charge”, and the other</w:t>
      </w:r>
      <w:r w:rsidR="00912A11">
        <w:t xml:space="preserve"> key labelled</w:t>
      </w:r>
      <w:r w:rsidRPr="00513BEF">
        <w:t xml:space="preserve"> “</w:t>
      </w:r>
      <w:r>
        <w:t>Duty</w:t>
      </w:r>
      <w:r w:rsidRPr="00513BEF">
        <w:t xml:space="preserve"> </w:t>
      </w:r>
      <w:r>
        <w:t>Authorised Person (Electrical)</w:t>
      </w:r>
      <w:r w:rsidRPr="00513BEF">
        <w:t>”. The Safety Key Box locking device shall be so arranged that both locks shall be released before access can be gained to the contents of the Safety Key Box</w:t>
      </w:r>
    </w:p>
    <w:p w14:paraId="0CCDF87E" w14:textId="77777777" w:rsidR="00285488" w:rsidRDefault="00285488" w:rsidP="00DA6744">
      <w:pPr>
        <w:shd w:val="clear" w:color="auto" w:fill="FFFFFF"/>
        <w:rPr>
          <w:b/>
          <w:bCs/>
          <w:spacing w:val="-4"/>
        </w:rPr>
      </w:pPr>
    </w:p>
    <w:p w14:paraId="4DB0A893" w14:textId="77777777" w:rsidR="00285488" w:rsidRDefault="00285488" w:rsidP="00DA6744">
      <w:pPr>
        <w:shd w:val="clear" w:color="auto" w:fill="FFFFFF"/>
        <w:rPr>
          <w:b/>
          <w:bCs/>
          <w:spacing w:val="-4"/>
        </w:rPr>
      </w:pPr>
    </w:p>
    <w:p w14:paraId="77068FAE" w14:textId="54C2BBEF" w:rsidR="001753E3" w:rsidRPr="00513BEF" w:rsidRDefault="001753E3" w:rsidP="00DA6744">
      <w:pPr>
        <w:shd w:val="clear" w:color="auto" w:fill="FFFFFF"/>
      </w:pPr>
      <w:r>
        <w:rPr>
          <w:b/>
          <w:bCs/>
          <w:spacing w:val="-4"/>
        </w:rPr>
        <w:t>Signage</w:t>
      </w:r>
    </w:p>
    <w:p w14:paraId="77068FAF" w14:textId="2B6C3854" w:rsidR="001753E3" w:rsidRPr="00AF5A11" w:rsidRDefault="001753E3" w:rsidP="00DA6744">
      <w:pPr>
        <w:shd w:val="clear" w:color="auto" w:fill="FFFFFF"/>
        <w:ind w:left="701" w:right="5"/>
        <w:rPr>
          <w:spacing w:val="-2"/>
        </w:rPr>
      </w:pPr>
      <w:r w:rsidRPr="00B06D25">
        <w:rPr>
          <w:b/>
          <w:bCs/>
          <w:spacing w:val="-2"/>
        </w:rPr>
        <w:t xml:space="preserve">Caution </w:t>
      </w:r>
      <w:r>
        <w:rPr>
          <w:b/>
          <w:bCs/>
          <w:spacing w:val="-2"/>
        </w:rPr>
        <w:t>Sign</w:t>
      </w:r>
      <w:r w:rsidRPr="00B06D25">
        <w:rPr>
          <w:spacing w:val="-2"/>
        </w:rPr>
        <w:t xml:space="preserve"> – </w:t>
      </w:r>
      <w:r w:rsidR="00912A11">
        <w:rPr>
          <w:spacing w:val="-2"/>
        </w:rPr>
        <w:t>a</w:t>
      </w:r>
      <w:r w:rsidRPr="00AF5A11">
        <w:rPr>
          <w:spacing w:val="-2"/>
        </w:rPr>
        <w:t xml:space="preserve"> temporary, non-metallic sign</w:t>
      </w:r>
      <w:r w:rsidR="00912A11">
        <w:rPr>
          <w:spacing w:val="-2"/>
        </w:rPr>
        <w:t xml:space="preserve">, </w:t>
      </w:r>
      <w:r w:rsidR="00912A11" w:rsidRPr="00AF5A11">
        <w:rPr>
          <w:spacing w:val="-2"/>
        </w:rPr>
        <w:t>used at a</w:t>
      </w:r>
      <w:r w:rsidR="00912A11">
        <w:rPr>
          <w:spacing w:val="-2"/>
        </w:rPr>
        <w:t xml:space="preserve"> </w:t>
      </w:r>
      <w:r w:rsidR="00912A11" w:rsidRPr="00AF5A11">
        <w:rPr>
          <w:spacing w:val="-2"/>
        </w:rPr>
        <w:t>point-of-isolation</w:t>
      </w:r>
      <w:r w:rsidR="00912A11">
        <w:rPr>
          <w:spacing w:val="-2"/>
        </w:rPr>
        <w:t>,</w:t>
      </w:r>
      <w:r w:rsidRPr="00AF5A11">
        <w:rPr>
          <w:spacing w:val="-2"/>
        </w:rPr>
        <w:t xml:space="preserve"> bearing the</w:t>
      </w:r>
      <w:r>
        <w:rPr>
          <w:spacing w:val="-2"/>
        </w:rPr>
        <w:t xml:space="preserve"> </w:t>
      </w:r>
      <w:r w:rsidRPr="00AF5A11">
        <w:rPr>
          <w:spacing w:val="-2"/>
        </w:rPr>
        <w:t>words “caution – persons working on equipment”</w:t>
      </w:r>
      <w:r>
        <w:rPr>
          <w:spacing w:val="-2"/>
        </w:rPr>
        <w:t xml:space="preserve"> </w:t>
      </w:r>
      <w:r w:rsidRPr="00AF5A11">
        <w:rPr>
          <w:spacing w:val="-2"/>
        </w:rPr>
        <w:t>and “do not touch</w:t>
      </w:r>
      <w:r w:rsidR="00262B2B">
        <w:rPr>
          <w:spacing w:val="-2"/>
        </w:rPr>
        <w:t>”</w:t>
      </w:r>
      <w:r w:rsidRPr="00AF5A11">
        <w:rPr>
          <w:spacing w:val="-2"/>
        </w:rPr>
        <w:t>.</w:t>
      </w:r>
    </w:p>
    <w:p w14:paraId="77068FB0" w14:textId="77777777" w:rsidR="001753E3" w:rsidRPr="00513BEF" w:rsidRDefault="001753E3" w:rsidP="009C7E9C">
      <w:pPr>
        <w:shd w:val="clear" w:color="auto" w:fill="FFFFFF"/>
        <w:ind w:left="701"/>
      </w:pPr>
      <w:r w:rsidRPr="00513BEF">
        <w:rPr>
          <w:b/>
          <w:bCs/>
        </w:rPr>
        <w:t xml:space="preserve">Danger </w:t>
      </w:r>
      <w:r>
        <w:rPr>
          <w:b/>
          <w:bCs/>
        </w:rPr>
        <w:t>Sign</w:t>
      </w:r>
      <w:r w:rsidRPr="00513BEF">
        <w:t xml:space="preserve"> –</w:t>
      </w:r>
      <w:r>
        <w:t>a temporary, non-metallic sign</w:t>
      </w:r>
      <w:r w:rsidR="009C7E9C">
        <w:t xml:space="preserve"> to</w:t>
      </w:r>
      <w:r w:rsidR="009C7E9C" w:rsidRPr="009C7E9C">
        <w:t xml:space="preserve"> </w:t>
      </w:r>
      <w:r w:rsidR="009C7E9C">
        <w:t>be used where there is adjacent live equipment at the place of work,</w:t>
      </w:r>
      <w:r>
        <w:t xml:space="preserve"> bearing the words</w:t>
      </w:r>
      <w:r w:rsidR="009C7E9C">
        <w:t>,</w:t>
      </w:r>
      <w:r>
        <w:t xml:space="preserve"> “danger live equipment” and “do not touch</w:t>
      </w:r>
      <w:r w:rsidR="00F53DE7">
        <w:t>”.</w:t>
      </w:r>
    </w:p>
    <w:p w14:paraId="77068FB2" w14:textId="77777777" w:rsidR="001753E3" w:rsidRPr="00513BEF" w:rsidRDefault="001753E3" w:rsidP="00DA6744">
      <w:pPr>
        <w:pStyle w:val="BodyTextIndent"/>
        <w:ind w:left="720"/>
      </w:pPr>
      <w:r w:rsidRPr="00513BEF">
        <w:rPr>
          <w:b/>
          <w:bCs/>
        </w:rPr>
        <w:t>High Voltage Enclosure Sign</w:t>
      </w:r>
      <w:r w:rsidRPr="00513BEF">
        <w:t xml:space="preserve"> – A temporary non-metallic sign bearing the words "DANGER High Voltage Enclosure" and "KEEP OUT Authorised Access only".</w:t>
      </w:r>
    </w:p>
    <w:p w14:paraId="145793A8" w14:textId="77777777" w:rsidR="00715EBA" w:rsidRPr="00513BEF" w:rsidRDefault="00715EBA" w:rsidP="00715EBA">
      <w:pPr>
        <w:shd w:val="clear" w:color="auto" w:fill="FFFFFF"/>
      </w:pPr>
      <w:r>
        <w:rPr>
          <w:b/>
          <w:bCs/>
          <w:spacing w:val="-4"/>
        </w:rPr>
        <w:t>Site Logbook (Electrical Systems)</w:t>
      </w:r>
    </w:p>
    <w:p w14:paraId="7EC858F6" w14:textId="77777777" w:rsidR="00715EBA" w:rsidRPr="00272ECC" w:rsidRDefault="00715EBA" w:rsidP="00715EBA">
      <w:pPr>
        <w:shd w:val="clear" w:color="auto" w:fill="FFFFFF"/>
        <w:ind w:left="701" w:right="5"/>
        <w:rPr>
          <w:spacing w:val="-2"/>
        </w:rPr>
      </w:pPr>
      <w:r w:rsidRPr="00272ECC">
        <w:t xml:space="preserve">A </w:t>
      </w:r>
      <w:r>
        <w:t>hardback or bound b</w:t>
      </w:r>
      <w:r w:rsidRPr="00272ECC">
        <w:t xml:space="preserve">ook in which all matters relating to the </w:t>
      </w:r>
      <w:r>
        <w:t>Electrical Distribution System</w:t>
      </w:r>
      <w:r w:rsidRPr="00272ECC">
        <w:t xml:space="preserve"> should be recorded.</w:t>
      </w:r>
    </w:p>
    <w:p w14:paraId="77068FB3" w14:textId="77777777" w:rsidR="001753E3" w:rsidRPr="00513BEF" w:rsidRDefault="001753E3" w:rsidP="00F46FB2">
      <w:pPr>
        <w:shd w:val="clear" w:color="auto" w:fill="FFFFFF"/>
      </w:pPr>
      <w:r w:rsidRPr="00B06D25">
        <w:rPr>
          <w:b/>
          <w:bCs/>
          <w:spacing w:val="-3"/>
        </w:rPr>
        <w:t>S</w:t>
      </w:r>
      <w:r>
        <w:rPr>
          <w:b/>
          <w:bCs/>
          <w:spacing w:val="-3"/>
        </w:rPr>
        <w:t>tatement of Site Familiarity (Electrical)</w:t>
      </w:r>
    </w:p>
    <w:p w14:paraId="77068FB4" w14:textId="77777777" w:rsidR="001753E3" w:rsidRPr="00B06D25" w:rsidRDefault="001753E3" w:rsidP="00F46FB2">
      <w:pPr>
        <w:shd w:val="clear" w:color="auto" w:fill="FFFFFF"/>
        <w:ind w:left="701" w:right="43"/>
      </w:pPr>
      <w:r>
        <w:rPr>
          <w:spacing w:val="-3"/>
        </w:rPr>
        <w:t>A document completed by an AP to demonstrate adequate knowledge of the electrical distribution for a site for which an extension to his appointment is being sought</w:t>
      </w:r>
      <w:r w:rsidRPr="00B06D25">
        <w:t>.</w:t>
      </w:r>
    </w:p>
    <w:p w14:paraId="77068FB5" w14:textId="77777777" w:rsidR="001753E3" w:rsidRPr="00513BEF" w:rsidRDefault="001753E3" w:rsidP="00DA6744">
      <w:pPr>
        <w:shd w:val="clear" w:color="auto" w:fill="FFFFFF"/>
      </w:pPr>
      <w:r w:rsidRPr="00B06D25">
        <w:rPr>
          <w:b/>
          <w:bCs/>
          <w:spacing w:val="-3"/>
        </w:rPr>
        <w:t>Switching</w:t>
      </w:r>
    </w:p>
    <w:p w14:paraId="0977BC7C" w14:textId="1A3E86F6" w:rsidR="008C5EAF" w:rsidRDefault="009C7E9C" w:rsidP="00F15FE0">
      <w:pPr>
        <w:shd w:val="clear" w:color="auto" w:fill="FFFFFF"/>
        <w:ind w:left="701" w:right="43"/>
        <w:rPr>
          <w:b/>
          <w:bCs/>
          <w:spacing w:val="-4"/>
        </w:rPr>
      </w:pPr>
      <w:r>
        <w:rPr>
          <w:spacing w:val="-3"/>
        </w:rPr>
        <w:t>T</w:t>
      </w:r>
      <w:r w:rsidR="001753E3" w:rsidRPr="00B06D25">
        <w:rPr>
          <w:spacing w:val="-3"/>
        </w:rPr>
        <w:t>he operation of switchgear</w:t>
      </w:r>
      <w:r w:rsidR="00F15FE0">
        <w:rPr>
          <w:spacing w:val="-3"/>
        </w:rPr>
        <w:t>, circuit breakers</w:t>
      </w:r>
      <w:r w:rsidR="001753E3" w:rsidRPr="00B06D25">
        <w:rPr>
          <w:spacing w:val="-3"/>
        </w:rPr>
        <w:t xml:space="preserve"> and switch fuses or other methods of breaking or making a </w:t>
      </w:r>
      <w:r w:rsidR="001753E3" w:rsidRPr="00B06D25">
        <w:t>circuit.</w:t>
      </w:r>
    </w:p>
    <w:p w14:paraId="77068FBD" w14:textId="77777777" w:rsidR="001753E3" w:rsidRPr="00EA5FCA" w:rsidRDefault="001753E3" w:rsidP="00EA5FCA">
      <w:pPr>
        <w:shd w:val="clear" w:color="auto" w:fill="FFFFFF"/>
        <w:rPr>
          <w:b/>
          <w:bCs/>
          <w:spacing w:val="-4"/>
        </w:rPr>
      </w:pPr>
      <w:r w:rsidRPr="00EA5FCA">
        <w:rPr>
          <w:b/>
          <w:bCs/>
          <w:spacing w:val="-4"/>
        </w:rPr>
        <w:t>Volt</w:t>
      </w:r>
      <w:r>
        <w:rPr>
          <w:b/>
          <w:bCs/>
          <w:spacing w:val="-4"/>
        </w:rPr>
        <w:t>a</w:t>
      </w:r>
      <w:r w:rsidRPr="00EA5FCA">
        <w:rPr>
          <w:b/>
          <w:bCs/>
          <w:spacing w:val="-4"/>
        </w:rPr>
        <w:t>ge</w:t>
      </w:r>
    </w:p>
    <w:p w14:paraId="77068FBE" w14:textId="77777777" w:rsidR="001753E3" w:rsidRPr="00EA5FCA" w:rsidRDefault="001753E3" w:rsidP="00EA5FCA">
      <w:pPr>
        <w:shd w:val="clear" w:color="auto" w:fill="FFFFFF"/>
        <w:ind w:left="701"/>
        <w:rPr>
          <w:spacing w:val="-2"/>
        </w:rPr>
      </w:pPr>
      <w:r w:rsidRPr="00EA5FCA">
        <w:rPr>
          <w:spacing w:val="-2"/>
        </w:rPr>
        <w:t>The following ranges of voltage are defined as follows:</w:t>
      </w:r>
    </w:p>
    <w:p w14:paraId="77068FBF" w14:textId="77777777" w:rsidR="001753E3" w:rsidRPr="00EA5FCA" w:rsidRDefault="001753E3" w:rsidP="00820FD6">
      <w:pPr>
        <w:pStyle w:val="ListParagraph"/>
        <w:numPr>
          <w:ilvl w:val="0"/>
          <w:numId w:val="22"/>
        </w:numPr>
      </w:pPr>
      <w:r>
        <w:t>E</w:t>
      </w:r>
      <w:r w:rsidRPr="00EA5FCA">
        <w:t>xtra low voltage: a potential not exceeding 50 V ac or 120 V ripple-free dc whether between conductors or to earth;</w:t>
      </w:r>
    </w:p>
    <w:p w14:paraId="77068FC0" w14:textId="77777777" w:rsidR="001753E3" w:rsidRPr="00EA5FCA" w:rsidRDefault="001753E3" w:rsidP="00820FD6">
      <w:pPr>
        <w:pStyle w:val="ListParagraph"/>
        <w:numPr>
          <w:ilvl w:val="0"/>
          <w:numId w:val="22"/>
        </w:numPr>
      </w:pPr>
      <w:r>
        <w:t>L</w:t>
      </w:r>
      <w:r w:rsidRPr="00EA5FCA">
        <w:t>ow voltage (LV): a potential not exceeding 1000 V ac or 1500 V dc between conductors, or 600 V ac or 900 V dc between a conductor and earth;</w:t>
      </w:r>
    </w:p>
    <w:p w14:paraId="77068FC1" w14:textId="39B22AB9" w:rsidR="001753E3" w:rsidRPr="00EA5FCA" w:rsidRDefault="001753E3" w:rsidP="00820FD6">
      <w:pPr>
        <w:pStyle w:val="ListParagraph"/>
        <w:numPr>
          <w:ilvl w:val="0"/>
          <w:numId w:val="22"/>
        </w:numPr>
      </w:pPr>
      <w:r>
        <w:t>H</w:t>
      </w:r>
      <w:r w:rsidRPr="00EA5FCA">
        <w:t>igh voltage (HV): a potential normally exceeding low voltage.</w:t>
      </w:r>
    </w:p>
    <w:p w14:paraId="6C61C513" w14:textId="651BA6E7" w:rsidR="00F60536" w:rsidRPr="00F60536" w:rsidRDefault="00F60536" w:rsidP="00F60536">
      <w:pPr>
        <w:shd w:val="clear" w:color="auto" w:fill="FFFFFF"/>
        <w:rPr>
          <w:b/>
          <w:bCs/>
          <w:spacing w:val="-3"/>
        </w:rPr>
      </w:pPr>
      <w:bookmarkStart w:id="69" w:name="_Toc363809108"/>
      <w:bookmarkStart w:id="70" w:name="_Toc363810680"/>
      <w:bookmarkStart w:id="71" w:name="_Toc363815012"/>
      <w:bookmarkStart w:id="72" w:name="_Toc363821634"/>
      <w:bookmarkStart w:id="73" w:name="_Toc363822033"/>
      <w:bookmarkStart w:id="74" w:name="_Toc364081704"/>
      <w:bookmarkStart w:id="75" w:name="_Toc364082254"/>
      <w:bookmarkStart w:id="76" w:name="_Toc364086284"/>
      <w:bookmarkStart w:id="77" w:name="_Toc363809109"/>
      <w:bookmarkStart w:id="78" w:name="_Toc363810681"/>
      <w:bookmarkStart w:id="79" w:name="_Toc363815013"/>
      <w:bookmarkStart w:id="80" w:name="_Toc363821635"/>
      <w:bookmarkStart w:id="81" w:name="_Toc363822034"/>
      <w:bookmarkStart w:id="82" w:name="_Toc364081705"/>
      <w:bookmarkStart w:id="83" w:name="_Toc364082255"/>
      <w:bookmarkStart w:id="84" w:name="_Toc364086285"/>
      <w:bookmarkStart w:id="85" w:name="_Toc363809110"/>
      <w:bookmarkStart w:id="86" w:name="_Toc363810682"/>
      <w:bookmarkStart w:id="87" w:name="_Toc363815014"/>
      <w:bookmarkStart w:id="88" w:name="_Toc363821636"/>
      <w:bookmarkStart w:id="89" w:name="_Toc363822035"/>
      <w:bookmarkStart w:id="90" w:name="_Toc364081706"/>
      <w:bookmarkStart w:id="91" w:name="_Toc364082256"/>
      <w:bookmarkStart w:id="92" w:name="_Toc364086286"/>
      <w:bookmarkStart w:id="93" w:name="_Toc363809111"/>
      <w:bookmarkStart w:id="94" w:name="_Toc363810683"/>
      <w:bookmarkStart w:id="95" w:name="_Toc363815015"/>
      <w:bookmarkStart w:id="96" w:name="_Toc363821637"/>
      <w:bookmarkStart w:id="97" w:name="_Toc363822036"/>
      <w:bookmarkStart w:id="98" w:name="_Toc364081707"/>
      <w:bookmarkStart w:id="99" w:name="_Toc364082257"/>
      <w:bookmarkStart w:id="100" w:name="_Toc364086287"/>
      <w:bookmarkStart w:id="101" w:name="_Toc363809112"/>
      <w:bookmarkStart w:id="102" w:name="_Toc363810684"/>
      <w:bookmarkStart w:id="103" w:name="_Toc363815016"/>
      <w:bookmarkStart w:id="104" w:name="_Toc363821638"/>
      <w:bookmarkStart w:id="105" w:name="_Toc363822037"/>
      <w:bookmarkStart w:id="106" w:name="_Toc364081708"/>
      <w:bookmarkStart w:id="107" w:name="_Toc364082258"/>
      <w:bookmarkStart w:id="108" w:name="_Toc364086288"/>
      <w:bookmarkStart w:id="109" w:name="_Toc363809113"/>
      <w:bookmarkStart w:id="110" w:name="_Toc363810685"/>
      <w:bookmarkStart w:id="111" w:name="_Toc363815017"/>
      <w:bookmarkStart w:id="112" w:name="_Toc363821639"/>
      <w:bookmarkStart w:id="113" w:name="_Toc363822038"/>
      <w:bookmarkStart w:id="114" w:name="_Toc364081709"/>
      <w:bookmarkStart w:id="115" w:name="_Toc364082259"/>
      <w:bookmarkStart w:id="116" w:name="_Toc364086289"/>
      <w:bookmarkStart w:id="117" w:name="_Toc363809114"/>
      <w:bookmarkStart w:id="118" w:name="_Toc363810686"/>
      <w:bookmarkStart w:id="119" w:name="_Toc363815018"/>
      <w:bookmarkStart w:id="120" w:name="_Toc363821640"/>
      <w:bookmarkStart w:id="121" w:name="_Toc363822039"/>
      <w:bookmarkStart w:id="122" w:name="_Toc364081710"/>
      <w:bookmarkStart w:id="123" w:name="_Toc364082260"/>
      <w:bookmarkStart w:id="124" w:name="_Toc364086290"/>
      <w:bookmarkStart w:id="125" w:name="_Toc363809115"/>
      <w:bookmarkStart w:id="126" w:name="_Toc363810687"/>
      <w:bookmarkStart w:id="127" w:name="_Toc363815019"/>
      <w:bookmarkStart w:id="128" w:name="_Toc363821641"/>
      <w:bookmarkStart w:id="129" w:name="_Toc363822040"/>
      <w:bookmarkStart w:id="130" w:name="_Toc364081711"/>
      <w:bookmarkStart w:id="131" w:name="_Toc364082261"/>
      <w:bookmarkStart w:id="132" w:name="_Toc364086291"/>
      <w:bookmarkStart w:id="133" w:name="_Toc363809116"/>
      <w:bookmarkStart w:id="134" w:name="_Toc363810688"/>
      <w:bookmarkStart w:id="135" w:name="_Toc363815020"/>
      <w:bookmarkStart w:id="136" w:name="_Toc363821642"/>
      <w:bookmarkStart w:id="137" w:name="_Toc363822041"/>
      <w:bookmarkStart w:id="138" w:name="_Toc364081712"/>
      <w:bookmarkStart w:id="139" w:name="_Toc364082262"/>
      <w:bookmarkStart w:id="140" w:name="_Toc364086292"/>
      <w:bookmarkStart w:id="141" w:name="_Toc363809117"/>
      <w:bookmarkStart w:id="142" w:name="_Toc363810689"/>
      <w:bookmarkStart w:id="143" w:name="_Toc363815021"/>
      <w:bookmarkStart w:id="144" w:name="_Toc363821643"/>
      <w:bookmarkStart w:id="145" w:name="_Toc363822042"/>
      <w:bookmarkStart w:id="146" w:name="_Toc364081713"/>
      <w:bookmarkStart w:id="147" w:name="_Toc364082263"/>
      <w:bookmarkStart w:id="148" w:name="_Toc364086293"/>
      <w:bookmarkStart w:id="149" w:name="_Toc363809118"/>
      <w:bookmarkStart w:id="150" w:name="_Toc363810690"/>
      <w:bookmarkStart w:id="151" w:name="_Toc363815022"/>
      <w:bookmarkStart w:id="152" w:name="_Toc363821644"/>
      <w:bookmarkStart w:id="153" w:name="_Toc363822043"/>
      <w:bookmarkStart w:id="154" w:name="_Toc364081714"/>
      <w:bookmarkStart w:id="155" w:name="_Toc364082264"/>
      <w:bookmarkStart w:id="156" w:name="_Toc364086294"/>
      <w:bookmarkStart w:id="157" w:name="_Toc363809119"/>
      <w:bookmarkStart w:id="158" w:name="_Toc363810691"/>
      <w:bookmarkStart w:id="159" w:name="_Toc363815023"/>
      <w:bookmarkStart w:id="160" w:name="_Toc363821645"/>
      <w:bookmarkStart w:id="161" w:name="_Toc363822044"/>
      <w:bookmarkStart w:id="162" w:name="_Toc364081715"/>
      <w:bookmarkStart w:id="163" w:name="_Toc364082265"/>
      <w:bookmarkStart w:id="164" w:name="_Toc364086295"/>
      <w:bookmarkStart w:id="165" w:name="_Toc363809120"/>
      <w:bookmarkStart w:id="166" w:name="_Toc363810692"/>
      <w:bookmarkStart w:id="167" w:name="_Toc363815024"/>
      <w:bookmarkStart w:id="168" w:name="_Toc363821646"/>
      <w:bookmarkStart w:id="169" w:name="_Toc363822045"/>
      <w:bookmarkStart w:id="170" w:name="_Toc364081716"/>
      <w:bookmarkStart w:id="171" w:name="_Toc364082266"/>
      <w:bookmarkStart w:id="172" w:name="_Toc364086296"/>
      <w:bookmarkStart w:id="173" w:name="_Hlk36628265"/>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F60536">
        <w:rPr>
          <w:b/>
          <w:bCs/>
          <w:spacing w:val="-3"/>
        </w:rPr>
        <w:t>Working Lock</w:t>
      </w:r>
    </w:p>
    <w:p w14:paraId="7F4101DD" w14:textId="77777777" w:rsidR="001C102A" w:rsidRDefault="00F60536" w:rsidP="00C86461">
      <w:pPr>
        <w:shd w:val="clear" w:color="auto" w:fill="FFFFFF"/>
        <w:ind w:left="701" w:right="43"/>
        <w:rPr>
          <w:spacing w:val="-3"/>
        </w:rPr>
      </w:pPr>
      <w:r w:rsidRPr="00F60536">
        <w:rPr>
          <w:spacing w:val="-3"/>
        </w:rPr>
        <w:t>A padlock that has a unique key and is used to lock electrical equipment in pre-selected positions for operational purposes. The key to these working locks should be held in a key cabinet accessible only to an Authorised Person.  The lock and key should be numbered for ease of identification. Red Safety Locks shall not be used for this purpose.</w:t>
      </w:r>
      <w:bookmarkEnd w:id="173"/>
    </w:p>
    <w:p w14:paraId="50E596ED" w14:textId="77777777" w:rsidR="001C102A" w:rsidRDefault="001C102A" w:rsidP="00C86461">
      <w:pPr>
        <w:shd w:val="clear" w:color="auto" w:fill="FFFFFF"/>
        <w:ind w:left="701" w:right="43"/>
        <w:rPr>
          <w:spacing w:val="-3"/>
        </w:rPr>
      </w:pPr>
      <w:r>
        <w:rPr>
          <w:spacing w:val="-3"/>
        </w:rPr>
        <w:t xml:space="preserve">A </w:t>
      </w:r>
      <w:proofErr w:type="gramStart"/>
      <w:r>
        <w:rPr>
          <w:spacing w:val="-3"/>
        </w:rPr>
        <w:t>locks</w:t>
      </w:r>
      <w:proofErr w:type="gramEnd"/>
      <w:r>
        <w:rPr>
          <w:spacing w:val="-3"/>
        </w:rPr>
        <w:t xml:space="preserve"> are located on HV Equipment</w:t>
      </w:r>
    </w:p>
    <w:p w14:paraId="4CA09E13" w14:textId="77777777" w:rsidR="001C102A" w:rsidRDefault="001C102A" w:rsidP="00C86461">
      <w:pPr>
        <w:shd w:val="clear" w:color="auto" w:fill="FFFFFF"/>
        <w:ind w:left="701" w:right="43"/>
        <w:rPr>
          <w:spacing w:val="-3"/>
        </w:rPr>
      </w:pPr>
      <w:r>
        <w:rPr>
          <w:spacing w:val="-3"/>
        </w:rPr>
        <w:lastRenderedPageBreak/>
        <w:t>B locks are located on general LV equipment.</w:t>
      </w:r>
    </w:p>
    <w:p w14:paraId="77068FC4" w14:textId="3B1E4363" w:rsidR="001753E3" w:rsidRPr="005C36FD" w:rsidRDefault="001C102A" w:rsidP="00C86461">
      <w:pPr>
        <w:shd w:val="clear" w:color="auto" w:fill="FFFFFF"/>
        <w:ind w:left="701" w:right="43"/>
        <w:rPr>
          <w:b/>
          <w:bCs/>
          <w:caps/>
          <w:sz w:val="28"/>
          <w:szCs w:val="28"/>
        </w:rPr>
      </w:pPr>
      <w:r>
        <w:rPr>
          <w:spacing w:val="-3"/>
        </w:rPr>
        <w:t>C locks are located on building main switchboard on incoming &amp; bus-section devices.</w:t>
      </w:r>
      <w:r w:rsidR="001753E3" w:rsidRPr="005C36FD">
        <w:br w:type="page"/>
      </w:r>
    </w:p>
    <w:p w14:paraId="77068FC5" w14:textId="58D720FF" w:rsidR="001753E3" w:rsidRPr="005C36FD" w:rsidRDefault="001753E3" w:rsidP="00B12745">
      <w:pPr>
        <w:pStyle w:val="Heading1"/>
      </w:pPr>
      <w:bookmarkStart w:id="174" w:name="_Toc121737026"/>
      <w:r w:rsidRPr="005C36FD">
        <w:lastRenderedPageBreak/>
        <w:t>Roles and Responsibilities</w:t>
      </w:r>
      <w:bookmarkEnd w:id="174"/>
    </w:p>
    <w:p w14:paraId="77068FC6" w14:textId="577234A7" w:rsidR="001753E3" w:rsidRPr="005C36FD" w:rsidRDefault="001753E3" w:rsidP="000B44CB">
      <w:pPr>
        <w:pStyle w:val="Heading2"/>
      </w:pPr>
      <w:bookmarkStart w:id="175" w:name="_Toc121737027"/>
      <w:r w:rsidRPr="005C36FD">
        <w:t>Designated Person</w:t>
      </w:r>
      <w:r w:rsidR="0019233D">
        <w:t xml:space="preserve"> (Head of Electrical Engineering Services)</w:t>
      </w:r>
      <w:bookmarkEnd w:id="175"/>
    </w:p>
    <w:p w14:paraId="77068FC7" w14:textId="093DC2DD" w:rsidR="001753E3" w:rsidRPr="005C36FD" w:rsidRDefault="001753E3" w:rsidP="00CA5E85">
      <w:r w:rsidRPr="005C36FD">
        <w:t xml:space="preserve">The </w:t>
      </w:r>
      <w:r w:rsidR="00C27F37">
        <w:t>OUES</w:t>
      </w:r>
      <w:r w:rsidRPr="005C36FD">
        <w:t xml:space="preserve"> Designated Person’s responsibilities include the following:</w:t>
      </w:r>
    </w:p>
    <w:p w14:paraId="77068FC8" w14:textId="77777777" w:rsidR="001753E3" w:rsidRPr="005C36FD" w:rsidRDefault="001753E3" w:rsidP="00820FD6">
      <w:pPr>
        <w:pStyle w:val="ListParagraph"/>
        <w:numPr>
          <w:ilvl w:val="0"/>
          <w:numId w:val="14"/>
        </w:numPr>
      </w:pPr>
      <w:r w:rsidRPr="005C36FD">
        <w:t xml:space="preserve">Approval </w:t>
      </w:r>
      <w:r w:rsidR="00976274">
        <w:t>of</w:t>
      </w:r>
      <w:r w:rsidR="00976274" w:rsidRPr="005C36FD">
        <w:t xml:space="preserve"> </w:t>
      </w:r>
      <w:r w:rsidRPr="005C36FD">
        <w:t xml:space="preserve">change mechanisms for these Electrical Safety Rules  </w:t>
      </w:r>
    </w:p>
    <w:p w14:paraId="77068FC9" w14:textId="77777777" w:rsidR="001753E3" w:rsidRPr="005C36FD" w:rsidRDefault="001753E3" w:rsidP="00820FD6">
      <w:pPr>
        <w:pStyle w:val="ListParagraph"/>
        <w:numPr>
          <w:ilvl w:val="0"/>
          <w:numId w:val="14"/>
        </w:numPr>
      </w:pPr>
      <w:r w:rsidRPr="005C36FD">
        <w:t>Appointing</w:t>
      </w:r>
      <w:r>
        <w:t xml:space="preserve"> the </w:t>
      </w:r>
      <w:r w:rsidRPr="005C36FD">
        <w:t>Authorising Engineer</w:t>
      </w:r>
      <w:r>
        <w:t xml:space="preserve"> </w:t>
      </w:r>
      <w:r w:rsidRPr="005C36FD">
        <w:t>(Electrical)</w:t>
      </w:r>
    </w:p>
    <w:p w14:paraId="77068FCA" w14:textId="57654989" w:rsidR="001753E3" w:rsidRPr="005C36FD" w:rsidRDefault="009C5EF3" w:rsidP="00820FD6">
      <w:pPr>
        <w:pStyle w:val="ListParagraph"/>
        <w:numPr>
          <w:ilvl w:val="0"/>
          <w:numId w:val="14"/>
        </w:numPr>
      </w:pPr>
      <w:r w:rsidRPr="005C36FD">
        <w:t>Investigating accidents, incidents</w:t>
      </w:r>
      <w:r w:rsidR="00F53DE7">
        <w:t>,</w:t>
      </w:r>
      <w:r w:rsidR="00F53DE7" w:rsidRPr="005C36FD">
        <w:t xml:space="preserve"> </w:t>
      </w:r>
      <w:r w:rsidRPr="005C36FD">
        <w:t xml:space="preserve">near </w:t>
      </w:r>
      <w:r>
        <w:t>misses</w:t>
      </w:r>
      <w:r w:rsidRPr="005C36FD">
        <w:t>, and</w:t>
      </w:r>
      <w:r w:rsidR="00DF5317">
        <w:t xml:space="preserve"> implementing appropriate</w:t>
      </w:r>
      <w:r w:rsidR="001753E3" w:rsidRPr="005C36FD">
        <w:t xml:space="preserve"> action</w:t>
      </w:r>
      <w:r w:rsidR="00DF5317">
        <w:t xml:space="preserve"> to avoid </w:t>
      </w:r>
      <w:r w:rsidR="00F53DE7">
        <w:t>reoccurrence</w:t>
      </w:r>
    </w:p>
    <w:p w14:paraId="77068FCB" w14:textId="62F8D0F2" w:rsidR="001753E3" w:rsidRDefault="001753E3" w:rsidP="00820FD6">
      <w:pPr>
        <w:pStyle w:val="ListParagraph"/>
        <w:numPr>
          <w:ilvl w:val="0"/>
          <w:numId w:val="14"/>
        </w:numPr>
      </w:pPr>
      <w:r w:rsidRPr="005C36FD">
        <w:t xml:space="preserve">Communicating learning points </w:t>
      </w:r>
      <w:r w:rsidR="009C5EF3" w:rsidRPr="005C36FD">
        <w:t>from audits, accident and incident</w:t>
      </w:r>
      <w:r w:rsidRPr="005C36FD">
        <w:t xml:space="preserve"> reports to operational staff</w:t>
      </w:r>
    </w:p>
    <w:p w14:paraId="7E74D217" w14:textId="0BEF359F" w:rsidR="00F84BF4" w:rsidRDefault="00F84BF4" w:rsidP="00820FD6">
      <w:pPr>
        <w:pStyle w:val="ListParagraph"/>
        <w:numPr>
          <w:ilvl w:val="0"/>
          <w:numId w:val="14"/>
        </w:numPr>
      </w:pPr>
      <w:r>
        <w:t xml:space="preserve">Report into the Estates Electrical </w:t>
      </w:r>
      <w:r w:rsidR="003F7156">
        <w:t>Duty Holder.</w:t>
      </w:r>
    </w:p>
    <w:p w14:paraId="72E8CE3B" w14:textId="126A25C7" w:rsidR="0019233D" w:rsidRDefault="0019233D" w:rsidP="00820FD6">
      <w:pPr>
        <w:pStyle w:val="ListParagraph"/>
        <w:numPr>
          <w:ilvl w:val="0"/>
          <w:numId w:val="14"/>
        </w:numPr>
      </w:pPr>
      <w:r>
        <w:t xml:space="preserve">Induction and Authorisation of the Appointed Person </w:t>
      </w:r>
    </w:p>
    <w:p w14:paraId="0D37FB91" w14:textId="5D1BE8B0" w:rsidR="0019233D" w:rsidRPr="005C36FD" w:rsidRDefault="0019233D" w:rsidP="00820FD6">
      <w:pPr>
        <w:pStyle w:val="ListParagraph"/>
        <w:numPr>
          <w:ilvl w:val="0"/>
          <w:numId w:val="14"/>
        </w:numPr>
      </w:pPr>
      <w:r>
        <w:t>Suspension and removal of an Appointed Person, Senior Authorised Person, Authorised Person and Competent persons.</w:t>
      </w:r>
    </w:p>
    <w:p w14:paraId="77068FCC" w14:textId="77777777" w:rsidR="001753E3" w:rsidRPr="005C36FD" w:rsidRDefault="001753E3" w:rsidP="00446490">
      <w:pPr>
        <w:spacing w:line="276" w:lineRule="auto"/>
        <w:ind w:left="284"/>
      </w:pPr>
    </w:p>
    <w:p w14:paraId="77068FCD" w14:textId="42C2671B" w:rsidR="001753E3" w:rsidRPr="005C36FD" w:rsidRDefault="001753E3" w:rsidP="000B44CB">
      <w:pPr>
        <w:pStyle w:val="Heading2"/>
      </w:pPr>
      <w:bookmarkStart w:id="176" w:name="_Toc121737028"/>
      <w:r w:rsidRPr="005C36FD">
        <w:t>Authorising Engineer</w:t>
      </w:r>
      <w:r>
        <w:t xml:space="preserve"> </w:t>
      </w:r>
      <w:r w:rsidRPr="00B356DA">
        <w:t>(Electrical)</w:t>
      </w:r>
      <w:r w:rsidRPr="005C36FD">
        <w:t xml:space="preserve"> (AE)</w:t>
      </w:r>
      <w:bookmarkEnd w:id="176"/>
    </w:p>
    <w:p w14:paraId="77068FCE" w14:textId="77777777" w:rsidR="001753E3" w:rsidRPr="005C36FD" w:rsidRDefault="001753E3" w:rsidP="00820FD6">
      <w:pPr>
        <w:pStyle w:val="ListParagraph"/>
        <w:numPr>
          <w:ilvl w:val="0"/>
          <w:numId w:val="14"/>
        </w:numPr>
      </w:pPr>
      <w:r w:rsidRPr="005C36FD">
        <w:t xml:space="preserve">Identifying the </w:t>
      </w:r>
      <w:r w:rsidR="00F53DE7">
        <w:t xml:space="preserve">number </w:t>
      </w:r>
      <w:r w:rsidR="00F53DE7" w:rsidRPr="005C36FD">
        <w:t>of</w:t>
      </w:r>
      <w:r w:rsidRPr="005C36FD">
        <w:t xml:space="preserve"> Authorised Persons (Electrical) required for </w:t>
      </w:r>
      <w:r w:rsidR="00DF5317">
        <w:t>each</w:t>
      </w:r>
      <w:r w:rsidR="00DF5317" w:rsidRPr="005C36FD">
        <w:t xml:space="preserve"> </w:t>
      </w:r>
      <w:r w:rsidRPr="005C36FD">
        <w:t>site</w:t>
      </w:r>
      <w:r w:rsidR="00DF5317">
        <w:t xml:space="preserve"> for which the</w:t>
      </w:r>
      <w:r w:rsidR="00FB1AA6">
        <w:t xml:space="preserve"> AE (Electrical)</w:t>
      </w:r>
      <w:r w:rsidR="00DF5317">
        <w:t xml:space="preserve"> are </w:t>
      </w:r>
      <w:r w:rsidR="00F53DE7">
        <w:t>responsible, in</w:t>
      </w:r>
      <w:r w:rsidR="00DF5317">
        <w:t xml:space="preserve"> order for </w:t>
      </w:r>
      <w:r w:rsidR="00FB1AA6">
        <w:t>each</w:t>
      </w:r>
      <w:r w:rsidR="00DF5317">
        <w:t xml:space="preserve"> site to operate safely a</w:t>
      </w:r>
      <w:r w:rsidR="00FB1AA6">
        <w:t xml:space="preserve">nd comply with these Electrical </w:t>
      </w:r>
      <w:r w:rsidR="00DF5317">
        <w:t>Safety Rules</w:t>
      </w:r>
      <w:r w:rsidRPr="005C36FD">
        <w:t>.</w:t>
      </w:r>
    </w:p>
    <w:p w14:paraId="77068FCF" w14:textId="69245B64" w:rsidR="001753E3" w:rsidRPr="005C36FD" w:rsidRDefault="001753E3" w:rsidP="00820FD6">
      <w:pPr>
        <w:pStyle w:val="ListParagraph"/>
        <w:numPr>
          <w:ilvl w:val="0"/>
          <w:numId w:val="14"/>
        </w:numPr>
      </w:pPr>
      <w:r w:rsidRPr="005C36FD">
        <w:t xml:space="preserve">Assessing </w:t>
      </w:r>
      <w:r w:rsidR="00675564">
        <w:t xml:space="preserve">Prospective </w:t>
      </w:r>
      <w:r w:rsidRPr="005C36FD">
        <w:t>Authorised Persons (Electrical) and making recommendations for appropriate training.</w:t>
      </w:r>
    </w:p>
    <w:p w14:paraId="77068FD0" w14:textId="60C2BB8B" w:rsidR="001753E3" w:rsidRPr="005C36FD" w:rsidRDefault="001753E3" w:rsidP="00820FD6">
      <w:pPr>
        <w:pStyle w:val="ListParagraph"/>
        <w:numPr>
          <w:ilvl w:val="0"/>
          <w:numId w:val="14"/>
        </w:numPr>
      </w:pPr>
      <w:r w:rsidRPr="005C36FD">
        <w:t xml:space="preserve">Liaison with </w:t>
      </w:r>
      <w:r>
        <w:t xml:space="preserve">the </w:t>
      </w:r>
      <w:r w:rsidR="00C27F37">
        <w:t>OUES</w:t>
      </w:r>
      <w:r w:rsidRPr="005C36FD">
        <w:t xml:space="preserve"> Designated Person on Electrical systems safety matters</w:t>
      </w:r>
    </w:p>
    <w:p w14:paraId="77068FD1" w14:textId="040C806F" w:rsidR="001753E3" w:rsidRPr="005C36FD" w:rsidRDefault="001753E3" w:rsidP="00820FD6">
      <w:pPr>
        <w:pStyle w:val="ListParagraph"/>
        <w:numPr>
          <w:ilvl w:val="0"/>
          <w:numId w:val="14"/>
        </w:numPr>
      </w:pPr>
      <w:r w:rsidRPr="005C36FD">
        <w:t xml:space="preserve">Appointment </w:t>
      </w:r>
      <w:r w:rsidR="009C5EF3" w:rsidRPr="005C36FD">
        <w:t>of Authorised</w:t>
      </w:r>
      <w:r w:rsidRPr="005C36FD">
        <w:t xml:space="preserve"> Persons (Electrical)</w:t>
      </w:r>
    </w:p>
    <w:p w14:paraId="77068FD2" w14:textId="4965434D" w:rsidR="001753E3" w:rsidRPr="005C36FD" w:rsidRDefault="001753E3" w:rsidP="00820FD6">
      <w:pPr>
        <w:pStyle w:val="ListParagraph"/>
        <w:numPr>
          <w:ilvl w:val="0"/>
          <w:numId w:val="14"/>
        </w:numPr>
      </w:pPr>
      <w:r w:rsidRPr="005C36FD">
        <w:t xml:space="preserve">Carry out annual audits to ensure compliance with </w:t>
      </w:r>
      <w:r>
        <w:t>these Electrical Safety Rules</w:t>
      </w:r>
      <w:r w:rsidRPr="005C36FD">
        <w:t xml:space="preserve">   </w:t>
      </w:r>
      <w:r w:rsidR="00DF5317">
        <w:t xml:space="preserve">including </w:t>
      </w:r>
      <w:r w:rsidR="009C5EF3">
        <w:t xml:space="preserve">the </w:t>
      </w:r>
      <w:r w:rsidR="009C5EF3" w:rsidRPr="005C36FD">
        <w:t>review</w:t>
      </w:r>
      <w:r w:rsidR="00DF5317">
        <w:t xml:space="preserve"> </w:t>
      </w:r>
      <w:r w:rsidR="009C5EF3">
        <w:t xml:space="preserve">of </w:t>
      </w:r>
      <w:r w:rsidR="009C5EF3" w:rsidRPr="005C36FD">
        <w:t>the</w:t>
      </w:r>
      <w:r w:rsidRPr="005C36FD">
        <w:t xml:space="preserve"> operational experience </w:t>
      </w:r>
      <w:r w:rsidR="00FB1AA6">
        <w:t xml:space="preserve">and ongoing competence </w:t>
      </w:r>
      <w:r w:rsidRPr="005C36FD">
        <w:t xml:space="preserve">of </w:t>
      </w:r>
      <w:r w:rsidR="00DF5317">
        <w:t>all</w:t>
      </w:r>
      <w:r w:rsidR="00DF5317" w:rsidRPr="005C36FD">
        <w:t xml:space="preserve"> </w:t>
      </w:r>
      <w:r w:rsidRPr="005C36FD">
        <w:t>appointed Authorised Persons (Electrical)</w:t>
      </w:r>
    </w:p>
    <w:p w14:paraId="77068FD3" w14:textId="77777777" w:rsidR="001753E3" w:rsidRPr="005C36FD" w:rsidRDefault="001753E3" w:rsidP="00820FD6">
      <w:pPr>
        <w:pStyle w:val="ListParagraph"/>
        <w:numPr>
          <w:ilvl w:val="0"/>
          <w:numId w:val="14"/>
        </w:numPr>
      </w:pPr>
      <w:r w:rsidRPr="005C36FD">
        <w:t>Providing technical assistance</w:t>
      </w:r>
      <w:r>
        <w:t xml:space="preserve"> as required</w:t>
      </w:r>
    </w:p>
    <w:p w14:paraId="77068FD4" w14:textId="77777777" w:rsidR="00FB1AA6" w:rsidRDefault="00FB1AA6" w:rsidP="00820FD6">
      <w:pPr>
        <w:pStyle w:val="ListParagraph"/>
        <w:numPr>
          <w:ilvl w:val="0"/>
          <w:numId w:val="14"/>
        </w:numPr>
      </w:pPr>
      <w:r>
        <w:t>W</w:t>
      </w:r>
      <w:r w:rsidRPr="005C36FD">
        <w:t xml:space="preserve">here there is a contract or licence / lease between a third party, </w:t>
      </w:r>
      <w:r>
        <w:t>e</w:t>
      </w:r>
      <w:r w:rsidR="00DF5317" w:rsidRPr="005C36FD">
        <w:t>nsur</w:t>
      </w:r>
      <w:r w:rsidR="00DF5317">
        <w:t>ing</w:t>
      </w:r>
      <w:r w:rsidR="00DF5317" w:rsidRPr="005C36FD">
        <w:t xml:space="preserve"> that a written agreement is produ</w:t>
      </w:r>
      <w:r w:rsidR="00DF5317">
        <w:t xml:space="preserve">ced, defining the demarcation of </w:t>
      </w:r>
      <w:r w:rsidR="00DF5317" w:rsidRPr="005C36FD">
        <w:t xml:space="preserve">responsibilities between the parties involved, for management of </w:t>
      </w:r>
      <w:r w:rsidR="00DF5317">
        <w:t>Electrical Distribution System</w:t>
      </w:r>
      <w:r w:rsidR="00DF5317" w:rsidRPr="005C36FD">
        <w:t>s</w:t>
      </w:r>
      <w:r>
        <w:t xml:space="preserve"> </w:t>
      </w:r>
    </w:p>
    <w:p w14:paraId="77068FD5" w14:textId="3A56E44F" w:rsidR="001753E3" w:rsidRPr="005C36FD" w:rsidRDefault="001753E3" w:rsidP="00820FD6">
      <w:pPr>
        <w:pStyle w:val="ListParagraph"/>
        <w:numPr>
          <w:ilvl w:val="0"/>
          <w:numId w:val="14"/>
        </w:numPr>
      </w:pPr>
      <w:r w:rsidRPr="005C36FD">
        <w:t xml:space="preserve">Ensuring that </w:t>
      </w:r>
      <w:r w:rsidR="00DF5317">
        <w:t>all</w:t>
      </w:r>
      <w:r w:rsidRPr="005C36FD">
        <w:t xml:space="preserve"> </w:t>
      </w:r>
      <w:r w:rsidR="00DF5317">
        <w:t>A</w:t>
      </w:r>
      <w:r w:rsidR="00DF5317" w:rsidRPr="005C36FD">
        <w:t>ccident</w:t>
      </w:r>
      <w:r w:rsidR="00DF5317">
        <w:t>s, Incidents</w:t>
      </w:r>
      <w:r w:rsidR="00DF5317" w:rsidRPr="005C36FD">
        <w:t xml:space="preserve"> </w:t>
      </w:r>
      <w:r w:rsidRPr="005C36FD">
        <w:t xml:space="preserve">or Dangerous Occurrence associated with work on </w:t>
      </w:r>
      <w:r>
        <w:t>Electrical Distribution System</w:t>
      </w:r>
      <w:r w:rsidRPr="005C36FD">
        <w:t>s</w:t>
      </w:r>
      <w:r w:rsidR="00DF5317">
        <w:t>,</w:t>
      </w:r>
      <w:r w:rsidRPr="005C36FD">
        <w:t xml:space="preserve"> are immediately notified to the </w:t>
      </w:r>
      <w:r w:rsidR="00C27F37">
        <w:t>OUES</w:t>
      </w:r>
      <w:r w:rsidRPr="005C36FD">
        <w:t xml:space="preserve"> Designated Person</w:t>
      </w:r>
    </w:p>
    <w:p w14:paraId="77068FD6" w14:textId="764810BD" w:rsidR="001753E3" w:rsidRPr="005C36FD" w:rsidRDefault="001753E3" w:rsidP="00820FD6">
      <w:pPr>
        <w:pStyle w:val="ListParagraph"/>
        <w:numPr>
          <w:ilvl w:val="0"/>
          <w:numId w:val="14"/>
        </w:numPr>
      </w:pPr>
      <w:r w:rsidRPr="005C36FD">
        <w:t xml:space="preserve">Investigating </w:t>
      </w:r>
      <w:r w:rsidR="00DF5317">
        <w:t>all</w:t>
      </w:r>
      <w:r w:rsidR="00DF5317" w:rsidRPr="005C36FD">
        <w:t xml:space="preserve"> </w:t>
      </w:r>
      <w:r w:rsidRPr="005C36FD">
        <w:t>reported</w:t>
      </w:r>
      <w:r w:rsidR="00DF5317">
        <w:t xml:space="preserve"> </w:t>
      </w:r>
      <w:r w:rsidR="009C5EF3">
        <w:t xml:space="preserve">Accidents, </w:t>
      </w:r>
      <w:r w:rsidR="009C5EF3" w:rsidRPr="005C36FD">
        <w:t>Incidents</w:t>
      </w:r>
      <w:r w:rsidRPr="005C36FD">
        <w:t xml:space="preserve"> and Dangerous Occurrences</w:t>
      </w:r>
    </w:p>
    <w:p w14:paraId="77068FD7" w14:textId="77777777" w:rsidR="001753E3" w:rsidRPr="005C36FD" w:rsidRDefault="001753E3" w:rsidP="00820FD6">
      <w:pPr>
        <w:pStyle w:val="ListParagraph"/>
        <w:numPr>
          <w:ilvl w:val="0"/>
          <w:numId w:val="14"/>
        </w:numPr>
      </w:pPr>
      <w:r w:rsidRPr="005C36FD">
        <w:t>Providing general advice to Authorised Persons (Electrical) in the execution of their work.</w:t>
      </w:r>
    </w:p>
    <w:p w14:paraId="77068FD8" w14:textId="77777777" w:rsidR="001753E3" w:rsidRDefault="001753E3" w:rsidP="00820FD6">
      <w:pPr>
        <w:pStyle w:val="ListParagraph"/>
        <w:numPr>
          <w:ilvl w:val="0"/>
          <w:numId w:val="14"/>
        </w:numPr>
      </w:pPr>
      <w:r>
        <w:t>Approving Certificates for Live Working</w:t>
      </w:r>
      <w:r w:rsidRPr="005C36FD">
        <w:t>.</w:t>
      </w:r>
    </w:p>
    <w:p w14:paraId="77068FD9" w14:textId="77777777" w:rsidR="001753E3" w:rsidRPr="005C36FD" w:rsidRDefault="001753E3" w:rsidP="00820FD6">
      <w:pPr>
        <w:pStyle w:val="ListParagraph"/>
        <w:numPr>
          <w:ilvl w:val="0"/>
          <w:numId w:val="14"/>
        </w:numPr>
      </w:pPr>
      <w:r>
        <w:t>Counter-signing Safety Programmes and Isolation &amp; Earthing Diagrams produced by an Authorised Person (Electrical)</w:t>
      </w:r>
    </w:p>
    <w:p w14:paraId="7E30776F" w14:textId="77777777" w:rsidR="008C5EAF" w:rsidRPr="005C36FD" w:rsidRDefault="008C5EAF" w:rsidP="004E7FFB">
      <w:pPr>
        <w:spacing w:line="276" w:lineRule="auto"/>
      </w:pPr>
    </w:p>
    <w:p w14:paraId="77068FDB" w14:textId="79F7F45B" w:rsidR="001753E3" w:rsidRPr="00BE116C" w:rsidRDefault="001753E3" w:rsidP="000B44CB">
      <w:pPr>
        <w:pStyle w:val="Heading2"/>
      </w:pPr>
      <w:bookmarkStart w:id="177" w:name="_Toc121737029"/>
      <w:r w:rsidRPr="00BE116C">
        <w:lastRenderedPageBreak/>
        <w:t>Authorised Person (Electrical) (AP)</w:t>
      </w:r>
      <w:bookmarkEnd w:id="177"/>
    </w:p>
    <w:p w14:paraId="77068FDC" w14:textId="77777777" w:rsidR="001753E3" w:rsidRDefault="001753E3" w:rsidP="0019248F">
      <w:r>
        <w:t>There are three levels of Authorised Person (Electrical):</w:t>
      </w:r>
    </w:p>
    <w:p w14:paraId="77068FDD" w14:textId="77777777" w:rsidR="001753E3" w:rsidRPr="00446116" w:rsidRDefault="001753E3" w:rsidP="00820FD6">
      <w:pPr>
        <w:pStyle w:val="ListParagraph"/>
        <w:numPr>
          <w:ilvl w:val="0"/>
          <w:numId w:val="14"/>
        </w:numPr>
      </w:pPr>
      <w:r w:rsidRPr="00446116">
        <w:t>Senior Authorised Person (Electrical)</w:t>
      </w:r>
    </w:p>
    <w:p w14:paraId="77068FDE" w14:textId="77777777" w:rsidR="001753E3" w:rsidRPr="00446116" w:rsidRDefault="001753E3" w:rsidP="00820FD6">
      <w:pPr>
        <w:pStyle w:val="ListParagraph"/>
        <w:numPr>
          <w:ilvl w:val="0"/>
          <w:numId w:val="14"/>
        </w:numPr>
      </w:pPr>
      <w:r w:rsidRPr="00446116">
        <w:t>Duty Authorised Person (Electrical)</w:t>
      </w:r>
    </w:p>
    <w:p w14:paraId="77068FDF" w14:textId="6253E984" w:rsidR="001753E3" w:rsidRDefault="001753E3" w:rsidP="00820FD6">
      <w:pPr>
        <w:pStyle w:val="ListParagraph"/>
        <w:numPr>
          <w:ilvl w:val="0"/>
          <w:numId w:val="14"/>
        </w:numPr>
      </w:pPr>
      <w:r w:rsidRPr="00446116">
        <w:t>Authorised Person (Electrical)</w:t>
      </w:r>
    </w:p>
    <w:p w14:paraId="48326B22" w14:textId="62C21D97" w:rsidR="007B00E1" w:rsidRPr="00446116" w:rsidRDefault="007B00E1" w:rsidP="007B00E1">
      <w:r w:rsidRPr="00D24042">
        <w:t>A Prospective Authorised Person (Electrical) is a person nominated for the role of an Authorised Person (Electrical), who is undergoing the required training, mentoring and experience process prior to assessment by the Authorising Engineer (Electrical).</w:t>
      </w:r>
    </w:p>
    <w:p w14:paraId="77068FE0" w14:textId="3CDD75C0" w:rsidR="001753E3" w:rsidRPr="00D203F2" w:rsidRDefault="001753E3" w:rsidP="00EA501A">
      <w:pPr>
        <w:pStyle w:val="Heading3"/>
      </w:pPr>
      <w:bookmarkStart w:id="178" w:name="_Toc121737030"/>
      <w:r w:rsidRPr="00D203F2">
        <w:t>Senior Authorised Person (Electrical)</w:t>
      </w:r>
      <w:r>
        <w:t xml:space="preserve"> (SAP)</w:t>
      </w:r>
      <w:bookmarkEnd w:id="178"/>
    </w:p>
    <w:p w14:paraId="77068FE1" w14:textId="2C28866E" w:rsidR="001753E3" w:rsidRDefault="001753E3" w:rsidP="00E805AB">
      <w:r w:rsidRPr="00B06D25">
        <w:t xml:space="preserve">The </w:t>
      </w:r>
      <w:r>
        <w:t>Senior</w:t>
      </w:r>
      <w:r w:rsidRPr="00B06D25">
        <w:t xml:space="preserve"> </w:t>
      </w:r>
      <w:r>
        <w:t>Authorised Person (Electrical)</w:t>
      </w:r>
      <w:r w:rsidRPr="00B06D25">
        <w:t xml:space="preserve"> is responsible for the practical implementation and</w:t>
      </w:r>
      <w:r>
        <w:t xml:space="preserve"> ongoing</w:t>
      </w:r>
      <w:r w:rsidRPr="00B06D25">
        <w:t xml:space="preserve"> operation of these </w:t>
      </w:r>
      <w:r>
        <w:t xml:space="preserve">Electrical Safety Rules on </w:t>
      </w:r>
      <w:r w:rsidR="00D651E8">
        <w:t xml:space="preserve">all </w:t>
      </w:r>
      <w:r>
        <w:t>sites</w:t>
      </w:r>
      <w:r w:rsidR="00D651E8">
        <w:t>,</w:t>
      </w:r>
      <w:r w:rsidRPr="00B06D25">
        <w:t xml:space="preserve"> systems</w:t>
      </w:r>
      <w:r w:rsidR="00D651E8">
        <w:t>,</w:t>
      </w:r>
      <w:r w:rsidRPr="00B06D25">
        <w:t xml:space="preserve"> and installations for which </w:t>
      </w:r>
      <w:r w:rsidR="00C27F37">
        <w:t>OUES</w:t>
      </w:r>
      <w:r w:rsidRPr="00B06D25">
        <w:t xml:space="preserve"> has control of the danger, and for which the </w:t>
      </w:r>
      <w:r>
        <w:t>Senior Authorised Person (Electrical)</w:t>
      </w:r>
      <w:r w:rsidRPr="00B06D25">
        <w:t xml:space="preserve"> has been appointed.</w:t>
      </w:r>
      <w:r>
        <w:t xml:space="preserve"> In addition to general Authorised Person (Electrical) duties</w:t>
      </w:r>
      <w:r w:rsidRPr="00AC41DE">
        <w:t xml:space="preserve"> </w:t>
      </w:r>
      <w:r>
        <w:t>and Duty Authorised Person (Electrical) duties (when assuming this role) the Senior Authorised Person (Electrical) shall:</w:t>
      </w:r>
    </w:p>
    <w:p w14:paraId="77068FE2" w14:textId="76A7CB15" w:rsidR="00880EA1" w:rsidRDefault="00880EA1" w:rsidP="00820FD6">
      <w:pPr>
        <w:pStyle w:val="ListParagraph"/>
        <w:numPr>
          <w:ilvl w:val="0"/>
          <w:numId w:val="14"/>
        </w:numPr>
      </w:pPr>
      <w:r w:rsidRPr="00E805AB">
        <w:t>Assess</w:t>
      </w:r>
      <w:r>
        <w:t>,</w:t>
      </w:r>
      <w:r w:rsidRPr="00E805AB">
        <w:t xml:space="preserve"> appoint</w:t>
      </w:r>
      <w:r>
        <w:t xml:space="preserve"> and audit</w:t>
      </w:r>
      <w:r w:rsidRPr="00E805AB">
        <w:t xml:space="preserve"> </w:t>
      </w:r>
      <w:r w:rsidR="003F7156">
        <w:t xml:space="preserve">appointed </w:t>
      </w:r>
      <w:r w:rsidRPr="00E805AB">
        <w:t>Persons (Electrical)</w:t>
      </w:r>
    </w:p>
    <w:p w14:paraId="3FEDED5A" w14:textId="798CE2B4" w:rsidR="00197A73" w:rsidRDefault="00197A73" w:rsidP="00197A73">
      <w:pPr>
        <w:pStyle w:val="ListParagraph"/>
        <w:numPr>
          <w:ilvl w:val="0"/>
          <w:numId w:val="14"/>
        </w:numPr>
      </w:pPr>
      <w:r w:rsidRPr="00E805AB">
        <w:t>Assess</w:t>
      </w:r>
      <w:r>
        <w:t>,</w:t>
      </w:r>
      <w:r w:rsidRPr="00E805AB">
        <w:t xml:space="preserve"> appoint</w:t>
      </w:r>
      <w:r>
        <w:t xml:space="preserve"> and audit</w:t>
      </w:r>
      <w:r w:rsidRPr="00E805AB">
        <w:t xml:space="preserve"> </w:t>
      </w:r>
      <w:r>
        <w:t xml:space="preserve">OU Competent </w:t>
      </w:r>
      <w:r w:rsidRPr="00E805AB">
        <w:t>Persons (Electrical)</w:t>
      </w:r>
    </w:p>
    <w:p w14:paraId="77068FE3" w14:textId="77777777" w:rsidR="00880EA1" w:rsidRPr="00E805AB" w:rsidRDefault="00880EA1" w:rsidP="00820FD6">
      <w:pPr>
        <w:pStyle w:val="ListParagraph"/>
        <w:numPr>
          <w:ilvl w:val="0"/>
          <w:numId w:val="14"/>
        </w:numPr>
      </w:pPr>
      <w:r w:rsidRPr="00E805AB">
        <w:t>Maintain a register of Competent Persons (Electrical)</w:t>
      </w:r>
    </w:p>
    <w:p w14:paraId="77068FE4" w14:textId="7768FFA1" w:rsidR="00880EA1" w:rsidRPr="00BE75D0" w:rsidRDefault="00880EA1" w:rsidP="00820FD6">
      <w:pPr>
        <w:pStyle w:val="ListParagraph"/>
        <w:numPr>
          <w:ilvl w:val="0"/>
          <w:numId w:val="14"/>
        </w:numPr>
      </w:pPr>
      <w:r w:rsidRPr="00BE75D0">
        <w:t xml:space="preserve">Have overall managerial responsibility for ensuring that the Site </w:t>
      </w:r>
      <w:r w:rsidR="008A7C8C">
        <w:t>Logbook</w:t>
      </w:r>
      <w:r w:rsidRPr="00BE75D0">
        <w:t xml:space="preserve"> (Electrical Systems) and Operational Procedures Manual (Electrical Systems) are implemented on each site and that they are kept up to date</w:t>
      </w:r>
    </w:p>
    <w:p w14:paraId="77068FE5" w14:textId="55A96AF9" w:rsidR="00880EA1" w:rsidRDefault="00880EA1" w:rsidP="00820FD6">
      <w:pPr>
        <w:pStyle w:val="ListParagraph"/>
        <w:numPr>
          <w:ilvl w:val="0"/>
          <w:numId w:val="14"/>
        </w:numPr>
      </w:pPr>
      <w:r w:rsidRPr="00E805AB">
        <w:t>Ensure that each site</w:t>
      </w:r>
      <w:r>
        <w:t xml:space="preserve"> / Authorised Person (Electrical)</w:t>
      </w:r>
      <w:r w:rsidRPr="00E805AB">
        <w:t xml:space="preserve"> is provided with sufficient </w:t>
      </w:r>
      <w:r>
        <w:t xml:space="preserve">and suitable </w:t>
      </w:r>
      <w:r w:rsidRPr="00E805AB">
        <w:t>safety equipment, signage, locks and PPE as necessary and maintain a register</w:t>
      </w:r>
      <w:r>
        <w:t xml:space="preserve"> of </w:t>
      </w:r>
      <w:r w:rsidR="009C5EF3">
        <w:t>such equipment</w:t>
      </w:r>
    </w:p>
    <w:p w14:paraId="5F79A780" w14:textId="04E86413" w:rsidR="00480462" w:rsidRPr="00D24042" w:rsidRDefault="00480462" w:rsidP="00820FD6">
      <w:pPr>
        <w:pStyle w:val="ListParagraph"/>
        <w:numPr>
          <w:ilvl w:val="0"/>
          <w:numId w:val="14"/>
        </w:numPr>
      </w:pPr>
      <w:r w:rsidRPr="00D24042">
        <w:t>Assist in the</w:t>
      </w:r>
      <w:r w:rsidR="007B00E1" w:rsidRPr="00D24042">
        <w:t xml:space="preserve"> training and</w:t>
      </w:r>
      <w:r w:rsidRPr="00D24042">
        <w:t xml:space="preserve"> mentoring</w:t>
      </w:r>
      <w:r w:rsidR="00D93F11" w:rsidRPr="00D24042">
        <w:t xml:space="preserve"> of Prospective Authorised Persons (Electrical)</w:t>
      </w:r>
    </w:p>
    <w:p w14:paraId="77068FE6" w14:textId="77777777" w:rsidR="00880EA1" w:rsidRPr="00D24042" w:rsidRDefault="00880EA1" w:rsidP="00820FD6">
      <w:pPr>
        <w:pStyle w:val="ListParagraph"/>
        <w:numPr>
          <w:ilvl w:val="0"/>
          <w:numId w:val="14"/>
        </w:numPr>
      </w:pPr>
      <w:r w:rsidRPr="00D24042">
        <w:t>Coordinate the activities of Authorised Persons (Electrical)</w:t>
      </w:r>
    </w:p>
    <w:p w14:paraId="77068FE7" w14:textId="77777777" w:rsidR="00880EA1" w:rsidRPr="00D24042" w:rsidRDefault="00880EA1" w:rsidP="00820FD6">
      <w:pPr>
        <w:pStyle w:val="ListParagraph"/>
        <w:numPr>
          <w:ilvl w:val="0"/>
          <w:numId w:val="14"/>
        </w:numPr>
      </w:pPr>
      <w:r w:rsidRPr="00D24042">
        <w:t>Provide technical assistance to the Authorised Persons (Electrical)</w:t>
      </w:r>
    </w:p>
    <w:p w14:paraId="77068FE8" w14:textId="77777777" w:rsidR="00880EA1" w:rsidRPr="00D24042" w:rsidRDefault="00880EA1" w:rsidP="00820FD6">
      <w:pPr>
        <w:pStyle w:val="ListParagraph"/>
        <w:numPr>
          <w:ilvl w:val="0"/>
          <w:numId w:val="14"/>
        </w:numPr>
      </w:pPr>
      <w:r w:rsidRPr="00D24042">
        <w:t>Issue Standing Instructions</w:t>
      </w:r>
    </w:p>
    <w:p w14:paraId="77068FE9" w14:textId="77777777" w:rsidR="00880EA1" w:rsidRPr="00D24042" w:rsidRDefault="00880EA1" w:rsidP="00820FD6">
      <w:pPr>
        <w:pStyle w:val="ListParagraph"/>
        <w:numPr>
          <w:ilvl w:val="0"/>
          <w:numId w:val="14"/>
        </w:numPr>
      </w:pPr>
      <w:r w:rsidRPr="00D24042">
        <w:t xml:space="preserve">Review and approve any Demarcation of Responsibility </w:t>
      </w:r>
    </w:p>
    <w:p w14:paraId="77068FEA" w14:textId="559A364F" w:rsidR="00880EA1" w:rsidRDefault="00880EA1" w:rsidP="00820FD6">
      <w:pPr>
        <w:pStyle w:val="ListParagraph"/>
        <w:numPr>
          <w:ilvl w:val="0"/>
          <w:numId w:val="14"/>
        </w:numPr>
      </w:pPr>
      <w:r w:rsidRPr="00D24042">
        <w:t>Countersign Safety Programmes and Earthing &amp; Isolation Diagrams</w:t>
      </w:r>
    </w:p>
    <w:p w14:paraId="18225728" w14:textId="3B11BBA3" w:rsidR="00C55615" w:rsidRPr="00D24042" w:rsidRDefault="00C55615" w:rsidP="00820FD6">
      <w:pPr>
        <w:pStyle w:val="ListParagraph"/>
        <w:numPr>
          <w:ilvl w:val="0"/>
          <w:numId w:val="14"/>
        </w:numPr>
      </w:pPr>
      <w:r>
        <w:t>Approving and signing Certificates for Live Working</w:t>
      </w:r>
    </w:p>
    <w:p w14:paraId="2C179EE7" w14:textId="787E9127" w:rsidR="00A7025E" w:rsidRDefault="00A7025E" w:rsidP="00820FD6">
      <w:pPr>
        <w:pStyle w:val="ListParagraph"/>
        <w:numPr>
          <w:ilvl w:val="0"/>
          <w:numId w:val="14"/>
        </w:numPr>
      </w:pPr>
      <w:r w:rsidRPr="00D24042">
        <w:t>Ensure that the standard of Safety Documents produced are to the required standards</w:t>
      </w:r>
    </w:p>
    <w:p w14:paraId="2A937989" w14:textId="0BBFE5D3" w:rsidR="00C86461" w:rsidRDefault="00C86461" w:rsidP="00820FD6">
      <w:pPr>
        <w:pStyle w:val="ListParagraph"/>
        <w:numPr>
          <w:ilvl w:val="0"/>
          <w:numId w:val="14"/>
        </w:numPr>
      </w:pPr>
      <w:r>
        <w:t>Control access into HV Sub-Stations</w:t>
      </w:r>
    </w:p>
    <w:p w14:paraId="5BE082E7" w14:textId="68560380" w:rsidR="00BD33C8" w:rsidRPr="00D24042" w:rsidRDefault="00BD33C8" w:rsidP="00820FD6">
      <w:pPr>
        <w:pStyle w:val="ListParagraph"/>
        <w:numPr>
          <w:ilvl w:val="0"/>
          <w:numId w:val="14"/>
        </w:numPr>
      </w:pPr>
      <w:r>
        <w:t>Assess competence of exte</w:t>
      </w:r>
      <w:r w:rsidR="00835DC3">
        <w:t>r</w:t>
      </w:r>
      <w:r>
        <w:t>nal Appointed Persons and control the issue of the Blue Book</w:t>
      </w:r>
    </w:p>
    <w:p w14:paraId="77068FEB" w14:textId="7316EC9D" w:rsidR="001753E3" w:rsidRDefault="001753E3" w:rsidP="00453DF3">
      <w:r w:rsidRPr="00B06D25">
        <w:t xml:space="preserve">The </w:t>
      </w:r>
      <w:r>
        <w:t>Senior</w:t>
      </w:r>
      <w:r w:rsidRPr="00B06D25">
        <w:t xml:space="preserve"> </w:t>
      </w:r>
      <w:r>
        <w:t>Authorised Person (Electrical) may be responsible for one site, group of sites or a region as defined on his Certificate of Appointment.</w:t>
      </w:r>
    </w:p>
    <w:p w14:paraId="51802D95" w14:textId="3D61925C" w:rsidR="00D24042" w:rsidRDefault="00D24042" w:rsidP="00453DF3"/>
    <w:p w14:paraId="77068FED" w14:textId="6918A078" w:rsidR="001753E3" w:rsidRDefault="001753E3" w:rsidP="00EA501A">
      <w:pPr>
        <w:pStyle w:val="Heading3"/>
      </w:pPr>
      <w:bookmarkStart w:id="179" w:name="_Toc121737031"/>
      <w:r>
        <w:t xml:space="preserve">Duty </w:t>
      </w:r>
      <w:r w:rsidRPr="00D415A1">
        <w:t>Authorised Person (Electrical)</w:t>
      </w:r>
      <w:r>
        <w:t xml:space="preserve"> (DAP)</w:t>
      </w:r>
      <w:bookmarkEnd w:id="179"/>
    </w:p>
    <w:p w14:paraId="77068FEE" w14:textId="65505816" w:rsidR="001753E3" w:rsidRPr="00B06D25" w:rsidRDefault="001753E3" w:rsidP="00D203F2">
      <w:r w:rsidRPr="00B06D25">
        <w:lastRenderedPageBreak/>
        <w:t xml:space="preserve">Only one </w:t>
      </w:r>
      <w:r>
        <w:t>Authorised Person (Electrical)</w:t>
      </w:r>
      <w:r w:rsidRPr="00B06D25">
        <w:t xml:space="preserve"> can be the </w:t>
      </w:r>
      <w:r>
        <w:t>D</w:t>
      </w:r>
      <w:r w:rsidRPr="00B06D25">
        <w:t xml:space="preserve">uty </w:t>
      </w:r>
      <w:r>
        <w:t>Authorised Person (Electrical)</w:t>
      </w:r>
      <w:r w:rsidRPr="00B06D25">
        <w:t xml:space="preserve"> for an electrical installation at any time.  The </w:t>
      </w:r>
      <w:r>
        <w:t>D</w:t>
      </w:r>
      <w:r w:rsidRPr="00B06D25">
        <w:t xml:space="preserve">uty </w:t>
      </w:r>
      <w:r>
        <w:t>Authorised Person (Electrical)</w:t>
      </w:r>
      <w:r w:rsidRPr="00B06D25">
        <w:t xml:space="preserve"> assumes the role by signing on in the </w:t>
      </w:r>
      <w:r>
        <w:t xml:space="preserve">Site </w:t>
      </w:r>
      <w:r w:rsidR="008A7C8C">
        <w:t>Logbook</w:t>
      </w:r>
      <w:r>
        <w:t xml:space="preserve"> (Electrical Systems) </w:t>
      </w:r>
      <w:r w:rsidRPr="00B06D25">
        <w:t xml:space="preserve">and taking possession of the </w:t>
      </w:r>
      <w:r>
        <w:t>Authorised Person (Electrical)</w:t>
      </w:r>
      <w:r w:rsidRPr="00B06D25">
        <w:t xml:space="preserve"> key.  Each transfer of responsibility between </w:t>
      </w:r>
      <w:r>
        <w:t>Duty Authorised Persons (Electrical)</w:t>
      </w:r>
      <w:r w:rsidRPr="00B06D25">
        <w:t xml:space="preserve"> is to be recorded in the </w:t>
      </w:r>
      <w:r>
        <w:t xml:space="preserve">Site </w:t>
      </w:r>
      <w:r w:rsidR="008A7C8C">
        <w:t>Logbook</w:t>
      </w:r>
      <w:r>
        <w:t xml:space="preserve"> (Electrical Systems)</w:t>
      </w:r>
      <w:r w:rsidRPr="00B06D25">
        <w:t>.</w:t>
      </w:r>
      <w:r>
        <w:t xml:space="preserve"> In addition to general Authorised Person (Electrical) duties the Duty Authorised Person (Electrical) shall:</w:t>
      </w:r>
    </w:p>
    <w:p w14:paraId="77068FEF" w14:textId="77777777" w:rsidR="001753E3" w:rsidRDefault="001753E3" w:rsidP="00820FD6">
      <w:pPr>
        <w:pStyle w:val="ListParagraph"/>
        <w:numPr>
          <w:ilvl w:val="0"/>
          <w:numId w:val="14"/>
        </w:numPr>
      </w:pPr>
      <w:bookmarkStart w:id="180" w:name="_Toc80610616"/>
      <w:r w:rsidRPr="00D203F2">
        <w:t>Issue, cancel and, where necessary, withdraw Permits to Work, Sanction to Test, Certificates for Live Working, Limitations of Access in accordance with the</w:t>
      </w:r>
      <w:r>
        <w:t>se</w:t>
      </w:r>
      <w:r w:rsidRPr="00D203F2">
        <w:t xml:space="preserve"> Electrical Safety Rules</w:t>
      </w:r>
    </w:p>
    <w:p w14:paraId="77068FF0" w14:textId="77777777" w:rsidR="00880EA1" w:rsidRPr="00D203F2" w:rsidRDefault="00880EA1" w:rsidP="00820FD6">
      <w:pPr>
        <w:pStyle w:val="ListParagraph"/>
        <w:numPr>
          <w:ilvl w:val="0"/>
          <w:numId w:val="14"/>
        </w:numPr>
      </w:pPr>
      <w:r w:rsidRPr="00C510F0">
        <w:t xml:space="preserve">Issue Certificates of Isolation and Earthing </w:t>
      </w:r>
    </w:p>
    <w:p w14:paraId="77068FF1" w14:textId="5F7A8DAA" w:rsidR="001753E3" w:rsidRPr="00BE75D0" w:rsidRDefault="001753E3" w:rsidP="00820FD6">
      <w:pPr>
        <w:pStyle w:val="ListParagraph"/>
        <w:numPr>
          <w:ilvl w:val="0"/>
          <w:numId w:val="14"/>
        </w:numPr>
      </w:pPr>
      <w:r w:rsidRPr="00BE75D0">
        <w:t xml:space="preserve">Ensure that Site </w:t>
      </w:r>
      <w:r w:rsidR="008A7C8C">
        <w:t>Logbook</w:t>
      </w:r>
      <w:r w:rsidRPr="00BE75D0">
        <w:t xml:space="preserve"> (Electrical Systems) and Operational Procedures Manual (Electrical Systems) are kept up to date </w:t>
      </w:r>
    </w:p>
    <w:p w14:paraId="77068FF2" w14:textId="77777777" w:rsidR="001753E3" w:rsidRPr="00D203F2" w:rsidRDefault="001753E3" w:rsidP="00820FD6">
      <w:pPr>
        <w:pStyle w:val="ListParagraph"/>
        <w:numPr>
          <w:ilvl w:val="0"/>
          <w:numId w:val="14"/>
        </w:numPr>
      </w:pPr>
      <w:r w:rsidRPr="00D203F2">
        <w:t>Undertake or supervise the spiking of cables</w:t>
      </w:r>
    </w:p>
    <w:p w14:paraId="77068FF3" w14:textId="77777777" w:rsidR="001753E3" w:rsidRPr="00D203F2" w:rsidRDefault="001753E3" w:rsidP="00820FD6">
      <w:pPr>
        <w:pStyle w:val="ListParagraph"/>
        <w:numPr>
          <w:ilvl w:val="0"/>
          <w:numId w:val="14"/>
        </w:numPr>
      </w:pPr>
      <w:r w:rsidRPr="00D203F2">
        <w:t xml:space="preserve">Ensure </w:t>
      </w:r>
      <w:r>
        <w:t xml:space="preserve">the </w:t>
      </w:r>
      <w:r w:rsidRPr="00D203F2">
        <w:t>mimic diagram is up to date</w:t>
      </w:r>
    </w:p>
    <w:p w14:paraId="77068FF4" w14:textId="1830E8AF" w:rsidR="001753E3" w:rsidRDefault="001753E3" w:rsidP="00820FD6">
      <w:pPr>
        <w:pStyle w:val="ListParagraph"/>
        <w:numPr>
          <w:ilvl w:val="0"/>
          <w:numId w:val="14"/>
        </w:numPr>
      </w:pPr>
      <w:r w:rsidRPr="00D203F2">
        <w:t>Agree and review any Demarcation of Responsibility</w:t>
      </w:r>
    </w:p>
    <w:p w14:paraId="275B3BF2" w14:textId="7127582E" w:rsidR="00C86461" w:rsidRDefault="00C86461" w:rsidP="00C02D13">
      <w:pPr>
        <w:pStyle w:val="ListParagraph"/>
        <w:numPr>
          <w:ilvl w:val="0"/>
          <w:numId w:val="14"/>
        </w:numPr>
      </w:pPr>
      <w:r>
        <w:t>Control access into HV Sub-Stations</w:t>
      </w:r>
    </w:p>
    <w:p w14:paraId="77068FF5" w14:textId="77777777" w:rsidR="001753E3" w:rsidRDefault="001753E3" w:rsidP="00B458B5">
      <w:pPr>
        <w:ind w:firstLine="360"/>
        <w:rPr>
          <w:b/>
          <w:bCs/>
        </w:rPr>
      </w:pPr>
    </w:p>
    <w:p w14:paraId="77068FF6" w14:textId="77777777" w:rsidR="001753E3" w:rsidRPr="000256C9" w:rsidRDefault="001753E3" w:rsidP="00EA501A">
      <w:pPr>
        <w:pStyle w:val="Heading3"/>
      </w:pPr>
      <w:bookmarkStart w:id="181" w:name="_Toc121737032"/>
      <w:r w:rsidRPr="000256C9">
        <w:t>Authorised Person (Electrical)</w:t>
      </w:r>
      <w:bookmarkEnd w:id="181"/>
    </w:p>
    <w:p w14:paraId="77068FF7" w14:textId="77777777" w:rsidR="001753E3" w:rsidRPr="00B06D25" w:rsidRDefault="001753E3" w:rsidP="00D203F2">
      <w:pPr>
        <w:rPr>
          <w:b/>
          <w:bCs/>
        </w:rPr>
      </w:pPr>
      <w:r>
        <w:t>Authorised Persons (Electrical) shall:</w:t>
      </w:r>
    </w:p>
    <w:bookmarkEnd w:id="180"/>
    <w:p w14:paraId="77068FF8" w14:textId="77777777" w:rsidR="001753E3" w:rsidRPr="00D203F2" w:rsidRDefault="001753E3" w:rsidP="00820FD6">
      <w:pPr>
        <w:pStyle w:val="ListParagraph"/>
        <w:numPr>
          <w:ilvl w:val="0"/>
          <w:numId w:val="14"/>
        </w:numPr>
      </w:pPr>
      <w:r w:rsidRPr="00D203F2">
        <w:t xml:space="preserve">Ensure as far as is reasonable and practicable, that all personnel within the site observe and comply with the requirements of </w:t>
      </w:r>
      <w:r>
        <w:t>these Electrical Safety Rules</w:t>
      </w:r>
      <w:r w:rsidRPr="00D203F2">
        <w:t>.</w:t>
      </w:r>
    </w:p>
    <w:p w14:paraId="77068FF9" w14:textId="77777777" w:rsidR="001753E3" w:rsidRPr="00D203F2" w:rsidRDefault="001753E3" w:rsidP="00820FD6">
      <w:pPr>
        <w:pStyle w:val="ListParagraph"/>
        <w:numPr>
          <w:ilvl w:val="0"/>
          <w:numId w:val="14"/>
        </w:numPr>
      </w:pPr>
      <w:r w:rsidRPr="00D203F2">
        <w:t>Inform the Duty Authorised Person (Electrical) or Senior Authorised Person (Electrical) of any:</w:t>
      </w:r>
    </w:p>
    <w:p w14:paraId="77068FFA" w14:textId="77777777" w:rsidR="001753E3" w:rsidRPr="00B06D25" w:rsidRDefault="001753E3" w:rsidP="00820FD6">
      <w:pPr>
        <w:keepLines w:val="0"/>
        <w:widowControl w:val="0"/>
        <w:numPr>
          <w:ilvl w:val="1"/>
          <w:numId w:val="31"/>
        </w:numPr>
        <w:overflowPunct/>
        <w:autoSpaceDE/>
        <w:autoSpaceDN/>
        <w:adjustRightInd/>
        <w:spacing w:after="0"/>
        <w:ind w:left="1418" w:hanging="284"/>
        <w:jc w:val="left"/>
        <w:textAlignment w:val="auto"/>
      </w:pPr>
      <w:r w:rsidRPr="00B06D25">
        <w:t>Defects in equipment</w:t>
      </w:r>
    </w:p>
    <w:p w14:paraId="77068FFB" w14:textId="77777777" w:rsidR="001753E3" w:rsidRPr="00B06D25" w:rsidRDefault="001753E3" w:rsidP="00820FD6">
      <w:pPr>
        <w:keepLines w:val="0"/>
        <w:widowControl w:val="0"/>
        <w:numPr>
          <w:ilvl w:val="1"/>
          <w:numId w:val="31"/>
        </w:numPr>
        <w:overflowPunct/>
        <w:autoSpaceDE/>
        <w:autoSpaceDN/>
        <w:adjustRightInd/>
        <w:spacing w:after="0"/>
        <w:ind w:left="1418" w:hanging="284"/>
        <w:jc w:val="left"/>
        <w:textAlignment w:val="auto"/>
      </w:pPr>
      <w:r w:rsidRPr="00B06D25">
        <w:t>Dangerous Conditions</w:t>
      </w:r>
    </w:p>
    <w:p w14:paraId="77068FFC" w14:textId="77777777" w:rsidR="001753E3" w:rsidRPr="00B06D25" w:rsidRDefault="001753E3" w:rsidP="00820FD6">
      <w:pPr>
        <w:keepLines w:val="0"/>
        <w:widowControl w:val="0"/>
        <w:numPr>
          <w:ilvl w:val="1"/>
          <w:numId w:val="31"/>
        </w:numPr>
        <w:overflowPunct/>
        <w:autoSpaceDE/>
        <w:autoSpaceDN/>
        <w:adjustRightInd/>
        <w:spacing w:after="0"/>
        <w:ind w:left="1418" w:hanging="284"/>
        <w:jc w:val="left"/>
        <w:textAlignment w:val="auto"/>
      </w:pPr>
      <w:r w:rsidRPr="00B06D25">
        <w:t xml:space="preserve">Dangerous Practices that are observed in the course of the </w:t>
      </w:r>
      <w:r>
        <w:t>Authorised Person</w:t>
      </w:r>
      <w:r w:rsidR="00B6467F">
        <w:t>’s</w:t>
      </w:r>
      <w:r>
        <w:t xml:space="preserve"> (Electrical)</w:t>
      </w:r>
      <w:r w:rsidRPr="00B06D25">
        <w:t xml:space="preserve"> duties.</w:t>
      </w:r>
    </w:p>
    <w:p w14:paraId="77068FFD" w14:textId="77777777" w:rsidR="001753E3" w:rsidRPr="00B06D25" w:rsidRDefault="001753E3" w:rsidP="00820FD6">
      <w:pPr>
        <w:keepLines w:val="0"/>
        <w:widowControl w:val="0"/>
        <w:numPr>
          <w:ilvl w:val="1"/>
          <w:numId w:val="31"/>
        </w:numPr>
        <w:overflowPunct/>
        <w:autoSpaceDE/>
        <w:autoSpaceDN/>
        <w:adjustRightInd/>
        <w:spacing w:after="0"/>
        <w:ind w:left="1418" w:hanging="284"/>
        <w:jc w:val="left"/>
        <w:textAlignment w:val="auto"/>
      </w:pPr>
      <w:r w:rsidRPr="00B06D25">
        <w:t>Dangerous Occurrences</w:t>
      </w:r>
      <w:r w:rsidR="004E7692">
        <w:t>, Accidents or Incidents</w:t>
      </w:r>
    </w:p>
    <w:p w14:paraId="77068FFE" w14:textId="77777777" w:rsidR="001753E3" w:rsidRPr="00D203F2" w:rsidRDefault="001753E3" w:rsidP="00820FD6">
      <w:pPr>
        <w:pStyle w:val="ListParagraph"/>
        <w:numPr>
          <w:ilvl w:val="0"/>
          <w:numId w:val="14"/>
        </w:numPr>
      </w:pPr>
      <w:r w:rsidRPr="00B06D25">
        <w:t xml:space="preserve">Supervise or undertake cable detection or location work within the geographical </w:t>
      </w:r>
      <w:r w:rsidRPr="00D203F2">
        <w:t>area of the Authorised Person</w:t>
      </w:r>
      <w:r w:rsidR="004E7692">
        <w:t>’s</w:t>
      </w:r>
      <w:r w:rsidRPr="00D203F2">
        <w:t xml:space="preserve"> (Electrical) appointment.</w:t>
      </w:r>
    </w:p>
    <w:p w14:paraId="77068FFF" w14:textId="0214938A" w:rsidR="001753E3" w:rsidRDefault="001753E3" w:rsidP="00820FD6">
      <w:pPr>
        <w:pStyle w:val="ListParagraph"/>
        <w:numPr>
          <w:ilvl w:val="0"/>
          <w:numId w:val="14"/>
        </w:numPr>
      </w:pPr>
      <w:r w:rsidRPr="00D203F2">
        <w:t xml:space="preserve">Ensure that </w:t>
      </w:r>
      <w:r w:rsidRPr="00BE116C">
        <w:t xml:space="preserve">Site </w:t>
      </w:r>
      <w:r w:rsidR="008A7C8C">
        <w:t>Logbook</w:t>
      </w:r>
      <w:r w:rsidRPr="00BE116C">
        <w:t xml:space="preserve"> (Electrical Systems)</w:t>
      </w:r>
      <w:r>
        <w:t xml:space="preserve"> </w:t>
      </w:r>
      <w:r w:rsidRPr="00D203F2">
        <w:t xml:space="preserve">and </w:t>
      </w:r>
      <w:r>
        <w:t xml:space="preserve">Operational Procedures Manual </w:t>
      </w:r>
      <w:r w:rsidRPr="00BE75D0">
        <w:t xml:space="preserve">(Electrical Systems) </w:t>
      </w:r>
      <w:r w:rsidRPr="00D203F2">
        <w:t>are kept up to date</w:t>
      </w:r>
    </w:p>
    <w:p w14:paraId="6A6CC4B6" w14:textId="158D907A" w:rsidR="009E057B" w:rsidRDefault="009E057B" w:rsidP="00C02D13">
      <w:pPr>
        <w:pStyle w:val="ListParagraph"/>
        <w:numPr>
          <w:ilvl w:val="0"/>
          <w:numId w:val="14"/>
        </w:numPr>
      </w:pPr>
      <w:r>
        <w:t>Control access into HV Sub-Stations</w:t>
      </w:r>
    </w:p>
    <w:p w14:paraId="47EDEF85" w14:textId="72EC674B" w:rsidR="00E475FB" w:rsidRDefault="00E475FB" w:rsidP="00820FD6">
      <w:pPr>
        <w:pStyle w:val="ListParagraph"/>
        <w:numPr>
          <w:ilvl w:val="0"/>
          <w:numId w:val="14"/>
        </w:numPr>
      </w:pPr>
      <w:bookmarkStart w:id="182" w:name="_Hlk512238851"/>
      <w:r w:rsidRPr="00D24042">
        <w:t>Where requested by the Senior Authorised Person (Electrical), assist in the training and mentoring of Prospective Authorised Persons (Electrical)</w:t>
      </w:r>
    </w:p>
    <w:p w14:paraId="72439351" w14:textId="3D4B08DA" w:rsidR="009E057B" w:rsidRDefault="009E057B" w:rsidP="009E057B"/>
    <w:p w14:paraId="77069001" w14:textId="58AA904C" w:rsidR="001753E3" w:rsidRPr="005C36FD" w:rsidRDefault="001753E3" w:rsidP="000B44CB">
      <w:pPr>
        <w:pStyle w:val="Heading2"/>
      </w:pPr>
      <w:bookmarkStart w:id="183" w:name="_Toc121737033"/>
      <w:bookmarkEnd w:id="182"/>
      <w:r w:rsidRPr="005C36FD">
        <w:t>Person in Charge</w:t>
      </w:r>
      <w:r>
        <w:t xml:space="preserve"> (</w:t>
      </w:r>
      <w:proofErr w:type="spellStart"/>
      <w:r>
        <w:t>PiC</w:t>
      </w:r>
      <w:proofErr w:type="spellEnd"/>
      <w:r>
        <w:t>)</w:t>
      </w:r>
      <w:bookmarkEnd w:id="183"/>
    </w:p>
    <w:p w14:paraId="77069002" w14:textId="0F3BA9E8" w:rsidR="001753E3" w:rsidRDefault="009C5EF3" w:rsidP="008C2192">
      <w:r>
        <w:t>A Competent</w:t>
      </w:r>
      <w:r w:rsidR="001753E3">
        <w:t xml:space="preserve"> Person (Electrical) receives a </w:t>
      </w:r>
      <w:r w:rsidR="001753E3" w:rsidRPr="00786092">
        <w:t>Permit to Work, a Sanction to Test, a Certificate for Live Working, Standing Instruct</w:t>
      </w:r>
      <w:r w:rsidR="001753E3">
        <w:t xml:space="preserve">ion, or a Limitation of Access and signs Part 2 </w:t>
      </w:r>
      <w:r w:rsidR="00B6467F">
        <w:t xml:space="preserve">of the Safety Control Document </w:t>
      </w:r>
      <w:r w:rsidR="001753E3">
        <w:t xml:space="preserve">to declare that they understand the works </w:t>
      </w:r>
      <w:r w:rsidR="004E7692">
        <w:t>to b</w:t>
      </w:r>
      <w:r w:rsidR="00B6467F">
        <w:t xml:space="preserve">e undertaken, </w:t>
      </w:r>
      <w:r w:rsidR="001753E3">
        <w:t>and take responsibility for their safety</w:t>
      </w:r>
      <w:r w:rsidR="00B6467F">
        <w:t>,</w:t>
      </w:r>
      <w:r w:rsidR="001753E3">
        <w:t xml:space="preserve"> the safety of any persons working under their control</w:t>
      </w:r>
      <w:r w:rsidR="00B6467F">
        <w:t>, and all other persons likely to be affected by the work.</w:t>
      </w:r>
    </w:p>
    <w:p w14:paraId="77069003" w14:textId="77777777" w:rsidR="001753E3" w:rsidRDefault="001753E3" w:rsidP="008C2192">
      <w:r>
        <w:lastRenderedPageBreak/>
        <w:t xml:space="preserve">The Person in Charge </w:t>
      </w:r>
      <w:r w:rsidR="00437B7D">
        <w:t>shall</w:t>
      </w:r>
      <w:r>
        <w:t xml:space="preserve"> follow the Duty Authorised Person (Electrical)'s instructions and </w:t>
      </w:r>
      <w:r w:rsidR="00437B7D">
        <w:t xml:space="preserve">shall </w:t>
      </w:r>
      <w:r>
        <w:t xml:space="preserve">only work on the equipment for which the </w:t>
      </w:r>
      <w:r w:rsidR="00437B7D">
        <w:t>Safety Control Document</w:t>
      </w:r>
      <w:r>
        <w:t xml:space="preserve"> </w:t>
      </w:r>
      <w:r w:rsidR="004E7692">
        <w:t xml:space="preserve">has </w:t>
      </w:r>
      <w:r w:rsidR="00F53DE7">
        <w:t>been issued</w:t>
      </w:r>
      <w:r>
        <w:t xml:space="preserve">.  Whilst the </w:t>
      </w:r>
      <w:r w:rsidR="00437B7D">
        <w:t xml:space="preserve">Safety Control Document </w:t>
      </w:r>
      <w:r>
        <w:t>is valid</w:t>
      </w:r>
      <w:r w:rsidR="004E7692">
        <w:t>,</w:t>
      </w:r>
      <w:r>
        <w:t xml:space="preserve"> neither the Person in Charge, nor any person under the direct control of the Person in Charge, </w:t>
      </w:r>
      <w:r w:rsidR="00437B7D">
        <w:t>shall</w:t>
      </w:r>
      <w:r>
        <w:t xml:space="preserve"> attempt to undertake any other duties.</w:t>
      </w:r>
    </w:p>
    <w:p w14:paraId="77069004" w14:textId="3378E4E9" w:rsidR="001753E3" w:rsidRPr="008C2192" w:rsidRDefault="001753E3" w:rsidP="008C2192">
      <w:r>
        <w:t xml:space="preserve">Unless it is unavoidable, the Person in Charge is not to leave the place of work until the work or test is completed.  If the Person in Charge has to temporarily leave the place of work, the work or test shall be </w:t>
      </w:r>
      <w:r w:rsidR="0048731A">
        <w:t>suspended,</w:t>
      </w:r>
      <w:r>
        <w:t xml:space="preserve"> and adequate safety precautions taken to prevent danger.  The work or test is not to be resumed until the Person in Charge has returned to the place of work. </w:t>
      </w:r>
      <w:r w:rsidR="009C5EF3">
        <w:t>Additionally,</w:t>
      </w:r>
      <w:r>
        <w:t xml:space="preserve"> the Person in Charge shall:</w:t>
      </w:r>
    </w:p>
    <w:p w14:paraId="77069005" w14:textId="77777777" w:rsidR="001753E3" w:rsidRPr="005C36FD" w:rsidRDefault="001753E3" w:rsidP="00820FD6">
      <w:pPr>
        <w:pStyle w:val="ListParagraph"/>
        <w:numPr>
          <w:ilvl w:val="0"/>
          <w:numId w:val="14"/>
        </w:numPr>
      </w:pPr>
      <w:r w:rsidRPr="005C36FD">
        <w:t xml:space="preserve">Directly supervise (or carry out) work on an </w:t>
      </w:r>
      <w:r>
        <w:t>Electrical Distribution System</w:t>
      </w:r>
      <w:r w:rsidRPr="005C36FD">
        <w:t xml:space="preserve"> for which they are in receipt of a Permit to Work</w:t>
      </w:r>
      <w:r>
        <w:t>/Test</w:t>
      </w:r>
      <w:r w:rsidRPr="005C36FD">
        <w:t xml:space="preserve">  </w:t>
      </w:r>
    </w:p>
    <w:p w14:paraId="77069006" w14:textId="77777777" w:rsidR="001753E3" w:rsidRPr="005C36FD" w:rsidRDefault="001753E3" w:rsidP="00820FD6">
      <w:pPr>
        <w:pStyle w:val="ListParagraph"/>
        <w:numPr>
          <w:ilvl w:val="0"/>
          <w:numId w:val="14"/>
        </w:numPr>
      </w:pPr>
      <w:r w:rsidRPr="005C36FD">
        <w:t xml:space="preserve">Be continually present throughout the duration of the works </w:t>
      </w:r>
    </w:p>
    <w:p w14:paraId="77069007" w14:textId="77777777" w:rsidR="001753E3" w:rsidRPr="005C36FD" w:rsidRDefault="001753E3" w:rsidP="00820FD6">
      <w:pPr>
        <w:pStyle w:val="ListParagraph"/>
        <w:numPr>
          <w:ilvl w:val="0"/>
          <w:numId w:val="14"/>
        </w:numPr>
      </w:pPr>
      <w:r w:rsidRPr="005C36FD">
        <w:t xml:space="preserve">Ensure that adequate emergency arrangements are in place before </w:t>
      </w:r>
      <w:r w:rsidR="004E7692">
        <w:t xml:space="preserve">the </w:t>
      </w:r>
      <w:r w:rsidR="004E7692" w:rsidRPr="005C36FD">
        <w:t>commenc</w:t>
      </w:r>
      <w:r w:rsidR="004E7692">
        <w:t>ement of</w:t>
      </w:r>
      <w:r w:rsidR="004E7692" w:rsidRPr="005C36FD">
        <w:t xml:space="preserve"> </w:t>
      </w:r>
      <w:r w:rsidRPr="005C36FD">
        <w:t>work</w:t>
      </w:r>
    </w:p>
    <w:p w14:paraId="77069008" w14:textId="77777777" w:rsidR="001753E3" w:rsidRPr="005C36FD" w:rsidRDefault="001753E3" w:rsidP="00820FD6">
      <w:pPr>
        <w:pStyle w:val="ListParagraph"/>
        <w:numPr>
          <w:ilvl w:val="0"/>
          <w:numId w:val="14"/>
        </w:numPr>
      </w:pPr>
      <w:r w:rsidRPr="005C36FD">
        <w:t>Ensure that the contents of the Risk Assessment</w:t>
      </w:r>
      <w:r>
        <w:t xml:space="preserve"> and Method Statement</w:t>
      </w:r>
      <w:r w:rsidRPr="005C36FD">
        <w:t xml:space="preserve"> for the task are communicated to all members of the work team</w:t>
      </w:r>
    </w:p>
    <w:p w14:paraId="77069009" w14:textId="77777777" w:rsidR="001753E3" w:rsidRPr="005C36FD" w:rsidRDefault="001753E3" w:rsidP="00820FD6">
      <w:pPr>
        <w:pStyle w:val="ListParagraph"/>
        <w:numPr>
          <w:ilvl w:val="0"/>
          <w:numId w:val="14"/>
        </w:numPr>
      </w:pPr>
      <w:r w:rsidRPr="005C36FD">
        <w:t xml:space="preserve">Ensure that all necessary safety equipment is available and suitable for use prior to </w:t>
      </w:r>
      <w:r w:rsidR="00437B7D">
        <w:t xml:space="preserve">commencement of </w:t>
      </w:r>
      <w:r w:rsidRPr="005C36FD">
        <w:t>work</w:t>
      </w:r>
    </w:p>
    <w:p w14:paraId="7706900A" w14:textId="77777777" w:rsidR="001753E3" w:rsidRPr="005C36FD" w:rsidRDefault="001753E3" w:rsidP="00820FD6">
      <w:pPr>
        <w:pStyle w:val="ListParagraph"/>
        <w:numPr>
          <w:ilvl w:val="0"/>
          <w:numId w:val="14"/>
        </w:numPr>
      </w:pPr>
      <w:r w:rsidRPr="005C36FD">
        <w:t>Ensure that all members of the work team are adequately trained, fit and able to carry out the work required</w:t>
      </w:r>
    </w:p>
    <w:p w14:paraId="7706900B" w14:textId="77777777" w:rsidR="001753E3" w:rsidRPr="005C36FD" w:rsidRDefault="001753E3" w:rsidP="00820FD6">
      <w:pPr>
        <w:pStyle w:val="ListParagraph"/>
        <w:numPr>
          <w:ilvl w:val="0"/>
          <w:numId w:val="14"/>
        </w:numPr>
      </w:pPr>
      <w:r w:rsidRPr="005C36FD">
        <w:t>Be fully conversant with, and able to ensure compliance with the conditions set out in the Permit to Work</w:t>
      </w:r>
      <w:r>
        <w:t>/Test</w:t>
      </w:r>
      <w:r w:rsidRPr="005C36FD">
        <w:t xml:space="preserve"> and agreed Safety Programme </w:t>
      </w:r>
      <w:r>
        <w:t>and countersign the Isolation &amp; Earthing Diagram to confirm their understanding</w:t>
      </w:r>
    </w:p>
    <w:p w14:paraId="7706900C" w14:textId="77777777" w:rsidR="001753E3" w:rsidRPr="005C36FD" w:rsidRDefault="001753E3" w:rsidP="00820FD6">
      <w:pPr>
        <w:pStyle w:val="ListParagraph"/>
        <w:numPr>
          <w:ilvl w:val="0"/>
          <w:numId w:val="14"/>
        </w:numPr>
      </w:pPr>
      <w:r w:rsidRPr="005C36FD">
        <w:t>Ensure that the work carried out is that for which the Permit to Work</w:t>
      </w:r>
      <w:r>
        <w:t xml:space="preserve">/Test </w:t>
      </w:r>
      <w:r w:rsidRPr="005C36FD">
        <w:t>is valid</w:t>
      </w:r>
    </w:p>
    <w:p w14:paraId="7706900D" w14:textId="77777777" w:rsidR="001753E3" w:rsidRPr="005C36FD" w:rsidRDefault="001753E3" w:rsidP="00820FD6">
      <w:pPr>
        <w:pStyle w:val="ListParagraph"/>
        <w:numPr>
          <w:ilvl w:val="0"/>
          <w:numId w:val="14"/>
        </w:numPr>
      </w:pPr>
      <w:r w:rsidRPr="005C36FD">
        <w:t>Stop work and withdraw all personnel, tools and equipment</w:t>
      </w:r>
      <w:r w:rsidR="004E7692">
        <w:t>,</w:t>
      </w:r>
      <w:r w:rsidRPr="005C36FD">
        <w:t xml:space="preserve"> </w:t>
      </w:r>
      <w:r w:rsidR="004E7692">
        <w:t>should,</w:t>
      </w:r>
      <w:r w:rsidR="004E7692" w:rsidRPr="005C36FD">
        <w:t xml:space="preserve"> </w:t>
      </w:r>
      <w:r w:rsidRPr="005C36FD">
        <w:t>for any reason</w:t>
      </w:r>
      <w:r w:rsidR="004E7692">
        <w:t>,</w:t>
      </w:r>
      <w:r w:rsidRPr="005C36FD">
        <w:t xml:space="preserve"> the conditions of the Safety Programme or Permit to Work</w:t>
      </w:r>
      <w:r>
        <w:t>/Test</w:t>
      </w:r>
      <w:r w:rsidRPr="005C36FD">
        <w:t xml:space="preserve"> cannot be met</w:t>
      </w:r>
    </w:p>
    <w:p w14:paraId="7706900E" w14:textId="77777777" w:rsidR="001753E3" w:rsidRPr="005C36FD" w:rsidRDefault="001753E3" w:rsidP="00820FD6">
      <w:pPr>
        <w:pStyle w:val="ListParagraph"/>
        <w:numPr>
          <w:ilvl w:val="0"/>
          <w:numId w:val="14"/>
        </w:numPr>
      </w:pPr>
      <w:r w:rsidRPr="005C36FD">
        <w:t xml:space="preserve">Report to the </w:t>
      </w:r>
      <w:r w:rsidRPr="00742240">
        <w:t xml:space="preserve">Duty Authorised Person (Electrical) </w:t>
      </w:r>
      <w:r w:rsidRPr="005C36FD">
        <w:t>any accident, dangerous occurrence, defects found or other exceptional incidents occurring during work under the Permit to Work</w:t>
      </w:r>
      <w:r>
        <w:t>/Test</w:t>
      </w:r>
      <w:r w:rsidRPr="005C36FD">
        <w:t xml:space="preserve"> </w:t>
      </w:r>
    </w:p>
    <w:p w14:paraId="7706900F" w14:textId="77777777" w:rsidR="001753E3" w:rsidRPr="005C36FD" w:rsidRDefault="001753E3" w:rsidP="00820FD6">
      <w:pPr>
        <w:pStyle w:val="ListParagraph"/>
        <w:numPr>
          <w:ilvl w:val="0"/>
          <w:numId w:val="14"/>
        </w:numPr>
      </w:pPr>
      <w:r w:rsidRPr="005C36FD">
        <w:t xml:space="preserve">Be trained and competent to work on </w:t>
      </w:r>
      <w:r>
        <w:t>Electrical Distribution System</w:t>
      </w:r>
      <w:r w:rsidRPr="005C36FD">
        <w:t>s</w:t>
      </w:r>
    </w:p>
    <w:p w14:paraId="419AC556" w14:textId="77777777" w:rsidR="00DC542F" w:rsidRPr="005C36FD" w:rsidRDefault="00DC542F" w:rsidP="00E44B94">
      <w:pPr>
        <w:spacing w:line="276" w:lineRule="auto"/>
        <w:ind w:left="284"/>
        <w:rPr>
          <w:lang w:eastAsia="en-GB"/>
        </w:rPr>
      </w:pPr>
    </w:p>
    <w:p w14:paraId="77069011" w14:textId="01A5BE58" w:rsidR="001753E3" w:rsidRPr="005C36FD" w:rsidRDefault="001753E3" w:rsidP="000B44CB">
      <w:pPr>
        <w:pStyle w:val="Heading2"/>
      </w:pPr>
      <w:bookmarkStart w:id="184" w:name="_Toc121737034"/>
      <w:r w:rsidRPr="005C36FD">
        <w:t>Competent Persons (Electrical)</w:t>
      </w:r>
      <w:r>
        <w:t xml:space="preserve"> (CP)</w:t>
      </w:r>
      <w:bookmarkEnd w:id="184"/>
    </w:p>
    <w:p w14:paraId="77069012" w14:textId="63561AA2" w:rsidR="001753E3" w:rsidRPr="005C36FD" w:rsidRDefault="001753E3" w:rsidP="00820FD6">
      <w:pPr>
        <w:pStyle w:val="ListParagraph"/>
        <w:numPr>
          <w:ilvl w:val="0"/>
          <w:numId w:val="14"/>
        </w:numPr>
      </w:pPr>
      <w:r w:rsidRPr="005C36FD">
        <w:t xml:space="preserve">Work in accordance with these Electrical Safety Rules </w:t>
      </w:r>
      <w:r w:rsidR="00214B81">
        <w:t>including A</w:t>
      </w:r>
      <w:r w:rsidR="00292485">
        <w:t xml:space="preserve">ppendix 5 </w:t>
      </w:r>
      <w:r w:rsidR="00214B81">
        <w:t>&amp;</w:t>
      </w:r>
      <w:r w:rsidR="00292485">
        <w:t xml:space="preserve"> 6</w:t>
      </w:r>
      <w:r w:rsidRPr="005C36FD">
        <w:t xml:space="preserve"> </w:t>
      </w:r>
    </w:p>
    <w:p w14:paraId="77069013" w14:textId="77777777" w:rsidR="001753E3" w:rsidRPr="005C36FD" w:rsidRDefault="001753E3" w:rsidP="00820FD6">
      <w:pPr>
        <w:pStyle w:val="ListParagraph"/>
        <w:numPr>
          <w:ilvl w:val="0"/>
          <w:numId w:val="14"/>
        </w:numPr>
      </w:pPr>
      <w:r w:rsidRPr="005C36FD">
        <w:t>Take reasonable care of the health and safety of themselves and of any other person who may be affected by their actions or omissions</w:t>
      </w:r>
    </w:p>
    <w:p w14:paraId="77069014" w14:textId="77777777" w:rsidR="001753E3" w:rsidRPr="005C36FD" w:rsidRDefault="001753E3" w:rsidP="00820FD6">
      <w:pPr>
        <w:pStyle w:val="ListParagraph"/>
        <w:numPr>
          <w:ilvl w:val="0"/>
          <w:numId w:val="14"/>
        </w:numPr>
      </w:pPr>
      <w:r w:rsidRPr="005C36FD">
        <w:t>O</w:t>
      </w:r>
      <w:r>
        <w:t xml:space="preserve">nly </w:t>
      </w:r>
      <w:r w:rsidRPr="00CB3B3F">
        <w:t>use</w:t>
      </w:r>
      <w:r w:rsidRPr="005C36FD">
        <w:t xml:space="preserve"> equipment for which they have been trained and in the manner in which they have been trained</w:t>
      </w:r>
    </w:p>
    <w:p w14:paraId="77069015" w14:textId="77777777" w:rsidR="001753E3" w:rsidRPr="005C36FD" w:rsidRDefault="001753E3" w:rsidP="00820FD6">
      <w:pPr>
        <w:pStyle w:val="ListParagraph"/>
        <w:numPr>
          <w:ilvl w:val="0"/>
          <w:numId w:val="14"/>
        </w:numPr>
      </w:pPr>
      <w:r w:rsidRPr="005C36FD">
        <w:t xml:space="preserve">Report to the Person in Charge any defects found in tools and equipment used </w:t>
      </w:r>
      <w:r w:rsidR="00437B7D">
        <w:t>for</w:t>
      </w:r>
      <w:r w:rsidR="00437B7D" w:rsidRPr="005C36FD">
        <w:t xml:space="preserve"> </w:t>
      </w:r>
      <w:r w:rsidRPr="005C36FD">
        <w:t>the works.</w:t>
      </w:r>
    </w:p>
    <w:p w14:paraId="77069016" w14:textId="77777777" w:rsidR="001753E3" w:rsidRPr="005C36FD" w:rsidRDefault="001753E3" w:rsidP="00820FD6">
      <w:pPr>
        <w:pStyle w:val="ListParagraph"/>
        <w:numPr>
          <w:ilvl w:val="0"/>
          <w:numId w:val="14"/>
        </w:numPr>
      </w:pPr>
      <w:r w:rsidRPr="005C36FD">
        <w:t xml:space="preserve">Only work on the </w:t>
      </w:r>
      <w:r>
        <w:t>Electrical Distribution System</w:t>
      </w:r>
      <w:r w:rsidRPr="005C36FD">
        <w:t xml:space="preserve">s for which they have been appointed and as defined on the method statement. </w:t>
      </w:r>
    </w:p>
    <w:p w14:paraId="77069017" w14:textId="77777777" w:rsidR="001753E3" w:rsidRPr="005D1404" w:rsidRDefault="001753E3" w:rsidP="00820FD6">
      <w:pPr>
        <w:pStyle w:val="ListParagraph"/>
        <w:numPr>
          <w:ilvl w:val="0"/>
          <w:numId w:val="14"/>
        </w:numPr>
      </w:pPr>
      <w:r w:rsidRPr="005C36FD">
        <w:t xml:space="preserve">Be trained and competent to work on </w:t>
      </w:r>
      <w:r>
        <w:t>Electrical Distribution System</w:t>
      </w:r>
      <w:r w:rsidRPr="005C36FD">
        <w:t>s</w:t>
      </w:r>
    </w:p>
    <w:p w14:paraId="77069018" w14:textId="77777777" w:rsidR="001753E3" w:rsidRPr="006F7CB7" w:rsidRDefault="001753E3" w:rsidP="006F7CB7"/>
    <w:p w14:paraId="77069019" w14:textId="393CA98D" w:rsidR="001753E3" w:rsidRDefault="001753E3" w:rsidP="000B44CB">
      <w:pPr>
        <w:pStyle w:val="Heading2"/>
      </w:pPr>
      <w:bookmarkStart w:id="185" w:name="_Toc121737035"/>
      <w:r>
        <w:t>Accompanying Safety Persons</w:t>
      </w:r>
      <w:bookmarkEnd w:id="185"/>
    </w:p>
    <w:p w14:paraId="7706901A" w14:textId="77777777" w:rsidR="001753E3" w:rsidRDefault="001753E3" w:rsidP="006F7CB7">
      <w:r>
        <w:t>The Accompanying Safety Person is a person, not directly involved in the work or test, who has adequate knowledge, experience</w:t>
      </w:r>
      <w:r w:rsidR="00437B7D">
        <w:t>, training</w:t>
      </w:r>
      <w:r>
        <w:t xml:space="preserve"> and ability to recognise danger, keep watch, prevent unauthorised interruption of the work, apply first-aid and summon help.  The Accompanying Safety Person shall have received training in emergency first-aid in accordance with these Electrical Safety Rules.</w:t>
      </w:r>
    </w:p>
    <w:p w14:paraId="7706901B" w14:textId="77777777" w:rsidR="001753E3" w:rsidRDefault="001753E3" w:rsidP="006F7CB7">
      <w:r>
        <w:t>The Accompanying Safety Person is required when:</w:t>
      </w:r>
    </w:p>
    <w:p w14:paraId="7706901C" w14:textId="77777777" w:rsidR="001753E3" w:rsidRDefault="001753E3" w:rsidP="00820FD6">
      <w:pPr>
        <w:pStyle w:val="ListParagraph"/>
        <w:numPr>
          <w:ilvl w:val="0"/>
          <w:numId w:val="14"/>
        </w:numPr>
      </w:pPr>
      <w:r>
        <w:t>Proving Dead/Confirming Dead on HV or Complex LV circuits</w:t>
      </w:r>
    </w:p>
    <w:p w14:paraId="7706901D" w14:textId="77777777" w:rsidR="001753E3" w:rsidRDefault="001753E3" w:rsidP="00820FD6">
      <w:pPr>
        <w:pStyle w:val="ListParagraph"/>
        <w:numPr>
          <w:ilvl w:val="0"/>
          <w:numId w:val="14"/>
        </w:numPr>
      </w:pPr>
      <w:r>
        <w:t>Earthing, other than by a switch or circuit breaker</w:t>
      </w:r>
    </w:p>
    <w:p w14:paraId="7706901E" w14:textId="77777777" w:rsidR="001753E3" w:rsidRDefault="001753E3" w:rsidP="00820FD6">
      <w:pPr>
        <w:pStyle w:val="ListParagraph"/>
        <w:numPr>
          <w:ilvl w:val="0"/>
          <w:numId w:val="14"/>
        </w:numPr>
      </w:pPr>
      <w:r>
        <w:t>Working, Inspecting, Fault Finding or Testing on or near Live conductors</w:t>
      </w:r>
    </w:p>
    <w:p w14:paraId="7706901F" w14:textId="77777777" w:rsidR="001753E3" w:rsidRDefault="001753E3" w:rsidP="00820FD6">
      <w:pPr>
        <w:pStyle w:val="ListParagraph"/>
        <w:numPr>
          <w:ilvl w:val="0"/>
          <w:numId w:val="14"/>
        </w:numPr>
      </w:pPr>
      <w:r>
        <w:t>Testing high voltage equipment</w:t>
      </w:r>
    </w:p>
    <w:p w14:paraId="77069020" w14:textId="77777777" w:rsidR="001753E3" w:rsidRDefault="001753E3" w:rsidP="00820FD6">
      <w:pPr>
        <w:pStyle w:val="ListParagraph"/>
        <w:numPr>
          <w:ilvl w:val="0"/>
          <w:numId w:val="14"/>
        </w:numPr>
      </w:pPr>
      <w:r>
        <w:t>Spiking a cable</w:t>
      </w:r>
    </w:p>
    <w:p w14:paraId="77069021" w14:textId="77777777" w:rsidR="001753E3" w:rsidRDefault="001753E3" w:rsidP="00820FD6">
      <w:pPr>
        <w:pStyle w:val="ListParagraph"/>
        <w:numPr>
          <w:ilvl w:val="0"/>
          <w:numId w:val="14"/>
        </w:numPr>
      </w:pPr>
      <w:r>
        <w:t>Working in a high voltage enclosure</w:t>
      </w:r>
    </w:p>
    <w:p w14:paraId="77069022" w14:textId="77777777" w:rsidR="001753E3" w:rsidRDefault="001753E3" w:rsidP="00820FD6">
      <w:pPr>
        <w:pStyle w:val="ListParagraph"/>
        <w:numPr>
          <w:ilvl w:val="0"/>
          <w:numId w:val="14"/>
        </w:numPr>
      </w:pPr>
      <w:r>
        <w:t>Voltage or phasing tests at high voltage</w:t>
      </w:r>
    </w:p>
    <w:p w14:paraId="1F32E616" w14:textId="77777777" w:rsidR="00227B0E" w:rsidRDefault="00227B0E" w:rsidP="00227B0E">
      <w:pPr>
        <w:pStyle w:val="ListParagraph"/>
        <w:numPr>
          <w:ilvl w:val="0"/>
          <w:numId w:val="14"/>
        </w:numPr>
      </w:pPr>
      <w:r>
        <w:t>W</w:t>
      </w:r>
      <w:r w:rsidRPr="00903BA0">
        <w:t>here working or testing in accordance with Table LV</w:t>
      </w:r>
      <w:r>
        <w:t>2</w:t>
      </w:r>
      <w:r w:rsidRPr="00903BA0">
        <w:t xml:space="preserve"> is to be undertaken on </w:t>
      </w:r>
      <w:r>
        <w:t xml:space="preserve">Electrical </w:t>
      </w:r>
      <w:r w:rsidRPr="00903BA0">
        <w:t>Equipment for which the means of isolation is not positively identified, an Accompanying Safety Person is to be in attendance until the Equipment has been isolated and proved dead</w:t>
      </w:r>
      <w:r w:rsidRPr="0051379B">
        <w:t xml:space="preserve"> </w:t>
      </w:r>
    </w:p>
    <w:p w14:paraId="7EB1AD9C" w14:textId="77777777" w:rsidR="00227B0E" w:rsidRDefault="00227B0E" w:rsidP="00227B0E">
      <w:pPr>
        <w:pStyle w:val="ListParagraph"/>
        <w:numPr>
          <w:ilvl w:val="0"/>
          <w:numId w:val="14"/>
        </w:numPr>
      </w:pPr>
      <w:r>
        <w:t>Whenever the Authorised Person (Electrical) deems necessary</w:t>
      </w:r>
    </w:p>
    <w:p w14:paraId="617DB40B" w14:textId="79B2C0A7" w:rsidR="00781581" w:rsidRDefault="00781581" w:rsidP="00781581">
      <w:pPr>
        <w:pStyle w:val="Heading2"/>
      </w:pPr>
      <w:bookmarkStart w:id="186" w:name="_Toc121737036"/>
      <w:r>
        <w:t>Appointed Persons</w:t>
      </w:r>
      <w:bookmarkEnd w:id="186"/>
    </w:p>
    <w:p w14:paraId="2E70F9DE" w14:textId="593BAE3B" w:rsidR="00781581" w:rsidRDefault="00781581" w:rsidP="00781581">
      <w:r>
        <w:t>The Appointed Person is a</w:t>
      </w:r>
      <w:r w:rsidR="00950C1A">
        <w:t xml:space="preserve"> senior</w:t>
      </w:r>
      <w:r>
        <w:t xml:space="preserve"> person employed by an external contracting company who has been assessed by</w:t>
      </w:r>
      <w:r w:rsidR="00950C1A">
        <w:t xml:space="preserve"> the Senior Authorised Person to:</w:t>
      </w:r>
    </w:p>
    <w:p w14:paraId="743409C0" w14:textId="77BED0F8" w:rsidR="00781581" w:rsidRDefault="00950C1A" w:rsidP="00781581">
      <w:pPr>
        <w:pStyle w:val="ListParagraph"/>
        <w:numPr>
          <w:ilvl w:val="0"/>
          <w:numId w:val="14"/>
        </w:numPr>
      </w:pPr>
      <w:r>
        <w:t>Assess the competence of the contractors employees to carry out defined duties as a competent person (CP)</w:t>
      </w:r>
    </w:p>
    <w:p w14:paraId="234A99B0" w14:textId="7FCE4339" w:rsidR="00950C1A" w:rsidRDefault="00950C1A" w:rsidP="00781581">
      <w:pPr>
        <w:pStyle w:val="ListParagraph"/>
        <w:numPr>
          <w:ilvl w:val="0"/>
          <w:numId w:val="14"/>
        </w:numPr>
      </w:pPr>
      <w:r>
        <w:t>Issue each CP with a Blue Book and maintain a register of these issues</w:t>
      </w:r>
    </w:p>
    <w:p w14:paraId="26F5CE81" w14:textId="229599A7" w:rsidR="00950C1A" w:rsidRDefault="00950C1A" w:rsidP="00781581">
      <w:pPr>
        <w:pStyle w:val="ListParagraph"/>
        <w:numPr>
          <w:ilvl w:val="0"/>
          <w:numId w:val="14"/>
        </w:numPr>
      </w:pPr>
      <w:r>
        <w:t>Liaise with the SAP on all work on the OUES estate</w:t>
      </w:r>
    </w:p>
    <w:p w14:paraId="77069024" w14:textId="77777777" w:rsidR="001753E3" w:rsidRPr="005C36FD" w:rsidRDefault="001753E3" w:rsidP="005D1404">
      <w:r w:rsidRPr="005C36FD">
        <w:br w:type="page"/>
      </w:r>
    </w:p>
    <w:p w14:paraId="77069025" w14:textId="45505229" w:rsidR="001753E3" w:rsidRPr="005C36FD" w:rsidRDefault="001753E3" w:rsidP="00114E05">
      <w:pPr>
        <w:pStyle w:val="Heading1"/>
      </w:pPr>
      <w:bookmarkStart w:id="187" w:name="_Toc121737037"/>
      <w:r w:rsidRPr="005C36FD">
        <w:lastRenderedPageBreak/>
        <w:t>Demarcation Agreements</w:t>
      </w:r>
      <w:bookmarkEnd w:id="187"/>
    </w:p>
    <w:p w14:paraId="77069026" w14:textId="6755ADB9" w:rsidR="001753E3" w:rsidRPr="005C36FD" w:rsidRDefault="001753E3" w:rsidP="000B44CB">
      <w:pPr>
        <w:pStyle w:val="Heading2"/>
      </w:pPr>
      <w:bookmarkStart w:id="188" w:name="_Toc121737038"/>
      <w:r w:rsidRPr="005C36FD">
        <w:t>General</w:t>
      </w:r>
      <w:bookmarkEnd w:id="188"/>
    </w:p>
    <w:p w14:paraId="77069027" w14:textId="71EF3F2F" w:rsidR="001753E3" w:rsidRPr="005C36FD" w:rsidRDefault="001753E3" w:rsidP="00AB70CA">
      <w:r w:rsidRPr="005C36FD">
        <w:t xml:space="preserve">Whenever there is a division of responsibilities between the site team and others, the </w:t>
      </w:r>
      <w:r>
        <w:t>S</w:t>
      </w:r>
      <w:r w:rsidRPr="005C36FD">
        <w:t xml:space="preserve">AP </w:t>
      </w:r>
      <w:r w:rsidR="00437B7D">
        <w:t>shall</w:t>
      </w:r>
      <w:r w:rsidR="00437B7D" w:rsidRPr="005C36FD">
        <w:t xml:space="preserve"> </w:t>
      </w:r>
      <w:r w:rsidRPr="005C36FD">
        <w:t xml:space="preserve">issue instructions to other parties, as </w:t>
      </w:r>
      <w:r w:rsidR="00F53DE7" w:rsidRPr="005C36FD">
        <w:t>necessary,</w:t>
      </w:r>
      <w:r w:rsidR="00F53DE7">
        <w:t xml:space="preserve"> in</w:t>
      </w:r>
      <w:r w:rsidR="00437B7D">
        <w:t xml:space="preserve"> </w:t>
      </w:r>
      <w:r w:rsidR="00F53DE7">
        <w:t xml:space="preserve">order </w:t>
      </w:r>
      <w:r w:rsidR="00F53DE7" w:rsidRPr="005C36FD">
        <w:t>to</w:t>
      </w:r>
      <w:r w:rsidRPr="005C36FD">
        <w:t xml:space="preserve"> prevent danger.</w:t>
      </w:r>
    </w:p>
    <w:p w14:paraId="77069028" w14:textId="77777777" w:rsidR="001753E3" w:rsidRPr="005C36FD" w:rsidRDefault="001753E3" w:rsidP="00AB70CA">
      <w:r w:rsidRPr="005C36FD">
        <w:t>Where a specialist contractor has been appointed under contract or other arrangement by the site team, they should be required to comply with:</w:t>
      </w:r>
    </w:p>
    <w:p w14:paraId="77069029" w14:textId="77777777" w:rsidR="001753E3" w:rsidRPr="005C36FD" w:rsidRDefault="001753E3" w:rsidP="00820FD6">
      <w:pPr>
        <w:pStyle w:val="ListParagraph"/>
        <w:numPr>
          <w:ilvl w:val="0"/>
          <w:numId w:val="16"/>
        </w:numPr>
      </w:pPr>
      <w:r w:rsidRPr="005C36FD">
        <w:t>These Electrical Safety Rules</w:t>
      </w:r>
    </w:p>
    <w:p w14:paraId="7706902A" w14:textId="77777777" w:rsidR="001753E3" w:rsidRPr="005C36FD" w:rsidRDefault="00437B7D" w:rsidP="00820FD6">
      <w:pPr>
        <w:pStyle w:val="ListParagraph"/>
        <w:numPr>
          <w:ilvl w:val="0"/>
          <w:numId w:val="16"/>
        </w:numPr>
      </w:pPr>
      <w:r>
        <w:t>All</w:t>
      </w:r>
      <w:r w:rsidRPr="005C36FD">
        <w:t xml:space="preserve"> </w:t>
      </w:r>
      <w:r w:rsidR="001753E3" w:rsidRPr="005C36FD">
        <w:t>instructions issued by the AP.</w:t>
      </w:r>
    </w:p>
    <w:p w14:paraId="7706902B" w14:textId="20D7777C" w:rsidR="001753E3" w:rsidRPr="005C36FD" w:rsidRDefault="001753E3" w:rsidP="00AB70CA">
      <w:r w:rsidRPr="005C36FD">
        <w:t xml:space="preserve">Where there is a demarcation of responsibilities between the site team and others, the </w:t>
      </w:r>
      <w:r>
        <w:t>S</w:t>
      </w:r>
      <w:r w:rsidRPr="005C36FD">
        <w:t xml:space="preserve">AP </w:t>
      </w:r>
      <w:r w:rsidR="00437B7D">
        <w:t>shall</w:t>
      </w:r>
      <w:r w:rsidRPr="005C36FD">
        <w:t xml:space="preserve"> liaise with the other party (or parties) as necessary to avoid danger and to agree the point of demarcation </w:t>
      </w:r>
      <w:r w:rsidR="00437B7D">
        <w:t xml:space="preserve">boundary </w:t>
      </w:r>
      <w:r w:rsidRPr="005C36FD">
        <w:t>and the</w:t>
      </w:r>
      <w:r w:rsidR="00262B2B">
        <w:t xml:space="preserve"> </w:t>
      </w:r>
      <w:r w:rsidRPr="005C36FD">
        <w:t>contact</w:t>
      </w:r>
      <w:r w:rsidR="005C48D3">
        <w:t xml:space="preserve"> </w:t>
      </w:r>
      <w:r w:rsidR="00F53DE7">
        <w:t xml:space="preserve">details </w:t>
      </w:r>
      <w:r w:rsidR="00F53DE7" w:rsidRPr="005C36FD">
        <w:t>of</w:t>
      </w:r>
      <w:r w:rsidR="005C48D3">
        <w:t xml:space="preserve"> each</w:t>
      </w:r>
      <w:r w:rsidRPr="005C36FD">
        <w:t xml:space="preserve"> </w:t>
      </w:r>
      <w:r w:rsidR="005C48D3" w:rsidRPr="005C36FD">
        <w:t>part</w:t>
      </w:r>
      <w:r w:rsidR="005C48D3">
        <w:t>y</w:t>
      </w:r>
      <w:r w:rsidRPr="005C36FD">
        <w:t>.</w:t>
      </w:r>
    </w:p>
    <w:p w14:paraId="7706902C" w14:textId="77777777" w:rsidR="001753E3" w:rsidRPr="005C36FD" w:rsidRDefault="001753E3" w:rsidP="00AB70CA">
      <w:r w:rsidRPr="005C36FD">
        <w:t xml:space="preserve">Each demarcation of responsibilities </w:t>
      </w:r>
      <w:r w:rsidR="005C48D3">
        <w:t>shall</w:t>
      </w:r>
      <w:r w:rsidR="005C48D3" w:rsidRPr="005C36FD">
        <w:t xml:space="preserve"> </w:t>
      </w:r>
      <w:r w:rsidRPr="005C36FD">
        <w:t>be recorded in writing and precisely described on a diagram.</w:t>
      </w:r>
    </w:p>
    <w:p w14:paraId="7706902D" w14:textId="77777777" w:rsidR="001753E3" w:rsidRPr="005C36FD" w:rsidRDefault="001753E3" w:rsidP="00AB70CA">
      <w:r w:rsidRPr="005C36FD">
        <w:t xml:space="preserve">Each proposed demarcation of responsibilities </w:t>
      </w:r>
      <w:r w:rsidR="005C48D3">
        <w:t>shall</w:t>
      </w:r>
      <w:r w:rsidR="005C48D3" w:rsidRPr="005C36FD">
        <w:t xml:space="preserve"> </w:t>
      </w:r>
      <w:r w:rsidRPr="005C36FD">
        <w:t xml:space="preserve">be approved by the </w:t>
      </w:r>
      <w:r>
        <w:t>SAP</w:t>
      </w:r>
      <w:r w:rsidRPr="005C36FD">
        <w:t xml:space="preserve"> before </w:t>
      </w:r>
      <w:r w:rsidR="00F53DE7" w:rsidRPr="005C36FD">
        <w:t>final</w:t>
      </w:r>
      <w:r w:rsidR="00F53DE7">
        <w:t xml:space="preserve"> </w:t>
      </w:r>
      <w:r w:rsidR="00F53DE7" w:rsidRPr="005C36FD">
        <w:t>agreement</w:t>
      </w:r>
      <w:r w:rsidR="005C48D3" w:rsidRPr="005C36FD">
        <w:t xml:space="preserve"> </w:t>
      </w:r>
      <w:r w:rsidRPr="005C36FD">
        <w:t>with the other party (or parties) involved.</w:t>
      </w:r>
    </w:p>
    <w:p w14:paraId="7706902E" w14:textId="77777777" w:rsidR="001753E3" w:rsidRPr="005C36FD" w:rsidRDefault="001753E3" w:rsidP="00AB70CA">
      <w:r w:rsidRPr="005C36FD">
        <w:t xml:space="preserve">A copy of the </w:t>
      </w:r>
      <w:r w:rsidR="005C48D3">
        <w:t xml:space="preserve">demarcation </w:t>
      </w:r>
      <w:r w:rsidRPr="005C36FD">
        <w:t xml:space="preserve">diagram </w:t>
      </w:r>
      <w:r w:rsidR="005C48D3">
        <w:t>shall</w:t>
      </w:r>
      <w:r w:rsidR="005C48D3" w:rsidRPr="005C36FD">
        <w:t xml:space="preserve"> </w:t>
      </w:r>
      <w:r w:rsidRPr="005C36FD">
        <w:t xml:space="preserve">be prominently displayed at each </w:t>
      </w:r>
      <w:r>
        <w:t xml:space="preserve">sub-station and </w:t>
      </w:r>
      <w:proofErr w:type="spellStart"/>
      <w:r>
        <w:t>switchroom</w:t>
      </w:r>
      <w:proofErr w:type="spellEnd"/>
      <w:r w:rsidRPr="005C36FD">
        <w:t xml:space="preserve"> under joint control.</w:t>
      </w:r>
    </w:p>
    <w:p w14:paraId="7706902F" w14:textId="77777777" w:rsidR="001753E3" w:rsidRPr="005C36FD" w:rsidRDefault="001753E3" w:rsidP="00AB70CA">
      <w:r w:rsidRPr="005C36FD">
        <w:t xml:space="preserve">One copy of the agreement, including the diagram, </w:t>
      </w:r>
      <w:r w:rsidR="005C48D3">
        <w:t>shall</w:t>
      </w:r>
      <w:r w:rsidR="005C48D3" w:rsidRPr="005C36FD">
        <w:t xml:space="preserve"> </w:t>
      </w:r>
      <w:r w:rsidRPr="005C36FD">
        <w:t xml:space="preserve">be sent to the AE, and another </w:t>
      </w:r>
      <w:r w:rsidR="005C48D3">
        <w:t>copy shall</w:t>
      </w:r>
      <w:r w:rsidR="005C48D3" w:rsidRPr="005C36FD">
        <w:t xml:space="preserve"> </w:t>
      </w:r>
      <w:r w:rsidRPr="005C36FD">
        <w:t xml:space="preserve">be placed in the </w:t>
      </w:r>
      <w:r w:rsidR="005C48D3">
        <w:t xml:space="preserve">site </w:t>
      </w:r>
      <w:r w:rsidRPr="005C36FD">
        <w:t>Operational Procedure Manual</w:t>
      </w:r>
      <w:r>
        <w:t xml:space="preserve"> (</w:t>
      </w:r>
      <w:r w:rsidRPr="005C36FD">
        <w:t>Electrical Systems</w:t>
      </w:r>
      <w:r>
        <w:t>)</w:t>
      </w:r>
      <w:r w:rsidRPr="005C36FD">
        <w:t>.</w:t>
      </w:r>
    </w:p>
    <w:p w14:paraId="77069030" w14:textId="0257D421" w:rsidR="001753E3" w:rsidRDefault="001753E3" w:rsidP="00AB70CA">
      <w:r w:rsidRPr="005C36FD">
        <w:t xml:space="preserve">Where another organisation transfers control of an Electrical </w:t>
      </w:r>
      <w:r w:rsidR="005C48D3">
        <w:t>S</w:t>
      </w:r>
      <w:r w:rsidR="005C48D3" w:rsidRPr="005C36FD">
        <w:t xml:space="preserve">ystem </w:t>
      </w:r>
      <w:r w:rsidRPr="005C36FD">
        <w:t xml:space="preserve">to the site team for the whole or partial duration of a contract, the appointed site team in control of the Electrical </w:t>
      </w:r>
      <w:r w:rsidR="005C48D3">
        <w:t>S</w:t>
      </w:r>
      <w:r w:rsidRPr="005C36FD">
        <w:t xml:space="preserve">ystem </w:t>
      </w:r>
      <w:r w:rsidR="005C48D3">
        <w:t>shall</w:t>
      </w:r>
      <w:r w:rsidRPr="005C36FD">
        <w:t xml:space="preserve"> request from the other organisation, details in writing of any known hazards that are</w:t>
      </w:r>
      <w:r w:rsidR="005C48D3">
        <w:t xml:space="preserve"> </w:t>
      </w:r>
      <w:r w:rsidR="00F53DE7">
        <w:t>present,</w:t>
      </w:r>
      <w:r w:rsidRPr="005C36FD">
        <w:t xml:space="preserve"> or may be </w:t>
      </w:r>
      <w:r w:rsidR="005C48D3">
        <w:t>likely to arise</w:t>
      </w:r>
      <w:r w:rsidR="004E7692">
        <w:t>,</w:t>
      </w:r>
      <w:r w:rsidR="005C48D3">
        <w:t xml:space="preserve"> that could affect safety or business continuity</w:t>
      </w:r>
      <w:r w:rsidRPr="005C36FD">
        <w:t xml:space="preserve">. A copy of these details </w:t>
      </w:r>
      <w:r w:rsidR="005C48D3">
        <w:t>shall</w:t>
      </w:r>
      <w:r w:rsidR="005C48D3" w:rsidRPr="005C36FD">
        <w:t xml:space="preserve"> </w:t>
      </w:r>
      <w:r w:rsidRPr="005C36FD">
        <w:t xml:space="preserve">be placed in the Operational Procedure Manual </w:t>
      </w:r>
      <w:r>
        <w:t>(</w:t>
      </w:r>
      <w:r w:rsidRPr="005C36FD">
        <w:t>Electrical Systems</w:t>
      </w:r>
      <w:r>
        <w:t xml:space="preserve">) </w:t>
      </w:r>
      <w:r w:rsidRPr="005C36FD">
        <w:t xml:space="preserve">and another copy </w:t>
      </w:r>
      <w:r w:rsidR="005C48D3">
        <w:t>shall</w:t>
      </w:r>
      <w:r w:rsidR="005C48D3" w:rsidRPr="005C36FD">
        <w:t xml:space="preserve"> </w:t>
      </w:r>
      <w:r w:rsidRPr="005C36FD">
        <w:t>be given to the site team contractor(s), if appointed.</w:t>
      </w:r>
    </w:p>
    <w:p w14:paraId="77069031" w14:textId="5D118518" w:rsidR="001753E3" w:rsidRPr="005C36FD" w:rsidRDefault="001753E3" w:rsidP="00AB70CA">
      <w:r w:rsidRPr="003F2EFB">
        <w:t xml:space="preserve">Contractor's staff who are to undertake work or tests on parts of systems or installations for which </w:t>
      </w:r>
      <w:r w:rsidR="00C27F37">
        <w:t>OUES</w:t>
      </w:r>
      <w:r w:rsidRPr="003F2EFB">
        <w:t xml:space="preserve"> does not have control of the electrical danger are not required to comply with </w:t>
      </w:r>
      <w:r>
        <w:t>t</w:t>
      </w:r>
      <w:r w:rsidRPr="003F2EFB">
        <w:t xml:space="preserve">hese Electrical Safety </w:t>
      </w:r>
      <w:r w:rsidR="003D0257" w:rsidRPr="003F2EFB">
        <w:t>Rules but</w:t>
      </w:r>
      <w:r w:rsidRPr="003F2EFB">
        <w:t xml:space="preserve"> are to comply with the Statutory Regulations and/or any safety rules and procedures issued by the organisation having control of the electrical danger.</w:t>
      </w:r>
      <w:r w:rsidR="005C48D3">
        <w:t xml:space="preserve"> </w:t>
      </w:r>
      <w:r w:rsidR="005C48D3" w:rsidRPr="003F2EFB">
        <w:t xml:space="preserve">Contractor's staff </w:t>
      </w:r>
      <w:r w:rsidR="004E7692" w:rsidRPr="003F2EFB">
        <w:t>that</w:t>
      </w:r>
      <w:r w:rsidR="005C48D3" w:rsidRPr="003F2EFB">
        <w:t xml:space="preserve"> are to undertake work or tests on parts of systems or installations</w:t>
      </w:r>
      <w:r w:rsidR="005C48D3">
        <w:t xml:space="preserve"> that may affect the business continuity of the site team, shall liaise with the SAP prior to </w:t>
      </w:r>
      <w:r w:rsidR="004E7692">
        <w:t xml:space="preserve">the </w:t>
      </w:r>
      <w:r w:rsidR="005C48D3">
        <w:t>commenc</w:t>
      </w:r>
      <w:r w:rsidR="004E7692">
        <w:t>ement of such work</w:t>
      </w:r>
      <w:r w:rsidR="00F53DE7">
        <w:t>.</w:t>
      </w:r>
    </w:p>
    <w:p w14:paraId="77069032" w14:textId="0FD1039F" w:rsidR="001753E3" w:rsidRPr="005C36FD" w:rsidRDefault="001753E3" w:rsidP="000B44CB">
      <w:pPr>
        <w:pStyle w:val="Heading2"/>
      </w:pPr>
      <w:bookmarkStart w:id="189" w:name="_Toc121737039"/>
      <w:r w:rsidRPr="005C36FD">
        <w:t>Handover</w:t>
      </w:r>
      <w:bookmarkEnd w:id="189"/>
    </w:p>
    <w:p w14:paraId="3DC8164A" w14:textId="393CC246" w:rsidR="008C5EAF" w:rsidRDefault="001753E3" w:rsidP="006426E6">
      <w:r w:rsidRPr="005C36FD">
        <w:t>For new work</w:t>
      </w:r>
      <w:r w:rsidR="004E7692">
        <w:t>,</w:t>
      </w:r>
      <w:r w:rsidRPr="005C36FD">
        <w:t xml:space="preserve"> before the system or installation is accepted from the contractor; the site team shall appoint an AP </w:t>
      </w:r>
      <w:r w:rsidR="00F85056">
        <w:t xml:space="preserve">to </w:t>
      </w:r>
      <w:r w:rsidR="008B01C4">
        <w:t>liaise with the contractor</w:t>
      </w:r>
      <w:r w:rsidR="00F85056">
        <w:t xml:space="preserve"> to ensure that the work is undertaken to the required standard and to gain practical knowledge of such equipment, in order </w:t>
      </w:r>
      <w:r w:rsidRPr="005C36FD">
        <w:t>to take responsibility for the new systems or installations when officially handed to the site team for day-to-day operation and maintenance.</w:t>
      </w:r>
    </w:p>
    <w:p w14:paraId="12B3EEBE" w14:textId="77777777" w:rsidR="008C5EAF" w:rsidRDefault="008C5EAF" w:rsidP="006426E6"/>
    <w:p w14:paraId="77069037" w14:textId="653992C5" w:rsidR="001753E3" w:rsidRDefault="001753E3" w:rsidP="00E5409B">
      <w:pPr>
        <w:pStyle w:val="Heading2"/>
      </w:pPr>
      <w:bookmarkStart w:id="190" w:name="_Toc121737040"/>
      <w:r>
        <w:t>COMA</w:t>
      </w:r>
      <w:bookmarkEnd w:id="190"/>
    </w:p>
    <w:p w14:paraId="77069038" w14:textId="65D8F799" w:rsidR="001753E3" w:rsidRDefault="001753E3" w:rsidP="00E5409B">
      <w:r>
        <w:t>Where the provision of AP’s for all or part of the electrical distribution network is provided by a third party</w:t>
      </w:r>
      <w:r w:rsidR="004E7692">
        <w:t>,</w:t>
      </w:r>
      <w:r>
        <w:t xml:space="preserve"> a Control, Operation and Maintenance Agreement (COMA) shall be in place between </w:t>
      </w:r>
      <w:r w:rsidR="00C27F37">
        <w:t>OUES</w:t>
      </w:r>
      <w:r>
        <w:t xml:space="preserve"> and the third party. Prior to implementation of the COMA, the third party</w:t>
      </w:r>
      <w:r w:rsidR="004E7692">
        <w:t>’s</w:t>
      </w:r>
      <w:r>
        <w:t xml:space="preserve"> Electrical Safety Rules shall be audited / checked by the </w:t>
      </w:r>
      <w:r w:rsidR="00C27F37">
        <w:t>OUES</w:t>
      </w:r>
      <w:r w:rsidR="008B01C4">
        <w:t xml:space="preserve"> </w:t>
      </w:r>
      <w:r>
        <w:t xml:space="preserve">AE to ensure that </w:t>
      </w:r>
      <w:r w:rsidR="004E7692">
        <w:t xml:space="preserve">the Safety Rules </w:t>
      </w:r>
      <w:r>
        <w:t>are suitable</w:t>
      </w:r>
      <w:r w:rsidR="00673841">
        <w:t xml:space="preserve"> and fit for purpose</w:t>
      </w:r>
      <w:r>
        <w:t xml:space="preserve">. The COMA shall be agreed by the </w:t>
      </w:r>
      <w:r w:rsidR="00C27F37">
        <w:t>OUES</w:t>
      </w:r>
      <w:r w:rsidR="008B01C4">
        <w:t xml:space="preserve"> </w:t>
      </w:r>
      <w:r>
        <w:t>AE</w:t>
      </w:r>
      <w:r w:rsidR="00673841">
        <w:t>,</w:t>
      </w:r>
      <w:r>
        <w:t xml:space="preserve"> and, as a minimum</w:t>
      </w:r>
      <w:r w:rsidR="00673841">
        <w:t>,</w:t>
      </w:r>
      <w:r>
        <w:t xml:space="preserve"> </w:t>
      </w:r>
      <w:r w:rsidR="008B01C4">
        <w:t xml:space="preserve">shall </w:t>
      </w:r>
      <w:r>
        <w:t>include the following:</w:t>
      </w:r>
    </w:p>
    <w:p w14:paraId="77069039" w14:textId="77777777" w:rsidR="001753E3" w:rsidRDefault="001753E3" w:rsidP="00820FD6">
      <w:pPr>
        <w:pStyle w:val="ListParagraph"/>
        <w:numPr>
          <w:ilvl w:val="0"/>
          <w:numId w:val="14"/>
        </w:numPr>
      </w:pPr>
      <w:r>
        <w:t>Exact extent of the network covered by the COMA</w:t>
      </w:r>
    </w:p>
    <w:p w14:paraId="7706903A" w14:textId="77777777" w:rsidR="001753E3" w:rsidRDefault="001753E3" w:rsidP="00820FD6">
      <w:pPr>
        <w:pStyle w:val="ListParagraph"/>
        <w:numPr>
          <w:ilvl w:val="0"/>
          <w:numId w:val="14"/>
        </w:numPr>
      </w:pPr>
      <w:r>
        <w:lastRenderedPageBreak/>
        <w:t>Exact services to be provided by the third party</w:t>
      </w:r>
    </w:p>
    <w:p w14:paraId="7706903B" w14:textId="3812DB9C" w:rsidR="001753E3" w:rsidRDefault="008B01C4" w:rsidP="00820FD6">
      <w:pPr>
        <w:pStyle w:val="ListParagraph"/>
        <w:numPr>
          <w:ilvl w:val="0"/>
          <w:numId w:val="14"/>
        </w:numPr>
      </w:pPr>
      <w:r>
        <w:t>S</w:t>
      </w:r>
      <w:r w:rsidR="001753E3">
        <w:t xml:space="preserve">ervice level </w:t>
      </w:r>
      <w:r>
        <w:t>agreements</w:t>
      </w:r>
      <w:r w:rsidR="00673841">
        <w:t xml:space="preserve"> </w:t>
      </w:r>
      <w:r>
        <w:t xml:space="preserve">(SLAs) </w:t>
      </w:r>
      <w:r w:rsidR="001753E3">
        <w:t xml:space="preserve">in place between </w:t>
      </w:r>
      <w:r w:rsidR="00C27F37">
        <w:t>OUES</w:t>
      </w:r>
      <w:r w:rsidR="001753E3">
        <w:t xml:space="preserve"> and the third party</w:t>
      </w:r>
    </w:p>
    <w:p w14:paraId="7706903C" w14:textId="77777777" w:rsidR="001753E3" w:rsidRDefault="001753E3" w:rsidP="00820FD6">
      <w:pPr>
        <w:pStyle w:val="ListParagraph"/>
        <w:numPr>
          <w:ilvl w:val="0"/>
          <w:numId w:val="14"/>
        </w:numPr>
      </w:pPr>
      <w:r>
        <w:t>Contractual terms and conditions</w:t>
      </w:r>
    </w:p>
    <w:p w14:paraId="7706903D" w14:textId="77777777" w:rsidR="001753E3" w:rsidRPr="00571E0B" w:rsidRDefault="001753E3" w:rsidP="00820FD6">
      <w:pPr>
        <w:pStyle w:val="ListParagraph"/>
        <w:numPr>
          <w:ilvl w:val="0"/>
          <w:numId w:val="14"/>
        </w:numPr>
      </w:pPr>
      <w:r>
        <w:t>Cross reference to the agreed third party Electrical Safety Rules</w:t>
      </w:r>
    </w:p>
    <w:p w14:paraId="7706903E" w14:textId="77777777" w:rsidR="001753E3" w:rsidRPr="00571E0B" w:rsidRDefault="001753E3" w:rsidP="00820FD6">
      <w:pPr>
        <w:pStyle w:val="ListParagraph"/>
        <w:numPr>
          <w:ilvl w:val="0"/>
          <w:numId w:val="14"/>
        </w:numPr>
      </w:pPr>
      <w:r>
        <w:t>Schedule of</w:t>
      </w:r>
      <w:r w:rsidR="008B01C4" w:rsidRPr="008B01C4">
        <w:t xml:space="preserve"> </w:t>
      </w:r>
      <w:r w:rsidR="008B01C4">
        <w:t>site-specific</w:t>
      </w:r>
      <w:r>
        <w:t xml:space="preserve"> AP’s approved to work under the COMA </w:t>
      </w:r>
    </w:p>
    <w:p w14:paraId="7706903F" w14:textId="77777777" w:rsidR="00673841" w:rsidRDefault="001753E3" w:rsidP="00820FD6">
      <w:pPr>
        <w:pStyle w:val="ListParagraph"/>
        <w:numPr>
          <w:ilvl w:val="0"/>
          <w:numId w:val="14"/>
        </w:numPr>
      </w:pPr>
      <w:r>
        <w:t xml:space="preserve">Details of the network </w:t>
      </w:r>
      <w:r w:rsidR="008B01C4">
        <w:t xml:space="preserve">handover procedure </w:t>
      </w:r>
      <w:r>
        <w:t>to the third party</w:t>
      </w:r>
      <w:r w:rsidR="00673841">
        <w:t>.</w:t>
      </w:r>
      <w:r>
        <w:t xml:space="preserve"> </w:t>
      </w:r>
      <w:r w:rsidR="00673841">
        <w:t>A handover form shall be provided to document this procedure</w:t>
      </w:r>
    </w:p>
    <w:p w14:paraId="77069040" w14:textId="2F56F8C8" w:rsidR="001753E3" w:rsidRPr="006826CE" w:rsidRDefault="00673841" w:rsidP="00820FD6">
      <w:pPr>
        <w:pStyle w:val="ListParagraph"/>
        <w:numPr>
          <w:ilvl w:val="0"/>
          <w:numId w:val="14"/>
        </w:numPr>
      </w:pPr>
      <w:r>
        <w:t>D</w:t>
      </w:r>
      <w:r w:rsidR="008B01C4">
        <w:t xml:space="preserve">etails of acceptance procedures, by </w:t>
      </w:r>
      <w:r w:rsidR="00C27F37">
        <w:t>OUES</w:t>
      </w:r>
      <w:r w:rsidR="008B01C4">
        <w:t xml:space="preserve">, from the third party on termination of the </w:t>
      </w:r>
      <w:r w:rsidR="00E77014">
        <w:t xml:space="preserve">COMA. </w:t>
      </w:r>
      <w:r w:rsidR="001753E3">
        <w:t xml:space="preserve">A handover form shall be provided </w:t>
      </w:r>
      <w:r w:rsidR="008B01C4">
        <w:t>to document th</w:t>
      </w:r>
      <w:r>
        <w:t>is</w:t>
      </w:r>
      <w:r w:rsidR="008B01C4">
        <w:t xml:space="preserve"> procedure</w:t>
      </w:r>
    </w:p>
    <w:p w14:paraId="77069041" w14:textId="77777777" w:rsidR="00673841" w:rsidRDefault="001753E3" w:rsidP="00820FD6">
      <w:pPr>
        <w:pStyle w:val="ListParagraph"/>
        <w:numPr>
          <w:ilvl w:val="0"/>
          <w:numId w:val="14"/>
        </w:numPr>
      </w:pPr>
      <w:r>
        <w:t xml:space="preserve">Details of </w:t>
      </w:r>
      <w:r w:rsidR="008B01C4">
        <w:t xml:space="preserve">storage arrangements </w:t>
      </w:r>
      <w:r w:rsidR="00F97356">
        <w:t>for issued and</w:t>
      </w:r>
      <w:r w:rsidR="00673841">
        <w:t xml:space="preserve"> cancelled Safety Control </w:t>
      </w:r>
      <w:r w:rsidR="00E77014">
        <w:t>Documents produced</w:t>
      </w:r>
      <w:r>
        <w:t xml:space="preserve"> by the third party</w:t>
      </w:r>
      <w:r w:rsidR="00E77014">
        <w:t>.</w:t>
      </w:r>
      <w:r>
        <w:t xml:space="preserve"> </w:t>
      </w:r>
    </w:p>
    <w:p w14:paraId="77069042" w14:textId="77777777" w:rsidR="001753E3" w:rsidRPr="00AC216A" w:rsidRDefault="001753E3" w:rsidP="00820FD6">
      <w:pPr>
        <w:pStyle w:val="ListParagraph"/>
        <w:numPr>
          <w:ilvl w:val="0"/>
          <w:numId w:val="14"/>
        </w:numPr>
      </w:pPr>
      <w:r>
        <w:t xml:space="preserve">A copy </w:t>
      </w:r>
      <w:r w:rsidR="008B01C4">
        <w:t xml:space="preserve">of </w:t>
      </w:r>
      <w:r w:rsidR="00F97356">
        <w:t xml:space="preserve">these Safety Control Documents </w:t>
      </w:r>
      <w:r>
        <w:t xml:space="preserve">retained on site in the Operational Procedure Manual </w:t>
      </w:r>
      <w:r w:rsidRPr="001E6ADD">
        <w:t>(Electrical Systems)</w:t>
      </w:r>
    </w:p>
    <w:p w14:paraId="77069043" w14:textId="77777777" w:rsidR="001753E3" w:rsidRPr="00AC216A" w:rsidRDefault="008B01C4" w:rsidP="00820FD6">
      <w:pPr>
        <w:pStyle w:val="ListParagraph"/>
        <w:numPr>
          <w:ilvl w:val="0"/>
          <w:numId w:val="14"/>
        </w:numPr>
      </w:pPr>
      <w:r>
        <w:t xml:space="preserve">A record of </w:t>
      </w:r>
      <w:r w:rsidR="001753E3">
        <w:t>the third party</w:t>
      </w:r>
      <w:r>
        <w:t>’s</w:t>
      </w:r>
      <w:r w:rsidR="001753E3">
        <w:t xml:space="preserve"> AP</w:t>
      </w:r>
      <w:r w:rsidR="00F97356">
        <w:t xml:space="preserve"> attendance on </w:t>
      </w:r>
      <w:r w:rsidR="00E77014">
        <w:t xml:space="preserve">site. </w:t>
      </w:r>
      <w:r w:rsidR="00F97356">
        <w:t>by signing the</w:t>
      </w:r>
      <w:r w:rsidR="00F97356" w:rsidRPr="00AC216A">
        <w:t xml:space="preserve"> Site Logbook (Electrical Systems)</w:t>
      </w:r>
    </w:p>
    <w:p w14:paraId="77069044" w14:textId="6AA0FF3E" w:rsidR="001753E3" w:rsidRDefault="001753E3" w:rsidP="00B37A00">
      <w:pPr>
        <w:spacing w:line="276" w:lineRule="auto"/>
      </w:pPr>
      <w:r>
        <w:t>The AE shall audit the COMA and third party</w:t>
      </w:r>
      <w:r w:rsidR="00F97356">
        <w:t>’s</w:t>
      </w:r>
      <w:r>
        <w:t xml:space="preserve"> Electrical Safety Rules annually to ensure</w:t>
      </w:r>
      <w:r w:rsidR="00673841">
        <w:t xml:space="preserve"> suitability </w:t>
      </w:r>
      <w:r w:rsidR="00E77014">
        <w:t>and compliance</w:t>
      </w:r>
      <w:r>
        <w:t>.</w:t>
      </w:r>
    </w:p>
    <w:p w14:paraId="3D6CCB7C" w14:textId="1216ABA9" w:rsidR="000406FE" w:rsidRPr="00B37A00" w:rsidRDefault="000406FE" w:rsidP="00B37A00">
      <w:pPr>
        <w:spacing w:line="276" w:lineRule="auto"/>
      </w:pPr>
      <w:r>
        <w:t xml:space="preserve">Note: where </w:t>
      </w:r>
      <w:r w:rsidR="00C27F37">
        <w:t>OUES</w:t>
      </w:r>
      <w:r>
        <w:t xml:space="preserve"> are to retain control of access into HV substations and LV </w:t>
      </w:r>
      <w:proofErr w:type="spellStart"/>
      <w:r>
        <w:t>switchrooms</w:t>
      </w:r>
      <w:proofErr w:type="spellEnd"/>
      <w:r>
        <w:t xml:space="preserve"> and are to have </w:t>
      </w:r>
      <w:r w:rsidR="00C27F37">
        <w:t>OUES</w:t>
      </w:r>
      <w:r>
        <w:t xml:space="preserve"> working locks on HV switchgear then the control element of the above shall be omitted and an Operation and Maintenance Agreement (OMA) implemented</w:t>
      </w:r>
    </w:p>
    <w:p w14:paraId="77069045" w14:textId="77777777" w:rsidR="001753E3" w:rsidRPr="00571E0B" w:rsidRDefault="001753E3" w:rsidP="005D1404">
      <w:r w:rsidRPr="00571E0B">
        <w:br w:type="page"/>
      </w:r>
    </w:p>
    <w:p w14:paraId="77069046" w14:textId="158D0265" w:rsidR="001753E3" w:rsidRPr="00382E86" w:rsidRDefault="001753E3" w:rsidP="00B12745">
      <w:pPr>
        <w:pStyle w:val="Heading1"/>
      </w:pPr>
      <w:bookmarkStart w:id="191" w:name="_Toc121737041"/>
      <w:r w:rsidRPr="00382E86">
        <w:lastRenderedPageBreak/>
        <w:t>general precautions</w:t>
      </w:r>
      <w:bookmarkEnd w:id="191"/>
    </w:p>
    <w:p w14:paraId="77069047" w14:textId="5CCAFEA7" w:rsidR="001753E3" w:rsidRPr="005C36FD" w:rsidRDefault="001753E3" w:rsidP="000B44CB">
      <w:pPr>
        <w:pStyle w:val="Heading2"/>
      </w:pPr>
      <w:bookmarkStart w:id="192" w:name="_Toc121737042"/>
      <w:r w:rsidRPr="005C36FD">
        <w:t>General</w:t>
      </w:r>
      <w:bookmarkEnd w:id="192"/>
    </w:p>
    <w:p w14:paraId="77069048" w14:textId="21DC6E76" w:rsidR="001753E3" w:rsidRPr="005C36FD" w:rsidRDefault="001753E3" w:rsidP="00CA5E85">
      <w:r w:rsidRPr="005C36FD">
        <w:t>Compliance with these Electrical Safety Rules</w:t>
      </w:r>
      <w:r>
        <w:t xml:space="preserve"> </w:t>
      </w:r>
      <w:r w:rsidRPr="005C36FD">
        <w:t xml:space="preserve">is mandatory for all persons working on, testing or inspecting Electrical </w:t>
      </w:r>
      <w:r w:rsidR="00673841">
        <w:t>S</w:t>
      </w:r>
      <w:r w:rsidR="00673841" w:rsidRPr="005C36FD">
        <w:t xml:space="preserve">ystems </w:t>
      </w:r>
      <w:r w:rsidRPr="005C36FD">
        <w:t xml:space="preserve">under the control of </w:t>
      </w:r>
      <w:r w:rsidR="00C27F37">
        <w:t>OUES</w:t>
      </w:r>
      <w:r w:rsidRPr="005C36FD">
        <w:t xml:space="preserve"> from their initial specification </w:t>
      </w:r>
      <w:r w:rsidR="005F250C">
        <w:t xml:space="preserve">through the processes of </w:t>
      </w:r>
      <w:r w:rsidR="00E77014" w:rsidRPr="005C36FD">
        <w:t>design</w:t>
      </w:r>
      <w:r w:rsidR="00E77014">
        <w:t>,</w:t>
      </w:r>
      <w:r w:rsidR="00E77014" w:rsidRPr="005C36FD">
        <w:t xml:space="preserve"> installation</w:t>
      </w:r>
      <w:r w:rsidR="005F250C">
        <w:t>,</w:t>
      </w:r>
      <w:r w:rsidR="00D74714">
        <w:t xml:space="preserve"> commissioning,</w:t>
      </w:r>
      <w:r w:rsidR="00CC197E">
        <w:t xml:space="preserve"> </w:t>
      </w:r>
      <w:r w:rsidR="00D74714">
        <w:t xml:space="preserve">and </w:t>
      </w:r>
      <w:r w:rsidRPr="005C36FD">
        <w:t xml:space="preserve">operation. </w:t>
      </w:r>
      <w:r w:rsidR="00D74714">
        <w:t>Persons</w:t>
      </w:r>
      <w:r w:rsidR="00D74714" w:rsidRPr="005C36FD">
        <w:t xml:space="preserve"> </w:t>
      </w:r>
      <w:r w:rsidR="00D74714">
        <w:t xml:space="preserve">responsible for </w:t>
      </w:r>
      <w:r w:rsidRPr="005C36FD">
        <w:t xml:space="preserve">specifying works </w:t>
      </w:r>
      <w:r w:rsidR="00D74714">
        <w:t>shall</w:t>
      </w:r>
      <w:r w:rsidR="00D74714" w:rsidRPr="005C36FD">
        <w:t xml:space="preserve"> </w:t>
      </w:r>
      <w:r w:rsidRPr="005C36FD">
        <w:t xml:space="preserve">consider the needs of the operators of the systems </w:t>
      </w:r>
      <w:r w:rsidR="00D74714">
        <w:t>in order that</w:t>
      </w:r>
      <w:r w:rsidRPr="005C36FD">
        <w:t xml:space="preserve"> items of </w:t>
      </w:r>
      <w:r>
        <w:t>electrical equipment</w:t>
      </w:r>
      <w:r w:rsidRPr="005C36FD">
        <w:t xml:space="preserve"> </w:t>
      </w:r>
      <w:r w:rsidR="00D74714">
        <w:t xml:space="preserve">may be accessed and isolated </w:t>
      </w:r>
      <w:r w:rsidR="00E77014">
        <w:t>f</w:t>
      </w:r>
      <w:r w:rsidR="00E77014" w:rsidRPr="005C36FD">
        <w:t>or</w:t>
      </w:r>
      <w:r w:rsidRPr="005C36FD">
        <w:t xml:space="preserve"> maintenance</w:t>
      </w:r>
      <w:r w:rsidR="00D74714">
        <w:t xml:space="preserve"> purposes.</w:t>
      </w:r>
      <w:r w:rsidRPr="005C36FD">
        <w:t xml:space="preserve"> </w:t>
      </w:r>
      <w:r w:rsidR="00D74714">
        <w:t>The</w:t>
      </w:r>
      <w:r w:rsidRPr="005C36FD">
        <w:t xml:space="preserve"> design </w:t>
      </w:r>
      <w:r w:rsidR="00D74714">
        <w:t>shall</w:t>
      </w:r>
      <w:r w:rsidR="00D74714" w:rsidRPr="005C36FD">
        <w:t xml:space="preserve"> </w:t>
      </w:r>
      <w:r w:rsidRPr="005C36FD">
        <w:t xml:space="preserve">incorporate adequate </w:t>
      </w:r>
      <w:r>
        <w:t>isolation</w:t>
      </w:r>
      <w:r w:rsidRPr="005C36FD">
        <w:t xml:space="preserve"> points to accommodate safe isolation of the </w:t>
      </w:r>
      <w:r>
        <w:t>electrical equipment</w:t>
      </w:r>
      <w:r w:rsidRPr="005C36FD">
        <w:t xml:space="preserve">. The design </w:t>
      </w:r>
      <w:r w:rsidR="00D74714">
        <w:t>shall</w:t>
      </w:r>
      <w:r w:rsidR="00D74714" w:rsidRPr="005C36FD">
        <w:t xml:space="preserve"> </w:t>
      </w:r>
      <w:r w:rsidRPr="005C36FD">
        <w:t xml:space="preserve">also consider the needs of the operator for access with sufficient space between </w:t>
      </w:r>
      <w:r>
        <w:t>electrical equipment</w:t>
      </w:r>
      <w:r w:rsidRPr="005C36FD">
        <w:t xml:space="preserve"> to allow the </w:t>
      </w:r>
      <w:r w:rsidR="00D74714">
        <w:t xml:space="preserve">maintenance </w:t>
      </w:r>
      <w:r w:rsidRPr="005C36FD">
        <w:t xml:space="preserve">work </w:t>
      </w:r>
      <w:r w:rsidR="00D74714">
        <w:t xml:space="preserve">to be undertaken </w:t>
      </w:r>
      <w:r w:rsidRPr="005C36FD">
        <w:t xml:space="preserve">safely. Although on site changes are inevitable, any changes made to the original design by the installer </w:t>
      </w:r>
      <w:r w:rsidR="00D74714">
        <w:t>shall</w:t>
      </w:r>
      <w:r w:rsidRPr="005C36FD">
        <w:t xml:space="preserve"> maintain adequate working areas around </w:t>
      </w:r>
      <w:r>
        <w:t>electrical equipment</w:t>
      </w:r>
      <w:r w:rsidRPr="005C36FD">
        <w:t xml:space="preserve"> and preserve the ability</w:t>
      </w:r>
      <w:r w:rsidR="008E74F3">
        <w:t xml:space="preserve"> to access</w:t>
      </w:r>
      <w:r w:rsidRPr="005C36FD">
        <w:t xml:space="preserve"> for lock off isolation points. The Project Manager in charge of the works </w:t>
      </w:r>
      <w:r w:rsidR="00D74714">
        <w:t>shall</w:t>
      </w:r>
      <w:r w:rsidRPr="005C36FD">
        <w:t xml:space="preserve"> ensure that any alterations made on site do not affect the application of these </w:t>
      </w:r>
      <w:r w:rsidR="00E77014">
        <w:t>Safety</w:t>
      </w:r>
      <w:r w:rsidR="00D74714">
        <w:t xml:space="preserve"> </w:t>
      </w:r>
      <w:r w:rsidR="00E77014">
        <w:t>R</w:t>
      </w:r>
      <w:r w:rsidR="00E77014" w:rsidRPr="005C36FD">
        <w:t>ules</w:t>
      </w:r>
      <w:r w:rsidRPr="005C36FD">
        <w:t xml:space="preserve"> to </w:t>
      </w:r>
      <w:r w:rsidR="00D74714">
        <w:t>such</w:t>
      </w:r>
      <w:r w:rsidR="00D74714" w:rsidRPr="005C36FD">
        <w:t xml:space="preserve"> </w:t>
      </w:r>
      <w:r w:rsidRPr="005C36FD">
        <w:t>works.</w:t>
      </w:r>
    </w:p>
    <w:p w14:paraId="77069049" w14:textId="0403FAAF" w:rsidR="001753E3" w:rsidRPr="005C36FD" w:rsidRDefault="001753E3" w:rsidP="000B44CB">
      <w:pPr>
        <w:pStyle w:val="Heading2"/>
      </w:pPr>
      <w:bookmarkStart w:id="193" w:name="_Toc121737043"/>
      <w:r w:rsidRPr="005C36FD">
        <w:t>Incidents, Accidents and Dangerous Occurrences</w:t>
      </w:r>
      <w:bookmarkEnd w:id="193"/>
    </w:p>
    <w:p w14:paraId="7706904A" w14:textId="3EBB0884" w:rsidR="001753E3" w:rsidRPr="005C36FD" w:rsidRDefault="00B25EDF" w:rsidP="00CA5E85">
      <w:r w:rsidRPr="002A71DF">
        <w:t>In relation to RIDDOR, an accident is a separate, identifiable, unintended incident, which causes physical injury</w:t>
      </w:r>
      <w:r w:rsidR="001753E3" w:rsidRPr="005C36FD">
        <w:t>.</w:t>
      </w:r>
    </w:p>
    <w:p w14:paraId="7706904B" w14:textId="77777777" w:rsidR="001753E3" w:rsidRDefault="001753E3" w:rsidP="00097A4B">
      <w:r w:rsidRPr="005C36FD">
        <w:t xml:space="preserve">A dangerous occurrence </w:t>
      </w:r>
      <w:r w:rsidR="000078F4">
        <w:t>shall</w:t>
      </w:r>
      <w:r w:rsidR="000078F4" w:rsidRPr="005C36FD">
        <w:t xml:space="preserve"> </w:t>
      </w:r>
      <w:r w:rsidRPr="005C36FD">
        <w:t>be reported to the DAP by CP’s as soon as reasonably practicable.</w:t>
      </w:r>
    </w:p>
    <w:p w14:paraId="7706904C" w14:textId="77777777" w:rsidR="000078F4" w:rsidRDefault="000078F4" w:rsidP="000078F4">
      <w:r>
        <w:t>Under RIDDOR the following are defined as Electrical Dangerous Occurrences:</w:t>
      </w:r>
    </w:p>
    <w:p w14:paraId="7706904D" w14:textId="77777777" w:rsidR="000078F4" w:rsidRDefault="000078F4" w:rsidP="00820FD6">
      <w:pPr>
        <w:pStyle w:val="ListParagraph"/>
        <w:numPr>
          <w:ilvl w:val="0"/>
          <w:numId w:val="43"/>
        </w:numPr>
      </w:pPr>
      <w:r>
        <w:t>Any explosion or fire caused by an electrical short circuit or overload (including those resulting from accidental damage to the electrical plant) which either:</w:t>
      </w:r>
    </w:p>
    <w:p w14:paraId="7706904E" w14:textId="77777777" w:rsidR="000078F4" w:rsidRDefault="000078F4" w:rsidP="00820FD6">
      <w:pPr>
        <w:pStyle w:val="ListParagraph"/>
        <w:numPr>
          <w:ilvl w:val="1"/>
          <w:numId w:val="44"/>
        </w:numPr>
      </w:pPr>
      <w:r>
        <w:t>results in the stoppage of the plant involved for more than 24 hours; or</w:t>
      </w:r>
    </w:p>
    <w:p w14:paraId="7706904F" w14:textId="77777777" w:rsidR="000078F4" w:rsidRPr="005C36FD" w:rsidRDefault="000078F4" w:rsidP="00820FD6">
      <w:pPr>
        <w:pStyle w:val="ListParagraph"/>
        <w:numPr>
          <w:ilvl w:val="1"/>
          <w:numId w:val="44"/>
        </w:numPr>
      </w:pPr>
      <w:r>
        <w:t>causes a significant risk of death.</w:t>
      </w:r>
    </w:p>
    <w:p w14:paraId="77069051" w14:textId="4B16DE77" w:rsidR="001753E3" w:rsidRPr="005C36FD" w:rsidRDefault="00E77014" w:rsidP="00097A4B">
      <w:r w:rsidRPr="005C36FD">
        <w:t xml:space="preserve">The </w:t>
      </w:r>
      <w:r w:rsidRPr="00CB3B3F">
        <w:t>D</w:t>
      </w:r>
      <w:r w:rsidRPr="005C36FD">
        <w:t>AP is, without delay or as soon as practicable, to send a preliminary report of the dangerous occurrence to the AE</w:t>
      </w:r>
      <w:r>
        <w:t xml:space="preserve"> (Electrical) and Designated Person</w:t>
      </w:r>
      <w:r w:rsidR="00B2431D">
        <w:t>.</w:t>
      </w:r>
    </w:p>
    <w:p w14:paraId="77069052" w14:textId="47615538" w:rsidR="001753E3" w:rsidRPr="005C36FD" w:rsidRDefault="001753E3" w:rsidP="00D724C9">
      <w:r w:rsidRPr="005C36FD">
        <w:t xml:space="preserve">The AE </w:t>
      </w:r>
      <w:r w:rsidR="000078F4">
        <w:t>shall</w:t>
      </w:r>
      <w:r w:rsidRPr="005C36FD">
        <w:t xml:space="preserve"> investigate each dangerous occurrence and issue a report to the Designated Person. The report </w:t>
      </w:r>
      <w:r w:rsidR="000078F4">
        <w:t>shall</w:t>
      </w:r>
      <w:r w:rsidR="000078F4" w:rsidRPr="005C36FD">
        <w:t xml:space="preserve"> </w:t>
      </w:r>
      <w:r w:rsidRPr="005C36FD">
        <w:t xml:space="preserve">be sufficiently detailed to enable the sequence of events leading to the occurrence to be determined. Where reasonably practicable, the report </w:t>
      </w:r>
      <w:r w:rsidR="000078F4">
        <w:t>shall</w:t>
      </w:r>
      <w:r w:rsidRPr="005C36FD">
        <w:t xml:space="preserve"> include photographs taken before any items of equipment involved in the dangerous occurrence are disturbed</w:t>
      </w:r>
      <w:r w:rsidR="00B2431D">
        <w:t>.</w:t>
      </w:r>
      <w:r w:rsidRPr="005C36FD">
        <w:t xml:space="preserve"> </w:t>
      </w:r>
    </w:p>
    <w:p w14:paraId="77069053" w14:textId="77777777" w:rsidR="001753E3" w:rsidRPr="005C36FD" w:rsidRDefault="001753E3" w:rsidP="00097A4B">
      <w:r w:rsidRPr="005C36FD">
        <w:t>The Designated Person will report any incident or accident to the statutory authorities as soon as possible, in accordance with RIDDOR.</w:t>
      </w:r>
    </w:p>
    <w:p w14:paraId="77069054" w14:textId="77777777" w:rsidR="001753E3" w:rsidRPr="005C36FD" w:rsidRDefault="001753E3" w:rsidP="00794DAC"/>
    <w:p w14:paraId="77069055" w14:textId="74531A12" w:rsidR="001753E3" w:rsidRPr="005C36FD" w:rsidRDefault="001753E3" w:rsidP="000B44CB">
      <w:pPr>
        <w:pStyle w:val="Heading2"/>
      </w:pPr>
      <w:bookmarkStart w:id="194" w:name="_Toc121737044"/>
      <w:r w:rsidRPr="005C36FD">
        <w:t>Emergency Situations</w:t>
      </w:r>
      <w:bookmarkEnd w:id="194"/>
    </w:p>
    <w:p w14:paraId="77069056" w14:textId="77777777" w:rsidR="001753E3" w:rsidRDefault="001753E3" w:rsidP="00CA5E85">
      <w:r w:rsidRPr="005C36FD">
        <w:t xml:space="preserve">The normal rules of First Aid </w:t>
      </w:r>
      <w:r w:rsidR="000078F4">
        <w:t>shall</w:t>
      </w:r>
      <w:r w:rsidR="000078F4" w:rsidRPr="005C36FD">
        <w:t xml:space="preserve"> </w:t>
      </w:r>
      <w:r w:rsidRPr="005C36FD">
        <w:t xml:space="preserve">apply. Casualties may be </w:t>
      </w:r>
      <w:r w:rsidR="000078F4">
        <w:t>treated</w:t>
      </w:r>
      <w:r w:rsidRPr="005C36FD">
        <w:t xml:space="preserve"> on site by trained personnel.</w:t>
      </w:r>
    </w:p>
    <w:p w14:paraId="77069058" w14:textId="0FA5D7AB" w:rsidR="004B1B36" w:rsidRPr="005C36FD" w:rsidRDefault="004B1B36" w:rsidP="00CA5E85">
      <w:r>
        <w:t>E</w:t>
      </w:r>
      <w:r w:rsidRPr="00DC7B44">
        <w:t xml:space="preserve">mergency procedures </w:t>
      </w:r>
      <w:r>
        <w:t>shall be included in the contractor’s</w:t>
      </w:r>
      <w:r w:rsidRPr="00DC7B44">
        <w:t xml:space="preserve"> method statements</w:t>
      </w:r>
      <w:r>
        <w:t xml:space="preserve"> and risk assessments</w:t>
      </w:r>
      <w:r w:rsidRPr="00DC7B44">
        <w:t xml:space="preserve"> and </w:t>
      </w:r>
      <w:r>
        <w:t>shall typically</w:t>
      </w:r>
      <w:r w:rsidRPr="00DC7B44">
        <w:t xml:space="preserve"> include</w:t>
      </w:r>
      <w:r w:rsidRPr="005C36FD">
        <w:t>:</w:t>
      </w:r>
    </w:p>
    <w:p w14:paraId="77069059" w14:textId="77777777" w:rsidR="001753E3" w:rsidRPr="005C36FD" w:rsidRDefault="001753E3" w:rsidP="00820FD6">
      <w:pPr>
        <w:numPr>
          <w:ilvl w:val="0"/>
          <w:numId w:val="45"/>
        </w:numPr>
      </w:pPr>
      <w:r w:rsidRPr="005C36FD">
        <w:t>Preparations made to forecast emergency situation possibilities with suitable arrangements in place need to cover</w:t>
      </w:r>
      <w:r w:rsidR="004B1B36">
        <w:t>:</w:t>
      </w:r>
    </w:p>
    <w:p w14:paraId="7706905A" w14:textId="77777777" w:rsidR="001753E3" w:rsidRPr="005C36FD" w:rsidRDefault="001753E3" w:rsidP="00820FD6">
      <w:pPr>
        <w:pStyle w:val="ListParagraph"/>
        <w:numPr>
          <w:ilvl w:val="1"/>
          <w:numId w:val="45"/>
        </w:numPr>
      </w:pPr>
      <w:r w:rsidRPr="005C36FD">
        <w:t>Rescue and resuscitation requirements</w:t>
      </w:r>
    </w:p>
    <w:p w14:paraId="7706905B" w14:textId="77777777" w:rsidR="001753E3" w:rsidRPr="005C36FD" w:rsidRDefault="001753E3" w:rsidP="00820FD6">
      <w:pPr>
        <w:pStyle w:val="ListParagraph"/>
        <w:numPr>
          <w:ilvl w:val="1"/>
          <w:numId w:val="45"/>
        </w:numPr>
      </w:pPr>
      <w:r w:rsidRPr="005C36FD">
        <w:t>Raising the alarm and rescue</w:t>
      </w:r>
    </w:p>
    <w:p w14:paraId="7706905C" w14:textId="77777777" w:rsidR="001753E3" w:rsidRPr="005C36FD" w:rsidRDefault="001753E3" w:rsidP="00820FD6">
      <w:pPr>
        <w:pStyle w:val="ListParagraph"/>
        <w:numPr>
          <w:ilvl w:val="1"/>
          <w:numId w:val="45"/>
        </w:numPr>
      </w:pPr>
      <w:r w:rsidRPr="005C36FD">
        <w:t>Safeguarding the rescuers</w:t>
      </w:r>
    </w:p>
    <w:p w14:paraId="7706905D" w14:textId="77777777" w:rsidR="001753E3" w:rsidRPr="005C36FD" w:rsidRDefault="001753E3" w:rsidP="00820FD6">
      <w:pPr>
        <w:pStyle w:val="ListParagraph"/>
        <w:numPr>
          <w:ilvl w:val="1"/>
          <w:numId w:val="45"/>
        </w:numPr>
      </w:pPr>
      <w:r w:rsidRPr="005C36FD">
        <w:t>Fire fighting</w:t>
      </w:r>
    </w:p>
    <w:p w14:paraId="7706905E" w14:textId="77777777" w:rsidR="001753E3" w:rsidRPr="005C36FD" w:rsidRDefault="001753E3" w:rsidP="00820FD6">
      <w:pPr>
        <w:pStyle w:val="ListParagraph"/>
        <w:numPr>
          <w:ilvl w:val="1"/>
          <w:numId w:val="45"/>
        </w:numPr>
      </w:pPr>
      <w:r w:rsidRPr="005C36FD">
        <w:lastRenderedPageBreak/>
        <w:t xml:space="preserve">Control of </w:t>
      </w:r>
      <w:r>
        <w:t>electrical equipment</w:t>
      </w:r>
    </w:p>
    <w:p w14:paraId="7706905F" w14:textId="77777777" w:rsidR="001753E3" w:rsidRPr="005C36FD" w:rsidRDefault="001753E3" w:rsidP="00820FD6">
      <w:pPr>
        <w:pStyle w:val="ListParagraph"/>
        <w:numPr>
          <w:ilvl w:val="1"/>
          <w:numId w:val="45"/>
        </w:numPr>
      </w:pPr>
      <w:r w:rsidRPr="005C36FD">
        <w:t>First aid</w:t>
      </w:r>
    </w:p>
    <w:p w14:paraId="77069060" w14:textId="77777777" w:rsidR="001753E3" w:rsidRPr="005C36FD" w:rsidRDefault="001753E3" w:rsidP="00820FD6">
      <w:pPr>
        <w:pStyle w:val="ListParagraph"/>
        <w:numPr>
          <w:ilvl w:val="1"/>
          <w:numId w:val="45"/>
        </w:numPr>
      </w:pPr>
      <w:r w:rsidRPr="005C36FD">
        <w:t xml:space="preserve">Emergency services and information </w:t>
      </w:r>
      <w:r w:rsidR="004B1B36" w:rsidRPr="005C36FD">
        <w:t>th</w:t>
      </w:r>
      <w:r w:rsidR="004B1B36">
        <w:t>at</w:t>
      </w:r>
      <w:r w:rsidR="004B1B36" w:rsidRPr="005C36FD">
        <w:t xml:space="preserve"> </w:t>
      </w:r>
      <w:r w:rsidRPr="005C36FD">
        <w:t xml:space="preserve">may </w:t>
      </w:r>
      <w:r w:rsidR="004B1B36">
        <w:t xml:space="preserve">be </w:t>
      </w:r>
      <w:r w:rsidRPr="005C36FD">
        <w:t>require</w:t>
      </w:r>
      <w:r w:rsidR="004B1B36">
        <w:t>d</w:t>
      </w:r>
    </w:p>
    <w:p w14:paraId="77069061" w14:textId="77777777" w:rsidR="001753E3" w:rsidRDefault="001753E3">
      <w:pPr>
        <w:keepLines w:val="0"/>
        <w:overflowPunct/>
        <w:autoSpaceDE/>
        <w:autoSpaceDN/>
        <w:adjustRightInd/>
        <w:spacing w:after="0"/>
        <w:jc w:val="left"/>
        <w:textAlignment w:val="auto"/>
      </w:pPr>
      <w:bookmarkStart w:id="195" w:name="_Toc364082281"/>
      <w:bookmarkStart w:id="196" w:name="_Toc364086311"/>
      <w:bookmarkStart w:id="197" w:name="_Toc364081735"/>
      <w:bookmarkStart w:id="198" w:name="_Toc363809139"/>
      <w:bookmarkStart w:id="199" w:name="_Toc363810711"/>
      <w:bookmarkStart w:id="200" w:name="_Toc363815043"/>
      <w:bookmarkStart w:id="201" w:name="_Toc363821665"/>
      <w:bookmarkStart w:id="202" w:name="_Toc363822064"/>
      <w:bookmarkStart w:id="203" w:name="_Toc364081736"/>
      <w:bookmarkStart w:id="204" w:name="_Toc364082286"/>
      <w:bookmarkStart w:id="205" w:name="_Toc364086316"/>
      <w:bookmarkStart w:id="206" w:name="_Toc363809140"/>
      <w:bookmarkStart w:id="207" w:name="_Toc363810712"/>
      <w:bookmarkStart w:id="208" w:name="_Toc363815044"/>
      <w:bookmarkStart w:id="209" w:name="_Toc363821666"/>
      <w:bookmarkStart w:id="210" w:name="_Toc363822065"/>
      <w:bookmarkStart w:id="211" w:name="_Toc364081737"/>
      <w:bookmarkStart w:id="212" w:name="_Toc364082287"/>
      <w:bookmarkStart w:id="213" w:name="_Toc364086317"/>
      <w:bookmarkStart w:id="214" w:name="_Toc363809141"/>
      <w:bookmarkStart w:id="215" w:name="_Toc363810713"/>
      <w:bookmarkStart w:id="216" w:name="_Toc363815045"/>
      <w:bookmarkStart w:id="217" w:name="_Toc363821667"/>
      <w:bookmarkStart w:id="218" w:name="_Toc363822066"/>
      <w:bookmarkStart w:id="219" w:name="_Toc364081738"/>
      <w:bookmarkStart w:id="220" w:name="_Toc364082288"/>
      <w:bookmarkStart w:id="221" w:name="_Toc364086318"/>
      <w:bookmarkStart w:id="222" w:name="_Toc363809142"/>
      <w:bookmarkStart w:id="223" w:name="_Toc363810714"/>
      <w:bookmarkStart w:id="224" w:name="_Toc363815046"/>
      <w:bookmarkStart w:id="225" w:name="_Toc363821668"/>
      <w:bookmarkStart w:id="226" w:name="_Toc363822067"/>
      <w:bookmarkStart w:id="227" w:name="_Toc364081739"/>
      <w:bookmarkStart w:id="228" w:name="_Toc364082289"/>
      <w:bookmarkStart w:id="229" w:name="_Toc364086319"/>
      <w:bookmarkStart w:id="230" w:name="_Toc363809143"/>
      <w:bookmarkStart w:id="231" w:name="_Toc363810715"/>
      <w:bookmarkStart w:id="232" w:name="_Toc363815047"/>
      <w:bookmarkStart w:id="233" w:name="_Toc363821669"/>
      <w:bookmarkStart w:id="234" w:name="_Toc363822068"/>
      <w:bookmarkStart w:id="235" w:name="_Toc364081740"/>
      <w:bookmarkStart w:id="236" w:name="_Toc364082290"/>
      <w:bookmarkStart w:id="237" w:name="_Toc364086320"/>
      <w:bookmarkStart w:id="238" w:name="_Toc363809144"/>
      <w:bookmarkStart w:id="239" w:name="_Toc363810716"/>
      <w:bookmarkStart w:id="240" w:name="_Toc363815048"/>
      <w:bookmarkStart w:id="241" w:name="_Toc363821670"/>
      <w:bookmarkStart w:id="242" w:name="_Toc363822069"/>
      <w:bookmarkStart w:id="243" w:name="_Toc364081741"/>
      <w:bookmarkStart w:id="244" w:name="_Toc364082291"/>
      <w:bookmarkStart w:id="245" w:name="_Toc364086321"/>
      <w:bookmarkStart w:id="246" w:name="_Toc363809145"/>
      <w:bookmarkStart w:id="247" w:name="_Toc363810717"/>
      <w:bookmarkStart w:id="248" w:name="_Toc363815049"/>
      <w:bookmarkStart w:id="249" w:name="_Toc363821671"/>
      <w:bookmarkStart w:id="250" w:name="_Toc363822070"/>
      <w:bookmarkStart w:id="251" w:name="_Toc364081742"/>
      <w:bookmarkStart w:id="252" w:name="_Toc364082292"/>
      <w:bookmarkStart w:id="253" w:name="_Toc364086322"/>
      <w:bookmarkStart w:id="254" w:name="_Toc363809146"/>
      <w:bookmarkStart w:id="255" w:name="_Toc363810718"/>
      <w:bookmarkStart w:id="256" w:name="_Toc363815050"/>
      <w:bookmarkStart w:id="257" w:name="_Toc363821672"/>
      <w:bookmarkStart w:id="258" w:name="_Toc363822071"/>
      <w:bookmarkStart w:id="259" w:name="_Toc364081743"/>
      <w:bookmarkStart w:id="260" w:name="_Toc364082293"/>
      <w:bookmarkStart w:id="261" w:name="_Toc364086323"/>
      <w:bookmarkStart w:id="262" w:name="_Toc363809147"/>
      <w:bookmarkStart w:id="263" w:name="_Toc363810719"/>
      <w:bookmarkStart w:id="264" w:name="_Toc363815051"/>
      <w:bookmarkStart w:id="265" w:name="_Toc363821673"/>
      <w:bookmarkStart w:id="266" w:name="_Toc363822072"/>
      <w:bookmarkStart w:id="267" w:name="_Toc364081744"/>
      <w:bookmarkStart w:id="268" w:name="_Toc364082294"/>
      <w:bookmarkStart w:id="269" w:name="_Toc364086324"/>
      <w:bookmarkStart w:id="270" w:name="_Toc363809148"/>
      <w:bookmarkStart w:id="271" w:name="_Toc363810720"/>
      <w:bookmarkStart w:id="272" w:name="_Toc363815052"/>
      <w:bookmarkStart w:id="273" w:name="_Toc363821674"/>
      <w:bookmarkStart w:id="274" w:name="_Toc363822073"/>
      <w:bookmarkStart w:id="275" w:name="_Toc364081745"/>
      <w:bookmarkStart w:id="276" w:name="_Toc364082295"/>
      <w:bookmarkStart w:id="277" w:name="_Toc364086325"/>
      <w:bookmarkStart w:id="278" w:name="_Toc363809149"/>
      <w:bookmarkStart w:id="279" w:name="_Toc363810721"/>
      <w:bookmarkStart w:id="280" w:name="_Toc363815053"/>
      <w:bookmarkStart w:id="281" w:name="_Toc363821675"/>
      <w:bookmarkStart w:id="282" w:name="_Toc363822074"/>
      <w:bookmarkStart w:id="283" w:name="_Toc364081746"/>
      <w:bookmarkStart w:id="284" w:name="_Toc364082296"/>
      <w:bookmarkStart w:id="285" w:name="_Toc364086326"/>
      <w:bookmarkStart w:id="286" w:name="_Toc363809150"/>
      <w:bookmarkStart w:id="287" w:name="_Toc363810722"/>
      <w:bookmarkStart w:id="288" w:name="_Toc363815054"/>
      <w:bookmarkStart w:id="289" w:name="_Toc363821676"/>
      <w:bookmarkStart w:id="290" w:name="_Toc363822075"/>
      <w:bookmarkStart w:id="291" w:name="_Toc364081747"/>
      <w:bookmarkStart w:id="292" w:name="_Toc364082297"/>
      <w:bookmarkStart w:id="293" w:name="_Toc364086327"/>
      <w:bookmarkStart w:id="294" w:name="_Toc363809151"/>
      <w:bookmarkStart w:id="295" w:name="_Toc363810723"/>
      <w:bookmarkStart w:id="296" w:name="_Toc363815055"/>
      <w:bookmarkStart w:id="297" w:name="_Toc363821677"/>
      <w:bookmarkStart w:id="298" w:name="_Toc363822076"/>
      <w:bookmarkStart w:id="299" w:name="_Toc364081748"/>
      <w:bookmarkStart w:id="300" w:name="_Toc364082298"/>
      <w:bookmarkStart w:id="301" w:name="_Toc364086328"/>
      <w:bookmarkStart w:id="302" w:name="_Toc363809152"/>
      <w:bookmarkStart w:id="303" w:name="_Toc363810724"/>
      <w:bookmarkStart w:id="304" w:name="_Toc363815056"/>
      <w:bookmarkStart w:id="305" w:name="_Toc363821678"/>
      <w:bookmarkStart w:id="306" w:name="_Toc363822077"/>
      <w:bookmarkStart w:id="307" w:name="_Toc364081749"/>
      <w:bookmarkStart w:id="308" w:name="_Toc364082299"/>
      <w:bookmarkStart w:id="309" w:name="_Toc364086329"/>
      <w:bookmarkStart w:id="310" w:name="_Toc363809153"/>
      <w:bookmarkStart w:id="311" w:name="_Toc363810725"/>
      <w:bookmarkStart w:id="312" w:name="_Toc363815057"/>
      <w:bookmarkStart w:id="313" w:name="_Toc363821679"/>
      <w:bookmarkStart w:id="314" w:name="_Toc363822078"/>
      <w:bookmarkStart w:id="315" w:name="_Toc364081750"/>
      <w:bookmarkStart w:id="316" w:name="_Toc364082300"/>
      <w:bookmarkStart w:id="317" w:name="_Toc364086330"/>
      <w:bookmarkStart w:id="318" w:name="_Toc363809154"/>
      <w:bookmarkStart w:id="319" w:name="_Toc363810726"/>
      <w:bookmarkStart w:id="320" w:name="_Toc363815058"/>
      <w:bookmarkStart w:id="321" w:name="_Toc363821680"/>
      <w:bookmarkStart w:id="322" w:name="_Toc363822079"/>
      <w:bookmarkStart w:id="323" w:name="_Toc364081751"/>
      <w:bookmarkStart w:id="324" w:name="_Toc364082301"/>
      <w:bookmarkStart w:id="325" w:name="_Toc364086331"/>
      <w:bookmarkStart w:id="326" w:name="_Toc364081756"/>
      <w:bookmarkStart w:id="327" w:name="_Toc364082306"/>
      <w:bookmarkStart w:id="328" w:name="_Toc364081757"/>
      <w:bookmarkStart w:id="329" w:name="_Toc364082307"/>
      <w:bookmarkStart w:id="330" w:name="_Toc364086342"/>
      <w:bookmarkStart w:id="331" w:name="_Toc364081758"/>
      <w:bookmarkStart w:id="332" w:name="_Toc364082308"/>
      <w:bookmarkStart w:id="333" w:name="_Toc364086343"/>
      <w:bookmarkStart w:id="334" w:name="_Toc364081759"/>
      <w:bookmarkStart w:id="335" w:name="_Toc364082309"/>
      <w:bookmarkStart w:id="336" w:name="_Toc364086344"/>
      <w:bookmarkStart w:id="337" w:name="_Toc364081760"/>
      <w:bookmarkStart w:id="338" w:name="_Toc364082310"/>
      <w:bookmarkStart w:id="339" w:name="_Toc364086345"/>
      <w:bookmarkStart w:id="340" w:name="_Toc364081761"/>
      <w:bookmarkStart w:id="341" w:name="_Toc364082311"/>
      <w:bookmarkStart w:id="342" w:name="_Toc364086346"/>
      <w:bookmarkStart w:id="343" w:name="_Toc364081762"/>
      <w:bookmarkStart w:id="344" w:name="_Toc364082312"/>
      <w:bookmarkStart w:id="345" w:name="_Toc364086347"/>
      <w:bookmarkStart w:id="346" w:name="_Toc364081763"/>
      <w:bookmarkStart w:id="347" w:name="_Toc364082313"/>
      <w:bookmarkStart w:id="348" w:name="_Toc364086348"/>
      <w:bookmarkStart w:id="349" w:name="_Toc364081764"/>
      <w:bookmarkStart w:id="350" w:name="_Toc364082314"/>
      <w:bookmarkStart w:id="351" w:name="_Toc364086349"/>
      <w:bookmarkStart w:id="352" w:name="_Toc363809163"/>
      <w:bookmarkStart w:id="353" w:name="_Toc363810735"/>
      <w:bookmarkStart w:id="354" w:name="_Toc363815067"/>
      <w:bookmarkStart w:id="355" w:name="_Toc363821689"/>
      <w:bookmarkStart w:id="356" w:name="_Toc363822088"/>
      <w:bookmarkStart w:id="357" w:name="_Toc364081769"/>
      <w:bookmarkStart w:id="358" w:name="_Toc364082319"/>
      <w:bookmarkStart w:id="359" w:name="_Toc364086354"/>
      <w:bookmarkStart w:id="360" w:name="_Toc364157158"/>
      <w:bookmarkStart w:id="361" w:name="_Toc364157702"/>
      <w:bookmarkStart w:id="362" w:name="_Toc364158246"/>
      <w:bookmarkStart w:id="363" w:name="_Toc363809164"/>
      <w:bookmarkStart w:id="364" w:name="_Toc363810736"/>
      <w:bookmarkStart w:id="365" w:name="_Toc363815068"/>
      <w:bookmarkStart w:id="366" w:name="_Toc363821690"/>
      <w:bookmarkStart w:id="367" w:name="_Toc363822089"/>
      <w:bookmarkStart w:id="368" w:name="_Toc364081770"/>
      <w:bookmarkStart w:id="369" w:name="_Toc364082320"/>
      <w:bookmarkStart w:id="370" w:name="_Toc364086355"/>
      <w:bookmarkStart w:id="371" w:name="_Toc364157159"/>
      <w:bookmarkStart w:id="372" w:name="_Toc364157703"/>
      <w:bookmarkStart w:id="373" w:name="_Toc364158247"/>
      <w:bookmarkStart w:id="374" w:name="_Toc363809165"/>
      <w:bookmarkStart w:id="375" w:name="_Toc363810737"/>
      <w:bookmarkStart w:id="376" w:name="_Toc363815069"/>
      <w:bookmarkStart w:id="377" w:name="_Toc363821691"/>
      <w:bookmarkStart w:id="378" w:name="_Toc363822090"/>
      <w:bookmarkStart w:id="379" w:name="_Toc364081771"/>
      <w:bookmarkStart w:id="380" w:name="_Toc364082321"/>
      <w:bookmarkStart w:id="381" w:name="_Toc364086356"/>
      <w:bookmarkStart w:id="382" w:name="_Toc364157160"/>
      <w:bookmarkStart w:id="383" w:name="_Toc364157704"/>
      <w:bookmarkStart w:id="384" w:name="_Toc364158248"/>
      <w:bookmarkStart w:id="385" w:name="_Toc363809166"/>
      <w:bookmarkStart w:id="386" w:name="_Toc363810738"/>
      <w:bookmarkStart w:id="387" w:name="_Toc363815070"/>
      <w:bookmarkStart w:id="388" w:name="_Toc363821692"/>
      <w:bookmarkStart w:id="389" w:name="_Toc363822091"/>
      <w:bookmarkStart w:id="390" w:name="_Toc364081772"/>
      <w:bookmarkStart w:id="391" w:name="_Toc364082322"/>
      <w:bookmarkStart w:id="392" w:name="_Toc364086357"/>
      <w:bookmarkStart w:id="393" w:name="_Toc364157161"/>
      <w:bookmarkStart w:id="394" w:name="_Toc364157705"/>
      <w:bookmarkStart w:id="395" w:name="_Toc364158249"/>
      <w:bookmarkStart w:id="396" w:name="_Toc363809167"/>
      <w:bookmarkStart w:id="397" w:name="_Toc363810739"/>
      <w:bookmarkStart w:id="398" w:name="_Toc363815071"/>
      <w:bookmarkStart w:id="399" w:name="_Toc363821693"/>
      <w:bookmarkStart w:id="400" w:name="_Toc363822092"/>
      <w:bookmarkStart w:id="401" w:name="_Toc364081773"/>
      <w:bookmarkStart w:id="402" w:name="_Toc364082323"/>
      <w:bookmarkStart w:id="403" w:name="_Toc364086358"/>
      <w:bookmarkStart w:id="404" w:name="_Toc364157162"/>
      <w:bookmarkStart w:id="405" w:name="_Toc364157706"/>
      <w:bookmarkStart w:id="406" w:name="_Toc364158250"/>
      <w:bookmarkStart w:id="407" w:name="_Toc363809168"/>
      <w:bookmarkStart w:id="408" w:name="_Toc363810740"/>
      <w:bookmarkStart w:id="409" w:name="_Toc363815072"/>
      <w:bookmarkStart w:id="410" w:name="_Toc363821694"/>
      <w:bookmarkStart w:id="411" w:name="_Toc363822093"/>
      <w:bookmarkStart w:id="412" w:name="_Toc364081774"/>
      <w:bookmarkStart w:id="413" w:name="_Toc364082324"/>
      <w:bookmarkStart w:id="414" w:name="_Toc364086359"/>
      <w:bookmarkStart w:id="415" w:name="_Toc364157163"/>
      <w:bookmarkStart w:id="416" w:name="_Toc364157707"/>
      <w:bookmarkStart w:id="417" w:name="_Toc364158251"/>
      <w:bookmarkStart w:id="418" w:name="_Toc363809169"/>
      <w:bookmarkStart w:id="419" w:name="_Toc363810741"/>
      <w:bookmarkStart w:id="420" w:name="_Toc363815073"/>
      <w:bookmarkStart w:id="421" w:name="_Toc363821695"/>
      <w:bookmarkStart w:id="422" w:name="_Toc363822094"/>
      <w:bookmarkStart w:id="423" w:name="_Toc364081775"/>
      <w:bookmarkStart w:id="424" w:name="_Toc364082325"/>
      <w:bookmarkStart w:id="425" w:name="_Toc364086360"/>
      <w:bookmarkStart w:id="426" w:name="_Toc364157164"/>
      <w:bookmarkStart w:id="427" w:name="_Toc364157708"/>
      <w:bookmarkStart w:id="428" w:name="_Toc364158252"/>
      <w:bookmarkStart w:id="429" w:name="_Toc363809170"/>
      <w:bookmarkStart w:id="430" w:name="_Toc363810742"/>
      <w:bookmarkStart w:id="431" w:name="_Toc363815074"/>
      <w:bookmarkStart w:id="432" w:name="_Toc363821696"/>
      <w:bookmarkStart w:id="433" w:name="_Toc363822095"/>
      <w:bookmarkStart w:id="434" w:name="_Toc364081776"/>
      <w:bookmarkStart w:id="435" w:name="_Toc364082326"/>
      <w:bookmarkStart w:id="436" w:name="_Toc364086361"/>
      <w:bookmarkStart w:id="437" w:name="_Toc364157165"/>
      <w:bookmarkStart w:id="438" w:name="_Toc364157709"/>
      <w:bookmarkStart w:id="439" w:name="_Toc364158253"/>
      <w:bookmarkStart w:id="440" w:name="_Toc363809171"/>
      <w:bookmarkStart w:id="441" w:name="_Toc363810743"/>
      <w:bookmarkStart w:id="442" w:name="_Toc363815075"/>
      <w:bookmarkStart w:id="443" w:name="_Toc363821697"/>
      <w:bookmarkStart w:id="444" w:name="_Toc363822096"/>
      <w:bookmarkStart w:id="445" w:name="_Toc364081777"/>
      <w:bookmarkStart w:id="446" w:name="_Toc364082327"/>
      <w:bookmarkStart w:id="447" w:name="_Toc364086362"/>
      <w:bookmarkStart w:id="448" w:name="_Toc364157166"/>
      <w:bookmarkStart w:id="449" w:name="_Toc364157710"/>
      <w:bookmarkStart w:id="450" w:name="_Toc364158254"/>
      <w:bookmarkStart w:id="451" w:name="_Toc363809172"/>
      <w:bookmarkStart w:id="452" w:name="_Toc363810744"/>
      <w:bookmarkStart w:id="453" w:name="_Toc363815076"/>
      <w:bookmarkStart w:id="454" w:name="_Toc363821698"/>
      <w:bookmarkStart w:id="455" w:name="_Toc363822097"/>
      <w:bookmarkStart w:id="456" w:name="_Toc364081778"/>
      <w:bookmarkStart w:id="457" w:name="_Toc364082328"/>
      <w:bookmarkStart w:id="458" w:name="_Toc364086363"/>
      <w:bookmarkStart w:id="459" w:name="_Toc364157167"/>
      <w:bookmarkStart w:id="460" w:name="_Toc364157711"/>
      <w:bookmarkStart w:id="461" w:name="_Toc364158255"/>
      <w:bookmarkStart w:id="462" w:name="_Toc363809173"/>
      <w:bookmarkStart w:id="463" w:name="_Toc363810745"/>
      <w:bookmarkStart w:id="464" w:name="_Toc363815077"/>
      <w:bookmarkStart w:id="465" w:name="_Toc363821699"/>
      <w:bookmarkStart w:id="466" w:name="_Toc363822098"/>
      <w:bookmarkStart w:id="467" w:name="_Toc364081779"/>
      <w:bookmarkStart w:id="468" w:name="_Toc364082329"/>
      <w:bookmarkStart w:id="469" w:name="_Toc364086364"/>
      <w:bookmarkStart w:id="470" w:name="_Toc364157168"/>
      <w:bookmarkStart w:id="471" w:name="_Toc364157712"/>
      <w:bookmarkStart w:id="472" w:name="_Toc364158256"/>
      <w:bookmarkStart w:id="473" w:name="_Toc363809174"/>
      <w:bookmarkStart w:id="474" w:name="_Toc363810746"/>
      <w:bookmarkStart w:id="475" w:name="_Toc363815078"/>
      <w:bookmarkStart w:id="476" w:name="_Toc363821700"/>
      <w:bookmarkStart w:id="477" w:name="_Toc363822099"/>
      <w:bookmarkStart w:id="478" w:name="_Toc364081780"/>
      <w:bookmarkStart w:id="479" w:name="_Toc364082330"/>
      <w:bookmarkStart w:id="480" w:name="_Toc364086365"/>
      <w:bookmarkStart w:id="481" w:name="_Toc364157169"/>
      <w:bookmarkStart w:id="482" w:name="_Toc364157713"/>
      <w:bookmarkStart w:id="483" w:name="_Toc364158257"/>
      <w:bookmarkStart w:id="484" w:name="_Toc363809175"/>
      <w:bookmarkStart w:id="485" w:name="_Toc363810747"/>
      <w:bookmarkStart w:id="486" w:name="_Toc363815079"/>
      <w:bookmarkStart w:id="487" w:name="_Toc363821701"/>
      <w:bookmarkStart w:id="488" w:name="_Toc363822100"/>
      <w:bookmarkStart w:id="489" w:name="_Toc364081781"/>
      <w:bookmarkStart w:id="490" w:name="_Toc364082331"/>
      <w:bookmarkStart w:id="491" w:name="_Toc364086366"/>
      <w:bookmarkStart w:id="492" w:name="_Toc364157170"/>
      <w:bookmarkStart w:id="493" w:name="_Toc364157714"/>
      <w:bookmarkStart w:id="494" w:name="_Toc364158258"/>
      <w:bookmarkStart w:id="495" w:name="_Toc363809176"/>
      <w:bookmarkStart w:id="496" w:name="_Toc363810748"/>
      <w:bookmarkStart w:id="497" w:name="_Toc363815080"/>
      <w:bookmarkStart w:id="498" w:name="_Toc363821702"/>
      <w:bookmarkStart w:id="499" w:name="_Toc363822101"/>
      <w:bookmarkStart w:id="500" w:name="_Toc364081782"/>
      <w:bookmarkStart w:id="501" w:name="_Toc364082332"/>
      <w:bookmarkStart w:id="502" w:name="_Toc364086367"/>
      <w:bookmarkStart w:id="503" w:name="_Toc364157171"/>
      <w:bookmarkStart w:id="504" w:name="_Toc364157715"/>
      <w:bookmarkStart w:id="505" w:name="_Toc364158259"/>
      <w:bookmarkStart w:id="506" w:name="_Toc363809177"/>
      <w:bookmarkStart w:id="507" w:name="_Toc363810749"/>
      <w:bookmarkStart w:id="508" w:name="_Toc363815081"/>
      <w:bookmarkStart w:id="509" w:name="_Toc363821703"/>
      <w:bookmarkStart w:id="510" w:name="_Toc363822102"/>
      <w:bookmarkStart w:id="511" w:name="_Toc364081783"/>
      <w:bookmarkStart w:id="512" w:name="_Toc364082333"/>
      <w:bookmarkStart w:id="513" w:name="_Toc364086368"/>
      <w:bookmarkStart w:id="514" w:name="_Toc364157172"/>
      <w:bookmarkStart w:id="515" w:name="_Toc364157716"/>
      <w:bookmarkStart w:id="516" w:name="_Toc364158260"/>
      <w:bookmarkStart w:id="517" w:name="_Toc363809178"/>
      <w:bookmarkStart w:id="518" w:name="_Toc363810750"/>
      <w:bookmarkStart w:id="519" w:name="_Toc363815082"/>
      <w:bookmarkStart w:id="520" w:name="_Toc363821704"/>
      <w:bookmarkStart w:id="521" w:name="_Toc363822103"/>
      <w:bookmarkStart w:id="522" w:name="_Toc364081784"/>
      <w:bookmarkStart w:id="523" w:name="_Toc364082334"/>
      <w:bookmarkStart w:id="524" w:name="_Toc364086369"/>
      <w:bookmarkStart w:id="525" w:name="_Toc364157173"/>
      <w:bookmarkStart w:id="526" w:name="_Toc364157717"/>
      <w:bookmarkStart w:id="527" w:name="_Toc364158261"/>
      <w:bookmarkStart w:id="528" w:name="_Toc363809179"/>
      <w:bookmarkStart w:id="529" w:name="_Toc363810751"/>
      <w:bookmarkStart w:id="530" w:name="_Toc363815083"/>
      <w:bookmarkStart w:id="531" w:name="_Toc363821705"/>
      <w:bookmarkStart w:id="532" w:name="_Toc363822104"/>
      <w:bookmarkStart w:id="533" w:name="_Toc364081785"/>
      <w:bookmarkStart w:id="534" w:name="_Toc364082335"/>
      <w:bookmarkStart w:id="535" w:name="_Toc364086370"/>
      <w:bookmarkStart w:id="536" w:name="_Toc364157174"/>
      <w:bookmarkStart w:id="537" w:name="_Toc364157718"/>
      <w:bookmarkStart w:id="538" w:name="_Toc364158262"/>
      <w:bookmarkStart w:id="539" w:name="_Toc363809180"/>
      <w:bookmarkStart w:id="540" w:name="_Toc363810752"/>
      <w:bookmarkStart w:id="541" w:name="_Toc363815084"/>
      <w:bookmarkStart w:id="542" w:name="_Toc363821706"/>
      <w:bookmarkStart w:id="543" w:name="_Toc363822105"/>
      <w:bookmarkStart w:id="544" w:name="_Toc364081786"/>
      <w:bookmarkStart w:id="545" w:name="_Toc364082336"/>
      <w:bookmarkStart w:id="546" w:name="_Toc364086371"/>
      <w:bookmarkStart w:id="547" w:name="_Toc364157175"/>
      <w:bookmarkStart w:id="548" w:name="_Toc364157719"/>
      <w:bookmarkStart w:id="549" w:name="_Toc364158263"/>
      <w:bookmarkStart w:id="550" w:name="_Toc363809181"/>
      <w:bookmarkStart w:id="551" w:name="_Toc363810753"/>
      <w:bookmarkStart w:id="552" w:name="_Toc363815085"/>
      <w:bookmarkStart w:id="553" w:name="_Toc363821707"/>
      <w:bookmarkStart w:id="554" w:name="_Toc363822106"/>
      <w:bookmarkStart w:id="555" w:name="_Toc364081787"/>
      <w:bookmarkStart w:id="556" w:name="_Toc364082337"/>
      <w:bookmarkStart w:id="557" w:name="_Toc364086372"/>
      <w:bookmarkStart w:id="558" w:name="_Toc364157176"/>
      <w:bookmarkStart w:id="559" w:name="_Toc364157720"/>
      <w:bookmarkStart w:id="560" w:name="_Toc364158264"/>
      <w:bookmarkStart w:id="561" w:name="_Toc363809182"/>
      <w:bookmarkStart w:id="562" w:name="_Toc363810754"/>
      <w:bookmarkStart w:id="563" w:name="_Toc363815086"/>
      <w:bookmarkStart w:id="564" w:name="_Toc363821708"/>
      <w:bookmarkStart w:id="565" w:name="_Toc363822107"/>
      <w:bookmarkStart w:id="566" w:name="_Toc364081788"/>
      <w:bookmarkStart w:id="567" w:name="_Toc364082338"/>
      <w:bookmarkStart w:id="568" w:name="_Toc364086373"/>
      <w:bookmarkStart w:id="569" w:name="_Toc364157177"/>
      <w:bookmarkStart w:id="570" w:name="_Toc364157721"/>
      <w:bookmarkStart w:id="571" w:name="_Toc364158265"/>
      <w:bookmarkStart w:id="572" w:name="_Toc363809183"/>
      <w:bookmarkStart w:id="573" w:name="_Toc363810755"/>
      <w:bookmarkStart w:id="574" w:name="_Toc363815087"/>
      <w:bookmarkStart w:id="575" w:name="_Toc363821709"/>
      <w:bookmarkStart w:id="576" w:name="_Toc363822108"/>
      <w:bookmarkStart w:id="577" w:name="_Toc364081789"/>
      <w:bookmarkStart w:id="578" w:name="_Toc364082339"/>
      <w:bookmarkStart w:id="579" w:name="_Toc364086374"/>
      <w:bookmarkStart w:id="580" w:name="_Toc364157178"/>
      <w:bookmarkStart w:id="581" w:name="_Toc364157722"/>
      <w:bookmarkStart w:id="582" w:name="_Toc364158266"/>
      <w:bookmarkStart w:id="583" w:name="_Toc363809184"/>
      <w:bookmarkStart w:id="584" w:name="_Toc363810756"/>
      <w:bookmarkStart w:id="585" w:name="_Toc363815088"/>
      <w:bookmarkStart w:id="586" w:name="_Toc363821710"/>
      <w:bookmarkStart w:id="587" w:name="_Toc363822109"/>
      <w:bookmarkStart w:id="588" w:name="_Toc364081790"/>
      <w:bookmarkStart w:id="589" w:name="_Toc364082340"/>
      <w:bookmarkStart w:id="590" w:name="_Toc364086375"/>
      <w:bookmarkStart w:id="591" w:name="_Toc364157179"/>
      <w:bookmarkStart w:id="592" w:name="_Toc364157723"/>
      <w:bookmarkStart w:id="593" w:name="_Toc364158267"/>
      <w:bookmarkStart w:id="594" w:name="_Toc363809185"/>
      <w:bookmarkStart w:id="595" w:name="_Toc363810757"/>
      <w:bookmarkStart w:id="596" w:name="_Toc363815089"/>
      <w:bookmarkStart w:id="597" w:name="_Toc363821711"/>
      <w:bookmarkStart w:id="598" w:name="_Toc363822110"/>
      <w:bookmarkStart w:id="599" w:name="_Toc364081791"/>
      <w:bookmarkStart w:id="600" w:name="_Toc364082341"/>
      <w:bookmarkStart w:id="601" w:name="_Toc364086376"/>
      <w:bookmarkStart w:id="602" w:name="_Toc364157180"/>
      <w:bookmarkStart w:id="603" w:name="_Toc364157724"/>
      <w:bookmarkStart w:id="604" w:name="_Toc364158268"/>
      <w:bookmarkStart w:id="605" w:name="_Toc363809186"/>
      <w:bookmarkStart w:id="606" w:name="_Toc363810758"/>
      <w:bookmarkStart w:id="607" w:name="_Toc363815090"/>
      <w:bookmarkStart w:id="608" w:name="_Toc363821712"/>
      <w:bookmarkStart w:id="609" w:name="_Toc363822111"/>
      <w:bookmarkStart w:id="610" w:name="_Toc364081792"/>
      <w:bookmarkStart w:id="611" w:name="_Toc364082342"/>
      <w:bookmarkStart w:id="612" w:name="_Toc364086377"/>
      <w:bookmarkStart w:id="613" w:name="_Toc364157181"/>
      <w:bookmarkStart w:id="614" w:name="_Toc364157725"/>
      <w:bookmarkStart w:id="615" w:name="_Toc364158269"/>
      <w:bookmarkStart w:id="616" w:name="_Toc363809187"/>
      <w:bookmarkStart w:id="617" w:name="_Toc363810759"/>
      <w:bookmarkStart w:id="618" w:name="_Toc363815091"/>
      <w:bookmarkStart w:id="619" w:name="_Toc363821713"/>
      <w:bookmarkStart w:id="620" w:name="_Toc363822112"/>
      <w:bookmarkStart w:id="621" w:name="_Toc364081793"/>
      <w:bookmarkStart w:id="622" w:name="_Toc364082343"/>
      <w:bookmarkStart w:id="623" w:name="_Toc364086378"/>
      <w:bookmarkStart w:id="624" w:name="_Toc364157182"/>
      <w:bookmarkStart w:id="625" w:name="_Toc364157726"/>
      <w:bookmarkStart w:id="626" w:name="_Toc364158270"/>
      <w:bookmarkStart w:id="627" w:name="_Toc363809188"/>
      <w:bookmarkStart w:id="628" w:name="_Toc363810760"/>
      <w:bookmarkStart w:id="629" w:name="_Toc363815092"/>
      <w:bookmarkStart w:id="630" w:name="_Toc363821714"/>
      <w:bookmarkStart w:id="631" w:name="_Toc363822113"/>
      <w:bookmarkStart w:id="632" w:name="_Toc364081794"/>
      <w:bookmarkStart w:id="633" w:name="_Toc364082344"/>
      <w:bookmarkStart w:id="634" w:name="_Toc364086379"/>
      <w:bookmarkStart w:id="635" w:name="_Toc364157183"/>
      <w:bookmarkStart w:id="636" w:name="_Toc364157727"/>
      <w:bookmarkStart w:id="637" w:name="_Toc364158271"/>
      <w:bookmarkStart w:id="638" w:name="_Toc363809189"/>
      <w:bookmarkStart w:id="639" w:name="_Toc363810761"/>
      <w:bookmarkStart w:id="640" w:name="_Toc363815093"/>
      <w:bookmarkStart w:id="641" w:name="_Toc363821715"/>
      <w:bookmarkStart w:id="642" w:name="_Toc363822114"/>
      <w:bookmarkStart w:id="643" w:name="_Toc364081795"/>
      <w:bookmarkStart w:id="644" w:name="_Toc364082345"/>
      <w:bookmarkStart w:id="645" w:name="_Toc364086380"/>
      <w:bookmarkStart w:id="646" w:name="_Toc364157184"/>
      <w:bookmarkStart w:id="647" w:name="_Toc364157728"/>
      <w:bookmarkStart w:id="648" w:name="_Toc364158272"/>
      <w:bookmarkStart w:id="649" w:name="_Toc363809190"/>
      <w:bookmarkStart w:id="650" w:name="_Toc363810762"/>
      <w:bookmarkStart w:id="651" w:name="_Toc363815094"/>
      <w:bookmarkStart w:id="652" w:name="_Toc363821716"/>
      <w:bookmarkStart w:id="653" w:name="_Toc363822115"/>
      <w:bookmarkStart w:id="654" w:name="_Toc364081796"/>
      <w:bookmarkStart w:id="655" w:name="_Toc364082346"/>
      <w:bookmarkStart w:id="656" w:name="_Toc364086381"/>
      <w:bookmarkStart w:id="657" w:name="_Toc364157185"/>
      <w:bookmarkStart w:id="658" w:name="_Toc364157729"/>
      <w:bookmarkStart w:id="659" w:name="_Toc364158273"/>
      <w:bookmarkStart w:id="660" w:name="_Toc363809191"/>
      <w:bookmarkStart w:id="661" w:name="_Toc363810763"/>
      <w:bookmarkStart w:id="662" w:name="_Toc363815095"/>
      <w:bookmarkStart w:id="663" w:name="_Toc363821717"/>
      <w:bookmarkStart w:id="664" w:name="_Toc363822116"/>
      <w:bookmarkStart w:id="665" w:name="_Toc364081797"/>
      <w:bookmarkStart w:id="666" w:name="_Toc364082347"/>
      <w:bookmarkStart w:id="667" w:name="_Toc364086382"/>
      <w:bookmarkStart w:id="668" w:name="_Toc364157186"/>
      <w:bookmarkStart w:id="669" w:name="_Toc364157730"/>
      <w:bookmarkStart w:id="670" w:name="_Toc364158274"/>
      <w:bookmarkStart w:id="671" w:name="_Toc363809192"/>
      <w:bookmarkStart w:id="672" w:name="_Toc363810764"/>
      <w:bookmarkStart w:id="673" w:name="_Toc363815096"/>
      <w:bookmarkStart w:id="674" w:name="_Toc363821718"/>
      <w:bookmarkStart w:id="675" w:name="_Toc363822117"/>
      <w:bookmarkStart w:id="676" w:name="_Toc364081798"/>
      <w:bookmarkStart w:id="677" w:name="_Toc364082348"/>
      <w:bookmarkStart w:id="678" w:name="_Toc364086383"/>
      <w:bookmarkStart w:id="679" w:name="_Toc364157187"/>
      <w:bookmarkStart w:id="680" w:name="_Toc364157731"/>
      <w:bookmarkStart w:id="681" w:name="_Toc364158275"/>
      <w:bookmarkStart w:id="682" w:name="_Toc363809193"/>
      <w:bookmarkStart w:id="683" w:name="_Toc363810765"/>
      <w:bookmarkStart w:id="684" w:name="_Toc363815097"/>
      <w:bookmarkStart w:id="685" w:name="_Toc363821719"/>
      <w:bookmarkStart w:id="686" w:name="_Toc363822118"/>
      <w:bookmarkStart w:id="687" w:name="_Toc364081799"/>
      <w:bookmarkStart w:id="688" w:name="_Toc364082349"/>
      <w:bookmarkStart w:id="689" w:name="_Toc364086384"/>
      <w:bookmarkStart w:id="690" w:name="_Toc364157188"/>
      <w:bookmarkStart w:id="691" w:name="_Toc364157732"/>
      <w:bookmarkStart w:id="692" w:name="_Toc364158276"/>
      <w:bookmarkStart w:id="693" w:name="_Toc363809194"/>
      <w:bookmarkStart w:id="694" w:name="_Toc363810766"/>
      <w:bookmarkStart w:id="695" w:name="_Toc363815098"/>
      <w:bookmarkStart w:id="696" w:name="_Toc363821720"/>
      <w:bookmarkStart w:id="697" w:name="_Toc363822119"/>
      <w:bookmarkStart w:id="698" w:name="_Toc364081800"/>
      <w:bookmarkStart w:id="699" w:name="_Toc364082350"/>
      <w:bookmarkStart w:id="700" w:name="_Toc364086385"/>
      <w:bookmarkStart w:id="701" w:name="_Toc364157189"/>
      <w:bookmarkStart w:id="702" w:name="_Toc364157733"/>
      <w:bookmarkStart w:id="703" w:name="_Toc364158277"/>
      <w:bookmarkStart w:id="704" w:name="_Toc363809195"/>
      <w:bookmarkStart w:id="705" w:name="_Toc363810767"/>
      <w:bookmarkStart w:id="706" w:name="_Toc363815099"/>
      <w:bookmarkStart w:id="707" w:name="_Toc363821721"/>
      <w:bookmarkStart w:id="708" w:name="_Toc363822120"/>
      <w:bookmarkStart w:id="709" w:name="_Toc364081801"/>
      <w:bookmarkStart w:id="710" w:name="_Toc364082351"/>
      <w:bookmarkStart w:id="711" w:name="_Toc364086386"/>
      <w:bookmarkStart w:id="712" w:name="_Toc364157190"/>
      <w:bookmarkStart w:id="713" w:name="_Toc364157734"/>
      <w:bookmarkStart w:id="714" w:name="_Toc364158278"/>
      <w:bookmarkStart w:id="715" w:name="_Toc363809196"/>
      <w:bookmarkStart w:id="716" w:name="_Toc363810768"/>
      <w:bookmarkStart w:id="717" w:name="_Toc363815100"/>
      <w:bookmarkStart w:id="718" w:name="_Toc363821722"/>
      <w:bookmarkStart w:id="719" w:name="_Toc363822121"/>
      <w:bookmarkStart w:id="720" w:name="_Toc364081802"/>
      <w:bookmarkStart w:id="721" w:name="_Toc364082352"/>
      <w:bookmarkStart w:id="722" w:name="_Toc364086387"/>
      <w:bookmarkStart w:id="723" w:name="_Toc364157191"/>
      <w:bookmarkStart w:id="724" w:name="_Toc364157735"/>
      <w:bookmarkStart w:id="725" w:name="_Toc364158279"/>
      <w:bookmarkStart w:id="726" w:name="_Toc363809197"/>
      <w:bookmarkStart w:id="727" w:name="_Toc363810769"/>
      <w:bookmarkStart w:id="728" w:name="_Toc363815101"/>
      <w:bookmarkStart w:id="729" w:name="_Toc363821723"/>
      <w:bookmarkStart w:id="730" w:name="_Toc363822122"/>
      <w:bookmarkStart w:id="731" w:name="_Toc364081803"/>
      <w:bookmarkStart w:id="732" w:name="_Toc364082353"/>
      <w:bookmarkStart w:id="733" w:name="_Toc364086388"/>
      <w:bookmarkStart w:id="734" w:name="_Toc364157192"/>
      <w:bookmarkStart w:id="735" w:name="_Toc364157736"/>
      <w:bookmarkStart w:id="736" w:name="_Toc364158280"/>
      <w:bookmarkStart w:id="737" w:name="_Toc363809198"/>
      <w:bookmarkStart w:id="738" w:name="_Toc363810770"/>
      <w:bookmarkStart w:id="739" w:name="_Toc363815102"/>
      <w:bookmarkStart w:id="740" w:name="_Toc363821724"/>
      <w:bookmarkStart w:id="741" w:name="_Toc363822123"/>
      <w:bookmarkStart w:id="742" w:name="_Toc364081804"/>
      <w:bookmarkStart w:id="743" w:name="_Toc364082354"/>
      <w:bookmarkStart w:id="744" w:name="_Toc364086389"/>
      <w:bookmarkStart w:id="745" w:name="_Toc364157193"/>
      <w:bookmarkStart w:id="746" w:name="_Toc364157737"/>
      <w:bookmarkStart w:id="747" w:name="_Toc364158281"/>
      <w:bookmarkStart w:id="748" w:name="_Toc363809199"/>
      <w:bookmarkStart w:id="749" w:name="_Toc363810771"/>
      <w:bookmarkStart w:id="750" w:name="_Toc363815103"/>
      <w:bookmarkStart w:id="751" w:name="_Toc363821725"/>
      <w:bookmarkStart w:id="752" w:name="_Toc363822124"/>
      <w:bookmarkStart w:id="753" w:name="_Toc364081805"/>
      <w:bookmarkStart w:id="754" w:name="_Toc364082355"/>
      <w:bookmarkStart w:id="755" w:name="_Toc364086390"/>
      <w:bookmarkStart w:id="756" w:name="_Toc364157194"/>
      <w:bookmarkStart w:id="757" w:name="_Toc364157738"/>
      <w:bookmarkStart w:id="758" w:name="_Toc364158282"/>
      <w:bookmarkStart w:id="759" w:name="_Toc363809200"/>
      <w:bookmarkStart w:id="760" w:name="_Toc363810772"/>
      <w:bookmarkStart w:id="761" w:name="_Toc363815104"/>
      <w:bookmarkStart w:id="762" w:name="_Toc363821726"/>
      <w:bookmarkStart w:id="763" w:name="_Toc363822125"/>
      <w:bookmarkStart w:id="764" w:name="_Toc364081806"/>
      <w:bookmarkStart w:id="765" w:name="_Toc364082356"/>
      <w:bookmarkStart w:id="766" w:name="_Toc364086391"/>
      <w:bookmarkStart w:id="767" w:name="_Toc364157195"/>
      <w:bookmarkStart w:id="768" w:name="_Toc364157739"/>
      <w:bookmarkStart w:id="769" w:name="_Toc364158283"/>
      <w:bookmarkStart w:id="770" w:name="_Toc363809201"/>
      <w:bookmarkStart w:id="771" w:name="_Toc363810773"/>
      <w:bookmarkStart w:id="772" w:name="_Toc363815105"/>
      <w:bookmarkStart w:id="773" w:name="_Toc363821727"/>
      <w:bookmarkStart w:id="774" w:name="_Toc363822126"/>
      <w:bookmarkStart w:id="775" w:name="_Toc364081807"/>
      <w:bookmarkStart w:id="776" w:name="_Toc364082357"/>
      <w:bookmarkStart w:id="777" w:name="_Toc364086392"/>
      <w:bookmarkStart w:id="778" w:name="_Toc364157196"/>
      <w:bookmarkStart w:id="779" w:name="_Toc364157740"/>
      <w:bookmarkStart w:id="780" w:name="_Toc364158284"/>
      <w:bookmarkStart w:id="781" w:name="_Toc363809202"/>
      <w:bookmarkStart w:id="782" w:name="_Toc363810774"/>
      <w:bookmarkStart w:id="783" w:name="_Toc363815106"/>
      <w:bookmarkStart w:id="784" w:name="_Toc363821728"/>
      <w:bookmarkStart w:id="785" w:name="_Toc363822127"/>
      <w:bookmarkStart w:id="786" w:name="_Toc364081808"/>
      <w:bookmarkStart w:id="787" w:name="_Toc364082358"/>
      <w:bookmarkStart w:id="788" w:name="_Toc364086393"/>
      <w:bookmarkStart w:id="789" w:name="_Toc364157197"/>
      <w:bookmarkStart w:id="790" w:name="_Toc364157741"/>
      <w:bookmarkStart w:id="791" w:name="_Toc364158285"/>
      <w:bookmarkStart w:id="792" w:name="_Toc363809203"/>
      <w:bookmarkStart w:id="793" w:name="_Toc363810775"/>
      <w:bookmarkStart w:id="794" w:name="_Toc363815107"/>
      <w:bookmarkStart w:id="795" w:name="_Toc363821729"/>
      <w:bookmarkStart w:id="796" w:name="_Toc363822128"/>
      <w:bookmarkStart w:id="797" w:name="_Toc364081809"/>
      <w:bookmarkStart w:id="798" w:name="_Toc364082359"/>
      <w:bookmarkStart w:id="799" w:name="_Toc364086394"/>
      <w:bookmarkStart w:id="800" w:name="_Toc364157198"/>
      <w:bookmarkStart w:id="801" w:name="_Toc364157742"/>
      <w:bookmarkStart w:id="802" w:name="_Toc364158286"/>
      <w:bookmarkStart w:id="803" w:name="_Toc363809204"/>
      <w:bookmarkStart w:id="804" w:name="_Toc363810776"/>
      <w:bookmarkStart w:id="805" w:name="_Toc363815108"/>
      <w:bookmarkStart w:id="806" w:name="_Toc363821730"/>
      <w:bookmarkStart w:id="807" w:name="_Toc363822129"/>
      <w:bookmarkStart w:id="808" w:name="_Toc364081810"/>
      <w:bookmarkStart w:id="809" w:name="_Toc364082360"/>
      <w:bookmarkStart w:id="810" w:name="_Toc364086395"/>
      <w:bookmarkStart w:id="811" w:name="_Toc364157199"/>
      <w:bookmarkStart w:id="812" w:name="_Toc364157743"/>
      <w:bookmarkStart w:id="813" w:name="_Toc364158287"/>
      <w:bookmarkStart w:id="814" w:name="_Toc363809205"/>
      <w:bookmarkStart w:id="815" w:name="_Toc363810777"/>
      <w:bookmarkStart w:id="816" w:name="_Toc363815109"/>
      <w:bookmarkStart w:id="817" w:name="_Toc363821731"/>
      <w:bookmarkStart w:id="818" w:name="_Toc363822130"/>
      <w:bookmarkStart w:id="819" w:name="_Toc364081811"/>
      <w:bookmarkStart w:id="820" w:name="_Toc364082361"/>
      <w:bookmarkStart w:id="821" w:name="_Toc364086396"/>
      <w:bookmarkStart w:id="822" w:name="_Toc364157200"/>
      <w:bookmarkStart w:id="823" w:name="_Toc364157744"/>
      <w:bookmarkStart w:id="824" w:name="_Toc364158288"/>
      <w:bookmarkStart w:id="825" w:name="_Toc363809206"/>
      <w:bookmarkStart w:id="826" w:name="_Toc363810778"/>
      <w:bookmarkStart w:id="827" w:name="_Toc363815110"/>
      <w:bookmarkStart w:id="828" w:name="_Toc363821732"/>
      <w:bookmarkStart w:id="829" w:name="_Toc363822131"/>
      <w:bookmarkStart w:id="830" w:name="_Toc364081812"/>
      <w:bookmarkStart w:id="831" w:name="_Toc364082362"/>
      <w:bookmarkStart w:id="832" w:name="_Toc364086397"/>
      <w:bookmarkStart w:id="833" w:name="_Toc364157201"/>
      <w:bookmarkStart w:id="834" w:name="_Toc364157745"/>
      <w:bookmarkStart w:id="835" w:name="_Toc364158289"/>
      <w:bookmarkStart w:id="836" w:name="_Toc363809207"/>
      <w:bookmarkStart w:id="837" w:name="_Toc363810779"/>
      <w:bookmarkStart w:id="838" w:name="_Toc363815111"/>
      <w:bookmarkStart w:id="839" w:name="_Toc363821733"/>
      <w:bookmarkStart w:id="840" w:name="_Toc363822132"/>
      <w:bookmarkStart w:id="841" w:name="_Toc364081813"/>
      <w:bookmarkStart w:id="842" w:name="_Toc364082363"/>
      <w:bookmarkStart w:id="843" w:name="_Toc364086398"/>
      <w:bookmarkStart w:id="844" w:name="_Toc364157202"/>
      <w:bookmarkStart w:id="845" w:name="_Toc364157746"/>
      <w:bookmarkStart w:id="846" w:name="_Toc364158290"/>
      <w:bookmarkStart w:id="847" w:name="_Toc363809208"/>
      <w:bookmarkStart w:id="848" w:name="_Toc363810780"/>
      <w:bookmarkStart w:id="849" w:name="_Toc363815112"/>
      <w:bookmarkStart w:id="850" w:name="_Toc363821734"/>
      <w:bookmarkStart w:id="851" w:name="_Toc363822133"/>
      <w:bookmarkStart w:id="852" w:name="_Toc364081814"/>
      <w:bookmarkStart w:id="853" w:name="_Toc364082364"/>
      <w:bookmarkStart w:id="854" w:name="_Toc364086399"/>
      <w:bookmarkStart w:id="855" w:name="_Toc364157203"/>
      <w:bookmarkStart w:id="856" w:name="_Toc364157747"/>
      <w:bookmarkStart w:id="857" w:name="_Toc364158291"/>
      <w:bookmarkStart w:id="858" w:name="_Toc363809209"/>
      <w:bookmarkStart w:id="859" w:name="_Toc363810781"/>
      <w:bookmarkStart w:id="860" w:name="_Toc363815113"/>
      <w:bookmarkStart w:id="861" w:name="_Toc363821735"/>
      <w:bookmarkStart w:id="862" w:name="_Toc363822134"/>
      <w:bookmarkStart w:id="863" w:name="_Toc364081815"/>
      <w:bookmarkStart w:id="864" w:name="_Toc364082365"/>
      <w:bookmarkStart w:id="865" w:name="_Toc364086400"/>
      <w:bookmarkStart w:id="866" w:name="_Toc364157204"/>
      <w:bookmarkStart w:id="867" w:name="_Toc364157748"/>
      <w:bookmarkStart w:id="868" w:name="_Toc364158292"/>
      <w:bookmarkStart w:id="869" w:name="_Toc363809210"/>
      <w:bookmarkStart w:id="870" w:name="_Toc363810782"/>
      <w:bookmarkStart w:id="871" w:name="_Toc363815114"/>
      <w:bookmarkStart w:id="872" w:name="_Toc363821736"/>
      <w:bookmarkStart w:id="873" w:name="_Toc363822135"/>
      <w:bookmarkStart w:id="874" w:name="_Toc364081816"/>
      <w:bookmarkStart w:id="875" w:name="_Toc364082366"/>
      <w:bookmarkStart w:id="876" w:name="_Toc364086401"/>
      <w:bookmarkStart w:id="877" w:name="_Toc364157205"/>
      <w:bookmarkStart w:id="878" w:name="_Toc364157749"/>
      <w:bookmarkStart w:id="879" w:name="_Toc364158293"/>
      <w:bookmarkStart w:id="880" w:name="_Toc363809211"/>
      <w:bookmarkStart w:id="881" w:name="_Toc363810783"/>
      <w:bookmarkStart w:id="882" w:name="_Toc363815115"/>
      <w:bookmarkStart w:id="883" w:name="_Toc363821737"/>
      <w:bookmarkStart w:id="884" w:name="_Toc363822136"/>
      <w:bookmarkStart w:id="885" w:name="_Toc364081817"/>
      <w:bookmarkStart w:id="886" w:name="_Toc364082367"/>
      <w:bookmarkStart w:id="887" w:name="_Toc364086402"/>
      <w:bookmarkStart w:id="888" w:name="_Toc364157206"/>
      <w:bookmarkStart w:id="889" w:name="_Toc364157750"/>
      <w:bookmarkStart w:id="890" w:name="_Toc364158294"/>
      <w:bookmarkStart w:id="891" w:name="_Toc363809212"/>
      <w:bookmarkStart w:id="892" w:name="_Toc363810784"/>
      <w:bookmarkStart w:id="893" w:name="_Toc363815116"/>
      <w:bookmarkStart w:id="894" w:name="_Toc363821738"/>
      <w:bookmarkStart w:id="895" w:name="_Toc363822137"/>
      <w:bookmarkStart w:id="896" w:name="_Toc364081818"/>
      <w:bookmarkStart w:id="897" w:name="_Toc364082368"/>
      <w:bookmarkStart w:id="898" w:name="_Toc364086403"/>
      <w:bookmarkStart w:id="899" w:name="_Toc364157207"/>
      <w:bookmarkStart w:id="900" w:name="_Toc364157751"/>
      <w:bookmarkStart w:id="901" w:name="_Toc364158295"/>
      <w:bookmarkStart w:id="902" w:name="_Toc363809213"/>
      <w:bookmarkStart w:id="903" w:name="_Toc363810785"/>
      <w:bookmarkStart w:id="904" w:name="_Toc363815117"/>
      <w:bookmarkStart w:id="905" w:name="_Toc363821739"/>
      <w:bookmarkStart w:id="906" w:name="_Toc363822138"/>
      <w:bookmarkStart w:id="907" w:name="_Toc364081819"/>
      <w:bookmarkStart w:id="908" w:name="_Toc364082369"/>
      <w:bookmarkStart w:id="909" w:name="_Toc364086404"/>
      <w:bookmarkStart w:id="910" w:name="_Toc364157208"/>
      <w:bookmarkStart w:id="911" w:name="_Toc364157752"/>
      <w:bookmarkStart w:id="912" w:name="_Toc364158296"/>
      <w:bookmarkStart w:id="913" w:name="_Toc363809214"/>
      <w:bookmarkStart w:id="914" w:name="_Toc363810786"/>
      <w:bookmarkStart w:id="915" w:name="_Toc363815118"/>
      <w:bookmarkStart w:id="916" w:name="_Toc363821740"/>
      <w:bookmarkStart w:id="917" w:name="_Toc363822139"/>
      <w:bookmarkStart w:id="918" w:name="_Toc364081820"/>
      <w:bookmarkStart w:id="919" w:name="_Toc364082370"/>
      <w:bookmarkStart w:id="920" w:name="_Toc364086405"/>
      <w:bookmarkStart w:id="921" w:name="_Toc364157209"/>
      <w:bookmarkStart w:id="922" w:name="_Toc364157753"/>
      <w:bookmarkStart w:id="923" w:name="_Toc364158297"/>
      <w:bookmarkStart w:id="924" w:name="_Toc363809215"/>
      <w:bookmarkStart w:id="925" w:name="_Toc363810787"/>
      <w:bookmarkStart w:id="926" w:name="_Toc363815119"/>
      <w:bookmarkStart w:id="927" w:name="_Toc363821741"/>
      <w:bookmarkStart w:id="928" w:name="_Toc363822140"/>
      <w:bookmarkStart w:id="929" w:name="_Toc364081821"/>
      <w:bookmarkStart w:id="930" w:name="_Toc364082371"/>
      <w:bookmarkStart w:id="931" w:name="_Toc364086406"/>
      <w:bookmarkStart w:id="932" w:name="_Toc364157210"/>
      <w:bookmarkStart w:id="933" w:name="_Toc364157754"/>
      <w:bookmarkStart w:id="934" w:name="_Toc364158298"/>
      <w:bookmarkStart w:id="935" w:name="_Toc363809216"/>
      <w:bookmarkStart w:id="936" w:name="_Toc363810788"/>
      <w:bookmarkStart w:id="937" w:name="_Toc363815120"/>
      <w:bookmarkStart w:id="938" w:name="_Toc363821742"/>
      <w:bookmarkStart w:id="939" w:name="_Toc363822141"/>
      <w:bookmarkStart w:id="940" w:name="_Toc364081822"/>
      <w:bookmarkStart w:id="941" w:name="_Toc364082372"/>
      <w:bookmarkStart w:id="942" w:name="_Toc364086407"/>
      <w:bookmarkStart w:id="943" w:name="_Toc364157211"/>
      <w:bookmarkStart w:id="944" w:name="_Toc364157755"/>
      <w:bookmarkStart w:id="945" w:name="_Toc364158299"/>
      <w:bookmarkStart w:id="946" w:name="_Toc363809217"/>
      <w:bookmarkStart w:id="947" w:name="_Toc363810789"/>
      <w:bookmarkStart w:id="948" w:name="_Toc363815121"/>
      <w:bookmarkStart w:id="949" w:name="_Toc363821743"/>
      <w:bookmarkStart w:id="950" w:name="_Toc363822142"/>
      <w:bookmarkStart w:id="951" w:name="_Toc364081823"/>
      <w:bookmarkStart w:id="952" w:name="_Toc364082373"/>
      <w:bookmarkStart w:id="953" w:name="_Toc364086408"/>
      <w:bookmarkStart w:id="954" w:name="_Toc364157212"/>
      <w:bookmarkStart w:id="955" w:name="_Toc364157756"/>
      <w:bookmarkStart w:id="956" w:name="_Toc364158300"/>
      <w:bookmarkStart w:id="957" w:name="_Toc363809218"/>
      <w:bookmarkStart w:id="958" w:name="_Toc363810790"/>
      <w:bookmarkStart w:id="959" w:name="_Toc363815122"/>
      <w:bookmarkStart w:id="960" w:name="_Toc363821744"/>
      <w:bookmarkStart w:id="961" w:name="_Toc363822143"/>
      <w:bookmarkStart w:id="962" w:name="_Toc364081824"/>
      <w:bookmarkStart w:id="963" w:name="_Toc364082374"/>
      <w:bookmarkStart w:id="964" w:name="_Toc364086409"/>
      <w:bookmarkStart w:id="965" w:name="_Toc364157213"/>
      <w:bookmarkStart w:id="966" w:name="_Toc364157757"/>
      <w:bookmarkStart w:id="967" w:name="_Toc364158301"/>
      <w:bookmarkStart w:id="968" w:name="_Toc363809219"/>
      <w:bookmarkStart w:id="969" w:name="_Toc363810791"/>
      <w:bookmarkStart w:id="970" w:name="_Toc363815123"/>
      <w:bookmarkStart w:id="971" w:name="_Toc363821745"/>
      <w:bookmarkStart w:id="972" w:name="_Toc363822144"/>
      <w:bookmarkStart w:id="973" w:name="_Toc364081825"/>
      <w:bookmarkStart w:id="974" w:name="_Toc364082375"/>
      <w:bookmarkStart w:id="975" w:name="_Toc364086410"/>
      <w:bookmarkStart w:id="976" w:name="_Toc364157214"/>
      <w:bookmarkStart w:id="977" w:name="_Toc364157758"/>
      <w:bookmarkStart w:id="978" w:name="_Toc364158302"/>
      <w:bookmarkStart w:id="979" w:name="_Toc363809220"/>
      <w:bookmarkStart w:id="980" w:name="_Toc363810792"/>
      <w:bookmarkStart w:id="981" w:name="_Toc363815124"/>
      <w:bookmarkStart w:id="982" w:name="_Toc363821746"/>
      <w:bookmarkStart w:id="983" w:name="_Toc363822145"/>
      <w:bookmarkStart w:id="984" w:name="_Toc364081826"/>
      <w:bookmarkStart w:id="985" w:name="_Toc364082376"/>
      <w:bookmarkStart w:id="986" w:name="_Toc364086411"/>
      <w:bookmarkStart w:id="987" w:name="_Toc364157215"/>
      <w:bookmarkStart w:id="988" w:name="_Toc364157759"/>
      <w:bookmarkStart w:id="989" w:name="_Toc364158303"/>
      <w:bookmarkStart w:id="990" w:name="_Toc363809221"/>
      <w:bookmarkStart w:id="991" w:name="_Toc363810793"/>
      <w:bookmarkStart w:id="992" w:name="_Toc363815125"/>
      <w:bookmarkStart w:id="993" w:name="_Toc363821747"/>
      <w:bookmarkStart w:id="994" w:name="_Toc363822146"/>
      <w:bookmarkStart w:id="995" w:name="_Toc364081827"/>
      <w:bookmarkStart w:id="996" w:name="_Toc364082377"/>
      <w:bookmarkStart w:id="997" w:name="_Toc364086412"/>
      <w:bookmarkStart w:id="998" w:name="_Toc364157216"/>
      <w:bookmarkStart w:id="999" w:name="_Toc364157760"/>
      <w:bookmarkStart w:id="1000" w:name="_Toc364158304"/>
      <w:bookmarkStart w:id="1001" w:name="_Toc363809222"/>
      <w:bookmarkStart w:id="1002" w:name="_Toc363810794"/>
      <w:bookmarkStart w:id="1003" w:name="_Toc363815126"/>
      <w:bookmarkStart w:id="1004" w:name="_Toc363821748"/>
      <w:bookmarkStart w:id="1005" w:name="_Toc363822147"/>
      <w:bookmarkStart w:id="1006" w:name="_Toc364081828"/>
      <w:bookmarkStart w:id="1007" w:name="_Toc364082378"/>
      <w:bookmarkStart w:id="1008" w:name="_Toc364086413"/>
      <w:bookmarkStart w:id="1009" w:name="_Toc364157217"/>
      <w:bookmarkStart w:id="1010" w:name="_Toc364157761"/>
      <w:bookmarkStart w:id="1011" w:name="_Toc364158305"/>
      <w:bookmarkStart w:id="1012" w:name="_Toc363809223"/>
      <w:bookmarkStart w:id="1013" w:name="_Toc363810795"/>
      <w:bookmarkStart w:id="1014" w:name="_Toc363815127"/>
      <w:bookmarkStart w:id="1015" w:name="_Toc363821749"/>
      <w:bookmarkStart w:id="1016" w:name="_Toc363822148"/>
      <w:bookmarkStart w:id="1017" w:name="_Toc364081829"/>
      <w:bookmarkStart w:id="1018" w:name="_Toc364082379"/>
      <w:bookmarkStart w:id="1019" w:name="_Toc364086414"/>
      <w:bookmarkStart w:id="1020" w:name="_Toc364157218"/>
      <w:bookmarkStart w:id="1021" w:name="_Toc364157762"/>
      <w:bookmarkStart w:id="1022" w:name="_Toc364158306"/>
      <w:bookmarkStart w:id="1023" w:name="_Toc363809224"/>
      <w:bookmarkStart w:id="1024" w:name="_Toc363810796"/>
      <w:bookmarkStart w:id="1025" w:name="_Toc363815128"/>
      <w:bookmarkStart w:id="1026" w:name="_Toc363821750"/>
      <w:bookmarkStart w:id="1027" w:name="_Toc363822149"/>
      <w:bookmarkStart w:id="1028" w:name="_Toc364081830"/>
      <w:bookmarkStart w:id="1029" w:name="_Toc364082380"/>
      <w:bookmarkStart w:id="1030" w:name="_Toc364086415"/>
      <w:bookmarkStart w:id="1031" w:name="_Toc364157219"/>
      <w:bookmarkStart w:id="1032" w:name="_Toc364157763"/>
      <w:bookmarkStart w:id="1033" w:name="_Toc364158307"/>
      <w:bookmarkStart w:id="1034" w:name="_Toc363809225"/>
      <w:bookmarkStart w:id="1035" w:name="_Toc363810797"/>
      <w:bookmarkStart w:id="1036" w:name="_Toc363815129"/>
      <w:bookmarkStart w:id="1037" w:name="_Toc363821751"/>
      <w:bookmarkStart w:id="1038" w:name="_Toc363822150"/>
      <w:bookmarkStart w:id="1039" w:name="_Toc364081831"/>
      <w:bookmarkStart w:id="1040" w:name="_Toc364082381"/>
      <w:bookmarkStart w:id="1041" w:name="_Toc364086416"/>
      <w:bookmarkStart w:id="1042" w:name="_Toc364157220"/>
      <w:bookmarkStart w:id="1043" w:name="_Toc364157764"/>
      <w:bookmarkStart w:id="1044" w:name="_Toc364158308"/>
      <w:bookmarkStart w:id="1045" w:name="_Toc363809226"/>
      <w:bookmarkStart w:id="1046" w:name="_Toc363810798"/>
      <w:bookmarkStart w:id="1047" w:name="_Toc363815130"/>
      <w:bookmarkStart w:id="1048" w:name="_Toc363821752"/>
      <w:bookmarkStart w:id="1049" w:name="_Toc363822151"/>
      <w:bookmarkStart w:id="1050" w:name="_Toc364081832"/>
      <w:bookmarkStart w:id="1051" w:name="_Toc364082382"/>
      <w:bookmarkStart w:id="1052" w:name="_Toc364086417"/>
      <w:bookmarkStart w:id="1053" w:name="_Toc364157221"/>
      <w:bookmarkStart w:id="1054" w:name="_Toc364157765"/>
      <w:bookmarkStart w:id="1055" w:name="_Toc364158309"/>
      <w:bookmarkStart w:id="1056" w:name="_Toc363809227"/>
      <w:bookmarkStart w:id="1057" w:name="_Toc363810799"/>
      <w:bookmarkStart w:id="1058" w:name="_Toc363815131"/>
      <w:bookmarkStart w:id="1059" w:name="_Toc363821753"/>
      <w:bookmarkStart w:id="1060" w:name="_Toc363822152"/>
      <w:bookmarkStart w:id="1061" w:name="_Toc364081833"/>
      <w:bookmarkStart w:id="1062" w:name="_Toc364082383"/>
      <w:bookmarkStart w:id="1063" w:name="_Toc364086418"/>
      <w:bookmarkStart w:id="1064" w:name="_Toc364157222"/>
      <w:bookmarkStart w:id="1065" w:name="_Toc364157766"/>
      <w:bookmarkStart w:id="1066" w:name="_Toc364158310"/>
      <w:bookmarkStart w:id="1067" w:name="_Toc363809228"/>
      <w:bookmarkStart w:id="1068" w:name="_Toc363810800"/>
      <w:bookmarkStart w:id="1069" w:name="_Toc363815132"/>
      <w:bookmarkStart w:id="1070" w:name="_Toc363821754"/>
      <w:bookmarkStart w:id="1071" w:name="_Toc363822153"/>
      <w:bookmarkStart w:id="1072" w:name="_Toc364081834"/>
      <w:bookmarkStart w:id="1073" w:name="_Toc364082384"/>
      <w:bookmarkStart w:id="1074" w:name="_Toc364086419"/>
      <w:bookmarkStart w:id="1075" w:name="_Toc364157223"/>
      <w:bookmarkStart w:id="1076" w:name="_Toc364157767"/>
      <w:bookmarkStart w:id="1077" w:name="_Toc364158311"/>
      <w:bookmarkStart w:id="1078" w:name="_Toc363809229"/>
      <w:bookmarkStart w:id="1079" w:name="_Toc363810801"/>
      <w:bookmarkStart w:id="1080" w:name="_Toc363815133"/>
      <w:bookmarkStart w:id="1081" w:name="_Toc363821755"/>
      <w:bookmarkStart w:id="1082" w:name="_Toc363822154"/>
      <w:bookmarkStart w:id="1083" w:name="_Toc364081835"/>
      <w:bookmarkStart w:id="1084" w:name="_Toc364082385"/>
      <w:bookmarkStart w:id="1085" w:name="_Toc364086420"/>
      <w:bookmarkStart w:id="1086" w:name="_Toc364157224"/>
      <w:bookmarkStart w:id="1087" w:name="_Toc364157768"/>
      <w:bookmarkStart w:id="1088" w:name="_Toc364158312"/>
      <w:bookmarkStart w:id="1089" w:name="_Toc363809230"/>
      <w:bookmarkStart w:id="1090" w:name="_Toc363810802"/>
      <w:bookmarkStart w:id="1091" w:name="_Toc363815134"/>
      <w:bookmarkStart w:id="1092" w:name="_Toc363821756"/>
      <w:bookmarkStart w:id="1093" w:name="_Toc363822155"/>
      <w:bookmarkStart w:id="1094" w:name="_Toc364081836"/>
      <w:bookmarkStart w:id="1095" w:name="_Toc364082386"/>
      <w:bookmarkStart w:id="1096" w:name="_Toc364086421"/>
      <w:bookmarkStart w:id="1097" w:name="_Toc364157225"/>
      <w:bookmarkStart w:id="1098" w:name="_Toc364157769"/>
      <w:bookmarkStart w:id="1099" w:name="_Toc364158313"/>
      <w:bookmarkStart w:id="1100" w:name="_Toc363809231"/>
      <w:bookmarkStart w:id="1101" w:name="_Toc363810803"/>
      <w:bookmarkStart w:id="1102" w:name="_Toc363815135"/>
      <w:bookmarkStart w:id="1103" w:name="_Toc363821757"/>
      <w:bookmarkStart w:id="1104" w:name="_Toc363822156"/>
      <w:bookmarkStart w:id="1105" w:name="_Toc364081837"/>
      <w:bookmarkStart w:id="1106" w:name="_Toc364082387"/>
      <w:bookmarkStart w:id="1107" w:name="_Toc364086422"/>
      <w:bookmarkStart w:id="1108" w:name="_Toc364157226"/>
      <w:bookmarkStart w:id="1109" w:name="_Toc364157770"/>
      <w:bookmarkStart w:id="1110" w:name="_Toc364158314"/>
      <w:bookmarkStart w:id="1111" w:name="_Toc363809232"/>
      <w:bookmarkStart w:id="1112" w:name="_Toc363810804"/>
      <w:bookmarkStart w:id="1113" w:name="_Toc363815136"/>
      <w:bookmarkStart w:id="1114" w:name="_Toc363821758"/>
      <w:bookmarkStart w:id="1115" w:name="_Toc363822157"/>
      <w:bookmarkStart w:id="1116" w:name="_Toc364081838"/>
      <w:bookmarkStart w:id="1117" w:name="_Toc364082388"/>
      <w:bookmarkStart w:id="1118" w:name="_Toc364086423"/>
      <w:bookmarkStart w:id="1119" w:name="_Toc364157227"/>
      <w:bookmarkStart w:id="1120" w:name="_Toc364157771"/>
      <w:bookmarkStart w:id="1121" w:name="_Toc364158315"/>
      <w:bookmarkStart w:id="1122" w:name="_Toc363809233"/>
      <w:bookmarkStart w:id="1123" w:name="_Toc363810805"/>
      <w:bookmarkStart w:id="1124" w:name="_Toc363815137"/>
      <w:bookmarkStart w:id="1125" w:name="_Toc363821759"/>
      <w:bookmarkStart w:id="1126" w:name="_Toc363822158"/>
      <w:bookmarkStart w:id="1127" w:name="_Toc364081839"/>
      <w:bookmarkStart w:id="1128" w:name="_Toc364082389"/>
      <w:bookmarkStart w:id="1129" w:name="_Toc364086424"/>
      <w:bookmarkStart w:id="1130" w:name="_Toc364157228"/>
      <w:bookmarkStart w:id="1131" w:name="_Toc364157772"/>
      <w:bookmarkStart w:id="1132" w:name="_Toc364158316"/>
      <w:bookmarkStart w:id="1133" w:name="_Toc363809234"/>
      <w:bookmarkStart w:id="1134" w:name="_Toc363810806"/>
      <w:bookmarkStart w:id="1135" w:name="_Toc363815138"/>
      <w:bookmarkStart w:id="1136" w:name="_Toc363821760"/>
      <w:bookmarkStart w:id="1137" w:name="_Toc363822159"/>
      <w:bookmarkStart w:id="1138" w:name="_Toc364081840"/>
      <w:bookmarkStart w:id="1139" w:name="_Toc364082390"/>
      <w:bookmarkStart w:id="1140" w:name="_Toc364086425"/>
      <w:bookmarkStart w:id="1141" w:name="_Toc364157229"/>
      <w:bookmarkStart w:id="1142" w:name="_Toc364157773"/>
      <w:bookmarkStart w:id="1143" w:name="_Toc364158317"/>
      <w:bookmarkStart w:id="1144" w:name="_Toc363809235"/>
      <w:bookmarkStart w:id="1145" w:name="_Toc363810807"/>
      <w:bookmarkStart w:id="1146" w:name="_Toc363815139"/>
      <w:bookmarkStart w:id="1147" w:name="_Toc363821761"/>
      <w:bookmarkStart w:id="1148" w:name="_Toc363822160"/>
      <w:bookmarkStart w:id="1149" w:name="_Toc364081841"/>
      <w:bookmarkStart w:id="1150" w:name="_Toc364082391"/>
      <w:bookmarkStart w:id="1151" w:name="_Toc364086426"/>
      <w:bookmarkStart w:id="1152" w:name="_Toc364157230"/>
      <w:bookmarkStart w:id="1153" w:name="_Toc364157774"/>
      <w:bookmarkStart w:id="1154" w:name="_Toc364158318"/>
      <w:bookmarkStart w:id="1155" w:name="_Toc363809236"/>
      <w:bookmarkStart w:id="1156" w:name="_Toc363810808"/>
      <w:bookmarkStart w:id="1157" w:name="_Toc363815140"/>
      <w:bookmarkStart w:id="1158" w:name="_Toc363821762"/>
      <w:bookmarkStart w:id="1159" w:name="_Toc363822161"/>
      <w:bookmarkStart w:id="1160" w:name="_Toc364081842"/>
      <w:bookmarkStart w:id="1161" w:name="_Toc364082392"/>
      <w:bookmarkStart w:id="1162" w:name="_Toc364086427"/>
      <w:bookmarkStart w:id="1163" w:name="_Toc364157231"/>
      <w:bookmarkStart w:id="1164" w:name="_Toc364157775"/>
      <w:bookmarkStart w:id="1165" w:name="_Toc364158319"/>
      <w:bookmarkStart w:id="1166" w:name="_Toc363809237"/>
      <w:bookmarkStart w:id="1167" w:name="_Toc363810809"/>
      <w:bookmarkStart w:id="1168" w:name="_Toc363815141"/>
      <w:bookmarkStart w:id="1169" w:name="_Toc363821763"/>
      <w:bookmarkStart w:id="1170" w:name="_Toc363822162"/>
      <w:bookmarkStart w:id="1171" w:name="_Toc364081843"/>
      <w:bookmarkStart w:id="1172" w:name="_Toc364082393"/>
      <w:bookmarkStart w:id="1173" w:name="_Toc364086428"/>
      <w:bookmarkStart w:id="1174" w:name="_Toc364157232"/>
      <w:bookmarkStart w:id="1175" w:name="_Toc364157776"/>
      <w:bookmarkStart w:id="1176" w:name="_Toc364158320"/>
      <w:bookmarkStart w:id="1177" w:name="_Toc363809238"/>
      <w:bookmarkStart w:id="1178" w:name="_Toc363810810"/>
      <w:bookmarkStart w:id="1179" w:name="_Toc363815142"/>
      <w:bookmarkStart w:id="1180" w:name="_Toc363821764"/>
      <w:bookmarkStart w:id="1181" w:name="_Toc363822163"/>
      <w:bookmarkStart w:id="1182" w:name="_Toc364081844"/>
      <w:bookmarkStart w:id="1183" w:name="_Toc364082394"/>
      <w:bookmarkStart w:id="1184" w:name="_Toc364086429"/>
      <w:bookmarkStart w:id="1185" w:name="_Toc364157233"/>
      <w:bookmarkStart w:id="1186" w:name="_Toc364157777"/>
      <w:bookmarkStart w:id="1187" w:name="_Toc364158321"/>
      <w:bookmarkStart w:id="1188" w:name="_Toc363809239"/>
      <w:bookmarkStart w:id="1189" w:name="_Toc363810811"/>
      <w:bookmarkStart w:id="1190" w:name="_Toc363815143"/>
      <w:bookmarkStart w:id="1191" w:name="_Toc363821765"/>
      <w:bookmarkStart w:id="1192" w:name="_Toc363822164"/>
      <w:bookmarkStart w:id="1193" w:name="_Toc364081845"/>
      <w:bookmarkStart w:id="1194" w:name="_Toc364082395"/>
      <w:bookmarkStart w:id="1195" w:name="_Toc364086430"/>
      <w:bookmarkStart w:id="1196" w:name="_Toc364157234"/>
      <w:bookmarkStart w:id="1197" w:name="_Toc364157778"/>
      <w:bookmarkStart w:id="1198" w:name="_Toc364158322"/>
      <w:bookmarkStart w:id="1199" w:name="_Toc363809240"/>
      <w:bookmarkStart w:id="1200" w:name="_Toc363810812"/>
      <w:bookmarkStart w:id="1201" w:name="_Toc363815144"/>
      <w:bookmarkStart w:id="1202" w:name="_Toc363821766"/>
      <w:bookmarkStart w:id="1203" w:name="_Toc363822165"/>
      <w:bookmarkStart w:id="1204" w:name="_Toc364081846"/>
      <w:bookmarkStart w:id="1205" w:name="_Toc364082396"/>
      <w:bookmarkStart w:id="1206" w:name="_Toc364086431"/>
      <w:bookmarkStart w:id="1207" w:name="_Toc364157235"/>
      <w:bookmarkStart w:id="1208" w:name="_Toc364157779"/>
      <w:bookmarkStart w:id="1209" w:name="_Toc364158323"/>
      <w:bookmarkStart w:id="1210" w:name="_Toc363809241"/>
      <w:bookmarkStart w:id="1211" w:name="_Toc363810813"/>
      <w:bookmarkStart w:id="1212" w:name="_Toc363815145"/>
      <w:bookmarkStart w:id="1213" w:name="_Toc363821767"/>
      <w:bookmarkStart w:id="1214" w:name="_Toc363822166"/>
      <w:bookmarkStart w:id="1215" w:name="_Toc364081847"/>
      <w:bookmarkStart w:id="1216" w:name="_Toc364082397"/>
      <w:bookmarkStart w:id="1217" w:name="_Toc364086432"/>
      <w:bookmarkStart w:id="1218" w:name="_Toc364157236"/>
      <w:bookmarkStart w:id="1219" w:name="_Toc364157780"/>
      <w:bookmarkStart w:id="1220" w:name="_Toc364158324"/>
      <w:bookmarkStart w:id="1221" w:name="_Toc363809242"/>
      <w:bookmarkStart w:id="1222" w:name="_Toc363810814"/>
      <w:bookmarkStart w:id="1223" w:name="_Toc363815146"/>
      <w:bookmarkStart w:id="1224" w:name="_Toc363821768"/>
      <w:bookmarkStart w:id="1225" w:name="_Toc363822167"/>
      <w:bookmarkStart w:id="1226" w:name="_Toc364081848"/>
      <w:bookmarkStart w:id="1227" w:name="_Toc364082398"/>
      <w:bookmarkStart w:id="1228" w:name="_Toc364086433"/>
      <w:bookmarkStart w:id="1229" w:name="_Toc364157237"/>
      <w:bookmarkStart w:id="1230" w:name="_Toc364157781"/>
      <w:bookmarkStart w:id="1231" w:name="_Toc364158325"/>
      <w:bookmarkStart w:id="1232" w:name="_Toc363809243"/>
      <w:bookmarkStart w:id="1233" w:name="_Toc363810815"/>
      <w:bookmarkStart w:id="1234" w:name="_Toc363815147"/>
      <w:bookmarkStart w:id="1235" w:name="_Toc363821769"/>
      <w:bookmarkStart w:id="1236" w:name="_Toc363822168"/>
      <w:bookmarkStart w:id="1237" w:name="_Toc364081849"/>
      <w:bookmarkStart w:id="1238" w:name="_Toc364082399"/>
      <w:bookmarkStart w:id="1239" w:name="_Toc364086434"/>
      <w:bookmarkStart w:id="1240" w:name="_Toc364157238"/>
      <w:bookmarkStart w:id="1241" w:name="_Toc364157782"/>
      <w:bookmarkStart w:id="1242" w:name="_Toc364158326"/>
      <w:bookmarkStart w:id="1243" w:name="_Toc363809244"/>
      <w:bookmarkStart w:id="1244" w:name="_Toc363810816"/>
      <w:bookmarkStart w:id="1245" w:name="_Toc363815148"/>
      <w:bookmarkStart w:id="1246" w:name="_Toc363821770"/>
      <w:bookmarkStart w:id="1247" w:name="_Toc363822169"/>
      <w:bookmarkStart w:id="1248" w:name="_Toc364081850"/>
      <w:bookmarkStart w:id="1249" w:name="_Toc364082400"/>
      <w:bookmarkStart w:id="1250" w:name="_Toc364086435"/>
      <w:bookmarkStart w:id="1251" w:name="_Toc364157239"/>
      <w:bookmarkStart w:id="1252" w:name="_Toc364157783"/>
      <w:bookmarkStart w:id="1253" w:name="_Toc364158327"/>
      <w:bookmarkStart w:id="1254" w:name="_Toc363809245"/>
      <w:bookmarkStart w:id="1255" w:name="_Toc363810817"/>
      <w:bookmarkStart w:id="1256" w:name="_Toc363815149"/>
      <w:bookmarkStart w:id="1257" w:name="_Toc363821771"/>
      <w:bookmarkStart w:id="1258" w:name="_Toc363822170"/>
      <w:bookmarkStart w:id="1259" w:name="_Toc364081851"/>
      <w:bookmarkStart w:id="1260" w:name="_Toc364082401"/>
      <w:bookmarkStart w:id="1261" w:name="_Toc364086436"/>
      <w:bookmarkStart w:id="1262" w:name="_Toc364157240"/>
      <w:bookmarkStart w:id="1263" w:name="_Toc364157784"/>
      <w:bookmarkStart w:id="1264" w:name="_Toc364158328"/>
      <w:bookmarkStart w:id="1265" w:name="_Toc363809246"/>
      <w:bookmarkStart w:id="1266" w:name="_Toc363810818"/>
      <w:bookmarkStart w:id="1267" w:name="_Toc363815150"/>
      <w:bookmarkStart w:id="1268" w:name="_Toc363821772"/>
      <w:bookmarkStart w:id="1269" w:name="_Toc363822171"/>
      <w:bookmarkStart w:id="1270" w:name="_Toc364081852"/>
      <w:bookmarkStart w:id="1271" w:name="_Toc364082402"/>
      <w:bookmarkStart w:id="1272" w:name="_Toc364086437"/>
      <w:bookmarkStart w:id="1273" w:name="_Toc364157241"/>
      <w:bookmarkStart w:id="1274" w:name="_Toc364157785"/>
      <w:bookmarkStart w:id="1275" w:name="_Toc364158329"/>
      <w:bookmarkStart w:id="1276" w:name="_Toc363809247"/>
      <w:bookmarkStart w:id="1277" w:name="_Toc363810819"/>
      <w:bookmarkStart w:id="1278" w:name="_Toc363815151"/>
      <w:bookmarkStart w:id="1279" w:name="_Toc363821773"/>
      <w:bookmarkStart w:id="1280" w:name="_Toc363822172"/>
      <w:bookmarkStart w:id="1281" w:name="_Toc364081853"/>
      <w:bookmarkStart w:id="1282" w:name="_Toc364082403"/>
      <w:bookmarkStart w:id="1283" w:name="_Toc364086438"/>
      <w:bookmarkStart w:id="1284" w:name="_Toc364157242"/>
      <w:bookmarkStart w:id="1285" w:name="_Toc364157786"/>
      <w:bookmarkStart w:id="1286" w:name="_Toc364158330"/>
      <w:bookmarkStart w:id="1287" w:name="_Toc363809248"/>
      <w:bookmarkStart w:id="1288" w:name="_Toc363810820"/>
      <w:bookmarkStart w:id="1289" w:name="_Toc363815152"/>
      <w:bookmarkStart w:id="1290" w:name="_Toc363821774"/>
      <w:bookmarkStart w:id="1291" w:name="_Toc363822173"/>
      <w:bookmarkStart w:id="1292" w:name="_Toc364081854"/>
      <w:bookmarkStart w:id="1293" w:name="_Toc364082404"/>
      <w:bookmarkStart w:id="1294" w:name="_Toc364086439"/>
      <w:bookmarkStart w:id="1295" w:name="_Toc364157243"/>
      <w:bookmarkStart w:id="1296" w:name="_Toc364157787"/>
      <w:bookmarkStart w:id="1297" w:name="_Toc364158331"/>
      <w:bookmarkStart w:id="1298" w:name="_Toc363809249"/>
      <w:bookmarkStart w:id="1299" w:name="_Toc363810821"/>
      <w:bookmarkStart w:id="1300" w:name="_Toc363815153"/>
      <w:bookmarkStart w:id="1301" w:name="_Toc363821775"/>
      <w:bookmarkStart w:id="1302" w:name="_Toc363822174"/>
      <w:bookmarkStart w:id="1303" w:name="_Toc364081855"/>
      <w:bookmarkStart w:id="1304" w:name="_Toc364082405"/>
      <w:bookmarkStart w:id="1305" w:name="_Toc364086440"/>
      <w:bookmarkStart w:id="1306" w:name="_Toc364157244"/>
      <w:bookmarkStart w:id="1307" w:name="_Toc364157788"/>
      <w:bookmarkStart w:id="1308" w:name="_Toc364158332"/>
      <w:bookmarkStart w:id="1309" w:name="_Toc363809250"/>
      <w:bookmarkStart w:id="1310" w:name="_Toc363810822"/>
      <w:bookmarkStart w:id="1311" w:name="_Toc363815154"/>
      <w:bookmarkStart w:id="1312" w:name="_Toc363821776"/>
      <w:bookmarkStart w:id="1313" w:name="_Toc363822175"/>
      <w:bookmarkStart w:id="1314" w:name="_Toc364081856"/>
      <w:bookmarkStart w:id="1315" w:name="_Toc364082406"/>
      <w:bookmarkStart w:id="1316" w:name="_Toc364086441"/>
      <w:bookmarkStart w:id="1317" w:name="_Toc364157245"/>
      <w:bookmarkStart w:id="1318" w:name="_Toc364157789"/>
      <w:bookmarkStart w:id="1319" w:name="_Toc364158333"/>
      <w:bookmarkStart w:id="1320" w:name="_Toc363809251"/>
      <w:bookmarkStart w:id="1321" w:name="_Toc363810823"/>
      <w:bookmarkStart w:id="1322" w:name="_Toc363815155"/>
      <w:bookmarkStart w:id="1323" w:name="_Toc363821777"/>
      <w:bookmarkStart w:id="1324" w:name="_Toc363822176"/>
      <w:bookmarkStart w:id="1325" w:name="_Toc364081857"/>
      <w:bookmarkStart w:id="1326" w:name="_Toc364082407"/>
      <w:bookmarkStart w:id="1327" w:name="_Toc364086442"/>
      <w:bookmarkStart w:id="1328" w:name="_Toc364157246"/>
      <w:bookmarkStart w:id="1329" w:name="_Toc364157790"/>
      <w:bookmarkStart w:id="1330" w:name="_Toc364158334"/>
      <w:bookmarkStart w:id="1331" w:name="_Toc363809252"/>
      <w:bookmarkStart w:id="1332" w:name="_Toc363810824"/>
      <w:bookmarkStart w:id="1333" w:name="_Toc363815156"/>
      <w:bookmarkStart w:id="1334" w:name="_Toc363821778"/>
      <w:bookmarkStart w:id="1335" w:name="_Toc363822177"/>
      <w:bookmarkStart w:id="1336" w:name="_Toc364081858"/>
      <w:bookmarkStart w:id="1337" w:name="_Toc364082408"/>
      <w:bookmarkStart w:id="1338" w:name="_Toc364086443"/>
      <w:bookmarkStart w:id="1339" w:name="_Toc364157247"/>
      <w:bookmarkStart w:id="1340" w:name="_Toc364157791"/>
      <w:bookmarkStart w:id="1341" w:name="_Toc364158335"/>
      <w:bookmarkStart w:id="1342" w:name="_Toc363809253"/>
      <w:bookmarkStart w:id="1343" w:name="_Toc363810825"/>
      <w:bookmarkStart w:id="1344" w:name="_Toc363815157"/>
      <w:bookmarkStart w:id="1345" w:name="_Toc363821779"/>
      <w:bookmarkStart w:id="1346" w:name="_Toc363822178"/>
      <w:bookmarkStart w:id="1347" w:name="_Toc364081859"/>
      <w:bookmarkStart w:id="1348" w:name="_Toc364082409"/>
      <w:bookmarkStart w:id="1349" w:name="_Toc364086444"/>
      <w:bookmarkStart w:id="1350" w:name="_Toc364157248"/>
      <w:bookmarkStart w:id="1351" w:name="_Toc364157792"/>
      <w:bookmarkStart w:id="1352" w:name="_Toc364158336"/>
      <w:bookmarkStart w:id="1353" w:name="_Toc363809254"/>
      <w:bookmarkStart w:id="1354" w:name="_Toc363810826"/>
      <w:bookmarkStart w:id="1355" w:name="_Toc363815158"/>
      <w:bookmarkStart w:id="1356" w:name="_Toc363821780"/>
      <w:bookmarkStart w:id="1357" w:name="_Toc363822179"/>
      <w:bookmarkStart w:id="1358" w:name="_Toc364081860"/>
      <w:bookmarkStart w:id="1359" w:name="_Toc364082410"/>
      <w:bookmarkStart w:id="1360" w:name="_Toc364086445"/>
      <w:bookmarkStart w:id="1361" w:name="_Toc364157249"/>
      <w:bookmarkStart w:id="1362" w:name="_Toc364157793"/>
      <w:bookmarkStart w:id="1363" w:name="_Toc364158337"/>
      <w:bookmarkStart w:id="1364" w:name="_Toc363809255"/>
      <w:bookmarkStart w:id="1365" w:name="_Toc363810827"/>
      <w:bookmarkStart w:id="1366" w:name="_Toc363815159"/>
      <w:bookmarkStart w:id="1367" w:name="_Toc363821781"/>
      <w:bookmarkStart w:id="1368" w:name="_Toc363822180"/>
      <w:bookmarkStart w:id="1369" w:name="_Toc364081861"/>
      <w:bookmarkStart w:id="1370" w:name="_Toc364082411"/>
      <w:bookmarkStart w:id="1371" w:name="_Toc364086446"/>
      <w:bookmarkStart w:id="1372" w:name="_Toc364157250"/>
      <w:bookmarkStart w:id="1373" w:name="_Toc364157794"/>
      <w:bookmarkStart w:id="1374" w:name="_Toc364158338"/>
      <w:bookmarkStart w:id="1375" w:name="_Toc363809256"/>
      <w:bookmarkStart w:id="1376" w:name="_Toc363810828"/>
      <w:bookmarkStart w:id="1377" w:name="_Toc363815160"/>
      <w:bookmarkStart w:id="1378" w:name="_Toc363821782"/>
      <w:bookmarkStart w:id="1379" w:name="_Toc363822181"/>
      <w:bookmarkStart w:id="1380" w:name="_Toc364081862"/>
      <w:bookmarkStart w:id="1381" w:name="_Toc364082412"/>
      <w:bookmarkStart w:id="1382" w:name="_Toc364086447"/>
      <w:bookmarkStart w:id="1383" w:name="_Toc364157251"/>
      <w:bookmarkStart w:id="1384" w:name="_Toc364157795"/>
      <w:bookmarkStart w:id="1385" w:name="_Toc364158339"/>
      <w:bookmarkStart w:id="1386" w:name="_Toc363809257"/>
      <w:bookmarkStart w:id="1387" w:name="_Toc363810829"/>
      <w:bookmarkStart w:id="1388" w:name="_Toc363815161"/>
      <w:bookmarkStart w:id="1389" w:name="_Toc363821783"/>
      <w:bookmarkStart w:id="1390" w:name="_Toc363822182"/>
      <w:bookmarkStart w:id="1391" w:name="_Toc364081863"/>
      <w:bookmarkStart w:id="1392" w:name="_Toc364082413"/>
      <w:bookmarkStart w:id="1393" w:name="_Toc364086448"/>
      <w:bookmarkStart w:id="1394" w:name="_Toc364157252"/>
      <w:bookmarkStart w:id="1395" w:name="_Toc364157796"/>
      <w:bookmarkStart w:id="1396" w:name="_Toc364158340"/>
      <w:bookmarkStart w:id="1397" w:name="_Toc363809258"/>
      <w:bookmarkStart w:id="1398" w:name="_Toc363810830"/>
      <w:bookmarkStart w:id="1399" w:name="_Toc363815162"/>
      <w:bookmarkStart w:id="1400" w:name="_Toc363821784"/>
      <w:bookmarkStart w:id="1401" w:name="_Toc363822183"/>
      <w:bookmarkStart w:id="1402" w:name="_Toc364081864"/>
      <w:bookmarkStart w:id="1403" w:name="_Toc364082414"/>
      <w:bookmarkStart w:id="1404" w:name="_Toc364086449"/>
      <w:bookmarkStart w:id="1405" w:name="_Toc364157253"/>
      <w:bookmarkStart w:id="1406" w:name="_Toc364157797"/>
      <w:bookmarkStart w:id="1407" w:name="_Toc364158341"/>
      <w:bookmarkStart w:id="1408" w:name="_Toc363809259"/>
      <w:bookmarkStart w:id="1409" w:name="_Toc363810831"/>
      <w:bookmarkStart w:id="1410" w:name="_Toc363815163"/>
      <w:bookmarkStart w:id="1411" w:name="_Toc363821785"/>
      <w:bookmarkStart w:id="1412" w:name="_Toc363822184"/>
      <w:bookmarkStart w:id="1413" w:name="_Toc364081865"/>
      <w:bookmarkStart w:id="1414" w:name="_Toc364082415"/>
      <w:bookmarkStart w:id="1415" w:name="_Toc364086450"/>
      <w:bookmarkStart w:id="1416" w:name="_Toc364157254"/>
      <w:bookmarkStart w:id="1417" w:name="_Toc364157798"/>
      <w:bookmarkStart w:id="1418" w:name="_Toc364158342"/>
      <w:bookmarkStart w:id="1419" w:name="_Toc363809260"/>
      <w:bookmarkStart w:id="1420" w:name="_Toc363810832"/>
      <w:bookmarkStart w:id="1421" w:name="_Toc363815164"/>
      <w:bookmarkStart w:id="1422" w:name="_Toc363821786"/>
      <w:bookmarkStart w:id="1423" w:name="_Toc363822185"/>
      <w:bookmarkStart w:id="1424" w:name="_Toc364081866"/>
      <w:bookmarkStart w:id="1425" w:name="_Toc364082416"/>
      <w:bookmarkStart w:id="1426" w:name="_Toc364086451"/>
      <w:bookmarkStart w:id="1427" w:name="_Toc364157255"/>
      <w:bookmarkStart w:id="1428" w:name="_Toc364157799"/>
      <w:bookmarkStart w:id="1429" w:name="_Toc364158343"/>
      <w:bookmarkStart w:id="1430" w:name="_Toc363809261"/>
      <w:bookmarkStart w:id="1431" w:name="_Toc363810833"/>
      <w:bookmarkStart w:id="1432" w:name="_Toc363815165"/>
      <w:bookmarkStart w:id="1433" w:name="_Toc363821787"/>
      <w:bookmarkStart w:id="1434" w:name="_Toc363822186"/>
      <w:bookmarkStart w:id="1435" w:name="_Toc364081867"/>
      <w:bookmarkStart w:id="1436" w:name="_Toc364082417"/>
      <w:bookmarkStart w:id="1437" w:name="_Toc364086452"/>
      <w:bookmarkStart w:id="1438" w:name="_Toc364157256"/>
      <w:bookmarkStart w:id="1439" w:name="_Toc364157800"/>
      <w:bookmarkStart w:id="1440" w:name="_Toc364158344"/>
      <w:bookmarkStart w:id="1441" w:name="_Toc363809262"/>
      <w:bookmarkStart w:id="1442" w:name="_Toc363810834"/>
      <w:bookmarkStart w:id="1443" w:name="_Toc363815166"/>
      <w:bookmarkStart w:id="1444" w:name="_Toc363821788"/>
      <w:bookmarkStart w:id="1445" w:name="_Toc363822187"/>
      <w:bookmarkStart w:id="1446" w:name="_Toc364081868"/>
      <w:bookmarkStart w:id="1447" w:name="_Toc364082418"/>
      <w:bookmarkStart w:id="1448" w:name="_Toc364086453"/>
      <w:bookmarkStart w:id="1449" w:name="_Toc364157257"/>
      <w:bookmarkStart w:id="1450" w:name="_Toc364157801"/>
      <w:bookmarkStart w:id="1451" w:name="_Toc364158345"/>
      <w:bookmarkStart w:id="1452" w:name="_Toc363809263"/>
      <w:bookmarkStart w:id="1453" w:name="_Toc363810835"/>
      <w:bookmarkStart w:id="1454" w:name="_Toc363815167"/>
      <w:bookmarkStart w:id="1455" w:name="_Toc363821789"/>
      <w:bookmarkStart w:id="1456" w:name="_Toc363822188"/>
      <w:bookmarkStart w:id="1457" w:name="_Toc364081869"/>
      <w:bookmarkStart w:id="1458" w:name="_Toc364082419"/>
      <w:bookmarkStart w:id="1459" w:name="_Toc364086454"/>
      <w:bookmarkStart w:id="1460" w:name="_Toc364157258"/>
      <w:bookmarkStart w:id="1461" w:name="_Toc364157802"/>
      <w:bookmarkStart w:id="1462" w:name="_Toc364158346"/>
      <w:bookmarkStart w:id="1463" w:name="_Toc363809264"/>
      <w:bookmarkStart w:id="1464" w:name="_Toc363810836"/>
      <w:bookmarkStart w:id="1465" w:name="_Toc363815168"/>
      <w:bookmarkStart w:id="1466" w:name="_Toc363821790"/>
      <w:bookmarkStart w:id="1467" w:name="_Toc363822189"/>
      <w:bookmarkStart w:id="1468" w:name="_Toc364081870"/>
      <w:bookmarkStart w:id="1469" w:name="_Toc364082420"/>
      <w:bookmarkStart w:id="1470" w:name="_Toc364086455"/>
      <w:bookmarkStart w:id="1471" w:name="_Toc364157259"/>
      <w:bookmarkStart w:id="1472" w:name="_Toc364157803"/>
      <w:bookmarkStart w:id="1473" w:name="_Toc364158347"/>
      <w:bookmarkStart w:id="1474" w:name="_Toc363809265"/>
      <w:bookmarkStart w:id="1475" w:name="_Toc363810837"/>
      <w:bookmarkStart w:id="1476" w:name="_Toc363815169"/>
      <w:bookmarkStart w:id="1477" w:name="_Toc363821791"/>
      <w:bookmarkStart w:id="1478" w:name="_Toc363822190"/>
      <w:bookmarkStart w:id="1479" w:name="_Toc364081871"/>
      <w:bookmarkStart w:id="1480" w:name="_Toc364082421"/>
      <w:bookmarkStart w:id="1481" w:name="_Toc364086456"/>
      <w:bookmarkStart w:id="1482" w:name="_Toc364157260"/>
      <w:bookmarkStart w:id="1483" w:name="_Toc364157804"/>
      <w:bookmarkStart w:id="1484" w:name="_Toc364158348"/>
      <w:bookmarkStart w:id="1485" w:name="_Toc363809266"/>
      <w:bookmarkStart w:id="1486" w:name="_Toc363810838"/>
      <w:bookmarkStart w:id="1487" w:name="_Toc363815170"/>
      <w:bookmarkStart w:id="1488" w:name="_Toc363821792"/>
      <w:bookmarkStart w:id="1489" w:name="_Toc363822191"/>
      <w:bookmarkStart w:id="1490" w:name="_Toc364081872"/>
      <w:bookmarkStart w:id="1491" w:name="_Toc364082422"/>
      <w:bookmarkStart w:id="1492" w:name="_Toc364086457"/>
      <w:bookmarkStart w:id="1493" w:name="_Toc364157261"/>
      <w:bookmarkStart w:id="1494" w:name="_Toc364157805"/>
      <w:bookmarkStart w:id="1495" w:name="_Toc364158349"/>
      <w:bookmarkStart w:id="1496" w:name="_Toc363809267"/>
      <w:bookmarkStart w:id="1497" w:name="_Toc363810839"/>
      <w:bookmarkStart w:id="1498" w:name="_Toc363815171"/>
      <w:bookmarkStart w:id="1499" w:name="_Toc363821793"/>
      <w:bookmarkStart w:id="1500" w:name="_Toc363822192"/>
      <w:bookmarkStart w:id="1501" w:name="_Toc364081873"/>
      <w:bookmarkStart w:id="1502" w:name="_Toc364082423"/>
      <w:bookmarkStart w:id="1503" w:name="_Toc364086458"/>
      <w:bookmarkStart w:id="1504" w:name="_Toc364157262"/>
      <w:bookmarkStart w:id="1505" w:name="_Toc364157806"/>
      <w:bookmarkStart w:id="1506" w:name="_Toc364158350"/>
      <w:bookmarkStart w:id="1507" w:name="_Toc363809268"/>
      <w:bookmarkStart w:id="1508" w:name="_Toc363810840"/>
      <w:bookmarkStart w:id="1509" w:name="_Toc363815172"/>
      <w:bookmarkStart w:id="1510" w:name="_Toc363821794"/>
      <w:bookmarkStart w:id="1511" w:name="_Toc363822193"/>
      <w:bookmarkStart w:id="1512" w:name="_Toc364081874"/>
      <w:bookmarkStart w:id="1513" w:name="_Toc364082424"/>
      <w:bookmarkStart w:id="1514" w:name="_Toc364086459"/>
      <w:bookmarkStart w:id="1515" w:name="_Toc364157263"/>
      <w:bookmarkStart w:id="1516" w:name="_Toc364157807"/>
      <w:bookmarkStart w:id="1517" w:name="_Toc364158351"/>
      <w:bookmarkStart w:id="1518" w:name="_Toc363809269"/>
      <w:bookmarkStart w:id="1519" w:name="_Toc363810841"/>
      <w:bookmarkStart w:id="1520" w:name="_Toc363815173"/>
      <w:bookmarkStart w:id="1521" w:name="_Toc363821795"/>
      <w:bookmarkStart w:id="1522" w:name="_Toc363822194"/>
      <w:bookmarkStart w:id="1523" w:name="_Toc364081875"/>
      <w:bookmarkStart w:id="1524" w:name="_Toc364082425"/>
      <w:bookmarkStart w:id="1525" w:name="_Toc364086460"/>
      <w:bookmarkStart w:id="1526" w:name="_Toc364157264"/>
      <w:bookmarkStart w:id="1527" w:name="_Toc364157808"/>
      <w:bookmarkStart w:id="1528" w:name="_Toc364158352"/>
      <w:bookmarkStart w:id="1529" w:name="_Toc363809270"/>
      <w:bookmarkStart w:id="1530" w:name="_Toc363810842"/>
      <w:bookmarkStart w:id="1531" w:name="_Toc363815174"/>
      <w:bookmarkStart w:id="1532" w:name="_Toc363821796"/>
      <w:bookmarkStart w:id="1533" w:name="_Toc363822195"/>
      <w:bookmarkStart w:id="1534" w:name="_Toc364081876"/>
      <w:bookmarkStart w:id="1535" w:name="_Toc364082426"/>
      <w:bookmarkStart w:id="1536" w:name="_Toc364086461"/>
      <w:bookmarkStart w:id="1537" w:name="_Toc364157265"/>
      <w:bookmarkStart w:id="1538" w:name="_Toc364157809"/>
      <w:bookmarkStart w:id="1539" w:name="_Toc364158353"/>
      <w:bookmarkStart w:id="1540" w:name="_Toc363809271"/>
      <w:bookmarkStart w:id="1541" w:name="_Toc363810843"/>
      <w:bookmarkStart w:id="1542" w:name="_Toc363815175"/>
      <w:bookmarkStart w:id="1543" w:name="_Toc363821797"/>
      <w:bookmarkStart w:id="1544" w:name="_Toc363822196"/>
      <w:bookmarkStart w:id="1545" w:name="_Toc364081877"/>
      <w:bookmarkStart w:id="1546" w:name="_Toc364082427"/>
      <w:bookmarkStart w:id="1547" w:name="_Toc364086462"/>
      <w:bookmarkStart w:id="1548" w:name="_Toc364157266"/>
      <w:bookmarkStart w:id="1549" w:name="_Toc364157810"/>
      <w:bookmarkStart w:id="1550" w:name="_Toc364158354"/>
      <w:bookmarkStart w:id="1551" w:name="_Toc363809272"/>
      <w:bookmarkStart w:id="1552" w:name="_Toc363810844"/>
      <w:bookmarkStart w:id="1553" w:name="_Toc363815176"/>
      <w:bookmarkStart w:id="1554" w:name="_Toc363821798"/>
      <w:bookmarkStart w:id="1555" w:name="_Toc363822197"/>
      <w:bookmarkStart w:id="1556" w:name="_Toc364081878"/>
      <w:bookmarkStart w:id="1557" w:name="_Toc364082428"/>
      <w:bookmarkStart w:id="1558" w:name="_Toc364086463"/>
      <w:bookmarkStart w:id="1559" w:name="_Toc364157267"/>
      <w:bookmarkStart w:id="1560" w:name="_Toc364157811"/>
      <w:bookmarkStart w:id="1561" w:name="_Toc364158355"/>
      <w:bookmarkStart w:id="1562" w:name="_Toc363809273"/>
      <w:bookmarkStart w:id="1563" w:name="_Toc363810845"/>
      <w:bookmarkStart w:id="1564" w:name="_Toc363815177"/>
      <w:bookmarkStart w:id="1565" w:name="_Toc363821799"/>
      <w:bookmarkStart w:id="1566" w:name="_Toc363822198"/>
      <w:bookmarkStart w:id="1567" w:name="_Toc364081879"/>
      <w:bookmarkStart w:id="1568" w:name="_Toc364082429"/>
      <w:bookmarkStart w:id="1569" w:name="_Toc364086464"/>
      <w:bookmarkStart w:id="1570" w:name="_Toc364157268"/>
      <w:bookmarkStart w:id="1571" w:name="_Toc364157812"/>
      <w:bookmarkStart w:id="1572" w:name="_Toc364158356"/>
      <w:bookmarkStart w:id="1573" w:name="_Toc363809274"/>
      <w:bookmarkStart w:id="1574" w:name="_Toc363810846"/>
      <w:bookmarkStart w:id="1575" w:name="_Toc363815178"/>
      <w:bookmarkStart w:id="1576" w:name="_Toc363821800"/>
      <w:bookmarkStart w:id="1577" w:name="_Toc363822199"/>
      <w:bookmarkStart w:id="1578" w:name="_Toc364081880"/>
      <w:bookmarkStart w:id="1579" w:name="_Toc364082430"/>
      <w:bookmarkStart w:id="1580" w:name="_Toc364086465"/>
      <w:bookmarkStart w:id="1581" w:name="_Toc364157269"/>
      <w:bookmarkStart w:id="1582" w:name="_Toc364157813"/>
      <w:bookmarkStart w:id="1583" w:name="_Toc364158357"/>
      <w:bookmarkStart w:id="1584" w:name="_Toc363809275"/>
      <w:bookmarkStart w:id="1585" w:name="_Toc363810847"/>
      <w:bookmarkStart w:id="1586" w:name="_Toc363815179"/>
      <w:bookmarkStart w:id="1587" w:name="_Toc363821801"/>
      <w:bookmarkStart w:id="1588" w:name="_Toc363822200"/>
      <w:bookmarkStart w:id="1589" w:name="_Toc364081881"/>
      <w:bookmarkStart w:id="1590" w:name="_Toc364082431"/>
      <w:bookmarkStart w:id="1591" w:name="_Toc364086466"/>
      <w:bookmarkStart w:id="1592" w:name="_Toc364157270"/>
      <w:bookmarkStart w:id="1593" w:name="_Toc364157814"/>
      <w:bookmarkStart w:id="1594" w:name="_Toc364158358"/>
      <w:bookmarkStart w:id="1595" w:name="_Toc363809276"/>
      <w:bookmarkStart w:id="1596" w:name="_Toc363810848"/>
      <w:bookmarkStart w:id="1597" w:name="_Toc363815180"/>
      <w:bookmarkStart w:id="1598" w:name="_Toc363821802"/>
      <w:bookmarkStart w:id="1599" w:name="_Toc363822201"/>
      <w:bookmarkStart w:id="1600" w:name="_Toc364081882"/>
      <w:bookmarkStart w:id="1601" w:name="_Toc364082432"/>
      <w:bookmarkStart w:id="1602" w:name="_Toc364086467"/>
      <w:bookmarkStart w:id="1603" w:name="_Toc364157271"/>
      <w:bookmarkStart w:id="1604" w:name="_Toc364157815"/>
      <w:bookmarkStart w:id="1605" w:name="_Toc364158359"/>
      <w:bookmarkStart w:id="1606" w:name="_Toc363809277"/>
      <w:bookmarkStart w:id="1607" w:name="_Toc363810849"/>
      <w:bookmarkStart w:id="1608" w:name="_Toc363815181"/>
      <w:bookmarkStart w:id="1609" w:name="_Toc363821803"/>
      <w:bookmarkStart w:id="1610" w:name="_Toc363822202"/>
      <w:bookmarkStart w:id="1611" w:name="_Toc364081883"/>
      <w:bookmarkStart w:id="1612" w:name="_Toc364082433"/>
      <w:bookmarkStart w:id="1613" w:name="_Toc364086468"/>
      <w:bookmarkStart w:id="1614" w:name="_Toc364157272"/>
      <w:bookmarkStart w:id="1615" w:name="_Toc364157816"/>
      <w:bookmarkStart w:id="1616" w:name="_Toc364158360"/>
      <w:bookmarkStart w:id="1617" w:name="_Toc363809278"/>
      <w:bookmarkStart w:id="1618" w:name="_Toc363810850"/>
      <w:bookmarkStart w:id="1619" w:name="_Toc363815182"/>
      <w:bookmarkStart w:id="1620" w:name="_Toc363821804"/>
      <w:bookmarkStart w:id="1621" w:name="_Toc363822203"/>
      <w:bookmarkStart w:id="1622" w:name="_Toc364081884"/>
      <w:bookmarkStart w:id="1623" w:name="_Toc364082434"/>
      <w:bookmarkStart w:id="1624" w:name="_Toc364086469"/>
      <w:bookmarkStart w:id="1625" w:name="_Toc364157273"/>
      <w:bookmarkStart w:id="1626" w:name="_Toc364157817"/>
      <w:bookmarkStart w:id="1627" w:name="_Toc364158361"/>
      <w:bookmarkStart w:id="1628" w:name="_Toc363809279"/>
      <w:bookmarkStart w:id="1629" w:name="_Toc363810851"/>
      <w:bookmarkStart w:id="1630" w:name="_Toc363815183"/>
      <w:bookmarkStart w:id="1631" w:name="_Toc363821805"/>
      <w:bookmarkStart w:id="1632" w:name="_Toc363822204"/>
      <w:bookmarkStart w:id="1633" w:name="_Toc364081885"/>
      <w:bookmarkStart w:id="1634" w:name="_Toc364082435"/>
      <w:bookmarkStart w:id="1635" w:name="_Toc364086470"/>
      <w:bookmarkStart w:id="1636" w:name="_Toc364157274"/>
      <w:bookmarkStart w:id="1637" w:name="_Toc364157818"/>
      <w:bookmarkStart w:id="1638" w:name="_Toc364158362"/>
      <w:bookmarkStart w:id="1639" w:name="_Toc363809280"/>
      <w:bookmarkStart w:id="1640" w:name="_Toc363810852"/>
      <w:bookmarkStart w:id="1641" w:name="_Toc363815184"/>
      <w:bookmarkStart w:id="1642" w:name="_Toc363821806"/>
      <w:bookmarkStart w:id="1643" w:name="_Toc363822205"/>
      <w:bookmarkStart w:id="1644" w:name="_Toc364081886"/>
      <w:bookmarkStart w:id="1645" w:name="_Toc364082436"/>
      <w:bookmarkStart w:id="1646" w:name="_Toc364086471"/>
      <w:bookmarkStart w:id="1647" w:name="_Toc364157275"/>
      <w:bookmarkStart w:id="1648" w:name="_Toc364157819"/>
      <w:bookmarkStart w:id="1649" w:name="_Toc364158363"/>
      <w:bookmarkStart w:id="1650" w:name="_Toc363809281"/>
      <w:bookmarkStart w:id="1651" w:name="_Toc363810853"/>
      <w:bookmarkStart w:id="1652" w:name="_Toc363815185"/>
      <w:bookmarkStart w:id="1653" w:name="_Toc363821807"/>
      <w:bookmarkStart w:id="1654" w:name="_Toc363822206"/>
      <w:bookmarkStart w:id="1655" w:name="_Toc364081887"/>
      <w:bookmarkStart w:id="1656" w:name="_Toc364082437"/>
      <w:bookmarkStart w:id="1657" w:name="_Toc364086472"/>
      <w:bookmarkStart w:id="1658" w:name="_Toc364157276"/>
      <w:bookmarkStart w:id="1659" w:name="_Toc364157820"/>
      <w:bookmarkStart w:id="1660" w:name="_Toc364158364"/>
      <w:bookmarkStart w:id="1661" w:name="_Toc364081892"/>
      <w:bookmarkStart w:id="1662" w:name="_Toc364082442"/>
      <w:bookmarkStart w:id="1663" w:name="_Toc364086477"/>
      <w:bookmarkStart w:id="1664" w:name="_Toc364157281"/>
      <w:bookmarkStart w:id="1665" w:name="_Toc364157825"/>
      <w:bookmarkStart w:id="1666" w:name="_Toc364158369"/>
      <w:bookmarkStart w:id="1667" w:name="_Toc364163115"/>
      <w:bookmarkStart w:id="1668" w:name="_Toc364173024"/>
      <w:bookmarkStart w:id="1669" w:name="_Toc364408730"/>
      <w:bookmarkStart w:id="1670" w:name="_Toc364081893"/>
      <w:bookmarkStart w:id="1671" w:name="_Toc364082443"/>
      <w:bookmarkStart w:id="1672" w:name="_Toc364086478"/>
      <w:bookmarkStart w:id="1673" w:name="_Toc364157282"/>
      <w:bookmarkStart w:id="1674" w:name="_Toc364157826"/>
      <w:bookmarkStart w:id="1675" w:name="_Toc364158370"/>
      <w:bookmarkStart w:id="1676" w:name="_Toc364163116"/>
      <w:bookmarkStart w:id="1677" w:name="_Toc364173025"/>
      <w:bookmarkStart w:id="1678" w:name="_Toc364408731"/>
      <w:bookmarkStart w:id="1679" w:name="_Toc364081894"/>
      <w:bookmarkStart w:id="1680" w:name="_Toc364082444"/>
      <w:bookmarkStart w:id="1681" w:name="_Toc364086479"/>
      <w:bookmarkStart w:id="1682" w:name="_Toc364157283"/>
      <w:bookmarkStart w:id="1683" w:name="_Toc364157827"/>
      <w:bookmarkStart w:id="1684" w:name="_Toc364158371"/>
      <w:bookmarkStart w:id="1685" w:name="_Toc364163117"/>
      <w:bookmarkStart w:id="1686" w:name="_Toc364173026"/>
      <w:bookmarkStart w:id="1687" w:name="_Toc364408732"/>
      <w:bookmarkStart w:id="1688" w:name="_Toc364081895"/>
      <w:bookmarkStart w:id="1689" w:name="_Toc364082445"/>
      <w:bookmarkStart w:id="1690" w:name="_Toc364086480"/>
      <w:bookmarkStart w:id="1691" w:name="_Toc364157284"/>
      <w:bookmarkStart w:id="1692" w:name="_Toc364157828"/>
      <w:bookmarkStart w:id="1693" w:name="_Toc364158372"/>
      <w:bookmarkStart w:id="1694" w:name="_Toc364163118"/>
      <w:bookmarkStart w:id="1695" w:name="_Toc364173027"/>
      <w:bookmarkStart w:id="1696" w:name="_Toc364408733"/>
      <w:bookmarkStart w:id="1697" w:name="_Toc364081896"/>
      <w:bookmarkStart w:id="1698" w:name="_Toc364082446"/>
      <w:bookmarkStart w:id="1699" w:name="_Toc364086481"/>
      <w:bookmarkStart w:id="1700" w:name="_Toc364157285"/>
      <w:bookmarkStart w:id="1701" w:name="_Toc364157829"/>
      <w:bookmarkStart w:id="1702" w:name="_Toc364158373"/>
      <w:bookmarkStart w:id="1703" w:name="_Toc364163119"/>
      <w:bookmarkStart w:id="1704" w:name="_Toc364173028"/>
      <w:bookmarkStart w:id="1705" w:name="_Toc364408734"/>
      <w:bookmarkStart w:id="1706" w:name="_Toc364081897"/>
      <w:bookmarkStart w:id="1707" w:name="_Toc364082447"/>
      <w:bookmarkStart w:id="1708" w:name="_Toc364086482"/>
      <w:bookmarkStart w:id="1709" w:name="_Toc364157286"/>
      <w:bookmarkStart w:id="1710" w:name="_Toc364157830"/>
      <w:bookmarkStart w:id="1711" w:name="_Toc364158374"/>
      <w:bookmarkStart w:id="1712" w:name="_Toc364163120"/>
      <w:bookmarkStart w:id="1713" w:name="_Toc364173029"/>
      <w:bookmarkStart w:id="1714" w:name="_Toc364408735"/>
      <w:bookmarkStart w:id="1715" w:name="_Toc364081898"/>
      <w:bookmarkStart w:id="1716" w:name="_Toc364082448"/>
      <w:bookmarkStart w:id="1717" w:name="_Toc364086483"/>
      <w:bookmarkStart w:id="1718" w:name="_Toc364157287"/>
      <w:bookmarkStart w:id="1719" w:name="_Toc364157831"/>
      <w:bookmarkStart w:id="1720" w:name="_Toc364158375"/>
      <w:bookmarkStart w:id="1721" w:name="_Toc364163121"/>
      <w:bookmarkStart w:id="1722" w:name="_Toc364173030"/>
      <w:bookmarkStart w:id="1723" w:name="_Toc364408736"/>
      <w:bookmarkStart w:id="1724" w:name="_Toc364081899"/>
      <w:bookmarkStart w:id="1725" w:name="_Toc364082449"/>
      <w:bookmarkStart w:id="1726" w:name="_Toc364086484"/>
      <w:bookmarkStart w:id="1727" w:name="_Toc364157288"/>
      <w:bookmarkStart w:id="1728" w:name="_Toc364157832"/>
      <w:bookmarkStart w:id="1729" w:name="_Toc364158376"/>
      <w:bookmarkStart w:id="1730" w:name="_Toc364163122"/>
      <w:bookmarkStart w:id="1731" w:name="_Toc364173031"/>
      <w:bookmarkStart w:id="1732" w:name="_Toc364408737"/>
      <w:bookmarkStart w:id="1733" w:name="_Toc364081900"/>
      <w:bookmarkStart w:id="1734" w:name="_Toc364082450"/>
      <w:bookmarkStart w:id="1735" w:name="_Toc364086485"/>
      <w:bookmarkStart w:id="1736" w:name="_Toc364157289"/>
      <w:bookmarkStart w:id="1737" w:name="_Toc364157833"/>
      <w:bookmarkStart w:id="1738" w:name="_Toc364158377"/>
      <w:bookmarkStart w:id="1739" w:name="_Toc364163123"/>
      <w:bookmarkStart w:id="1740" w:name="_Toc364173032"/>
      <w:bookmarkStart w:id="1741" w:name="_Toc364408738"/>
      <w:bookmarkStart w:id="1742" w:name="_Toc364081901"/>
      <w:bookmarkStart w:id="1743" w:name="_Toc364082451"/>
      <w:bookmarkStart w:id="1744" w:name="_Toc364086486"/>
      <w:bookmarkStart w:id="1745" w:name="_Toc364157290"/>
      <w:bookmarkStart w:id="1746" w:name="_Toc364157834"/>
      <w:bookmarkStart w:id="1747" w:name="_Toc364158378"/>
      <w:bookmarkStart w:id="1748" w:name="_Toc364163124"/>
      <w:bookmarkStart w:id="1749" w:name="_Toc364173033"/>
      <w:bookmarkStart w:id="1750" w:name="_Toc364408739"/>
      <w:bookmarkStart w:id="1751" w:name="_Toc363809286"/>
      <w:bookmarkStart w:id="1752" w:name="_Toc363810858"/>
      <w:bookmarkStart w:id="1753" w:name="_Toc363815190"/>
      <w:bookmarkStart w:id="1754" w:name="_Toc363821812"/>
      <w:bookmarkStart w:id="1755" w:name="_Toc363822211"/>
      <w:bookmarkStart w:id="1756" w:name="_Toc364081902"/>
      <w:bookmarkStart w:id="1757" w:name="_Toc364082452"/>
      <w:bookmarkStart w:id="1758" w:name="_Toc364086487"/>
      <w:bookmarkStart w:id="1759" w:name="_Toc364157291"/>
      <w:bookmarkStart w:id="1760" w:name="_Toc364157835"/>
      <w:bookmarkStart w:id="1761" w:name="_Toc364158379"/>
      <w:bookmarkStart w:id="1762" w:name="_Toc364163125"/>
      <w:bookmarkStart w:id="1763" w:name="_Toc364173034"/>
      <w:bookmarkStart w:id="1764" w:name="_Toc364408740"/>
      <w:bookmarkStart w:id="1765" w:name="_Toc363809287"/>
      <w:bookmarkStart w:id="1766" w:name="_Toc363810859"/>
      <w:bookmarkStart w:id="1767" w:name="_Toc363815191"/>
      <w:bookmarkStart w:id="1768" w:name="_Toc363821813"/>
      <w:bookmarkStart w:id="1769" w:name="_Toc363822212"/>
      <w:bookmarkStart w:id="1770" w:name="_Toc364081903"/>
      <w:bookmarkStart w:id="1771" w:name="_Toc364082453"/>
      <w:bookmarkStart w:id="1772" w:name="_Toc364086488"/>
      <w:bookmarkStart w:id="1773" w:name="_Toc364157292"/>
      <w:bookmarkStart w:id="1774" w:name="_Toc364157836"/>
      <w:bookmarkStart w:id="1775" w:name="_Toc364158380"/>
      <w:bookmarkStart w:id="1776" w:name="_Toc364163126"/>
      <w:bookmarkStart w:id="1777" w:name="_Toc364173035"/>
      <w:bookmarkStart w:id="1778" w:name="_Toc364408741"/>
      <w:bookmarkStart w:id="1779" w:name="_Toc363809288"/>
      <w:bookmarkStart w:id="1780" w:name="_Toc363810860"/>
      <w:bookmarkStart w:id="1781" w:name="_Toc363815192"/>
      <w:bookmarkStart w:id="1782" w:name="_Toc363821814"/>
      <w:bookmarkStart w:id="1783" w:name="_Toc363822213"/>
      <w:bookmarkStart w:id="1784" w:name="_Toc364081904"/>
      <w:bookmarkStart w:id="1785" w:name="_Toc364082454"/>
      <w:bookmarkStart w:id="1786" w:name="_Toc364086489"/>
      <w:bookmarkStart w:id="1787" w:name="_Toc364157293"/>
      <w:bookmarkStart w:id="1788" w:name="_Toc364157837"/>
      <w:bookmarkStart w:id="1789" w:name="_Toc364158381"/>
      <w:bookmarkStart w:id="1790" w:name="_Toc364163127"/>
      <w:bookmarkStart w:id="1791" w:name="_Toc364173036"/>
      <w:bookmarkStart w:id="1792" w:name="_Toc364408742"/>
      <w:bookmarkStart w:id="1793" w:name="_Toc363809289"/>
      <w:bookmarkStart w:id="1794" w:name="_Toc363810861"/>
      <w:bookmarkStart w:id="1795" w:name="_Toc363815193"/>
      <w:bookmarkStart w:id="1796" w:name="_Toc363821815"/>
      <w:bookmarkStart w:id="1797" w:name="_Toc363822214"/>
      <w:bookmarkStart w:id="1798" w:name="_Toc364081905"/>
      <w:bookmarkStart w:id="1799" w:name="_Toc364082455"/>
      <w:bookmarkStart w:id="1800" w:name="_Toc364086490"/>
      <w:bookmarkStart w:id="1801" w:name="_Toc364157294"/>
      <w:bookmarkStart w:id="1802" w:name="_Toc364157838"/>
      <w:bookmarkStart w:id="1803" w:name="_Toc364158382"/>
      <w:bookmarkStart w:id="1804" w:name="_Toc364163128"/>
      <w:bookmarkStart w:id="1805" w:name="_Toc364173037"/>
      <w:bookmarkStart w:id="1806" w:name="_Toc364408743"/>
      <w:bookmarkStart w:id="1807" w:name="_Toc363809290"/>
      <w:bookmarkStart w:id="1808" w:name="_Toc363810862"/>
      <w:bookmarkStart w:id="1809" w:name="_Toc363815194"/>
      <w:bookmarkStart w:id="1810" w:name="_Toc363821816"/>
      <w:bookmarkStart w:id="1811" w:name="_Toc363822215"/>
      <w:bookmarkStart w:id="1812" w:name="_Toc364081906"/>
      <w:bookmarkStart w:id="1813" w:name="_Toc364082456"/>
      <w:bookmarkStart w:id="1814" w:name="_Toc364086491"/>
      <w:bookmarkStart w:id="1815" w:name="_Toc364157295"/>
      <w:bookmarkStart w:id="1816" w:name="_Toc364157839"/>
      <w:bookmarkStart w:id="1817" w:name="_Toc364158383"/>
      <w:bookmarkStart w:id="1818" w:name="_Toc364163129"/>
      <w:bookmarkStart w:id="1819" w:name="_Toc364173038"/>
      <w:bookmarkStart w:id="1820" w:name="_Toc364408744"/>
      <w:bookmarkStart w:id="1821" w:name="_Toc363809291"/>
      <w:bookmarkStart w:id="1822" w:name="_Toc363810863"/>
      <w:bookmarkStart w:id="1823" w:name="_Toc363815195"/>
      <w:bookmarkStart w:id="1824" w:name="_Toc363821817"/>
      <w:bookmarkStart w:id="1825" w:name="_Toc363822216"/>
      <w:bookmarkStart w:id="1826" w:name="_Toc364081907"/>
      <w:bookmarkStart w:id="1827" w:name="_Toc364082457"/>
      <w:bookmarkStart w:id="1828" w:name="_Toc364086492"/>
      <w:bookmarkStart w:id="1829" w:name="_Toc364157296"/>
      <w:bookmarkStart w:id="1830" w:name="_Toc364157840"/>
      <w:bookmarkStart w:id="1831" w:name="_Toc364158384"/>
      <w:bookmarkStart w:id="1832" w:name="_Toc364163130"/>
      <w:bookmarkStart w:id="1833" w:name="_Toc364173039"/>
      <w:bookmarkStart w:id="1834" w:name="_Toc364408745"/>
      <w:bookmarkStart w:id="1835" w:name="_Toc363809292"/>
      <w:bookmarkStart w:id="1836" w:name="_Toc363810864"/>
      <w:bookmarkStart w:id="1837" w:name="_Toc363815196"/>
      <w:bookmarkStart w:id="1838" w:name="_Toc363821818"/>
      <w:bookmarkStart w:id="1839" w:name="_Toc363822217"/>
      <w:bookmarkStart w:id="1840" w:name="_Toc364081908"/>
      <w:bookmarkStart w:id="1841" w:name="_Toc364082458"/>
      <w:bookmarkStart w:id="1842" w:name="_Toc364086493"/>
      <w:bookmarkStart w:id="1843" w:name="_Toc364157297"/>
      <w:bookmarkStart w:id="1844" w:name="_Toc364157841"/>
      <w:bookmarkStart w:id="1845" w:name="_Toc364158385"/>
      <w:bookmarkStart w:id="1846" w:name="_Toc364163131"/>
      <w:bookmarkStart w:id="1847" w:name="_Toc364173040"/>
      <w:bookmarkStart w:id="1848" w:name="_Toc364408746"/>
      <w:bookmarkStart w:id="1849" w:name="_Toc363809293"/>
      <w:bookmarkStart w:id="1850" w:name="_Toc363810865"/>
      <w:bookmarkStart w:id="1851" w:name="_Toc363815197"/>
      <w:bookmarkStart w:id="1852" w:name="_Toc363821819"/>
      <w:bookmarkStart w:id="1853" w:name="_Toc363822218"/>
      <w:bookmarkStart w:id="1854" w:name="_Toc364081909"/>
      <w:bookmarkStart w:id="1855" w:name="_Toc364082459"/>
      <w:bookmarkStart w:id="1856" w:name="_Toc364086494"/>
      <w:bookmarkStart w:id="1857" w:name="_Toc364157298"/>
      <w:bookmarkStart w:id="1858" w:name="_Toc364157842"/>
      <w:bookmarkStart w:id="1859" w:name="_Toc364158386"/>
      <w:bookmarkStart w:id="1860" w:name="_Toc364163132"/>
      <w:bookmarkStart w:id="1861" w:name="_Toc364173041"/>
      <w:bookmarkStart w:id="1862" w:name="_Toc364408747"/>
      <w:bookmarkStart w:id="1863" w:name="_Toc363809294"/>
      <w:bookmarkStart w:id="1864" w:name="_Toc363810866"/>
      <w:bookmarkStart w:id="1865" w:name="_Toc363815198"/>
      <w:bookmarkStart w:id="1866" w:name="_Toc363821820"/>
      <w:bookmarkStart w:id="1867" w:name="_Toc363822219"/>
      <w:bookmarkStart w:id="1868" w:name="_Toc364081910"/>
      <w:bookmarkStart w:id="1869" w:name="_Toc364082460"/>
      <w:bookmarkStart w:id="1870" w:name="_Toc364086495"/>
      <w:bookmarkStart w:id="1871" w:name="_Toc364157299"/>
      <w:bookmarkStart w:id="1872" w:name="_Toc364157843"/>
      <w:bookmarkStart w:id="1873" w:name="_Toc364158387"/>
      <w:bookmarkStart w:id="1874" w:name="_Toc364163133"/>
      <w:bookmarkStart w:id="1875" w:name="_Toc364173042"/>
      <w:bookmarkStart w:id="1876" w:name="_Toc364408748"/>
      <w:bookmarkStart w:id="1877" w:name="_Toc363809295"/>
      <w:bookmarkStart w:id="1878" w:name="_Toc363810867"/>
      <w:bookmarkStart w:id="1879" w:name="_Toc363815199"/>
      <w:bookmarkStart w:id="1880" w:name="_Toc363821821"/>
      <w:bookmarkStart w:id="1881" w:name="_Toc363822220"/>
      <w:bookmarkStart w:id="1882" w:name="_Toc364081911"/>
      <w:bookmarkStart w:id="1883" w:name="_Toc364082461"/>
      <w:bookmarkStart w:id="1884" w:name="_Toc364086496"/>
      <w:bookmarkStart w:id="1885" w:name="_Toc364157300"/>
      <w:bookmarkStart w:id="1886" w:name="_Toc364157844"/>
      <w:bookmarkStart w:id="1887" w:name="_Toc364158388"/>
      <w:bookmarkStart w:id="1888" w:name="_Toc364163134"/>
      <w:bookmarkStart w:id="1889" w:name="_Toc364173043"/>
      <w:bookmarkStart w:id="1890" w:name="_Toc364408749"/>
      <w:bookmarkStart w:id="1891" w:name="_Toc363809296"/>
      <w:bookmarkStart w:id="1892" w:name="_Toc363810868"/>
      <w:bookmarkStart w:id="1893" w:name="_Toc363815200"/>
      <w:bookmarkStart w:id="1894" w:name="_Toc363821822"/>
      <w:bookmarkStart w:id="1895" w:name="_Toc363822221"/>
      <w:bookmarkStart w:id="1896" w:name="_Toc364081912"/>
      <w:bookmarkStart w:id="1897" w:name="_Toc364082462"/>
      <w:bookmarkStart w:id="1898" w:name="_Toc364086497"/>
      <w:bookmarkStart w:id="1899" w:name="_Toc364157301"/>
      <w:bookmarkStart w:id="1900" w:name="_Toc364157845"/>
      <w:bookmarkStart w:id="1901" w:name="_Toc364158389"/>
      <w:bookmarkStart w:id="1902" w:name="_Toc364163135"/>
      <w:bookmarkStart w:id="1903" w:name="_Toc364173044"/>
      <w:bookmarkStart w:id="1904" w:name="_Toc364408750"/>
      <w:bookmarkStart w:id="1905" w:name="_Toc363809297"/>
      <w:bookmarkStart w:id="1906" w:name="_Toc363810869"/>
      <w:bookmarkStart w:id="1907" w:name="_Toc363815201"/>
      <w:bookmarkStart w:id="1908" w:name="_Toc363821823"/>
      <w:bookmarkStart w:id="1909" w:name="_Toc363822222"/>
      <w:bookmarkStart w:id="1910" w:name="_Toc364081913"/>
      <w:bookmarkStart w:id="1911" w:name="_Toc364082463"/>
      <w:bookmarkStart w:id="1912" w:name="_Toc364086498"/>
      <w:bookmarkStart w:id="1913" w:name="_Toc364157302"/>
      <w:bookmarkStart w:id="1914" w:name="_Toc364157846"/>
      <w:bookmarkStart w:id="1915" w:name="_Toc364158390"/>
      <w:bookmarkStart w:id="1916" w:name="_Toc364163136"/>
      <w:bookmarkStart w:id="1917" w:name="_Toc364173045"/>
      <w:bookmarkStart w:id="1918" w:name="_Toc364408751"/>
      <w:bookmarkStart w:id="1919" w:name="_Toc363809298"/>
      <w:bookmarkStart w:id="1920" w:name="_Toc363810870"/>
      <w:bookmarkStart w:id="1921" w:name="_Toc363815202"/>
      <w:bookmarkStart w:id="1922" w:name="_Toc363821824"/>
      <w:bookmarkStart w:id="1923" w:name="_Toc363822223"/>
      <w:bookmarkStart w:id="1924" w:name="_Toc364081914"/>
      <w:bookmarkStart w:id="1925" w:name="_Toc364082464"/>
      <w:bookmarkStart w:id="1926" w:name="_Toc364086499"/>
      <w:bookmarkStart w:id="1927" w:name="_Toc364157303"/>
      <w:bookmarkStart w:id="1928" w:name="_Toc364157847"/>
      <w:bookmarkStart w:id="1929" w:name="_Toc364158391"/>
      <w:bookmarkStart w:id="1930" w:name="_Toc364163137"/>
      <w:bookmarkStart w:id="1931" w:name="_Toc364173046"/>
      <w:bookmarkStart w:id="1932" w:name="_Toc364408752"/>
      <w:bookmarkStart w:id="1933" w:name="_Toc363809299"/>
      <w:bookmarkStart w:id="1934" w:name="_Toc363810871"/>
      <w:bookmarkStart w:id="1935" w:name="_Toc363815203"/>
      <w:bookmarkStart w:id="1936" w:name="_Toc363821825"/>
      <w:bookmarkStart w:id="1937" w:name="_Toc363822224"/>
      <w:bookmarkStart w:id="1938" w:name="_Toc364081915"/>
      <w:bookmarkStart w:id="1939" w:name="_Toc364082465"/>
      <w:bookmarkStart w:id="1940" w:name="_Toc364086500"/>
      <w:bookmarkStart w:id="1941" w:name="_Toc364157304"/>
      <w:bookmarkStart w:id="1942" w:name="_Toc364157848"/>
      <w:bookmarkStart w:id="1943" w:name="_Toc364158392"/>
      <w:bookmarkStart w:id="1944" w:name="_Toc364163138"/>
      <w:bookmarkStart w:id="1945" w:name="_Toc364173047"/>
      <w:bookmarkStart w:id="1946" w:name="_Toc364408753"/>
      <w:bookmarkStart w:id="1947" w:name="_Toc363809300"/>
      <w:bookmarkStart w:id="1948" w:name="_Toc363810872"/>
      <w:bookmarkStart w:id="1949" w:name="_Toc363815204"/>
      <w:bookmarkStart w:id="1950" w:name="_Toc363821826"/>
      <w:bookmarkStart w:id="1951" w:name="_Toc363822225"/>
      <w:bookmarkStart w:id="1952" w:name="_Toc364081916"/>
      <w:bookmarkStart w:id="1953" w:name="_Toc364082466"/>
      <w:bookmarkStart w:id="1954" w:name="_Toc364086501"/>
      <w:bookmarkStart w:id="1955" w:name="_Toc364157305"/>
      <w:bookmarkStart w:id="1956" w:name="_Toc364157849"/>
      <w:bookmarkStart w:id="1957" w:name="_Toc364158393"/>
      <w:bookmarkStart w:id="1958" w:name="_Toc364163139"/>
      <w:bookmarkStart w:id="1959" w:name="_Toc364173048"/>
      <w:bookmarkStart w:id="1960" w:name="_Toc364408754"/>
      <w:bookmarkStart w:id="1961" w:name="_Toc363809301"/>
      <w:bookmarkStart w:id="1962" w:name="_Toc363810873"/>
      <w:bookmarkStart w:id="1963" w:name="_Toc363815205"/>
      <w:bookmarkStart w:id="1964" w:name="_Toc363821827"/>
      <w:bookmarkStart w:id="1965" w:name="_Toc363822226"/>
      <w:bookmarkStart w:id="1966" w:name="_Toc364081917"/>
      <w:bookmarkStart w:id="1967" w:name="_Toc364082467"/>
      <w:bookmarkStart w:id="1968" w:name="_Toc364086502"/>
      <w:bookmarkStart w:id="1969" w:name="_Toc364157306"/>
      <w:bookmarkStart w:id="1970" w:name="_Toc364157850"/>
      <w:bookmarkStart w:id="1971" w:name="_Toc364158394"/>
      <w:bookmarkStart w:id="1972" w:name="_Toc364163140"/>
      <w:bookmarkStart w:id="1973" w:name="_Toc364173049"/>
      <w:bookmarkStart w:id="1974" w:name="_Toc364408755"/>
      <w:bookmarkStart w:id="1975" w:name="_Toc363809302"/>
      <w:bookmarkStart w:id="1976" w:name="_Toc363810874"/>
      <w:bookmarkStart w:id="1977" w:name="_Toc363815206"/>
      <w:bookmarkStart w:id="1978" w:name="_Toc363821828"/>
      <w:bookmarkStart w:id="1979" w:name="_Toc363822227"/>
      <w:bookmarkStart w:id="1980" w:name="_Toc364081918"/>
      <w:bookmarkStart w:id="1981" w:name="_Toc364082468"/>
      <w:bookmarkStart w:id="1982" w:name="_Toc364086503"/>
      <w:bookmarkStart w:id="1983" w:name="_Toc364157307"/>
      <w:bookmarkStart w:id="1984" w:name="_Toc364157851"/>
      <w:bookmarkStart w:id="1985" w:name="_Toc364158395"/>
      <w:bookmarkStart w:id="1986" w:name="_Toc364163141"/>
      <w:bookmarkStart w:id="1987" w:name="_Toc364173050"/>
      <w:bookmarkStart w:id="1988" w:name="_Toc364408756"/>
      <w:bookmarkStart w:id="1989" w:name="_Toc363809303"/>
      <w:bookmarkStart w:id="1990" w:name="_Toc363810875"/>
      <w:bookmarkStart w:id="1991" w:name="_Toc363815207"/>
      <w:bookmarkStart w:id="1992" w:name="_Toc363821829"/>
      <w:bookmarkStart w:id="1993" w:name="_Toc363822228"/>
      <w:bookmarkStart w:id="1994" w:name="_Toc364081919"/>
      <w:bookmarkStart w:id="1995" w:name="_Toc364082469"/>
      <w:bookmarkStart w:id="1996" w:name="_Toc364086504"/>
      <w:bookmarkStart w:id="1997" w:name="_Toc364157308"/>
      <w:bookmarkStart w:id="1998" w:name="_Toc364157852"/>
      <w:bookmarkStart w:id="1999" w:name="_Toc364158396"/>
      <w:bookmarkStart w:id="2000" w:name="_Toc364163142"/>
      <w:bookmarkStart w:id="2001" w:name="_Toc364173051"/>
      <w:bookmarkStart w:id="2002" w:name="_Toc364408757"/>
      <w:bookmarkStart w:id="2003" w:name="_Toc363809304"/>
      <w:bookmarkStart w:id="2004" w:name="_Toc363810876"/>
      <w:bookmarkStart w:id="2005" w:name="_Toc363815208"/>
      <w:bookmarkStart w:id="2006" w:name="_Toc363821830"/>
      <w:bookmarkStart w:id="2007" w:name="_Toc363822229"/>
      <w:bookmarkStart w:id="2008" w:name="_Toc364081920"/>
      <w:bookmarkStart w:id="2009" w:name="_Toc364082470"/>
      <w:bookmarkStart w:id="2010" w:name="_Toc364086505"/>
      <w:bookmarkStart w:id="2011" w:name="_Toc364157309"/>
      <w:bookmarkStart w:id="2012" w:name="_Toc364157853"/>
      <w:bookmarkStart w:id="2013" w:name="_Toc364158397"/>
      <w:bookmarkStart w:id="2014" w:name="_Toc364163143"/>
      <w:bookmarkStart w:id="2015" w:name="_Toc364173052"/>
      <w:bookmarkStart w:id="2016" w:name="_Toc364408758"/>
      <w:bookmarkStart w:id="2017" w:name="_Toc363809305"/>
      <w:bookmarkStart w:id="2018" w:name="_Toc363810877"/>
      <w:bookmarkStart w:id="2019" w:name="_Toc363815209"/>
      <w:bookmarkStart w:id="2020" w:name="_Toc363821831"/>
      <w:bookmarkStart w:id="2021" w:name="_Toc363822230"/>
      <w:bookmarkStart w:id="2022" w:name="_Toc364081921"/>
      <w:bookmarkStart w:id="2023" w:name="_Toc364082471"/>
      <w:bookmarkStart w:id="2024" w:name="_Toc364086506"/>
      <w:bookmarkStart w:id="2025" w:name="_Toc364157310"/>
      <w:bookmarkStart w:id="2026" w:name="_Toc364157854"/>
      <w:bookmarkStart w:id="2027" w:name="_Toc364158398"/>
      <w:bookmarkStart w:id="2028" w:name="_Toc364163144"/>
      <w:bookmarkStart w:id="2029" w:name="_Toc364173053"/>
      <w:bookmarkStart w:id="2030" w:name="_Toc364408759"/>
      <w:bookmarkStart w:id="2031" w:name="_Toc363809306"/>
      <w:bookmarkStart w:id="2032" w:name="_Toc363810878"/>
      <w:bookmarkStart w:id="2033" w:name="_Toc363815210"/>
      <w:bookmarkStart w:id="2034" w:name="_Toc363821832"/>
      <w:bookmarkStart w:id="2035" w:name="_Toc363822231"/>
      <w:bookmarkStart w:id="2036" w:name="_Toc364081922"/>
      <w:bookmarkStart w:id="2037" w:name="_Toc364082472"/>
      <w:bookmarkStart w:id="2038" w:name="_Toc364086507"/>
      <w:bookmarkStart w:id="2039" w:name="_Toc364157311"/>
      <w:bookmarkStart w:id="2040" w:name="_Toc364157855"/>
      <w:bookmarkStart w:id="2041" w:name="_Toc364158399"/>
      <w:bookmarkStart w:id="2042" w:name="_Toc364163145"/>
      <w:bookmarkStart w:id="2043" w:name="_Toc364173054"/>
      <w:bookmarkStart w:id="2044" w:name="_Toc364408760"/>
      <w:bookmarkStart w:id="2045" w:name="_Toc363809307"/>
      <w:bookmarkStart w:id="2046" w:name="_Toc363810879"/>
      <w:bookmarkStart w:id="2047" w:name="_Toc363815211"/>
      <w:bookmarkStart w:id="2048" w:name="_Toc363821833"/>
      <w:bookmarkStart w:id="2049" w:name="_Toc363822232"/>
      <w:bookmarkStart w:id="2050" w:name="_Toc364081923"/>
      <w:bookmarkStart w:id="2051" w:name="_Toc364082473"/>
      <w:bookmarkStart w:id="2052" w:name="_Toc364086508"/>
      <w:bookmarkStart w:id="2053" w:name="_Toc364157312"/>
      <w:bookmarkStart w:id="2054" w:name="_Toc364157856"/>
      <w:bookmarkStart w:id="2055" w:name="_Toc364158400"/>
      <w:bookmarkStart w:id="2056" w:name="_Toc364163146"/>
      <w:bookmarkStart w:id="2057" w:name="_Toc364173055"/>
      <w:bookmarkStart w:id="2058" w:name="_Toc364408761"/>
      <w:bookmarkStart w:id="2059" w:name="_Toc363809308"/>
      <w:bookmarkStart w:id="2060" w:name="_Toc363810880"/>
      <w:bookmarkStart w:id="2061" w:name="_Toc363815212"/>
      <w:bookmarkStart w:id="2062" w:name="_Toc363821834"/>
      <w:bookmarkStart w:id="2063" w:name="_Toc363822233"/>
      <w:bookmarkStart w:id="2064" w:name="_Toc364081924"/>
      <w:bookmarkStart w:id="2065" w:name="_Toc364082474"/>
      <w:bookmarkStart w:id="2066" w:name="_Toc364086509"/>
      <w:bookmarkStart w:id="2067" w:name="_Toc364157313"/>
      <w:bookmarkStart w:id="2068" w:name="_Toc364157857"/>
      <w:bookmarkStart w:id="2069" w:name="_Toc364158401"/>
      <w:bookmarkStart w:id="2070" w:name="_Toc364163147"/>
      <w:bookmarkStart w:id="2071" w:name="_Toc364173056"/>
      <w:bookmarkStart w:id="2072" w:name="_Toc364408762"/>
      <w:bookmarkStart w:id="2073" w:name="_Toc363809309"/>
      <w:bookmarkStart w:id="2074" w:name="_Toc363810881"/>
      <w:bookmarkStart w:id="2075" w:name="_Toc363815213"/>
      <w:bookmarkStart w:id="2076" w:name="_Toc363821835"/>
      <w:bookmarkStart w:id="2077" w:name="_Toc363822234"/>
      <w:bookmarkStart w:id="2078" w:name="_Toc364081925"/>
      <w:bookmarkStart w:id="2079" w:name="_Toc364082475"/>
      <w:bookmarkStart w:id="2080" w:name="_Toc364086510"/>
      <w:bookmarkStart w:id="2081" w:name="_Toc364157314"/>
      <w:bookmarkStart w:id="2082" w:name="_Toc364157858"/>
      <w:bookmarkStart w:id="2083" w:name="_Toc364158402"/>
      <w:bookmarkStart w:id="2084" w:name="_Toc364163148"/>
      <w:bookmarkStart w:id="2085" w:name="_Toc364173057"/>
      <w:bookmarkStart w:id="2086" w:name="_Toc364408763"/>
      <w:bookmarkStart w:id="2087" w:name="_Toc363809310"/>
      <w:bookmarkStart w:id="2088" w:name="_Toc363810882"/>
      <w:bookmarkStart w:id="2089" w:name="_Toc363815214"/>
      <w:bookmarkStart w:id="2090" w:name="_Toc363821836"/>
      <w:bookmarkStart w:id="2091" w:name="_Toc363822235"/>
      <w:bookmarkStart w:id="2092" w:name="_Toc364081926"/>
      <w:bookmarkStart w:id="2093" w:name="_Toc364082476"/>
      <w:bookmarkStart w:id="2094" w:name="_Toc364086511"/>
      <w:bookmarkStart w:id="2095" w:name="_Toc364157315"/>
      <w:bookmarkStart w:id="2096" w:name="_Toc364157859"/>
      <w:bookmarkStart w:id="2097" w:name="_Toc364158403"/>
      <w:bookmarkStart w:id="2098" w:name="_Toc364163149"/>
      <w:bookmarkStart w:id="2099" w:name="_Toc364173058"/>
      <w:bookmarkStart w:id="2100" w:name="_Toc364408764"/>
      <w:bookmarkStart w:id="2101" w:name="_Toc363809311"/>
      <w:bookmarkStart w:id="2102" w:name="_Toc363810883"/>
      <w:bookmarkStart w:id="2103" w:name="_Toc363815215"/>
      <w:bookmarkStart w:id="2104" w:name="_Toc363821837"/>
      <w:bookmarkStart w:id="2105" w:name="_Toc363822236"/>
      <w:bookmarkStart w:id="2106" w:name="_Toc364081927"/>
      <w:bookmarkStart w:id="2107" w:name="_Toc364082477"/>
      <w:bookmarkStart w:id="2108" w:name="_Toc364086512"/>
      <w:bookmarkStart w:id="2109" w:name="_Toc364157316"/>
      <w:bookmarkStart w:id="2110" w:name="_Toc364157860"/>
      <w:bookmarkStart w:id="2111" w:name="_Toc364158404"/>
      <w:bookmarkStart w:id="2112" w:name="_Toc364163150"/>
      <w:bookmarkStart w:id="2113" w:name="_Toc364173059"/>
      <w:bookmarkStart w:id="2114" w:name="_Toc364408765"/>
      <w:bookmarkStart w:id="2115" w:name="_Toc363809312"/>
      <w:bookmarkStart w:id="2116" w:name="_Toc363810884"/>
      <w:bookmarkStart w:id="2117" w:name="_Toc363815216"/>
      <w:bookmarkStart w:id="2118" w:name="_Toc363821838"/>
      <w:bookmarkStart w:id="2119" w:name="_Toc363822237"/>
      <w:bookmarkStart w:id="2120" w:name="_Toc364081928"/>
      <w:bookmarkStart w:id="2121" w:name="_Toc364082478"/>
      <w:bookmarkStart w:id="2122" w:name="_Toc364086513"/>
      <w:bookmarkStart w:id="2123" w:name="_Toc364157317"/>
      <w:bookmarkStart w:id="2124" w:name="_Toc364157861"/>
      <w:bookmarkStart w:id="2125" w:name="_Toc364158405"/>
      <w:bookmarkStart w:id="2126" w:name="_Toc364163151"/>
      <w:bookmarkStart w:id="2127" w:name="_Toc364173060"/>
      <w:bookmarkStart w:id="2128" w:name="_Toc364408766"/>
      <w:bookmarkStart w:id="2129" w:name="_Toc363809313"/>
      <w:bookmarkStart w:id="2130" w:name="_Toc363810885"/>
      <w:bookmarkStart w:id="2131" w:name="_Toc363815217"/>
      <w:bookmarkStart w:id="2132" w:name="_Toc363821839"/>
      <w:bookmarkStart w:id="2133" w:name="_Toc363822238"/>
      <w:bookmarkStart w:id="2134" w:name="_Toc364081929"/>
      <w:bookmarkStart w:id="2135" w:name="_Toc364082479"/>
      <w:bookmarkStart w:id="2136" w:name="_Toc364086514"/>
      <w:bookmarkStart w:id="2137" w:name="_Toc364157318"/>
      <w:bookmarkStart w:id="2138" w:name="_Toc364157862"/>
      <w:bookmarkStart w:id="2139" w:name="_Toc364158406"/>
      <w:bookmarkStart w:id="2140" w:name="_Toc364163152"/>
      <w:bookmarkStart w:id="2141" w:name="_Toc364173061"/>
      <w:bookmarkStart w:id="2142" w:name="_Toc364408767"/>
      <w:bookmarkStart w:id="2143" w:name="_Toc363809314"/>
      <w:bookmarkStart w:id="2144" w:name="_Toc363810886"/>
      <w:bookmarkStart w:id="2145" w:name="_Toc363815218"/>
      <w:bookmarkStart w:id="2146" w:name="_Toc363821840"/>
      <w:bookmarkStart w:id="2147" w:name="_Toc363822239"/>
      <w:bookmarkStart w:id="2148" w:name="_Toc364081930"/>
      <w:bookmarkStart w:id="2149" w:name="_Toc364082480"/>
      <w:bookmarkStart w:id="2150" w:name="_Toc364086515"/>
      <w:bookmarkStart w:id="2151" w:name="_Toc364157319"/>
      <w:bookmarkStart w:id="2152" w:name="_Toc364157863"/>
      <w:bookmarkStart w:id="2153" w:name="_Toc364158407"/>
      <w:bookmarkStart w:id="2154" w:name="_Toc364163153"/>
      <w:bookmarkStart w:id="2155" w:name="_Toc364173062"/>
      <w:bookmarkStart w:id="2156" w:name="_Toc364408768"/>
      <w:bookmarkStart w:id="2157" w:name="_Toc363809315"/>
      <w:bookmarkStart w:id="2158" w:name="_Toc363810887"/>
      <w:bookmarkStart w:id="2159" w:name="_Toc363815219"/>
      <w:bookmarkStart w:id="2160" w:name="_Toc363821841"/>
      <w:bookmarkStart w:id="2161" w:name="_Toc363822240"/>
      <w:bookmarkStart w:id="2162" w:name="_Toc364081931"/>
      <w:bookmarkStart w:id="2163" w:name="_Toc364082481"/>
      <w:bookmarkStart w:id="2164" w:name="_Toc364086516"/>
      <w:bookmarkStart w:id="2165" w:name="_Toc364157320"/>
      <w:bookmarkStart w:id="2166" w:name="_Toc364157864"/>
      <w:bookmarkStart w:id="2167" w:name="_Toc364158408"/>
      <w:bookmarkStart w:id="2168" w:name="_Toc364163154"/>
      <w:bookmarkStart w:id="2169" w:name="_Toc364173063"/>
      <w:bookmarkStart w:id="2170" w:name="_Toc364408769"/>
      <w:bookmarkStart w:id="2171" w:name="_Toc363809316"/>
      <w:bookmarkStart w:id="2172" w:name="_Toc363810888"/>
      <w:bookmarkStart w:id="2173" w:name="_Toc363815220"/>
      <w:bookmarkStart w:id="2174" w:name="_Toc363821842"/>
      <w:bookmarkStart w:id="2175" w:name="_Toc363822241"/>
      <w:bookmarkStart w:id="2176" w:name="_Toc364081932"/>
      <w:bookmarkStart w:id="2177" w:name="_Toc364082482"/>
      <w:bookmarkStart w:id="2178" w:name="_Toc364086517"/>
      <w:bookmarkStart w:id="2179" w:name="_Toc364157321"/>
      <w:bookmarkStart w:id="2180" w:name="_Toc364157865"/>
      <w:bookmarkStart w:id="2181" w:name="_Toc364158409"/>
      <w:bookmarkStart w:id="2182" w:name="_Toc364163155"/>
      <w:bookmarkStart w:id="2183" w:name="_Toc364173064"/>
      <w:bookmarkStart w:id="2184" w:name="_Toc364408770"/>
      <w:bookmarkStart w:id="2185" w:name="_Toc363809317"/>
      <w:bookmarkStart w:id="2186" w:name="_Toc363810889"/>
      <w:bookmarkStart w:id="2187" w:name="_Toc363815221"/>
      <w:bookmarkStart w:id="2188" w:name="_Toc363821843"/>
      <w:bookmarkStart w:id="2189" w:name="_Toc363822242"/>
      <w:bookmarkStart w:id="2190" w:name="_Toc364081933"/>
      <w:bookmarkStart w:id="2191" w:name="_Toc364082483"/>
      <w:bookmarkStart w:id="2192" w:name="_Toc364086518"/>
      <w:bookmarkStart w:id="2193" w:name="_Toc364157322"/>
      <w:bookmarkStart w:id="2194" w:name="_Toc364157866"/>
      <w:bookmarkStart w:id="2195" w:name="_Toc364158410"/>
      <w:bookmarkStart w:id="2196" w:name="_Toc364163156"/>
      <w:bookmarkStart w:id="2197" w:name="_Toc364173065"/>
      <w:bookmarkStart w:id="2198" w:name="_Toc364408771"/>
      <w:bookmarkStart w:id="2199" w:name="_Toc363809318"/>
      <w:bookmarkStart w:id="2200" w:name="_Toc363810890"/>
      <w:bookmarkStart w:id="2201" w:name="_Toc363815222"/>
      <w:bookmarkStart w:id="2202" w:name="_Toc363821844"/>
      <w:bookmarkStart w:id="2203" w:name="_Toc363822243"/>
      <w:bookmarkStart w:id="2204" w:name="_Toc364081934"/>
      <w:bookmarkStart w:id="2205" w:name="_Toc364082484"/>
      <w:bookmarkStart w:id="2206" w:name="_Toc364086519"/>
      <w:bookmarkStart w:id="2207" w:name="_Toc364157323"/>
      <w:bookmarkStart w:id="2208" w:name="_Toc364157867"/>
      <w:bookmarkStart w:id="2209" w:name="_Toc364158411"/>
      <w:bookmarkStart w:id="2210" w:name="_Toc364163157"/>
      <w:bookmarkStart w:id="2211" w:name="_Toc364173066"/>
      <w:bookmarkStart w:id="2212" w:name="_Toc364408772"/>
      <w:bookmarkStart w:id="2213" w:name="_Toc363809319"/>
      <w:bookmarkStart w:id="2214" w:name="_Toc363810891"/>
      <w:bookmarkStart w:id="2215" w:name="_Toc363815223"/>
      <w:bookmarkStart w:id="2216" w:name="_Toc363821845"/>
      <w:bookmarkStart w:id="2217" w:name="_Toc363822244"/>
      <w:bookmarkStart w:id="2218" w:name="_Toc364081935"/>
      <w:bookmarkStart w:id="2219" w:name="_Toc364082485"/>
      <w:bookmarkStart w:id="2220" w:name="_Toc364086520"/>
      <w:bookmarkStart w:id="2221" w:name="_Toc364157324"/>
      <w:bookmarkStart w:id="2222" w:name="_Toc364157868"/>
      <w:bookmarkStart w:id="2223" w:name="_Toc364158412"/>
      <w:bookmarkStart w:id="2224" w:name="_Toc364163158"/>
      <w:bookmarkStart w:id="2225" w:name="_Toc364173067"/>
      <w:bookmarkStart w:id="2226" w:name="_Toc364408773"/>
      <w:bookmarkStart w:id="2227" w:name="_Toc363809320"/>
      <w:bookmarkStart w:id="2228" w:name="_Toc363810892"/>
      <w:bookmarkStart w:id="2229" w:name="_Toc363815224"/>
      <w:bookmarkStart w:id="2230" w:name="_Toc363821846"/>
      <w:bookmarkStart w:id="2231" w:name="_Toc363822245"/>
      <w:bookmarkStart w:id="2232" w:name="_Toc364081936"/>
      <w:bookmarkStart w:id="2233" w:name="_Toc364082486"/>
      <w:bookmarkStart w:id="2234" w:name="_Toc364086521"/>
      <w:bookmarkStart w:id="2235" w:name="_Toc364157325"/>
      <w:bookmarkStart w:id="2236" w:name="_Toc364157869"/>
      <w:bookmarkStart w:id="2237" w:name="_Toc364158413"/>
      <w:bookmarkStart w:id="2238" w:name="_Toc364163159"/>
      <w:bookmarkStart w:id="2239" w:name="_Toc364173068"/>
      <w:bookmarkStart w:id="2240" w:name="_Toc364408774"/>
      <w:bookmarkStart w:id="2241" w:name="_Toc363809321"/>
      <w:bookmarkStart w:id="2242" w:name="_Toc363810893"/>
      <w:bookmarkStart w:id="2243" w:name="_Toc363815225"/>
      <w:bookmarkStart w:id="2244" w:name="_Toc363821847"/>
      <w:bookmarkStart w:id="2245" w:name="_Toc363822246"/>
      <w:bookmarkStart w:id="2246" w:name="_Toc364081937"/>
      <w:bookmarkStart w:id="2247" w:name="_Toc364082487"/>
      <w:bookmarkStart w:id="2248" w:name="_Toc364086522"/>
      <w:bookmarkStart w:id="2249" w:name="_Toc364157326"/>
      <w:bookmarkStart w:id="2250" w:name="_Toc364157870"/>
      <w:bookmarkStart w:id="2251" w:name="_Toc364158414"/>
      <w:bookmarkStart w:id="2252" w:name="_Toc364163160"/>
      <w:bookmarkStart w:id="2253" w:name="_Toc364173069"/>
      <w:bookmarkStart w:id="2254" w:name="_Toc364408775"/>
      <w:bookmarkStart w:id="2255" w:name="_Toc363809322"/>
      <w:bookmarkStart w:id="2256" w:name="_Toc363810894"/>
      <w:bookmarkStart w:id="2257" w:name="_Toc363815226"/>
      <w:bookmarkStart w:id="2258" w:name="_Toc363821848"/>
      <w:bookmarkStart w:id="2259" w:name="_Toc363822247"/>
      <w:bookmarkStart w:id="2260" w:name="_Toc364081938"/>
      <w:bookmarkStart w:id="2261" w:name="_Toc364082488"/>
      <w:bookmarkStart w:id="2262" w:name="_Toc364086523"/>
      <w:bookmarkStart w:id="2263" w:name="_Toc364157327"/>
      <w:bookmarkStart w:id="2264" w:name="_Toc364157871"/>
      <w:bookmarkStart w:id="2265" w:name="_Toc364158415"/>
      <w:bookmarkStart w:id="2266" w:name="_Toc364163161"/>
      <w:bookmarkStart w:id="2267" w:name="_Toc364173070"/>
      <w:bookmarkStart w:id="2268" w:name="_Toc364408776"/>
      <w:bookmarkStart w:id="2269" w:name="_Toc363809323"/>
      <w:bookmarkStart w:id="2270" w:name="_Toc363810895"/>
      <w:bookmarkStart w:id="2271" w:name="_Toc363815227"/>
      <w:bookmarkStart w:id="2272" w:name="_Toc363821849"/>
      <w:bookmarkStart w:id="2273" w:name="_Toc363822248"/>
      <w:bookmarkStart w:id="2274" w:name="_Toc364081939"/>
      <w:bookmarkStart w:id="2275" w:name="_Toc364082489"/>
      <w:bookmarkStart w:id="2276" w:name="_Toc364086524"/>
      <w:bookmarkStart w:id="2277" w:name="_Toc364157328"/>
      <w:bookmarkStart w:id="2278" w:name="_Toc364157872"/>
      <w:bookmarkStart w:id="2279" w:name="_Toc364158416"/>
      <w:bookmarkStart w:id="2280" w:name="_Toc364163162"/>
      <w:bookmarkStart w:id="2281" w:name="_Toc364173071"/>
      <w:bookmarkStart w:id="2282" w:name="_Toc364408777"/>
      <w:bookmarkStart w:id="2283" w:name="_Toc363809324"/>
      <w:bookmarkStart w:id="2284" w:name="_Toc363810896"/>
      <w:bookmarkStart w:id="2285" w:name="_Toc363815228"/>
      <w:bookmarkStart w:id="2286" w:name="_Toc363821850"/>
      <w:bookmarkStart w:id="2287" w:name="_Toc363822249"/>
      <w:bookmarkStart w:id="2288" w:name="_Toc364081940"/>
      <w:bookmarkStart w:id="2289" w:name="_Toc364082490"/>
      <w:bookmarkStart w:id="2290" w:name="_Toc364086525"/>
      <w:bookmarkStart w:id="2291" w:name="_Toc364157329"/>
      <w:bookmarkStart w:id="2292" w:name="_Toc364157873"/>
      <w:bookmarkStart w:id="2293" w:name="_Toc364158417"/>
      <w:bookmarkStart w:id="2294" w:name="_Toc364163163"/>
      <w:bookmarkStart w:id="2295" w:name="_Toc364173072"/>
      <w:bookmarkStart w:id="2296" w:name="_Toc364408778"/>
      <w:bookmarkStart w:id="2297" w:name="_Toc363809325"/>
      <w:bookmarkStart w:id="2298" w:name="_Toc363810897"/>
      <w:bookmarkStart w:id="2299" w:name="_Toc363815229"/>
      <w:bookmarkStart w:id="2300" w:name="_Toc363821851"/>
      <w:bookmarkStart w:id="2301" w:name="_Toc363822250"/>
      <w:bookmarkStart w:id="2302" w:name="_Toc364081941"/>
      <w:bookmarkStart w:id="2303" w:name="_Toc364082491"/>
      <w:bookmarkStart w:id="2304" w:name="_Toc364086526"/>
      <w:bookmarkStart w:id="2305" w:name="_Toc364157330"/>
      <w:bookmarkStart w:id="2306" w:name="_Toc364157874"/>
      <w:bookmarkStart w:id="2307" w:name="_Toc364158418"/>
      <w:bookmarkStart w:id="2308" w:name="_Toc364163164"/>
      <w:bookmarkStart w:id="2309" w:name="_Toc364173073"/>
      <w:bookmarkStart w:id="2310" w:name="_Toc364408779"/>
      <w:bookmarkStart w:id="2311" w:name="_Toc363809326"/>
      <w:bookmarkStart w:id="2312" w:name="_Toc363810898"/>
      <w:bookmarkStart w:id="2313" w:name="_Toc363815230"/>
      <w:bookmarkStart w:id="2314" w:name="_Toc363821852"/>
      <w:bookmarkStart w:id="2315" w:name="_Toc363822251"/>
      <w:bookmarkStart w:id="2316" w:name="_Toc364081942"/>
      <w:bookmarkStart w:id="2317" w:name="_Toc364082492"/>
      <w:bookmarkStart w:id="2318" w:name="_Toc364086527"/>
      <w:bookmarkStart w:id="2319" w:name="_Toc364157331"/>
      <w:bookmarkStart w:id="2320" w:name="_Toc364157875"/>
      <w:bookmarkStart w:id="2321" w:name="_Toc364158419"/>
      <w:bookmarkStart w:id="2322" w:name="_Toc364163165"/>
      <w:bookmarkStart w:id="2323" w:name="_Toc364173074"/>
      <w:bookmarkStart w:id="2324" w:name="_Toc364408780"/>
      <w:bookmarkStart w:id="2325" w:name="_Toc363809327"/>
      <w:bookmarkStart w:id="2326" w:name="_Toc363810899"/>
      <w:bookmarkStart w:id="2327" w:name="_Toc363815231"/>
      <w:bookmarkStart w:id="2328" w:name="_Toc363821853"/>
      <w:bookmarkStart w:id="2329" w:name="_Toc363822252"/>
      <w:bookmarkStart w:id="2330" w:name="_Toc364081943"/>
      <w:bookmarkStart w:id="2331" w:name="_Toc364082493"/>
      <w:bookmarkStart w:id="2332" w:name="_Toc364086528"/>
      <w:bookmarkStart w:id="2333" w:name="_Toc364157332"/>
      <w:bookmarkStart w:id="2334" w:name="_Toc364157876"/>
      <w:bookmarkStart w:id="2335" w:name="_Toc364158420"/>
      <w:bookmarkStart w:id="2336" w:name="_Toc364163166"/>
      <w:bookmarkStart w:id="2337" w:name="_Toc364173075"/>
      <w:bookmarkStart w:id="2338" w:name="_Toc364408781"/>
      <w:bookmarkStart w:id="2339" w:name="_Toc363809328"/>
      <w:bookmarkStart w:id="2340" w:name="_Toc363810900"/>
      <w:bookmarkStart w:id="2341" w:name="_Toc363815232"/>
      <w:bookmarkStart w:id="2342" w:name="_Toc363821854"/>
      <w:bookmarkStart w:id="2343" w:name="_Toc363822253"/>
      <w:bookmarkStart w:id="2344" w:name="_Toc364081944"/>
      <w:bookmarkStart w:id="2345" w:name="_Toc364082494"/>
      <w:bookmarkStart w:id="2346" w:name="_Toc364086529"/>
      <w:bookmarkStart w:id="2347" w:name="_Toc364157333"/>
      <w:bookmarkStart w:id="2348" w:name="_Toc364157877"/>
      <w:bookmarkStart w:id="2349" w:name="_Toc364158421"/>
      <w:bookmarkStart w:id="2350" w:name="_Toc364163167"/>
      <w:bookmarkStart w:id="2351" w:name="_Toc364173076"/>
      <w:bookmarkStart w:id="2352" w:name="_Toc364408782"/>
      <w:bookmarkStart w:id="2353" w:name="_Toc363809329"/>
      <w:bookmarkStart w:id="2354" w:name="_Toc363810901"/>
      <w:bookmarkStart w:id="2355" w:name="_Toc363815233"/>
      <w:bookmarkStart w:id="2356" w:name="_Toc363821855"/>
      <w:bookmarkStart w:id="2357" w:name="_Toc363822254"/>
      <w:bookmarkStart w:id="2358" w:name="_Toc364081945"/>
      <w:bookmarkStart w:id="2359" w:name="_Toc364082495"/>
      <w:bookmarkStart w:id="2360" w:name="_Toc364086530"/>
      <w:bookmarkStart w:id="2361" w:name="_Toc364157334"/>
      <w:bookmarkStart w:id="2362" w:name="_Toc364157878"/>
      <w:bookmarkStart w:id="2363" w:name="_Toc364158422"/>
      <w:bookmarkStart w:id="2364" w:name="_Toc364163168"/>
      <w:bookmarkStart w:id="2365" w:name="_Toc364173077"/>
      <w:bookmarkStart w:id="2366" w:name="_Toc364408783"/>
      <w:bookmarkStart w:id="2367" w:name="_Toc363809330"/>
      <w:bookmarkStart w:id="2368" w:name="_Toc363810902"/>
      <w:bookmarkStart w:id="2369" w:name="_Toc363815234"/>
      <w:bookmarkStart w:id="2370" w:name="_Toc363821856"/>
      <w:bookmarkStart w:id="2371" w:name="_Toc363822255"/>
      <w:bookmarkStart w:id="2372" w:name="_Toc364081946"/>
      <w:bookmarkStart w:id="2373" w:name="_Toc364082496"/>
      <w:bookmarkStart w:id="2374" w:name="_Toc364086531"/>
      <w:bookmarkStart w:id="2375" w:name="_Toc364157335"/>
      <w:bookmarkStart w:id="2376" w:name="_Toc364157879"/>
      <w:bookmarkStart w:id="2377" w:name="_Toc364158423"/>
      <w:bookmarkStart w:id="2378" w:name="_Toc364163169"/>
      <w:bookmarkStart w:id="2379" w:name="_Toc364173078"/>
      <w:bookmarkStart w:id="2380" w:name="_Toc364408784"/>
      <w:bookmarkStart w:id="2381" w:name="_Toc363809331"/>
      <w:bookmarkStart w:id="2382" w:name="_Toc363810903"/>
      <w:bookmarkStart w:id="2383" w:name="_Toc363815235"/>
      <w:bookmarkStart w:id="2384" w:name="_Toc363821857"/>
      <w:bookmarkStart w:id="2385" w:name="_Toc363822256"/>
      <w:bookmarkStart w:id="2386" w:name="_Toc364081947"/>
      <w:bookmarkStart w:id="2387" w:name="_Toc364082497"/>
      <w:bookmarkStart w:id="2388" w:name="_Toc364086532"/>
      <w:bookmarkStart w:id="2389" w:name="_Toc364157336"/>
      <w:bookmarkStart w:id="2390" w:name="_Toc364157880"/>
      <w:bookmarkStart w:id="2391" w:name="_Toc364158424"/>
      <w:bookmarkStart w:id="2392" w:name="_Toc364163170"/>
      <w:bookmarkStart w:id="2393" w:name="_Toc364173079"/>
      <w:bookmarkStart w:id="2394" w:name="_Toc364408785"/>
      <w:bookmarkStart w:id="2395" w:name="_Toc363809332"/>
      <w:bookmarkStart w:id="2396" w:name="_Toc363810904"/>
      <w:bookmarkStart w:id="2397" w:name="_Toc363815236"/>
      <w:bookmarkStart w:id="2398" w:name="_Toc363821858"/>
      <w:bookmarkStart w:id="2399" w:name="_Toc363822257"/>
      <w:bookmarkStart w:id="2400" w:name="_Toc364081948"/>
      <w:bookmarkStart w:id="2401" w:name="_Toc364082498"/>
      <w:bookmarkStart w:id="2402" w:name="_Toc364086533"/>
      <w:bookmarkStart w:id="2403" w:name="_Toc364157337"/>
      <w:bookmarkStart w:id="2404" w:name="_Toc364157881"/>
      <w:bookmarkStart w:id="2405" w:name="_Toc364158425"/>
      <w:bookmarkStart w:id="2406" w:name="_Toc364163171"/>
      <w:bookmarkStart w:id="2407" w:name="_Toc364173080"/>
      <w:bookmarkStart w:id="2408" w:name="_Toc364408786"/>
      <w:bookmarkStart w:id="2409" w:name="_Toc363809333"/>
      <w:bookmarkStart w:id="2410" w:name="_Toc363810905"/>
      <w:bookmarkStart w:id="2411" w:name="_Toc363815237"/>
      <w:bookmarkStart w:id="2412" w:name="_Toc363821859"/>
      <w:bookmarkStart w:id="2413" w:name="_Toc363822258"/>
      <w:bookmarkStart w:id="2414" w:name="_Toc364081949"/>
      <w:bookmarkStart w:id="2415" w:name="_Toc364082499"/>
      <w:bookmarkStart w:id="2416" w:name="_Toc364086534"/>
      <w:bookmarkStart w:id="2417" w:name="_Toc364157338"/>
      <w:bookmarkStart w:id="2418" w:name="_Toc364157882"/>
      <w:bookmarkStart w:id="2419" w:name="_Toc364158426"/>
      <w:bookmarkStart w:id="2420" w:name="_Toc364163172"/>
      <w:bookmarkStart w:id="2421" w:name="_Toc364173081"/>
      <w:bookmarkStart w:id="2422" w:name="_Toc364408787"/>
      <w:bookmarkStart w:id="2423" w:name="_Toc363809334"/>
      <w:bookmarkStart w:id="2424" w:name="_Toc363810906"/>
      <w:bookmarkStart w:id="2425" w:name="_Toc363815238"/>
      <w:bookmarkStart w:id="2426" w:name="_Toc363821860"/>
      <w:bookmarkStart w:id="2427" w:name="_Toc363822259"/>
      <w:bookmarkStart w:id="2428" w:name="_Toc364081950"/>
      <w:bookmarkStart w:id="2429" w:name="_Toc364082500"/>
      <w:bookmarkStart w:id="2430" w:name="_Toc364086535"/>
      <w:bookmarkStart w:id="2431" w:name="_Toc364157339"/>
      <w:bookmarkStart w:id="2432" w:name="_Toc364157883"/>
      <w:bookmarkStart w:id="2433" w:name="_Toc364158427"/>
      <w:bookmarkStart w:id="2434" w:name="_Toc364163173"/>
      <w:bookmarkStart w:id="2435" w:name="_Toc364173082"/>
      <w:bookmarkStart w:id="2436" w:name="_Toc364408788"/>
      <w:bookmarkStart w:id="2437" w:name="_Toc363809335"/>
      <w:bookmarkStart w:id="2438" w:name="_Toc363810907"/>
      <w:bookmarkStart w:id="2439" w:name="_Toc363815239"/>
      <w:bookmarkStart w:id="2440" w:name="_Toc363821861"/>
      <w:bookmarkStart w:id="2441" w:name="_Toc363822260"/>
      <w:bookmarkStart w:id="2442" w:name="_Toc364081951"/>
      <w:bookmarkStart w:id="2443" w:name="_Toc364082501"/>
      <w:bookmarkStart w:id="2444" w:name="_Toc364086536"/>
      <w:bookmarkStart w:id="2445" w:name="_Toc364157340"/>
      <w:bookmarkStart w:id="2446" w:name="_Toc364157884"/>
      <w:bookmarkStart w:id="2447" w:name="_Toc364158428"/>
      <w:bookmarkStart w:id="2448" w:name="_Toc364163174"/>
      <w:bookmarkStart w:id="2449" w:name="_Toc364173083"/>
      <w:bookmarkStart w:id="2450" w:name="_Toc364408789"/>
      <w:bookmarkStart w:id="2451" w:name="_Toc363809336"/>
      <w:bookmarkStart w:id="2452" w:name="_Toc363810908"/>
      <w:bookmarkStart w:id="2453" w:name="_Toc363815240"/>
      <w:bookmarkStart w:id="2454" w:name="_Toc363821862"/>
      <w:bookmarkStart w:id="2455" w:name="_Toc363822261"/>
      <w:bookmarkStart w:id="2456" w:name="_Toc364081952"/>
      <w:bookmarkStart w:id="2457" w:name="_Toc364082502"/>
      <w:bookmarkStart w:id="2458" w:name="_Toc364086537"/>
      <w:bookmarkStart w:id="2459" w:name="_Toc364157341"/>
      <w:bookmarkStart w:id="2460" w:name="_Toc364157885"/>
      <w:bookmarkStart w:id="2461" w:name="_Toc364158429"/>
      <w:bookmarkStart w:id="2462" w:name="_Toc364163175"/>
      <w:bookmarkStart w:id="2463" w:name="_Toc364173084"/>
      <w:bookmarkStart w:id="2464" w:name="_Toc364408790"/>
      <w:bookmarkStart w:id="2465" w:name="_Toc363809337"/>
      <w:bookmarkStart w:id="2466" w:name="_Toc363810909"/>
      <w:bookmarkStart w:id="2467" w:name="_Toc363815241"/>
      <w:bookmarkStart w:id="2468" w:name="_Toc363821863"/>
      <w:bookmarkStart w:id="2469" w:name="_Toc363822262"/>
      <w:bookmarkStart w:id="2470" w:name="_Toc364081953"/>
      <w:bookmarkStart w:id="2471" w:name="_Toc364082503"/>
      <w:bookmarkStart w:id="2472" w:name="_Toc364086538"/>
      <w:bookmarkStart w:id="2473" w:name="_Toc364157342"/>
      <w:bookmarkStart w:id="2474" w:name="_Toc364157886"/>
      <w:bookmarkStart w:id="2475" w:name="_Toc364158430"/>
      <w:bookmarkStart w:id="2476" w:name="_Toc364163176"/>
      <w:bookmarkStart w:id="2477" w:name="_Toc364173085"/>
      <w:bookmarkStart w:id="2478" w:name="_Toc364408791"/>
      <w:bookmarkStart w:id="2479" w:name="_Toc363809338"/>
      <w:bookmarkStart w:id="2480" w:name="_Toc363810910"/>
      <w:bookmarkStart w:id="2481" w:name="_Toc363815242"/>
      <w:bookmarkStart w:id="2482" w:name="_Toc363821864"/>
      <w:bookmarkStart w:id="2483" w:name="_Toc363822263"/>
      <w:bookmarkStart w:id="2484" w:name="_Toc364081954"/>
      <w:bookmarkStart w:id="2485" w:name="_Toc364082504"/>
      <w:bookmarkStart w:id="2486" w:name="_Toc364086539"/>
      <w:bookmarkStart w:id="2487" w:name="_Toc364157343"/>
      <w:bookmarkStart w:id="2488" w:name="_Toc364157887"/>
      <w:bookmarkStart w:id="2489" w:name="_Toc364158431"/>
      <w:bookmarkStart w:id="2490" w:name="_Toc364163177"/>
      <w:bookmarkStart w:id="2491" w:name="_Toc364173086"/>
      <w:bookmarkStart w:id="2492" w:name="_Toc364408792"/>
      <w:bookmarkStart w:id="2493" w:name="_Toc363809339"/>
      <w:bookmarkStart w:id="2494" w:name="_Toc363810911"/>
      <w:bookmarkStart w:id="2495" w:name="_Toc363815243"/>
      <w:bookmarkStart w:id="2496" w:name="_Toc363821865"/>
      <w:bookmarkStart w:id="2497" w:name="_Toc363822264"/>
      <w:bookmarkStart w:id="2498" w:name="_Toc364081955"/>
      <w:bookmarkStart w:id="2499" w:name="_Toc364082505"/>
      <w:bookmarkStart w:id="2500" w:name="_Toc364086540"/>
      <w:bookmarkStart w:id="2501" w:name="_Toc364157344"/>
      <w:bookmarkStart w:id="2502" w:name="_Toc364157888"/>
      <w:bookmarkStart w:id="2503" w:name="_Toc364158432"/>
      <w:bookmarkStart w:id="2504" w:name="_Toc364163178"/>
      <w:bookmarkStart w:id="2505" w:name="_Toc364173087"/>
      <w:bookmarkStart w:id="2506" w:name="_Toc364408793"/>
      <w:bookmarkStart w:id="2507" w:name="_Toc363809340"/>
      <w:bookmarkStart w:id="2508" w:name="_Toc363810912"/>
      <w:bookmarkStart w:id="2509" w:name="_Toc363815244"/>
      <w:bookmarkStart w:id="2510" w:name="_Toc363821866"/>
      <w:bookmarkStart w:id="2511" w:name="_Toc363822265"/>
      <w:bookmarkStart w:id="2512" w:name="_Toc364081956"/>
      <w:bookmarkStart w:id="2513" w:name="_Toc364082506"/>
      <w:bookmarkStart w:id="2514" w:name="_Toc364086541"/>
      <w:bookmarkStart w:id="2515" w:name="_Toc364157345"/>
      <w:bookmarkStart w:id="2516" w:name="_Toc364157889"/>
      <w:bookmarkStart w:id="2517" w:name="_Toc364158433"/>
      <w:bookmarkStart w:id="2518" w:name="_Toc364163179"/>
      <w:bookmarkStart w:id="2519" w:name="_Toc364173088"/>
      <w:bookmarkStart w:id="2520" w:name="_Toc364408794"/>
      <w:bookmarkStart w:id="2521" w:name="_Toc363809341"/>
      <w:bookmarkStart w:id="2522" w:name="_Toc363810913"/>
      <w:bookmarkStart w:id="2523" w:name="_Toc363815245"/>
      <w:bookmarkStart w:id="2524" w:name="_Toc363821867"/>
      <w:bookmarkStart w:id="2525" w:name="_Toc363822266"/>
      <w:bookmarkStart w:id="2526" w:name="_Toc364081957"/>
      <w:bookmarkStart w:id="2527" w:name="_Toc364082507"/>
      <w:bookmarkStart w:id="2528" w:name="_Toc364086542"/>
      <w:bookmarkStart w:id="2529" w:name="_Toc364157346"/>
      <w:bookmarkStart w:id="2530" w:name="_Toc364157890"/>
      <w:bookmarkStart w:id="2531" w:name="_Toc364158434"/>
      <w:bookmarkStart w:id="2532" w:name="_Toc364163180"/>
      <w:bookmarkStart w:id="2533" w:name="_Toc364173089"/>
      <w:bookmarkStart w:id="2534" w:name="_Toc364408795"/>
      <w:bookmarkStart w:id="2535" w:name="_Toc363809342"/>
      <w:bookmarkStart w:id="2536" w:name="_Toc363810914"/>
      <w:bookmarkStart w:id="2537" w:name="_Toc363815246"/>
      <w:bookmarkStart w:id="2538" w:name="_Toc363821868"/>
      <w:bookmarkStart w:id="2539" w:name="_Toc363822267"/>
      <w:bookmarkStart w:id="2540" w:name="_Toc364081958"/>
      <w:bookmarkStart w:id="2541" w:name="_Toc364082508"/>
      <w:bookmarkStart w:id="2542" w:name="_Toc364086543"/>
      <w:bookmarkStart w:id="2543" w:name="_Toc364157347"/>
      <w:bookmarkStart w:id="2544" w:name="_Toc364157891"/>
      <w:bookmarkStart w:id="2545" w:name="_Toc364158435"/>
      <w:bookmarkStart w:id="2546" w:name="_Toc364163181"/>
      <w:bookmarkStart w:id="2547" w:name="_Toc364173090"/>
      <w:bookmarkStart w:id="2548" w:name="_Toc364408796"/>
      <w:bookmarkStart w:id="2549" w:name="_Toc363809343"/>
      <w:bookmarkStart w:id="2550" w:name="_Toc363810915"/>
      <w:bookmarkStart w:id="2551" w:name="_Toc363815247"/>
      <w:bookmarkStart w:id="2552" w:name="_Toc363821869"/>
      <w:bookmarkStart w:id="2553" w:name="_Toc363822268"/>
      <w:bookmarkStart w:id="2554" w:name="_Toc364081959"/>
      <w:bookmarkStart w:id="2555" w:name="_Toc364082509"/>
      <w:bookmarkStart w:id="2556" w:name="_Toc364086544"/>
      <w:bookmarkStart w:id="2557" w:name="_Toc364157348"/>
      <w:bookmarkStart w:id="2558" w:name="_Toc364157892"/>
      <w:bookmarkStart w:id="2559" w:name="_Toc364158436"/>
      <w:bookmarkStart w:id="2560" w:name="_Toc364163182"/>
      <w:bookmarkStart w:id="2561" w:name="_Toc364173091"/>
      <w:bookmarkStart w:id="2562" w:name="_Toc364408797"/>
      <w:bookmarkStart w:id="2563" w:name="_Toc363809344"/>
      <w:bookmarkStart w:id="2564" w:name="_Toc363810916"/>
      <w:bookmarkStart w:id="2565" w:name="_Toc363815248"/>
      <w:bookmarkStart w:id="2566" w:name="_Toc363821870"/>
      <w:bookmarkStart w:id="2567" w:name="_Toc363822269"/>
      <w:bookmarkStart w:id="2568" w:name="_Toc364081960"/>
      <w:bookmarkStart w:id="2569" w:name="_Toc364082510"/>
      <w:bookmarkStart w:id="2570" w:name="_Toc364086545"/>
      <w:bookmarkStart w:id="2571" w:name="_Toc364157349"/>
      <w:bookmarkStart w:id="2572" w:name="_Toc364157893"/>
      <w:bookmarkStart w:id="2573" w:name="_Toc364158437"/>
      <w:bookmarkStart w:id="2574" w:name="_Toc364163183"/>
      <w:bookmarkStart w:id="2575" w:name="_Toc364173092"/>
      <w:bookmarkStart w:id="2576" w:name="_Toc364408798"/>
      <w:bookmarkStart w:id="2577" w:name="_Toc363809345"/>
      <w:bookmarkStart w:id="2578" w:name="_Toc363810917"/>
      <w:bookmarkStart w:id="2579" w:name="_Toc363815249"/>
      <w:bookmarkStart w:id="2580" w:name="_Toc363821871"/>
      <w:bookmarkStart w:id="2581" w:name="_Toc363822270"/>
      <w:bookmarkStart w:id="2582" w:name="_Toc364081961"/>
      <w:bookmarkStart w:id="2583" w:name="_Toc364082511"/>
      <w:bookmarkStart w:id="2584" w:name="_Toc364086546"/>
      <w:bookmarkStart w:id="2585" w:name="_Toc364157350"/>
      <w:bookmarkStart w:id="2586" w:name="_Toc364157894"/>
      <w:bookmarkStart w:id="2587" w:name="_Toc364158438"/>
      <w:bookmarkStart w:id="2588" w:name="_Toc364163184"/>
      <w:bookmarkStart w:id="2589" w:name="_Toc364173093"/>
      <w:bookmarkStart w:id="2590" w:name="_Toc364408799"/>
      <w:bookmarkStart w:id="2591" w:name="_Toc363809346"/>
      <w:bookmarkStart w:id="2592" w:name="_Toc363810918"/>
      <w:bookmarkStart w:id="2593" w:name="_Toc363815250"/>
      <w:bookmarkStart w:id="2594" w:name="_Toc363821872"/>
      <w:bookmarkStart w:id="2595" w:name="_Toc363822271"/>
      <w:bookmarkStart w:id="2596" w:name="_Toc364081962"/>
      <w:bookmarkStart w:id="2597" w:name="_Toc364082512"/>
      <w:bookmarkStart w:id="2598" w:name="_Toc364086547"/>
      <w:bookmarkStart w:id="2599" w:name="_Toc364157351"/>
      <w:bookmarkStart w:id="2600" w:name="_Toc364157895"/>
      <w:bookmarkStart w:id="2601" w:name="_Toc364158439"/>
      <w:bookmarkStart w:id="2602" w:name="_Toc364163185"/>
      <w:bookmarkStart w:id="2603" w:name="_Toc364173094"/>
      <w:bookmarkStart w:id="2604" w:name="_Toc364408800"/>
      <w:bookmarkStart w:id="2605" w:name="_Toc363809347"/>
      <w:bookmarkStart w:id="2606" w:name="_Toc363810919"/>
      <w:bookmarkStart w:id="2607" w:name="_Toc363815251"/>
      <w:bookmarkStart w:id="2608" w:name="_Toc363821873"/>
      <w:bookmarkStart w:id="2609" w:name="_Toc363822272"/>
      <w:bookmarkStart w:id="2610" w:name="_Toc364081963"/>
      <w:bookmarkStart w:id="2611" w:name="_Toc364082513"/>
      <w:bookmarkStart w:id="2612" w:name="_Toc364086548"/>
      <w:bookmarkStart w:id="2613" w:name="_Toc364157352"/>
      <w:bookmarkStart w:id="2614" w:name="_Toc364157896"/>
      <w:bookmarkStart w:id="2615" w:name="_Toc364158440"/>
      <w:bookmarkStart w:id="2616" w:name="_Toc364163186"/>
      <w:bookmarkStart w:id="2617" w:name="_Toc364173095"/>
      <w:bookmarkStart w:id="2618" w:name="_Toc364408801"/>
      <w:bookmarkStart w:id="2619" w:name="_Toc363809348"/>
      <w:bookmarkStart w:id="2620" w:name="_Toc363810920"/>
      <w:bookmarkStart w:id="2621" w:name="_Toc363815252"/>
      <w:bookmarkStart w:id="2622" w:name="_Toc363821874"/>
      <w:bookmarkStart w:id="2623" w:name="_Toc363822273"/>
      <w:bookmarkStart w:id="2624" w:name="_Toc364081964"/>
      <w:bookmarkStart w:id="2625" w:name="_Toc364082514"/>
      <w:bookmarkStart w:id="2626" w:name="_Toc364086549"/>
      <w:bookmarkStart w:id="2627" w:name="_Toc364157353"/>
      <w:bookmarkStart w:id="2628" w:name="_Toc364157897"/>
      <w:bookmarkStart w:id="2629" w:name="_Toc364158441"/>
      <w:bookmarkStart w:id="2630" w:name="_Toc364163187"/>
      <w:bookmarkStart w:id="2631" w:name="_Toc364173096"/>
      <w:bookmarkStart w:id="2632" w:name="_Toc364408802"/>
      <w:bookmarkStart w:id="2633" w:name="_Toc363809349"/>
      <w:bookmarkStart w:id="2634" w:name="_Toc363810921"/>
      <w:bookmarkStart w:id="2635" w:name="_Toc363815253"/>
      <w:bookmarkStart w:id="2636" w:name="_Toc363821875"/>
      <w:bookmarkStart w:id="2637" w:name="_Toc363822274"/>
      <w:bookmarkStart w:id="2638" w:name="_Toc364081965"/>
      <w:bookmarkStart w:id="2639" w:name="_Toc364082515"/>
      <w:bookmarkStart w:id="2640" w:name="_Toc364086550"/>
      <w:bookmarkStart w:id="2641" w:name="_Toc364157354"/>
      <w:bookmarkStart w:id="2642" w:name="_Toc364157898"/>
      <w:bookmarkStart w:id="2643" w:name="_Toc364158442"/>
      <w:bookmarkStart w:id="2644" w:name="_Toc364163188"/>
      <w:bookmarkStart w:id="2645" w:name="_Toc364173097"/>
      <w:bookmarkStart w:id="2646" w:name="_Toc364408803"/>
      <w:bookmarkStart w:id="2647" w:name="_Toc363809350"/>
      <w:bookmarkStart w:id="2648" w:name="_Toc363810922"/>
      <w:bookmarkStart w:id="2649" w:name="_Toc363815254"/>
      <w:bookmarkStart w:id="2650" w:name="_Toc363821876"/>
      <w:bookmarkStart w:id="2651" w:name="_Toc363822275"/>
      <w:bookmarkStart w:id="2652" w:name="_Toc364081966"/>
      <w:bookmarkStart w:id="2653" w:name="_Toc364082516"/>
      <w:bookmarkStart w:id="2654" w:name="_Toc364086551"/>
      <w:bookmarkStart w:id="2655" w:name="_Toc364157355"/>
      <w:bookmarkStart w:id="2656" w:name="_Toc364157899"/>
      <w:bookmarkStart w:id="2657" w:name="_Toc364158443"/>
      <w:bookmarkStart w:id="2658" w:name="_Toc364163189"/>
      <w:bookmarkStart w:id="2659" w:name="_Toc364173098"/>
      <w:bookmarkStart w:id="2660" w:name="_Toc364408804"/>
      <w:bookmarkStart w:id="2661" w:name="_Toc363809351"/>
      <w:bookmarkStart w:id="2662" w:name="_Toc363810923"/>
      <w:bookmarkStart w:id="2663" w:name="_Toc363815255"/>
      <w:bookmarkStart w:id="2664" w:name="_Toc363821877"/>
      <w:bookmarkStart w:id="2665" w:name="_Toc363822276"/>
      <w:bookmarkStart w:id="2666" w:name="_Toc364081967"/>
      <w:bookmarkStart w:id="2667" w:name="_Toc364082517"/>
      <w:bookmarkStart w:id="2668" w:name="_Toc364086552"/>
      <w:bookmarkStart w:id="2669" w:name="_Toc364157356"/>
      <w:bookmarkStart w:id="2670" w:name="_Toc364157900"/>
      <w:bookmarkStart w:id="2671" w:name="_Toc364158444"/>
      <w:bookmarkStart w:id="2672" w:name="_Toc364163190"/>
      <w:bookmarkStart w:id="2673" w:name="_Toc364173099"/>
      <w:bookmarkStart w:id="2674" w:name="_Toc364408805"/>
      <w:bookmarkStart w:id="2675" w:name="_Toc363809352"/>
      <w:bookmarkStart w:id="2676" w:name="_Toc363810924"/>
      <w:bookmarkStart w:id="2677" w:name="_Toc363815256"/>
      <w:bookmarkStart w:id="2678" w:name="_Toc363821878"/>
      <w:bookmarkStart w:id="2679" w:name="_Toc363822277"/>
      <w:bookmarkStart w:id="2680" w:name="_Toc364081968"/>
      <w:bookmarkStart w:id="2681" w:name="_Toc364082518"/>
      <w:bookmarkStart w:id="2682" w:name="_Toc364086553"/>
      <w:bookmarkStart w:id="2683" w:name="_Toc364157357"/>
      <w:bookmarkStart w:id="2684" w:name="_Toc364157901"/>
      <w:bookmarkStart w:id="2685" w:name="_Toc364158445"/>
      <w:bookmarkStart w:id="2686" w:name="_Toc364163191"/>
      <w:bookmarkStart w:id="2687" w:name="_Toc364173100"/>
      <w:bookmarkStart w:id="2688" w:name="_Toc364408806"/>
      <w:bookmarkStart w:id="2689" w:name="_Toc363809353"/>
      <w:bookmarkStart w:id="2690" w:name="_Toc363810925"/>
      <w:bookmarkStart w:id="2691" w:name="_Toc363815257"/>
      <w:bookmarkStart w:id="2692" w:name="_Toc363821879"/>
      <w:bookmarkStart w:id="2693" w:name="_Toc363822278"/>
      <w:bookmarkStart w:id="2694" w:name="_Toc364081969"/>
      <w:bookmarkStart w:id="2695" w:name="_Toc364082519"/>
      <w:bookmarkStart w:id="2696" w:name="_Toc364086554"/>
      <w:bookmarkStart w:id="2697" w:name="_Toc364157358"/>
      <w:bookmarkStart w:id="2698" w:name="_Toc364157902"/>
      <w:bookmarkStart w:id="2699" w:name="_Toc364158446"/>
      <w:bookmarkStart w:id="2700" w:name="_Toc364163192"/>
      <w:bookmarkStart w:id="2701" w:name="_Toc364173101"/>
      <w:bookmarkStart w:id="2702" w:name="_Toc364408807"/>
      <w:bookmarkStart w:id="2703" w:name="_Toc363809354"/>
      <w:bookmarkStart w:id="2704" w:name="_Toc363810926"/>
      <w:bookmarkStart w:id="2705" w:name="_Toc363815258"/>
      <w:bookmarkStart w:id="2706" w:name="_Toc363821880"/>
      <w:bookmarkStart w:id="2707" w:name="_Toc363822279"/>
      <w:bookmarkStart w:id="2708" w:name="_Toc364081970"/>
      <w:bookmarkStart w:id="2709" w:name="_Toc364082520"/>
      <w:bookmarkStart w:id="2710" w:name="_Toc364086555"/>
      <w:bookmarkStart w:id="2711" w:name="_Toc364157359"/>
      <w:bookmarkStart w:id="2712" w:name="_Toc364157903"/>
      <w:bookmarkStart w:id="2713" w:name="_Toc364158447"/>
      <w:bookmarkStart w:id="2714" w:name="_Toc364163193"/>
      <w:bookmarkStart w:id="2715" w:name="_Toc364173102"/>
      <w:bookmarkStart w:id="2716" w:name="_Toc364408808"/>
      <w:bookmarkStart w:id="2717" w:name="_Toc363809355"/>
      <w:bookmarkStart w:id="2718" w:name="_Toc363810927"/>
      <w:bookmarkStart w:id="2719" w:name="_Toc363815259"/>
      <w:bookmarkStart w:id="2720" w:name="_Toc363821881"/>
      <w:bookmarkStart w:id="2721" w:name="_Toc363822280"/>
      <w:bookmarkStart w:id="2722" w:name="_Toc364081971"/>
      <w:bookmarkStart w:id="2723" w:name="_Toc364082521"/>
      <w:bookmarkStart w:id="2724" w:name="_Toc364086556"/>
      <w:bookmarkStart w:id="2725" w:name="_Toc364157360"/>
      <w:bookmarkStart w:id="2726" w:name="_Toc364157904"/>
      <w:bookmarkStart w:id="2727" w:name="_Toc364158448"/>
      <w:bookmarkStart w:id="2728" w:name="_Toc364163194"/>
      <w:bookmarkStart w:id="2729" w:name="_Toc364173103"/>
      <w:bookmarkStart w:id="2730" w:name="_Toc364408809"/>
      <w:bookmarkStart w:id="2731" w:name="_Toc363809356"/>
      <w:bookmarkStart w:id="2732" w:name="_Toc363810928"/>
      <w:bookmarkStart w:id="2733" w:name="_Toc363815260"/>
      <w:bookmarkStart w:id="2734" w:name="_Toc363821882"/>
      <w:bookmarkStart w:id="2735" w:name="_Toc363822281"/>
      <w:bookmarkStart w:id="2736" w:name="_Toc364081972"/>
      <w:bookmarkStart w:id="2737" w:name="_Toc364082522"/>
      <w:bookmarkStart w:id="2738" w:name="_Toc364086557"/>
      <w:bookmarkStart w:id="2739" w:name="_Toc364157361"/>
      <w:bookmarkStart w:id="2740" w:name="_Toc364157905"/>
      <w:bookmarkStart w:id="2741" w:name="_Toc364158449"/>
      <w:bookmarkStart w:id="2742" w:name="_Toc364163195"/>
      <w:bookmarkStart w:id="2743" w:name="_Toc364173104"/>
      <w:bookmarkStart w:id="2744" w:name="_Toc364408810"/>
      <w:bookmarkStart w:id="2745" w:name="_Toc363809357"/>
      <w:bookmarkStart w:id="2746" w:name="_Toc363810929"/>
      <w:bookmarkStart w:id="2747" w:name="_Toc363815261"/>
      <w:bookmarkStart w:id="2748" w:name="_Toc363821883"/>
      <w:bookmarkStart w:id="2749" w:name="_Toc363822282"/>
      <w:bookmarkStart w:id="2750" w:name="_Toc364081973"/>
      <w:bookmarkStart w:id="2751" w:name="_Toc364082523"/>
      <w:bookmarkStart w:id="2752" w:name="_Toc364086558"/>
      <w:bookmarkStart w:id="2753" w:name="_Toc364157362"/>
      <w:bookmarkStart w:id="2754" w:name="_Toc364157906"/>
      <w:bookmarkStart w:id="2755" w:name="_Toc364158450"/>
      <w:bookmarkStart w:id="2756" w:name="_Toc364163196"/>
      <w:bookmarkStart w:id="2757" w:name="_Toc364173105"/>
      <w:bookmarkStart w:id="2758" w:name="_Toc364408811"/>
      <w:bookmarkStart w:id="2759" w:name="_Toc363809358"/>
      <w:bookmarkStart w:id="2760" w:name="_Toc363810930"/>
      <w:bookmarkStart w:id="2761" w:name="_Toc363815262"/>
      <w:bookmarkStart w:id="2762" w:name="_Toc363821884"/>
      <w:bookmarkStart w:id="2763" w:name="_Toc363822283"/>
      <w:bookmarkStart w:id="2764" w:name="_Toc364081974"/>
      <w:bookmarkStart w:id="2765" w:name="_Toc364082524"/>
      <w:bookmarkStart w:id="2766" w:name="_Toc364086559"/>
      <w:bookmarkStart w:id="2767" w:name="_Toc364157363"/>
      <w:bookmarkStart w:id="2768" w:name="_Toc364157907"/>
      <w:bookmarkStart w:id="2769" w:name="_Toc364158451"/>
      <w:bookmarkStart w:id="2770" w:name="_Toc364163197"/>
      <w:bookmarkStart w:id="2771" w:name="_Toc364173106"/>
      <w:bookmarkStart w:id="2772" w:name="_Toc364408812"/>
      <w:bookmarkStart w:id="2773" w:name="_Toc363809359"/>
      <w:bookmarkStart w:id="2774" w:name="_Toc363810931"/>
      <w:bookmarkStart w:id="2775" w:name="_Toc363815263"/>
      <w:bookmarkStart w:id="2776" w:name="_Toc363821885"/>
      <w:bookmarkStart w:id="2777" w:name="_Toc363822284"/>
      <w:bookmarkStart w:id="2778" w:name="_Toc364081975"/>
      <w:bookmarkStart w:id="2779" w:name="_Toc364082525"/>
      <w:bookmarkStart w:id="2780" w:name="_Toc364086560"/>
      <w:bookmarkStart w:id="2781" w:name="_Toc364157364"/>
      <w:bookmarkStart w:id="2782" w:name="_Toc364157908"/>
      <w:bookmarkStart w:id="2783" w:name="_Toc364158452"/>
      <w:bookmarkStart w:id="2784" w:name="_Toc364163198"/>
      <w:bookmarkStart w:id="2785" w:name="_Toc364173107"/>
      <w:bookmarkStart w:id="2786" w:name="_Toc364408813"/>
      <w:bookmarkStart w:id="2787" w:name="_Toc363809360"/>
      <w:bookmarkStart w:id="2788" w:name="_Toc363810932"/>
      <w:bookmarkStart w:id="2789" w:name="_Toc363815264"/>
      <w:bookmarkStart w:id="2790" w:name="_Toc363821886"/>
      <w:bookmarkStart w:id="2791" w:name="_Toc363822285"/>
      <w:bookmarkStart w:id="2792" w:name="_Toc364081976"/>
      <w:bookmarkStart w:id="2793" w:name="_Toc364082526"/>
      <w:bookmarkStart w:id="2794" w:name="_Toc364086561"/>
      <w:bookmarkStart w:id="2795" w:name="_Toc364157365"/>
      <w:bookmarkStart w:id="2796" w:name="_Toc364157909"/>
      <w:bookmarkStart w:id="2797" w:name="_Toc364158453"/>
      <w:bookmarkStart w:id="2798" w:name="_Toc364163199"/>
      <w:bookmarkStart w:id="2799" w:name="_Toc364173108"/>
      <w:bookmarkStart w:id="2800" w:name="_Toc364408814"/>
      <w:bookmarkStart w:id="2801" w:name="_Toc363809361"/>
      <w:bookmarkStart w:id="2802" w:name="_Toc363810933"/>
      <w:bookmarkStart w:id="2803" w:name="_Toc363815265"/>
      <w:bookmarkStart w:id="2804" w:name="_Toc363821887"/>
      <w:bookmarkStart w:id="2805" w:name="_Toc363822286"/>
      <w:bookmarkStart w:id="2806" w:name="_Toc364081977"/>
      <w:bookmarkStart w:id="2807" w:name="_Toc364082527"/>
      <w:bookmarkStart w:id="2808" w:name="_Toc364086562"/>
      <w:bookmarkStart w:id="2809" w:name="_Toc364157366"/>
      <w:bookmarkStart w:id="2810" w:name="_Toc364157910"/>
      <w:bookmarkStart w:id="2811" w:name="_Toc364158454"/>
      <w:bookmarkStart w:id="2812" w:name="_Toc364163200"/>
      <w:bookmarkStart w:id="2813" w:name="_Toc364173109"/>
      <w:bookmarkStart w:id="2814" w:name="_Toc364408815"/>
      <w:bookmarkStart w:id="2815" w:name="_Toc363809362"/>
      <w:bookmarkStart w:id="2816" w:name="_Toc363810934"/>
      <w:bookmarkStart w:id="2817" w:name="_Toc363815266"/>
      <w:bookmarkStart w:id="2818" w:name="_Toc363821888"/>
      <w:bookmarkStart w:id="2819" w:name="_Toc363822287"/>
      <w:bookmarkStart w:id="2820" w:name="_Toc364081978"/>
      <w:bookmarkStart w:id="2821" w:name="_Toc364082528"/>
      <w:bookmarkStart w:id="2822" w:name="_Toc364086563"/>
      <w:bookmarkStart w:id="2823" w:name="_Toc364157367"/>
      <w:bookmarkStart w:id="2824" w:name="_Toc364157911"/>
      <w:bookmarkStart w:id="2825" w:name="_Toc364158455"/>
      <w:bookmarkStart w:id="2826" w:name="_Toc364163201"/>
      <w:bookmarkStart w:id="2827" w:name="_Toc364173110"/>
      <w:bookmarkStart w:id="2828" w:name="_Toc364408816"/>
      <w:bookmarkStart w:id="2829" w:name="_Toc363809363"/>
      <w:bookmarkStart w:id="2830" w:name="_Toc363810935"/>
      <w:bookmarkStart w:id="2831" w:name="_Toc363815267"/>
      <w:bookmarkStart w:id="2832" w:name="_Toc363821889"/>
      <w:bookmarkStart w:id="2833" w:name="_Toc363822288"/>
      <w:bookmarkStart w:id="2834" w:name="_Toc364081979"/>
      <w:bookmarkStart w:id="2835" w:name="_Toc364082529"/>
      <w:bookmarkStart w:id="2836" w:name="_Toc364086564"/>
      <w:bookmarkStart w:id="2837" w:name="_Toc364157368"/>
      <w:bookmarkStart w:id="2838" w:name="_Toc364157912"/>
      <w:bookmarkStart w:id="2839" w:name="_Toc364158456"/>
      <w:bookmarkStart w:id="2840" w:name="_Toc364163202"/>
      <w:bookmarkStart w:id="2841" w:name="_Toc364173111"/>
      <w:bookmarkStart w:id="2842" w:name="_Toc364408817"/>
      <w:bookmarkStart w:id="2843" w:name="_Toc363809364"/>
      <w:bookmarkStart w:id="2844" w:name="_Toc363810936"/>
      <w:bookmarkStart w:id="2845" w:name="_Toc363815268"/>
      <w:bookmarkStart w:id="2846" w:name="_Toc363821890"/>
      <w:bookmarkStart w:id="2847" w:name="_Toc363822289"/>
      <w:bookmarkStart w:id="2848" w:name="_Toc364081980"/>
      <w:bookmarkStart w:id="2849" w:name="_Toc364082530"/>
      <w:bookmarkStart w:id="2850" w:name="_Toc364086565"/>
      <w:bookmarkStart w:id="2851" w:name="_Toc364157369"/>
      <w:bookmarkStart w:id="2852" w:name="_Toc364157913"/>
      <w:bookmarkStart w:id="2853" w:name="_Toc364158457"/>
      <w:bookmarkStart w:id="2854" w:name="_Toc364163203"/>
      <w:bookmarkStart w:id="2855" w:name="_Toc364173112"/>
      <w:bookmarkStart w:id="2856" w:name="_Toc364408818"/>
      <w:bookmarkStart w:id="2857" w:name="_Toc363809365"/>
      <w:bookmarkStart w:id="2858" w:name="_Toc363810937"/>
      <w:bookmarkStart w:id="2859" w:name="_Toc363815269"/>
      <w:bookmarkStart w:id="2860" w:name="_Toc363821891"/>
      <w:bookmarkStart w:id="2861" w:name="_Toc363822290"/>
      <w:bookmarkStart w:id="2862" w:name="_Toc364081981"/>
      <w:bookmarkStart w:id="2863" w:name="_Toc364082531"/>
      <w:bookmarkStart w:id="2864" w:name="_Toc364086566"/>
      <w:bookmarkStart w:id="2865" w:name="_Toc364157370"/>
      <w:bookmarkStart w:id="2866" w:name="_Toc364157914"/>
      <w:bookmarkStart w:id="2867" w:name="_Toc364158458"/>
      <w:bookmarkStart w:id="2868" w:name="_Toc364163204"/>
      <w:bookmarkStart w:id="2869" w:name="_Toc364173113"/>
      <w:bookmarkStart w:id="2870" w:name="_Toc364408819"/>
      <w:bookmarkStart w:id="2871" w:name="_Toc363809366"/>
      <w:bookmarkStart w:id="2872" w:name="_Toc363810938"/>
      <w:bookmarkStart w:id="2873" w:name="_Toc363815270"/>
      <w:bookmarkStart w:id="2874" w:name="_Toc363821892"/>
      <w:bookmarkStart w:id="2875" w:name="_Toc363822291"/>
      <w:bookmarkStart w:id="2876" w:name="_Toc364081982"/>
      <w:bookmarkStart w:id="2877" w:name="_Toc364082532"/>
      <w:bookmarkStart w:id="2878" w:name="_Toc364086567"/>
      <w:bookmarkStart w:id="2879" w:name="_Toc364157371"/>
      <w:bookmarkStart w:id="2880" w:name="_Toc364157915"/>
      <w:bookmarkStart w:id="2881" w:name="_Toc364158459"/>
      <w:bookmarkStart w:id="2882" w:name="_Toc364163205"/>
      <w:bookmarkStart w:id="2883" w:name="_Toc364173114"/>
      <w:bookmarkStart w:id="2884" w:name="_Toc364408820"/>
      <w:bookmarkStart w:id="2885" w:name="_Toc363809367"/>
      <w:bookmarkStart w:id="2886" w:name="_Toc363810939"/>
      <w:bookmarkStart w:id="2887" w:name="_Toc363815271"/>
      <w:bookmarkStart w:id="2888" w:name="_Toc363821893"/>
      <w:bookmarkStart w:id="2889" w:name="_Toc363822292"/>
      <w:bookmarkStart w:id="2890" w:name="_Toc364081983"/>
      <w:bookmarkStart w:id="2891" w:name="_Toc364082533"/>
      <w:bookmarkStart w:id="2892" w:name="_Toc364086568"/>
      <w:bookmarkStart w:id="2893" w:name="_Toc364157372"/>
      <w:bookmarkStart w:id="2894" w:name="_Toc364157916"/>
      <w:bookmarkStart w:id="2895" w:name="_Toc364158460"/>
      <w:bookmarkStart w:id="2896" w:name="_Toc364163206"/>
      <w:bookmarkStart w:id="2897" w:name="_Toc364173115"/>
      <w:bookmarkStart w:id="2898" w:name="_Toc364408821"/>
      <w:bookmarkStart w:id="2899" w:name="_Toc363809368"/>
      <w:bookmarkStart w:id="2900" w:name="_Toc363810940"/>
      <w:bookmarkStart w:id="2901" w:name="_Toc363815272"/>
      <w:bookmarkStart w:id="2902" w:name="_Toc363821894"/>
      <w:bookmarkStart w:id="2903" w:name="_Toc363822293"/>
      <w:bookmarkStart w:id="2904" w:name="_Toc364081984"/>
      <w:bookmarkStart w:id="2905" w:name="_Toc364082534"/>
      <w:bookmarkStart w:id="2906" w:name="_Toc364086569"/>
      <w:bookmarkStart w:id="2907" w:name="_Toc364157373"/>
      <w:bookmarkStart w:id="2908" w:name="_Toc364157917"/>
      <w:bookmarkStart w:id="2909" w:name="_Toc364158461"/>
      <w:bookmarkStart w:id="2910" w:name="_Toc364163207"/>
      <w:bookmarkStart w:id="2911" w:name="_Toc364173116"/>
      <w:bookmarkStart w:id="2912" w:name="_Toc364408822"/>
      <w:bookmarkStart w:id="2913" w:name="_Toc363809369"/>
      <w:bookmarkStart w:id="2914" w:name="_Toc363810941"/>
      <w:bookmarkStart w:id="2915" w:name="_Toc363815273"/>
      <w:bookmarkStart w:id="2916" w:name="_Toc363821895"/>
      <w:bookmarkStart w:id="2917" w:name="_Toc363822294"/>
      <w:bookmarkStart w:id="2918" w:name="_Toc364081985"/>
      <w:bookmarkStart w:id="2919" w:name="_Toc364082535"/>
      <w:bookmarkStart w:id="2920" w:name="_Toc364086570"/>
      <w:bookmarkStart w:id="2921" w:name="_Toc364157374"/>
      <w:bookmarkStart w:id="2922" w:name="_Toc364157918"/>
      <w:bookmarkStart w:id="2923" w:name="_Toc364158462"/>
      <w:bookmarkStart w:id="2924" w:name="_Toc364163208"/>
      <w:bookmarkStart w:id="2925" w:name="_Toc364173117"/>
      <w:bookmarkStart w:id="2926" w:name="_Toc364408823"/>
      <w:bookmarkStart w:id="2927" w:name="_Toc363809370"/>
      <w:bookmarkStart w:id="2928" w:name="_Toc363810942"/>
      <w:bookmarkStart w:id="2929" w:name="_Toc363815274"/>
      <w:bookmarkStart w:id="2930" w:name="_Toc363821896"/>
      <w:bookmarkStart w:id="2931" w:name="_Toc363822295"/>
      <w:bookmarkStart w:id="2932" w:name="_Toc364081986"/>
      <w:bookmarkStart w:id="2933" w:name="_Toc364082536"/>
      <w:bookmarkStart w:id="2934" w:name="_Toc364086571"/>
      <w:bookmarkStart w:id="2935" w:name="_Toc364157375"/>
      <w:bookmarkStart w:id="2936" w:name="_Toc364157919"/>
      <w:bookmarkStart w:id="2937" w:name="_Toc364158463"/>
      <w:bookmarkStart w:id="2938" w:name="_Toc364163209"/>
      <w:bookmarkStart w:id="2939" w:name="_Toc364173118"/>
      <w:bookmarkStart w:id="2940" w:name="_Toc364408824"/>
      <w:bookmarkStart w:id="2941" w:name="_Toc363809371"/>
      <w:bookmarkStart w:id="2942" w:name="_Toc363810943"/>
      <w:bookmarkStart w:id="2943" w:name="_Toc363815275"/>
      <w:bookmarkStart w:id="2944" w:name="_Toc363821897"/>
      <w:bookmarkStart w:id="2945" w:name="_Toc363822296"/>
      <w:bookmarkStart w:id="2946" w:name="_Toc364081987"/>
      <w:bookmarkStart w:id="2947" w:name="_Toc364082537"/>
      <w:bookmarkStart w:id="2948" w:name="_Toc364086572"/>
      <w:bookmarkStart w:id="2949" w:name="_Toc364157376"/>
      <w:bookmarkStart w:id="2950" w:name="_Toc364157920"/>
      <w:bookmarkStart w:id="2951" w:name="_Toc364158464"/>
      <w:bookmarkStart w:id="2952" w:name="_Toc364163210"/>
      <w:bookmarkStart w:id="2953" w:name="_Toc364173119"/>
      <w:bookmarkStart w:id="2954" w:name="_Toc364408825"/>
      <w:bookmarkStart w:id="2955" w:name="_Toc363809372"/>
      <w:bookmarkStart w:id="2956" w:name="_Toc363810944"/>
      <w:bookmarkStart w:id="2957" w:name="_Toc363815276"/>
      <w:bookmarkStart w:id="2958" w:name="_Toc363821898"/>
      <w:bookmarkStart w:id="2959" w:name="_Toc363822297"/>
      <w:bookmarkStart w:id="2960" w:name="_Toc364081988"/>
      <w:bookmarkStart w:id="2961" w:name="_Toc364082538"/>
      <w:bookmarkStart w:id="2962" w:name="_Toc364086573"/>
      <w:bookmarkStart w:id="2963" w:name="_Toc364157377"/>
      <w:bookmarkStart w:id="2964" w:name="_Toc364157921"/>
      <w:bookmarkStart w:id="2965" w:name="_Toc364158465"/>
      <w:bookmarkStart w:id="2966" w:name="_Toc364163211"/>
      <w:bookmarkStart w:id="2967" w:name="_Toc364173120"/>
      <w:bookmarkStart w:id="2968" w:name="_Toc364408826"/>
      <w:bookmarkStart w:id="2969" w:name="_Toc363809373"/>
      <w:bookmarkStart w:id="2970" w:name="_Toc363810945"/>
      <w:bookmarkStart w:id="2971" w:name="_Toc363815277"/>
      <w:bookmarkStart w:id="2972" w:name="_Toc363821899"/>
      <w:bookmarkStart w:id="2973" w:name="_Toc363822298"/>
      <w:bookmarkStart w:id="2974" w:name="_Toc364081989"/>
      <w:bookmarkStart w:id="2975" w:name="_Toc364082539"/>
      <w:bookmarkStart w:id="2976" w:name="_Toc364086574"/>
      <w:bookmarkStart w:id="2977" w:name="_Toc364157378"/>
      <w:bookmarkStart w:id="2978" w:name="_Toc364157922"/>
      <w:bookmarkStart w:id="2979" w:name="_Toc364158466"/>
      <w:bookmarkStart w:id="2980" w:name="_Toc364163212"/>
      <w:bookmarkStart w:id="2981" w:name="_Toc364173121"/>
      <w:bookmarkStart w:id="2982" w:name="_Toc364408827"/>
      <w:bookmarkStart w:id="2983" w:name="_Toc363809374"/>
      <w:bookmarkStart w:id="2984" w:name="_Toc363810946"/>
      <w:bookmarkStart w:id="2985" w:name="_Toc363815278"/>
      <w:bookmarkStart w:id="2986" w:name="_Toc363821900"/>
      <w:bookmarkStart w:id="2987" w:name="_Toc363822299"/>
      <w:bookmarkStart w:id="2988" w:name="_Toc364081990"/>
      <w:bookmarkStart w:id="2989" w:name="_Toc364082540"/>
      <w:bookmarkStart w:id="2990" w:name="_Toc364086575"/>
      <w:bookmarkStart w:id="2991" w:name="_Toc364157379"/>
      <w:bookmarkStart w:id="2992" w:name="_Toc364157923"/>
      <w:bookmarkStart w:id="2993" w:name="_Toc364158467"/>
      <w:bookmarkStart w:id="2994" w:name="_Toc364163213"/>
      <w:bookmarkStart w:id="2995" w:name="_Toc364173122"/>
      <w:bookmarkStart w:id="2996" w:name="_Toc364408828"/>
      <w:bookmarkStart w:id="2997" w:name="_Toc363809375"/>
      <w:bookmarkStart w:id="2998" w:name="_Toc363810947"/>
      <w:bookmarkStart w:id="2999" w:name="_Toc363815279"/>
      <w:bookmarkStart w:id="3000" w:name="_Toc363821901"/>
      <w:bookmarkStart w:id="3001" w:name="_Toc363822300"/>
      <w:bookmarkStart w:id="3002" w:name="_Toc364081991"/>
      <w:bookmarkStart w:id="3003" w:name="_Toc364082541"/>
      <w:bookmarkStart w:id="3004" w:name="_Toc364086576"/>
      <w:bookmarkStart w:id="3005" w:name="_Toc364157380"/>
      <w:bookmarkStart w:id="3006" w:name="_Toc364157924"/>
      <w:bookmarkStart w:id="3007" w:name="_Toc364158468"/>
      <w:bookmarkStart w:id="3008" w:name="_Toc364163214"/>
      <w:bookmarkStart w:id="3009" w:name="_Toc364173123"/>
      <w:bookmarkStart w:id="3010" w:name="_Toc364408829"/>
      <w:bookmarkStart w:id="3011" w:name="_Toc363809376"/>
      <w:bookmarkStart w:id="3012" w:name="_Toc363810948"/>
      <w:bookmarkStart w:id="3013" w:name="_Toc363815280"/>
      <w:bookmarkStart w:id="3014" w:name="_Toc363821902"/>
      <w:bookmarkStart w:id="3015" w:name="_Toc363822301"/>
      <w:bookmarkStart w:id="3016" w:name="_Toc364081992"/>
      <w:bookmarkStart w:id="3017" w:name="_Toc364082542"/>
      <w:bookmarkStart w:id="3018" w:name="_Toc364086577"/>
      <w:bookmarkStart w:id="3019" w:name="_Toc364157381"/>
      <w:bookmarkStart w:id="3020" w:name="_Toc364157925"/>
      <w:bookmarkStart w:id="3021" w:name="_Toc364158469"/>
      <w:bookmarkStart w:id="3022" w:name="_Toc364163215"/>
      <w:bookmarkStart w:id="3023" w:name="_Toc364173124"/>
      <w:bookmarkStart w:id="3024" w:name="_Toc364408830"/>
      <w:bookmarkStart w:id="3025" w:name="_Toc363809377"/>
      <w:bookmarkStart w:id="3026" w:name="_Toc363810949"/>
      <w:bookmarkStart w:id="3027" w:name="_Toc363815281"/>
      <w:bookmarkStart w:id="3028" w:name="_Toc363821903"/>
      <w:bookmarkStart w:id="3029" w:name="_Toc363822302"/>
      <w:bookmarkStart w:id="3030" w:name="_Toc364081993"/>
      <w:bookmarkStart w:id="3031" w:name="_Toc364082543"/>
      <w:bookmarkStart w:id="3032" w:name="_Toc364086578"/>
      <w:bookmarkStart w:id="3033" w:name="_Toc364157382"/>
      <w:bookmarkStart w:id="3034" w:name="_Toc364157926"/>
      <w:bookmarkStart w:id="3035" w:name="_Toc364158470"/>
      <w:bookmarkStart w:id="3036" w:name="_Toc364163216"/>
      <w:bookmarkStart w:id="3037" w:name="_Toc364173125"/>
      <w:bookmarkStart w:id="3038" w:name="_Toc364408831"/>
      <w:bookmarkStart w:id="3039" w:name="_Toc363809378"/>
      <w:bookmarkStart w:id="3040" w:name="_Toc363810950"/>
      <w:bookmarkStart w:id="3041" w:name="_Toc363815282"/>
      <w:bookmarkStart w:id="3042" w:name="_Toc363821904"/>
      <w:bookmarkStart w:id="3043" w:name="_Toc363822303"/>
      <w:bookmarkStart w:id="3044" w:name="_Toc364081994"/>
      <w:bookmarkStart w:id="3045" w:name="_Toc364082544"/>
      <w:bookmarkStart w:id="3046" w:name="_Toc364086579"/>
      <w:bookmarkStart w:id="3047" w:name="_Toc364157383"/>
      <w:bookmarkStart w:id="3048" w:name="_Toc364157927"/>
      <w:bookmarkStart w:id="3049" w:name="_Toc364158471"/>
      <w:bookmarkStart w:id="3050" w:name="_Toc364163217"/>
      <w:bookmarkStart w:id="3051" w:name="_Toc364173126"/>
      <w:bookmarkStart w:id="3052" w:name="_Toc364408832"/>
      <w:bookmarkStart w:id="3053" w:name="_Toc363809379"/>
      <w:bookmarkStart w:id="3054" w:name="_Toc363810951"/>
      <w:bookmarkStart w:id="3055" w:name="_Toc363815283"/>
      <w:bookmarkStart w:id="3056" w:name="_Toc363821905"/>
      <w:bookmarkStart w:id="3057" w:name="_Toc363822304"/>
      <w:bookmarkStart w:id="3058" w:name="_Toc364081995"/>
      <w:bookmarkStart w:id="3059" w:name="_Toc364082545"/>
      <w:bookmarkStart w:id="3060" w:name="_Toc364086580"/>
      <w:bookmarkStart w:id="3061" w:name="_Toc364157384"/>
      <w:bookmarkStart w:id="3062" w:name="_Toc364157928"/>
      <w:bookmarkStart w:id="3063" w:name="_Toc364158472"/>
      <w:bookmarkStart w:id="3064" w:name="_Toc364163218"/>
      <w:bookmarkStart w:id="3065" w:name="_Toc364173127"/>
      <w:bookmarkStart w:id="3066" w:name="_Toc364408833"/>
      <w:bookmarkStart w:id="3067" w:name="_Toc363809380"/>
      <w:bookmarkStart w:id="3068" w:name="_Toc363810952"/>
      <w:bookmarkStart w:id="3069" w:name="_Toc363815284"/>
      <w:bookmarkStart w:id="3070" w:name="_Toc363821906"/>
      <w:bookmarkStart w:id="3071" w:name="_Toc363822305"/>
      <w:bookmarkStart w:id="3072" w:name="_Toc364081996"/>
      <w:bookmarkStart w:id="3073" w:name="_Toc364082546"/>
      <w:bookmarkStart w:id="3074" w:name="_Toc364086581"/>
      <w:bookmarkStart w:id="3075" w:name="_Toc364157385"/>
      <w:bookmarkStart w:id="3076" w:name="_Toc364157929"/>
      <w:bookmarkStart w:id="3077" w:name="_Toc364158473"/>
      <w:bookmarkStart w:id="3078" w:name="_Toc364163219"/>
      <w:bookmarkStart w:id="3079" w:name="_Toc364173128"/>
      <w:bookmarkStart w:id="3080" w:name="_Toc364408834"/>
      <w:bookmarkStart w:id="3081" w:name="_Toc363809381"/>
      <w:bookmarkStart w:id="3082" w:name="_Toc363810953"/>
      <w:bookmarkStart w:id="3083" w:name="_Toc363815285"/>
      <w:bookmarkStart w:id="3084" w:name="_Toc363821907"/>
      <w:bookmarkStart w:id="3085" w:name="_Toc363822306"/>
      <w:bookmarkStart w:id="3086" w:name="_Toc364081997"/>
      <w:bookmarkStart w:id="3087" w:name="_Toc364082547"/>
      <w:bookmarkStart w:id="3088" w:name="_Toc364086582"/>
      <w:bookmarkStart w:id="3089" w:name="_Toc364157386"/>
      <w:bookmarkStart w:id="3090" w:name="_Toc364157930"/>
      <w:bookmarkStart w:id="3091" w:name="_Toc364158474"/>
      <w:bookmarkStart w:id="3092" w:name="_Toc364163220"/>
      <w:bookmarkStart w:id="3093" w:name="_Toc364173129"/>
      <w:bookmarkStart w:id="3094" w:name="_Toc364408835"/>
      <w:bookmarkStart w:id="3095" w:name="_Toc363809382"/>
      <w:bookmarkStart w:id="3096" w:name="_Toc363810954"/>
      <w:bookmarkStart w:id="3097" w:name="_Toc363815286"/>
      <w:bookmarkStart w:id="3098" w:name="_Toc363821908"/>
      <w:bookmarkStart w:id="3099" w:name="_Toc363822307"/>
      <w:bookmarkStart w:id="3100" w:name="_Toc364081998"/>
      <w:bookmarkStart w:id="3101" w:name="_Toc364082548"/>
      <w:bookmarkStart w:id="3102" w:name="_Toc364086583"/>
      <w:bookmarkStart w:id="3103" w:name="_Toc364157387"/>
      <w:bookmarkStart w:id="3104" w:name="_Toc364157931"/>
      <w:bookmarkStart w:id="3105" w:name="_Toc364158475"/>
      <w:bookmarkStart w:id="3106" w:name="_Toc364163221"/>
      <w:bookmarkStart w:id="3107" w:name="_Toc364173130"/>
      <w:bookmarkStart w:id="3108" w:name="_Toc364408836"/>
      <w:bookmarkStart w:id="3109" w:name="_Toc363809383"/>
      <w:bookmarkStart w:id="3110" w:name="_Toc363810955"/>
      <w:bookmarkStart w:id="3111" w:name="_Toc363815287"/>
      <w:bookmarkStart w:id="3112" w:name="_Toc363821909"/>
      <w:bookmarkStart w:id="3113" w:name="_Toc363822308"/>
      <w:bookmarkStart w:id="3114" w:name="_Toc364081999"/>
      <w:bookmarkStart w:id="3115" w:name="_Toc364082549"/>
      <w:bookmarkStart w:id="3116" w:name="_Toc364086584"/>
      <w:bookmarkStart w:id="3117" w:name="_Toc364157388"/>
      <w:bookmarkStart w:id="3118" w:name="_Toc364157932"/>
      <w:bookmarkStart w:id="3119" w:name="_Toc364158476"/>
      <w:bookmarkStart w:id="3120" w:name="_Toc364163222"/>
      <w:bookmarkStart w:id="3121" w:name="_Toc364173131"/>
      <w:bookmarkStart w:id="3122" w:name="_Toc364408837"/>
      <w:bookmarkStart w:id="3123" w:name="_Toc363809384"/>
      <w:bookmarkStart w:id="3124" w:name="_Toc363810956"/>
      <w:bookmarkStart w:id="3125" w:name="_Toc363815288"/>
      <w:bookmarkStart w:id="3126" w:name="_Toc363821910"/>
      <w:bookmarkStart w:id="3127" w:name="_Toc363822309"/>
      <w:bookmarkStart w:id="3128" w:name="_Toc364082000"/>
      <w:bookmarkStart w:id="3129" w:name="_Toc364082550"/>
      <w:bookmarkStart w:id="3130" w:name="_Toc364086585"/>
      <w:bookmarkStart w:id="3131" w:name="_Toc364157389"/>
      <w:bookmarkStart w:id="3132" w:name="_Toc364157933"/>
      <w:bookmarkStart w:id="3133" w:name="_Toc364158477"/>
      <w:bookmarkStart w:id="3134" w:name="_Toc364163223"/>
      <w:bookmarkStart w:id="3135" w:name="_Toc364173132"/>
      <w:bookmarkStart w:id="3136" w:name="_Toc364408838"/>
      <w:bookmarkStart w:id="3137" w:name="_Toc363809385"/>
      <w:bookmarkStart w:id="3138" w:name="_Toc363810957"/>
      <w:bookmarkStart w:id="3139" w:name="_Toc363815289"/>
      <w:bookmarkStart w:id="3140" w:name="_Toc363821911"/>
      <w:bookmarkStart w:id="3141" w:name="_Toc363822310"/>
      <w:bookmarkStart w:id="3142" w:name="_Toc364082001"/>
      <w:bookmarkStart w:id="3143" w:name="_Toc364082551"/>
      <w:bookmarkStart w:id="3144" w:name="_Toc364086586"/>
      <w:bookmarkStart w:id="3145" w:name="_Toc364157390"/>
      <w:bookmarkStart w:id="3146" w:name="_Toc364157934"/>
      <w:bookmarkStart w:id="3147" w:name="_Toc364158478"/>
      <w:bookmarkStart w:id="3148" w:name="_Toc364163224"/>
      <w:bookmarkStart w:id="3149" w:name="_Toc364173133"/>
      <w:bookmarkStart w:id="3150" w:name="_Toc364408839"/>
      <w:bookmarkStart w:id="3151" w:name="_Toc363809386"/>
      <w:bookmarkStart w:id="3152" w:name="_Toc363810958"/>
      <w:bookmarkStart w:id="3153" w:name="_Toc363815290"/>
      <w:bookmarkStart w:id="3154" w:name="_Toc363821912"/>
      <w:bookmarkStart w:id="3155" w:name="_Toc363822311"/>
      <w:bookmarkStart w:id="3156" w:name="_Toc364082002"/>
      <w:bookmarkStart w:id="3157" w:name="_Toc364082552"/>
      <w:bookmarkStart w:id="3158" w:name="_Toc364086587"/>
      <w:bookmarkStart w:id="3159" w:name="_Toc364157391"/>
      <w:bookmarkStart w:id="3160" w:name="_Toc364157935"/>
      <w:bookmarkStart w:id="3161" w:name="_Toc364158479"/>
      <w:bookmarkStart w:id="3162" w:name="_Toc364163225"/>
      <w:bookmarkStart w:id="3163" w:name="_Toc364173134"/>
      <w:bookmarkStart w:id="3164" w:name="_Toc364408840"/>
      <w:bookmarkStart w:id="3165" w:name="_Toc363809387"/>
      <w:bookmarkStart w:id="3166" w:name="_Toc363810959"/>
      <w:bookmarkStart w:id="3167" w:name="_Toc363815291"/>
      <w:bookmarkStart w:id="3168" w:name="_Toc363821913"/>
      <w:bookmarkStart w:id="3169" w:name="_Toc363822312"/>
      <w:bookmarkStart w:id="3170" w:name="_Toc364082003"/>
      <w:bookmarkStart w:id="3171" w:name="_Toc364082553"/>
      <w:bookmarkStart w:id="3172" w:name="_Toc364086588"/>
      <w:bookmarkStart w:id="3173" w:name="_Toc364157392"/>
      <w:bookmarkStart w:id="3174" w:name="_Toc364157936"/>
      <w:bookmarkStart w:id="3175" w:name="_Toc364158480"/>
      <w:bookmarkStart w:id="3176" w:name="_Toc364163226"/>
      <w:bookmarkStart w:id="3177" w:name="_Toc364173135"/>
      <w:bookmarkStart w:id="3178" w:name="_Toc364408841"/>
      <w:bookmarkStart w:id="3179" w:name="_Toc363809388"/>
      <w:bookmarkStart w:id="3180" w:name="_Toc363810960"/>
      <w:bookmarkStart w:id="3181" w:name="_Toc363815292"/>
      <w:bookmarkStart w:id="3182" w:name="_Toc363821914"/>
      <w:bookmarkStart w:id="3183" w:name="_Toc363822313"/>
      <w:bookmarkStart w:id="3184" w:name="_Toc364082004"/>
      <w:bookmarkStart w:id="3185" w:name="_Toc364082554"/>
      <w:bookmarkStart w:id="3186" w:name="_Toc364086589"/>
      <w:bookmarkStart w:id="3187" w:name="_Toc364157393"/>
      <w:bookmarkStart w:id="3188" w:name="_Toc364157937"/>
      <w:bookmarkStart w:id="3189" w:name="_Toc364158481"/>
      <w:bookmarkStart w:id="3190" w:name="_Toc364163227"/>
      <w:bookmarkStart w:id="3191" w:name="_Toc364173136"/>
      <w:bookmarkStart w:id="3192" w:name="_Toc364408842"/>
      <w:bookmarkStart w:id="3193" w:name="_Toc363809389"/>
      <w:bookmarkStart w:id="3194" w:name="_Toc363810961"/>
      <w:bookmarkStart w:id="3195" w:name="_Toc363815293"/>
      <w:bookmarkStart w:id="3196" w:name="_Toc363821915"/>
      <w:bookmarkStart w:id="3197" w:name="_Toc363822314"/>
      <w:bookmarkStart w:id="3198" w:name="_Toc364082005"/>
      <w:bookmarkStart w:id="3199" w:name="_Toc364082555"/>
      <w:bookmarkStart w:id="3200" w:name="_Toc364086590"/>
      <w:bookmarkStart w:id="3201" w:name="_Toc364157394"/>
      <w:bookmarkStart w:id="3202" w:name="_Toc364157938"/>
      <w:bookmarkStart w:id="3203" w:name="_Toc364158482"/>
      <w:bookmarkStart w:id="3204" w:name="_Toc364163228"/>
      <w:bookmarkStart w:id="3205" w:name="_Toc364173137"/>
      <w:bookmarkStart w:id="3206" w:name="_Toc364408843"/>
      <w:bookmarkStart w:id="3207" w:name="_Toc363809390"/>
      <w:bookmarkStart w:id="3208" w:name="_Toc363810962"/>
      <w:bookmarkStart w:id="3209" w:name="_Toc363815294"/>
      <w:bookmarkStart w:id="3210" w:name="_Toc363821916"/>
      <w:bookmarkStart w:id="3211" w:name="_Toc363822315"/>
      <w:bookmarkStart w:id="3212" w:name="_Toc364082006"/>
      <w:bookmarkStart w:id="3213" w:name="_Toc364082556"/>
      <w:bookmarkStart w:id="3214" w:name="_Toc364086591"/>
      <w:bookmarkStart w:id="3215" w:name="_Toc364157395"/>
      <w:bookmarkStart w:id="3216" w:name="_Toc364157939"/>
      <w:bookmarkStart w:id="3217" w:name="_Toc364158483"/>
      <w:bookmarkStart w:id="3218" w:name="_Toc364163229"/>
      <w:bookmarkStart w:id="3219" w:name="_Toc364173138"/>
      <w:bookmarkStart w:id="3220" w:name="_Toc364408844"/>
      <w:bookmarkStart w:id="3221" w:name="_Toc363809391"/>
      <w:bookmarkStart w:id="3222" w:name="_Toc363810963"/>
      <w:bookmarkStart w:id="3223" w:name="_Toc363815295"/>
      <w:bookmarkStart w:id="3224" w:name="_Toc363821917"/>
      <w:bookmarkStart w:id="3225" w:name="_Toc363822316"/>
      <w:bookmarkStart w:id="3226" w:name="_Toc364082007"/>
      <w:bookmarkStart w:id="3227" w:name="_Toc364082557"/>
      <w:bookmarkStart w:id="3228" w:name="_Toc364086592"/>
      <w:bookmarkStart w:id="3229" w:name="_Toc364157396"/>
      <w:bookmarkStart w:id="3230" w:name="_Toc364157940"/>
      <w:bookmarkStart w:id="3231" w:name="_Toc364158484"/>
      <w:bookmarkStart w:id="3232" w:name="_Toc364163230"/>
      <w:bookmarkStart w:id="3233" w:name="_Toc364173139"/>
      <w:bookmarkStart w:id="3234" w:name="_Toc364408845"/>
      <w:bookmarkStart w:id="3235" w:name="_Toc363809392"/>
      <w:bookmarkStart w:id="3236" w:name="_Toc363810964"/>
      <w:bookmarkStart w:id="3237" w:name="_Toc363815296"/>
      <w:bookmarkStart w:id="3238" w:name="_Toc363821918"/>
      <w:bookmarkStart w:id="3239" w:name="_Toc363822317"/>
      <w:bookmarkStart w:id="3240" w:name="_Toc364082008"/>
      <w:bookmarkStart w:id="3241" w:name="_Toc364082558"/>
      <w:bookmarkStart w:id="3242" w:name="_Toc364086593"/>
      <w:bookmarkStart w:id="3243" w:name="_Toc364157397"/>
      <w:bookmarkStart w:id="3244" w:name="_Toc364157941"/>
      <w:bookmarkStart w:id="3245" w:name="_Toc364158485"/>
      <w:bookmarkStart w:id="3246" w:name="_Toc364163231"/>
      <w:bookmarkStart w:id="3247" w:name="_Toc364173140"/>
      <w:bookmarkStart w:id="3248" w:name="_Toc364408846"/>
      <w:bookmarkStart w:id="3249" w:name="_Toc363809393"/>
      <w:bookmarkStart w:id="3250" w:name="_Toc363810965"/>
      <w:bookmarkStart w:id="3251" w:name="_Toc363815297"/>
      <w:bookmarkStart w:id="3252" w:name="_Toc363821919"/>
      <w:bookmarkStart w:id="3253" w:name="_Toc363822318"/>
      <w:bookmarkStart w:id="3254" w:name="_Toc364082009"/>
      <w:bookmarkStart w:id="3255" w:name="_Toc364082559"/>
      <w:bookmarkStart w:id="3256" w:name="_Toc364086594"/>
      <w:bookmarkStart w:id="3257" w:name="_Toc364157398"/>
      <w:bookmarkStart w:id="3258" w:name="_Toc364157942"/>
      <w:bookmarkStart w:id="3259" w:name="_Toc364158486"/>
      <w:bookmarkStart w:id="3260" w:name="_Toc364163232"/>
      <w:bookmarkStart w:id="3261" w:name="_Toc364173141"/>
      <w:bookmarkStart w:id="3262" w:name="_Toc364408847"/>
      <w:bookmarkStart w:id="3263" w:name="_Toc363809394"/>
      <w:bookmarkStart w:id="3264" w:name="_Toc363810966"/>
      <w:bookmarkStart w:id="3265" w:name="_Toc363815298"/>
      <w:bookmarkStart w:id="3266" w:name="_Toc363821920"/>
      <w:bookmarkStart w:id="3267" w:name="_Toc363822319"/>
      <w:bookmarkStart w:id="3268" w:name="_Toc364082010"/>
      <w:bookmarkStart w:id="3269" w:name="_Toc364082560"/>
      <w:bookmarkStart w:id="3270" w:name="_Toc364086595"/>
      <w:bookmarkStart w:id="3271" w:name="_Toc364157399"/>
      <w:bookmarkStart w:id="3272" w:name="_Toc364157943"/>
      <w:bookmarkStart w:id="3273" w:name="_Toc364158487"/>
      <w:bookmarkStart w:id="3274" w:name="_Toc364163233"/>
      <w:bookmarkStart w:id="3275" w:name="_Toc364173142"/>
      <w:bookmarkStart w:id="3276" w:name="_Toc364408848"/>
      <w:bookmarkStart w:id="3277" w:name="_Toc363809395"/>
      <w:bookmarkStart w:id="3278" w:name="_Toc363810967"/>
      <w:bookmarkStart w:id="3279" w:name="_Toc363815299"/>
      <w:bookmarkStart w:id="3280" w:name="_Toc363821921"/>
      <w:bookmarkStart w:id="3281" w:name="_Toc363822320"/>
      <w:bookmarkStart w:id="3282" w:name="_Toc364082011"/>
      <w:bookmarkStart w:id="3283" w:name="_Toc364082561"/>
      <w:bookmarkStart w:id="3284" w:name="_Toc364086596"/>
      <w:bookmarkStart w:id="3285" w:name="_Toc364157400"/>
      <w:bookmarkStart w:id="3286" w:name="_Toc364157944"/>
      <w:bookmarkStart w:id="3287" w:name="_Toc364158488"/>
      <w:bookmarkStart w:id="3288" w:name="_Toc364163234"/>
      <w:bookmarkStart w:id="3289" w:name="_Toc364173143"/>
      <w:bookmarkStart w:id="3290" w:name="_Toc364408849"/>
      <w:bookmarkStart w:id="3291" w:name="_Toc363809396"/>
      <w:bookmarkStart w:id="3292" w:name="_Toc363810968"/>
      <w:bookmarkStart w:id="3293" w:name="_Toc363815300"/>
      <w:bookmarkStart w:id="3294" w:name="_Toc363821922"/>
      <w:bookmarkStart w:id="3295" w:name="_Toc363822321"/>
      <w:bookmarkStart w:id="3296" w:name="_Toc364082012"/>
      <w:bookmarkStart w:id="3297" w:name="_Toc364082562"/>
      <w:bookmarkStart w:id="3298" w:name="_Toc364086597"/>
      <w:bookmarkStart w:id="3299" w:name="_Toc364157401"/>
      <w:bookmarkStart w:id="3300" w:name="_Toc364157945"/>
      <w:bookmarkStart w:id="3301" w:name="_Toc364158489"/>
      <w:bookmarkStart w:id="3302" w:name="_Toc364163235"/>
      <w:bookmarkStart w:id="3303" w:name="_Toc364173144"/>
      <w:bookmarkStart w:id="3304" w:name="_Toc364408850"/>
      <w:bookmarkStart w:id="3305" w:name="_Toc363809397"/>
      <w:bookmarkStart w:id="3306" w:name="_Toc363810969"/>
      <w:bookmarkStart w:id="3307" w:name="_Toc363815301"/>
      <w:bookmarkStart w:id="3308" w:name="_Toc363821923"/>
      <w:bookmarkStart w:id="3309" w:name="_Toc363822322"/>
      <w:bookmarkStart w:id="3310" w:name="_Toc364082013"/>
      <w:bookmarkStart w:id="3311" w:name="_Toc364082563"/>
      <w:bookmarkStart w:id="3312" w:name="_Toc364086598"/>
      <w:bookmarkStart w:id="3313" w:name="_Toc364157402"/>
      <w:bookmarkStart w:id="3314" w:name="_Toc364157946"/>
      <w:bookmarkStart w:id="3315" w:name="_Toc364158490"/>
      <w:bookmarkStart w:id="3316" w:name="_Toc364163236"/>
      <w:bookmarkStart w:id="3317" w:name="_Toc364173145"/>
      <w:bookmarkStart w:id="3318" w:name="_Toc364408851"/>
      <w:bookmarkStart w:id="3319" w:name="_Toc363809429"/>
      <w:bookmarkStart w:id="3320" w:name="_Toc363811001"/>
      <w:bookmarkStart w:id="3321" w:name="_Toc363815333"/>
      <w:bookmarkStart w:id="3322" w:name="_Toc363821955"/>
      <w:bookmarkStart w:id="3323" w:name="_Toc363822354"/>
      <w:bookmarkStart w:id="3324" w:name="_Toc364082045"/>
      <w:bookmarkStart w:id="3325" w:name="_Toc364082595"/>
      <w:bookmarkStart w:id="3326" w:name="_Toc364086630"/>
      <w:bookmarkStart w:id="3327" w:name="_Toc364157434"/>
      <w:bookmarkStart w:id="3328" w:name="_Toc364157978"/>
      <w:bookmarkStart w:id="3329" w:name="_Toc364158522"/>
      <w:bookmarkStart w:id="3330" w:name="_Toc364163268"/>
      <w:bookmarkStart w:id="3331" w:name="_Toc364173177"/>
      <w:bookmarkStart w:id="3332" w:name="_Toc364408883"/>
      <w:bookmarkStart w:id="3333" w:name="_Toc363809430"/>
      <w:bookmarkStart w:id="3334" w:name="_Toc363811002"/>
      <w:bookmarkStart w:id="3335" w:name="_Toc363815334"/>
      <w:bookmarkStart w:id="3336" w:name="_Toc363821956"/>
      <w:bookmarkStart w:id="3337" w:name="_Toc363822355"/>
      <w:bookmarkStart w:id="3338" w:name="_Toc364082046"/>
      <w:bookmarkStart w:id="3339" w:name="_Toc364082596"/>
      <w:bookmarkStart w:id="3340" w:name="_Toc364086631"/>
      <w:bookmarkStart w:id="3341" w:name="_Toc364157435"/>
      <w:bookmarkStart w:id="3342" w:name="_Toc364157979"/>
      <w:bookmarkStart w:id="3343" w:name="_Toc364158523"/>
      <w:bookmarkStart w:id="3344" w:name="_Toc364163269"/>
      <w:bookmarkStart w:id="3345" w:name="_Toc364173178"/>
      <w:bookmarkStart w:id="3346" w:name="_Toc364408884"/>
      <w:bookmarkStart w:id="3347" w:name="_Toc363809431"/>
      <w:bookmarkStart w:id="3348" w:name="_Toc363811003"/>
      <w:bookmarkStart w:id="3349" w:name="_Toc363815335"/>
      <w:bookmarkStart w:id="3350" w:name="_Toc363821957"/>
      <w:bookmarkStart w:id="3351" w:name="_Toc363822356"/>
      <w:bookmarkStart w:id="3352" w:name="_Toc364082047"/>
      <w:bookmarkStart w:id="3353" w:name="_Toc364082597"/>
      <w:bookmarkStart w:id="3354" w:name="_Toc364086632"/>
      <w:bookmarkStart w:id="3355" w:name="_Toc364157436"/>
      <w:bookmarkStart w:id="3356" w:name="_Toc364157980"/>
      <w:bookmarkStart w:id="3357" w:name="_Toc364158524"/>
      <w:bookmarkStart w:id="3358" w:name="_Toc364163270"/>
      <w:bookmarkStart w:id="3359" w:name="_Toc364173179"/>
      <w:bookmarkStart w:id="3360" w:name="_Toc364408885"/>
      <w:bookmarkStart w:id="3361" w:name="_Toc363809432"/>
      <w:bookmarkStart w:id="3362" w:name="_Toc363811004"/>
      <w:bookmarkStart w:id="3363" w:name="_Toc363815336"/>
      <w:bookmarkStart w:id="3364" w:name="_Toc363821958"/>
      <w:bookmarkStart w:id="3365" w:name="_Toc363822357"/>
      <w:bookmarkStart w:id="3366" w:name="_Toc364082048"/>
      <w:bookmarkStart w:id="3367" w:name="_Toc364082598"/>
      <w:bookmarkStart w:id="3368" w:name="_Toc364086633"/>
      <w:bookmarkStart w:id="3369" w:name="_Toc364157437"/>
      <w:bookmarkStart w:id="3370" w:name="_Toc364157981"/>
      <w:bookmarkStart w:id="3371" w:name="_Toc364158525"/>
      <w:bookmarkStart w:id="3372" w:name="_Toc364163271"/>
      <w:bookmarkStart w:id="3373" w:name="_Toc364173180"/>
      <w:bookmarkStart w:id="3374" w:name="_Toc364408886"/>
      <w:bookmarkStart w:id="3375" w:name="_Toc363809433"/>
      <w:bookmarkStart w:id="3376" w:name="_Toc363811005"/>
      <w:bookmarkStart w:id="3377" w:name="_Toc363815337"/>
      <w:bookmarkStart w:id="3378" w:name="_Toc363821959"/>
      <w:bookmarkStart w:id="3379" w:name="_Toc363822358"/>
      <w:bookmarkStart w:id="3380" w:name="_Toc364082049"/>
      <w:bookmarkStart w:id="3381" w:name="_Toc364082599"/>
      <w:bookmarkStart w:id="3382" w:name="_Toc364086634"/>
      <w:bookmarkStart w:id="3383" w:name="_Toc364157438"/>
      <w:bookmarkStart w:id="3384" w:name="_Toc364157982"/>
      <w:bookmarkStart w:id="3385" w:name="_Toc364158526"/>
      <w:bookmarkStart w:id="3386" w:name="_Toc364163272"/>
      <w:bookmarkStart w:id="3387" w:name="_Toc364173181"/>
      <w:bookmarkStart w:id="3388" w:name="_Toc364408887"/>
      <w:bookmarkStart w:id="3389" w:name="_Toc363809434"/>
      <w:bookmarkStart w:id="3390" w:name="_Toc363811006"/>
      <w:bookmarkStart w:id="3391" w:name="_Toc363815338"/>
      <w:bookmarkStart w:id="3392" w:name="_Toc363821960"/>
      <w:bookmarkStart w:id="3393" w:name="_Toc363822359"/>
      <w:bookmarkStart w:id="3394" w:name="_Toc364082050"/>
      <w:bookmarkStart w:id="3395" w:name="_Toc364082600"/>
      <w:bookmarkStart w:id="3396" w:name="_Toc364086635"/>
      <w:bookmarkStart w:id="3397" w:name="_Toc364157439"/>
      <w:bookmarkStart w:id="3398" w:name="_Toc364157983"/>
      <w:bookmarkStart w:id="3399" w:name="_Toc364158527"/>
      <w:bookmarkStart w:id="3400" w:name="_Toc364163273"/>
      <w:bookmarkStart w:id="3401" w:name="_Toc364173182"/>
      <w:bookmarkStart w:id="3402" w:name="_Toc364408888"/>
      <w:bookmarkStart w:id="3403" w:name="_Toc363809435"/>
      <w:bookmarkStart w:id="3404" w:name="_Toc363811007"/>
      <w:bookmarkStart w:id="3405" w:name="_Toc363815339"/>
      <w:bookmarkStart w:id="3406" w:name="_Toc363821961"/>
      <w:bookmarkStart w:id="3407" w:name="_Toc363822360"/>
      <w:bookmarkStart w:id="3408" w:name="_Toc364082051"/>
      <w:bookmarkStart w:id="3409" w:name="_Toc364082601"/>
      <w:bookmarkStart w:id="3410" w:name="_Toc364086636"/>
      <w:bookmarkStart w:id="3411" w:name="_Toc364157440"/>
      <w:bookmarkStart w:id="3412" w:name="_Toc364157984"/>
      <w:bookmarkStart w:id="3413" w:name="_Toc364158528"/>
      <w:bookmarkStart w:id="3414" w:name="_Toc364163274"/>
      <w:bookmarkStart w:id="3415" w:name="_Toc364173183"/>
      <w:bookmarkStart w:id="3416" w:name="_Toc364408889"/>
      <w:bookmarkStart w:id="3417" w:name="_Toc363809436"/>
      <w:bookmarkStart w:id="3418" w:name="_Toc363811008"/>
      <w:bookmarkStart w:id="3419" w:name="_Toc363815340"/>
      <w:bookmarkStart w:id="3420" w:name="_Toc363821962"/>
      <w:bookmarkStart w:id="3421" w:name="_Toc363822361"/>
      <w:bookmarkStart w:id="3422" w:name="_Toc364082052"/>
      <w:bookmarkStart w:id="3423" w:name="_Toc364082602"/>
      <w:bookmarkStart w:id="3424" w:name="_Toc364086637"/>
      <w:bookmarkStart w:id="3425" w:name="_Toc364157441"/>
      <w:bookmarkStart w:id="3426" w:name="_Toc364157985"/>
      <w:bookmarkStart w:id="3427" w:name="_Toc364158529"/>
      <w:bookmarkStart w:id="3428" w:name="_Toc364163275"/>
      <w:bookmarkStart w:id="3429" w:name="_Toc364173184"/>
      <w:bookmarkStart w:id="3430" w:name="_Toc364408890"/>
      <w:bookmarkStart w:id="3431" w:name="_Toc363809437"/>
      <w:bookmarkStart w:id="3432" w:name="_Toc363811009"/>
      <w:bookmarkStart w:id="3433" w:name="_Toc363815341"/>
      <w:bookmarkStart w:id="3434" w:name="_Toc363821963"/>
      <w:bookmarkStart w:id="3435" w:name="_Toc363822362"/>
      <w:bookmarkStart w:id="3436" w:name="_Toc364082053"/>
      <w:bookmarkStart w:id="3437" w:name="_Toc364082603"/>
      <w:bookmarkStart w:id="3438" w:name="_Toc364086638"/>
      <w:bookmarkStart w:id="3439" w:name="_Toc364157442"/>
      <w:bookmarkStart w:id="3440" w:name="_Toc364157986"/>
      <w:bookmarkStart w:id="3441" w:name="_Toc364158530"/>
      <w:bookmarkStart w:id="3442" w:name="_Toc364163276"/>
      <w:bookmarkStart w:id="3443" w:name="_Toc364173185"/>
      <w:bookmarkStart w:id="3444" w:name="_Toc364408891"/>
      <w:bookmarkStart w:id="3445" w:name="_Toc363809438"/>
      <w:bookmarkStart w:id="3446" w:name="_Toc363811010"/>
      <w:bookmarkStart w:id="3447" w:name="_Toc363815342"/>
      <w:bookmarkStart w:id="3448" w:name="_Toc363821964"/>
      <w:bookmarkStart w:id="3449" w:name="_Toc363822363"/>
      <w:bookmarkStart w:id="3450" w:name="_Toc364082054"/>
      <w:bookmarkStart w:id="3451" w:name="_Toc364082604"/>
      <w:bookmarkStart w:id="3452" w:name="_Toc364086639"/>
      <w:bookmarkStart w:id="3453" w:name="_Toc364157443"/>
      <w:bookmarkStart w:id="3454" w:name="_Toc364157987"/>
      <w:bookmarkStart w:id="3455" w:name="_Toc364158531"/>
      <w:bookmarkStart w:id="3456" w:name="_Toc364163277"/>
      <w:bookmarkStart w:id="3457" w:name="_Toc364173186"/>
      <w:bookmarkStart w:id="3458" w:name="_Toc364408892"/>
      <w:bookmarkStart w:id="3459" w:name="_Toc363809439"/>
      <w:bookmarkStart w:id="3460" w:name="_Toc363811011"/>
      <w:bookmarkStart w:id="3461" w:name="_Toc363815343"/>
      <w:bookmarkStart w:id="3462" w:name="_Toc363821965"/>
      <w:bookmarkStart w:id="3463" w:name="_Toc363822364"/>
      <w:bookmarkStart w:id="3464" w:name="_Toc364082055"/>
      <w:bookmarkStart w:id="3465" w:name="_Toc364082605"/>
      <w:bookmarkStart w:id="3466" w:name="_Toc364086640"/>
      <w:bookmarkStart w:id="3467" w:name="_Toc364157444"/>
      <w:bookmarkStart w:id="3468" w:name="_Toc364157988"/>
      <w:bookmarkStart w:id="3469" w:name="_Toc364158532"/>
      <w:bookmarkStart w:id="3470" w:name="_Toc364163278"/>
      <w:bookmarkStart w:id="3471" w:name="_Toc364173187"/>
      <w:bookmarkStart w:id="3472" w:name="_Toc364408893"/>
      <w:bookmarkStart w:id="3473" w:name="_Toc363809440"/>
      <w:bookmarkStart w:id="3474" w:name="_Toc363811012"/>
      <w:bookmarkStart w:id="3475" w:name="_Toc363815344"/>
      <w:bookmarkStart w:id="3476" w:name="_Toc363821966"/>
      <w:bookmarkStart w:id="3477" w:name="_Toc363822365"/>
      <w:bookmarkStart w:id="3478" w:name="_Toc364082056"/>
      <w:bookmarkStart w:id="3479" w:name="_Toc364082606"/>
      <w:bookmarkStart w:id="3480" w:name="_Toc364086641"/>
      <w:bookmarkStart w:id="3481" w:name="_Toc364157445"/>
      <w:bookmarkStart w:id="3482" w:name="_Toc364157989"/>
      <w:bookmarkStart w:id="3483" w:name="_Toc364158533"/>
      <w:bookmarkStart w:id="3484" w:name="_Toc364163279"/>
      <w:bookmarkStart w:id="3485" w:name="_Toc364173188"/>
      <w:bookmarkStart w:id="3486" w:name="_Toc364408894"/>
      <w:bookmarkStart w:id="3487" w:name="_Toc363809441"/>
      <w:bookmarkStart w:id="3488" w:name="_Toc363811013"/>
      <w:bookmarkStart w:id="3489" w:name="_Toc363815345"/>
      <w:bookmarkStart w:id="3490" w:name="_Toc363821967"/>
      <w:bookmarkStart w:id="3491" w:name="_Toc363822366"/>
      <w:bookmarkStart w:id="3492" w:name="_Toc364082057"/>
      <w:bookmarkStart w:id="3493" w:name="_Toc364082607"/>
      <w:bookmarkStart w:id="3494" w:name="_Toc364086642"/>
      <w:bookmarkStart w:id="3495" w:name="_Toc364157446"/>
      <w:bookmarkStart w:id="3496" w:name="_Toc364157990"/>
      <w:bookmarkStart w:id="3497" w:name="_Toc364158534"/>
      <w:bookmarkStart w:id="3498" w:name="_Toc364163280"/>
      <w:bookmarkStart w:id="3499" w:name="_Toc364173189"/>
      <w:bookmarkStart w:id="3500" w:name="_Toc364408895"/>
      <w:bookmarkStart w:id="3501" w:name="_Toc363809442"/>
      <w:bookmarkStart w:id="3502" w:name="_Toc363811014"/>
      <w:bookmarkStart w:id="3503" w:name="_Toc363815346"/>
      <w:bookmarkStart w:id="3504" w:name="_Toc363821968"/>
      <w:bookmarkStart w:id="3505" w:name="_Toc363822367"/>
      <w:bookmarkStart w:id="3506" w:name="_Toc364082058"/>
      <w:bookmarkStart w:id="3507" w:name="_Toc364082608"/>
      <w:bookmarkStart w:id="3508" w:name="_Toc364086643"/>
      <w:bookmarkStart w:id="3509" w:name="_Toc364157447"/>
      <w:bookmarkStart w:id="3510" w:name="_Toc364157991"/>
      <w:bookmarkStart w:id="3511" w:name="_Toc364158535"/>
      <w:bookmarkStart w:id="3512" w:name="_Toc364163281"/>
      <w:bookmarkStart w:id="3513" w:name="_Toc364173190"/>
      <w:bookmarkStart w:id="3514" w:name="_Toc364408896"/>
      <w:bookmarkStart w:id="3515" w:name="_Toc363809443"/>
      <w:bookmarkStart w:id="3516" w:name="_Toc363811015"/>
      <w:bookmarkStart w:id="3517" w:name="_Toc363815347"/>
      <w:bookmarkStart w:id="3518" w:name="_Toc363821969"/>
      <w:bookmarkStart w:id="3519" w:name="_Toc363822368"/>
      <w:bookmarkStart w:id="3520" w:name="_Toc364082059"/>
      <w:bookmarkStart w:id="3521" w:name="_Toc364082609"/>
      <w:bookmarkStart w:id="3522" w:name="_Toc364086644"/>
      <w:bookmarkStart w:id="3523" w:name="_Toc364157448"/>
      <w:bookmarkStart w:id="3524" w:name="_Toc364157992"/>
      <w:bookmarkStart w:id="3525" w:name="_Toc364158536"/>
      <w:bookmarkStart w:id="3526" w:name="_Toc364163282"/>
      <w:bookmarkStart w:id="3527" w:name="_Toc364173191"/>
      <w:bookmarkStart w:id="3528" w:name="_Toc364408897"/>
      <w:bookmarkStart w:id="3529" w:name="_Toc363809444"/>
      <w:bookmarkStart w:id="3530" w:name="_Toc363811016"/>
      <w:bookmarkStart w:id="3531" w:name="_Toc363815348"/>
      <w:bookmarkStart w:id="3532" w:name="_Toc363821970"/>
      <w:bookmarkStart w:id="3533" w:name="_Toc363822369"/>
      <w:bookmarkStart w:id="3534" w:name="_Toc364082060"/>
      <w:bookmarkStart w:id="3535" w:name="_Toc364082610"/>
      <w:bookmarkStart w:id="3536" w:name="_Toc364086645"/>
      <w:bookmarkStart w:id="3537" w:name="_Toc364157449"/>
      <w:bookmarkStart w:id="3538" w:name="_Toc364157993"/>
      <w:bookmarkStart w:id="3539" w:name="_Toc364158537"/>
      <w:bookmarkStart w:id="3540" w:name="_Toc364163283"/>
      <w:bookmarkStart w:id="3541" w:name="_Toc364173192"/>
      <w:bookmarkStart w:id="3542" w:name="_Toc364408898"/>
      <w:bookmarkStart w:id="3543" w:name="_Toc363809445"/>
      <w:bookmarkStart w:id="3544" w:name="_Toc363811017"/>
      <w:bookmarkStart w:id="3545" w:name="_Toc363815349"/>
      <w:bookmarkStart w:id="3546" w:name="_Toc363821971"/>
      <w:bookmarkStart w:id="3547" w:name="_Toc363822370"/>
      <w:bookmarkStart w:id="3548" w:name="_Toc364082061"/>
      <w:bookmarkStart w:id="3549" w:name="_Toc364082611"/>
      <w:bookmarkStart w:id="3550" w:name="_Toc364086646"/>
      <w:bookmarkStart w:id="3551" w:name="_Toc364157450"/>
      <w:bookmarkStart w:id="3552" w:name="_Toc364157994"/>
      <w:bookmarkStart w:id="3553" w:name="_Toc364158538"/>
      <w:bookmarkStart w:id="3554" w:name="_Toc364163284"/>
      <w:bookmarkStart w:id="3555" w:name="_Toc364173193"/>
      <w:bookmarkStart w:id="3556" w:name="_Toc364408899"/>
      <w:bookmarkStart w:id="3557" w:name="_Toc363809446"/>
      <w:bookmarkStart w:id="3558" w:name="_Toc363811018"/>
      <w:bookmarkStart w:id="3559" w:name="_Toc363815350"/>
      <w:bookmarkStart w:id="3560" w:name="_Toc363821972"/>
      <w:bookmarkStart w:id="3561" w:name="_Toc363822371"/>
      <w:bookmarkStart w:id="3562" w:name="_Toc364082062"/>
      <w:bookmarkStart w:id="3563" w:name="_Toc364082612"/>
      <w:bookmarkStart w:id="3564" w:name="_Toc364086647"/>
      <w:bookmarkStart w:id="3565" w:name="_Toc364157451"/>
      <w:bookmarkStart w:id="3566" w:name="_Toc364157995"/>
      <w:bookmarkStart w:id="3567" w:name="_Toc364158539"/>
      <w:bookmarkStart w:id="3568" w:name="_Toc364163285"/>
      <w:bookmarkStart w:id="3569" w:name="_Toc364173194"/>
      <w:bookmarkStart w:id="3570" w:name="_Toc364408900"/>
      <w:bookmarkStart w:id="3571" w:name="_Toc363809447"/>
      <w:bookmarkStart w:id="3572" w:name="_Toc363811019"/>
      <w:bookmarkStart w:id="3573" w:name="_Toc363815351"/>
      <w:bookmarkStart w:id="3574" w:name="_Toc363821973"/>
      <w:bookmarkStart w:id="3575" w:name="_Toc363822372"/>
      <w:bookmarkStart w:id="3576" w:name="_Toc364082063"/>
      <w:bookmarkStart w:id="3577" w:name="_Toc364082613"/>
      <w:bookmarkStart w:id="3578" w:name="_Toc364086648"/>
      <w:bookmarkStart w:id="3579" w:name="_Toc364157452"/>
      <w:bookmarkStart w:id="3580" w:name="_Toc364157996"/>
      <w:bookmarkStart w:id="3581" w:name="_Toc364158540"/>
      <w:bookmarkStart w:id="3582" w:name="_Toc364163286"/>
      <w:bookmarkStart w:id="3583" w:name="_Toc364173195"/>
      <w:bookmarkStart w:id="3584" w:name="_Toc364408901"/>
      <w:bookmarkStart w:id="3585" w:name="_Toc363809448"/>
      <w:bookmarkStart w:id="3586" w:name="_Toc363811020"/>
      <w:bookmarkStart w:id="3587" w:name="_Toc363815352"/>
      <w:bookmarkStart w:id="3588" w:name="_Toc363821974"/>
      <w:bookmarkStart w:id="3589" w:name="_Toc363822373"/>
      <w:bookmarkStart w:id="3590" w:name="_Toc364082064"/>
      <w:bookmarkStart w:id="3591" w:name="_Toc364082614"/>
      <w:bookmarkStart w:id="3592" w:name="_Toc364086649"/>
      <w:bookmarkStart w:id="3593" w:name="_Toc364157453"/>
      <w:bookmarkStart w:id="3594" w:name="_Toc364157997"/>
      <w:bookmarkStart w:id="3595" w:name="_Toc364158541"/>
      <w:bookmarkStart w:id="3596" w:name="_Toc364163287"/>
      <w:bookmarkStart w:id="3597" w:name="_Toc364173196"/>
      <w:bookmarkStart w:id="3598" w:name="_Toc364408902"/>
      <w:bookmarkStart w:id="3599" w:name="_Toc363809449"/>
      <w:bookmarkStart w:id="3600" w:name="_Toc363811021"/>
      <w:bookmarkStart w:id="3601" w:name="_Toc363815353"/>
      <w:bookmarkStart w:id="3602" w:name="_Toc363821975"/>
      <w:bookmarkStart w:id="3603" w:name="_Toc363822374"/>
      <w:bookmarkStart w:id="3604" w:name="_Toc364082065"/>
      <w:bookmarkStart w:id="3605" w:name="_Toc364082615"/>
      <w:bookmarkStart w:id="3606" w:name="_Toc364086650"/>
      <w:bookmarkStart w:id="3607" w:name="_Toc364157454"/>
      <w:bookmarkStart w:id="3608" w:name="_Toc364157998"/>
      <w:bookmarkStart w:id="3609" w:name="_Toc364158542"/>
      <w:bookmarkStart w:id="3610" w:name="_Toc364163288"/>
      <w:bookmarkStart w:id="3611" w:name="_Toc364173197"/>
      <w:bookmarkStart w:id="3612" w:name="_Toc364408903"/>
      <w:bookmarkStart w:id="3613" w:name="_Toc363809450"/>
      <w:bookmarkStart w:id="3614" w:name="_Toc363811022"/>
      <w:bookmarkStart w:id="3615" w:name="_Toc363815354"/>
      <w:bookmarkStart w:id="3616" w:name="_Toc363821976"/>
      <w:bookmarkStart w:id="3617" w:name="_Toc363822375"/>
      <w:bookmarkStart w:id="3618" w:name="_Toc364082066"/>
      <w:bookmarkStart w:id="3619" w:name="_Toc364082616"/>
      <w:bookmarkStart w:id="3620" w:name="_Toc364086651"/>
      <w:bookmarkStart w:id="3621" w:name="_Toc364157455"/>
      <w:bookmarkStart w:id="3622" w:name="_Toc364157999"/>
      <w:bookmarkStart w:id="3623" w:name="_Toc364158543"/>
      <w:bookmarkStart w:id="3624" w:name="_Toc364163289"/>
      <w:bookmarkStart w:id="3625" w:name="_Toc364173198"/>
      <w:bookmarkStart w:id="3626" w:name="_Toc364408904"/>
      <w:bookmarkStart w:id="3627" w:name="_Toc363809451"/>
      <w:bookmarkStart w:id="3628" w:name="_Toc363811023"/>
      <w:bookmarkStart w:id="3629" w:name="_Toc363815355"/>
      <w:bookmarkStart w:id="3630" w:name="_Toc363821977"/>
      <w:bookmarkStart w:id="3631" w:name="_Toc363822376"/>
      <w:bookmarkStart w:id="3632" w:name="_Toc364082067"/>
      <w:bookmarkStart w:id="3633" w:name="_Toc364082617"/>
      <w:bookmarkStart w:id="3634" w:name="_Toc364086652"/>
      <w:bookmarkStart w:id="3635" w:name="_Toc364157456"/>
      <w:bookmarkStart w:id="3636" w:name="_Toc364158000"/>
      <w:bookmarkStart w:id="3637" w:name="_Toc364158544"/>
      <w:bookmarkStart w:id="3638" w:name="_Toc364163290"/>
      <w:bookmarkStart w:id="3639" w:name="_Toc364173199"/>
      <w:bookmarkStart w:id="3640" w:name="_Toc364408905"/>
      <w:bookmarkStart w:id="3641" w:name="_Toc363809452"/>
      <w:bookmarkStart w:id="3642" w:name="_Toc363811024"/>
      <w:bookmarkStart w:id="3643" w:name="_Toc363815356"/>
      <w:bookmarkStart w:id="3644" w:name="_Toc363821978"/>
      <w:bookmarkStart w:id="3645" w:name="_Toc363822377"/>
      <w:bookmarkStart w:id="3646" w:name="_Toc364082068"/>
      <w:bookmarkStart w:id="3647" w:name="_Toc364082618"/>
      <w:bookmarkStart w:id="3648" w:name="_Toc364086653"/>
      <w:bookmarkStart w:id="3649" w:name="_Toc364157457"/>
      <w:bookmarkStart w:id="3650" w:name="_Toc364158001"/>
      <w:bookmarkStart w:id="3651" w:name="_Toc364158545"/>
      <w:bookmarkStart w:id="3652" w:name="_Toc364163291"/>
      <w:bookmarkStart w:id="3653" w:name="_Toc364173200"/>
      <w:bookmarkStart w:id="3654" w:name="_Toc364408906"/>
      <w:bookmarkStart w:id="3655" w:name="_Toc363809453"/>
      <w:bookmarkStart w:id="3656" w:name="_Toc363811025"/>
      <w:bookmarkStart w:id="3657" w:name="_Toc363815357"/>
      <w:bookmarkStart w:id="3658" w:name="_Toc363821979"/>
      <w:bookmarkStart w:id="3659" w:name="_Toc363822378"/>
      <w:bookmarkStart w:id="3660" w:name="_Toc364082069"/>
      <w:bookmarkStart w:id="3661" w:name="_Toc364082619"/>
      <w:bookmarkStart w:id="3662" w:name="_Toc364086654"/>
      <w:bookmarkStart w:id="3663" w:name="_Toc364157458"/>
      <w:bookmarkStart w:id="3664" w:name="_Toc364158002"/>
      <w:bookmarkStart w:id="3665" w:name="_Toc364158546"/>
      <w:bookmarkStart w:id="3666" w:name="_Toc364163292"/>
      <w:bookmarkStart w:id="3667" w:name="_Toc364173201"/>
      <w:bookmarkStart w:id="3668" w:name="_Toc364408907"/>
      <w:bookmarkStart w:id="3669" w:name="_Toc363809454"/>
      <w:bookmarkStart w:id="3670" w:name="_Toc363811026"/>
      <w:bookmarkStart w:id="3671" w:name="_Toc363815358"/>
      <w:bookmarkStart w:id="3672" w:name="_Toc363821980"/>
      <w:bookmarkStart w:id="3673" w:name="_Toc363822379"/>
      <w:bookmarkStart w:id="3674" w:name="_Toc364082070"/>
      <w:bookmarkStart w:id="3675" w:name="_Toc364082620"/>
      <w:bookmarkStart w:id="3676" w:name="_Toc364086655"/>
      <w:bookmarkStart w:id="3677" w:name="_Toc364157459"/>
      <w:bookmarkStart w:id="3678" w:name="_Toc364158003"/>
      <w:bookmarkStart w:id="3679" w:name="_Toc364158547"/>
      <w:bookmarkStart w:id="3680" w:name="_Toc364163293"/>
      <w:bookmarkStart w:id="3681" w:name="_Toc364173202"/>
      <w:bookmarkStart w:id="3682" w:name="_Toc364408908"/>
      <w:bookmarkStart w:id="3683" w:name="_Toc363809455"/>
      <w:bookmarkStart w:id="3684" w:name="_Toc363811027"/>
      <w:bookmarkStart w:id="3685" w:name="_Toc363815359"/>
      <w:bookmarkStart w:id="3686" w:name="_Toc363821981"/>
      <w:bookmarkStart w:id="3687" w:name="_Toc363822380"/>
      <w:bookmarkStart w:id="3688" w:name="_Toc364082071"/>
      <w:bookmarkStart w:id="3689" w:name="_Toc364082621"/>
      <w:bookmarkStart w:id="3690" w:name="_Toc364086656"/>
      <w:bookmarkStart w:id="3691" w:name="_Toc364157460"/>
      <w:bookmarkStart w:id="3692" w:name="_Toc364158004"/>
      <w:bookmarkStart w:id="3693" w:name="_Toc364158548"/>
      <w:bookmarkStart w:id="3694" w:name="_Toc364163294"/>
      <w:bookmarkStart w:id="3695" w:name="_Toc364173203"/>
      <w:bookmarkStart w:id="3696" w:name="_Toc364408909"/>
      <w:bookmarkStart w:id="3697" w:name="_Toc363809456"/>
      <w:bookmarkStart w:id="3698" w:name="_Toc363811028"/>
      <w:bookmarkStart w:id="3699" w:name="_Toc363815360"/>
      <w:bookmarkStart w:id="3700" w:name="_Toc363821982"/>
      <w:bookmarkStart w:id="3701" w:name="_Toc363822381"/>
      <w:bookmarkStart w:id="3702" w:name="_Toc364082072"/>
      <w:bookmarkStart w:id="3703" w:name="_Toc364082622"/>
      <w:bookmarkStart w:id="3704" w:name="_Toc364086657"/>
      <w:bookmarkStart w:id="3705" w:name="_Toc364157461"/>
      <w:bookmarkStart w:id="3706" w:name="_Toc364158005"/>
      <w:bookmarkStart w:id="3707" w:name="_Toc364158549"/>
      <w:bookmarkStart w:id="3708" w:name="_Toc364163295"/>
      <w:bookmarkStart w:id="3709" w:name="_Toc364173204"/>
      <w:bookmarkStart w:id="3710" w:name="_Toc364408910"/>
      <w:bookmarkStart w:id="3711" w:name="_Toc363809457"/>
      <w:bookmarkStart w:id="3712" w:name="_Toc363811029"/>
      <w:bookmarkStart w:id="3713" w:name="_Toc363815361"/>
      <w:bookmarkStart w:id="3714" w:name="_Toc363821983"/>
      <w:bookmarkStart w:id="3715" w:name="_Toc363822382"/>
      <w:bookmarkStart w:id="3716" w:name="_Toc364082073"/>
      <w:bookmarkStart w:id="3717" w:name="_Toc364082623"/>
      <w:bookmarkStart w:id="3718" w:name="_Toc364086658"/>
      <w:bookmarkStart w:id="3719" w:name="_Toc364157462"/>
      <w:bookmarkStart w:id="3720" w:name="_Toc364158006"/>
      <w:bookmarkStart w:id="3721" w:name="_Toc364158550"/>
      <w:bookmarkStart w:id="3722" w:name="_Toc364163296"/>
      <w:bookmarkStart w:id="3723" w:name="_Toc364173205"/>
      <w:bookmarkStart w:id="3724" w:name="_Toc364408911"/>
      <w:bookmarkStart w:id="3725" w:name="_Toc363809458"/>
      <w:bookmarkStart w:id="3726" w:name="_Toc363811030"/>
      <w:bookmarkStart w:id="3727" w:name="_Toc363815362"/>
      <w:bookmarkStart w:id="3728" w:name="_Toc363821984"/>
      <w:bookmarkStart w:id="3729" w:name="_Toc363822383"/>
      <w:bookmarkStart w:id="3730" w:name="_Toc364082074"/>
      <w:bookmarkStart w:id="3731" w:name="_Toc364082624"/>
      <w:bookmarkStart w:id="3732" w:name="_Toc364086659"/>
      <w:bookmarkStart w:id="3733" w:name="_Toc364157463"/>
      <w:bookmarkStart w:id="3734" w:name="_Toc364158007"/>
      <w:bookmarkStart w:id="3735" w:name="_Toc364158551"/>
      <w:bookmarkStart w:id="3736" w:name="_Toc364163297"/>
      <w:bookmarkStart w:id="3737" w:name="_Toc364173206"/>
      <w:bookmarkStart w:id="3738" w:name="_Toc364408912"/>
      <w:bookmarkStart w:id="3739" w:name="_Toc363809459"/>
      <w:bookmarkStart w:id="3740" w:name="_Toc363811031"/>
      <w:bookmarkStart w:id="3741" w:name="_Toc363815363"/>
      <w:bookmarkStart w:id="3742" w:name="_Toc363821985"/>
      <w:bookmarkStart w:id="3743" w:name="_Toc363822384"/>
      <w:bookmarkStart w:id="3744" w:name="_Toc364082075"/>
      <w:bookmarkStart w:id="3745" w:name="_Toc364082625"/>
      <w:bookmarkStart w:id="3746" w:name="_Toc364086660"/>
      <w:bookmarkStart w:id="3747" w:name="_Toc364157464"/>
      <w:bookmarkStart w:id="3748" w:name="_Toc364158008"/>
      <w:bookmarkStart w:id="3749" w:name="_Toc364158552"/>
      <w:bookmarkStart w:id="3750" w:name="_Toc364163298"/>
      <w:bookmarkStart w:id="3751" w:name="_Toc364173207"/>
      <w:bookmarkStart w:id="3752" w:name="_Toc364408913"/>
      <w:bookmarkStart w:id="3753" w:name="_Toc363809460"/>
      <w:bookmarkStart w:id="3754" w:name="_Toc363811032"/>
      <w:bookmarkStart w:id="3755" w:name="_Toc363815364"/>
      <w:bookmarkStart w:id="3756" w:name="_Toc363821986"/>
      <w:bookmarkStart w:id="3757" w:name="_Toc363822385"/>
      <w:bookmarkStart w:id="3758" w:name="_Toc364082076"/>
      <w:bookmarkStart w:id="3759" w:name="_Toc364082626"/>
      <w:bookmarkStart w:id="3760" w:name="_Toc364086661"/>
      <w:bookmarkStart w:id="3761" w:name="_Toc364157465"/>
      <w:bookmarkStart w:id="3762" w:name="_Toc364158009"/>
      <w:bookmarkStart w:id="3763" w:name="_Toc364158553"/>
      <w:bookmarkStart w:id="3764" w:name="_Toc364163299"/>
      <w:bookmarkStart w:id="3765" w:name="_Toc364173208"/>
      <w:bookmarkStart w:id="3766" w:name="_Toc364408914"/>
      <w:bookmarkStart w:id="3767" w:name="_Toc363809461"/>
      <w:bookmarkStart w:id="3768" w:name="_Toc363811033"/>
      <w:bookmarkStart w:id="3769" w:name="_Toc363815365"/>
      <w:bookmarkStart w:id="3770" w:name="_Toc363821987"/>
      <w:bookmarkStart w:id="3771" w:name="_Toc363822386"/>
      <w:bookmarkStart w:id="3772" w:name="_Toc364082077"/>
      <w:bookmarkStart w:id="3773" w:name="_Toc364082627"/>
      <w:bookmarkStart w:id="3774" w:name="_Toc364086662"/>
      <w:bookmarkStart w:id="3775" w:name="_Toc364157466"/>
      <w:bookmarkStart w:id="3776" w:name="_Toc364158010"/>
      <w:bookmarkStart w:id="3777" w:name="_Toc364158554"/>
      <w:bookmarkStart w:id="3778" w:name="_Toc364163300"/>
      <w:bookmarkStart w:id="3779" w:name="_Toc364173209"/>
      <w:bookmarkStart w:id="3780" w:name="_Toc364408915"/>
      <w:bookmarkStart w:id="3781" w:name="_Toc363809462"/>
      <w:bookmarkStart w:id="3782" w:name="_Toc363811034"/>
      <w:bookmarkStart w:id="3783" w:name="_Toc363815366"/>
      <w:bookmarkStart w:id="3784" w:name="_Toc363821988"/>
      <w:bookmarkStart w:id="3785" w:name="_Toc363822387"/>
      <w:bookmarkStart w:id="3786" w:name="_Toc364082078"/>
      <w:bookmarkStart w:id="3787" w:name="_Toc364082628"/>
      <w:bookmarkStart w:id="3788" w:name="_Toc364086663"/>
      <w:bookmarkStart w:id="3789" w:name="_Toc364157467"/>
      <w:bookmarkStart w:id="3790" w:name="_Toc364158011"/>
      <w:bookmarkStart w:id="3791" w:name="_Toc364158555"/>
      <w:bookmarkStart w:id="3792" w:name="_Toc364163301"/>
      <w:bookmarkStart w:id="3793" w:name="_Toc364173210"/>
      <w:bookmarkStart w:id="3794" w:name="_Toc364408916"/>
      <w:bookmarkStart w:id="3795" w:name="_Toc363809463"/>
      <w:bookmarkStart w:id="3796" w:name="_Toc363811035"/>
      <w:bookmarkStart w:id="3797" w:name="_Toc363815367"/>
      <w:bookmarkStart w:id="3798" w:name="_Toc363821989"/>
      <w:bookmarkStart w:id="3799" w:name="_Toc363822388"/>
      <w:bookmarkStart w:id="3800" w:name="_Toc364082079"/>
      <w:bookmarkStart w:id="3801" w:name="_Toc364082629"/>
      <w:bookmarkStart w:id="3802" w:name="_Toc364086664"/>
      <w:bookmarkStart w:id="3803" w:name="_Toc364157468"/>
      <w:bookmarkStart w:id="3804" w:name="_Toc364158012"/>
      <w:bookmarkStart w:id="3805" w:name="_Toc364158556"/>
      <w:bookmarkStart w:id="3806" w:name="_Toc364163302"/>
      <w:bookmarkStart w:id="3807" w:name="_Toc364173211"/>
      <w:bookmarkStart w:id="3808" w:name="_Toc364408917"/>
      <w:bookmarkStart w:id="3809" w:name="_Toc363809466"/>
      <w:bookmarkStart w:id="3810" w:name="_Toc363811038"/>
      <w:bookmarkStart w:id="3811" w:name="_Toc363815370"/>
      <w:bookmarkStart w:id="3812" w:name="_Toc363821992"/>
      <w:bookmarkStart w:id="3813" w:name="_Toc363822391"/>
      <w:bookmarkStart w:id="3814" w:name="_Toc364082082"/>
      <w:bookmarkStart w:id="3815" w:name="_Toc364082633"/>
      <w:bookmarkStart w:id="3816" w:name="_Toc364086668"/>
      <w:bookmarkStart w:id="3817" w:name="_Toc364157472"/>
      <w:bookmarkStart w:id="3818" w:name="_Toc364158016"/>
      <w:bookmarkStart w:id="3819" w:name="_Toc364158560"/>
      <w:bookmarkStart w:id="3820" w:name="_Toc364163306"/>
      <w:bookmarkStart w:id="3821" w:name="_Toc364173215"/>
      <w:bookmarkStart w:id="3822" w:name="_Toc364408921"/>
      <w:bookmarkStart w:id="3823" w:name="_Toc363809467"/>
      <w:bookmarkStart w:id="3824" w:name="_Toc363811039"/>
      <w:bookmarkStart w:id="3825" w:name="_Toc363815371"/>
      <w:bookmarkStart w:id="3826" w:name="_Toc363821993"/>
      <w:bookmarkStart w:id="3827" w:name="_Toc363822392"/>
      <w:bookmarkStart w:id="3828" w:name="_Toc364082083"/>
      <w:bookmarkStart w:id="3829" w:name="_Toc364082634"/>
      <w:bookmarkStart w:id="3830" w:name="_Toc364086669"/>
      <w:bookmarkStart w:id="3831" w:name="_Toc364157473"/>
      <w:bookmarkStart w:id="3832" w:name="_Toc364158017"/>
      <w:bookmarkStart w:id="3833" w:name="_Toc364158561"/>
      <w:bookmarkStart w:id="3834" w:name="_Toc364163307"/>
      <w:bookmarkStart w:id="3835" w:name="_Toc364173216"/>
      <w:bookmarkStart w:id="3836" w:name="_Toc364408922"/>
      <w:bookmarkStart w:id="3837" w:name="_Toc363809468"/>
      <w:bookmarkStart w:id="3838" w:name="_Toc363811040"/>
      <w:bookmarkStart w:id="3839" w:name="_Toc363815372"/>
      <w:bookmarkStart w:id="3840" w:name="_Toc363821994"/>
      <w:bookmarkStart w:id="3841" w:name="_Toc363822393"/>
      <w:bookmarkStart w:id="3842" w:name="_Toc364082084"/>
      <w:bookmarkStart w:id="3843" w:name="_Toc364082635"/>
      <w:bookmarkStart w:id="3844" w:name="_Toc364086670"/>
      <w:bookmarkStart w:id="3845" w:name="_Toc364157474"/>
      <w:bookmarkStart w:id="3846" w:name="_Toc364158018"/>
      <w:bookmarkStart w:id="3847" w:name="_Toc364158562"/>
      <w:bookmarkStart w:id="3848" w:name="_Toc364163308"/>
      <w:bookmarkStart w:id="3849" w:name="_Toc364173217"/>
      <w:bookmarkStart w:id="3850" w:name="_Toc364408923"/>
      <w:bookmarkStart w:id="3851" w:name="_Toc363809469"/>
      <w:bookmarkStart w:id="3852" w:name="_Toc363811041"/>
      <w:bookmarkStart w:id="3853" w:name="_Toc363815373"/>
      <w:bookmarkStart w:id="3854" w:name="_Toc363821995"/>
      <w:bookmarkStart w:id="3855" w:name="_Toc363822394"/>
      <w:bookmarkStart w:id="3856" w:name="_Toc364082085"/>
      <w:bookmarkStart w:id="3857" w:name="_Toc364082636"/>
      <w:bookmarkStart w:id="3858" w:name="_Toc364086671"/>
      <w:bookmarkStart w:id="3859" w:name="_Toc364157475"/>
      <w:bookmarkStart w:id="3860" w:name="_Toc364158019"/>
      <w:bookmarkStart w:id="3861" w:name="_Toc364158563"/>
      <w:bookmarkStart w:id="3862" w:name="_Toc364163309"/>
      <w:bookmarkStart w:id="3863" w:name="_Toc364173218"/>
      <w:bookmarkStart w:id="3864" w:name="_Toc364408924"/>
      <w:bookmarkStart w:id="3865" w:name="_Toc363809470"/>
      <w:bookmarkStart w:id="3866" w:name="_Toc363811042"/>
      <w:bookmarkStart w:id="3867" w:name="_Toc363815374"/>
      <w:bookmarkStart w:id="3868" w:name="_Toc363821996"/>
      <w:bookmarkStart w:id="3869" w:name="_Toc363822395"/>
      <w:bookmarkStart w:id="3870" w:name="_Toc364082086"/>
      <w:bookmarkStart w:id="3871" w:name="_Toc364082637"/>
      <w:bookmarkStart w:id="3872" w:name="_Toc364086672"/>
      <w:bookmarkStart w:id="3873" w:name="_Toc364157476"/>
      <w:bookmarkStart w:id="3874" w:name="_Toc364158020"/>
      <w:bookmarkStart w:id="3875" w:name="_Toc364158564"/>
      <w:bookmarkStart w:id="3876" w:name="_Toc364163310"/>
      <w:bookmarkStart w:id="3877" w:name="_Toc364173219"/>
      <w:bookmarkStart w:id="3878" w:name="_Toc364408925"/>
      <w:bookmarkStart w:id="3879" w:name="_Toc363809471"/>
      <w:bookmarkStart w:id="3880" w:name="_Toc363811043"/>
      <w:bookmarkStart w:id="3881" w:name="_Toc363815375"/>
      <w:bookmarkStart w:id="3882" w:name="_Toc363821997"/>
      <w:bookmarkStart w:id="3883" w:name="_Toc363822396"/>
      <w:bookmarkStart w:id="3884" w:name="_Toc364082087"/>
      <w:bookmarkStart w:id="3885" w:name="_Toc364082638"/>
      <w:bookmarkStart w:id="3886" w:name="_Toc364086673"/>
      <w:bookmarkStart w:id="3887" w:name="_Toc364157477"/>
      <w:bookmarkStart w:id="3888" w:name="_Toc364158021"/>
      <w:bookmarkStart w:id="3889" w:name="_Toc364158565"/>
      <w:bookmarkStart w:id="3890" w:name="_Toc364163311"/>
      <w:bookmarkStart w:id="3891" w:name="_Toc364173220"/>
      <w:bookmarkStart w:id="3892" w:name="_Toc364408926"/>
      <w:bookmarkStart w:id="3893" w:name="_Toc364082640"/>
      <w:bookmarkStart w:id="3894" w:name="_Toc364086675"/>
      <w:bookmarkStart w:id="3895" w:name="_Toc364157479"/>
      <w:bookmarkStart w:id="3896" w:name="_Toc364158023"/>
      <w:bookmarkStart w:id="3897" w:name="_Toc364158567"/>
      <w:bookmarkStart w:id="3898" w:name="_Toc364163313"/>
      <w:bookmarkStart w:id="3899" w:name="_Toc364173222"/>
      <w:bookmarkStart w:id="3900" w:name="_Toc364408928"/>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p>
    <w:p w14:paraId="77069063" w14:textId="7F28DB99" w:rsidR="001753E3" w:rsidRPr="005C36FD" w:rsidRDefault="001753E3" w:rsidP="000B44CB">
      <w:pPr>
        <w:pStyle w:val="Heading2"/>
      </w:pPr>
      <w:bookmarkStart w:id="3901" w:name="_Toc121737045"/>
      <w:r w:rsidRPr="005C36FD">
        <w:t>Un-manned Sites</w:t>
      </w:r>
      <w:bookmarkEnd w:id="3901"/>
    </w:p>
    <w:p w14:paraId="77069064" w14:textId="77777777" w:rsidR="001753E3" w:rsidRPr="005C36FD" w:rsidRDefault="001753E3" w:rsidP="00912F19">
      <w:r w:rsidRPr="005C36FD">
        <w:t xml:space="preserve">Where un-manned sites contain </w:t>
      </w:r>
      <w:r>
        <w:t>Electrical Distribution System</w:t>
      </w:r>
      <w:r w:rsidRPr="005C36FD">
        <w:t xml:space="preserve">s and do not have a resident AP, suitable arrangements shall be made for the </w:t>
      </w:r>
      <w:r>
        <w:t>management</w:t>
      </w:r>
      <w:r w:rsidRPr="005C36FD">
        <w:t xml:space="preserve"> of the Electrical systems, including:</w:t>
      </w:r>
    </w:p>
    <w:p w14:paraId="77069065" w14:textId="77777777" w:rsidR="001753E3" w:rsidRPr="005C36FD" w:rsidRDefault="001753E3" w:rsidP="00820FD6">
      <w:pPr>
        <w:pStyle w:val="ListParagraph"/>
        <w:numPr>
          <w:ilvl w:val="0"/>
          <w:numId w:val="14"/>
        </w:numPr>
      </w:pPr>
      <w:r w:rsidRPr="005C36FD">
        <w:t>Control of access</w:t>
      </w:r>
      <w:r>
        <w:t xml:space="preserve"> to sub-stations, </w:t>
      </w:r>
      <w:proofErr w:type="spellStart"/>
      <w:r>
        <w:t>switchrooms</w:t>
      </w:r>
      <w:proofErr w:type="spellEnd"/>
      <w:r w:rsidRPr="005C36FD">
        <w:t xml:space="preserve"> </w:t>
      </w:r>
      <w:r>
        <w:t>and electrical cupboards</w:t>
      </w:r>
    </w:p>
    <w:p w14:paraId="77069066" w14:textId="77777777" w:rsidR="001753E3" w:rsidRPr="005C36FD" w:rsidRDefault="001753E3" w:rsidP="00820FD6">
      <w:pPr>
        <w:pStyle w:val="ListParagraph"/>
        <w:numPr>
          <w:ilvl w:val="0"/>
          <w:numId w:val="14"/>
        </w:numPr>
      </w:pPr>
      <w:r>
        <w:t>The appointment of an AP to manage work on HV or complex LV Electrical Distribution System</w:t>
      </w:r>
      <w:r w:rsidRPr="005C36FD">
        <w:t>s</w:t>
      </w:r>
      <w:r>
        <w:t xml:space="preserve"> </w:t>
      </w:r>
    </w:p>
    <w:p w14:paraId="77069067" w14:textId="77777777" w:rsidR="001753E3" w:rsidRPr="005C36FD" w:rsidRDefault="001753E3" w:rsidP="00820FD6">
      <w:pPr>
        <w:pStyle w:val="ListParagraph"/>
        <w:numPr>
          <w:ilvl w:val="0"/>
          <w:numId w:val="15"/>
        </w:numPr>
      </w:pPr>
      <w:r>
        <w:t>T</w:t>
      </w:r>
      <w:r w:rsidRPr="005C36FD">
        <w:t>he appointment of competent, trained and qualified persons to manage</w:t>
      </w:r>
      <w:r>
        <w:t xml:space="preserve"> work on radial</w:t>
      </w:r>
      <w:r w:rsidRPr="005C36FD">
        <w:t xml:space="preserve"> </w:t>
      </w:r>
      <w:r>
        <w:t>electrical systems</w:t>
      </w:r>
      <w:r w:rsidRPr="005C36FD">
        <w:t xml:space="preserve"> </w:t>
      </w:r>
    </w:p>
    <w:p w14:paraId="77069068" w14:textId="77777777" w:rsidR="001753E3" w:rsidRPr="005C36FD" w:rsidRDefault="001753E3" w:rsidP="00820FD6">
      <w:pPr>
        <w:pStyle w:val="ListParagraph"/>
        <w:numPr>
          <w:ilvl w:val="0"/>
          <w:numId w:val="14"/>
        </w:numPr>
      </w:pPr>
      <w:r>
        <w:t>C</w:t>
      </w:r>
      <w:r w:rsidRPr="005C36FD">
        <w:t>ustody of the documents relating to the remote site</w:t>
      </w:r>
      <w:r w:rsidR="0046195F">
        <w:t xml:space="preserve"> working</w:t>
      </w:r>
    </w:p>
    <w:p w14:paraId="77069069" w14:textId="77777777" w:rsidR="001753E3" w:rsidRPr="005C36FD" w:rsidRDefault="001753E3" w:rsidP="00912F19">
      <w:r w:rsidRPr="005C36FD">
        <w:tab/>
      </w:r>
    </w:p>
    <w:p w14:paraId="7706906A" w14:textId="4B22B204" w:rsidR="001753E3" w:rsidRPr="005C36FD" w:rsidRDefault="001753E3" w:rsidP="000B44CB">
      <w:pPr>
        <w:pStyle w:val="Heading2"/>
      </w:pPr>
      <w:bookmarkStart w:id="3902" w:name="_Toc121737046"/>
      <w:r w:rsidRPr="005C36FD">
        <w:t>Management of Visitors</w:t>
      </w:r>
      <w:bookmarkEnd w:id="3902"/>
    </w:p>
    <w:p w14:paraId="7706906B" w14:textId="77777777" w:rsidR="001753E3" w:rsidRPr="005C36FD" w:rsidRDefault="001753E3" w:rsidP="00912F19">
      <w:r w:rsidRPr="005C36FD">
        <w:t xml:space="preserve">The AP will undertake risk assessments for potential visitor access to area within the site where </w:t>
      </w:r>
      <w:r>
        <w:t>Electrical Distribution System</w:t>
      </w:r>
      <w:r w:rsidRPr="005C36FD">
        <w:t xml:space="preserve">s are located. The risk assessment </w:t>
      </w:r>
      <w:r w:rsidR="0046195F">
        <w:t>shall</w:t>
      </w:r>
      <w:r w:rsidR="0046195F" w:rsidRPr="005C36FD">
        <w:t xml:space="preserve"> </w:t>
      </w:r>
      <w:r w:rsidRPr="005C36FD">
        <w:t>determine additional control measures to be taken whilst the visitor is on site.</w:t>
      </w:r>
    </w:p>
    <w:p w14:paraId="7706906C" w14:textId="77777777" w:rsidR="001753E3" w:rsidRPr="005C36FD" w:rsidRDefault="001753E3">
      <w:pPr>
        <w:keepLines w:val="0"/>
        <w:overflowPunct/>
        <w:autoSpaceDE/>
        <w:autoSpaceDN/>
        <w:adjustRightInd/>
        <w:spacing w:after="0"/>
        <w:jc w:val="left"/>
        <w:textAlignment w:val="auto"/>
      </w:pPr>
    </w:p>
    <w:p w14:paraId="7706906D" w14:textId="16453768" w:rsidR="001753E3" w:rsidRPr="005C36FD" w:rsidRDefault="00245D43" w:rsidP="000B44CB">
      <w:pPr>
        <w:pStyle w:val="Heading2"/>
      </w:pPr>
      <w:bookmarkStart w:id="3903" w:name="_Toc121737047"/>
      <w:r>
        <w:t xml:space="preserve">Locks, </w:t>
      </w:r>
      <w:r w:rsidR="001753E3" w:rsidRPr="005C36FD">
        <w:t>Keys and Key Security</w:t>
      </w:r>
      <w:bookmarkEnd w:id="3903"/>
    </w:p>
    <w:p w14:paraId="2E2F0582" w14:textId="47555241" w:rsidR="00245D43" w:rsidRDefault="00245D43" w:rsidP="00245D43">
      <w:bookmarkStart w:id="3904" w:name="_Hlk36628413"/>
      <w:r>
        <w:t xml:space="preserve">All points of isolation and points of application of earths that are stated on safety documentation shall be locked with a Safety Lock and Caution Sign. </w:t>
      </w:r>
    </w:p>
    <w:p w14:paraId="47C45706" w14:textId="5CF30B51" w:rsidR="00245D43" w:rsidRDefault="00245D43" w:rsidP="00245D43">
      <w:r>
        <w:t>Where it is not possible to secure points of isolation with a Safety Lock then other approved forms of isolation must be applied.</w:t>
      </w:r>
    </w:p>
    <w:p w14:paraId="77069072" w14:textId="786B4F0B" w:rsidR="001753E3" w:rsidRDefault="001753E3" w:rsidP="00080634">
      <w:r w:rsidRPr="00535973">
        <w:t xml:space="preserve">Safety Locks are padlocks indelibly painted red having only one key, </w:t>
      </w:r>
      <w:r w:rsidR="005B6E16">
        <w:t>each key shall be</w:t>
      </w:r>
      <w:r w:rsidRPr="00535973">
        <w:t xml:space="preserve"> different from all other keys in use. Each Safety Lock </w:t>
      </w:r>
      <w:r w:rsidR="005B6E16">
        <w:t>shall</w:t>
      </w:r>
      <w:r w:rsidRPr="00535973">
        <w:t xml:space="preserve"> be marked with a unique identification number and </w:t>
      </w:r>
      <w:r w:rsidR="005B6E16">
        <w:t>the safety lock</w:t>
      </w:r>
      <w:r w:rsidR="005B6E16" w:rsidRPr="00535973">
        <w:t xml:space="preserve"> </w:t>
      </w:r>
      <w:r w:rsidRPr="00535973">
        <w:t xml:space="preserve">key </w:t>
      </w:r>
      <w:r w:rsidR="005B6E16">
        <w:t>shall</w:t>
      </w:r>
      <w:r w:rsidR="005B6E16" w:rsidRPr="00535973">
        <w:t xml:space="preserve"> </w:t>
      </w:r>
      <w:r w:rsidRPr="00535973">
        <w:t>be labelled with the same number.</w:t>
      </w:r>
    </w:p>
    <w:p w14:paraId="5DE67A93" w14:textId="06A06886" w:rsidR="00245D43" w:rsidRDefault="00245D43" w:rsidP="00080634">
      <w:r w:rsidRPr="00245D43">
        <w:t xml:space="preserve">The </w:t>
      </w:r>
      <w:r>
        <w:t>S</w:t>
      </w:r>
      <w:r w:rsidRPr="00245D43">
        <w:t xml:space="preserve">afety </w:t>
      </w:r>
      <w:r>
        <w:t>L</w:t>
      </w:r>
      <w:r w:rsidRPr="00245D43">
        <w:t xml:space="preserve">ock keys are to be placed in a </w:t>
      </w:r>
      <w:r w:rsidR="001753E3" w:rsidRPr="00535973">
        <w:t>Safety Key Box</w:t>
      </w:r>
      <w:r>
        <w:t xml:space="preserve"> </w:t>
      </w:r>
      <w:r w:rsidRPr="00245D43">
        <w:t>until the safety document has been cleared by the person in Charge of the Work, and cancelled by the Authorised Person</w:t>
      </w:r>
      <w:r>
        <w:t>.</w:t>
      </w:r>
    </w:p>
    <w:p w14:paraId="77069073" w14:textId="6DF94080" w:rsidR="001753E3" w:rsidRPr="00080634" w:rsidRDefault="00245D43" w:rsidP="00080634">
      <w:r w:rsidRPr="00535973">
        <w:t xml:space="preserve">Safety Key Boxes </w:t>
      </w:r>
      <w:r w:rsidR="001753E3" w:rsidRPr="00535973">
        <w:t xml:space="preserve">are secure boxes with two unique locks. Each lock </w:t>
      </w:r>
      <w:r w:rsidR="005B6E16">
        <w:t>shall</w:t>
      </w:r>
      <w:r w:rsidR="001753E3" w:rsidRPr="00535973">
        <w:t xml:space="preserve"> have only one key, one </w:t>
      </w:r>
      <w:r w:rsidR="005B6E16">
        <w:t xml:space="preserve">key </w:t>
      </w:r>
      <w:r w:rsidR="001753E3" w:rsidRPr="00535973">
        <w:t xml:space="preserve">labelled “Safety Key Box - </w:t>
      </w:r>
      <w:proofErr w:type="spellStart"/>
      <w:r w:rsidR="001753E3" w:rsidRPr="00535973">
        <w:t>PiC</w:t>
      </w:r>
      <w:proofErr w:type="spellEnd"/>
      <w:r w:rsidR="001753E3" w:rsidRPr="00535973">
        <w:t xml:space="preserve">”, and the other </w:t>
      </w:r>
      <w:r w:rsidR="005B6E16">
        <w:t xml:space="preserve">key labelled </w:t>
      </w:r>
      <w:r w:rsidR="001753E3" w:rsidRPr="00535973">
        <w:t>“Safety Key Box - A</w:t>
      </w:r>
      <w:r w:rsidR="001753E3">
        <w:t>P</w:t>
      </w:r>
      <w:r w:rsidR="001753E3" w:rsidRPr="00535973">
        <w:t xml:space="preserve">”. Both locks on the Safety </w:t>
      </w:r>
      <w:r w:rsidR="001753E3">
        <w:t xml:space="preserve">Key </w:t>
      </w:r>
      <w:r w:rsidR="001753E3" w:rsidRPr="00535973">
        <w:t>Box must be released before access can be gained to the box.</w:t>
      </w:r>
      <w:r w:rsidR="00BE072C">
        <w:t xml:space="preserve"> Alternative arrangements for Safety Key Boxes may be utilised where authorised by the AE.</w:t>
      </w:r>
    </w:p>
    <w:p w14:paraId="093BA9DC" w14:textId="77777777" w:rsidR="00375F38" w:rsidRDefault="00375F38" w:rsidP="00375F38">
      <w:r>
        <w:t>Working locks are the padlocks used to lock electrical equipment in pre-selected positions for operational purposes.  If unique padlocks are used, the lock and key should be numbered for ease of identification.  Red Safety Locks shall not be used for this purpose.</w:t>
      </w:r>
    </w:p>
    <w:p w14:paraId="50F002E9" w14:textId="2F5566E2" w:rsidR="00375F38" w:rsidRDefault="00375F38" w:rsidP="00375F38">
      <w:r>
        <w:t>Working lock keys should be kept in a locked cabinet. The key to this cabinet shall be under the control of the Authorised Person.</w:t>
      </w:r>
    </w:p>
    <w:p w14:paraId="517BCCA7" w14:textId="22AC8202" w:rsidR="00375F38" w:rsidRDefault="00375F38" w:rsidP="00375F38">
      <w:r>
        <w:t>Working locks shall not be used for isolations required in safety documents.</w:t>
      </w:r>
    </w:p>
    <w:p w14:paraId="4A735600" w14:textId="26421DBE" w:rsidR="006B3889" w:rsidRPr="005C36FD" w:rsidRDefault="006B3889" w:rsidP="006B3889">
      <w:r w:rsidRPr="005C36FD">
        <w:t xml:space="preserve">Access Keys are keys to locks that control access to </w:t>
      </w:r>
      <w:r>
        <w:t xml:space="preserve">sub-stations and </w:t>
      </w:r>
      <w:proofErr w:type="spellStart"/>
      <w:r>
        <w:t>switchrooms</w:t>
      </w:r>
      <w:proofErr w:type="spellEnd"/>
      <w:r w:rsidRPr="005C36FD">
        <w:t xml:space="preserve">. Access Keys and locks are to be unique, except where a system of controlled suited locks </w:t>
      </w:r>
      <w:r>
        <w:t>is</w:t>
      </w:r>
      <w:r w:rsidRPr="005C36FD">
        <w:t xml:space="preserve"> installed.</w:t>
      </w:r>
      <w:r>
        <w:t xml:space="preserve"> </w:t>
      </w:r>
      <w:r w:rsidR="009C5EF3">
        <w:t>Alternatively,</w:t>
      </w:r>
      <w:r>
        <w:t xml:space="preserve"> electronic access control systems may be utilised.</w:t>
      </w:r>
    </w:p>
    <w:p w14:paraId="45B72567" w14:textId="2514207C" w:rsidR="006B3889" w:rsidRDefault="006B3889" w:rsidP="006B3889">
      <w:r w:rsidRPr="005C36FD">
        <w:t xml:space="preserve">Access Keys to </w:t>
      </w:r>
      <w:r>
        <w:t xml:space="preserve">sub-stations and </w:t>
      </w:r>
      <w:proofErr w:type="spellStart"/>
      <w:r>
        <w:t>switchrooms</w:t>
      </w:r>
      <w:proofErr w:type="spellEnd"/>
      <w:r w:rsidRPr="005C36FD">
        <w:t xml:space="preserve"> </w:t>
      </w:r>
      <w:r>
        <w:t>shall</w:t>
      </w:r>
      <w:r w:rsidRPr="005C36FD">
        <w:t xml:space="preserve"> be under the control of the </w:t>
      </w:r>
      <w:r>
        <w:t>D</w:t>
      </w:r>
      <w:r w:rsidRPr="005C36FD">
        <w:t xml:space="preserve">AP. </w:t>
      </w:r>
      <w:r>
        <w:t>Where electronic access control systems are utilised the issue of access codes or cards shall either be by the DAP or access granted with the authorisation of the DAP.</w:t>
      </w:r>
    </w:p>
    <w:p w14:paraId="102EF304" w14:textId="77777777" w:rsidR="0093485C" w:rsidRPr="005C36FD" w:rsidRDefault="0093485C" w:rsidP="006B3889"/>
    <w:p w14:paraId="77069076" w14:textId="25B94D2E" w:rsidR="001753E3" w:rsidRPr="005C36FD" w:rsidRDefault="001753E3" w:rsidP="000B44CB">
      <w:pPr>
        <w:pStyle w:val="Heading2"/>
      </w:pPr>
      <w:bookmarkStart w:id="3905" w:name="_Toc121737048"/>
      <w:r w:rsidRPr="005C36FD">
        <w:t>Key Registers</w:t>
      </w:r>
      <w:bookmarkEnd w:id="3905"/>
    </w:p>
    <w:p w14:paraId="77069077" w14:textId="77777777" w:rsidR="001753E3" w:rsidRPr="005C36FD" w:rsidRDefault="001753E3" w:rsidP="004952FF">
      <w:r w:rsidRPr="005C36FD">
        <w:t xml:space="preserve">Key issue </w:t>
      </w:r>
      <w:r w:rsidR="005B6E16">
        <w:t>shall</w:t>
      </w:r>
      <w:r w:rsidRPr="005C36FD">
        <w:t xml:space="preserve"> be controlled under a Key Register. When issuing or returning a key, Authorised Key signatories must enter in the Register:</w:t>
      </w:r>
    </w:p>
    <w:p w14:paraId="77069078" w14:textId="77777777" w:rsidR="001753E3" w:rsidRPr="005C36FD" w:rsidRDefault="001753E3" w:rsidP="00820FD6">
      <w:pPr>
        <w:pStyle w:val="ListParagraph"/>
        <w:numPr>
          <w:ilvl w:val="0"/>
          <w:numId w:val="8"/>
        </w:numPr>
      </w:pPr>
      <w:r w:rsidRPr="005C36FD">
        <w:t>Details of the key</w:t>
      </w:r>
    </w:p>
    <w:p w14:paraId="77069079" w14:textId="77777777" w:rsidR="001753E3" w:rsidRPr="005C36FD" w:rsidRDefault="001753E3" w:rsidP="00820FD6">
      <w:pPr>
        <w:pStyle w:val="ListParagraph"/>
        <w:numPr>
          <w:ilvl w:val="0"/>
          <w:numId w:val="8"/>
        </w:numPr>
      </w:pPr>
      <w:r w:rsidRPr="005C36FD">
        <w:t>Name and signature of the person receiving the or returning the key</w:t>
      </w:r>
    </w:p>
    <w:p w14:paraId="7706907A" w14:textId="77777777" w:rsidR="001753E3" w:rsidRPr="005C36FD" w:rsidRDefault="001753E3" w:rsidP="00820FD6">
      <w:pPr>
        <w:pStyle w:val="ListParagraph"/>
        <w:numPr>
          <w:ilvl w:val="0"/>
          <w:numId w:val="8"/>
        </w:numPr>
      </w:pPr>
      <w:r w:rsidRPr="005C36FD">
        <w:t>Date and time of issue</w:t>
      </w:r>
    </w:p>
    <w:p w14:paraId="7706907B" w14:textId="77777777" w:rsidR="001753E3" w:rsidRPr="005C36FD" w:rsidRDefault="001753E3" w:rsidP="00820FD6">
      <w:pPr>
        <w:pStyle w:val="ListParagraph"/>
        <w:numPr>
          <w:ilvl w:val="0"/>
          <w:numId w:val="8"/>
        </w:numPr>
      </w:pPr>
      <w:r w:rsidRPr="005C36FD">
        <w:t>Signature of Authorised Key Signatory</w:t>
      </w:r>
    </w:p>
    <w:p w14:paraId="7706907C" w14:textId="77777777" w:rsidR="001753E3" w:rsidRDefault="001753E3" w:rsidP="00820FD6">
      <w:pPr>
        <w:pStyle w:val="ListParagraph"/>
        <w:numPr>
          <w:ilvl w:val="0"/>
          <w:numId w:val="8"/>
        </w:numPr>
      </w:pPr>
      <w:r w:rsidRPr="005C36FD">
        <w:t>Date and time of return.</w:t>
      </w:r>
    </w:p>
    <w:p w14:paraId="7706907D" w14:textId="77777777" w:rsidR="001753E3" w:rsidRDefault="001753E3" w:rsidP="00613AD6">
      <w:r w:rsidRPr="005C36FD">
        <w:t xml:space="preserve">Key Registers are to be kept in the </w:t>
      </w:r>
      <w:r>
        <w:t>Operational Procedure Manual (Electrical Systems)</w:t>
      </w:r>
      <w:r w:rsidRPr="005C36FD">
        <w:t>.</w:t>
      </w:r>
    </w:p>
    <w:p w14:paraId="686884CA" w14:textId="4BE8D75D" w:rsidR="00622669" w:rsidRPr="005C36FD" w:rsidRDefault="00622669" w:rsidP="00622669">
      <w:r>
        <w:t>Where electronic access control systems</w:t>
      </w:r>
      <w:r w:rsidR="00137227">
        <w:t>, or other approved methods</w:t>
      </w:r>
      <w:r>
        <w:t xml:space="preserve"> are utilised to control access to sub-stations and </w:t>
      </w:r>
      <w:proofErr w:type="spellStart"/>
      <w:r>
        <w:t>switchrooms</w:t>
      </w:r>
      <w:proofErr w:type="spellEnd"/>
      <w:r>
        <w:t xml:space="preserve"> it is not necessary to follow the above procedure.</w:t>
      </w:r>
    </w:p>
    <w:bookmarkEnd w:id="3904"/>
    <w:p w14:paraId="3EFF6F95" w14:textId="77777777" w:rsidR="00622669" w:rsidRPr="005C36FD" w:rsidRDefault="00622669" w:rsidP="00613AD6"/>
    <w:p w14:paraId="7706907E" w14:textId="77777777" w:rsidR="001753E3" w:rsidRPr="005C36FD" w:rsidRDefault="001753E3" w:rsidP="000B44CB">
      <w:pPr>
        <w:pStyle w:val="Heading2"/>
      </w:pPr>
      <w:r w:rsidRPr="005C36FD">
        <w:tab/>
      </w:r>
      <w:bookmarkStart w:id="3906" w:name="_Toc121737049"/>
      <w:r w:rsidRPr="005C36FD">
        <w:t xml:space="preserve">Lost </w:t>
      </w:r>
      <w:r w:rsidR="007C43A3">
        <w:t xml:space="preserve">Safety </w:t>
      </w:r>
      <w:r w:rsidRPr="005C36FD">
        <w:t>Key Procedure</w:t>
      </w:r>
      <w:bookmarkEnd w:id="3906"/>
    </w:p>
    <w:p w14:paraId="7706907F" w14:textId="77777777" w:rsidR="001753E3" w:rsidRDefault="001753E3" w:rsidP="00270A95">
      <w:r w:rsidRPr="00E75DF6">
        <w:t xml:space="preserve">Should a </w:t>
      </w:r>
      <w:r w:rsidR="007C43A3" w:rsidRPr="00E75DF6">
        <w:t xml:space="preserve">safety </w:t>
      </w:r>
      <w:r w:rsidRPr="00E75DF6">
        <w:t xml:space="preserve">key be broken or genuinely lost, for example dropped into an inaccessible position, application must be made to the SAP </w:t>
      </w:r>
      <w:r w:rsidR="007C43A3" w:rsidRPr="00E75DF6">
        <w:t>who shall</w:t>
      </w:r>
      <w:r w:rsidRPr="00E75DF6">
        <w:t xml:space="preserve"> sanction the cutting of </w:t>
      </w:r>
      <w:r w:rsidR="007C43A3" w:rsidRPr="00E75DF6">
        <w:t xml:space="preserve">the </w:t>
      </w:r>
      <w:r w:rsidR="00E75DF6" w:rsidRPr="00E75DF6">
        <w:t>safety lock hasp fi</w:t>
      </w:r>
      <w:r w:rsidR="00E77014" w:rsidRPr="00E75DF6">
        <w:t>xed</w:t>
      </w:r>
      <w:r w:rsidR="007C43A3" w:rsidRPr="00E75DF6">
        <w:t xml:space="preserve"> by the safety key.</w:t>
      </w:r>
      <w:r w:rsidRPr="00E75DF6">
        <w:t xml:space="preserve"> The reasons for the request shall be recorded in the Site Logbook (Electrical Systems). Checks </w:t>
      </w:r>
      <w:r w:rsidR="007C43A3" w:rsidRPr="00E75DF6">
        <w:t xml:space="preserve">shall </w:t>
      </w:r>
      <w:r w:rsidRPr="00E75DF6">
        <w:t xml:space="preserve">be made to ensure that all Safety Documents issued on the circuit have been cancelled before the </w:t>
      </w:r>
      <w:r w:rsidR="00E75DF6" w:rsidRPr="00E75DF6">
        <w:t>safety lock hasp</w:t>
      </w:r>
      <w:r w:rsidRPr="00E75DF6">
        <w:t xml:space="preserve"> is cut.</w:t>
      </w:r>
    </w:p>
    <w:p w14:paraId="77069080" w14:textId="77777777" w:rsidR="007C43A3" w:rsidRPr="005C36FD" w:rsidRDefault="007C43A3" w:rsidP="00270A95"/>
    <w:p w14:paraId="77069081" w14:textId="1ED82A39" w:rsidR="001753E3" w:rsidRDefault="001753E3" w:rsidP="000B44CB">
      <w:pPr>
        <w:pStyle w:val="Heading2"/>
      </w:pPr>
      <w:bookmarkStart w:id="3907" w:name="_Toc121737050"/>
      <w:r w:rsidRPr="002F54F9">
        <w:t>Control of Entry into Electrical Rooms and Enclosures</w:t>
      </w:r>
      <w:bookmarkEnd w:id="3907"/>
    </w:p>
    <w:p w14:paraId="77069082" w14:textId="609B4FBD" w:rsidR="001753E3" w:rsidRDefault="007C43A3" w:rsidP="00613AD6">
      <w:r>
        <w:t>Persons</w:t>
      </w:r>
      <w:r w:rsidR="001753E3">
        <w:t xml:space="preserve"> shall </w:t>
      </w:r>
      <w:r>
        <w:t xml:space="preserve">NOT </w:t>
      </w:r>
      <w:r w:rsidR="001753E3">
        <w:t xml:space="preserve">enter any Sub-station, </w:t>
      </w:r>
      <w:proofErr w:type="spellStart"/>
      <w:r w:rsidR="001753E3">
        <w:t>Switchroom</w:t>
      </w:r>
      <w:proofErr w:type="spellEnd"/>
      <w:r w:rsidR="001753E3">
        <w:t xml:space="preserve"> belonging to, or under the control of </w:t>
      </w:r>
      <w:r w:rsidR="00C27F37">
        <w:t>OUES</w:t>
      </w:r>
      <w:r w:rsidR="001753E3">
        <w:t xml:space="preserve"> without the proper authority.</w:t>
      </w:r>
    </w:p>
    <w:p w14:paraId="77069083" w14:textId="77777777" w:rsidR="001753E3" w:rsidRDefault="001753E3" w:rsidP="002F54F9">
      <w:r>
        <w:t xml:space="preserve">All Sub-stations, </w:t>
      </w:r>
      <w:proofErr w:type="spellStart"/>
      <w:r>
        <w:t>switchrooms</w:t>
      </w:r>
      <w:proofErr w:type="spellEnd"/>
      <w:r>
        <w:t xml:space="preserve"> and riser cupboards etc., shall be kept locked.</w:t>
      </w:r>
    </w:p>
    <w:p w14:paraId="77069084" w14:textId="77777777" w:rsidR="001753E3" w:rsidRDefault="001753E3" w:rsidP="002F54F9">
      <w:r>
        <w:t>Entry shall be limited to:</w:t>
      </w:r>
    </w:p>
    <w:p w14:paraId="1360542A" w14:textId="11347D85" w:rsidR="00673F39" w:rsidRPr="00E42F50" w:rsidRDefault="00673F39" w:rsidP="002D3ABD">
      <w:pPr>
        <w:pStyle w:val="ListParagraph"/>
      </w:pPr>
      <w:r w:rsidRPr="00E42F50">
        <w:t>AE</w:t>
      </w:r>
    </w:p>
    <w:p w14:paraId="77069085" w14:textId="46738512" w:rsidR="001753E3" w:rsidRPr="00E42F50" w:rsidRDefault="001753E3" w:rsidP="002D3ABD">
      <w:pPr>
        <w:pStyle w:val="ListParagraph"/>
      </w:pPr>
      <w:r w:rsidRPr="00E42F50">
        <w:t>APs</w:t>
      </w:r>
    </w:p>
    <w:p w14:paraId="77069086" w14:textId="6B27F141" w:rsidR="001753E3" w:rsidRPr="00E42F50" w:rsidRDefault="001753E3" w:rsidP="002D3ABD">
      <w:pPr>
        <w:pStyle w:val="ListParagraph"/>
      </w:pPr>
      <w:r w:rsidRPr="00E42F50">
        <w:t xml:space="preserve">Persons accompanied by </w:t>
      </w:r>
      <w:r w:rsidR="00673F39" w:rsidRPr="00E42F50">
        <w:t xml:space="preserve">AE, </w:t>
      </w:r>
      <w:r w:rsidRPr="00E42F50">
        <w:t>APs &amp; CPs</w:t>
      </w:r>
    </w:p>
    <w:p w14:paraId="77069087" w14:textId="77777777" w:rsidR="001753E3" w:rsidRPr="00534316" w:rsidRDefault="001753E3" w:rsidP="002D3ABD">
      <w:pPr>
        <w:pStyle w:val="ListParagraph"/>
      </w:pPr>
      <w:r w:rsidRPr="00E15FC4">
        <w:t xml:space="preserve">CPs </w:t>
      </w:r>
      <w:r w:rsidRPr="00534316">
        <w:t xml:space="preserve">with specific written authority from the </w:t>
      </w:r>
      <w:r>
        <w:t>DAP</w:t>
      </w:r>
      <w:r w:rsidRPr="00534316">
        <w:t xml:space="preserve"> detailed on the </w:t>
      </w:r>
      <w:r>
        <w:t>CP</w:t>
      </w:r>
      <w:r w:rsidRPr="00534316">
        <w:t>s Certificate of Appointment</w:t>
      </w:r>
      <w:r w:rsidR="007C43A3">
        <w:t>,</w:t>
      </w:r>
      <w:r w:rsidRPr="00534316">
        <w:t xml:space="preserve"> issued by the </w:t>
      </w:r>
      <w:r>
        <w:t>SAP</w:t>
      </w:r>
      <w:r w:rsidRPr="00534316">
        <w:t>.</w:t>
      </w:r>
    </w:p>
    <w:p w14:paraId="77069088" w14:textId="77777777" w:rsidR="001753E3" w:rsidRPr="00534316" w:rsidRDefault="001753E3" w:rsidP="002D3ABD">
      <w:pPr>
        <w:pStyle w:val="ListParagraph"/>
      </w:pPr>
      <w:r w:rsidRPr="00534316">
        <w:t>Persons covered by the written approval of a Limitation</w:t>
      </w:r>
      <w:r>
        <w:t xml:space="preserve"> </w:t>
      </w:r>
      <w:r w:rsidRPr="00534316">
        <w:t>of</w:t>
      </w:r>
      <w:r>
        <w:t xml:space="preserve"> </w:t>
      </w:r>
      <w:r w:rsidRPr="00534316">
        <w:t>Access</w:t>
      </w:r>
      <w:r>
        <w:t xml:space="preserve"> or Standing Instruction</w:t>
      </w:r>
      <w:r w:rsidRPr="00534316">
        <w:t xml:space="preserve">. Unless specifically deemed otherwise by the </w:t>
      </w:r>
      <w:r>
        <w:t>DAP</w:t>
      </w:r>
      <w:r w:rsidR="007C43A3">
        <w:t>,</w:t>
      </w:r>
      <w:r w:rsidRPr="00534316">
        <w:t xml:space="preserve"> these persons will not have to be accompanied.</w:t>
      </w:r>
    </w:p>
    <w:p w14:paraId="77069089" w14:textId="77777777" w:rsidR="001753E3" w:rsidRDefault="001753E3" w:rsidP="002F54F9">
      <w:r>
        <w:t xml:space="preserve">Any person authorised to work within the confines of a Sub-station, </w:t>
      </w:r>
      <w:proofErr w:type="spellStart"/>
      <w:r>
        <w:t>Switchroom</w:t>
      </w:r>
      <w:proofErr w:type="spellEnd"/>
      <w:r>
        <w:t xml:space="preserve">, Riser </w:t>
      </w:r>
      <w:r w:rsidR="00973EB1">
        <w:t>etc.</w:t>
      </w:r>
      <w:r>
        <w:t xml:space="preserve"> is responsible for the security of the premises. The access to that room shall be restricted to the members of his working party and be left secure when not in attendance.</w:t>
      </w:r>
    </w:p>
    <w:p w14:paraId="7706908A" w14:textId="77777777" w:rsidR="00973EB1" w:rsidRPr="002F54F9" w:rsidRDefault="00973EB1" w:rsidP="002F54F9"/>
    <w:p w14:paraId="7706908B" w14:textId="4985BF46" w:rsidR="001753E3" w:rsidRDefault="001753E3" w:rsidP="000B44CB">
      <w:pPr>
        <w:pStyle w:val="Heading2"/>
      </w:pPr>
      <w:bookmarkStart w:id="3908" w:name="_Toc121737051"/>
      <w:r w:rsidRPr="00870DA1">
        <w:t>Display of Regulations, Instructions and Signage</w:t>
      </w:r>
      <w:bookmarkEnd w:id="3908"/>
      <w:r>
        <w:tab/>
      </w:r>
    </w:p>
    <w:p w14:paraId="7706908C" w14:textId="77777777" w:rsidR="001753E3" w:rsidRDefault="001753E3" w:rsidP="00870DA1">
      <w:r>
        <w:t xml:space="preserve">Copies of the ‘Electricity at Work Regulations 1989’ and ‘Instructions for the Treatment of Persons Suffering from Electrical Shock' shall be posted in all Substations, </w:t>
      </w:r>
      <w:proofErr w:type="spellStart"/>
      <w:r>
        <w:t>Switchrooms</w:t>
      </w:r>
      <w:proofErr w:type="spellEnd"/>
      <w:r>
        <w:t>, Generator Rooms and other appropriate places.</w:t>
      </w:r>
    </w:p>
    <w:p w14:paraId="7706908D" w14:textId="4B184F03" w:rsidR="001753E3" w:rsidRDefault="001753E3" w:rsidP="00870DA1">
      <w:r>
        <w:lastRenderedPageBreak/>
        <w:t xml:space="preserve">Access to </w:t>
      </w:r>
      <w:proofErr w:type="spellStart"/>
      <w:r>
        <w:t>Switchrooms</w:t>
      </w:r>
      <w:proofErr w:type="spellEnd"/>
      <w:r>
        <w:t xml:space="preserve"> and Substations shall be </w:t>
      </w:r>
      <w:r w:rsidR="00107804">
        <w:t>restricted,</w:t>
      </w:r>
      <w:r>
        <w:t xml:space="preserve"> and potential hazards shall be identified to individuals by appropriate placing of signboards to the access and external perimeter of the room, enclosure or location. These shall be </w:t>
      </w:r>
      <w:r w:rsidR="007C43A3">
        <w:t xml:space="preserve">in </w:t>
      </w:r>
      <w:r>
        <w:t xml:space="preserve">Pictogram format in appropriate colours with supporting text to advise: </w:t>
      </w:r>
    </w:p>
    <w:p w14:paraId="7706908E" w14:textId="77777777" w:rsidR="001753E3" w:rsidRDefault="001753E3" w:rsidP="00820FD6">
      <w:pPr>
        <w:pStyle w:val="ListParagraph"/>
        <w:numPr>
          <w:ilvl w:val="1"/>
          <w:numId w:val="33"/>
        </w:numPr>
      </w:pPr>
      <w:r>
        <w:t>Danger Sign warning of the dangers of electricity.</w:t>
      </w:r>
    </w:p>
    <w:p w14:paraId="7706908F" w14:textId="77777777" w:rsidR="001753E3" w:rsidRDefault="001753E3" w:rsidP="00820FD6">
      <w:pPr>
        <w:pStyle w:val="ListParagraph"/>
        <w:numPr>
          <w:ilvl w:val="1"/>
          <w:numId w:val="33"/>
        </w:numPr>
      </w:pPr>
      <w:r>
        <w:t>No entry to the location unless under the control of a Permit to Work / Limitation of Access / Standing Instruction.</w:t>
      </w:r>
    </w:p>
    <w:p w14:paraId="77069090" w14:textId="77777777" w:rsidR="001753E3" w:rsidRDefault="001753E3" w:rsidP="00820FD6">
      <w:pPr>
        <w:pStyle w:val="ListParagraph"/>
        <w:numPr>
          <w:ilvl w:val="1"/>
          <w:numId w:val="33"/>
        </w:numPr>
      </w:pPr>
      <w:r>
        <w:t xml:space="preserve">Location Name and description e.g. </w:t>
      </w:r>
      <w:proofErr w:type="spellStart"/>
      <w:r>
        <w:t>Switchroom</w:t>
      </w:r>
      <w:proofErr w:type="spellEnd"/>
      <w:r>
        <w:t xml:space="preserve"> or Substation.</w:t>
      </w:r>
    </w:p>
    <w:p w14:paraId="77069091" w14:textId="6B992BED" w:rsidR="001753E3" w:rsidRDefault="001753E3" w:rsidP="00820FD6">
      <w:pPr>
        <w:pStyle w:val="ListParagraph"/>
        <w:numPr>
          <w:ilvl w:val="1"/>
          <w:numId w:val="33"/>
        </w:numPr>
      </w:pPr>
      <w:r>
        <w:t>Emergency Contact Telephone Number.</w:t>
      </w:r>
    </w:p>
    <w:p w14:paraId="3785711C" w14:textId="46FB934F" w:rsidR="008F6CF7" w:rsidRDefault="008F6CF7" w:rsidP="008F6CF7">
      <w:r>
        <w:t>The following table shall be used as a guide where posters and signage are to be provided:</w:t>
      </w:r>
    </w:p>
    <w:tbl>
      <w:tblPr>
        <w:tblW w:w="5000" w:type="pct"/>
        <w:tblLook w:val="04A0" w:firstRow="1" w:lastRow="0" w:firstColumn="1" w:lastColumn="0" w:noHBand="0" w:noVBand="1"/>
        <w:tblCaption w:val="Signage"/>
      </w:tblPr>
      <w:tblGrid>
        <w:gridCol w:w="2347"/>
        <w:gridCol w:w="1356"/>
        <w:gridCol w:w="5350"/>
      </w:tblGrid>
      <w:tr w:rsidR="008F6CF7" w:rsidRPr="00F32516" w14:paraId="0D8954A5" w14:textId="77777777" w:rsidTr="00CF0E6A">
        <w:trPr>
          <w:trHeight w:val="670"/>
          <w:tblHeader/>
        </w:trPr>
        <w:tc>
          <w:tcPr>
            <w:tcW w:w="1296" w:type="pct"/>
            <w:tcBorders>
              <w:top w:val="single" w:sz="8" w:space="0" w:color="auto"/>
              <w:left w:val="single" w:sz="8" w:space="0" w:color="auto"/>
              <w:bottom w:val="nil"/>
              <w:right w:val="single" w:sz="4" w:space="0" w:color="auto"/>
            </w:tcBorders>
            <w:shd w:val="clear" w:color="auto" w:fill="auto"/>
            <w:noWrap/>
            <w:vAlign w:val="center"/>
            <w:hideMark/>
          </w:tcPr>
          <w:p w14:paraId="155102D6" w14:textId="77777777" w:rsidR="008F6CF7" w:rsidRPr="00F32516" w:rsidRDefault="008F6CF7" w:rsidP="000F6091">
            <w:pPr>
              <w:keepLines w:val="0"/>
              <w:overflowPunct/>
              <w:autoSpaceDE/>
              <w:autoSpaceDN/>
              <w:adjustRightInd/>
              <w:spacing w:after="0"/>
              <w:jc w:val="center"/>
              <w:textAlignment w:val="auto"/>
              <w:rPr>
                <w:b/>
                <w:bCs/>
                <w:color w:val="000000"/>
                <w:sz w:val="20"/>
                <w:szCs w:val="20"/>
                <w:lang w:eastAsia="en-GB"/>
              </w:rPr>
            </w:pPr>
            <w:r w:rsidRPr="00F32516">
              <w:rPr>
                <w:b/>
                <w:bCs/>
                <w:color w:val="000000"/>
                <w:sz w:val="20"/>
                <w:szCs w:val="20"/>
                <w:lang w:eastAsia="en-GB"/>
              </w:rPr>
              <w:t>Item</w:t>
            </w:r>
          </w:p>
        </w:tc>
        <w:tc>
          <w:tcPr>
            <w:tcW w:w="749" w:type="pct"/>
            <w:tcBorders>
              <w:top w:val="single" w:sz="8" w:space="0" w:color="auto"/>
              <w:left w:val="nil"/>
              <w:bottom w:val="nil"/>
              <w:right w:val="single" w:sz="4" w:space="0" w:color="auto"/>
            </w:tcBorders>
            <w:shd w:val="clear" w:color="auto" w:fill="auto"/>
            <w:noWrap/>
            <w:vAlign w:val="center"/>
            <w:hideMark/>
          </w:tcPr>
          <w:p w14:paraId="5FE6800A" w14:textId="77777777" w:rsidR="008F6CF7" w:rsidRPr="00F32516" w:rsidRDefault="008F6CF7" w:rsidP="000F6091">
            <w:pPr>
              <w:keepLines w:val="0"/>
              <w:overflowPunct/>
              <w:autoSpaceDE/>
              <w:autoSpaceDN/>
              <w:adjustRightInd/>
              <w:spacing w:after="0"/>
              <w:jc w:val="center"/>
              <w:textAlignment w:val="auto"/>
              <w:rPr>
                <w:b/>
                <w:bCs/>
                <w:color w:val="000000"/>
                <w:sz w:val="20"/>
                <w:szCs w:val="20"/>
                <w:lang w:eastAsia="en-GB"/>
              </w:rPr>
            </w:pPr>
            <w:r w:rsidRPr="00F32516">
              <w:rPr>
                <w:b/>
                <w:bCs/>
                <w:color w:val="000000"/>
                <w:sz w:val="20"/>
                <w:szCs w:val="20"/>
                <w:lang w:eastAsia="en-GB"/>
              </w:rPr>
              <w:t>No Off</w:t>
            </w:r>
          </w:p>
        </w:tc>
        <w:tc>
          <w:tcPr>
            <w:tcW w:w="2955" w:type="pct"/>
            <w:tcBorders>
              <w:top w:val="single" w:sz="8" w:space="0" w:color="auto"/>
              <w:left w:val="nil"/>
              <w:bottom w:val="nil"/>
              <w:right w:val="single" w:sz="8" w:space="0" w:color="auto"/>
            </w:tcBorders>
            <w:shd w:val="clear" w:color="auto" w:fill="auto"/>
            <w:noWrap/>
            <w:vAlign w:val="center"/>
            <w:hideMark/>
          </w:tcPr>
          <w:p w14:paraId="28CAF798" w14:textId="77777777" w:rsidR="008F6CF7" w:rsidRPr="00F32516" w:rsidRDefault="008F6CF7" w:rsidP="000F6091">
            <w:pPr>
              <w:keepLines w:val="0"/>
              <w:overflowPunct/>
              <w:autoSpaceDE/>
              <w:autoSpaceDN/>
              <w:adjustRightInd/>
              <w:spacing w:after="0"/>
              <w:jc w:val="center"/>
              <w:textAlignment w:val="auto"/>
              <w:rPr>
                <w:b/>
                <w:bCs/>
                <w:color w:val="000000"/>
                <w:sz w:val="20"/>
                <w:szCs w:val="20"/>
                <w:lang w:eastAsia="en-GB"/>
              </w:rPr>
            </w:pPr>
            <w:r w:rsidRPr="00F32516">
              <w:rPr>
                <w:b/>
                <w:bCs/>
                <w:color w:val="000000"/>
                <w:sz w:val="20"/>
                <w:szCs w:val="20"/>
                <w:lang w:eastAsia="en-GB"/>
              </w:rPr>
              <w:t>Where to be Fitted</w:t>
            </w:r>
          </w:p>
        </w:tc>
      </w:tr>
      <w:tr w:rsidR="008F6CF7" w:rsidRPr="00F32516" w14:paraId="52AF366A" w14:textId="77777777" w:rsidTr="000F6091">
        <w:trPr>
          <w:trHeight w:val="580"/>
        </w:trPr>
        <w:tc>
          <w:tcPr>
            <w:tcW w:w="1296"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6880E9EC"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Electricity at Work Regulations</w:t>
            </w:r>
          </w:p>
        </w:tc>
        <w:tc>
          <w:tcPr>
            <w:tcW w:w="749" w:type="pct"/>
            <w:tcBorders>
              <w:top w:val="single" w:sz="8" w:space="0" w:color="auto"/>
              <w:left w:val="nil"/>
              <w:bottom w:val="single" w:sz="4" w:space="0" w:color="auto"/>
              <w:right w:val="single" w:sz="4" w:space="0" w:color="auto"/>
            </w:tcBorders>
            <w:shd w:val="clear" w:color="auto" w:fill="auto"/>
            <w:vAlign w:val="center"/>
            <w:hideMark/>
          </w:tcPr>
          <w:p w14:paraId="349AF47A"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single" w:sz="8" w:space="0" w:color="auto"/>
              <w:left w:val="nil"/>
              <w:bottom w:val="single" w:sz="4" w:space="0" w:color="auto"/>
              <w:right w:val="single" w:sz="8" w:space="0" w:color="auto"/>
            </w:tcBorders>
            <w:shd w:val="clear" w:color="auto" w:fill="auto"/>
            <w:vAlign w:val="center"/>
            <w:hideMark/>
          </w:tcPr>
          <w:p w14:paraId="37A1BBD2"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 xml:space="preserve">Required in HV Sub-Stations, Main LV </w:t>
            </w:r>
            <w:proofErr w:type="spellStart"/>
            <w:r w:rsidRPr="00F32516">
              <w:rPr>
                <w:color w:val="000000"/>
                <w:sz w:val="20"/>
                <w:szCs w:val="20"/>
                <w:lang w:eastAsia="en-GB"/>
              </w:rPr>
              <w:t>Switchrooms</w:t>
            </w:r>
            <w:proofErr w:type="spellEnd"/>
          </w:p>
        </w:tc>
      </w:tr>
      <w:tr w:rsidR="008F6CF7" w:rsidRPr="00F32516" w14:paraId="3D6473E0" w14:textId="77777777" w:rsidTr="000F6091">
        <w:trPr>
          <w:trHeight w:val="611"/>
        </w:trPr>
        <w:tc>
          <w:tcPr>
            <w:tcW w:w="1296" w:type="pct"/>
            <w:tcBorders>
              <w:top w:val="nil"/>
              <w:left w:val="single" w:sz="8" w:space="0" w:color="auto"/>
              <w:bottom w:val="single" w:sz="4" w:space="0" w:color="auto"/>
              <w:right w:val="single" w:sz="4" w:space="0" w:color="auto"/>
            </w:tcBorders>
            <w:shd w:val="clear" w:color="auto" w:fill="auto"/>
            <w:vAlign w:val="center"/>
            <w:hideMark/>
          </w:tcPr>
          <w:p w14:paraId="26C75328"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Resuscitation</w:t>
            </w:r>
          </w:p>
        </w:tc>
        <w:tc>
          <w:tcPr>
            <w:tcW w:w="749" w:type="pct"/>
            <w:tcBorders>
              <w:top w:val="nil"/>
              <w:left w:val="nil"/>
              <w:bottom w:val="single" w:sz="4" w:space="0" w:color="auto"/>
              <w:right w:val="single" w:sz="4" w:space="0" w:color="auto"/>
            </w:tcBorders>
            <w:shd w:val="clear" w:color="auto" w:fill="auto"/>
            <w:vAlign w:val="center"/>
            <w:hideMark/>
          </w:tcPr>
          <w:p w14:paraId="47CDE66B"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nil"/>
              <w:left w:val="nil"/>
              <w:bottom w:val="single" w:sz="4" w:space="0" w:color="auto"/>
              <w:right w:val="single" w:sz="8" w:space="0" w:color="auto"/>
            </w:tcBorders>
            <w:shd w:val="clear" w:color="auto" w:fill="auto"/>
            <w:vAlign w:val="center"/>
            <w:hideMark/>
          </w:tcPr>
          <w:p w14:paraId="410D7C40"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 xml:space="preserve">Required in HV Sub-Stations, Main LV </w:t>
            </w:r>
            <w:proofErr w:type="spellStart"/>
            <w:r w:rsidRPr="00F32516">
              <w:rPr>
                <w:color w:val="000000"/>
                <w:sz w:val="20"/>
                <w:szCs w:val="20"/>
                <w:lang w:eastAsia="en-GB"/>
              </w:rPr>
              <w:t>Switchrooms</w:t>
            </w:r>
            <w:proofErr w:type="spellEnd"/>
            <w:r w:rsidRPr="00F32516">
              <w:rPr>
                <w:color w:val="000000"/>
                <w:sz w:val="20"/>
                <w:szCs w:val="20"/>
                <w:lang w:eastAsia="en-GB"/>
              </w:rPr>
              <w:t>, Generator Rooms, UPS Rooms</w:t>
            </w:r>
          </w:p>
        </w:tc>
      </w:tr>
      <w:tr w:rsidR="008F6CF7" w:rsidRPr="00F32516" w14:paraId="54CB3516" w14:textId="77777777" w:rsidTr="000F6091">
        <w:trPr>
          <w:trHeight w:val="581"/>
        </w:trPr>
        <w:tc>
          <w:tcPr>
            <w:tcW w:w="1296" w:type="pct"/>
            <w:tcBorders>
              <w:top w:val="nil"/>
              <w:left w:val="single" w:sz="8" w:space="0" w:color="auto"/>
              <w:bottom w:val="single" w:sz="4" w:space="0" w:color="auto"/>
              <w:right w:val="single" w:sz="4" w:space="0" w:color="auto"/>
            </w:tcBorders>
            <w:shd w:val="clear" w:color="auto" w:fill="auto"/>
            <w:vAlign w:val="center"/>
            <w:hideMark/>
          </w:tcPr>
          <w:p w14:paraId="51BE1CEF"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Single Line Diagram</w:t>
            </w:r>
          </w:p>
        </w:tc>
        <w:tc>
          <w:tcPr>
            <w:tcW w:w="749" w:type="pct"/>
            <w:tcBorders>
              <w:top w:val="nil"/>
              <w:left w:val="nil"/>
              <w:bottom w:val="single" w:sz="4" w:space="0" w:color="auto"/>
              <w:right w:val="single" w:sz="4" w:space="0" w:color="auto"/>
            </w:tcBorders>
            <w:shd w:val="clear" w:color="auto" w:fill="auto"/>
            <w:vAlign w:val="center"/>
            <w:hideMark/>
          </w:tcPr>
          <w:p w14:paraId="0568DE62"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1No per room</w:t>
            </w:r>
          </w:p>
        </w:tc>
        <w:tc>
          <w:tcPr>
            <w:tcW w:w="2955" w:type="pct"/>
            <w:tcBorders>
              <w:top w:val="nil"/>
              <w:left w:val="nil"/>
              <w:bottom w:val="single" w:sz="4" w:space="0" w:color="auto"/>
              <w:right w:val="single" w:sz="8" w:space="0" w:color="auto"/>
            </w:tcBorders>
            <w:shd w:val="clear" w:color="auto" w:fill="auto"/>
            <w:vAlign w:val="center"/>
            <w:hideMark/>
          </w:tcPr>
          <w:p w14:paraId="23281C1C"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 xml:space="preserve">Required in HV Sub-Stations, Main LV </w:t>
            </w:r>
            <w:proofErr w:type="spellStart"/>
            <w:r w:rsidRPr="00F32516">
              <w:rPr>
                <w:color w:val="000000"/>
                <w:sz w:val="20"/>
                <w:szCs w:val="20"/>
                <w:lang w:eastAsia="en-GB"/>
              </w:rPr>
              <w:t>Switchrooms</w:t>
            </w:r>
            <w:proofErr w:type="spellEnd"/>
            <w:r w:rsidRPr="00F32516">
              <w:rPr>
                <w:color w:val="000000"/>
                <w:sz w:val="20"/>
                <w:szCs w:val="20"/>
                <w:lang w:eastAsia="en-GB"/>
              </w:rPr>
              <w:t>, Generator Rooms, UPS Rooms</w:t>
            </w:r>
          </w:p>
        </w:tc>
      </w:tr>
      <w:tr w:rsidR="008F6CF7" w:rsidRPr="00F32516" w14:paraId="65256ED4" w14:textId="77777777" w:rsidTr="000F6091">
        <w:trPr>
          <w:trHeight w:val="580"/>
        </w:trPr>
        <w:tc>
          <w:tcPr>
            <w:tcW w:w="1296" w:type="pct"/>
            <w:tcBorders>
              <w:top w:val="nil"/>
              <w:left w:val="single" w:sz="8" w:space="0" w:color="auto"/>
              <w:bottom w:val="single" w:sz="4" w:space="0" w:color="auto"/>
              <w:right w:val="single" w:sz="4" w:space="0" w:color="auto"/>
            </w:tcBorders>
            <w:shd w:val="clear" w:color="auto" w:fill="auto"/>
            <w:vAlign w:val="center"/>
            <w:hideMark/>
          </w:tcPr>
          <w:p w14:paraId="12C081CF"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Danger of Death</w:t>
            </w:r>
          </w:p>
        </w:tc>
        <w:tc>
          <w:tcPr>
            <w:tcW w:w="749" w:type="pct"/>
            <w:tcBorders>
              <w:top w:val="nil"/>
              <w:left w:val="nil"/>
              <w:bottom w:val="single" w:sz="4" w:space="0" w:color="auto"/>
              <w:right w:val="single" w:sz="4" w:space="0" w:color="auto"/>
            </w:tcBorders>
            <w:shd w:val="clear" w:color="auto" w:fill="auto"/>
            <w:vAlign w:val="center"/>
            <w:hideMark/>
          </w:tcPr>
          <w:p w14:paraId="7E409C7D"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nil"/>
              <w:left w:val="nil"/>
              <w:bottom w:val="single" w:sz="4" w:space="0" w:color="auto"/>
              <w:right w:val="single" w:sz="8" w:space="0" w:color="auto"/>
            </w:tcBorders>
            <w:shd w:val="clear" w:color="auto" w:fill="auto"/>
            <w:vAlign w:val="center"/>
            <w:hideMark/>
          </w:tcPr>
          <w:p w14:paraId="0FC073C1"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Required on all entrance doors into any room containing HV equipment</w:t>
            </w:r>
          </w:p>
        </w:tc>
      </w:tr>
      <w:tr w:rsidR="008F6CF7" w:rsidRPr="00F32516" w14:paraId="5FA05B90" w14:textId="77777777" w:rsidTr="000F6091">
        <w:trPr>
          <w:trHeight w:val="580"/>
        </w:trPr>
        <w:tc>
          <w:tcPr>
            <w:tcW w:w="1296" w:type="pct"/>
            <w:tcBorders>
              <w:top w:val="nil"/>
              <w:left w:val="single" w:sz="8" w:space="0" w:color="auto"/>
              <w:bottom w:val="single" w:sz="4" w:space="0" w:color="auto"/>
              <w:right w:val="single" w:sz="4" w:space="0" w:color="auto"/>
            </w:tcBorders>
            <w:shd w:val="clear" w:color="auto" w:fill="auto"/>
            <w:vAlign w:val="center"/>
            <w:hideMark/>
          </w:tcPr>
          <w:p w14:paraId="6819B24D"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400V Warning Signage</w:t>
            </w:r>
          </w:p>
        </w:tc>
        <w:tc>
          <w:tcPr>
            <w:tcW w:w="749" w:type="pct"/>
            <w:tcBorders>
              <w:top w:val="nil"/>
              <w:left w:val="nil"/>
              <w:bottom w:val="single" w:sz="4" w:space="0" w:color="auto"/>
              <w:right w:val="single" w:sz="4" w:space="0" w:color="auto"/>
            </w:tcBorders>
            <w:shd w:val="clear" w:color="auto" w:fill="auto"/>
            <w:vAlign w:val="center"/>
            <w:hideMark/>
          </w:tcPr>
          <w:p w14:paraId="3CDA1468"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nil"/>
              <w:left w:val="nil"/>
              <w:bottom w:val="single" w:sz="4" w:space="0" w:color="auto"/>
              <w:right w:val="single" w:sz="8" w:space="0" w:color="auto"/>
            </w:tcBorders>
            <w:shd w:val="clear" w:color="auto" w:fill="auto"/>
            <w:vAlign w:val="center"/>
            <w:hideMark/>
          </w:tcPr>
          <w:p w14:paraId="154DAADB"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Required on all entrance doors into any room containing LV equipment</w:t>
            </w:r>
          </w:p>
        </w:tc>
      </w:tr>
      <w:tr w:rsidR="008F6CF7" w:rsidRPr="00F32516" w14:paraId="04896F4E" w14:textId="77777777" w:rsidTr="000F6091">
        <w:trPr>
          <w:trHeight w:val="795"/>
        </w:trPr>
        <w:tc>
          <w:tcPr>
            <w:tcW w:w="1296" w:type="pct"/>
            <w:tcBorders>
              <w:top w:val="nil"/>
              <w:left w:val="single" w:sz="8" w:space="0" w:color="auto"/>
              <w:bottom w:val="single" w:sz="4" w:space="0" w:color="auto"/>
              <w:right w:val="single" w:sz="4" w:space="0" w:color="auto"/>
            </w:tcBorders>
            <w:shd w:val="clear" w:color="auto" w:fill="auto"/>
            <w:vAlign w:val="center"/>
            <w:hideMark/>
          </w:tcPr>
          <w:p w14:paraId="25E59282"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Excessive Noise Warning Signage</w:t>
            </w:r>
          </w:p>
        </w:tc>
        <w:tc>
          <w:tcPr>
            <w:tcW w:w="749" w:type="pct"/>
            <w:tcBorders>
              <w:top w:val="nil"/>
              <w:left w:val="nil"/>
              <w:bottom w:val="single" w:sz="4" w:space="0" w:color="auto"/>
              <w:right w:val="single" w:sz="4" w:space="0" w:color="auto"/>
            </w:tcBorders>
            <w:shd w:val="clear" w:color="auto" w:fill="auto"/>
            <w:vAlign w:val="center"/>
            <w:hideMark/>
          </w:tcPr>
          <w:p w14:paraId="73324DFB"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nil"/>
              <w:left w:val="nil"/>
              <w:bottom w:val="single" w:sz="4" w:space="0" w:color="auto"/>
              <w:right w:val="single" w:sz="8" w:space="0" w:color="auto"/>
            </w:tcBorders>
            <w:shd w:val="clear" w:color="auto" w:fill="auto"/>
            <w:vAlign w:val="center"/>
            <w:hideMark/>
          </w:tcPr>
          <w:p w14:paraId="6BE67E55"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Required on all entrance doors into any room containing excessive noise generating equipment such as generators, UPS etc</w:t>
            </w:r>
          </w:p>
        </w:tc>
      </w:tr>
      <w:tr w:rsidR="008F6CF7" w:rsidRPr="00F32516" w14:paraId="3AE3FCA2" w14:textId="77777777" w:rsidTr="000F6091">
        <w:trPr>
          <w:trHeight w:val="755"/>
        </w:trPr>
        <w:tc>
          <w:tcPr>
            <w:tcW w:w="1296" w:type="pct"/>
            <w:tcBorders>
              <w:top w:val="nil"/>
              <w:left w:val="single" w:sz="8" w:space="0" w:color="auto"/>
              <w:bottom w:val="single" w:sz="8" w:space="0" w:color="auto"/>
              <w:right w:val="single" w:sz="4" w:space="0" w:color="auto"/>
            </w:tcBorders>
            <w:shd w:val="clear" w:color="auto" w:fill="auto"/>
            <w:vAlign w:val="center"/>
            <w:hideMark/>
          </w:tcPr>
          <w:p w14:paraId="277FB085"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Automatic Start Warning signage</w:t>
            </w:r>
          </w:p>
        </w:tc>
        <w:tc>
          <w:tcPr>
            <w:tcW w:w="749" w:type="pct"/>
            <w:tcBorders>
              <w:top w:val="nil"/>
              <w:left w:val="nil"/>
              <w:bottom w:val="single" w:sz="8" w:space="0" w:color="auto"/>
              <w:right w:val="single" w:sz="4" w:space="0" w:color="auto"/>
            </w:tcBorders>
            <w:shd w:val="clear" w:color="auto" w:fill="auto"/>
            <w:vAlign w:val="center"/>
            <w:hideMark/>
          </w:tcPr>
          <w:p w14:paraId="68A3A618" w14:textId="77777777" w:rsidR="008F6CF7" w:rsidRPr="00F32516" w:rsidRDefault="008F6CF7" w:rsidP="000F6091">
            <w:pPr>
              <w:keepLines w:val="0"/>
              <w:overflowPunct/>
              <w:autoSpaceDE/>
              <w:autoSpaceDN/>
              <w:adjustRightInd/>
              <w:spacing w:after="0"/>
              <w:jc w:val="center"/>
              <w:textAlignment w:val="auto"/>
              <w:rPr>
                <w:color w:val="000000"/>
                <w:sz w:val="20"/>
                <w:szCs w:val="20"/>
                <w:lang w:eastAsia="en-GB"/>
              </w:rPr>
            </w:pPr>
            <w:r w:rsidRPr="00F32516">
              <w:rPr>
                <w:color w:val="000000"/>
                <w:sz w:val="20"/>
                <w:szCs w:val="20"/>
                <w:lang w:eastAsia="en-GB"/>
              </w:rPr>
              <w:t>As Required</w:t>
            </w:r>
          </w:p>
        </w:tc>
        <w:tc>
          <w:tcPr>
            <w:tcW w:w="2955" w:type="pct"/>
            <w:tcBorders>
              <w:top w:val="nil"/>
              <w:left w:val="nil"/>
              <w:bottom w:val="single" w:sz="8" w:space="0" w:color="auto"/>
              <w:right w:val="single" w:sz="8" w:space="0" w:color="auto"/>
            </w:tcBorders>
            <w:shd w:val="clear" w:color="auto" w:fill="auto"/>
            <w:vAlign w:val="center"/>
            <w:hideMark/>
          </w:tcPr>
          <w:p w14:paraId="6927E75E" w14:textId="77777777" w:rsidR="008F6CF7" w:rsidRPr="00F32516" w:rsidRDefault="008F6CF7" w:rsidP="000F6091">
            <w:pPr>
              <w:keepLines w:val="0"/>
              <w:overflowPunct/>
              <w:autoSpaceDE/>
              <w:autoSpaceDN/>
              <w:adjustRightInd/>
              <w:spacing w:after="0"/>
              <w:jc w:val="left"/>
              <w:textAlignment w:val="auto"/>
              <w:rPr>
                <w:color w:val="000000"/>
                <w:sz w:val="20"/>
                <w:szCs w:val="20"/>
                <w:lang w:eastAsia="en-GB"/>
              </w:rPr>
            </w:pPr>
            <w:r w:rsidRPr="00F32516">
              <w:rPr>
                <w:color w:val="000000"/>
                <w:sz w:val="20"/>
                <w:szCs w:val="20"/>
                <w:lang w:eastAsia="en-GB"/>
              </w:rPr>
              <w:t>Required on all entrance doors into any room containing equipment which may start without warning such as generators, DRUPS etc</w:t>
            </w:r>
          </w:p>
        </w:tc>
      </w:tr>
    </w:tbl>
    <w:p w14:paraId="6E3721A6" w14:textId="3C4F246D" w:rsidR="008F6CF7" w:rsidRDefault="008F6CF7" w:rsidP="008F6CF7"/>
    <w:p w14:paraId="77069092" w14:textId="7E195733" w:rsidR="001753E3" w:rsidRPr="005C36FD" w:rsidRDefault="001753E3" w:rsidP="000B44CB">
      <w:pPr>
        <w:pStyle w:val="Heading2"/>
      </w:pPr>
      <w:bookmarkStart w:id="3909" w:name="_Toc121737052"/>
      <w:r w:rsidRPr="005C36FD">
        <w:t>Operational Restrictions</w:t>
      </w:r>
      <w:bookmarkEnd w:id="3909"/>
    </w:p>
    <w:p w14:paraId="77069093" w14:textId="77777777" w:rsidR="001753E3" w:rsidRPr="005C36FD" w:rsidRDefault="001753E3" w:rsidP="005424F7">
      <w:pPr>
        <w:keepLines w:val="0"/>
        <w:overflowPunct/>
        <w:autoSpaceDE/>
        <w:autoSpaceDN/>
        <w:adjustRightInd/>
        <w:spacing w:after="0"/>
        <w:jc w:val="left"/>
        <w:textAlignment w:val="auto"/>
      </w:pPr>
      <w:r w:rsidRPr="007A3F2E">
        <w:t xml:space="preserve">An operational restriction is a </w:t>
      </w:r>
      <w:r>
        <w:t>written safety</w:t>
      </w:r>
      <w:r w:rsidRPr="007A3F2E">
        <w:t xml:space="preserve"> instruction issued via the AE </w:t>
      </w:r>
      <w:r w:rsidR="001306D2">
        <w:t xml:space="preserve">(Electrical), </w:t>
      </w:r>
      <w:r>
        <w:t>modifying or prohibiting the normal operating procedures associated with a particular make and type of equipment</w:t>
      </w:r>
      <w:r w:rsidRPr="007A3F2E">
        <w:t>.</w:t>
      </w:r>
    </w:p>
    <w:p w14:paraId="77069094" w14:textId="77777777" w:rsidR="001753E3" w:rsidRPr="005C36FD" w:rsidRDefault="001753E3" w:rsidP="00D3581B">
      <w:pPr>
        <w:keepLines w:val="0"/>
        <w:overflowPunct/>
        <w:autoSpaceDE/>
        <w:autoSpaceDN/>
        <w:adjustRightInd/>
        <w:spacing w:after="0"/>
        <w:jc w:val="left"/>
        <w:textAlignment w:val="auto"/>
      </w:pPr>
    </w:p>
    <w:p w14:paraId="77069095" w14:textId="77777777" w:rsidR="001753E3" w:rsidRPr="005C36FD" w:rsidRDefault="001753E3" w:rsidP="00D3581B">
      <w:pPr>
        <w:keepLines w:val="0"/>
        <w:overflowPunct/>
        <w:autoSpaceDE/>
        <w:autoSpaceDN/>
        <w:adjustRightInd/>
        <w:spacing w:after="0"/>
        <w:jc w:val="left"/>
        <w:textAlignment w:val="auto"/>
      </w:pPr>
      <w:r w:rsidRPr="005C36FD">
        <w:t xml:space="preserve">On receipt of an operational restriction, the AP </w:t>
      </w:r>
      <w:r w:rsidR="001306D2">
        <w:t>shall</w:t>
      </w:r>
      <w:r w:rsidRPr="005C36FD">
        <w:t>:</w:t>
      </w:r>
    </w:p>
    <w:p w14:paraId="77069096" w14:textId="77777777" w:rsidR="001753E3" w:rsidRPr="005C36FD" w:rsidRDefault="001753E3" w:rsidP="00820FD6">
      <w:pPr>
        <w:pStyle w:val="ListParagraph"/>
        <w:numPr>
          <w:ilvl w:val="1"/>
          <w:numId w:val="8"/>
        </w:numPr>
      </w:pPr>
      <w:r>
        <w:t>A</w:t>
      </w:r>
      <w:r w:rsidRPr="005C36FD">
        <w:t>cknowledge the receipt to the AE</w:t>
      </w:r>
      <w:r w:rsidR="001306D2">
        <w:t xml:space="preserve"> (Electrical)</w:t>
      </w:r>
      <w:r w:rsidRPr="005C36FD">
        <w:t xml:space="preserve">, indicating whether the equipment is included in </w:t>
      </w:r>
      <w:r w:rsidR="00E77014" w:rsidRPr="005C36FD">
        <w:t>the</w:t>
      </w:r>
      <w:r w:rsidR="00E77014">
        <w:t xml:space="preserve"> records</w:t>
      </w:r>
      <w:r w:rsidR="001306D2">
        <w:t xml:space="preserve"> of the</w:t>
      </w:r>
      <w:r w:rsidRPr="005C36FD">
        <w:t xml:space="preserve"> local system(s) or installations;</w:t>
      </w:r>
    </w:p>
    <w:p w14:paraId="77069097" w14:textId="77777777" w:rsidR="001753E3" w:rsidRPr="005C36FD" w:rsidRDefault="001753E3" w:rsidP="00820FD6">
      <w:pPr>
        <w:pStyle w:val="ListParagraph"/>
        <w:numPr>
          <w:ilvl w:val="1"/>
          <w:numId w:val="8"/>
        </w:numPr>
      </w:pPr>
      <w:r>
        <w:t>R</w:t>
      </w:r>
      <w:r w:rsidRPr="005C36FD">
        <w:t xml:space="preserve">ecord the receipt in the </w:t>
      </w:r>
      <w:r w:rsidRPr="00775DA4">
        <w:t>Site Logbook (Electrical Systems)</w:t>
      </w:r>
      <w:r w:rsidRPr="005C36FD">
        <w:t xml:space="preserve"> and the action taken;</w:t>
      </w:r>
    </w:p>
    <w:p w14:paraId="77069098" w14:textId="77777777" w:rsidR="001753E3" w:rsidRPr="00885933" w:rsidRDefault="001753E3" w:rsidP="00820FD6">
      <w:pPr>
        <w:pStyle w:val="ListParagraph"/>
        <w:numPr>
          <w:ilvl w:val="1"/>
          <w:numId w:val="8"/>
        </w:numPr>
      </w:pPr>
      <w:r w:rsidRPr="00885933">
        <w:t>Place a copy signed by each AP in the Operational Procedure</w:t>
      </w:r>
      <w:r w:rsidR="001306D2">
        <w:t>s</w:t>
      </w:r>
      <w:r w:rsidRPr="00885933">
        <w:t xml:space="preserve"> Manual (Electrical Systems).</w:t>
      </w:r>
    </w:p>
    <w:p w14:paraId="7706909A" w14:textId="77777777" w:rsidR="001753E3" w:rsidRPr="005C36FD" w:rsidRDefault="001753E3" w:rsidP="00D3581B">
      <w:pPr>
        <w:keepLines w:val="0"/>
        <w:overflowPunct/>
        <w:autoSpaceDE/>
        <w:autoSpaceDN/>
        <w:adjustRightInd/>
        <w:spacing w:after="0"/>
        <w:jc w:val="left"/>
        <w:textAlignment w:val="auto"/>
      </w:pPr>
      <w:r w:rsidRPr="005C36FD">
        <w:t xml:space="preserve">Where the equipment to which the operational restriction refers forms part of the local systems and installations, the AP </w:t>
      </w:r>
      <w:r w:rsidR="001306D2">
        <w:t>shall</w:t>
      </w:r>
      <w:r w:rsidRPr="005C36FD">
        <w:t>:</w:t>
      </w:r>
    </w:p>
    <w:p w14:paraId="7706909B" w14:textId="77777777" w:rsidR="001753E3" w:rsidRPr="005C36FD" w:rsidRDefault="001753E3" w:rsidP="00820FD6">
      <w:pPr>
        <w:pStyle w:val="ListParagraph"/>
        <w:numPr>
          <w:ilvl w:val="0"/>
          <w:numId w:val="17"/>
        </w:numPr>
      </w:pPr>
      <w:r>
        <w:t>P</w:t>
      </w:r>
      <w:r w:rsidRPr="005C36FD">
        <w:t>lace a copy of the operational restriction, signed by each AP, in the operating and maintenance manual;</w:t>
      </w:r>
    </w:p>
    <w:p w14:paraId="7706909C" w14:textId="77777777" w:rsidR="001753E3" w:rsidRPr="005C36FD" w:rsidRDefault="001753E3" w:rsidP="00820FD6">
      <w:pPr>
        <w:pStyle w:val="ListParagraph"/>
        <w:numPr>
          <w:ilvl w:val="0"/>
          <w:numId w:val="17"/>
        </w:numPr>
      </w:pPr>
      <w:r>
        <w:t>A</w:t>
      </w:r>
      <w:r w:rsidRPr="005C36FD">
        <w:t>rrange for any inspection and remedial work required;</w:t>
      </w:r>
    </w:p>
    <w:p w14:paraId="7706909D" w14:textId="77777777" w:rsidR="001753E3" w:rsidRPr="005C36FD" w:rsidRDefault="001753E3" w:rsidP="00820FD6">
      <w:pPr>
        <w:pStyle w:val="ListParagraph"/>
        <w:numPr>
          <w:ilvl w:val="0"/>
          <w:numId w:val="17"/>
        </w:numPr>
      </w:pPr>
      <w:r>
        <w:lastRenderedPageBreak/>
        <w:t>W</w:t>
      </w:r>
      <w:r w:rsidRPr="005C36FD">
        <w:t>here considered necessary, fix warning signs on each item of equipment involved and report the satisfactory completion of any remedial works to the AE</w:t>
      </w:r>
      <w:r w:rsidR="001306D2">
        <w:t xml:space="preserve"> Electrical)</w:t>
      </w:r>
      <w:r w:rsidRPr="005C36FD">
        <w:t>.</w:t>
      </w:r>
    </w:p>
    <w:p w14:paraId="7706909E" w14:textId="0F503D37" w:rsidR="001753E3" w:rsidRPr="005C36FD" w:rsidRDefault="001753E3" w:rsidP="002A048B">
      <w:pPr>
        <w:pStyle w:val="Heading2"/>
      </w:pPr>
      <w:bookmarkStart w:id="3910" w:name="_Toc121737053"/>
      <w:r w:rsidRPr="005C36FD">
        <w:t>Personal Protective Equipment</w:t>
      </w:r>
      <w:bookmarkEnd w:id="3910"/>
    </w:p>
    <w:p w14:paraId="7706909F" w14:textId="0AEF3705" w:rsidR="001753E3" w:rsidRPr="005C36FD" w:rsidRDefault="00C27F37" w:rsidP="002A048B">
      <w:r>
        <w:t>OUES</w:t>
      </w:r>
      <w:r w:rsidR="001753E3" w:rsidRPr="005C36FD">
        <w:t xml:space="preserve"> has an obligation within the Personal Protective Equipment at Work Regulations 2002 to supply suitable Personal Protective Equipment (PPE).</w:t>
      </w:r>
    </w:p>
    <w:p w14:paraId="770690A0" w14:textId="77777777" w:rsidR="001753E3" w:rsidRPr="005C36FD" w:rsidRDefault="001753E3" w:rsidP="002A048B">
      <w:r w:rsidRPr="005C36FD">
        <w:t>Employees have the following duties:</w:t>
      </w:r>
    </w:p>
    <w:p w14:paraId="770690A1" w14:textId="77777777" w:rsidR="001753E3" w:rsidRPr="005C36FD" w:rsidRDefault="001753E3" w:rsidP="00820FD6">
      <w:pPr>
        <w:pStyle w:val="ListParagraph"/>
        <w:numPr>
          <w:ilvl w:val="0"/>
          <w:numId w:val="12"/>
        </w:numPr>
      </w:pPr>
      <w:r w:rsidRPr="005C36FD">
        <w:t>To wear the supplied PPE to protect them from risk,</w:t>
      </w:r>
    </w:p>
    <w:p w14:paraId="770690A2" w14:textId="77777777" w:rsidR="001753E3" w:rsidRPr="005C36FD" w:rsidRDefault="001753E3" w:rsidP="00820FD6">
      <w:pPr>
        <w:pStyle w:val="ListParagraph"/>
        <w:numPr>
          <w:ilvl w:val="0"/>
          <w:numId w:val="12"/>
        </w:numPr>
      </w:pPr>
      <w:r w:rsidRPr="005C36FD">
        <w:t>To care for their equipment,</w:t>
      </w:r>
    </w:p>
    <w:p w14:paraId="770690A3" w14:textId="77777777" w:rsidR="001753E3" w:rsidRPr="005C36FD" w:rsidRDefault="001753E3" w:rsidP="00820FD6">
      <w:pPr>
        <w:pStyle w:val="ListParagraph"/>
        <w:numPr>
          <w:ilvl w:val="0"/>
          <w:numId w:val="12"/>
        </w:numPr>
      </w:pPr>
      <w:r w:rsidRPr="005C36FD">
        <w:t>To remove damaged items from service and arrange replacement,</w:t>
      </w:r>
    </w:p>
    <w:p w14:paraId="770690A4" w14:textId="77777777" w:rsidR="001753E3" w:rsidRPr="005C36FD" w:rsidRDefault="001753E3" w:rsidP="00820FD6">
      <w:pPr>
        <w:pStyle w:val="ListParagraph"/>
        <w:numPr>
          <w:ilvl w:val="0"/>
          <w:numId w:val="12"/>
        </w:numPr>
      </w:pPr>
      <w:r w:rsidRPr="005C36FD">
        <w:t>To carry out and record an annual audit of their PPE.</w:t>
      </w:r>
    </w:p>
    <w:p w14:paraId="770690A5" w14:textId="77777777" w:rsidR="001753E3" w:rsidRPr="005C36FD" w:rsidRDefault="001753E3" w:rsidP="002A048B">
      <w:r w:rsidRPr="005C36FD">
        <w:t>P</w:t>
      </w:r>
      <w:r>
        <w:t xml:space="preserve">PE </w:t>
      </w:r>
      <w:r w:rsidR="001306D2">
        <w:t>shall</w:t>
      </w:r>
      <w:r w:rsidR="001306D2" w:rsidRPr="005C36FD">
        <w:t xml:space="preserve"> </w:t>
      </w:r>
      <w:r w:rsidRPr="005C36FD">
        <w:t xml:space="preserve">be worn as a control measure </w:t>
      </w:r>
      <w:r w:rsidR="001306D2" w:rsidRPr="005C36FD">
        <w:t xml:space="preserve">as the final protection against residual risk </w:t>
      </w:r>
      <w:r w:rsidRPr="005C36FD">
        <w:t>after all other control measures indicated by the risk assessment have been applied</w:t>
      </w:r>
      <w:r w:rsidR="00E77014" w:rsidRPr="005C36FD">
        <w:t>.</w:t>
      </w:r>
    </w:p>
    <w:p w14:paraId="06EBFA7F" w14:textId="2810E85C" w:rsidR="00B6488C" w:rsidRDefault="001753E3" w:rsidP="00B6488C">
      <w:r w:rsidRPr="005C36FD">
        <w:t xml:space="preserve">Contractors </w:t>
      </w:r>
      <w:r w:rsidR="001306D2">
        <w:t xml:space="preserve">shall </w:t>
      </w:r>
      <w:r w:rsidR="001306D2" w:rsidRPr="005C36FD">
        <w:t>provide</w:t>
      </w:r>
      <w:r w:rsidR="001306D2">
        <w:t xml:space="preserve"> suitable and </w:t>
      </w:r>
      <w:r w:rsidR="00E77014">
        <w:t xml:space="preserve">sufficient </w:t>
      </w:r>
      <w:r w:rsidR="00E77014" w:rsidRPr="005C36FD">
        <w:t>PPE</w:t>
      </w:r>
      <w:r w:rsidRPr="005C36FD">
        <w:t xml:space="preserve"> to their employees.</w:t>
      </w:r>
      <w:r w:rsidR="00B6488C">
        <w:br w:type="page"/>
      </w:r>
    </w:p>
    <w:p w14:paraId="770690A8" w14:textId="71272CBB" w:rsidR="001753E3" w:rsidRPr="005C36FD" w:rsidRDefault="001753E3" w:rsidP="00B12745">
      <w:pPr>
        <w:pStyle w:val="Heading1"/>
      </w:pPr>
      <w:bookmarkStart w:id="3911" w:name="_Toc121737054"/>
      <w:r w:rsidRPr="005C36FD">
        <w:lastRenderedPageBreak/>
        <w:t>operating records</w:t>
      </w:r>
      <w:bookmarkEnd w:id="3911"/>
    </w:p>
    <w:p w14:paraId="770690A9" w14:textId="356289C2" w:rsidR="001753E3" w:rsidRPr="005C36FD" w:rsidRDefault="001753E3" w:rsidP="000B44CB">
      <w:pPr>
        <w:pStyle w:val="Heading2"/>
      </w:pPr>
      <w:bookmarkStart w:id="3912" w:name="_Toc121737055"/>
      <w:r w:rsidRPr="005C36FD">
        <w:t>Document Cabinet (Electrical Systems)</w:t>
      </w:r>
      <w:bookmarkEnd w:id="3912"/>
    </w:p>
    <w:p w14:paraId="770690AA" w14:textId="77777777" w:rsidR="001753E3" w:rsidRPr="005C36FD" w:rsidRDefault="001753E3" w:rsidP="00CA5E85">
      <w:r w:rsidRPr="005C36FD">
        <w:t xml:space="preserve">A </w:t>
      </w:r>
      <w:r w:rsidR="00EE1A53">
        <w:t xml:space="preserve">lockable </w:t>
      </w:r>
      <w:r w:rsidRPr="005C36FD">
        <w:t xml:space="preserve">Document Cabinet </w:t>
      </w:r>
      <w:r w:rsidR="00EE1A53">
        <w:t>shall be provided</w:t>
      </w:r>
      <w:r w:rsidRPr="005C36FD">
        <w:t xml:space="preserve"> for the documents support</w:t>
      </w:r>
      <w:r w:rsidR="00E20F4E">
        <w:t>ing</w:t>
      </w:r>
      <w:r w:rsidRPr="005C36FD">
        <w:t xml:space="preserve"> the management arrangements for </w:t>
      </w:r>
      <w:r>
        <w:t>Electrical Distribution System</w:t>
      </w:r>
      <w:r w:rsidRPr="005C36FD">
        <w:t xml:space="preserve">s. These documents </w:t>
      </w:r>
      <w:r w:rsidR="00EE1A53">
        <w:t>shall</w:t>
      </w:r>
      <w:r w:rsidR="00EE1A53" w:rsidRPr="005C36FD">
        <w:t xml:space="preserve"> </w:t>
      </w:r>
      <w:r w:rsidRPr="005C36FD">
        <w:t>include the following:</w:t>
      </w:r>
    </w:p>
    <w:p w14:paraId="770690AB" w14:textId="77777777" w:rsidR="001753E3" w:rsidRPr="005C36FD" w:rsidRDefault="001753E3" w:rsidP="002D3ABD">
      <w:pPr>
        <w:pStyle w:val="ListParagraph"/>
      </w:pPr>
      <w:r>
        <w:t>W</w:t>
      </w:r>
      <w:r w:rsidRPr="005C36FD">
        <w:t>orking pads, completed pads and stocks of</w:t>
      </w:r>
      <w:r>
        <w:t xml:space="preserve"> all </w:t>
      </w:r>
      <w:r w:rsidR="00E20F4E">
        <w:t>Safety Control Documents</w:t>
      </w:r>
    </w:p>
    <w:p w14:paraId="770690AC" w14:textId="77777777" w:rsidR="001753E3" w:rsidRPr="005C36FD" w:rsidRDefault="001753E3" w:rsidP="002D3ABD">
      <w:pPr>
        <w:pStyle w:val="ListParagraph"/>
      </w:pPr>
      <w:r>
        <w:t>T</w:t>
      </w:r>
      <w:r w:rsidRPr="005C36FD">
        <w:t xml:space="preserve">he </w:t>
      </w:r>
      <w:r>
        <w:t>Site Logbook (Electrical Systems)</w:t>
      </w:r>
    </w:p>
    <w:p w14:paraId="770690AD" w14:textId="77777777" w:rsidR="001753E3" w:rsidRPr="005C36FD" w:rsidRDefault="001753E3" w:rsidP="002D3ABD">
      <w:pPr>
        <w:pStyle w:val="ListParagraph"/>
      </w:pPr>
      <w:r>
        <w:t>T</w:t>
      </w:r>
      <w:r w:rsidRPr="005C36FD">
        <w:t xml:space="preserve">he </w:t>
      </w:r>
      <w:r>
        <w:t>Operational Procedure Manual (Electrical Systems)</w:t>
      </w:r>
    </w:p>
    <w:p w14:paraId="770690B0" w14:textId="77777777" w:rsidR="001753E3" w:rsidRPr="005C36FD" w:rsidRDefault="001753E3" w:rsidP="002D3ABD">
      <w:pPr>
        <w:pStyle w:val="ListParagraph"/>
      </w:pPr>
      <w:r>
        <w:t>O</w:t>
      </w:r>
      <w:r w:rsidRPr="005C36FD">
        <w:t>ther relevant documents</w:t>
      </w:r>
      <w:r w:rsidR="00E20F4E">
        <w:t xml:space="preserve"> including RAMS </w:t>
      </w:r>
      <w:r w:rsidR="00E4197F">
        <w:t>etc.</w:t>
      </w:r>
    </w:p>
    <w:p w14:paraId="770690B1" w14:textId="77777777" w:rsidR="001753E3" w:rsidRPr="005C36FD" w:rsidRDefault="001753E3" w:rsidP="00CA5E85">
      <w:r w:rsidRPr="005C36FD">
        <w:t>The Document Cabinet is to be a lockable drawer, cabinet or series of cabinets which is to be kept locked when unattended. Access is to be under the control of the APs.</w:t>
      </w:r>
    </w:p>
    <w:p w14:paraId="770690B2" w14:textId="3E0F6FB6" w:rsidR="001753E3" w:rsidRPr="005C36FD" w:rsidRDefault="001753E3" w:rsidP="00CA5E85">
      <w:r w:rsidRPr="005C36FD">
        <w:t xml:space="preserve">The Document Cabinet, and the documents/information contained therein are, and remain, the property of </w:t>
      </w:r>
      <w:r w:rsidR="00C27F37">
        <w:t>OUES</w:t>
      </w:r>
      <w:r w:rsidR="00E20F4E">
        <w:t>.</w:t>
      </w:r>
      <w:r w:rsidR="00E20F4E" w:rsidRPr="005C36FD">
        <w:t xml:space="preserve"> </w:t>
      </w:r>
      <w:r w:rsidR="00E20F4E" w:rsidRPr="00E20F4E">
        <w:t xml:space="preserve"> </w:t>
      </w:r>
      <w:r w:rsidR="00E20F4E">
        <w:t>Access</w:t>
      </w:r>
      <w:r w:rsidR="00E20F4E" w:rsidRPr="005C36FD">
        <w:t xml:space="preserve"> </w:t>
      </w:r>
      <w:r w:rsidR="00E20F4E">
        <w:t xml:space="preserve">to the Document Cabinet </w:t>
      </w:r>
      <w:r w:rsidR="00B578A9">
        <w:t xml:space="preserve">and its contents shall </w:t>
      </w:r>
      <w:r w:rsidRPr="005C36FD">
        <w:t xml:space="preserve">remain </w:t>
      </w:r>
      <w:r w:rsidR="00B578A9">
        <w:t xml:space="preserve">available </w:t>
      </w:r>
      <w:r w:rsidR="00E20F4E">
        <w:t xml:space="preserve">to </w:t>
      </w:r>
      <w:r w:rsidR="00C27F37">
        <w:t>OUES</w:t>
      </w:r>
      <w:r w:rsidR="00E20F4E">
        <w:t xml:space="preserve"> following</w:t>
      </w:r>
      <w:r w:rsidR="00E20F4E" w:rsidRPr="005C36FD">
        <w:t xml:space="preserve"> </w:t>
      </w:r>
      <w:r w:rsidRPr="005C36FD">
        <w:t>any change of AP, AE or Maintenance Management Organisation.</w:t>
      </w:r>
    </w:p>
    <w:p w14:paraId="770690B3" w14:textId="4BC1382E" w:rsidR="001753E3" w:rsidRPr="005C36FD" w:rsidRDefault="001753E3" w:rsidP="000B44CB">
      <w:pPr>
        <w:pStyle w:val="Heading2"/>
      </w:pPr>
      <w:bookmarkStart w:id="3913" w:name="_Toc121737056"/>
      <w:r w:rsidRPr="005C36FD">
        <w:t>Operational Procedure Manual (Electrical Systems)</w:t>
      </w:r>
      <w:bookmarkEnd w:id="3913"/>
    </w:p>
    <w:p w14:paraId="770690B4" w14:textId="77777777" w:rsidR="001753E3" w:rsidRDefault="001753E3" w:rsidP="00156282">
      <w:r>
        <w:t xml:space="preserve">For each site for which APs have been appointed, a ring-binder file entitled “Operational Procedure Manual </w:t>
      </w:r>
      <w:r w:rsidRPr="001E6ADD">
        <w:t>(Electrical Systems)</w:t>
      </w:r>
      <w:r>
        <w:t xml:space="preserve">” </w:t>
      </w:r>
      <w:r w:rsidR="00B578A9">
        <w:t>shall</w:t>
      </w:r>
      <w:r>
        <w:t xml:space="preserve"> be prepared.</w:t>
      </w:r>
    </w:p>
    <w:p w14:paraId="770690B5" w14:textId="23F10326" w:rsidR="001753E3" w:rsidRDefault="001753E3" w:rsidP="00156282">
      <w:r>
        <w:t xml:space="preserve">The binder </w:t>
      </w:r>
      <w:r w:rsidR="00B578A9">
        <w:t>shall</w:t>
      </w:r>
      <w:r>
        <w:t xml:space="preserve"> be clearly and indelibly marked with the name of the site, location, system or installation to which it refers and </w:t>
      </w:r>
      <w:r w:rsidR="00B578A9">
        <w:t>shall</w:t>
      </w:r>
      <w:r>
        <w:t xml:space="preserve"> be kept in the </w:t>
      </w:r>
      <w:r w:rsidRPr="00A32748">
        <w:t>Document Cabinet (Electrical Systems)</w:t>
      </w:r>
      <w:r>
        <w:t xml:space="preserve"> when not in use.</w:t>
      </w:r>
      <w:r w:rsidR="00864EAF">
        <w:t xml:space="preserve"> Where information is held elsewhere, either in hard copy or electronically, there is no requirement to duplicate however a cross-reference shall be provided under the relevant section below to the location of the information.</w:t>
      </w:r>
    </w:p>
    <w:p w14:paraId="770690B6" w14:textId="1397B61D" w:rsidR="001753E3" w:rsidRDefault="001753E3" w:rsidP="00156282">
      <w:r>
        <w:t xml:space="preserve">The manual </w:t>
      </w:r>
      <w:r w:rsidR="00B578A9">
        <w:t>shall</w:t>
      </w:r>
      <w:r>
        <w:t xml:space="preserve"> contain</w:t>
      </w:r>
      <w:r w:rsidR="00F14D50">
        <w:t xml:space="preserve"> </w:t>
      </w:r>
      <w:r w:rsidRPr="005C36FD">
        <w:t>the following information:</w:t>
      </w:r>
    </w:p>
    <w:p w14:paraId="6AD1562C" w14:textId="77777777" w:rsidR="0019613F" w:rsidRDefault="0019613F" w:rsidP="0019613F">
      <w:pPr>
        <w:pStyle w:val="ListParagraph"/>
      </w:pPr>
      <w:r>
        <w:t>Authorising Engineer Appointment</w:t>
      </w:r>
    </w:p>
    <w:p w14:paraId="7BE3C89F" w14:textId="4B19542A" w:rsidR="0019613F" w:rsidRDefault="0019613F" w:rsidP="0019613F">
      <w:pPr>
        <w:pStyle w:val="ListParagraph"/>
      </w:pPr>
      <w:r>
        <w:t>Senior Authorised Person (Electrical) Appointment</w:t>
      </w:r>
      <w:r w:rsidR="00524962">
        <w:t xml:space="preserve"> Certificates &amp; Training Records</w:t>
      </w:r>
    </w:p>
    <w:p w14:paraId="6C9478AA" w14:textId="75009263" w:rsidR="0019613F" w:rsidRDefault="0019613F" w:rsidP="0019613F">
      <w:pPr>
        <w:pStyle w:val="ListParagraph"/>
      </w:pPr>
      <w:r>
        <w:t>Authorised Person (Electrical) Register &amp; Appointment Certificates &amp; Training Records</w:t>
      </w:r>
    </w:p>
    <w:p w14:paraId="16E60A2C" w14:textId="49063346" w:rsidR="0019613F" w:rsidRDefault="0019613F" w:rsidP="0019613F">
      <w:pPr>
        <w:pStyle w:val="ListParagraph"/>
      </w:pPr>
      <w:r>
        <w:t>Competent Person (Electrical) Register &amp; Appointment Certificates &amp; Training Records</w:t>
      </w:r>
    </w:p>
    <w:p w14:paraId="13AD2044" w14:textId="351E1A86" w:rsidR="0019613F" w:rsidRDefault="0019613F" w:rsidP="0019613F">
      <w:pPr>
        <w:pStyle w:val="ListParagraph"/>
      </w:pPr>
      <w:r>
        <w:t>Accompanying Safety Person Register</w:t>
      </w:r>
    </w:p>
    <w:p w14:paraId="73BB9A34" w14:textId="77777777" w:rsidR="0019613F" w:rsidRDefault="0019613F" w:rsidP="0019613F">
      <w:pPr>
        <w:pStyle w:val="ListParagraph"/>
      </w:pPr>
      <w:r>
        <w:t>Operational Restrictions Received</w:t>
      </w:r>
    </w:p>
    <w:p w14:paraId="7F17C45C" w14:textId="77777777" w:rsidR="0019613F" w:rsidRDefault="0019613F" w:rsidP="0019613F">
      <w:pPr>
        <w:pStyle w:val="ListParagraph"/>
      </w:pPr>
      <w:r>
        <w:t>Cancelled Operational Restrictions Plus Work Carried Out</w:t>
      </w:r>
    </w:p>
    <w:p w14:paraId="4DD4E6D8" w14:textId="77777777" w:rsidR="0019613F" w:rsidRDefault="0019613F" w:rsidP="0019613F">
      <w:pPr>
        <w:pStyle w:val="ListParagraph"/>
      </w:pPr>
      <w:r>
        <w:t>Register of Standing Instructions</w:t>
      </w:r>
    </w:p>
    <w:p w14:paraId="7BA8DC2F" w14:textId="3C76A9C6" w:rsidR="0019613F" w:rsidRDefault="0019613F" w:rsidP="0019613F">
      <w:pPr>
        <w:pStyle w:val="ListParagraph"/>
      </w:pPr>
      <w:r>
        <w:t>Safety Documents: Completed PTWs, STT, Safety Programmes, I&amp;ED’s, RAMS</w:t>
      </w:r>
    </w:p>
    <w:p w14:paraId="1813F09C" w14:textId="26B8263E" w:rsidR="0019613F" w:rsidRDefault="0019613F" w:rsidP="0019613F">
      <w:pPr>
        <w:pStyle w:val="ListParagraph"/>
      </w:pPr>
      <w:r>
        <w:t xml:space="preserve">Limitations of Access: Completed </w:t>
      </w:r>
      <w:proofErr w:type="spellStart"/>
      <w:r>
        <w:t>L</w:t>
      </w:r>
      <w:r w:rsidR="00F37045">
        <w:t>o</w:t>
      </w:r>
      <w:r>
        <w:t>As</w:t>
      </w:r>
      <w:proofErr w:type="spellEnd"/>
      <w:r>
        <w:t>, RAMS</w:t>
      </w:r>
    </w:p>
    <w:p w14:paraId="50025C20" w14:textId="2DA43B77" w:rsidR="0019613F" w:rsidRDefault="0019613F" w:rsidP="0019613F">
      <w:pPr>
        <w:pStyle w:val="ListParagraph"/>
      </w:pPr>
      <w:r>
        <w:t>Register of Test Equipment &amp; PPE</w:t>
      </w:r>
    </w:p>
    <w:p w14:paraId="05950E19" w14:textId="77777777" w:rsidR="0019613F" w:rsidRDefault="0019613F" w:rsidP="0019613F">
      <w:pPr>
        <w:pStyle w:val="ListParagraph"/>
      </w:pPr>
      <w:r>
        <w:t>Demarcation of Responsibility Agreements</w:t>
      </w:r>
    </w:p>
    <w:p w14:paraId="424A79B9" w14:textId="77777777" w:rsidR="0019613F" w:rsidRDefault="0019613F" w:rsidP="0019613F">
      <w:pPr>
        <w:pStyle w:val="ListParagraph"/>
      </w:pPr>
      <w:r>
        <w:t>Audit Records</w:t>
      </w:r>
    </w:p>
    <w:p w14:paraId="770690C2" w14:textId="11F73667" w:rsidR="001753E3" w:rsidRPr="008641B1" w:rsidRDefault="0019613F" w:rsidP="00843F13">
      <w:pPr>
        <w:pStyle w:val="ListParagraph"/>
      </w:pPr>
      <w:r>
        <w:t>Key Issue Register</w:t>
      </w:r>
      <w:r w:rsidR="001753E3" w:rsidRPr="008641B1">
        <w:tab/>
      </w:r>
    </w:p>
    <w:p w14:paraId="3A5C4C88" w14:textId="77777777" w:rsidR="00F14D50" w:rsidRDefault="00F14D50" w:rsidP="00F14D50"/>
    <w:p w14:paraId="5F251930" w14:textId="56C9C3F5" w:rsidR="00F14D50" w:rsidRDefault="00F14D50" w:rsidP="00F14D50">
      <w:r>
        <w:lastRenderedPageBreak/>
        <w:t>For sites without permanent Authorised Persons an abridged manual may be implemented containing the following information provided that full records are held in a central location:</w:t>
      </w:r>
    </w:p>
    <w:p w14:paraId="2C6B74E0" w14:textId="66F5489B" w:rsidR="00F14D50" w:rsidRDefault="00F14D50" w:rsidP="00F14D50">
      <w:pPr>
        <w:pStyle w:val="ListParagraph"/>
      </w:pPr>
      <w:r>
        <w:t>Authorising Engineer Name</w:t>
      </w:r>
    </w:p>
    <w:p w14:paraId="316F8C11" w14:textId="7B24BE75" w:rsidR="00F14D50" w:rsidRDefault="00F14D50" w:rsidP="00F14D50">
      <w:pPr>
        <w:pStyle w:val="ListParagraph"/>
      </w:pPr>
      <w:r>
        <w:t>Senior Authorised Person Register</w:t>
      </w:r>
    </w:p>
    <w:p w14:paraId="1F5D4816" w14:textId="1126B524" w:rsidR="00F14D50" w:rsidRDefault="00F14D50" w:rsidP="00F14D50">
      <w:pPr>
        <w:pStyle w:val="ListParagraph"/>
      </w:pPr>
      <w:r>
        <w:t>Authorised Person Register</w:t>
      </w:r>
    </w:p>
    <w:p w14:paraId="58A33AA6" w14:textId="35CE53D2" w:rsidR="00F14D50" w:rsidRDefault="00F14D50" w:rsidP="00F14D50">
      <w:pPr>
        <w:pStyle w:val="ListParagraph"/>
      </w:pPr>
      <w:r>
        <w:t>Competent Person Register</w:t>
      </w:r>
    </w:p>
    <w:p w14:paraId="090DD729" w14:textId="0B5BF2A8" w:rsidR="00F14D50" w:rsidRDefault="00F14D50" w:rsidP="00F14D50">
      <w:pPr>
        <w:pStyle w:val="ListParagraph"/>
      </w:pPr>
      <w:r>
        <w:t>Safety Accompanying Person Register</w:t>
      </w:r>
    </w:p>
    <w:p w14:paraId="73040619" w14:textId="7553687C" w:rsidR="00F14D50" w:rsidRDefault="00F14D50" w:rsidP="00F14D50">
      <w:pPr>
        <w:pStyle w:val="ListParagraph"/>
      </w:pPr>
      <w:r>
        <w:t xml:space="preserve">Operational Restrictions Received, Cancelled Plus Work Carried Out </w:t>
      </w:r>
    </w:p>
    <w:p w14:paraId="7C6AF4D9" w14:textId="706DCC82" w:rsidR="00F14D50" w:rsidRDefault="00F14D50" w:rsidP="00F14D50">
      <w:pPr>
        <w:pStyle w:val="ListParagraph"/>
      </w:pPr>
      <w:r>
        <w:t>Register of Standing Instructions</w:t>
      </w:r>
    </w:p>
    <w:p w14:paraId="2E402E22" w14:textId="50735A80" w:rsidR="00F14D50" w:rsidRDefault="00F14D50" w:rsidP="00F14D50">
      <w:pPr>
        <w:pStyle w:val="ListParagraph"/>
      </w:pPr>
      <w:r>
        <w:t>Completed Safety Documents</w:t>
      </w:r>
    </w:p>
    <w:p w14:paraId="6F368738" w14:textId="315508C1" w:rsidR="00F14D50" w:rsidRDefault="00F14D50" w:rsidP="00F14D50">
      <w:pPr>
        <w:pStyle w:val="ListParagraph"/>
      </w:pPr>
      <w:r>
        <w:t>Risk Assessment and Method Statement for the actual task carried out</w:t>
      </w:r>
    </w:p>
    <w:p w14:paraId="69FBCF60" w14:textId="22DAAE45" w:rsidR="00F14D50" w:rsidRDefault="00F14D50" w:rsidP="00F14D50">
      <w:pPr>
        <w:pStyle w:val="ListParagraph"/>
      </w:pPr>
      <w:r>
        <w:t>Demarcation of Responsibility Agreements</w:t>
      </w:r>
    </w:p>
    <w:p w14:paraId="7C4F88BD" w14:textId="77777777" w:rsidR="00F14D50" w:rsidRDefault="00F14D50" w:rsidP="00716DD5"/>
    <w:p w14:paraId="770690C3" w14:textId="77777777" w:rsidR="004C5946" w:rsidRDefault="001753E3" w:rsidP="00716DD5">
      <w:r w:rsidRPr="004F7246">
        <w:t xml:space="preserve">File copies </w:t>
      </w:r>
      <w:r w:rsidR="008A4DDD">
        <w:t xml:space="preserve">of Safety Control Documents </w:t>
      </w:r>
      <w:r w:rsidRPr="004F7246">
        <w:t xml:space="preserve">shall be retained in the </w:t>
      </w:r>
      <w:r w:rsidRPr="00A32748">
        <w:t>Document Cabinet (Electrical Systems)</w:t>
      </w:r>
      <w:r w:rsidRPr="004F7246">
        <w:t xml:space="preserve"> for a period of three years after the date of their cancellation </w:t>
      </w:r>
      <w:r w:rsidR="008A4DDD">
        <w:t xml:space="preserve">or </w:t>
      </w:r>
      <w:r w:rsidRPr="004F7246">
        <w:t>termination.</w:t>
      </w:r>
    </w:p>
    <w:p w14:paraId="770690C4" w14:textId="77777777" w:rsidR="001753E3" w:rsidRDefault="001753E3" w:rsidP="00716DD5"/>
    <w:p w14:paraId="770690C5" w14:textId="29CF6A11" w:rsidR="001753E3" w:rsidRPr="005C36FD" w:rsidRDefault="001753E3" w:rsidP="000B44CB">
      <w:pPr>
        <w:pStyle w:val="Heading2"/>
      </w:pPr>
      <w:bookmarkStart w:id="3914" w:name="_Toc121737057"/>
      <w:r>
        <w:t>Site Logbook (Electrical Systems)</w:t>
      </w:r>
      <w:bookmarkEnd w:id="3914"/>
    </w:p>
    <w:p w14:paraId="770690C6" w14:textId="3C6936C1" w:rsidR="001753E3" w:rsidRPr="004F7246" w:rsidRDefault="002B041C" w:rsidP="008D7DD5">
      <w:r>
        <w:t>The site logbook is kept on the Electrical Services Team channel stored in the document folder as Authorised Person Information. Hard copy of switching schedules, Electrical Safety Plans, Permit to Works and Limitation of access are kept in A4 Ring binders in the Electrical Services Team office at The Malthouse.</w:t>
      </w:r>
    </w:p>
    <w:p w14:paraId="770690C7" w14:textId="77777777" w:rsidR="001753E3" w:rsidRPr="00E20A33" w:rsidRDefault="001753E3" w:rsidP="00B93CB3">
      <w:pPr>
        <w:rPr>
          <w:rStyle w:val="FontStyle18"/>
          <w:rFonts w:cs="Verdana"/>
          <w:szCs w:val="18"/>
        </w:rPr>
      </w:pPr>
      <w:r w:rsidRPr="004F7246">
        <w:t>Signature Entries shall be made in chronological order, and shall show:</w:t>
      </w:r>
    </w:p>
    <w:p w14:paraId="770690C8" w14:textId="08A2A0A8" w:rsidR="001753E3" w:rsidRPr="00B93CB3" w:rsidRDefault="001753E3" w:rsidP="002D3ABD">
      <w:pPr>
        <w:pStyle w:val="ListParagraph"/>
      </w:pPr>
      <w:r w:rsidRPr="00B93CB3">
        <w:t>An operation or a sequence of operations of HV switchgear and/or main LV distribution switchgear. Where this is detailed on a Switching Plan</w:t>
      </w:r>
      <w:r w:rsidR="00364CD3">
        <w:t xml:space="preserve"> it is not necessary to detail all switching operations, however</w:t>
      </w:r>
      <w:r w:rsidRPr="00B93CB3">
        <w:t xml:space="preserve"> a cross-reference to the relevant Switching Plan shall be made.</w:t>
      </w:r>
    </w:p>
    <w:p w14:paraId="770690C9" w14:textId="1433524F" w:rsidR="001753E3" w:rsidRPr="00B93CB3" w:rsidRDefault="001753E3" w:rsidP="002D3ABD">
      <w:pPr>
        <w:pStyle w:val="ListParagraph"/>
      </w:pPr>
      <w:r w:rsidRPr="00B93CB3">
        <w:t>The completion of switching operations as detailed on a Safety Programme including the serial number of the Safety Programme, building, area, purpose of the switching operations and equipment made safe</w:t>
      </w:r>
      <w:r w:rsidR="00B51B83">
        <w:t>;</w:t>
      </w:r>
    </w:p>
    <w:p w14:paraId="770690CA" w14:textId="77777777" w:rsidR="001753E3" w:rsidRPr="00B93CB3" w:rsidRDefault="001753E3" w:rsidP="002D3ABD">
      <w:pPr>
        <w:pStyle w:val="ListParagraph"/>
      </w:pPr>
      <w:r w:rsidRPr="00B93CB3">
        <w:t>Adjustment of the Mimic Diagram to indicate the present state of the system or installation;</w:t>
      </w:r>
    </w:p>
    <w:p w14:paraId="770690CB" w14:textId="1D4FAB12" w:rsidR="001753E3" w:rsidRPr="00B93CB3" w:rsidRDefault="00BE072C" w:rsidP="00BE072C">
      <w:pPr>
        <w:pStyle w:val="ListParagraph"/>
      </w:pPr>
      <w:r w:rsidRPr="00BE072C">
        <w:t xml:space="preserve">The issue and return of a </w:t>
      </w:r>
      <w:proofErr w:type="spellStart"/>
      <w:r w:rsidRPr="00BE072C">
        <w:t>switchroom</w:t>
      </w:r>
      <w:proofErr w:type="spellEnd"/>
      <w:r w:rsidRPr="00BE072C">
        <w:t xml:space="preserve"> master key (Note where electronic access systems are utilised this section is not relevant);</w:t>
      </w:r>
    </w:p>
    <w:p w14:paraId="770690CC" w14:textId="2F5D057B" w:rsidR="001753E3" w:rsidRPr="00B93CB3" w:rsidRDefault="001753E3" w:rsidP="002D3ABD">
      <w:pPr>
        <w:pStyle w:val="ListParagraph"/>
      </w:pPr>
      <w:r w:rsidRPr="00B93CB3">
        <w:t xml:space="preserve">The transfer and acceptance of responsibility between </w:t>
      </w:r>
      <w:r>
        <w:t>DAPs</w:t>
      </w:r>
      <w:r w:rsidRPr="00B93CB3">
        <w:t>;</w:t>
      </w:r>
    </w:p>
    <w:p w14:paraId="770690CD" w14:textId="77777777" w:rsidR="001753E3" w:rsidRPr="00B93CB3" w:rsidRDefault="001753E3" w:rsidP="002D3ABD">
      <w:pPr>
        <w:pStyle w:val="ListParagraph"/>
      </w:pPr>
      <w:r w:rsidRPr="00B93CB3">
        <w:t>The issue of any Standing Instruction;</w:t>
      </w:r>
    </w:p>
    <w:p w14:paraId="770690CE" w14:textId="77777777" w:rsidR="001753E3" w:rsidRPr="00B93CB3" w:rsidRDefault="001753E3" w:rsidP="002D3ABD">
      <w:pPr>
        <w:pStyle w:val="ListParagraph"/>
      </w:pPr>
      <w:r w:rsidRPr="00B93CB3">
        <w:t>The issue and cancellation of all Electrical Safety Documents e.g. Permits to Work or Sanctions to Test, or of Live Working Certificates;</w:t>
      </w:r>
    </w:p>
    <w:p w14:paraId="770690CF" w14:textId="77777777" w:rsidR="001753E3" w:rsidRPr="00B93CB3" w:rsidRDefault="001753E3" w:rsidP="002D3ABD">
      <w:pPr>
        <w:pStyle w:val="ListParagraph"/>
      </w:pPr>
      <w:r w:rsidRPr="00B93CB3">
        <w:t>The withdrawal of an Electrical Safety Document e.g. Permits to Work or Sanctions to Test, or of Live Working Certificates, the reason and the action taken;</w:t>
      </w:r>
    </w:p>
    <w:p w14:paraId="770690D0" w14:textId="77777777" w:rsidR="001753E3" w:rsidRPr="00B93CB3" w:rsidRDefault="001753E3" w:rsidP="002D3ABD">
      <w:pPr>
        <w:pStyle w:val="ListParagraph"/>
      </w:pPr>
      <w:r w:rsidRPr="00B93CB3">
        <w:t>The receipt and termination of an Operational Restriction;</w:t>
      </w:r>
    </w:p>
    <w:p w14:paraId="770690D1" w14:textId="047D3D77" w:rsidR="001753E3" w:rsidRPr="00B93CB3" w:rsidRDefault="001753E3" w:rsidP="002D3ABD">
      <w:pPr>
        <w:pStyle w:val="ListParagraph"/>
      </w:pPr>
      <w:r w:rsidRPr="00B93CB3">
        <w:lastRenderedPageBreak/>
        <w:t>The loss of a Permit or Sanction</w:t>
      </w:r>
      <w:r w:rsidR="00B51B83">
        <w:t>;</w:t>
      </w:r>
    </w:p>
    <w:p w14:paraId="770690D2" w14:textId="77777777" w:rsidR="001753E3" w:rsidRPr="004F7246" w:rsidRDefault="00B1226F" w:rsidP="002D3ABD">
      <w:pPr>
        <w:pStyle w:val="ListParagraph"/>
      </w:pPr>
      <w:r>
        <w:t>All</w:t>
      </w:r>
      <w:r w:rsidRPr="00B93CB3">
        <w:t xml:space="preserve"> </w:t>
      </w:r>
      <w:r w:rsidR="001753E3" w:rsidRPr="00B93CB3">
        <w:t>unplanned event</w:t>
      </w:r>
      <w:r>
        <w:t>s</w:t>
      </w:r>
      <w:r w:rsidR="001753E3" w:rsidRPr="00B93CB3">
        <w:t xml:space="preserve"> affecting the electrical network such as power failure,</w:t>
      </w:r>
      <w:r w:rsidR="001753E3">
        <w:t xml:space="preserve"> equipment failure </w:t>
      </w:r>
      <w:r w:rsidR="00E4197F">
        <w:t>etc.</w:t>
      </w:r>
    </w:p>
    <w:p w14:paraId="1FF173A1" w14:textId="299FC876" w:rsidR="00F92313" w:rsidRDefault="008315AE" w:rsidP="008D7DD5">
      <w:r>
        <w:t>The layout of the Site Logbook (Electrical Systems) shall be as below:</w:t>
      </w:r>
    </w:p>
    <w:tbl>
      <w:tblPr>
        <w:tblW w:w="5000" w:type="pct"/>
        <w:tblLook w:val="00A0" w:firstRow="1" w:lastRow="0" w:firstColumn="1" w:lastColumn="0" w:noHBand="0" w:noVBand="0"/>
      </w:tblPr>
      <w:tblGrid>
        <w:gridCol w:w="799"/>
        <w:gridCol w:w="683"/>
        <w:gridCol w:w="1184"/>
        <w:gridCol w:w="2393"/>
        <w:gridCol w:w="3159"/>
        <w:gridCol w:w="845"/>
      </w:tblGrid>
      <w:tr w:rsidR="00F92313" w:rsidRPr="005C36FD" w14:paraId="6CB13DE3" w14:textId="77777777" w:rsidTr="00F92313">
        <w:trPr>
          <w:trHeight w:val="1406"/>
        </w:trPr>
        <w:tc>
          <w:tcPr>
            <w:tcW w:w="441" w:type="pct"/>
            <w:tcBorders>
              <w:top w:val="single" w:sz="4" w:space="0" w:color="auto"/>
              <w:left w:val="single" w:sz="4" w:space="0" w:color="auto"/>
              <w:bottom w:val="single" w:sz="4" w:space="0" w:color="auto"/>
              <w:right w:val="single" w:sz="4" w:space="0" w:color="auto"/>
            </w:tcBorders>
            <w:vAlign w:val="center"/>
          </w:tcPr>
          <w:p w14:paraId="77B2345C"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r w:rsidRPr="005C36FD">
              <w:rPr>
                <w:b/>
                <w:bCs/>
                <w:sz w:val="20"/>
                <w:szCs w:val="20"/>
                <w:lang w:eastAsia="en-GB"/>
              </w:rPr>
              <w:t>Date</w:t>
            </w:r>
          </w:p>
        </w:tc>
        <w:tc>
          <w:tcPr>
            <w:tcW w:w="377" w:type="pct"/>
            <w:tcBorders>
              <w:top w:val="single" w:sz="4" w:space="0" w:color="auto"/>
              <w:left w:val="nil"/>
              <w:bottom w:val="single" w:sz="4" w:space="0" w:color="auto"/>
              <w:right w:val="single" w:sz="4" w:space="0" w:color="auto"/>
            </w:tcBorders>
            <w:vAlign w:val="center"/>
          </w:tcPr>
          <w:p w14:paraId="0A8FA682" w14:textId="6B32C7E3" w:rsidR="00F92313" w:rsidRPr="005C36FD" w:rsidRDefault="00F92313" w:rsidP="00F6769A">
            <w:pPr>
              <w:keepLines w:val="0"/>
              <w:overflowPunct/>
              <w:autoSpaceDE/>
              <w:autoSpaceDN/>
              <w:adjustRightInd/>
              <w:spacing w:after="0"/>
              <w:jc w:val="center"/>
              <w:textAlignment w:val="auto"/>
              <w:rPr>
                <w:b/>
                <w:bCs/>
                <w:sz w:val="20"/>
                <w:szCs w:val="20"/>
                <w:lang w:eastAsia="en-GB"/>
              </w:rPr>
            </w:pPr>
            <w:r w:rsidRPr="005C36FD">
              <w:rPr>
                <w:b/>
                <w:bCs/>
                <w:sz w:val="20"/>
                <w:szCs w:val="20"/>
                <w:lang w:eastAsia="en-GB"/>
              </w:rPr>
              <w:t>Time</w:t>
            </w:r>
          </w:p>
        </w:tc>
        <w:tc>
          <w:tcPr>
            <w:tcW w:w="653" w:type="pct"/>
            <w:tcBorders>
              <w:top w:val="single" w:sz="4" w:space="0" w:color="auto"/>
              <w:left w:val="nil"/>
              <w:bottom w:val="single" w:sz="4" w:space="0" w:color="auto"/>
              <w:right w:val="single" w:sz="4" w:space="0" w:color="auto"/>
            </w:tcBorders>
            <w:vAlign w:val="center"/>
          </w:tcPr>
          <w:p w14:paraId="43F39115"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r w:rsidRPr="005C36FD">
              <w:rPr>
                <w:b/>
                <w:bCs/>
                <w:sz w:val="20"/>
                <w:szCs w:val="20"/>
                <w:lang w:eastAsia="en-GB"/>
              </w:rPr>
              <w:t>Location</w:t>
            </w:r>
          </w:p>
        </w:tc>
        <w:tc>
          <w:tcPr>
            <w:tcW w:w="1320" w:type="pct"/>
            <w:tcBorders>
              <w:top w:val="single" w:sz="4" w:space="0" w:color="auto"/>
              <w:left w:val="nil"/>
              <w:bottom w:val="single" w:sz="4" w:space="0" w:color="auto"/>
              <w:right w:val="single" w:sz="4" w:space="0" w:color="auto"/>
            </w:tcBorders>
            <w:vAlign w:val="center"/>
          </w:tcPr>
          <w:p w14:paraId="7211B3E2"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r w:rsidRPr="005C36FD">
              <w:rPr>
                <w:b/>
                <w:bCs/>
                <w:sz w:val="20"/>
                <w:szCs w:val="20"/>
                <w:lang w:eastAsia="en-GB"/>
              </w:rPr>
              <w:t xml:space="preserve">Identity of </w:t>
            </w:r>
            <w:r>
              <w:rPr>
                <w:b/>
                <w:bCs/>
                <w:sz w:val="20"/>
                <w:szCs w:val="20"/>
                <w:lang w:eastAsia="en-GB"/>
              </w:rPr>
              <w:t>Equipment or Circuit</w:t>
            </w:r>
          </w:p>
        </w:tc>
        <w:tc>
          <w:tcPr>
            <w:tcW w:w="1743" w:type="pct"/>
            <w:tcBorders>
              <w:top w:val="single" w:sz="4" w:space="0" w:color="auto"/>
              <w:left w:val="nil"/>
              <w:bottom w:val="single" w:sz="4" w:space="0" w:color="auto"/>
              <w:right w:val="single" w:sz="4" w:space="0" w:color="auto"/>
            </w:tcBorders>
            <w:vAlign w:val="center"/>
          </w:tcPr>
          <w:p w14:paraId="2C2EDC77"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r w:rsidRPr="005C36FD">
              <w:rPr>
                <w:b/>
                <w:bCs/>
                <w:sz w:val="20"/>
                <w:szCs w:val="20"/>
                <w:lang w:eastAsia="en-GB"/>
              </w:rPr>
              <w:t xml:space="preserve">Event or </w:t>
            </w:r>
            <w:r>
              <w:rPr>
                <w:b/>
                <w:bCs/>
                <w:sz w:val="20"/>
                <w:szCs w:val="20"/>
                <w:lang w:eastAsia="en-GB"/>
              </w:rPr>
              <w:t>O</w:t>
            </w:r>
            <w:r w:rsidRPr="005C36FD">
              <w:rPr>
                <w:b/>
                <w:bCs/>
                <w:sz w:val="20"/>
                <w:szCs w:val="20"/>
                <w:lang w:eastAsia="en-GB"/>
              </w:rPr>
              <w:t xml:space="preserve">peration and </w:t>
            </w:r>
            <w:r>
              <w:rPr>
                <w:b/>
                <w:bCs/>
                <w:sz w:val="20"/>
                <w:szCs w:val="20"/>
                <w:lang w:eastAsia="en-GB"/>
              </w:rPr>
              <w:t>R</w:t>
            </w:r>
            <w:r w:rsidRPr="005C36FD">
              <w:rPr>
                <w:b/>
                <w:bCs/>
                <w:sz w:val="20"/>
                <w:szCs w:val="20"/>
                <w:lang w:eastAsia="en-GB"/>
              </w:rPr>
              <w:t>eason</w:t>
            </w:r>
          </w:p>
        </w:tc>
        <w:tc>
          <w:tcPr>
            <w:tcW w:w="466" w:type="pct"/>
            <w:tcBorders>
              <w:top w:val="single" w:sz="4" w:space="0" w:color="auto"/>
              <w:left w:val="nil"/>
              <w:bottom w:val="single" w:sz="4" w:space="0" w:color="auto"/>
              <w:right w:val="single" w:sz="4" w:space="0" w:color="auto"/>
            </w:tcBorders>
            <w:vAlign w:val="center"/>
          </w:tcPr>
          <w:p w14:paraId="1CCC8258"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r>
              <w:rPr>
                <w:b/>
                <w:bCs/>
                <w:sz w:val="20"/>
                <w:szCs w:val="20"/>
                <w:lang w:eastAsia="en-GB"/>
              </w:rPr>
              <w:t>Initial</w:t>
            </w:r>
            <w:r w:rsidRPr="005C36FD">
              <w:rPr>
                <w:b/>
                <w:bCs/>
                <w:sz w:val="20"/>
                <w:szCs w:val="20"/>
                <w:lang w:eastAsia="en-GB"/>
              </w:rPr>
              <w:t xml:space="preserve"> of AP</w:t>
            </w:r>
          </w:p>
        </w:tc>
      </w:tr>
      <w:tr w:rsidR="00F92313" w:rsidRPr="005C36FD" w14:paraId="5B2028F2" w14:textId="77777777" w:rsidTr="00F92313">
        <w:trPr>
          <w:trHeight w:val="1406"/>
        </w:trPr>
        <w:tc>
          <w:tcPr>
            <w:tcW w:w="441" w:type="pct"/>
            <w:tcBorders>
              <w:top w:val="single" w:sz="4" w:space="0" w:color="auto"/>
              <w:left w:val="single" w:sz="4" w:space="0" w:color="auto"/>
              <w:bottom w:val="single" w:sz="4" w:space="0" w:color="auto"/>
              <w:right w:val="single" w:sz="4" w:space="0" w:color="auto"/>
            </w:tcBorders>
            <w:vAlign w:val="center"/>
          </w:tcPr>
          <w:p w14:paraId="0BCCE4CD"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p>
        </w:tc>
        <w:tc>
          <w:tcPr>
            <w:tcW w:w="377" w:type="pct"/>
            <w:tcBorders>
              <w:top w:val="single" w:sz="4" w:space="0" w:color="auto"/>
              <w:left w:val="nil"/>
              <w:bottom w:val="single" w:sz="4" w:space="0" w:color="auto"/>
              <w:right w:val="single" w:sz="4" w:space="0" w:color="auto"/>
            </w:tcBorders>
            <w:vAlign w:val="center"/>
          </w:tcPr>
          <w:p w14:paraId="4E72365B"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p>
        </w:tc>
        <w:tc>
          <w:tcPr>
            <w:tcW w:w="653" w:type="pct"/>
            <w:tcBorders>
              <w:top w:val="single" w:sz="4" w:space="0" w:color="auto"/>
              <w:left w:val="nil"/>
              <w:bottom w:val="single" w:sz="4" w:space="0" w:color="auto"/>
              <w:right w:val="single" w:sz="4" w:space="0" w:color="auto"/>
            </w:tcBorders>
            <w:vAlign w:val="center"/>
          </w:tcPr>
          <w:p w14:paraId="0E9C2F82"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p>
        </w:tc>
        <w:tc>
          <w:tcPr>
            <w:tcW w:w="1320" w:type="pct"/>
            <w:tcBorders>
              <w:top w:val="single" w:sz="4" w:space="0" w:color="auto"/>
              <w:left w:val="nil"/>
              <w:bottom w:val="single" w:sz="4" w:space="0" w:color="auto"/>
              <w:right w:val="single" w:sz="4" w:space="0" w:color="auto"/>
            </w:tcBorders>
            <w:vAlign w:val="center"/>
          </w:tcPr>
          <w:p w14:paraId="18D737AA"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p>
        </w:tc>
        <w:tc>
          <w:tcPr>
            <w:tcW w:w="1743" w:type="pct"/>
            <w:tcBorders>
              <w:top w:val="single" w:sz="4" w:space="0" w:color="auto"/>
              <w:left w:val="nil"/>
              <w:bottom w:val="single" w:sz="4" w:space="0" w:color="auto"/>
              <w:right w:val="single" w:sz="4" w:space="0" w:color="auto"/>
            </w:tcBorders>
            <w:vAlign w:val="center"/>
          </w:tcPr>
          <w:p w14:paraId="137F3965" w14:textId="77777777" w:rsidR="00F92313" w:rsidRPr="005C36FD" w:rsidRDefault="00F92313" w:rsidP="00F6769A">
            <w:pPr>
              <w:keepLines w:val="0"/>
              <w:overflowPunct/>
              <w:autoSpaceDE/>
              <w:autoSpaceDN/>
              <w:adjustRightInd/>
              <w:spacing w:after="0"/>
              <w:jc w:val="center"/>
              <w:textAlignment w:val="auto"/>
              <w:rPr>
                <w:b/>
                <w:bCs/>
                <w:sz w:val="20"/>
                <w:szCs w:val="20"/>
                <w:lang w:eastAsia="en-GB"/>
              </w:rPr>
            </w:pPr>
          </w:p>
        </w:tc>
        <w:tc>
          <w:tcPr>
            <w:tcW w:w="466" w:type="pct"/>
            <w:tcBorders>
              <w:top w:val="single" w:sz="4" w:space="0" w:color="auto"/>
              <w:left w:val="nil"/>
              <w:bottom w:val="single" w:sz="4" w:space="0" w:color="auto"/>
              <w:right w:val="single" w:sz="4" w:space="0" w:color="auto"/>
            </w:tcBorders>
            <w:vAlign w:val="center"/>
          </w:tcPr>
          <w:p w14:paraId="12C999DB" w14:textId="77777777" w:rsidR="00F92313" w:rsidRDefault="00F92313" w:rsidP="00F6769A">
            <w:pPr>
              <w:keepLines w:val="0"/>
              <w:overflowPunct/>
              <w:autoSpaceDE/>
              <w:autoSpaceDN/>
              <w:adjustRightInd/>
              <w:spacing w:after="0"/>
              <w:jc w:val="center"/>
              <w:textAlignment w:val="auto"/>
              <w:rPr>
                <w:b/>
                <w:bCs/>
                <w:sz w:val="20"/>
                <w:szCs w:val="20"/>
                <w:lang w:eastAsia="en-GB"/>
              </w:rPr>
            </w:pPr>
          </w:p>
        </w:tc>
      </w:tr>
    </w:tbl>
    <w:p w14:paraId="17C64D41" w14:textId="77777777" w:rsidR="00F92313" w:rsidRDefault="00F92313" w:rsidP="008D7DD5"/>
    <w:p w14:paraId="770690D3" w14:textId="53ABAB30" w:rsidR="001753E3" w:rsidRPr="005C36FD" w:rsidRDefault="00E77014" w:rsidP="008D7DD5">
      <w:r w:rsidRPr="004F7246">
        <w:t>Complete</w:t>
      </w:r>
      <w:r>
        <w:t>d Site Logbook (Electrical Systems)</w:t>
      </w:r>
      <w:r w:rsidRPr="004F7246">
        <w:t xml:space="preserve"> shall be retained in the </w:t>
      </w:r>
      <w:r>
        <w:t>Document Cabinet (Electrical Systems)</w:t>
      </w:r>
      <w:r w:rsidRPr="004F7246">
        <w:t xml:space="preserve"> for a period of three years after the date of the last entry</w:t>
      </w:r>
      <w:r w:rsidR="00B51B83">
        <w:t>.</w:t>
      </w:r>
    </w:p>
    <w:p w14:paraId="770690D4" w14:textId="77777777" w:rsidR="001753E3" w:rsidRPr="005C36FD" w:rsidRDefault="001753E3">
      <w:bookmarkStart w:id="3915" w:name="_Toc364082095"/>
      <w:bookmarkStart w:id="3916" w:name="_Toc364082648"/>
      <w:bookmarkStart w:id="3917" w:name="_Toc364086683"/>
      <w:bookmarkStart w:id="3918" w:name="_Toc364157487"/>
      <w:bookmarkStart w:id="3919" w:name="_Toc364158031"/>
      <w:bookmarkStart w:id="3920" w:name="_Toc364158575"/>
      <w:bookmarkStart w:id="3921" w:name="_Toc364163334"/>
      <w:bookmarkStart w:id="3922" w:name="_Toc364173243"/>
      <w:bookmarkStart w:id="3923" w:name="_Toc364408949"/>
      <w:bookmarkEnd w:id="3915"/>
      <w:bookmarkEnd w:id="3916"/>
      <w:bookmarkEnd w:id="3917"/>
      <w:bookmarkEnd w:id="3918"/>
      <w:bookmarkEnd w:id="3919"/>
      <w:bookmarkEnd w:id="3920"/>
      <w:bookmarkEnd w:id="3921"/>
      <w:bookmarkEnd w:id="3922"/>
      <w:bookmarkEnd w:id="3923"/>
    </w:p>
    <w:p w14:paraId="770690F6" w14:textId="518842E8" w:rsidR="001753E3" w:rsidRPr="005C36FD" w:rsidRDefault="001753E3" w:rsidP="00D20763">
      <w:pPr>
        <w:rPr>
          <w:sz w:val="28"/>
          <w:szCs w:val="28"/>
        </w:rPr>
      </w:pPr>
      <w:bookmarkStart w:id="3924" w:name="_Toc364082096"/>
      <w:bookmarkStart w:id="3925" w:name="_Toc364082649"/>
      <w:bookmarkStart w:id="3926" w:name="_Toc364086684"/>
      <w:bookmarkStart w:id="3927" w:name="_Toc364157488"/>
      <w:bookmarkStart w:id="3928" w:name="_Toc364158032"/>
      <w:bookmarkStart w:id="3929" w:name="_Toc364158576"/>
      <w:bookmarkStart w:id="3930" w:name="_Toc364163335"/>
      <w:bookmarkStart w:id="3931" w:name="_Toc364173244"/>
      <w:bookmarkStart w:id="3932" w:name="_Toc364408950"/>
      <w:bookmarkStart w:id="3933" w:name="_Toc364082097"/>
      <w:bookmarkStart w:id="3934" w:name="_Toc364082650"/>
      <w:bookmarkStart w:id="3935" w:name="_Toc364086685"/>
      <w:bookmarkStart w:id="3936" w:name="_Toc364157489"/>
      <w:bookmarkStart w:id="3937" w:name="_Toc364158033"/>
      <w:bookmarkStart w:id="3938" w:name="_Toc364158577"/>
      <w:bookmarkStart w:id="3939" w:name="_Toc364163336"/>
      <w:bookmarkStart w:id="3940" w:name="_Toc364173245"/>
      <w:bookmarkStart w:id="3941" w:name="_Toc364408951"/>
      <w:bookmarkStart w:id="3942" w:name="_Toc364082098"/>
      <w:bookmarkStart w:id="3943" w:name="_Toc364082651"/>
      <w:bookmarkStart w:id="3944" w:name="_Toc364086686"/>
      <w:bookmarkStart w:id="3945" w:name="_Toc364157490"/>
      <w:bookmarkStart w:id="3946" w:name="_Toc364158034"/>
      <w:bookmarkStart w:id="3947" w:name="_Toc364158578"/>
      <w:bookmarkStart w:id="3948" w:name="_Toc364163337"/>
      <w:bookmarkStart w:id="3949" w:name="_Toc364173246"/>
      <w:bookmarkStart w:id="3950" w:name="_Toc364408952"/>
      <w:bookmarkStart w:id="3951" w:name="_Toc364082099"/>
      <w:bookmarkStart w:id="3952" w:name="_Toc364082652"/>
      <w:bookmarkStart w:id="3953" w:name="_Toc364086687"/>
      <w:bookmarkStart w:id="3954" w:name="_Toc364157491"/>
      <w:bookmarkStart w:id="3955" w:name="_Toc364158035"/>
      <w:bookmarkStart w:id="3956" w:name="_Toc364158579"/>
      <w:bookmarkStart w:id="3957" w:name="_Toc364163338"/>
      <w:bookmarkStart w:id="3958" w:name="_Toc364173247"/>
      <w:bookmarkStart w:id="3959" w:name="_Toc364408953"/>
      <w:bookmarkStart w:id="3960" w:name="_Toc364082100"/>
      <w:bookmarkStart w:id="3961" w:name="_Toc364082653"/>
      <w:bookmarkStart w:id="3962" w:name="_Toc364086688"/>
      <w:bookmarkStart w:id="3963" w:name="_Toc364157492"/>
      <w:bookmarkStart w:id="3964" w:name="_Toc364158036"/>
      <w:bookmarkStart w:id="3965" w:name="_Toc364158580"/>
      <w:bookmarkStart w:id="3966" w:name="_Toc364163339"/>
      <w:bookmarkStart w:id="3967" w:name="_Toc364173248"/>
      <w:bookmarkStart w:id="3968" w:name="_Toc364408954"/>
      <w:bookmarkStart w:id="3969" w:name="_Toc364082101"/>
      <w:bookmarkStart w:id="3970" w:name="_Toc364082654"/>
      <w:bookmarkStart w:id="3971" w:name="_Toc364086689"/>
      <w:bookmarkStart w:id="3972" w:name="_Toc364157493"/>
      <w:bookmarkStart w:id="3973" w:name="_Toc364158037"/>
      <w:bookmarkStart w:id="3974" w:name="_Toc364158581"/>
      <w:bookmarkStart w:id="3975" w:name="_Toc364163340"/>
      <w:bookmarkStart w:id="3976" w:name="_Toc364173249"/>
      <w:bookmarkStart w:id="3977" w:name="_Toc364408955"/>
      <w:bookmarkStart w:id="3978" w:name="_Toc364082102"/>
      <w:bookmarkStart w:id="3979" w:name="_Toc364082655"/>
      <w:bookmarkStart w:id="3980" w:name="_Toc364086690"/>
      <w:bookmarkStart w:id="3981" w:name="_Toc364157494"/>
      <w:bookmarkStart w:id="3982" w:name="_Toc364158038"/>
      <w:bookmarkStart w:id="3983" w:name="_Toc364158582"/>
      <w:bookmarkStart w:id="3984" w:name="_Toc364163341"/>
      <w:bookmarkStart w:id="3985" w:name="_Toc364173250"/>
      <w:bookmarkStart w:id="3986" w:name="_Toc364408956"/>
      <w:bookmarkStart w:id="3987" w:name="_Toc364082103"/>
      <w:bookmarkStart w:id="3988" w:name="_Toc364082656"/>
      <w:bookmarkStart w:id="3989" w:name="_Toc364086691"/>
      <w:bookmarkStart w:id="3990" w:name="_Toc364157495"/>
      <w:bookmarkStart w:id="3991" w:name="_Toc364158039"/>
      <w:bookmarkStart w:id="3992" w:name="_Toc364158583"/>
      <w:bookmarkStart w:id="3993" w:name="_Toc364163342"/>
      <w:bookmarkStart w:id="3994" w:name="_Toc364173251"/>
      <w:bookmarkStart w:id="3995" w:name="_Toc364408957"/>
      <w:bookmarkStart w:id="3996" w:name="_Toc364082104"/>
      <w:bookmarkStart w:id="3997" w:name="_Toc364082657"/>
      <w:bookmarkStart w:id="3998" w:name="_Toc364086692"/>
      <w:bookmarkStart w:id="3999" w:name="_Toc364157496"/>
      <w:bookmarkStart w:id="4000" w:name="_Toc364158040"/>
      <w:bookmarkStart w:id="4001" w:name="_Toc364158584"/>
      <w:bookmarkStart w:id="4002" w:name="_Toc364163343"/>
      <w:bookmarkStart w:id="4003" w:name="_Toc364173252"/>
      <w:bookmarkStart w:id="4004" w:name="_Toc364408958"/>
      <w:bookmarkStart w:id="4005" w:name="_Toc364082105"/>
      <w:bookmarkStart w:id="4006" w:name="_Toc364082658"/>
      <w:bookmarkStart w:id="4007" w:name="_Toc364086693"/>
      <w:bookmarkStart w:id="4008" w:name="_Toc364157497"/>
      <w:bookmarkStart w:id="4009" w:name="_Toc364158041"/>
      <w:bookmarkStart w:id="4010" w:name="_Toc364158585"/>
      <w:bookmarkStart w:id="4011" w:name="_Toc364163344"/>
      <w:bookmarkStart w:id="4012" w:name="_Toc364173253"/>
      <w:bookmarkStart w:id="4013" w:name="_Toc364408959"/>
      <w:bookmarkStart w:id="4014" w:name="_Toc364082106"/>
      <w:bookmarkStart w:id="4015" w:name="_Toc364082659"/>
      <w:bookmarkStart w:id="4016" w:name="_Toc364086694"/>
      <w:bookmarkStart w:id="4017" w:name="_Toc364157498"/>
      <w:bookmarkStart w:id="4018" w:name="_Toc364158042"/>
      <w:bookmarkStart w:id="4019" w:name="_Toc364158586"/>
      <w:bookmarkStart w:id="4020" w:name="_Toc364163345"/>
      <w:bookmarkStart w:id="4021" w:name="_Toc364173254"/>
      <w:bookmarkStart w:id="4022" w:name="_Toc364408960"/>
      <w:bookmarkStart w:id="4023" w:name="_Toc364082107"/>
      <w:bookmarkStart w:id="4024" w:name="_Toc364082660"/>
      <w:bookmarkStart w:id="4025" w:name="_Toc364086695"/>
      <w:bookmarkStart w:id="4026" w:name="_Toc364157499"/>
      <w:bookmarkStart w:id="4027" w:name="_Toc364158043"/>
      <w:bookmarkStart w:id="4028" w:name="_Toc364158587"/>
      <w:bookmarkStart w:id="4029" w:name="_Toc364163346"/>
      <w:bookmarkStart w:id="4030" w:name="_Toc364173255"/>
      <w:bookmarkStart w:id="4031" w:name="_Toc364408961"/>
      <w:bookmarkStart w:id="4032" w:name="_Toc364082108"/>
      <w:bookmarkStart w:id="4033" w:name="_Toc364082661"/>
      <w:bookmarkStart w:id="4034" w:name="_Toc364086696"/>
      <w:bookmarkStart w:id="4035" w:name="_Toc364157500"/>
      <w:bookmarkStart w:id="4036" w:name="_Toc364158044"/>
      <w:bookmarkStart w:id="4037" w:name="_Toc364158588"/>
      <w:bookmarkStart w:id="4038" w:name="_Toc364163347"/>
      <w:bookmarkStart w:id="4039" w:name="_Toc364173256"/>
      <w:bookmarkStart w:id="4040" w:name="_Toc364408962"/>
      <w:bookmarkStart w:id="4041" w:name="_Toc364082109"/>
      <w:bookmarkStart w:id="4042" w:name="_Toc364082662"/>
      <w:bookmarkStart w:id="4043" w:name="_Toc364086697"/>
      <w:bookmarkStart w:id="4044" w:name="_Toc364157501"/>
      <w:bookmarkStart w:id="4045" w:name="_Toc364158045"/>
      <w:bookmarkStart w:id="4046" w:name="_Toc364158589"/>
      <w:bookmarkStart w:id="4047" w:name="_Toc364163348"/>
      <w:bookmarkStart w:id="4048" w:name="_Toc364173257"/>
      <w:bookmarkStart w:id="4049" w:name="_Toc364408963"/>
      <w:bookmarkStart w:id="4050" w:name="_Toc364082110"/>
      <w:bookmarkStart w:id="4051" w:name="_Toc364082663"/>
      <w:bookmarkStart w:id="4052" w:name="_Toc364086698"/>
      <w:bookmarkStart w:id="4053" w:name="_Toc364157502"/>
      <w:bookmarkStart w:id="4054" w:name="_Toc364158046"/>
      <w:bookmarkStart w:id="4055" w:name="_Toc364158590"/>
      <w:bookmarkStart w:id="4056" w:name="_Toc364163349"/>
      <w:bookmarkStart w:id="4057" w:name="_Toc364173258"/>
      <w:bookmarkStart w:id="4058" w:name="_Toc364408964"/>
      <w:bookmarkStart w:id="4059" w:name="_Toc364082111"/>
      <w:bookmarkStart w:id="4060" w:name="_Toc364082664"/>
      <w:bookmarkStart w:id="4061" w:name="_Toc364086699"/>
      <w:bookmarkStart w:id="4062" w:name="_Toc364157503"/>
      <w:bookmarkStart w:id="4063" w:name="_Toc364158047"/>
      <w:bookmarkStart w:id="4064" w:name="_Toc364158591"/>
      <w:bookmarkStart w:id="4065" w:name="_Toc364163350"/>
      <w:bookmarkStart w:id="4066" w:name="_Toc364173259"/>
      <w:bookmarkStart w:id="4067" w:name="_Toc364408965"/>
      <w:bookmarkStart w:id="4068" w:name="_Toc364082112"/>
      <w:bookmarkStart w:id="4069" w:name="_Toc364082665"/>
      <w:bookmarkStart w:id="4070" w:name="_Toc364086700"/>
      <w:bookmarkStart w:id="4071" w:name="_Toc364157504"/>
      <w:bookmarkStart w:id="4072" w:name="_Toc364158048"/>
      <w:bookmarkStart w:id="4073" w:name="_Toc364158592"/>
      <w:bookmarkStart w:id="4074" w:name="_Toc364163351"/>
      <w:bookmarkStart w:id="4075" w:name="_Toc364173260"/>
      <w:bookmarkStart w:id="4076" w:name="_Toc364408966"/>
      <w:bookmarkStart w:id="4077" w:name="_Toc364082113"/>
      <w:bookmarkStart w:id="4078" w:name="_Toc364082666"/>
      <w:bookmarkStart w:id="4079" w:name="_Toc364086701"/>
      <w:bookmarkStart w:id="4080" w:name="_Toc364157505"/>
      <w:bookmarkStart w:id="4081" w:name="_Toc364158049"/>
      <w:bookmarkStart w:id="4082" w:name="_Toc364158593"/>
      <w:bookmarkStart w:id="4083" w:name="_Toc364163352"/>
      <w:bookmarkStart w:id="4084" w:name="_Toc364173261"/>
      <w:bookmarkStart w:id="4085" w:name="_Toc364408967"/>
      <w:bookmarkStart w:id="4086" w:name="_Toc364082114"/>
      <w:bookmarkStart w:id="4087" w:name="_Toc364082667"/>
      <w:bookmarkStart w:id="4088" w:name="_Toc364086702"/>
      <w:bookmarkStart w:id="4089" w:name="_Toc364157506"/>
      <w:bookmarkStart w:id="4090" w:name="_Toc364158050"/>
      <w:bookmarkStart w:id="4091" w:name="_Toc364158594"/>
      <w:bookmarkStart w:id="4092" w:name="_Toc364163353"/>
      <w:bookmarkStart w:id="4093" w:name="_Toc364173262"/>
      <w:bookmarkStart w:id="4094" w:name="_Toc364408968"/>
      <w:bookmarkStart w:id="4095" w:name="_Toc364082115"/>
      <w:bookmarkStart w:id="4096" w:name="_Toc364082668"/>
      <w:bookmarkStart w:id="4097" w:name="_Toc364086703"/>
      <w:bookmarkStart w:id="4098" w:name="_Toc364157507"/>
      <w:bookmarkStart w:id="4099" w:name="_Toc364158051"/>
      <w:bookmarkStart w:id="4100" w:name="_Toc364158595"/>
      <w:bookmarkStart w:id="4101" w:name="_Toc364163354"/>
      <w:bookmarkStart w:id="4102" w:name="_Toc364173263"/>
      <w:bookmarkStart w:id="4103" w:name="_Toc364408969"/>
      <w:bookmarkStart w:id="4104" w:name="_Toc364082116"/>
      <w:bookmarkStart w:id="4105" w:name="_Toc364082669"/>
      <w:bookmarkStart w:id="4106" w:name="_Toc364086704"/>
      <w:bookmarkStart w:id="4107" w:name="_Toc364157508"/>
      <w:bookmarkStart w:id="4108" w:name="_Toc364158052"/>
      <w:bookmarkStart w:id="4109" w:name="_Toc364158596"/>
      <w:bookmarkStart w:id="4110" w:name="_Toc364163355"/>
      <w:bookmarkStart w:id="4111" w:name="_Toc364173264"/>
      <w:bookmarkStart w:id="4112" w:name="_Toc364408970"/>
      <w:bookmarkStart w:id="4113" w:name="_Toc364082117"/>
      <w:bookmarkStart w:id="4114" w:name="_Toc364082670"/>
      <w:bookmarkStart w:id="4115" w:name="_Toc364086705"/>
      <w:bookmarkStart w:id="4116" w:name="_Toc364157509"/>
      <w:bookmarkStart w:id="4117" w:name="_Toc364158053"/>
      <w:bookmarkStart w:id="4118" w:name="_Toc364158597"/>
      <w:bookmarkStart w:id="4119" w:name="_Toc364163356"/>
      <w:bookmarkStart w:id="4120" w:name="_Toc364173265"/>
      <w:bookmarkStart w:id="4121" w:name="_Toc364408971"/>
      <w:bookmarkStart w:id="4122" w:name="_Toc364082118"/>
      <w:bookmarkStart w:id="4123" w:name="_Toc364082671"/>
      <w:bookmarkStart w:id="4124" w:name="_Toc364086706"/>
      <w:bookmarkStart w:id="4125" w:name="_Toc364157510"/>
      <w:bookmarkStart w:id="4126" w:name="_Toc364158054"/>
      <w:bookmarkStart w:id="4127" w:name="_Toc364158598"/>
      <w:bookmarkStart w:id="4128" w:name="_Toc364163357"/>
      <w:bookmarkStart w:id="4129" w:name="_Toc364173266"/>
      <w:bookmarkStart w:id="4130" w:name="_Toc364408972"/>
      <w:bookmarkStart w:id="4131" w:name="_Toc364082119"/>
      <w:bookmarkStart w:id="4132" w:name="_Toc364082672"/>
      <w:bookmarkStart w:id="4133" w:name="_Toc364086707"/>
      <w:bookmarkStart w:id="4134" w:name="_Toc364157511"/>
      <w:bookmarkStart w:id="4135" w:name="_Toc364158055"/>
      <w:bookmarkStart w:id="4136" w:name="_Toc364158599"/>
      <w:bookmarkStart w:id="4137" w:name="_Toc364163358"/>
      <w:bookmarkStart w:id="4138" w:name="_Toc364173267"/>
      <w:bookmarkStart w:id="4139" w:name="_Toc364408973"/>
      <w:bookmarkStart w:id="4140" w:name="_Toc364082120"/>
      <w:bookmarkStart w:id="4141" w:name="_Toc364082673"/>
      <w:bookmarkStart w:id="4142" w:name="_Toc364086708"/>
      <w:bookmarkStart w:id="4143" w:name="_Toc364157512"/>
      <w:bookmarkStart w:id="4144" w:name="_Toc364158056"/>
      <w:bookmarkStart w:id="4145" w:name="_Toc364158600"/>
      <w:bookmarkStart w:id="4146" w:name="_Toc364163359"/>
      <w:bookmarkStart w:id="4147" w:name="_Toc364173268"/>
      <w:bookmarkStart w:id="4148" w:name="_Toc364408974"/>
      <w:bookmarkStart w:id="4149" w:name="_Toc364082121"/>
      <w:bookmarkStart w:id="4150" w:name="_Toc364082674"/>
      <w:bookmarkStart w:id="4151" w:name="_Toc364086709"/>
      <w:bookmarkStart w:id="4152" w:name="_Toc364157513"/>
      <w:bookmarkStart w:id="4153" w:name="_Toc364158057"/>
      <w:bookmarkStart w:id="4154" w:name="_Toc364158601"/>
      <w:bookmarkStart w:id="4155" w:name="_Toc364163360"/>
      <w:bookmarkStart w:id="4156" w:name="_Toc364173269"/>
      <w:bookmarkStart w:id="4157" w:name="_Toc364408975"/>
      <w:bookmarkStart w:id="4158" w:name="_Toc364082122"/>
      <w:bookmarkStart w:id="4159" w:name="_Toc364082675"/>
      <w:bookmarkStart w:id="4160" w:name="_Toc364086710"/>
      <w:bookmarkStart w:id="4161" w:name="_Toc364157514"/>
      <w:bookmarkStart w:id="4162" w:name="_Toc364158058"/>
      <w:bookmarkStart w:id="4163" w:name="_Toc364158602"/>
      <w:bookmarkStart w:id="4164" w:name="_Toc364163361"/>
      <w:bookmarkStart w:id="4165" w:name="_Toc364173270"/>
      <w:bookmarkStart w:id="4166" w:name="_Toc364408976"/>
      <w:bookmarkStart w:id="4167" w:name="_Toc364082123"/>
      <w:bookmarkStart w:id="4168" w:name="_Toc364082676"/>
      <w:bookmarkStart w:id="4169" w:name="_Toc364086711"/>
      <w:bookmarkStart w:id="4170" w:name="_Toc364157515"/>
      <w:bookmarkStart w:id="4171" w:name="_Toc364158059"/>
      <w:bookmarkStart w:id="4172" w:name="_Toc364158603"/>
      <w:bookmarkStart w:id="4173" w:name="_Toc364163362"/>
      <w:bookmarkStart w:id="4174" w:name="_Toc364173271"/>
      <w:bookmarkStart w:id="4175" w:name="_Toc364408977"/>
      <w:bookmarkStart w:id="4176" w:name="_Toc364082124"/>
      <w:bookmarkStart w:id="4177" w:name="_Toc364082677"/>
      <w:bookmarkStart w:id="4178" w:name="_Toc364086712"/>
      <w:bookmarkStart w:id="4179" w:name="_Toc364157516"/>
      <w:bookmarkStart w:id="4180" w:name="_Toc364158060"/>
      <w:bookmarkStart w:id="4181" w:name="_Toc364158604"/>
      <w:bookmarkStart w:id="4182" w:name="_Toc364163363"/>
      <w:bookmarkStart w:id="4183" w:name="_Toc364173272"/>
      <w:bookmarkStart w:id="4184" w:name="_Toc364408978"/>
      <w:bookmarkStart w:id="4185" w:name="_Toc364082125"/>
      <w:bookmarkStart w:id="4186" w:name="_Toc364082678"/>
      <w:bookmarkStart w:id="4187" w:name="_Toc364086713"/>
      <w:bookmarkStart w:id="4188" w:name="_Toc364157517"/>
      <w:bookmarkStart w:id="4189" w:name="_Toc364158061"/>
      <w:bookmarkStart w:id="4190" w:name="_Toc364158605"/>
      <w:bookmarkStart w:id="4191" w:name="_Toc364163364"/>
      <w:bookmarkStart w:id="4192" w:name="_Toc364173273"/>
      <w:bookmarkStart w:id="4193" w:name="_Toc364408979"/>
      <w:bookmarkStart w:id="4194" w:name="_Toc364082126"/>
      <w:bookmarkStart w:id="4195" w:name="_Toc364082679"/>
      <w:bookmarkStart w:id="4196" w:name="_Toc364086714"/>
      <w:bookmarkStart w:id="4197" w:name="_Toc364157518"/>
      <w:bookmarkStart w:id="4198" w:name="_Toc364158062"/>
      <w:bookmarkStart w:id="4199" w:name="_Toc364158606"/>
      <w:bookmarkStart w:id="4200" w:name="_Toc364163365"/>
      <w:bookmarkStart w:id="4201" w:name="_Toc364173274"/>
      <w:bookmarkStart w:id="4202" w:name="_Toc364408980"/>
      <w:bookmarkStart w:id="4203" w:name="_Toc364082127"/>
      <w:bookmarkStart w:id="4204" w:name="_Toc364082680"/>
      <w:bookmarkStart w:id="4205" w:name="_Toc364086715"/>
      <w:bookmarkStart w:id="4206" w:name="_Toc364157519"/>
      <w:bookmarkStart w:id="4207" w:name="_Toc364158063"/>
      <w:bookmarkStart w:id="4208" w:name="_Toc364158607"/>
      <w:bookmarkStart w:id="4209" w:name="_Toc364163366"/>
      <w:bookmarkStart w:id="4210" w:name="_Toc364173275"/>
      <w:bookmarkStart w:id="4211" w:name="_Toc364408981"/>
      <w:bookmarkStart w:id="4212" w:name="_Toc364082128"/>
      <w:bookmarkStart w:id="4213" w:name="_Toc364082681"/>
      <w:bookmarkStart w:id="4214" w:name="_Toc364086716"/>
      <w:bookmarkStart w:id="4215" w:name="_Toc364157520"/>
      <w:bookmarkStart w:id="4216" w:name="_Toc364158064"/>
      <w:bookmarkStart w:id="4217" w:name="_Toc364158608"/>
      <w:bookmarkStart w:id="4218" w:name="_Toc364163367"/>
      <w:bookmarkStart w:id="4219" w:name="_Toc364173276"/>
      <w:bookmarkStart w:id="4220" w:name="_Toc364408982"/>
      <w:bookmarkStart w:id="4221" w:name="_Toc364082129"/>
      <w:bookmarkStart w:id="4222" w:name="_Toc364082682"/>
      <w:bookmarkStart w:id="4223" w:name="_Toc364086717"/>
      <w:bookmarkStart w:id="4224" w:name="_Toc364157521"/>
      <w:bookmarkStart w:id="4225" w:name="_Toc364158065"/>
      <w:bookmarkStart w:id="4226" w:name="_Toc364158609"/>
      <w:bookmarkStart w:id="4227" w:name="_Toc364163368"/>
      <w:bookmarkStart w:id="4228" w:name="_Toc364173277"/>
      <w:bookmarkStart w:id="4229" w:name="_Toc364408983"/>
      <w:bookmarkStart w:id="4230" w:name="_Toc364082130"/>
      <w:bookmarkStart w:id="4231" w:name="_Toc364082683"/>
      <w:bookmarkStart w:id="4232" w:name="_Toc364086718"/>
      <w:bookmarkStart w:id="4233" w:name="_Toc364157522"/>
      <w:bookmarkStart w:id="4234" w:name="_Toc364158066"/>
      <w:bookmarkStart w:id="4235" w:name="_Toc364158610"/>
      <w:bookmarkStart w:id="4236" w:name="_Toc364163369"/>
      <w:bookmarkStart w:id="4237" w:name="_Toc364173278"/>
      <w:bookmarkStart w:id="4238" w:name="_Toc364408984"/>
      <w:bookmarkStart w:id="4239" w:name="_Toc364082131"/>
      <w:bookmarkStart w:id="4240" w:name="_Toc364082684"/>
      <w:bookmarkStart w:id="4241" w:name="_Toc364086719"/>
      <w:bookmarkStart w:id="4242" w:name="_Toc364157523"/>
      <w:bookmarkStart w:id="4243" w:name="_Toc364158067"/>
      <w:bookmarkStart w:id="4244" w:name="_Toc364158611"/>
      <w:bookmarkStart w:id="4245" w:name="_Toc364163370"/>
      <w:bookmarkStart w:id="4246" w:name="_Toc364173279"/>
      <w:bookmarkStart w:id="4247" w:name="_Toc364408985"/>
      <w:bookmarkStart w:id="4248" w:name="_Toc364082132"/>
      <w:bookmarkStart w:id="4249" w:name="_Toc364082685"/>
      <w:bookmarkStart w:id="4250" w:name="_Toc364086720"/>
      <w:bookmarkStart w:id="4251" w:name="_Toc364157524"/>
      <w:bookmarkStart w:id="4252" w:name="_Toc364158068"/>
      <w:bookmarkStart w:id="4253" w:name="_Toc364158612"/>
      <w:bookmarkStart w:id="4254" w:name="_Toc364163371"/>
      <w:bookmarkStart w:id="4255" w:name="_Toc364173280"/>
      <w:bookmarkStart w:id="4256" w:name="_Toc364408986"/>
      <w:bookmarkStart w:id="4257" w:name="_Toc364082133"/>
      <w:bookmarkStart w:id="4258" w:name="_Toc364082686"/>
      <w:bookmarkStart w:id="4259" w:name="_Toc364086721"/>
      <w:bookmarkStart w:id="4260" w:name="_Toc364157525"/>
      <w:bookmarkStart w:id="4261" w:name="_Toc364158069"/>
      <w:bookmarkStart w:id="4262" w:name="_Toc364158613"/>
      <w:bookmarkStart w:id="4263" w:name="_Toc364163372"/>
      <w:bookmarkStart w:id="4264" w:name="_Toc364173281"/>
      <w:bookmarkStart w:id="4265" w:name="_Toc364408987"/>
      <w:bookmarkStart w:id="4266" w:name="_Toc364082134"/>
      <w:bookmarkStart w:id="4267" w:name="_Toc364082687"/>
      <w:bookmarkStart w:id="4268" w:name="_Toc364086722"/>
      <w:bookmarkStart w:id="4269" w:name="_Toc364157526"/>
      <w:bookmarkStart w:id="4270" w:name="_Toc364158070"/>
      <w:bookmarkStart w:id="4271" w:name="_Toc364158614"/>
      <w:bookmarkStart w:id="4272" w:name="_Toc364163373"/>
      <w:bookmarkStart w:id="4273" w:name="_Toc364173282"/>
      <w:bookmarkStart w:id="4274" w:name="_Toc364408988"/>
      <w:bookmarkStart w:id="4275" w:name="_Toc364082135"/>
      <w:bookmarkStart w:id="4276" w:name="_Toc364082688"/>
      <w:bookmarkStart w:id="4277" w:name="_Toc364086723"/>
      <w:bookmarkStart w:id="4278" w:name="_Toc364157527"/>
      <w:bookmarkStart w:id="4279" w:name="_Toc364158071"/>
      <w:bookmarkStart w:id="4280" w:name="_Toc364158615"/>
      <w:bookmarkStart w:id="4281" w:name="_Toc364163374"/>
      <w:bookmarkStart w:id="4282" w:name="_Toc364173283"/>
      <w:bookmarkStart w:id="4283" w:name="_Toc364408989"/>
      <w:bookmarkStart w:id="4284" w:name="_Toc364082136"/>
      <w:bookmarkStart w:id="4285" w:name="_Toc364082689"/>
      <w:bookmarkStart w:id="4286" w:name="_Toc364086724"/>
      <w:bookmarkStart w:id="4287" w:name="_Toc364157528"/>
      <w:bookmarkStart w:id="4288" w:name="_Toc364158072"/>
      <w:bookmarkStart w:id="4289" w:name="_Toc364158616"/>
      <w:bookmarkStart w:id="4290" w:name="_Toc364163375"/>
      <w:bookmarkStart w:id="4291" w:name="_Toc364173284"/>
      <w:bookmarkStart w:id="4292" w:name="_Toc364408990"/>
      <w:bookmarkStart w:id="4293" w:name="_Toc364082137"/>
      <w:bookmarkStart w:id="4294" w:name="_Toc364082690"/>
      <w:bookmarkStart w:id="4295" w:name="_Toc364086725"/>
      <w:bookmarkStart w:id="4296" w:name="_Toc364157529"/>
      <w:bookmarkStart w:id="4297" w:name="_Toc364158073"/>
      <w:bookmarkStart w:id="4298" w:name="_Toc364158617"/>
      <w:bookmarkStart w:id="4299" w:name="_Toc364163376"/>
      <w:bookmarkStart w:id="4300" w:name="_Toc364173285"/>
      <w:bookmarkStart w:id="4301" w:name="_Toc364408991"/>
      <w:bookmarkStart w:id="4302" w:name="_Toc364082138"/>
      <w:bookmarkStart w:id="4303" w:name="_Toc364082691"/>
      <w:bookmarkStart w:id="4304" w:name="_Toc364086726"/>
      <w:bookmarkStart w:id="4305" w:name="_Toc364157530"/>
      <w:bookmarkStart w:id="4306" w:name="_Toc364158074"/>
      <w:bookmarkStart w:id="4307" w:name="_Toc364158618"/>
      <w:bookmarkStart w:id="4308" w:name="_Toc364163377"/>
      <w:bookmarkStart w:id="4309" w:name="_Toc364173286"/>
      <w:bookmarkStart w:id="4310" w:name="_Toc364408992"/>
      <w:bookmarkStart w:id="4311" w:name="_Toc364082139"/>
      <w:bookmarkStart w:id="4312" w:name="_Toc364082692"/>
      <w:bookmarkStart w:id="4313" w:name="_Toc364086727"/>
      <w:bookmarkStart w:id="4314" w:name="_Toc364157531"/>
      <w:bookmarkStart w:id="4315" w:name="_Toc364158075"/>
      <w:bookmarkStart w:id="4316" w:name="_Toc364158619"/>
      <w:bookmarkStart w:id="4317" w:name="_Toc364163378"/>
      <w:bookmarkStart w:id="4318" w:name="_Toc364173287"/>
      <w:bookmarkStart w:id="4319" w:name="_Toc364408993"/>
      <w:bookmarkStart w:id="4320" w:name="_Toc364082140"/>
      <w:bookmarkStart w:id="4321" w:name="_Toc364082693"/>
      <w:bookmarkStart w:id="4322" w:name="_Toc364086728"/>
      <w:bookmarkStart w:id="4323" w:name="_Toc364157532"/>
      <w:bookmarkStart w:id="4324" w:name="_Toc364158076"/>
      <w:bookmarkStart w:id="4325" w:name="_Toc364158620"/>
      <w:bookmarkStart w:id="4326" w:name="_Toc364163379"/>
      <w:bookmarkStart w:id="4327" w:name="_Toc364173288"/>
      <w:bookmarkStart w:id="4328" w:name="_Toc364408994"/>
      <w:bookmarkStart w:id="4329" w:name="_Toc364082141"/>
      <w:bookmarkStart w:id="4330" w:name="_Toc364082694"/>
      <w:bookmarkStart w:id="4331" w:name="_Toc364086729"/>
      <w:bookmarkStart w:id="4332" w:name="_Toc364157533"/>
      <w:bookmarkStart w:id="4333" w:name="_Toc364158077"/>
      <w:bookmarkStart w:id="4334" w:name="_Toc364158621"/>
      <w:bookmarkStart w:id="4335" w:name="_Toc364163380"/>
      <w:bookmarkStart w:id="4336" w:name="_Toc364173289"/>
      <w:bookmarkStart w:id="4337" w:name="_Toc364408995"/>
      <w:bookmarkStart w:id="4338" w:name="_Toc364082142"/>
      <w:bookmarkStart w:id="4339" w:name="_Toc364082695"/>
      <w:bookmarkStart w:id="4340" w:name="_Toc364086730"/>
      <w:bookmarkStart w:id="4341" w:name="_Toc364157534"/>
      <w:bookmarkStart w:id="4342" w:name="_Toc364158078"/>
      <w:bookmarkStart w:id="4343" w:name="_Toc364158622"/>
      <w:bookmarkStart w:id="4344" w:name="_Toc364163381"/>
      <w:bookmarkStart w:id="4345" w:name="_Toc364173290"/>
      <w:bookmarkStart w:id="4346" w:name="_Toc364408996"/>
      <w:bookmarkStart w:id="4347" w:name="_Toc364082143"/>
      <w:bookmarkStart w:id="4348" w:name="_Toc364082696"/>
      <w:bookmarkStart w:id="4349" w:name="_Toc364086731"/>
      <w:bookmarkStart w:id="4350" w:name="_Toc364157535"/>
      <w:bookmarkStart w:id="4351" w:name="_Toc364158079"/>
      <w:bookmarkStart w:id="4352" w:name="_Toc364158623"/>
      <w:bookmarkStart w:id="4353" w:name="_Toc364163382"/>
      <w:bookmarkStart w:id="4354" w:name="_Toc364173291"/>
      <w:bookmarkStart w:id="4355" w:name="_Toc364408997"/>
      <w:bookmarkStart w:id="4356" w:name="_Toc364082144"/>
      <w:bookmarkStart w:id="4357" w:name="_Toc364082697"/>
      <w:bookmarkStart w:id="4358" w:name="_Toc364086732"/>
      <w:bookmarkStart w:id="4359" w:name="_Toc364157536"/>
      <w:bookmarkStart w:id="4360" w:name="_Toc364158080"/>
      <w:bookmarkStart w:id="4361" w:name="_Toc364158624"/>
      <w:bookmarkStart w:id="4362" w:name="_Toc364163383"/>
      <w:bookmarkStart w:id="4363" w:name="_Toc364173292"/>
      <w:bookmarkStart w:id="4364" w:name="_Toc364408998"/>
      <w:bookmarkStart w:id="4365" w:name="_Toc364082145"/>
      <w:bookmarkStart w:id="4366" w:name="_Toc364082698"/>
      <w:bookmarkStart w:id="4367" w:name="_Toc364086733"/>
      <w:bookmarkStart w:id="4368" w:name="_Toc364157537"/>
      <w:bookmarkStart w:id="4369" w:name="_Toc364158081"/>
      <w:bookmarkStart w:id="4370" w:name="_Toc364158625"/>
      <w:bookmarkStart w:id="4371" w:name="_Toc364163384"/>
      <w:bookmarkStart w:id="4372" w:name="_Toc364173293"/>
      <w:bookmarkStart w:id="4373" w:name="_Toc364408999"/>
      <w:bookmarkStart w:id="4374" w:name="_Toc364082146"/>
      <w:bookmarkStart w:id="4375" w:name="_Toc364082699"/>
      <w:bookmarkStart w:id="4376" w:name="_Toc364086734"/>
      <w:bookmarkStart w:id="4377" w:name="_Toc364157538"/>
      <w:bookmarkStart w:id="4378" w:name="_Toc364158082"/>
      <w:bookmarkStart w:id="4379" w:name="_Toc364158626"/>
      <w:bookmarkStart w:id="4380" w:name="_Toc364163385"/>
      <w:bookmarkStart w:id="4381" w:name="_Toc364173294"/>
      <w:bookmarkStart w:id="4382" w:name="_Toc364409000"/>
      <w:bookmarkStart w:id="4383" w:name="_Toc364082147"/>
      <w:bookmarkStart w:id="4384" w:name="_Toc364082700"/>
      <w:bookmarkStart w:id="4385" w:name="_Toc364086735"/>
      <w:bookmarkStart w:id="4386" w:name="_Toc364157539"/>
      <w:bookmarkStart w:id="4387" w:name="_Toc364158083"/>
      <w:bookmarkStart w:id="4388" w:name="_Toc364158627"/>
      <w:bookmarkStart w:id="4389" w:name="_Toc364163386"/>
      <w:bookmarkStart w:id="4390" w:name="_Toc364173295"/>
      <w:bookmarkStart w:id="4391" w:name="_Toc364409001"/>
      <w:bookmarkStart w:id="4392" w:name="_Toc364082148"/>
      <w:bookmarkStart w:id="4393" w:name="_Toc364082701"/>
      <w:bookmarkStart w:id="4394" w:name="_Toc364086736"/>
      <w:bookmarkStart w:id="4395" w:name="_Toc364157540"/>
      <w:bookmarkStart w:id="4396" w:name="_Toc364158084"/>
      <w:bookmarkStart w:id="4397" w:name="_Toc364158628"/>
      <w:bookmarkStart w:id="4398" w:name="_Toc364163387"/>
      <w:bookmarkStart w:id="4399" w:name="_Toc364173296"/>
      <w:bookmarkStart w:id="4400" w:name="_Toc364409002"/>
      <w:bookmarkStart w:id="4401" w:name="_Toc364082149"/>
      <w:bookmarkStart w:id="4402" w:name="_Toc364082702"/>
      <w:bookmarkStart w:id="4403" w:name="_Toc364086737"/>
      <w:bookmarkStart w:id="4404" w:name="_Toc364157541"/>
      <w:bookmarkStart w:id="4405" w:name="_Toc364158085"/>
      <w:bookmarkStart w:id="4406" w:name="_Toc364158629"/>
      <w:bookmarkStart w:id="4407" w:name="_Toc364163388"/>
      <w:bookmarkStart w:id="4408" w:name="_Toc364173297"/>
      <w:bookmarkStart w:id="4409" w:name="_Toc364409003"/>
      <w:bookmarkStart w:id="4410" w:name="_Toc364082150"/>
      <w:bookmarkStart w:id="4411" w:name="_Toc364082703"/>
      <w:bookmarkStart w:id="4412" w:name="_Toc364086738"/>
      <w:bookmarkStart w:id="4413" w:name="_Toc364157542"/>
      <w:bookmarkStart w:id="4414" w:name="_Toc364158086"/>
      <w:bookmarkStart w:id="4415" w:name="_Toc364158630"/>
      <w:bookmarkStart w:id="4416" w:name="_Toc364163389"/>
      <w:bookmarkStart w:id="4417" w:name="_Toc364173298"/>
      <w:bookmarkStart w:id="4418" w:name="_Toc364409004"/>
      <w:bookmarkStart w:id="4419" w:name="_Toc364082151"/>
      <w:bookmarkStart w:id="4420" w:name="_Toc364082704"/>
      <w:bookmarkStart w:id="4421" w:name="_Toc364086739"/>
      <w:bookmarkStart w:id="4422" w:name="_Toc364157543"/>
      <w:bookmarkStart w:id="4423" w:name="_Toc364158087"/>
      <w:bookmarkStart w:id="4424" w:name="_Toc364158631"/>
      <w:bookmarkStart w:id="4425" w:name="_Toc364163390"/>
      <w:bookmarkStart w:id="4426" w:name="_Toc364173299"/>
      <w:bookmarkStart w:id="4427" w:name="_Toc364409005"/>
      <w:bookmarkStart w:id="4428" w:name="_Toc364082152"/>
      <w:bookmarkStart w:id="4429" w:name="_Toc364082705"/>
      <w:bookmarkStart w:id="4430" w:name="_Toc364086740"/>
      <w:bookmarkStart w:id="4431" w:name="_Toc364157544"/>
      <w:bookmarkStart w:id="4432" w:name="_Toc364158088"/>
      <w:bookmarkStart w:id="4433" w:name="_Toc364158632"/>
      <w:bookmarkStart w:id="4434" w:name="_Toc364163391"/>
      <w:bookmarkStart w:id="4435" w:name="_Toc364173300"/>
      <w:bookmarkStart w:id="4436" w:name="_Toc364409006"/>
      <w:bookmarkStart w:id="4437" w:name="_Toc364082153"/>
      <w:bookmarkStart w:id="4438" w:name="_Toc364082706"/>
      <w:bookmarkStart w:id="4439" w:name="_Toc364086741"/>
      <w:bookmarkStart w:id="4440" w:name="_Toc364157545"/>
      <w:bookmarkStart w:id="4441" w:name="_Toc364158089"/>
      <w:bookmarkStart w:id="4442" w:name="_Toc364158633"/>
      <w:bookmarkStart w:id="4443" w:name="_Toc364163392"/>
      <w:bookmarkStart w:id="4444" w:name="_Toc364173301"/>
      <w:bookmarkStart w:id="4445" w:name="_Toc364409007"/>
      <w:bookmarkStart w:id="4446" w:name="_Toc364082154"/>
      <w:bookmarkStart w:id="4447" w:name="_Toc364082707"/>
      <w:bookmarkStart w:id="4448" w:name="_Toc364086742"/>
      <w:bookmarkStart w:id="4449" w:name="_Toc364157546"/>
      <w:bookmarkStart w:id="4450" w:name="_Toc364158090"/>
      <w:bookmarkStart w:id="4451" w:name="_Toc364158634"/>
      <w:bookmarkStart w:id="4452" w:name="_Toc364163393"/>
      <w:bookmarkStart w:id="4453" w:name="_Toc364173302"/>
      <w:bookmarkStart w:id="4454" w:name="_Toc364409008"/>
      <w:bookmarkStart w:id="4455" w:name="_Toc364082155"/>
      <w:bookmarkStart w:id="4456" w:name="_Toc364082708"/>
      <w:bookmarkStart w:id="4457" w:name="_Toc364086743"/>
      <w:bookmarkStart w:id="4458" w:name="_Toc364157547"/>
      <w:bookmarkStart w:id="4459" w:name="_Toc364158091"/>
      <w:bookmarkStart w:id="4460" w:name="_Toc364158635"/>
      <w:bookmarkStart w:id="4461" w:name="_Toc364163394"/>
      <w:bookmarkStart w:id="4462" w:name="_Toc364173303"/>
      <w:bookmarkStart w:id="4463" w:name="_Toc364409009"/>
      <w:bookmarkStart w:id="4464" w:name="_Toc364082156"/>
      <w:bookmarkStart w:id="4465" w:name="_Toc364082709"/>
      <w:bookmarkStart w:id="4466" w:name="_Toc364086744"/>
      <w:bookmarkStart w:id="4467" w:name="_Toc364157548"/>
      <w:bookmarkStart w:id="4468" w:name="_Toc364158092"/>
      <w:bookmarkStart w:id="4469" w:name="_Toc364158636"/>
      <w:bookmarkStart w:id="4470" w:name="_Toc364163395"/>
      <w:bookmarkStart w:id="4471" w:name="_Toc364173304"/>
      <w:bookmarkStart w:id="4472" w:name="_Toc364409010"/>
      <w:bookmarkStart w:id="4473" w:name="_Toc364082157"/>
      <w:bookmarkStart w:id="4474" w:name="_Toc364082710"/>
      <w:bookmarkStart w:id="4475" w:name="_Toc364086745"/>
      <w:bookmarkStart w:id="4476" w:name="_Toc364157549"/>
      <w:bookmarkStart w:id="4477" w:name="_Toc364158093"/>
      <w:bookmarkStart w:id="4478" w:name="_Toc364158637"/>
      <w:bookmarkStart w:id="4479" w:name="_Toc364163396"/>
      <w:bookmarkStart w:id="4480" w:name="_Toc364173305"/>
      <w:bookmarkStart w:id="4481" w:name="_Toc364409011"/>
      <w:bookmarkStart w:id="4482" w:name="_Toc364082158"/>
      <w:bookmarkStart w:id="4483" w:name="_Toc364082711"/>
      <w:bookmarkStart w:id="4484" w:name="_Toc364086746"/>
      <w:bookmarkStart w:id="4485" w:name="_Toc364157550"/>
      <w:bookmarkStart w:id="4486" w:name="_Toc364158094"/>
      <w:bookmarkStart w:id="4487" w:name="_Toc364158638"/>
      <w:bookmarkStart w:id="4488" w:name="_Toc364163397"/>
      <w:bookmarkStart w:id="4489" w:name="_Toc364173306"/>
      <w:bookmarkStart w:id="4490" w:name="_Toc364409012"/>
      <w:bookmarkStart w:id="4491" w:name="_Toc364082159"/>
      <w:bookmarkStart w:id="4492" w:name="_Toc364082712"/>
      <w:bookmarkStart w:id="4493" w:name="_Toc364086747"/>
      <w:bookmarkStart w:id="4494" w:name="_Toc364157551"/>
      <w:bookmarkStart w:id="4495" w:name="_Toc364158095"/>
      <w:bookmarkStart w:id="4496" w:name="_Toc364158639"/>
      <w:bookmarkStart w:id="4497" w:name="_Toc364163398"/>
      <w:bookmarkStart w:id="4498" w:name="_Toc364173307"/>
      <w:bookmarkStart w:id="4499" w:name="_Toc364409013"/>
      <w:bookmarkStart w:id="4500" w:name="_Toc364082160"/>
      <w:bookmarkStart w:id="4501" w:name="_Toc364082713"/>
      <w:bookmarkStart w:id="4502" w:name="_Toc364086748"/>
      <w:bookmarkStart w:id="4503" w:name="_Toc364157552"/>
      <w:bookmarkStart w:id="4504" w:name="_Toc364158096"/>
      <w:bookmarkStart w:id="4505" w:name="_Toc364158640"/>
      <w:bookmarkStart w:id="4506" w:name="_Toc364163399"/>
      <w:bookmarkStart w:id="4507" w:name="_Toc364173308"/>
      <w:bookmarkStart w:id="4508" w:name="_Toc364409014"/>
      <w:bookmarkStart w:id="4509" w:name="_Toc364082161"/>
      <w:bookmarkStart w:id="4510" w:name="_Toc364082714"/>
      <w:bookmarkStart w:id="4511" w:name="_Toc364086749"/>
      <w:bookmarkStart w:id="4512" w:name="_Toc364157553"/>
      <w:bookmarkStart w:id="4513" w:name="_Toc364158097"/>
      <w:bookmarkStart w:id="4514" w:name="_Toc364158641"/>
      <w:bookmarkStart w:id="4515" w:name="_Toc364163400"/>
      <w:bookmarkStart w:id="4516" w:name="_Toc364173309"/>
      <w:bookmarkStart w:id="4517" w:name="_Toc364409015"/>
      <w:bookmarkStart w:id="4518" w:name="_Toc364082162"/>
      <w:bookmarkStart w:id="4519" w:name="_Toc364082715"/>
      <w:bookmarkStart w:id="4520" w:name="_Toc364086750"/>
      <w:bookmarkStart w:id="4521" w:name="_Toc364157554"/>
      <w:bookmarkStart w:id="4522" w:name="_Toc364158098"/>
      <w:bookmarkStart w:id="4523" w:name="_Toc364158642"/>
      <w:bookmarkStart w:id="4524" w:name="_Toc364163401"/>
      <w:bookmarkStart w:id="4525" w:name="_Toc364173310"/>
      <w:bookmarkStart w:id="4526" w:name="_Toc364409016"/>
      <w:bookmarkStart w:id="4527" w:name="_Toc364082163"/>
      <w:bookmarkStart w:id="4528" w:name="_Toc364082716"/>
      <w:bookmarkStart w:id="4529" w:name="_Toc364086751"/>
      <w:bookmarkStart w:id="4530" w:name="_Toc364157555"/>
      <w:bookmarkStart w:id="4531" w:name="_Toc364158099"/>
      <w:bookmarkStart w:id="4532" w:name="_Toc364158643"/>
      <w:bookmarkStart w:id="4533" w:name="_Toc364163402"/>
      <w:bookmarkStart w:id="4534" w:name="_Toc364173311"/>
      <w:bookmarkStart w:id="4535" w:name="_Toc364409017"/>
      <w:bookmarkStart w:id="4536" w:name="_Toc364082164"/>
      <w:bookmarkStart w:id="4537" w:name="_Toc364082717"/>
      <w:bookmarkStart w:id="4538" w:name="_Toc364086752"/>
      <w:bookmarkStart w:id="4539" w:name="_Toc364157556"/>
      <w:bookmarkStart w:id="4540" w:name="_Toc364158100"/>
      <w:bookmarkStart w:id="4541" w:name="_Toc364158644"/>
      <w:bookmarkStart w:id="4542" w:name="_Toc364163403"/>
      <w:bookmarkStart w:id="4543" w:name="_Toc364173312"/>
      <w:bookmarkStart w:id="4544" w:name="_Toc364409018"/>
      <w:bookmarkStart w:id="4545" w:name="_Toc364082165"/>
      <w:bookmarkStart w:id="4546" w:name="_Toc364082718"/>
      <w:bookmarkStart w:id="4547" w:name="_Toc364086753"/>
      <w:bookmarkStart w:id="4548" w:name="_Toc364157557"/>
      <w:bookmarkStart w:id="4549" w:name="_Toc364158101"/>
      <w:bookmarkStart w:id="4550" w:name="_Toc364158645"/>
      <w:bookmarkStart w:id="4551" w:name="_Toc364163404"/>
      <w:bookmarkStart w:id="4552" w:name="_Toc364173313"/>
      <w:bookmarkStart w:id="4553" w:name="_Toc364409019"/>
      <w:bookmarkStart w:id="4554" w:name="_Toc364082166"/>
      <w:bookmarkStart w:id="4555" w:name="_Toc364082719"/>
      <w:bookmarkStart w:id="4556" w:name="_Toc364086754"/>
      <w:bookmarkStart w:id="4557" w:name="_Toc364157558"/>
      <w:bookmarkStart w:id="4558" w:name="_Toc364158102"/>
      <w:bookmarkStart w:id="4559" w:name="_Toc364158646"/>
      <w:bookmarkStart w:id="4560" w:name="_Toc364163405"/>
      <w:bookmarkStart w:id="4561" w:name="_Toc364173314"/>
      <w:bookmarkStart w:id="4562" w:name="_Toc364409020"/>
      <w:bookmarkStart w:id="4563" w:name="_Toc364082167"/>
      <w:bookmarkStart w:id="4564" w:name="_Toc364082720"/>
      <w:bookmarkStart w:id="4565" w:name="_Toc364086755"/>
      <w:bookmarkStart w:id="4566" w:name="_Toc364157559"/>
      <w:bookmarkStart w:id="4567" w:name="_Toc364158103"/>
      <w:bookmarkStart w:id="4568" w:name="_Toc364158647"/>
      <w:bookmarkStart w:id="4569" w:name="_Toc364163406"/>
      <w:bookmarkStart w:id="4570" w:name="_Toc364173315"/>
      <w:bookmarkStart w:id="4571" w:name="_Toc364409021"/>
      <w:bookmarkStart w:id="4572" w:name="_Toc364082168"/>
      <w:bookmarkStart w:id="4573" w:name="_Toc364082721"/>
      <w:bookmarkStart w:id="4574" w:name="_Toc364086756"/>
      <w:bookmarkStart w:id="4575" w:name="_Toc364157560"/>
      <w:bookmarkStart w:id="4576" w:name="_Toc364158104"/>
      <w:bookmarkStart w:id="4577" w:name="_Toc364158648"/>
      <w:bookmarkStart w:id="4578" w:name="_Toc364163407"/>
      <w:bookmarkStart w:id="4579" w:name="_Toc364173316"/>
      <w:bookmarkStart w:id="4580" w:name="_Toc364409022"/>
      <w:bookmarkStart w:id="4581" w:name="_Toc364082169"/>
      <w:bookmarkStart w:id="4582" w:name="_Toc364082722"/>
      <w:bookmarkStart w:id="4583" w:name="_Toc364086757"/>
      <w:bookmarkStart w:id="4584" w:name="_Toc364157561"/>
      <w:bookmarkStart w:id="4585" w:name="_Toc364158105"/>
      <w:bookmarkStart w:id="4586" w:name="_Toc364158649"/>
      <w:bookmarkStart w:id="4587" w:name="_Toc364163408"/>
      <w:bookmarkStart w:id="4588" w:name="_Toc364173317"/>
      <w:bookmarkStart w:id="4589" w:name="_Toc364409023"/>
      <w:bookmarkStart w:id="4590" w:name="_Toc364082170"/>
      <w:bookmarkStart w:id="4591" w:name="_Toc364082723"/>
      <w:bookmarkStart w:id="4592" w:name="_Toc364086758"/>
      <w:bookmarkStart w:id="4593" w:name="_Toc364157562"/>
      <w:bookmarkStart w:id="4594" w:name="_Toc364158106"/>
      <w:bookmarkStart w:id="4595" w:name="_Toc364158650"/>
      <w:bookmarkStart w:id="4596" w:name="_Toc364163409"/>
      <w:bookmarkStart w:id="4597" w:name="_Toc364173318"/>
      <w:bookmarkStart w:id="4598" w:name="_Toc364409024"/>
      <w:bookmarkStart w:id="4599" w:name="_Toc364082171"/>
      <w:bookmarkStart w:id="4600" w:name="_Toc364082724"/>
      <w:bookmarkStart w:id="4601" w:name="_Toc364086759"/>
      <w:bookmarkStart w:id="4602" w:name="_Toc364157563"/>
      <w:bookmarkStart w:id="4603" w:name="_Toc364158107"/>
      <w:bookmarkStart w:id="4604" w:name="_Toc364158651"/>
      <w:bookmarkStart w:id="4605" w:name="_Toc364163410"/>
      <w:bookmarkStart w:id="4606" w:name="_Toc364173319"/>
      <w:bookmarkStart w:id="4607" w:name="_Toc364409025"/>
      <w:bookmarkStart w:id="4608" w:name="_Toc364082172"/>
      <w:bookmarkStart w:id="4609" w:name="_Toc364082725"/>
      <w:bookmarkStart w:id="4610" w:name="_Toc364086760"/>
      <w:bookmarkStart w:id="4611" w:name="_Toc364157564"/>
      <w:bookmarkStart w:id="4612" w:name="_Toc364158108"/>
      <w:bookmarkStart w:id="4613" w:name="_Toc364158652"/>
      <w:bookmarkStart w:id="4614" w:name="_Toc364163411"/>
      <w:bookmarkStart w:id="4615" w:name="_Toc364173320"/>
      <w:bookmarkStart w:id="4616" w:name="_Toc364409026"/>
      <w:bookmarkStart w:id="4617" w:name="_Toc364082173"/>
      <w:bookmarkStart w:id="4618" w:name="_Toc364082726"/>
      <w:bookmarkStart w:id="4619" w:name="_Toc364086761"/>
      <w:bookmarkStart w:id="4620" w:name="_Toc364157565"/>
      <w:bookmarkStart w:id="4621" w:name="_Toc364158109"/>
      <w:bookmarkStart w:id="4622" w:name="_Toc364158653"/>
      <w:bookmarkStart w:id="4623" w:name="_Toc364163412"/>
      <w:bookmarkStart w:id="4624" w:name="_Toc364173321"/>
      <w:bookmarkStart w:id="4625" w:name="_Toc364409027"/>
      <w:bookmarkStart w:id="4626" w:name="_Toc364082174"/>
      <w:bookmarkStart w:id="4627" w:name="_Toc364082727"/>
      <w:bookmarkStart w:id="4628" w:name="_Toc364086762"/>
      <w:bookmarkStart w:id="4629" w:name="_Toc364157566"/>
      <w:bookmarkStart w:id="4630" w:name="_Toc364158110"/>
      <w:bookmarkStart w:id="4631" w:name="_Toc364158654"/>
      <w:bookmarkStart w:id="4632" w:name="_Toc364163413"/>
      <w:bookmarkStart w:id="4633" w:name="_Toc364173322"/>
      <w:bookmarkStart w:id="4634" w:name="_Toc364409028"/>
      <w:bookmarkStart w:id="4635" w:name="_Toc364082175"/>
      <w:bookmarkStart w:id="4636" w:name="_Toc364082728"/>
      <w:bookmarkStart w:id="4637" w:name="_Toc364086763"/>
      <w:bookmarkStart w:id="4638" w:name="_Toc364157567"/>
      <w:bookmarkStart w:id="4639" w:name="_Toc364158111"/>
      <w:bookmarkStart w:id="4640" w:name="_Toc364158655"/>
      <w:bookmarkStart w:id="4641" w:name="_Toc364163414"/>
      <w:bookmarkStart w:id="4642" w:name="_Toc364173323"/>
      <w:bookmarkStart w:id="4643" w:name="_Toc364409029"/>
      <w:bookmarkStart w:id="4644" w:name="_Toc364082176"/>
      <w:bookmarkStart w:id="4645" w:name="_Toc364082729"/>
      <w:bookmarkStart w:id="4646" w:name="_Toc364086764"/>
      <w:bookmarkStart w:id="4647" w:name="_Toc364157568"/>
      <w:bookmarkStart w:id="4648" w:name="_Toc364158112"/>
      <w:bookmarkStart w:id="4649" w:name="_Toc364158656"/>
      <w:bookmarkStart w:id="4650" w:name="_Toc364163415"/>
      <w:bookmarkStart w:id="4651" w:name="_Toc364173324"/>
      <w:bookmarkStart w:id="4652" w:name="_Toc364409030"/>
      <w:bookmarkStart w:id="4653" w:name="_Toc364082177"/>
      <w:bookmarkStart w:id="4654" w:name="_Toc364082730"/>
      <w:bookmarkStart w:id="4655" w:name="_Toc364086765"/>
      <w:bookmarkStart w:id="4656" w:name="_Toc364157569"/>
      <w:bookmarkStart w:id="4657" w:name="_Toc364158113"/>
      <w:bookmarkStart w:id="4658" w:name="_Toc364158657"/>
      <w:bookmarkStart w:id="4659" w:name="_Toc364163416"/>
      <w:bookmarkStart w:id="4660" w:name="_Toc364173325"/>
      <w:bookmarkStart w:id="4661" w:name="_Toc364409031"/>
      <w:bookmarkStart w:id="4662" w:name="_Toc364082178"/>
      <w:bookmarkStart w:id="4663" w:name="_Toc364082731"/>
      <w:bookmarkStart w:id="4664" w:name="_Toc364086766"/>
      <w:bookmarkStart w:id="4665" w:name="_Toc364157570"/>
      <w:bookmarkStart w:id="4666" w:name="_Toc364158114"/>
      <w:bookmarkStart w:id="4667" w:name="_Toc364158658"/>
      <w:bookmarkStart w:id="4668" w:name="_Toc364163417"/>
      <w:bookmarkStart w:id="4669" w:name="_Toc364173326"/>
      <w:bookmarkStart w:id="4670" w:name="_Toc364409032"/>
      <w:bookmarkStart w:id="4671" w:name="_Toc364082179"/>
      <w:bookmarkStart w:id="4672" w:name="_Toc364082732"/>
      <w:bookmarkStart w:id="4673" w:name="_Toc364086767"/>
      <w:bookmarkStart w:id="4674" w:name="_Toc364157571"/>
      <w:bookmarkStart w:id="4675" w:name="_Toc364158115"/>
      <w:bookmarkStart w:id="4676" w:name="_Toc364158659"/>
      <w:bookmarkStart w:id="4677" w:name="_Toc364163418"/>
      <w:bookmarkStart w:id="4678" w:name="_Toc364173327"/>
      <w:bookmarkStart w:id="4679" w:name="_Toc364409033"/>
      <w:bookmarkStart w:id="4680" w:name="_Toc364082180"/>
      <w:bookmarkStart w:id="4681" w:name="_Toc364082733"/>
      <w:bookmarkStart w:id="4682" w:name="_Toc364086768"/>
      <w:bookmarkStart w:id="4683" w:name="_Toc364157572"/>
      <w:bookmarkStart w:id="4684" w:name="_Toc364158116"/>
      <w:bookmarkStart w:id="4685" w:name="_Toc364158660"/>
      <w:bookmarkStart w:id="4686" w:name="_Toc364163419"/>
      <w:bookmarkStart w:id="4687" w:name="_Toc364173328"/>
      <w:bookmarkStart w:id="4688" w:name="_Toc364409034"/>
      <w:bookmarkStart w:id="4689" w:name="_Toc364082181"/>
      <w:bookmarkStart w:id="4690" w:name="_Toc364082734"/>
      <w:bookmarkStart w:id="4691" w:name="_Toc364086769"/>
      <w:bookmarkStart w:id="4692" w:name="_Toc364157573"/>
      <w:bookmarkStart w:id="4693" w:name="_Toc364158117"/>
      <w:bookmarkStart w:id="4694" w:name="_Toc364158661"/>
      <w:bookmarkStart w:id="4695" w:name="_Toc364163420"/>
      <w:bookmarkStart w:id="4696" w:name="_Toc364173329"/>
      <w:bookmarkStart w:id="4697" w:name="_Toc364409035"/>
      <w:bookmarkStart w:id="4698" w:name="_Toc364082182"/>
      <w:bookmarkStart w:id="4699" w:name="_Toc364082735"/>
      <w:bookmarkStart w:id="4700" w:name="_Toc364086770"/>
      <w:bookmarkStart w:id="4701" w:name="_Toc364157574"/>
      <w:bookmarkStart w:id="4702" w:name="_Toc364158118"/>
      <w:bookmarkStart w:id="4703" w:name="_Toc364158662"/>
      <w:bookmarkStart w:id="4704" w:name="_Toc364163421"/>
      <w:bookmarkStart w:id="4705" w:name="_Toc364173330"/>
      <w:bookmarkStart w:id="4706" w:name="_Toc364409036"/>
      <w:bookmarkStart w:id="4707" w:name="_Toc364082183"/>
      <w:bookmarkStart w:id="4708" w:name="_Toc364082736"/>
      <w:bookmarkStart w:id="4709" w:name="_Toc364086771"/>
      <w:bookmarkStart w:id="4710" w:name="_Toc364157575"/>
      <w:bookmarkStart w:id="4711" w:name="_Toc364158119"/>
      <w:bookmarkStart w:id="4712" w:name="_Toc364158663"/>
      <w:bookmarkStart w:id="4713" w:name="_Toc364163422"/>
      <w:bookmarkStart w:id="4714" w:name="_Toc364173331"/>
      <w:bookmarkStart w:id="4715" w:name="_Toc364409037"/>
      <w:bookmarkStart w:id="4716" w:name="_Toc364082184"/>
      <w:bookmarkStart w:id="4717" w:name="_Toc364082737"/>
      <w:bookmarkStart w:id="4718" w:name="_Toc364086772"/>
      <w:bookmarkStart w:id="4719" w:name="_Toc364157576"/>
      <w:bookmarkStart w:id="4720" w:name="_Toc364158120"/>
      <w:bookmarkStart w:id="4721" w:name="_Toc364158664"/>
      <w:bookmarkStart w:id="4722" w:name="_Toc364163423"/>
      <w:bookmarkStart w:id="4723" w:name="_Toc364173332"/>
      <w:bookmarkStart w:id="4724" w:name="_Toc364409038"/>
      <w:bookmarkStart w:id="4725" w:name="_Toc364082185"/>
      <w:bookmarkStart w:id="4726" w:name="_Toc364082738"/>
      <w:bookmarkStart w:id="4727" w:name="_Toc364086773"/>
      <w:bookmarkStart w:id="4728" w:name="_Toc364157577"/>
      <w:bookmarkStart w:id="4729" w:name="_Toc364158121"/>
      <w:bookmarkStart w:id="4730" w:name="_Toc364158665"/>
      <w:bookmarkStart w:id="4731" w:name="_Toc364163424"/>
      <w:bookmarkStart w:id="4732" w:name="_Toc364173333"/>
      <w:bookmarkStart w:id="4733" w:name="_Toc364409039"/>
      <w:bookmarkStart w:id="4734" w:name="_Toc364082186"/>
      <w:bookmarkStart w:id="4735" w:name="_Toc364082739"/>
      <w:bookmarkStart w:id="4736" w:name="_Toc364086774"/>
      <w:bookmarkStart w:id="4737" w:name="_Toc364157578"/>
      <w:bookmarkStart w:id="4738" w:name="_Toc364158122"/>
      <w:bookmarkStart w:id="4739" w:name="_Toc364158666"/>
      <w:bookmarkStart w:id="4740" w:name="_Toc364163425"/>
      <w:bookmarkStart w:id="4741" w:name="_Toc364173334"/>
      <w:bookmarkStart w:id="4742" w:name="_Toc364409040"/>
      <w:bookmarkStart w:id="4743" w:name="_Toc364082187"/>
      <w:bookmarkStart w:id="4744" w:name="_Toc364082740"/>
      <w:bookmarkStart w:id="4745" w:name="_Toc364086775"/>
      <w:bookmarkStart w:id="4746" w:name="_Toc364157579"/>
      <w:bookmarkStart w:id="4747" w:name="_Toc364158123"/>
      <w:bookmarkStart w:id="4748" w:name="_Toc364158667"/>
      <w:bookmarkStart w:id="4749" w:name="_Toc364163426"/>
      <w:bookmarkStart w:id="4750" w:name="_Toc364173335"/>
      <w:bookmarkStart w:id="4751" w:name="_Toc364409041"/>
      <w:bookmarkStart w:id="4752" w:name="_Toc364082188"/>
      <w:bookmarkStart w:id="4753" w:name="_Toc364082741"/>
      <w:bookmarkStart w:id="4754" w:name="_Toc364086776"/>
      <w:bookmarkStart w:id="4755" w:name="_Toc364157580"/>
      <w:bookmarkStart w:id="4756" w:name="_Toc364158124"/>
      <w:bookmarkStart w:id="4757" w:name="_Toc364158668"/>
      <w:bookmarkStart w:id="4758" w:name="_Toc364163427"/>
      <w:bookmarkStart w:id="4759" w:name="_Toc364173336"/>
      <w:bookmarkStart w:id="4760" w:name="_Toc364409042"/>
      <w:bookmarkStart w:id="4761" w:name="_Toc364082189"/>
      <w:bookmarkStart w:id="4762" w:name="_Toc364082742"/>
      <w:bookmarkStart w:id="4763" w:name="_Toc364086777"/>
      <w:bookmarkStart w:id="4764" w:name="_Toc364157581"/>
      <w:bookmarkStart w:id="4765" w:name="_Toc364158125"/>
      <w:bookmarkStart w:id="4766" w:name="_Toc364158669"/>
      <w:bookmarkStart w:id="4767" w:name="_Toc364163428"/>
      <w:bookmarkStart w:id="4768" w:name="_Toc364173337"/>
      <w:bookmarkStart w:id="4769" w:name="_Toc364409043"/>
      <w:bookmarkStart w:id="4770" w:name="_Toc364082190"/>
      <w:bookmarkStart w:id="4771" w:name="_Toc364082743"/>
      <w:bookmarkStart w:id="4772" w:name="_Toc364086778"/>
      <w:bookmarkStart w:id="4773" w:name="_Toc364157582"/>
      <w:bookmarkStart w:id="4774" w:name="_Toc364158126"/>
      <w:bookmarkStart w:id="4775" w:name="_Toc364158670"/>
      <w:bookmarkStart w:id="4776" w:name="_Toc364163429"/>
      <w:bookmarkStart w:id="4777" w:name="_Toc364173338"/>
      <w:bookmarkStart w:id="4778" w:name="_Toc364409044"/>
      <w:bookmarkStart w:id="4779" w:name="_Toc364082191"/>
      <w:bookmarkStart w:id="4780" w:name="_Toc364082744"/>
      <w:bookmarkStart w:id="4781" w:name="_Toc364086779"/>
      <w:bookmarkStart w:id="4782" w:name="_Toc364157583"/>
      <w:bookmarkStart w:id="4783" w:name="_Toc364158127"/>
      <w:bookmarkStart w:id="4784" w:name="_Toc364158671"/>
      <w:bookmarkStart w:id="4785" w:name="_Toc364163430"/>
      <w:bookmarkStart w:id="4786" w:name="_Toc364173339"/>
      <w:bookmarkStart w:id="4787" w:name="_Toc364409045"/>
      <w:bookmarkStart w:id="4788" w:name="_Toc364082192"/>
      <w:bookmarkStart w:id="4789" w:name="_Toc364082745"/>
      <w:bookmarkStart w:id="4790" w:name="_Toc364086780"/>
      <w:bookmarkStart w:id="4791" w:name="_Toc364157584"/>
      <w:bookmarkStart w:id="4792" w:name="_Toc364158128"/>
      <w:bookmarkStart w:id="4793" w:name="_Toc364158672"/>
      <w:bookmarkStart w:id="4794" w:name="_Toc364163431"/>
      <w:bookmarkStart w:id="4795" w:name="_Toc364173340"/>
      <w:bookmarkStart w:id="4796" w:name="_Toc364409046"/>
      <w:bookmarkStart w:id="4797" w:name="_Toc364082193"/>
      <w:bookmarkStart w:id="4798" w:name="_Toc364082746"/>
      <w:bookmarkStart w:id="4799" w:name="_Toc364086781"/>
      <w:bookmarkStart w:id="4800" w:name="_Toc364157585"/>
      <w:bookmarkStart w:id="4801" w:name="_Toc364158129"/>
      <w:bookmarkStart w:id="4802" w:name="_Toc364158673"/>
      <w:bookmarkStart w:id="4803" w:name="_Toc364163432"/>
      <w:bookmarkStart w:id="4804" w:name="_Toc364173341"/>
      <w:bookmarkStart w:id="4805" w:name="_Toc364409047"/>
      <w:bookmarkStart w:id="4806" w:name="_Toc364082194"/>
      <w:bookmarkStart w:id="4807" w:name="_Toc364082747"/>
      <w:bookmarkStart w:id="4808" w:name="_Toc364086782"/>
      <w:bookmarkStart w:id="4809" w:name="_Toc364157586"/>
      <w:bookmarkStart w:id="4810" w:name="_Toc364158130"/>
      <w:bookmarkStart w:id="4811" w:name="_Toc364158674"/>
      <w:bookmarkStart w:id="4812" w:name="_Toc364163433"/>
      <w:bookmarkStart w:id="4813" w:name="_Toc364173342"/>
      <w:bookmarkStart w:id="4814" w:name="_Toc364409048"/>
      <w:bookmarkStart w:id="4815" w:name="_Toc364082195"/>
      <w:bookmarkStart w:id="4816" w:name="_Toc364082748"/>
      <w:bookmarkStart w:id="4817" w:name="_Toc364086783"/>
      <w:bookmarkStart w:id="4818" w:name="_Toc364157587"/>
      <w:bookmarkStart w:id="4819" w:name="_Toc364158131"/>
      <w:bookmarkStart w:id="4820" w:name="_Toc364158675"/>
      <w:bookmarkStart w:id="4821" w:name="_Toc364163434"/>
      <w:bookmarkStart w:id="4822" w:name="_Toc364173343"/>
      <w:bookmarkStart w:id="4823" w:name="_Toc364409049"/>
      <w:bookmarkStart w:id="4824" w:name="_Toc364082196"/>
      <w:bookmarkStart w:id="4825" w:name="_Toc364082749"/>
      <w:bookmarkStart w:id="4826" w:name="_Toc364086784"/>
      <w:bookmarkStart w:id="4827" w:name="_Toc364157588"/>
      <w:bookmarkStart w:id="4828" w:name="_Toc364158132"/>
      <w:bookmarkStart w:id="4829" w:name="_Toc364158676"/>
      <w:bookmarkStart w:id="4830" w:name="_Toc364163435"/>
      <w:bookmarkStart w:id="4831" w:name="_Toc364173344"/>
      <w:bookmarkStart w:id="4832" w:name="_Toc364409050"/>
      <w:bookmarkStart w:id="4833" w:name="_Toc364082197"/>
      <w:bookmarkStart w:id="4834" w:name="_Toc364082750"/>
      <w:bookmarkStart w:id="4835" w:name="_Toc364086785"/>
      <w:bookmarkStart w:id="4836" w:name="_Toc364157589"/>
      <w:bookmarkStart w:id="4837" w:name="_Toc364158133"/>
      <w:bookmarkStart w:id="4838" w:name="_Toc364158677"/>
      <w:bookmarkStart w:id="4839" w:name="_Toc364163436"/>
      <w:bookmarkStart w:id="4840" w:name="_Toc364173345"/>
      <w:bookmarkStart w:id="4841" w:name="_Toc364409051"/>
      <w:bookmarkStart w:id="4842" w:name="_Toc364082198"/>
      <w:bookmarkStart w:id="4843" w:name="_Toc364082751"/>
      <w:bookmarkStart w:id="4844" w:name="_Toc364086786"/>
      <w:bookmarkStart w:id="4845" w:name="_Toc364157590"/>
      <w:bookmarkStart w:id="4846" w:name="_Toc364158134"/>
      <w:bookmarkStart w:id="4847" w:name="_Toc364158678"/>
      <w:bookmarkStart w:id="4848" w:name="_Toc364163437"/>
      <w:bookmarkStart w:id="4849" w:name="_Toc364173346"/>
      <w:bookmarkStart w:id="4850" w:name="_Toc364409052"/>
      <w:bookmarkStart w:id="4851" w:name="_Toc364082199"/>
      <w:bookmarkStart w:id="4852" w:name="_Toc364082752"/>
      <w:bookmarkStart w:id="4853" w:name="_Toc364086787"/>
      <w:bookmarkStart w:id="4854" w:name="_Toc364157591"/>
      <w:bookmarkStart w:id="4855" w:name="_Toc364158135"/>
      <w:bookmarkStart w:id="4856" w:name="_Toc364158679"/>
      <w:bookmarkStart w:id="4857" w:name="_Toc364163438"/>
      <w:bookmarkStart w:id="4858" w:name="_Toc364173347"/>
      <w:bookmarkStart w:id="4859" w:name="_Toc364409053"/>
      <w:bookmarkStart w:id="4860" w:name="_Toc364082200"/>
      <w:bookmarkStart w:id="4861" w:name="_Toc364082753"/>
      <w:bookmarkStart w:id="4862" w:name="_Toc364086788"/>
      <w:bookmarkStart w:id="4863" w:name="_Toc364157592"/>
      <w:bookmarkStart w:id="4864" w:name="_Toc364158136"/>
      <w:bookmarkStart w:id="4865" w:name="_Toc364158680"/>
      <w:bookmarkStart w:id="4866" w:name="_Toc364163439"/>
      <w:bookmarkStart w:id="4867" w:name="_Toc364173348"/>
      <w:bookmarkStart w:id="4868" w:name="_Toc364409054"/>
      <w:bookmarkStart w:id="4869" w:name="_Toc364082201"/>
      <w:bookmarkStart w:id="4870" w:name="_Toc364082754"/>
      <w:bookmarkStart w:id="4871" w:name="_Toc364086789"/>
      <w:bookmarkStart w:id="4872" w:name="_Toc364157593"/>
      <w:bookmarkStart w:id="4873" w:name="_Toc364158137"/>
      <w:bookmarkStart w:id="4874" w:name="_Toc364158681"/>
      <w:bookmarkStart w:id="4875" w:name="_Toc364163440"/>
      <w:bookmarkStart w:id="4876" w:name="_Toc364173349"/>
      <w:bookmarkStart w:id="4877" w:name="_Toc364409055"/>
      <w:bookmarkStart w:id="4878" w:name="_Toc364082202"/>
      <w:bookmarkStart w:id="4879" w:name="_Toc364082755"/>
      <w:bookmarkStart w:id="4880" w:name="_Toc364086790"/>
      <w:bookmarkStart w:id="4881" w:name="_Toc364157594"/>
      <w:bookmarkStart w:id="4882" w:name="_Toc364158138"/>
      <w:bookmarkStart w:id="4883" w:name="_Toc364158682"/>
      <w:bookmarkStart w:id="4884" w:name="_Toc364163441"/>
      <w:bookmarkStart w:id="4885" w:name="_Toc364173350"/>
      <w:bookmarkStart w:id="4886" w:name="_Toc364409056"/>
      <w:bookmarkStart w:id="4887" w:name="_Toc364082203"/>
      <w:bookmarkStart w:id="4888" w:name="_Toc364082756"/>
      <w:bookmarkStart w:id="4889" w:name="_Toc364086791"/>
      <w:bookmarkStart w:id="4890" w:name="_Toc364157595"/>
      <w:bookmarkStart w:id="4891" w:name="_Toc364158139"/>
      <w:bookmarkStart w:id="4892" w:name="_Toc364158683"/>
      <w:bookmarkStart w:id="4893" w:name="_Toc364163442"/>
      <w:bookmarkStart w:id="4894" w:name="_Toc364173351"/>
      <w:bookmarkStart w:id="4895" w:name="_Toc364409057"/>
      <w:bookmarkStart w:id="4896" w:name="_Toc364082204"/>
      <w:bookmarkStart w:id="4897" w:name="_Toc364082757"/>
      <w:bookmarkStart w:id="4898" w:name="_Toc364086792"/>
      <w:bookmarkStart w:id="4899" w:name="_Toc364157596"/>
      <w:bookmarkStart w:id="4900" w:name="_Toc364158140"/>
      <w:bookmarkStart w:id="4901" w:name="_Toc364158684"/>
      <w:bookmarkStart w:id="4902" w:name="_Toc364163443"/>
      <w:bookmarkStart w:id="4903" w:name="_Toc364173352"/>
      <w:bookmarkStart w:id="4904" w:name="_Toc364409058"/>
      <w:bookmarkStart w:id="4905" w:name="_Toc364082205"/>
      <w:bookmarkStart w:id="4906" w:name="_Toc364082758"/>
      <w:bookmarkStart w:id="4907" w:name="_Toc364086793"/>
      <w:bookmarkStart w:id="4908" w:name="_Toc364157597"/>
      <w:bookmarkStart w:id="4909" w:name="_Toc364158141"/>
      <w:bookmarkStart w:id="4910" w:name="_Toc364158685"/>
      <w:bookmarkStart w:id="4911" w:name="_Toc364163444"/>
      <w:bookmarkStart w:id="4912" w:name="_Toc364173353"/>
      <w:bookmarkStart w:id="4913" w:name="_Toc364409059"/>
      <w:bookmarkStart w:id="4914" w:name="_Toc364082206"/>
      <w:bookmarkStart w:id="4915" w:name="_Toc364082759"/>
      <w:bookmarkStart w:id="4916" w:name="_Toc364086794"/>
      <w:bookmarkStart w:id="4917" w:name="_Toc364157598"/>
      <w:bookmarkStart w:id="4918" w:name="_Toc364158142"/>
      <w:bookmarkStart w:id="4919" w:name="_Toc364158686"/>
      <w:bookmarkStart w:id="4920" w:name="_Toc364163445"/>
      <w:bookmarkStart w:id="4921" w:name="_Toc364173354"/>
      <w:bookmarkStart w:id="4922" w:name="_Toc364409060"/>
      <w:bookmarkStart w:id="4923" w:name="_Toc364082207"/>
      <w:bookmarkStart w:id="4924" w:name="_Toc364082760"/>
      <w:bookmarkStart w:id="4925" w:name="_Toc364086795"/>
      <w:bookmarkStart w:id="4926" w:name="_Toc364157599"/>
      <w:bookmarkStart w:id="4927" w:name="_Toc364158143"/>
      <w:bookmarkStart w:id="4928" w:name="_Toc364158687"/>
      <w:bookmarkStart w:id="4929" w:name="_Toc364163446"/>
      <w:bookmarkStart w:id="4930" w:name="_Toc364173355"/>
      <w:bookmarkStart w:id="4931" w:name="_Toc364409061"/>
      <w:bookmarkStart w:id="4932" w:name="_Toc364082208"/>
      <w:bookmarkStart w:id="4933" w:name="_Toc364082761"/>
      <w:bookmarkStart w:id="4934" w:name="_Toc364086796"/>
      <w:bookmarkStart w:id="4935" w:name="_Toc364157600"/>
      <w:bookmarkStart w:id="4936" w:name="_Toc364158144"/>
      <w:bookmarkStart w:id="4937" w:name="_Toc364158688"/>
      <w:bookmarkStart w:id="4938" w:name="_Toc364163447"/>
      <w:bookmarkStart w:id="4939" w:name="_Toc364173356"/>
      <w:bookmarkStart w:id="4940" w:name="_Toc364409062"/>
      <w:bookmarkStart w:id="4941" w:name="_Toc364082209"/>
      <w:bookmarkStart w:id="4942" w:name="_Toc364082762"/>
      <w:bookmarkStart w:id="4943" w:name="_Toc364086797"/>
      <w:bookmarkStart w:id="4944" w:name="_Toc364157601"/>
      <w:bookmarkStart w:id="4945" w:name="_Toc364158145"/>
      <w:bookmarkStart w:id="4946" w:name="_Toc364158689"/>
      <w:bookmarkStart w:id="4947" w:name="_Toc364163448"/>
      <w:bookmarkStart w:id="4948" w:name="_Toc364173357"/>
      <w:bookmarkStart w:id="4949" w:name="_Toc364409063"/>
      <w:bookmarkStart w:id="4950" w:name="_Toc364082210"/>
      <w:bookmarkStart w:id="4951" w:name="_Toc364082763"/>
      <w:bookmarkStart w:id="4952" w:name="_Toc364086798"/>
      <w:bookmarkStart w:id="4953" w:name="_Toc364157602"/>
      <w:bookmarkStart w:id="4954" w:name="_Toc364158146"/>
      <w:bookmarkStart w:id="4955" w:name="_Toc364158690"/>
      <w:bookmarkStart w:id="4956" w:name="_Toc364163449"/>
      <w:bookmarkStart w:id="4957" w:name="_Toc364173358"/>
      <w:bookmarkStart w:id="4958" w:name="_Toc364409064"/>
      <w:bookmarkStart w:id="4959" w:name="_Toc364082211"/>
      <w:bookmarkStart w:id="4960" w:name="_Toc364082764"/>
      <w:bookmarkStart w:id="4961" w:name="_Toc364086799"/>
      <w:bookmarkStart w:id="4962" w:name="_Toc364157603"/>
      <w:bookmarkStart w:id="4963" w:name="_Toc364158147"/>
      <w:bookmarkStart w:id="4964" w:name="_Toc364158691"/>
      <w:bookmarkStart w:id="4965" w:name="_Toc364163450"/>
      <w:bookmarkStart w:id="4966" w:name="_Toc364173359"/>
      <w:bookmarkStart w:id="4967" w:name="_Toc364409065"/>
      <w:bookmarkStart w:id="4968" w:name="_Toc364082212"/>
      <w:bookmarkStart w:id="4969" w:name="_Toc364082765"/>
      <w:bookmarkStart w:id="4970" w:name="_Toc364086800"/>
      <w:bookmarkStart w:id="4971" w:name="_Toc364157604"/>
      <w:bookmarkStart w:id="4972" w:name="_Toc364158148"/>
      <w:bookmarkStart w:id="4973" w:name="_Toc364158692"/>
      <w:bookmarkStart w:id="4974" w:name="_Toc364163451"/>
      <w:bookmarkStart w:id="4975" w:name="_Toc364173360"/>
      <w:bookmarkStart w:id="4976" w:name="_Toc364409066"/>
      <w:bookmarkStart w:id="4977" w:name="_Toc364082213"/>
      <w:bookmarkStart w:id="4978" w:name="_Toc364082766"/>
      <w:bookmarkStart w:id="4979" w:name="_Toc364086801"/>
      <w:bookmarkStart w:id="4980" w:name="_Toc364157605"/>
      <w:bookmarkStart w:id="4981" w:name="_Toc364158149"/>
      <w:bookmarkStart w:id="4982" w:name="_Toc364158693"/>
      <w:bookmarkStart w:id="4983" w:name="_Toc364163452"/>
      <w:bookmarkStart w:id="4984" w:name="_Toc364173361"/>
      <w:bookmarkStart w:id="4985" w:name="_Toc364409067"/>
      <w:bookmarkStart w:id="4986" w:name="_Toc364082214"/>
      <w:bookmarkStart w:id="4987" w:name="_Toc364082767"/>
      <w:bookmarkStart w:id="4988" w:name="_Toc364086802"/>
      <w:bookmarkStart w:id="4989" w:name="_Toc364157606"/>
      <w:bookmarkStart w:id="4990" w:name="_Toc364158150"/>
      <w:bookmarkStart w:id="4991" w:name="_Toc364158694"/>
      <w:bookmarkStart w:id="4992" w:name="_Toc364163453"/>
      <w:bookmarkStart w:id="4993" w:name="_Toc364173362"/>
      <w:bookmarkStart w:id="4994" w:name="_Toc364409068"/>
      <w:bookmarkStart w:id="4995" w:name="_Toc364082215"/>
      <w:bookmarkStart w:id="4996" w:name="_Toc364082768"/>
      <w:bookmarkStart w:id="4997" w:name="_Toc364086803"/>
      <w:bookmarkStart w:id="4998" w:name="_Toc364157607"/>
      <w:bookmarkStart w:id="4999" w:name="_Toc364158151"/>
      <w:bookmarkStart w:id="5000" w:name="_Toc364158695"/>
      <w:bookmarkStart w:id="5001" w:name="_Toc364163454"/>
      <w:bookmarkStart w:id="5002" w:name="_Toc364173363"/>
      <w:bookmarkStart w:id="5003" w:name="_Toc364409069"/>
      <w:bookmarkStart w:id="5004" w:name="_Toc364082216"/>
      <w:bookmarkStart w:id="5005" w:name="_Toc364082769"/>
      <w:bookmarkStart w:id="5006" w:name="_Toc364086804"/>
      <w:bookmarkStart w:id="5007" w:name="_Toc364157608"/>
      <w:bookmarkStart w:id="5008" w:name="_Toc364158152"/>
      <w:bookmarkStart w:id="5009" w:name="_Toc364158696"/>
      <w:bookmarkStart w:id="5010" w:name="_Toc364163455"/>
      <w:bookmarkStart w:id="5011" w:name="_Toc364173364"/>
      <w:bookmarkStart w:id="5012" w:name="_Toc364409070"/>
      <w:bookmarkStart w:id="5013" w:name="_Toc364082217"/>
      <w:bookmarkStart w:id="5014" w:name="_Toc364082770"/>
      <w:bookmarkStart w:id="5015" w:name="_Toc364086805"/>
      <w:bookmarkStart w:id="5016" w:name="_Toc364157609"/>
      <w:bookmarkStart w:id="5017" w:name="_Toc364158153"/>
      <w:bookmarkStart w:id="5018" w:name="_Toc364158697"/>
      <w:bookmarkStart w:id="5019" w:name="_Toc364163456"/>
      <w:bookmarkStart w:id="5020" w:name="_Toc364173365"/>
      <w:bookmarkStart w:id="5021" w:name="_Toc364409071"/>
      <w:bookmarkStart w:id="5022" w:name="_Toc364082218"/>
      <w:bookmarkStart w:id="5023" w:name="_Toc364082771"/>
      <w:bookmarkStart w:id="5024" w:name="_Toc364086806"/>
      <w:bookmarkStart w:id="5025" w:name="_Toc364157610"/>
      <w:bookmarkStart w:id="5026" w:name="_Toc364158154"/>
      <w:bookmarkStart w:id="5027" w:name="_Toc364158698"/>
      <w:bookmarkStart w:id="5028" w:name="_Toc364163457"/>
      <w:bookmarkStart w:id="5029" w:name="_Toc364173366"/>
      <w:bookmarkStart w:id="5030" w:name="_Toc364409072"/>
      <w:bookmarkStart w:id="5031" w:name="_Toc364082219"/>
      <w:bookmarkStart w:id="5032" w:name="_Toc364082772"/>
      <w:bookmarkStart w:id="5033" w:name="_Toc364086807"/>
      <w:bookmarkStart w:id="5034" w:name="_Toc364157611"/>
      <w:bookmarkStart w:id="5035" w:name="_Toc364158155"/>
      <w:bookmarkStart w:id="5036" w:name="_Toc364158699"/>
      <w:bookmarkStart w:id="5037" w:name="_Toc364163458"/>
      <w:bookmarkStart w:id="5038" w:name="_Toc364173367"/>
      <w:bookmarkStart w:id="5039" w:name="_Toc364409073"/>
      <w:bookmarkStart w:id="5040" w:name="_Toc364082220"/>
      <w:bookmarkStart w:id="5041" w:name="_Toc364082773"/>
      <w:bookmarkStart w:id="5042" w:name="_Toc364086808"/>
      <w:bookmarkStart w:id="5043" w:name="_Toc364157612"/>
      <w:bookmarkStart w:id="5044" w:name="_Toc364158156"/>
      <w:bookmarkStart w:id="5045" w:name="_Toc364158700"/>
      <w:bookmarkStart w:id="5046" w:name="_Toc364163459"/>
      <w:bookmarkStart w:id="5047" w:name="_Toc364173368"/>
      <w:bookmarkStart w:id="5048" w:name="_Toc364409074"/>
      <w:bookmarkStart w:id="5049" w:name="_Toc364082221"/>
      <w:bookmarkStart w:id="5050" w:name="_Toc364082774"/>
      <w:bookmarkStart w:id="5051" w:name="_Toc364086809"/>
      <w:bookmarkStart w:id="5052" w:name="_Toc364157613"/>
      <w:bookmarkStart w:id="5053" w:name="_Toc364158157"/>
      <w:bookmarkStart w:id="5054" w:name="_Toc364158701"/>
      <w:bookmarkStart w:id="5055" w:name="_Toc364163460"/>
      <w:bookmarkStart w:id="5056" w:name="_Toc364173369"/>
      <w:bookmarkStart w:id="5057" w:name="_Toc364409075"/>
      <w:bookmarkStart w:id="5058" w:name="_Toc364082222"/>
      <w:bookmarkStart w:id="5059" w:name="_Toc364082775"/>
      <w:bookmarkStart w:id="5060" w:name="_Toc364086810"/>
      <w:bookmarkStart w:id="5061" w:name="_Toc364157614"/>
      <w:bookmarkStart w:id="5062" w:name="_Toc364158158"/>
      <w:bookmarkStart w:id="5063" w:name="_Toc364158702"/>
      <w:bookmarkStart w:id="5064" w:name="_Toc364163461"/>
      <w:bookmarkStart w:id="5065" w:name="_Toc364173370"/>
      <w:bookmarkStart w:id="5066" w:name="_Toc364409076"/>
      <w:bookmarkStart w:id="5067" w:name="_Toc364082223"/>
      <w:bookmarkStart w:id="5068" w:name="_Toc364082776"/>
      <w:bookmarkStart w:id="5069" w:name="_Toc364086811"/>
      <w:bookmarkStart w:id="5070" w:name="_Toc364157615"/>
      <w:bookmarkStart w:id="5071" w:name="_Toc364158159"/>
      <w:bookmarkStart w:id="5072" w:name="_Toc364158703"/>
      <w:bookmarkStart w:id="5073" w:name="_Toc364163462"/>
      <w:bookmarkStart w:id="5074" w:name="_Toc364173371"/>
      <w:bookmarkStart w:id="5075" w:name="_Toc364409077"/>
      <w:bookmarkStart w:id="5076" w:name="_Toc364082224"/>
      <w:bookmarkStart w:id="5077" w:name="_Toc364082777"/>
      <w:bookmarkStart w:id="5078" w:name="_Toc364086812"/>
      <w:bookmarkStart w:id="5079" w:name="_Toc364157616"/>
      <w:bookmarkStart w:id="5080" w:name="_Toc364158160"/>
      <w:bookmarkStart w:id="5081" w:name="_Toc364158704"/>
      <w:bookmarkStart w:id="5082" w:name="_Toc364163463"/>
      <w:bookmarkStart w:id="5083" w:name="_Toc364173372"/>
      <w:bookmarkStart w:id="5084" w:name="_Toc364409078"/>
      <w:bookmarkStart w:id="5085" w:name="_Toc364082225"/>
      <w:bookmarkStart w:id="5086" w:name="_Toc364082778"/>
      <w:bookmarkStart w:id="5087" w:name="_Toc364086813"/>
      <w:bookmarkStart w:id="5088" w:name="_Toc364157617"/>
      <w:bookmarkStart w:id="5089" w:name="_Toc364158161"/>
      <w:bookmarkStart w:id="5090" w:name="_Toc364158705"/>
      <w:bookmarkStart w:id="5091" w:name="_Toc364163464"/>
      <w:bookmarkStart w:id="5092" w:name="_Toc364173373"/>
      <w:bookmarkStart w:id="5093" w:name="_Toc364409079"/>
      <w:bookmarkStart w:id="5094" w:name="_Toc364082226"/>
      <w:bookmarkStart w:id="5095" w:name="_Toc364082779"/>
      <w:bookmarkStart w:id="5096" w:name="_Toc364086814"/>
      <w:bookmarkStart w:id="5097" w:name="_Toc364157618"/>
      <w:bookmarkStart w:id="5098" w:name="_Toc364158162"/>
      <w:bookmarkStart w:id="5099" w:name="_Toc364158706"/>
      <w:bookmarkStart w:id="5100" w:name="_Toc364163465"/>
      <w:bookmarkStart w:id="5101" w:name="_Toc364173374"/>
      <w:bookmarkStart w:id="5102" w:name="_Toc364409080"/>
      <w:bookmarkStart w:id="5103" w:name="_Toc364082227"/>
      <w:bookmarkStart w:id="5104" w:name="_Toc364082780"/>
      <w:bookmarkStart w:id="5105" w:name="_Toc364086815"/>
      <w:bookmarkStart w:id="5106" w:name="_Toc364157619"/>
      <w:bookmarkStart w:id="5107" w:name="_Toc364158163"/>
      <w:bookmarkStart w:id="5108" w:name="_Toc364158707"/>
      <w:bookmarkStart w:id="5109" w:name="_Toc364163466"/>
      <w:bookmarkStart w:id="5110" w:name="_Toc364173375"/>
      <w:bookmarkStart w:id="5111" w:name="_Toc364409081"/>
      <w:bookmarkStart w:id="5112" w:name="_Toc364082228"/>
      <w:bookmarkStart w:id="5113" w:name="_Toc364082781"/>
      <w:bookmarkStart w:id="5114" w:name="_Toc364086816"/>
      <w:bookmarkStart w:id="5115" w:name="_Toc364157620"/>
      <w:bookmarkStart w:id="5116" w:name="_Toc364158164"/>
      <w:bookmarkStart w:id="5117" w:name="_Toc364158708"/>
      <w:bookmarkStart w:id="5118" w:name="_Toc364163467"/>
      <w:bookmarkStart w:id="5119" w:name="_Toc364173376"/>
      <w:bookmarkStart w:id="5120" w:name="_Toc364409082"/>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r w:rsidRPr="005C36FD">
        <w:br w:type="page"/>
      </w:r>
    </w:p>
    <w:p w14:paraId="770690F7" w14:textId="6BBD4A92" w:rsidR="001753E3" w:rsidRPr="005C36FD" w:rsidRDefault="001753E3" w:rsidP="00B12745">
      <w:pPr>
        <w:pStyle w:val="Heading1"/>
      </w:pPr>
      <w:bookmarkStart w:id="5121" w:name="_Toc121737058"/>
      <w:r w:rsidRPr="005C36FD">
        <w:lastRenderedPageBreak/>
        <w:t>Operating Procedures</w:t>
      </w:r>
      <w:bookmarkEnd w:id="5121"/>
    </w:p>
    <w:p w14:paraId="770690F8" w14:textId="3F2AA426" w:rsidR="001753E3" w:rsidRPr="005C36FD" w:rsidRDefault="001753E3" w:rsidP="000B44CB">
      <w:pPr>
        <w:pStyle w:val="Heading2"/>
      </w:pPr>
      <w:bookmarkStart w:id="5122" w:name="_Toc121737059"/>
      <w:r w:rsidRPr="005C36FD">
        <w:t>Risk Assessments</w:t>
      </w:r>
      <w:bookmarkEnd w:id="5122"/>
    </w:p>
    <w:p w14:paraId="770690F9" w14:textId="77777777" w:rsidR="001753E3" w:rsidRPr="005C36FD" w:rsidRDefault="001753E3" w:rsidP="00CA5E85">
      <w:r w:rsidRPr="005C36FD">
        <w:t xml:space="preserve">Prior to any work on an </w:t>
      </w:r>
      <w:r>
        <w:t>Electrical Distribution System</w:t>
      </w:r>
      <w:r w:rsidRPr="005C36FD">
        <w:t xml:space="preserve"> a ‘suitable and sufficient’ Risk Assessment must be produced together with task specific </w:t>
      </w:r>
      <w:r>
        <w:t>Method St</w:t>
      </w:r>
      <w:r w:rsidRPr="005C36FD">
        <w:t>atements</w:t>
      </w:r>
      <w:r>
        <w:t xml:space="preserve"> (RAMS)</w:t>
      </w:r>
      <w:r w:rsidRPr="005C36FD">
        <w:t xml:space="preserve"> for the proposed works.</w:t>
      </w:r>
    </w:p>
    <w:p w14:paraId="770690FA" w14:textId="633B2D11" w:rsidR="009A24D4" w:rsidRDefault="001753E3" w:rsidP="00CA5E85">
      <w:r w:rsidRPr="005C36FD">
        <w:t xml:space="preserve">The AP shall review the risk assessments prior to the issue of a </w:t>
      </w:r>
      <w:r w:rsidR="00E77014">
        <w:t>Safety Control</w:t>
      </w:r>
      <w:r w:rsidR="00A72276">
        <w:t xml:space="preserve"> </w:t>
      </w:r>
      <w:r>
        <w:t>Document</w:t>
      </w:r>
      <w:r w:rsidRPr="005C36FD">
        <w:t>. There must be a reasonable time</w:t>
      </w:r>
      <w:r w:rsidR="006876FE">
        <w:t>-</w:t>
      </w:r>
      <w:r w:rsidRPr="005C36FD">
        <w:t xml:space="preserve">frame prior to the requirement for a </w:t>
      </w:r>
      <w:r>
        <w:t>Safety Document</w:t>
      </w:r>
      <w:r w:rsidRPr="005C36FD">
        <w:t xml:space="preserve"> to enable the AP sufficient time to review the </w:t>
      </w:r>
      <w:r>
        <w:t>RAMS</w:t>
      </w:r>
      <w:r w:rsidRPr="005C36FD">
        <w:t xml:space="preserve">. </w:t>
      </w:r>
    </w:p>
    <w:p w14:paraId="770690FB" w14:textId="3B55FE40" w:rsidR="009A24D4" w:rsidRDefault="001753E3" w:rsidP="00CA5E85">
      <w:r w:rsidRPr="005C36FD">
        <w:t xml:space="preserve">Ideally </w:t>
      </w:r>
      <w:r w:rsidR="003E52A4">
        <w:t xml:space="preserve">a minimum of </w:t>
      </w:r>
      <w:r w:rsidRPr="005C36FD">
        <w:t>3 working days</w:t>
      </w:r>
      <w:r w:rsidR="009A24D4">
        <w:t xml:space="preserve"> written notice is required. This time</w:t>
      </w:r>
      <w:r w:rsidR="006876FE">
        <w:t>-</w:t>
      </w:r>
      <w:r w:rsidR="009A24D4">
        <w:t>frame is important in order for the:</w:t>
      </w:r>
    </w:p>
    <w:p w14:paraId="770690FC" w14:textId="2A5B176B" w:rsidR="009A24D4" w:rsidRDefault="009A24D4" w:rsidP="00820FD6">
      <w:pPr>
        <w:numPr>
          <w:ilvl w:val="0"/>
          <w:numId w:val="46"/>
        </w:numPr>
      </w:pPr>
      <w:r>
        <w:t>AP to appraise the RAM</w:t>
      </w:r>
      <w:r w:rsidR="006876FE">
        <w:t>S</w:t>
      </w:r>
    </w:p>
    <w:p w14:paraId="770690FD" w14:textId="77777777" w:rsidR="009A24D4" w:rsidRDefault="009A24D4" w:rsidP="00820FD6">
      <w:pPr>
        <w:numPr>
          <w:ilvl w:val="0"/>
          <w:numId w:val="46"/>
        </w:numPr>
      </w:pPr>
      <w:r>
        <w:t>Inform departments likely to be affected by the proposed works</w:t>
      </w:r>
    </w:p>
    <w:p w14:paraId="770690FE" w14:textId="77777777" w:rsidR="009A24D4" w:rsidRDefault="009A24D4" w:rsidP="00820FD6">
      <w:pPr>
        <w:numPr>
          <w:ilvl w:val="0"/>
          <w:numId w:val="46"/>
        </w:numPr>
      </w:pPr>
      <w:r>
        <w:t xml:space="preserve">Ensure that the works do not conflict with other planned activities </w:t>
      </w:r>
    </w:p>
    <w:p w14:paraId="770690FF" w14:textId="77777777" w:rsidR="001753E3" w:rsidRPr="005C36FD" w:rsidRDefault="009A24D4" w:rsidP="00820FD6">
      <w:pPr>
        <w:numPr>
          <w:ilvl w:val="0"/>
          <w:numId w:val="46"/>
        </w:numPr>
      </w:pPr>
      <w:r>
        <w:t>Ensure that an AP will be available for the planned works to issue Safety Control Documents</w:t>
      </w:r>
      <w:r w:rsidR="00E77014">
        <w:t>.</w:t>
      </w:r>
    </w:p>
    <w:p w14:paraId="77069100" w14:textId="3CEB6F58" w:rsidR="001753E3" w:rsidRPr="005C36FD" w:rsidRDefault="001753E3" w:rsidP="00CA5E85">
      <w:r w:rsidRPr="005C36FD">
        <w:t xml:space="preserve">The AP </w:t>
      </w:r>
      <w:r w:rsidR="009A24D4">
        <w:t>shall</w:t>
      </w:r>
      <w:r w:rsidRPr="005C36FD">
        <w:t xml:space="preserve"> review the </w:t>
      </w:r>
      <w:r>
        <w:t>RAMS</w:t>
      </w:r>
      <w:r w:rsidRPr="005C36FD">
        <w:t xml:space="preserve"> and determine if it is </w:t>
      </w:r>
      <w:r>
        <w:t>adequate</w:t>
      </w:r>
      <w:r w:rsidRPr="005C36FD">
        <w:t xml:space="preserve">. Should the AP consider that the </w:t>
      </w:r>
      <w:r>
        <w:t>RAMS</w:t>
      </w:r>
      <w:r w:rsidRPr="005C36FD">
        <w:t xml:space="preserve"> </w:t>
      </w:r>
      <w:r>
        <w:t>are</w:t>
      </w:r>
      <w:r w:rsidRPr="005C36FD">
        <w:t xml:space="preserve"> inadequate a </w:t>
      </w:r>
      <w:r>
        <w:t>Safety</w:t>
      </w:r>
      <w:r w:rsidR="009A24D4">
        <w:t xml:space="preserve"> </w:t>
      </w:r>
      <w:r w:rsidR="00E77014">
        <w:t>Control Document</w:t>
      </w:r>
      <w:r w:rsidRPr="005C36FD">
        <w:t xml:space="preserve"> </w:t>
      </w:r>
      <w:r w:rsidR="009A24D4">
        <w:t>shall not</w:t>
      </w:r>
      <w:r w:rsidRPr="005C36FD">
        <w:t xml:space="preserve"> be issued. </w:t>
      </w:r>
    </w:p>
    <w:p w14:paraId="77069101" w14:textId="322FB7B7" w:rsidR="001753E3" w:rsidRPr="005C36FD" w:rsidRDefault="001753E3" w:rsidP="00CA5E85">
      <w:r w:rsidRPr="005C36FD">
        <w:t xml:space="preserve">The </w:t>
      </w:r>
      <w:r>
        <w:t>RAMS</w:t>
      </w:r>
      <w:r w:rsidR="00E77014" w:rsidRPr="005C36FD">
        <w:t xml:space="preserve"> shall</w:t>
      </w:r>
      <w:r w:rsidR="009A24D4" w:rsidRPr="005C36FD">
        <w:t xml:space="preserve"> </w:t>
      </w:r>
      <w:r w:rsidRPr="005C36FD">
        <w:t>be retained with</w:t>
      </w:r>
      <w:r w:rsidR="00174D06">
        <w:t>in</w:t>
      </w:r>
      <w:r w:rsidRPr="005C36FD">
        <w:t xml:space="preserve"> the </w:t>
      </w:r>
      <w:r>
        <w:t xml:space="preserve">Safety </w:t>
      </w:r>
      <w:r w:rsidR="00E77014">
        <w:t>Document Cabinet</w:t>
      </w:r>
    </w:p>
    <w:p w14:paraId="77069102" w14:textId="120CF44E" w:rsidR="001753E3" w:rsidRPr="005C36FD" w:rsidRDefault="001753E3" w:rsidP="000B44CB">
      <w:pPr>
        <w:pStyle w:val="Heading2"/>
      </w:pPr>
      <w:bookmarkStart w:id="5123" w:name="_Toc121737060"/>
      <w:r>
        <w:t>Safety</w:t>
      </w:r>
      <w:r w:rsidRPr="005C36FD">
        <w:t xml:space="preserve"> Documents</w:t>
      </w:r>
      <w:bookmarkEnd w:id="5123"/>
    </w:p>
    <w:p w14:paraId="77069103" w14:textId="334688FD" w:rsidR="001753E3" w:rsidRPr="005C36FD" w:rsidRDefault="001753E3" w:rsidP="00CA5E85">
      <w:r w:rsidRPr="00033B7F">
        <w:t xml:space="preserve">There are </w:t>
      </w:r>
      <w:r w:rsidR="004D5FF8">
        <w:t>nine</w:t>
      </w:r>
      <w:r>
        <w:t xml:space="preserve"> </w:t>
      </w:r>
      <w:r w:rsidRPr="00033B7F">
        <w:t xml:space="preserve">electrical Safety </w:t>
      </w:r>
      <w:r w:rsidR="009A24D4">
        <w:t xml:space="preserve">Control </w:t>
      </w:r>
      <w:r w:rsidRPr="00033B7F">
        <w:t xml:space="preserve">Documents </w:t>
      </w:r>
      <w:r w:rsidR="009A24D4">
        <w:t>issued</w:t>
      </w:r>
      <w:r w:rsidR="009A24D4" w:rsidRPr="00033B7F">
        <w:t xml:space="preserve"> </w:t>
      </w:r>
      <w:r w:rsidRPr="00033B7F">
        <w:t xml:space="preserve">by </w:t>
      </w:r>
      <w:r>
        <w:t>APs</w:t>
      </w:r>
      <w:r w:rsidRPr="00033B7F">
        <w:t xml:space="preserve"> </w:t>
      </w:r>
      <w:r w:rsidR="009A24D4">
        <w:t>for</w:t>
      </w:r>
      <w:r w:rsidR="009A24D4" w:rsidRPr="00033B7F">
        <w:t xml:space="preserve"> </w:t>
      </w:r>
      <w:r w:rsidRPr="00033B7F">
        <w:t>working on electrical systems</w:t>
      </w:r>
      <w:r w:rsidRPr="005C36FD">
        <w:t>:</w:t>
      </w:r>
    </w:p>
    <w:p w14:paraId="77069104" w14:textId="77777777" w:rsidR="001753E3" w:rsidRDefault="001753E3" w:rsidP="00C37308">
      <w:pPr>
        <w:pStyle w:val="ListParagraph"/>
        <w:numPr>
          <w:ilvl w:val="0"/>
          <w:numId w:val="7"/>
        </w:numPr>
      </w:pPr>
      <w:r w:rsidRPr="00033B7F">
        <w:t>Safety Programme</w:t>
      </w:r>
    </w:p>
    <w:p w14:paraId="77069105" w14:textId="77777777" w:rsidR="001753E3" w:rsidRDefault="001753E3" w:rsidP="00C37308">
      <w:pPr>
        <w:pStyle w:val="ListParagraph"/>
        <w:numPr>
          <w:ilvl w:val="0"/>
          <w:numId w:val="7"/>
        </w:numPr>
      </w:pPr>
      <w:r w:rsidRPr="00033B7F">
        <w:t>Switching Plan</w:t>
      </w:r>
    </w:p>
    <w:p w14:paraId="77069106" w14:textId="77777777" w:rsidR="001753E3" w:rsidRDefault="001753E3" w:rsidP="00C37308">
      <w:pPr>
        <w:pStyle w:val="ListParagraph"/>
        <w:numPr>
          <w:ilvl w:val="0"/>
          <w:numId w:val="7"/>
        </w:numPr>
      </w:pPr>
      <w:r>
        <w:t>Isolation and Earthing Diagram (I&amp;ED)</w:t>
      </w:r>
    </w:p>
    <w:p w14:paraId="77069107" w14:textId="77777777" w:rsidR="001753E3" w:rsidRPr="005C36FD" w:rsidRDefault="001753E3" w:rsidP="00C37308">
      <w:pPr>
        <w:pStyle w:val="ListParagraph"/>
        <w:numPr>
          <w:ilvl w:val="0"/>
          <w:numId w:val="7"/>
        </w:numPr>
      </w:pPr>
      <w:r w:rsidRPr="005C36FD">
        <w:t xml:space="preserve">Limitation of Access </w:t>
      </w:r>
      <w:r>
        <w:t>(</w:t>
      </w:r>
      <w:proofErr w:type="spellStart"/>
      <w:r>
        <w:t>LoA</w:t>
      </w:r>
      <w:proofErr w:type="spellEnd"/>
      <w:r>
        <w:t>)</w:t>
      </w:r>
    </w:p>
    <w:p w14:paraId="77069108" w14:textId="77777777" w:rsidR="001753E3" w:rsidRDefault="001753E3" w:rsidP="00C37308">
      <w:pPr>
        <w:pStyle w:val="ListParagraph"/>
        <w:numPr>
          <w:ilvl w:val="0"/>
          <w:numId w:val="7"/>
        </w:numPr>
      </w:pPr>
      <w:r>
        <w:t>Permit to Work (Electrical)</w:t>
      </w:r>
      <w:r w:rsidRPr="005C36FD">
        <w:t xml:space="preserve"> </w:t>
      </w:r>
      <w:r>
        <w:t>(PTW)</w:t>
      </w:r>
    </w:p>
    <w:p w14:paraId="77069109" w14:textId="77777777" w:rsidR="001753E3" w:rsidRDefault="001753E3" w:rsidP="00C37308">
      <w:pPr>
        <w:pStyle w:val="ListParagraph"/>
        <w:numPr>
          <w:ilvl w:val="0"/>
          <w:numId w:val="7"/>
        </w:numPr>
      </w:pPr>
      <w:r w:rsidRPr="00033B7F">
        <w:t>Sanction to Test</w:t>
      </w:r>
      <w:r>
        <w:t xml:space="preserve"> (STT)</w:t>
      </w:r>
    </w:p>
    <w:p w14:paraId="79FE9EE1" w14:textId="08D7E304" w:rsidR="008C5EAF" w:rsidRDefault="008C5EAF" w:rsidP="00C37308">
      <w:pPr>
        <w:pStyle w:val="ListParagraph"/>
        <w:numPr>
          <w:ilvl w:val="0"/>
          <w:numId w:val="7"/>
        </w:numPr>
      </w:pPr>
      <w:r>
        <w:t>Certificate of Isolation &amp; Earthing (CI&amp;E)</w:t>
      </w:r>
    </w:p>
    <w:p w14:paraId="7706910A" w14:textId="44B3D2CD" w:rsidR="001753E3" w:rsidRDefault="001753E3" w:rsidP="00C37308">
      <w:pPr>
        <w:pStyle w:val="ListParagraph"/>
        <w:numPr>
          <w:ilvl w:val="0"/>
          <w:numId w:val="7"/>
        </w:numPr>
      </w:pPr>
      <w:r w:rsidRPr="00033B7F">
        <w:t>Certificate for Live Working</w:t>
      </w:r>
      <w:r w:rsidR="003D0257">
        <w:t xml:space="preserve"> (CLW)</w:t>
      </w:r>
    </w:p>
    <w:p w14:paraId="7706910B" w14:textId="0D33BDF9" w:rsidR="001753E3" w:rsidRPr="005C36FD" w:rsidRDefault="001753E3" w:rsidP="00C37308">
      <w:pPr>
        <w:pStyle w:val="ListParagraph"/>
        <w:numPr>
          <w:ilvl w:val="0"/>
          <w:numId w:val="7"/>
        </w:numPr>
      </w:pPr>
      <w:r w:rsidRPr="005C36FD">
        <w:t>Standing Instruction</w:t>
      </w:r>
      <w:r w:rsidR="003D0257">
        <w:t xml:space="preserve"> (SI)</w:t>
      </w:r>
    </w:p>
    <w:p w14:paraId="7706910C" w14:textId="42AFD5BA" w:rsidR="001753E3" w:rsidRDefault="001753E3" w:rsidP="000B44CB">
      <w:pPr>
        <w:pStyle w:val="Heading2"/>
      </w:pPr>
      <w:bookmarkStart w:id="5124" w:name="_Toc121737061"/>
      <w:r>
        <w:t>Safety Programme</w:t>
      </w:r>
      <w:bookmarkEnd w:id="5124"/>
    </w:p>
    <w:p w14:paraId="7706910D" w14:textId="7A88000D" w:rsidR="001753E3" w:rsidRDefault="001753E3" w:rsidP="00C20DA0">
      <w:r>
        <w:t>Before any PTW</w:t>
      </w:r>
      <w:r w:rsidR="008C5EAF">
        <w:t>,</w:t>
      </w:r>
      <w:r>
        <w:t xml:space="preserve"> STT</w:t>
      </w:r>
      <w:r w:rsidR="008C5EAF">
        <w:t xml:space="preserve"> or CI&amp;E</w:t>
      </w:r>
      <w:r>
        <w:t xml:space="preserve"> is issued</w:t>
      </w:r>
      <w:r w:rsidR="008C5EAF">
        <w:t xml:space="preserve"> for any HV or Complex LV electrical network</w:t>
      </w:r>
      <w:r>
        <w:t xml:space="preserve">, a safety programme, detailing the intended sequence of safety operations to be performed to make the equipment safe for the execution of the work or test, </w:t>
      </w:r>
      <w:r w:rsidR="00FF0C04">
        <w:t>shall</w:t>
      </w:r>
      <w:r>
        <w:t xml:space="preserve"> be prepared.</w:t>
      </w:r>
    </w:p>
    <w:p w14:paraId="5D2CCC2B" w14:textId="2BAED1F0" w:rsidR="008C5EAF" w:rsidRDefault="008C5EAF" w:rsidP="00C20DA0"/>
    <w:p w14:paraId="6CB8A6B9" w14:textId="77777777" w:rsidR="00E42F50" w:rsidRDefault="00E42F50" w:rsidP="00C20DA0"/>
    <w:p w14:paraId="7706910F" w14:textId="69E569F8" w:rsidR="001753E3" w:rsidRPr="00742EFF" w:rsidRDefault="001753E3" w:rsidP="00EA501A">
      <w:pPr>
        <w:pStyle w:val="Heading3"/>
      </w:pPr>
      <w:bookmarkStart w:id="5125" w:name="_Toc121737062"/>
      <w:r w:rsidRPr="00742EFF">
        <w:t>Contents of Safety Programmes</w:t>
      </w:r>
      <w:bookmarkEnd w:id="5125"/>
    </w:p>
    <w:p w14:paraId="77069110" w14:textId="411BF074" w:rsidR="001149C8" w:rsidRDefault="001149C8" w:rsidP="001149C8">
      <w:r>
        <w:t>The safety programme shall be completed by the AP Electrical</w:t>
      </w:r>
      <w:r w:rsidR="00CB3B3F">
        <w:t xml:space="preserve"> </w:t>
      </w:r>
      <w:r>
        <w:t>who shall be responsible for issuing the PTW</w:t>
      </w:r>
      <w:r w:rsidR="008C5EAF">
        <w:t>,</w:t>
      </w:r>
      <w:r>
        <w:t xml:space="preserve"> STT</w:t>
      </w:r>
      <w:r w:rsidR="008C5EAF">
        <w:t xml:space="preserve"> or CI&amp;E</w:t>
      </w:r>
      <w:r>
        <w:t>.</w:t>
      </w:r>
      <w:r w:rsidRPr="000724E0">
        <w:t xml:space="preserve"> </w:t>
      </w:r>
      <w:r>
        <w:t>The safety programme shall indicate:</w:t>
      </w:r>
    </w:p>
    <w:p w14:paraId="77069111" w14:textId="77777777" w:rsidR="001149C8" w:rsidRDefault="001149C8" w:rsidP="00820FD6">
      <w:pPr>
        <w:pStyle w:val="ListParagraph"/>
        <w:numPr>
          <w:ilvl w:val="0"/>
          <w:numId w:val="35"/>
        </w:numPr>
      </w:pPr>
      <w:r>
        <w:t>The name, signature and location of the originating AP(Electrical)</w:t>
      </w:r>
    </w:p>
    <w:p w14:paraId="77069112" w14:textId="77777777" w:rsidR="001149C8" w:rsidRDefault="001149C8" w:rsidP="00820FD6">
      <w:pPr>
        <w:pStyle w:val="ListParagraph"/>
        <w:numPr>
          <w:ilvl w:val="0"/>
          <w:numId w:val="35"/>
        </w:numPr>
      </w:pPr>
      <w:r>
        <w:t>The name, signature and location of the countersigning AP (Electrical)</w:t>
      </w:r>
    </w:p>
    <w:p w14:paraId="77069113" w14:textId="77777777" w:rsidR="001149C8" w:rsidRDefault="001149C8" w:rsidP="00820FD6">
      <w:pPr>
        <w:pStyle w:val="ListParagraph"/>
        <w:numPr>
          <w:ilvl w:val="0"/>
          <w:numId w:val="35"/>
        </w:numPr>
      </w:pPr>
      <w:r>
        <w:lastRenderedPageBreak/>
        <w:t>The name, signature and location of the countersigning AE (Electrical)</w:t>
      </w:r>
      <w:r w:rsidR="00CB3B3F">
        <w:t xml:space="preserve"> where applicable</w:t>
      </w:r>
    </w:p>
    <w:p w14:paraId="77069114" w14:textId="77777777" w:rsidR="001149C8" w:rsidRDefault="001149C8" w:rsidP="00820FD6">
      <w:pPr>
        <w:pStyle w:val="ListParagraph"/>
        <w:numPr>
          <w:ilvl w:val="0"/>
          <w:numId w:val="35"/>
        </w:numPr>
      </w:pPr>
      <w:r>
        <w:t>The date the countersigned programme shall commence</w:t>
      </w:r>
    </w:p>
    <w:p w14:paraId="77069115" w14:textId="77777777" w:rsidR="001149C8" w:rsidRDefault="001149C8" w:rsidP="00820FD6">
      <w:pPr>
        <w:pStyle w:val="ListParagraph"/>
        <w:numPr>
          <w:ilvl w:val="0"/>
          <w:numId w:val="35"/>
        </w:numPr>
      </w:pPr>
      <w:r>
        <w:t>The purpose of the proposed work or test</w:t>
      </w:r>
    </w:p>
    <w:p w14:paraId="77069116" w14:textId="77777777" w:rsidR="001149C8" w:rsidRDefault="001149C8" w:rsidP="00820FD6">
      <w:pPr>
        <w:pStyle w:val="ListParagraph"/>
        <w:numPr>
          <w:ilvl w:val="0"/>
          <w:numId w:val="35"/>
        </w:numPr>
      </w:pPr>
      <w:r>
        <w:t>The equipment that the proposed sequence of operations will make safe for the work or test to be undertaken</w:t>
      </w:r>
    </w:p>
    <w:p w14:paraId="77069117" w14:textId="7875F8B4" w:rsidR="001149C8" w:rsidRDefault="001149C8" w:rsidP="00820FD6">
      <w:pPr>
        <w:pStyle w:val="ListParagraph"/>
        <w:numPr>
          <w:ilvl w:val="0"/>
          <w:numId w:val="35"/>
        </w:numPr>
      </w:pPr>
      <w:r>
        <w:t xml:space="preserve">The sequence of operations to be undertaken up to, and including, the issue of a </w:t>
      </w:r>
      <w:r w:rsidR="008C5EAF">
        <w:t>PTW, STT or CI&amp;E</w:t>
      </w:r>
    </w:p>
    <w:p w14:paraId="77069118" w14:textId="609320CA" w:rsidR="001149C8" w:rsidRDefault="001149C8" w:rsidP="00820FD6">
      <w:pPr>
        <w:pStyle w:val="ListParagraph"/>
        <w:numPr>
          <w:ilvl w:val="0"/>
          <w:numId w:val="35"/>
        </w:numPr>
      </w:pPr>
      <w:r>
        <w:t xml:space="preserve">The location, including any name and identification code, at which each operation </w:t>
      </w:r>
      <w:r w:rsidR="009C5EF3">
        <w:t>shall be</w:t>
      </w:r>
      <w:r>
        <w:t xml:space="preserve"> performed</w:t>
      </w:r>
    </w:p>
    <w:p w14:paraId="77069119" w14:textId="0B84A175" w:rsidR="001149C8" w:rsidRDefault="001149C8" w:rsidP="00820FD6">
      <w:pPr>
        <w:pStyle w:val="ListParagraph"/>
        <w:numPr>
          <w:ilvl w:val="0"/>
          <w:numId w:val="35"/>
        </w:numPr>
      </w:pPr>
      <w:r>
        <w:t>The identity of each item of switchgear to be operated</w:t>
      </w:r>
      <w:r w:rsidR="00FA74EC">
        <w:t xml:space="preserve"> (the identity a</w:t>
      </w:r>
      <w:r>
        <w:t>s stated on the local equipment label)</w:t>
      </w:r>
    </w:p>
    <w:p w14:paraId="7706911A" w14:textId="77777777" w:rsidR="001149C8" w:rsidRDefault="001149C8" w:rsidP="00820FD6">
      <w:pPr>
        <w:pStyle w:val="ListParagraph"/>
        <w:numPr>
          <w:ilvl w:val="0"/>
          <w:numId w:val="35"/>
        </w:numPr>
      </w:pPr>
      <w:r>
        <w:t>The operation to be performed and the reason for the operation</w:t>
      </w:r>
    </w:p>
    <w:p w14:paraId="7706911B" w14:textId="77777777" w:rsidR="001149C8" w:rsidRDefault="001149C8" w:rsidP="00820FD6">
      <w:pPr>
        <w:pStyle w:val="ListParagraph"/>
        <w:numPr>
          <w:ilvl w:val="0"/>
          <w:numId w:val="35"/>
        </w:numPr>
      </w:pPr>
      <w:r>
        <w:t>Any “items required” (for example keys, locks, safety signs, protective equipment, handles, documents etc.)</w:t>
      </w:r>
    </w:p>
    <w:p w14:paraId="7706911C" w14:textId="77777777" w:rsidR="001149C8" w:rsidRDefault="001149C8" w:rsidP="00820FD6">
      <w:pPr>
        <w:pStyle w:val="ListParagraph"/>
        <w:numPr>
          <w:ilvl w:val="0"/>
          <w:numId w:val="35"/>
        </w:numPr>
      </w:pPr>
      <w:r>
        <w:t>The requirement for an Accompanying Safety Person for a specific operation</w:t>
      </w:r>
    </w:p>
    <w:p w14:paraId="7706911D" w14:textId="47EB72A6" w:rsidR="001149C8" w:rsidRDefault="001149C8" w:rsidP="00820FD6">
      <w:pPr>
        <w:pStyle w:val="ListParagraph"/>
        <w:numPr>
          <w:ilvl w:val="0"/>
          <w:numId w:val="35"/>
        </w:numPr>
      </w:pPr>
      <w:r>
        <w:t xml:space="preserve">All intended special instructions or safety measures to be included on the </w:t>
      </w:r>
      <w:r w:rsidR="008C5EAF">
        <w:t>PTW, STT or CI&amp;E</w:t>
      </w:r>
    </w:p>
    <w:p w14:paraId="43065739" w14:textId="77777777" w:rsidR="00BB3C79" w:rsidRDefault="001149C8" w:rsidP="00820FD6">
      <w:pPr>
        <w:pStyle w:val="ListParagraph"/>
        <w:numPr>
          <w:ilvl w:val="0"/>
          <w:numId w:val="35"/>
        </w:numPr>
      </w:pPr>
      <w:r>
        <w:t>Confirmation, where applicable, that prior notification has been given to persons and or departments, who will be affected by the proposed operations, and that contingency plans, where required for critical areas, can be implemented in an emergency</w:t>
      </w:r>
    </w:p>
    <w:p w14:paraId="7706911E" w14:textId="71540E59" w:rsidR="001149C8" w:rsidRDefault="00BB3C79" w:rsidP="00820FD6">
      <w:pPr>
        <w:pStyle w:val="ListParagraph"/>
        <w:numPr>
          <w:ilvl w:val="0"/>
          <w:numId w:val="35"/>
        </w:numPr>
        <w:textAlignment w:val="auto"/>
      </w:pPr>
      <w:r>
        <w:t>Receipt of a safety document from another party (e.g. receipt of a Certificate of Isolation and Earthing from a DNO)</w:t>
      </w:r>
    </w:p>
    <w:p w14:paraId="6DD3E9F1" w14:textId="70AD9427" w:rsidR="008C5EAF" w:rsidRDefault="008C5EAF" w:rsidP="00820FD6">
      <w:pPr>
        <w:pStyle w:val="ListParagraph"/>
        <w:numPr>
          <w:ilvl w:val="0"/>
          <w:numId w:val="35"/>
        </w:numPr>
      </w:pPr>
      <w:r>
        <w:t>The sequence of operations to be undertaken to restore supplies after the PTW, STT or CI&amp;E has been cancelled</w:t>
      </w:r>
    </w:p>
    <w:p w14:paraId="0DD62C20" w14:textId="77777777" w:rsidR="00B31EBE" w:rsidRDefault="00B31EBE" w:rsidP="00B31EBE">
      <w:pPr>
        <w:spacing w:before="240"/>
      </w:pPr>
      <w:r>
        <w:t>Safety programmes shall be written in the present tense, e.g. “Switch to OFF”.</w:t>
      </w:r>
    </w:p>
    <w:p w14:paraId="7706911F" w14:textId="02E0EC70" w:rsidR="001149C8" w:rsidRDefault="001149C8" w:rsidP="001149C8">
      <w:pPr>
        <w:spacing w:before="240"/>
      </w:pPr>
      <w:r>
        <w:t>When a safety programme has been completed, it shall be countersigned by another AP (Electrical) who has detailed working knowledge of the particular system involved.</w:t>
      </w:r>
    </w:p>
    <w:p w14:paraId="09DB4774" w14:textId="32362A12" w:rsidR="00E42F50" w:rsidRDefault="00E42F50" w:rsidP="001149C8">
      <w:pPr>
        <w:spacing w:before="240"/>
      </w:pPr>
    </w:p>
    <w:p w14:paraId="62F8C982" w14:textId="77777777" w:rsidR="00E42F50" w:rsidRDefault="00E42F50" w:rsidP="001149C8">
      <w:pPr>
        <w:spacing w:before="240"/>
      </w:pPr>
    </w:p>
    <w:p w14:paraId="77069120" w14:textId="7B7B9CE1" w:rsidR="001753E3" w:rsidRPr="009C086B" w:rsidRDefault="001753E3" w:rsidP="00EA501A">
      <w:pPr>
        <w:pStyle w:val="Heading3"/>
      </w:pPr>
      <w:bookmarkStart w:id="5126" w:name="_Toc121737063"/>
      <w:r w:rsidRPr="009C086B">
        <w:t xml:space="preserve">Implementing </w:t>
      </w:r>
      <w:r>
        <w:t>S</w:t>
      </w:r>
      <w:r w:rsidRPr="009C086B">
        <w:t xml:space="preserve">afety </w:t>
      </w:r>
      <w:r>
        <w:t>P</w:t>
      </w:r>
      <w:r w:rsidRPr="009C086B">
        <w:t>rogrammes</w:t>
      </w:r>
      <w:bookmarkEnd w:id="5126"/>
    </w:p>
    <w:p w14:paraId="77069121" w14:textId="77777777" w:rsidR="001753E3" w:rsidRDefault="001753E3" w:rsidP="00C20DA0">
      <w:r>
        <w:t xml:space="preserve">Before commencing the sequence of operations detailed on the countersigned safety programme, the DAP </w:t>
      </w:r>
      <w:r w:rsidR="001149C8">
        <w:t>shall</w:t>
      </w:r>
      <w:r>
        <w:t xml:space="preserve"> confirm that the person(s) responsible for the day-to-day operational management of the areas to be affected by the intended work or test are fully aware of the </w:t>
      </w:r>
      <w:r w:rsidR="004463DD">
        <w:t xml:space="preserve">impact the proposed work </w:t>
      </w:r>
      <w:r>
        <w:t>will have on the electrical supplies to the affected area.</w:t>
      </w:r>
    </w:p>
    <w:p w14:paraId="77069122" w14:textId="77777777" w:rsidR="001753E3" w:rsidRDefault="001753E3" w:rsidP="00C20DA0">
      <w:r>
        <w:t xml:space="preserve">Before commencing the sequence of operations detailed on the countersigned safety programme, the duplicate </w:t>
      </w:r>
      <w:r w:rsidR="004463DD">
        <w:t>shall</w:t>
      </w:r>
      <w:r>
        <w:t xml:space="preserve"> be placed in the Operational Procedure Manual (Electrical Systems).</w:t>
      </w:r>
    </w:p>
    <w:p w14:paraId="04213A33" w14:textId="77777777" w:rsidR="004434CE" w:rsidRDefault="004434CE" w:rsidP="004434CE">
      <w:r>
        <w:t>The DAP shall refer to the safety programme whilst carrying out the sequence of operations detailed on the safety programme and shall note the date and time of each switching operation.</w:t>
      </w:r>
    </w:p>
    <w:p w14:paraId="77069125" w14:textId="77777777" w:rsidR="001753E3" w:rsidRDefault="001753E3" w:rsidP="00C20DA0">
      <w:r>
        <w:t xml:space="preserve">The serial number of the isolation and earthing diagram and permit or sanction </w:t>
      </w:r>
      <w:r w:rsidR="004463DD">
        <w:t xml:space="preserve">shall </w:t>
      </w:r>
      <w:r>
        <w:t>be entered on the safety programme as a cross-reference.</w:t>
      </w:r>
    </w:p>
    <w:p w14:paraId="77069126" w14:textId="49A7832B" w:rsidR="001753E3" w:rsidRPr="009C086B" w:rsidRDefault="001753E3" w:rsidP="00EA501A">
      <w:pPr>
        <w:pStyle w:val="Heading3"/>
      </w:pPr>
      <w:bookmarkStart w:id="5127" w:name="_Toc121737064"/>
      <w:r w:rsidRPr="009C086B">
        <w:lastRenderedPageBreak/>
        <w:t xml:space="preserve">Completion of </w:t>
      </w:r>
      <w:r>
        <w:t>S</w:t>
      </w:r>
      <w:r w:rsidRPr="009C086B">
        <w:t xml:space="preserve">afety </w:t>
      </w:r>
      <w:r>
        <w:t>P</w:t>
      </w:r>
      <w:r w:rsidRPr="009C086B">
        <w:t>rogrammes</w:t>
      </w:r>
      <w:bookmarkEnd w:id="5127"/>
    </w:p>
    <w:p w14:paraId="73CE5933" w14:textId="77777777" w:rsidR="004434CE" w:rsidRDefault="004434CE" w:rsidP="004434CE">
      <w:r>
        <w:t>On completion of the sequence of operations detailed on the safety programme, a summary shall be entered in the Site Logbook (Electrical Systems). This summary shall include the safety programme serial number, start and finish times, and reason for the operation.</w:t>
      </w:r>
    </w:p>
    <w:p w14:paraId="4E40F53C" w14:textId="77777777" w:rsidR="004434CE" w:rsidRDefault="004434CE" w:rsidP="004434CE">
      <w:r>
        <w:t xml:space="preserve">On completion safety programme shall be retained in the Operational Procedure Manual (Electrical Systems). </w:t>
      </w:r>
    </w:p>
    <w:p w14:paraId="7706912A" w14:textId="4FE1C467" w:rsidR="001753E3" w:rsidRDefault="001753E3" w:rsidP="000B44CB">
      <w:pPr>
        <w:pStyle w:val="Heading2"/>
      </w:pPr>
      <w:bookmarkStart w:id="5128" w:name="_Toc121737065"/>
      <w:r w:rsidRPr="00725D92">
        <w:t xml:space="preserve">Isolation and </w:t>
      </w:r>
      <w:r>
        <w:t>Earthing D</w:t>
      </w:r>
      <w:r w:rsidRPr="00725D92">
        <w:t>iagram</w:t>
      </w:r>
      <w:r>
        <w:t xml:space="preserve"> (I&amp;ED)</w:t>
      </w:r>
      <w:bookmarkEnd w:id="5128"/>
    </w:p>
    <w:p w14:paraId="7706912B" w14:textId="7A8AFD3E" w:rsidR="001753E3" w:rsidRDefault="001753E3" w:rsidP="00725D92">
      <w:r>
        <w:t xml:space="preserve">Before any </w:t>
      </w:r>
      <w:r w:rsidR="008C5EAF">
        <w:t>PTW, STT or CI&amp;E is issued for any HV or Complex LV electrical network</w:t>
      </w:r>
      <w:r>
        <w:t xml:space="preserve">, an isolation and earthing diagram </w:t>
      </w:r>
      <w:r w:rsidR="002B5225">
        <w:t xml:space="preserve">shall </w:t>
      </w:r>
      <w:r>
        <w:t xml:space="preserve">be prepared. This </w:t>
      </w:r>
      <w:r w:rsidR="002B5225">
        <w:t xml:space="preserve">shall </w:t>
      </w:r>
      <w:r>
        <w:t>illustrate the safety arrangements that have been implemented at the points-of-isolation and the place of work</w:t>
      </w:r>
      <w:r w:rsidR="002B5225">
        <w:t xml:space="preserve"> in </w:t>
      </w:r>
      <w:r w:rsidR="00E77014">
        <w:t>order to</w:t>
      </w:r>
      <w:r>
        <w:t xml:space="preserve"> make the equipment safe for the execution of the work or test.</w:t>
      </w:r>
    </w:p>
    <w:p w14:paraId="7706912D" w14:textId="77777777" w:rsidR="001753E3" w:rsidRDefault="001753E3" w:rsidP="00725D92">
      <w:r>
        <w:t xml:space="preserve">An isolation and earthing diagram </w:t>
      </w:r>
      <w:r w:rsidR="002B5225">
        <w:t xml:space="preserve">shall </w:t>
      </w:r>
      <w:r>
        <w:t>show:</w:t>
      </w:r>
    </w:p>
    <w:p w14:paraId="7706912E" w14:textId="77777777" w:rsidR="001753E3" w:rsidRDefault="001753E3" w:rsidP="00820FD6">
      <w:pPr>
        <w:pStyle w:val="ListParagraph"/>
        <w:numPr>
          <w:ilvl w:val="0"/>
          <w:numId w:val="34"/>
        </w:numPr>
      </w:pPr>
      <w:r>
        <w:t>The name, signature and location of the originating AP;</w:t>
      </w:r>
    </w:p>
    <w:p w14:paraId="7706912F" w14:textId="77777777" w:rsidR="001753E3" w:rsidRDefault="001753E3" w:rsidP="00820FD6">
      <w:pPr>
        <w:pStyle w:val="ListParagraph"/>
        <w:numPr>
          <w:ilvl w:val="0"/>
          <w:numId w:val="34"/>
        </w:numPr>
      </w:pPr>
      <w:r>
        <w:t>The name, signature and location of the countersigning AP;</w:t>
      </w:r>
    </w:p>
    <w:p w14:paraId="77069130" w14:textId="77777777" w:rsidR="001753E3" w:rsidRDefault="001753E3" w:rsidP="00820FD6">
      <w:pPr>
        <w:pStyle w:val="ListParagraph"/>
        <w:numPr>
          <w:ilvl w:val="0"/>
          <w:numId w:val="34"/>
        </w:numPr>
      </w:pPr>
      <w:r>
        <w:t>The date the countersigned programme is to commence;</w:t>
      </w:r>
    </w:p>
    <w:p w14:paraId="77069131" w14:textId="77777777" w:rsidR="001753E3" w:rsidRDefault="001753E3" w:rsidP="00820FD6">
      <w:pPr>
        <w:pStyle w:val="ListParagraph"/>
        <w:numPr>
          <w:ilvl w:val="0"/>
          <w:numId w:val="34"/>
        </w:numPr>
      </w:pPr>
      <w:r>
        <w:t>The purpose of the proposed work or test;</w:t>
      </w:r>
    </w:p>
    <w:p w14:paraId="77069132" w14:textId="77777777" w:rsidR="001753E3" w:rsidRDefault="001753E3" w:rsidP="00820FD6">
      <w:pPr>
        <w:pStyle w:val="ListParagraph"/>
        <w:numPr>
          <w:ilvl w:val="0"/>
          <w:numId w:val="34"/>
        </w:numPr>
      </w:pPr>
      <w:r>
        <w:t>The equipment that the proposed sequence of operations will make safe for the work or test to be undertaken;</w:t>
      </w:r>
    </w:p>
    <w:p w14:paraId="77069133" w14:textId="77777777" w:rsidR="001753E3" w:rsidRDefault="001753E3" w:rsidP="00820FD6">
      <w:pPr>
        <w:pStyle w:val="ListParagraph"/>
        <w:numPr>
          <w:ilvl w:val="0"/>
          <w:numId w:val="34"/>
        </w:numPr>
      </w:pPr>
      <w:r>
        <w:t>The cables and equipment to be worked on or tested;</w:t>
      </w:r>
    </w:p>
    <w:p w14:paraId="77069134" w14:textId="77777777" w:rsidR="001753E3" w:rsidRDefault="001753E3" w:rsidP="00820FD6">
      <w:pPr>
        <w:pStyle w:val="ListParagraph"/>
        <w:numPr>
          <w:ilvl w:val="0"/>
          <w:numId w:val="34"/>
        </w:numPr>
      </w:pPr>
      <w:r>
        <w:t>The points-of-isolation;</w:t>
      </w:r>
    </w:p>
    <w:p w14:paraId="77069135" w14:textId="77777777" w:rsidR="001753E3" w:rsidRDefault="001753E3" w:rsidP="00820FD6">
      <w:pPr>
        <w:pStyle w:val="ListParagraph"/>
        <w:numPr>
          <w:ilvl w:val="0"/>
          <w:numId w:val="34"/>
        </w:numPr>
      </w:pPr>
      <w:r>
        <w:t>The points-of-earthing;</w:t>
      </w:r>
    </w:p>
    <w:p w14:paraId="77069136" w14:textId="77777777" w:rsidR="001753E3" w:rsidRDefault="001753E3" w:rsidP="00820FD6">
      <w:pPr>
        <w:pStyle w:val="ListParagraph"/>
        <w:numPr>
          <w:ilvl w:val="0"/>
          <w:numId w:val="34"/>
        </w:numPr>
      </w:pPr>
      <w:r>
        <w:t>The points-of-work or test;</w:t>
      </w:r>
    </w:p>
    <w:p w14:paraId="77069137" w14:textId="644D126A" w:rsidR="001753E3" w:rsidRDefault="00423306" w:rsidP="00820FD6">
      <w:pPr>
        <w:pStyle w:val="ListParagraph"/>
        <w:numPr>
          <w:ilvl w:val="0"/>
          <w:numId w:val="34"/>
        </w:numPr>
      </w:pPr>
      <w:r>
        <w:t xml:space="preserve">All </w:t>
      </w:r>
      <w:r w:rsidR="001753E3">
        <w:t>safety locks and signs fitted.</w:t>
      </w:r>
    </w:p>
    <w:p w14:paraId="7BC86BCF" w14:textId="75D7AE50" w:rsidR="00CC1446" w:rsidRDefault="00CC1446" w:rsidP="00CC1446">
      <w:r>
        <w:t>Isolation and earthing diagrams shall be written in the past tense, e.g. “Switched to OFF”.</w:t>
      </w:r>
    </w:p>
    <w:p w14:paraId="6E4723E7" w14:textId="471DD603" w:rsidR="00E42F50" w:rsidRDefault="00E42F50" w:rsidP="00CC1446"/>
    <w:p w14:paraId="5EA818DD" w14:textId="77777777" w:rsidR="00E42F50" w:rsidRDefault="00E42F50" w:rsidP="00CC1446"/>
    <w:p w14:paraId="77069138" w14:textId="434A93D0" w:rsidR="001753E3" w:rsidRPr="0022295A" w:rsidRDefault="001753E3" w:rsidP="00EA501A">
      <w:pPr>
        <w:pStyle w:val="Heading3"/>
      </w:pPr>
      <w:bookmarkStart w:id="5129" w:name="_Toc121737066"/>
      <w:r w:rsidRPr="0022295A">
        <w:t xml:space="preserve">Implementing the </w:t>
      </w:r>
      <w:r>
        <w:t>I</w:t>
      </w:r>
      <w:r w:rsidRPr="0022295A">
        <w:t xml:space="preserve">solation and </w:t>
      </w:r>
      <w:r>
        <w:t>E</w:t>
      </w:r>
      <w:r w:rsidRPr="0022295A">
        <w:t xml:space="preserve">arthing </w:t>
      </w:r>
      <w:r>
        <w:t>D</w:t>
      </w:r>
      <w:r w:rsidRPr="0022295A">
        <w:t>iagram</w:t>
      </w:r>
      <w:r>
        <w:t xml:space="preserve"> (I&amp;ED)</w:t>
      </w:r>
      <w:bookmarkEnd w:id="5129"/>
    </w:p>
    <w:p w14:paraId="36B97679" w14:textId="77777777" w:rsidR="00093E90" w:rsidRDefault="00093E90" w:rsidP="00093E90">
      <w:r>
        <w:t>The DAP shall note the serial numbers of the safety programme, PTW or CI&amp;E to enable the documents to be cross-referenced.</w:t>
      </w:r>
    </w:p>
    <w:p w14:paraId="7706913B" w14:textId="153D83EA" w:rsidR="001753E3" w:rsidRDefault="001753E3" w:rsidP="00725D92">
      <w:r>
        <w:t xml:space="preserve">The DAP </w:t>
      </w:r>
      <w:r w:rsidR="002D1AA6">
        <w:t>shall</w:t>
      </w:r>
      <w:r>
        <w:t xml:space="preserve"> show the isolati</w:t>
      </w:r>
      <w:r w:rsidR="00DC7C94">
        <w:t xml:space="preserve">on and earthing diagram to the </w:t>
      </w:r>
      <w:proofErr w:type="spellStart"/>
      <w:r>
        <w:t>P</w:t>
      </w:r>
      <w:r w:rsidR="00DC7C94">
        <w:t>iC</w:t>
      </w:r>
      <w:proofErr w:type="spellEnd"/>
      <w:r>
        <w:t xml:space="preserve"> indicating the safety arrangements at the points-of-isolation and earthing</w:t>
      </w:r>
      <w:r w:rsidR="002D1AA6">
        <w:t>, and</w:t>
      </w:r>
      <w:r>
        <w:t xml:space="preserve"> at the point(s) of the work or test. The </w:t>
      </w:r>
      <w:proofErr w:type="spellStart"/>
      <w:r w:rsidR="00DC7C94">
        <w:t>PiC</w:t>
      </w:r>
      <w:proofErr w:type="spellEnd"/>
      <w:r>
        <w:t xml:space="preserve"> </w:t>
      </w:r>
      <w:r w:rsidR="002D1AA6">
        <w:t xml:space="preserve">shall </w:t>
      </w:r>
      <w:r>
        <w:t xml:space="preserve">sign the </w:t>
      </w:r>
      <w:r w:rsidR="002D1AA6">
        <w:t>isolation and earthing diagram</w:t>
      </w:r>
      <w:r w:rsidR="002D1AA6" w:rsidDel="002D1AA6">
        <w:t xml:space="preserve"> </w:t>
      </w:r>
      <w:r>
        <w:t>to indicate an understanding of the safety arrangements in place.</w:t>
      </w:r>
    </w:p>
    <w:p w14:paraId="7706913C" w14:textId="565972B5" w:rsidR="001753E3" w:rsidRDefault="00ED52AC" w:rsidP="00725D92">
      <w:r>
        <w:t xml:space="preserve">The isolation and earthing diagram shall be attached to the </w:t>
      </w:r>
      <w:r w:rsidR="008C5EAF">
        <w:t xml:space="preserve">PTW, STT or CI&amp;E </w:t>
      </w:r>
      <w:r>
        <w:t xml:space="preserve">before issue of </w:t>
      </w:r>
      <w:r w:rsidR="00E77014">
        <w:t xml:space="preserve">the </w:t>
      </w:r>
      <w:r w:rsidR="008C5EAF">
        <w:t>PTW, STT or CI&amp;E</w:t>
      </w:r>
      <w:r w:rsidR="00E77014">
        <w:t>.</w:t>
      </w:r>
    </w:p>
    <w:p w14:paraId="7706913D" w14:textId="60C92704" w:rsidR="001753E3" w:rsidRPr="0022295A" w:rsidRDefault="001753E3" w:rsidP="00EA501A">
      <w:pPr>
        <w:pStyle w:val="Heading3"/>
      </w:pPr>
      <w:bookmarkStart w:id="5130" w:name="_Toc121737067"/>
      <w:r w:rsidRPr="0022295A">
        <w:t xml:space="preserve">Completion of the </w:t>
      </w:r>
      <w:r>
        <w:t>W</w:t>
      </w:r>
      <w:r w:rsidRPr="0022295A">
        <w:t xml:space="preserve">ork or </w:t>
      </w:r>
      <w:r>
        <w:t>T</w:t>
      </w:r>
      <w:r w:rsidRPr="0022295A">
        <w:t>est</w:t>
      </w:r>
      <w:bookmarkEnd w:id="5130"/>
    </w:p>
    <w:p w14:paraId="02057CFE" w14:textId="77777777" w:rsidR="003E6D8B" w:rsidRDefault="003E6D8B" w:rsidP="003E6D8B">
      <w:r>
        <w:t>On completion, the isolation and earthing diagram shall be filed in the Operational Procedure Manual (Electrical Systems).</w:t>
      </w:r>
    </w:p>
    <w:p w14:paraId="77069141" w14:textId="2841CAC3" w:rsidR="001753E3" w:rsidRDefault="001753E3" w:rsidP="000B44CB">
      <w:pPr>
        <w:pStyle w:val="Heading2"/>
      </w:pPr>
      <w:bookmarkStart w:id="5131" w:name="_Toc121737068"/>
      <w:r>
        <w:t>Switching Plan</w:t>
      </w:r>
      <w:bookmarkEnd w:id="5131"/>
    </w:p>
    <w:p w14:paraId="77069142" w14:textId="77777777" w:rsidR="001753E3" w:rsidRDefault="00845F9C" w:rsidP="002C5CC8">
      <w:r>
        <w:t xml:space="preserve">A switching plan is defined as a documented plan </w:t>
      </w:r>
      <w:r w:rsidR="001753E3">
        <w:t xml:space="preserve">itemising the actions necessary to change the configuration of an electrical distribution network. </w:t>
      </w:r>
      <w:r>
        <w:t xml:space="preserve">The switching plan </w:t>
      </w:r>
      <w:r w:rsidR="001753E3">
        <w:t xml:space="preserve">shall be used to provide a detailed programme for complex functional switching to allow the </w:t>
      </w:r>
      <w:r>
        <w:t xml:space="preserve">electrical </w:t>
      </w:r>
      <w:r w:rsidR="001753E3">
        <w:t>system to be operated safely.</w:t>
      </w:r>
    </w:p>
    <w:p w14:paraId="77069143" w14:textId="412729E9" w:rsidR="001753E3" w:rsidRPr="00BA65C6" w:rsidRDefault="001753E3" w:rsidP="000B44CB">
      <w:pPr>
        <w:pStyle w:val="Heading2"/>
      </w:pPr>
      <w:bookmarkStart w:id="5132" w:name="_Toc121737069"/>
      <w:r>
        <w:lastRenderedPageBreak/>
        <w:t>Permit to Work (Electrical)</w:t>
      </w:r>
      <w:r w:rsidRPr="00BA65C6">
        <w:t xml:space="preserve"> (PTW)</w:t>
      </w:r>
      <w:bookmarkEnd w:id="5132"/>
    </w:p>
    <w:p w14:paraId="77069144" w14:textId="77777777" w:rsidR="001753E3" w:rsidRDefault="00736ED5" w:rsidP="003A2360">
      <w:r>
        <w:t>A Permit to Work (PTW) is a written</w:t>
      </w:r>
      <w:r w:rsidR="001753E3">
        <w:t xml:space="preserve"> authority issued by the DAP to a </w:t>
      </w:r>
      <w:proofErr w:type="spellStart"/>
      <w:r w:rsidR="001753E3">
        <w:t>PiC</w:t>
      </w:r>
      <w:proofErr w:type="spellEnd"/>
      <w:r w:rsidR="001753E3">
        <w:t xml:space="preserve"> for work to be undertaken on High Voltage; or complex Low Voltage equipment; or where the DAP deems necessary.</w:t>
      </w:r>
    </w:p>
    <w:p w14:paraId="77069145" w14:textId="77777777" w:rsidR="001753E3" w:rsidRDefault="001753E3" w:rsidP="003A2360">
      <w:r>
        <w:t xml:space="preserve">It is specifically used to identify to the </w:t>
      </w:r>
      <w:proofErr w:type="spellStart"/>
      <w:r>
        <w:t>PiC</w:t>
      </w:r>
      <w:proofErr w:type="spellEnd"/>
      <w:r>
        <w:t>:</w:t>
      </w:r>
    </w:p>
    <w:p w14:paraId="77069146" w14:textId="634CE655" w:rsidR="001753E3" w:rsidRDefault="001753E3" w:rsidP="00820FD6">
      <w:pPr>
        <w:pStyle w:val="ListParagraph"/>
        <w:numPr>
          <w:ilvl w:val="0"/>
          <w:numId w:val="30"/>
        </w:numPr>
      </w:pPr>
      <w:r>
        <w:t>The equipment on which it is safe to work</w:t>
      </w:r>
    </w:p>
    <w:p w14:paraId="77069147" w14:textId="182D3940" w:rsidR="001753E3" w:rsidRDefault="001753E3" w:rsidP="00820FD6">
      <w:pPr>
        <w:pStyle w:val="ListParagraph"/>
        <w:numPr>
          <w:ilvl w:val="0"/>
          <w:numId w:val="30"/>
        </w:numPr>
      </w:pPr>
      <w:r>
        <w:t>Where isolations have been made</w:t>
      </w:r>
    </w:p>
    <w:p w14:paraId="77069148" w14:textId="19FA1515" w:rsidR="001753E3" w:rsidRDefault="001753E3" w:rsidP="00820FD6">
      <w:pPr>
        <w:pStyle w:val="ListParagraph"/>
        <w:numPr>
          <w:ilvl w:val="0"/>
          <w:numId w:val="30"/>
        </w:numPr>
      </w:pPr>
      <w:r>
        <w:t>Where earths have been applied</w:t>
      </w:r>
    </w:p>
    <w:p w14:paraId="77069149" w14:textId="2A078F63" w:rsidR="001753E3" w:rsidRDefault="001753E3" w:rsidP="00820FD6">
      <w:pPr>
        <w:pStyle w:val="ListParagraph"/>
        <w:numPr>
          <w:ilvl w:val="0"/>
          <w:numId w:val="30"/>
        </w:numPr>
      </w:pPr>
      <w:r>
        <w:t>The work to be done</w:t>
      </w:r>
    </w:p>
    <w:p w14:paraId="7706914A" w14:textId="77777777" w:rsidR="001753E3" w:rsidRPr="005C36FD" w:rsidRDefault="001753E3" w:rsidP="00820FD6">
      <w:pPr>
        <w:pStyle w:val="ListParagraph"/>
        <w:numPr>
          <w:ilvl w:val="0"/>
          <w:numId w:val="30"/>
        </w:numPr>
      </w:pPr>
      <w:r>
        <w:t>Any special instructions required by the issuing DAP.</w:t>
      </w:r>
    </w:p>
    <w:p w14:paraId="7706914B" w14:textId="77777777" w:rsidR="001753E3" w:rsidRPr="005C36FD" w:rsidRDefault="001753E3">
      <w:pPr>
        <w:keepLines w:val="0"/>
        <w:overflowPunct/>
        <w:autoSpaceDE/>
        <w:autoSpaceDN/>
        <w:adjustRightInd/>
        <w:spacing w:after="0"/>
        <w:jc w:val="left"/>
        <w:textAlignment w:val="auto"/>
        <w:rPr>
          <w:b/>
          <w:bCs/>
        </w:rPr>
      </w:pPr>
    </w:p>
    <w:p w14:paraId="7706914C" w14:textId="77777777" w:rsidR="001753E3" w:rsidRPr="005C36FD" w:rsidRDefault="001753E3" w:rsidP="00CA5E85">
      <w:r w:rsidRPr="005C36FD">
        <w:t>The PTW shall be visibly displayed at the point of work throughout the duration of the work.</w:t>
      </w:r>
      <w:r w:rsidRPr="005C36FD">
        <w:rPr>
          <w:noProof/>
          <w:lang w:eastAsia="en-GB"/>
        </w:rPr>
        <w:t xml:space="preserve"> </w:t>
      </w:r>
    </w:p>
    <w:p w14:paraId="7706914D" w14:textId="1F9094E6" w:rsidR="001753E3" w:rsidRPr="005C36FD" w:rsidRDefault="001753E3" w:rsidP="00CA5E85">
      <w:r w:rsidRPr="005C36FD">
        <w:t xml:space="preserve">A PTW can only be issued to </w:t>
      </w:r>
      <w:proofErr w:type="spellStart"/>
      <w:r w:rsidR="00DC7C94">
        <w:t>PiC</w:t>
      </w:r>
      <w:r w:rsidRPr="005C36FD">
        <w:t>s</w:t>
      </w:r>
      <w:proofErr w:type="spellEnd"/>
      <w:r w:rsidRPr="005C36FD">
        <w:t xml:space="preserve"> or another AP (an AP cannot issue a </w:t>
      </w:r>
      <w:r w:rsidR="00736ED5">
        <w:t xml:space="preserve">PTW </w:t>
      </w:r>
      <w:r w:rsidRPr="005C36FD">
        <w:t>to himself).</w:t>
      </w:r>
    </w:p>
    <w:p w14:paraId="7706914E" w14:textId="15496B8C" w:rsidR="001753E3" w:rsidRPr="005C36FD" w:rsidRDefault="001753E3" w:rsidP="00EA501A">
      <w:pPr>
        <w:pStyle w:val="Heading3"/>
      </w:pPr>
      <w:bookmarkStart w:id="5133" w:name="_Toc121737070"/>
      <w:r w:rsidRPr="005C36FD">
        <w:t>Issue, Acceptance and Cancellation of Permits to Work</w:t>
      </w:r>
      <w:bookmarkEnd w:id="5133"/>
    </w:p>
    <w:p w14:paraId="7706914F" w14:textId="77777777" w:rsidR="001753E3" w:rsidRPr="005C36FD" w:rsidRDefault="001753E3" w:rsidP="00CA5E85">
      <w:r w:rsidRPr="005C36FD">
        <w:t xml:space="preserve">A Permit to Work shall be issued at the point of work. </w:t>
      </w:r>
    </w:p>
    <w:p w14:paraId="77069150" w14:textId="77777777" w:rsidR="001753E3" w:rsidRPr="005C36FD" w:rsidRDefault="001753E3" w:rsidP="00CA5E85">
      <w:r w:rsidRPr="005C36FD">
        <w:t xml:space="preserve">The issue and cancellation of every PTW is to be recorded in the </w:t>
      </w:r>
      <w:r>
        <w:t>Site Logbook (Electrical Systems)</w:t>
      </w:r>
      <w:r w:rsidRPr="005C36FD">
        <w:t>.</w:t>
      </w:r>
    </w:p>
    <w:p w14:paraId="77069151" w14:textId="77777777" w:rsidR="001753E3" w:rsidRPr="005C36FD" w:rsidRDefault="001753E3" w:rsidP="00CA5E85">
      <w:r w:rsidRPr="005C36FD">
        <w:t>The AP shall obtain appropriate client permissions before any service is isolated.</w:t>
      </w:r>
    </w:p>
    <w:p w14:paraId="77069152" w14:textId="5C1C60F3" w:rsidR="001753E3" w:rsidRPr="005C36FD" w:rsidRDefault="001753E3" w:rsidP="00CA5E85">
      <w:r w:rsidRPr="005C36FD">
        <w:t xml:space="preserve">Before the issue of a PTW the </w:t>
      </w:r>
      <w:r>
        <w:t>DAP</w:t>
      </w:r>
      <w:r w:rsidRPr="005C36FD">
        <w:t xml:space="preserve"> is to demonstrate to the </w:t>
      </w:r>
      <w:r w:rsidR="00A125E1">
        <w:t>PIC</w:t>
      </w:r>
      <w:r w:rsidRPr="005C36FD">
        <w:t>:</w:t>
      </w:r>
    </w:p>
    <w:p w14:paraId="77069153" w14:textId="77777777" w:rsidR="001753E3" w:rsidRPr="005C36FD" w:rsidRDefault="001753E3" w:rsidP="00C37308">
      <w:pPr>
        <w:pStyle w:val="ListParagraph"/>
        <w:numPr>
          <w:ilvl w:val="0"/>
          <w:numId w:val="7"/>
        </w:numPr>
      </w:pPr>
      <w:r>
        <w:t>T</w:t>
      </w:r>
      <w:r w:rsidRPr="005C36FD">
        <w:t xml:space="preserve">he identity of the </w:t>
      </w:r>
      <w:r>
        <w:t>Electrical Distribution System</w:t>
      </w:r>
      <w:r w:rsidRPr="005C36FD">
        <w:t xml:space="preserve"> and the component parts to be worked on </w:t>
      </w:r>
    </w:p>
    <w:p w14:paraId="77069154" w14:textId="77777777" w:rsidR="001753E3" w:rsidRPr="005C36FD" w:rsidRDefault="001753E3" w:rsidP="00C37308">
      <w:pPr>
        <w:pStyle w:val="ListParagraph"/>
        <w:numPr>
          <w:ilvl w:val="0"/>
          <w:numId w:val="7"/>
        </w:numPr>
      </w:pPr>
      <w:r>
        <w:t>T</w:t>
      </w:r>
      <w:r w:rsidRPr="005C36FD">
        <w:t xml:space="preserve">hat the </w:t>
      </w:r>
      <w:r>
        <w:t>Electrical Distribution System</w:t>
      </w:r>
      <w:r w:rsidRPr="005C36FD">
        <w:t xml:space="preserve"> or component part has been isolated </w:t>
      </w:r>
    </w:p>
    <w:p w14:paraId="77069155" w14:textId="77777777" w:rsidR="001753E3" w:rsidRPr="005C36FD" w:rsidRDefault="001753E3" w:rsidP="00C37308">
      <w:pPr>
        <w:pStyle w:val="ListParagraph"/>
        <w:numPr>
          <w:ilvl w:val="0"/>
          <w:numId w:val="7"/>
        </w:numPr>
      </w:pPr>
      <w:r>
        <w:t>T</w:t>
      </w:r>
      <w:r w:rsidRPr="005C36FD">
        <w:t xml:space="preserve">he safety arrangements at the place of work and at points of isolation </w:t>
      </w:r>
    </w:p>
    <w:p w14:paraId="77069156" w14:textId="77777777" w:rsidR="001753E3" w:rsidRPr="005C36FD" w:rsidRDefault="001753E3" w:rsidP="00C37308">
      <w:pPr>
        <w:pStyle w:val="ListParagraph"/>
        <w:numPr>
          <w:ilvl w:val="0"/>
          <w:numId w:val="7"/>
        </w:numPr>
      </w:pPr>
      <w:r>
        <w:t>A</w:t>
      </w:r>
      <w:r w:rsidRPr="005C36FD">
        <w:t xml:space="preserve">ny special instructions and/or safety measures </w:t>
      </w:r>
    </w:p>
    <w:p w14:paraId="77069157" w14:textId="339D88E5" w:rsidR="001753E3" w:rsidRPr="005C36FD" w:rsidRDefault="001753E3" w:rsidP="00CA5E85">
      <w:r w:rsidRPr="005C36FD">
        <w:t xml:space="preserve">Before the issue of a PTW the </w:t>
      </w:r>
      <w:r>
        <w:t>DAP</w:t>
      </w:r>
      <w:r w:rsidRPr="005C36FD">
        <w:t xml:space="preserve"> </w:t>
      </w:r>
      <w:r w:rsidR="00444EF5">
        <w:t>shall</w:t>
      </w:r>
      <w:r w:rsidRPr="005C36FD">
        <w:t xml:space="preserve"> ensure that the </w:t>
      </w:r>
      <w:r w:rsidR="00A125E1">
        <w:t>PIC</w:t>
      </w:r>
      <w:r w:rsidRPr="005C36FD">
        <w:t xml:space="preserve"> is in possession of and understands the Task Risk Assessment and the Method Statement for the task.</w:t>
      </w:r>
    </w:p>
    <w:p w14:paraId="77069158" w14:textId="47AA6B94" w:rsidR="001753E3" w:rsidRPr="005C36FD" w:rsidRDefault="001753E3" w:rsidP="00CA5E85">
      <w:r w:rsidRPr="005C36FD">
        <w:t xml:space="preserve">Before accepting the PTW the </w:t>
      </w:r>
      <w:r w:rsidR="00A125E1">
        <w:t>PIC</w:t>
      </w:r>
      <w:r w:rsidRPr="005C36FD">
        <w:t xml:space="preserve"> </w:t>
      </w:r>
      <w:r w:rsidR="00444EF5">
        <w:t>shall</w:t>
      </w:r>
      <w:r w:rsidRPr="005C36FD">
        <w:t>:</w:t>
      </w:r>
    </w:p>
    <w:p w14:paraId="77069159" w14:textId="77777777" w:rsidR="001753E3" w:rsidRPr="005C36FD" w:rsidRDefault="001753E3" w:rsidP="00C37308">
      <w:pPr>
        <w:pStyle w:val="ListParagraph"/>
        <w:numPr>
          <w:ilvl w:val="0"/>
          <w:numId w:val="7"/>
        </w:numPr>
      </w:pPr>
      <w:r>
        <w:t>R</w:t>
      </w:r>
      <w:r w:rsidRPr="005C36FD">
        <w:t>ead the PTW</w:t>
      </w:r>
      <w:r>
        <w:t xml:space="preserve"> and the Safety Programme</w:t>
      </w:r>
    </w:p>
    <w:p w14:paraId="7706915A" w14:textId="77777777" w:rsidR="001753E3" w:rsidRPr="005C36FD" w:rsidRDefault="001753E3" w:rsidP="00C37308">
      <w:pPr>
        <w:pStyle w:val="ListParagraph"/>
        <w:numPr>
          <w:ilvl w:val="0"/>
          <w:numId w:val="7"/>
        </w:numPr>
      </w:pPr>
      <w:r>
        <w:t>U</w:t>
      </w:r>
      <w:r w:rsidRPr="005C36FD">
        <w:t xml:space="preserve">nderstand the extent of the work </w:t>
      </w:r>
    </w:p>
    <w:p w14:paraId="7706915B" w14:textId="77777777" w:rsidR="001753E3" w:rsidRPr="005C36FD" w:rsidRDefault="001753E3" w:rsidP="00C37308">
      <w:pPr>
        <w:pStyle w:val="ListParagraph"/>
        <w:numPr>
          <w:ilvl w:val="0"/>
          <w:numId w:val="7"/>
        </w:numPr>
      </w:pPr>
      <w:r>
        <w:t>U</w:t>
      </w:r>
      <w:r w:rsidRPr="005C36FD">
        <w:t xml:space="preserve">nderstand the safety precautions </w:t>
      </w:r>
    </w:p>
    <w:p w14:paraId="7706915C" w14:textId="77777777" w:rsidR="001753E3" w:rsidRPr="005C36FD" w:rsidRDefault="001753E3" w:rsidP="00C37308">
      <w:pPr>
        <w:pStyle w:val="ListParagraph"/>
        <w:numPr>
          <w:ilvl w:val="0"/>
          <w:numId w:val="7"/>
        </w:numPr>
      </w:pPr>
      <w:r>
        <w:t>B</w:t>
      </w:r>
      <w:r w:rsidRPr="005C36FD">
        <w:t xml:space="preserve">e prepared to undertake the work </w:t>
      </w:r>
    </w:p>
    <w:p w14:paraId="7706915D" w14:textId="76FFF35F" w:rsidR="001753E3" w:rsidRPr="005C36FD" w:rsidRDefault="004A1A07" w:rsidP="00C37308">
      <w:pPr>
        <w:pStyle w:val="ListParagraph"/>
        <w:numPr>
          <w:ilvl w:val="0"/>
          <w:numId w:val="7"/>
        </w:numPr>
      </w:pPr>
      <w:r>
        <w:t>S</w:t>
      </w:r>
      <w:r w:rsidR="001753E3" w:rsidRPr="005C36FD">
        <w:t xml:space="preserve">ign </w:t>
      </w:r>
      <w:r w:rsidR="00444EF5">
        <w:t>the PTW</w:t>
      </w:r>
      <w:r w:rsidR="00E77014">
        <w:t>.</w:t>
      </w:r>
    </w:p>
    <w:p w14:paraId="7706915E" w14:textId="17E8B511" w:rsidR="001753E3" w:rsidRPr="005C36FD" w:rsidRDefault="001753E3" w:rsidP="00CA5E85">
      <w:r w:rsidRPr="005C36FD">
        <w:t xml:space="preserve">The </w:t>
      </w:r>
      <w:r w:rsidR="00A125E1">
        <w:t>PIC</w:t>
      </w:r>
      <w:r w:rsidRPr="005C36FD">
        <w:t xml:space="preserve"> </w:t>
      </w:r>
      <w:r w:rsidR="00444EF5">
        <w:t>shall</w:t>
      </w:r>
      <w:r w:rsidRPr="005C36FD">
        <w:t xml:space="preserve"> sign the relevant Section of the PTW to accept the responsibilities of the </w:t>
      </w:r>
      <w:proofErr w:type="spellStart"/>
      <w:r w:rsidRPr="005C36FD">
        <w:t>PiC</w:t>
      </w:r>
      <w:proofErr w:type="spellEnd"/>
      <w:r w:rsidRPr="005C36FD">
        <w:t xml:space="preserve">. On signing for acceptance of the PTW the </w:t>
      </w:r>
      <w:proofErr w:type="spellStart"/>
      <w:r w:rsidR="00A125E1">
        <w:t>PiC</w:t>
      </w:r>
      <w:proofErr w:type="spellEnd"/>
      <w:r w:rsidRPr="005C36FD">
        <w:t xml:space="preserve"> authenticates the permit as valid and becomes the </w:t>
      </w:r>
      <w:proofErr w:type="spellStart"/>
      <w:r w:rsidRPr="005C36FD">
        <w:t>PiC</w:t>
      </w:r>
      <w:proofErr w:type="spellEnd"/>
      <w:r w:rsidRPr="005C36FD">
        <w:t xml:space="preserve"> of the permitted work.</w:t>
      </w:r>
    </w:p>
    <w:p w14:paraId="7706915F" w14:textId="3218A941" w:rsidR="001753E3" w:rsidRPr="005C36FD" w:rsidRDefault="001753E3" w:rsidP="00CA5E85">
      <w:r w:rsidRPr="005C36FD">
        <w:t xml:space="preserve">The </w:t>
      </w:r>
      <w:proofErr w:type="spellStart"/>
      <w:r w:rsidRPr="005C36FD">
        <w:t>PiC</w:t>
      </w:r>
      <w:proofErr w:type="spellEnd"/>
      <w:r w:rsidRPr="005C36FD">
        <w:t xml:space="preserve"> is then to either take control of the </w:t>
      </w:r>
      <w:proofErr w:type="spellStart"/>
      <w:r w:rsidRPr="005C36FD">
        <w:t>PiC</w:t>
      </w:r>
      <w:proofErr w:type="spellEnd"/>
      <w:r w:rsidRPr="005C36FD">
        <w:t xml:space="preserve"> </w:t>
      </w:r>
      <w:r w:rsidR="00444EF5">
        <w:t>k</w:t>
      </w:r>
      <w:r w:rsidR="00444EF5" w:rsidRPr="005C36FD">
        <w:t xml:space="preserve">ey </w:t>
      </w:r>
      <w:r w:rsidRPr="005C36FD">
        <w:t xml:space="preserve">from the Safety Key </w:t>
      </w:r>
      <w:r w:rsidR="001A751A" w:rsidRPr="005C36FD">
        <w:t>Box or</w:t>
      </w:r>
      <w:r w:rsidRPr="005C36FD">
        <w:t xml:space="preserve"> is to attach a unique padlock to the multi hasp on the Safety Key Box and take control of the key to that padlock.</w:t>
      </w:r>
    </w:p>
    <w:p w14:paraId="77069160" w14:textId="77777777" w:rsidR="001753E3" w:rsidRPr="005C36FD" w:rsidRDefault="001753E3" w:rsidP="00CA5E85">
      <w:r w:rsidRPr="005C36FD">
        <w:t xml:space="preserve">The acceptance of a PTW identifies the </w:t>
      </w:r>
      <w:proofErr w:type="spellStart"/>
      <w:r w:rsidRPr="005C36FD">
        <w:t>PiC</w:t>
      </w:r>
      <w:proofErr w:type="spellEnd"/>
      <w:r w:rsidRPr="005C36FD">
        <w:t xml:space="preserve"> as personally responsible for supervising or undertaking the defined work. The </w:t>
      </w:r>
      <w:proofErr w:type="spellStart"/>
      <w:r w:rsidRPr="005C36FD">
        <w:t>PiC</w:t>
      </w:r>
      <w:proofErr w:type="spellEnd"/>
      <w:r w:rsidRPr="005C36FD">
        <w:t xml:space="preserve"> retains the original Permit to Work until the task is completed or stopped.</w:t>
      </w:r>
    </w:p>
    <w:p w14:paraId="77069161" w14:textId="78ABD0C7" w:rsidR="001753E3" w:rsidRPr="005C36FD" w:rsidRDefault="001753E3" w:rsidP="00CA5E85">
      <w:r w:rsidRPr="005C36FD">
        <w:lastRenderedPageBreak/>
        <w:t xml:space="preserve">While the work is in progress, the </w:t>
      </w:r>
      <w:proofErr w:type="spellStart"/>
      <w:r w:rsidRPr="005C36FD">
        <w:t>PiC</w:t>
      </w:r>
      <w:proofErr w:type="spellEnd"/>
      <w:r w:rsidRPr="005C36FD">
        <w:t xml:space="preserve"> is not permitted to leave the site or to undertake any other work or tests. During any temporary absence of the </w:t>
      </w:r>
      <w:proofErr w:type="spellStart"/>
      <w:r w:rsidRPr="005C36FD">
        <w:t>PiC</w:t>
      </w:r>
      <w:proofErr w:type="spellEnd"/>
      <w:r w:rsidRPr="005C36FD">
        <w:t xml:space="preserve"> from the point of work, the work is to be halted. The </w:t>
      </w:r>
      <w:proofErr w:type="spellStart"/>
      <w:r w:rsidRPr="005C36FD">
        <w:t>PiC</w:t>
      </w:r>
      <w:proofErr w:type="spellEnd"/>
      <w:r w:rsidRPr="005C36FD">
        <w:t xml:space="preserve"> is to ensure that suitable safety precautions are </w:t>
      </w:r>
      <w:r w:rsidR="001A751A" w:rsidRPr="005C36FD">
        <w:t>taken,</w:t>
      </w:r>
      <w:r w:rsidRPr="005C36FD">
        <w:t xml:space="preserve"> and the AP informed, before leaving the point of work.</w:t>
      </w:r>
    </w:p>
    <w:p w14:paraId="77069162" w14:textId="77777777" w:rsidR="001753E3" w:rsidRDefault="001753E3" w:rsidP="00CA5E85">
      <w:r w:rsidRPr="005C36FD">
        <w:t xml:space="preserve">Where a change of </w:t>
      </w:r>
      <w:proofErr w:type="spellStart"/>
      <w:r w:rsidRPr="005C36FD">
        <w:t>PiC</w:t>
      </w:r>
      <w:proofErr w:type="spellEnd"/>
      <w:r w:rsidRPr="005C36FD">
        <w:t xml:space="preserve"> is required the PTW is to be closed and a new PTW issued.</w:t>
      </w:r>
    </w:p>
    <w:p w14:paraId="77069163" w14:textId="77777777" w:rsidR="001753E3" w:rsidRPr="005C36FD" w:rsidRDefault="001753E3" w:rsidP="00CA5E85"/>
    <w:p w14:paraId="77069164" w14:textId="27CEC591" w:rsidR="001753E3" w:rsidRPr="00742EFF" w:rsidRDefault="001753E3" w:rsidP="00EA501A">
      <w:pPr>
        <w:pStyle w:val="Heading3"/>
      </w:pPr>
      <w:bookmarkStart w:id="5134" w:name="_Toc121737071"/>
      <w:r w:rsidRPr="00742EFF">
        <w:t>Completion of the Work</w:t>
      </w:r>
      <w:bookmarkEnd w:id="5134"/>
    </w:p>
    <w:p w14:paraId="77069165" w14:textId="77777777" w:rsidR="001753E3" w:rsidRPr="005C36FD" w:rsidRDefault="001753E3" w:rsidP="00CA5E85">
      <w:r w:rsidRPr="005C36FD">
        <w:t xml:space="preserve">On completion of the work the </w:t>
      </w:r>
      <w:proofErr w:type="spellStart"/>
      <w:r w:rsidRPr="005C36FD">
        <w:t>PiC</w:t>
      </w:r>
      <w:proofErr w:type="spellEnd"/>
      <w:r w:rsidRPr="005C36FD">
        <w:t xml:space="preserve"> </w:t>
      </w:r>
      <w:r w:rsidR="00444EF5">
        <w:t>shall</w:t>
      </w:r>
      <w:r w:rsidRPr="005C36FD">
        <w:t>:</w:t>
      </w:r>
    </w:p>
    <w:p w14:paraId="77069166" w14:textId="77777777" w:rsidR="001753E3" w:rsidRPr="005C36FD" w:rsidRDefault="001753E3" w:rsidP="002D3ABD">
      <w:pPr>
        <w:pStyle w:val="ListParagraph"/>
      </w:pPr>
      <w:r>
        <w:t>W</w:t>
      </w:r>
      <w:r w:rsidRPr="005C36FD">
        <w:t xml:space="preserve">ithdraw all persons, equipment, tools and instruments from the point of work </w:t>
      </w:r>
    </w:p>
    <w:p w14:paraId="77069167" w14:textId="77777777" w:rsidR="001753E3" w:rsidRPr="002D3ABD" w:rsidRDefault="001753E3" w:rsidP="002D3ABD">
      <w:pPr>
        <w:pStyle w:val="ListParagraph"/>
      </w:pPr>
      <w:r w:rsidRPr="002D3ABD">
        <w:t xml:space="preserve">Advise all persons under his or her control that they are no longer permitted to work on the electrical system </w:t>
      </w:r>
    </w:p>
    <w:p w14:paraId="77069168" w14:textId="77777777" w:rsidR="001753E3" w:rsidRPr="005C36FD" w:rsidRDefault="001753E3" w:rsidP="002D3ABD">
      <w:pPr>
        <w:pStyle w:val="ListParagraph"/>
      </w:pPr>
      <w:r>
        <w:t>C</w:t>
      </w:r>
      <w:r w:rsidRPr="005C36FD">
        <w:t xml:space="preserve">omplete and sign the relevant section of the original PTW </w:t>
      </w:r>
    </w:p>
    <w:p w14:paraId="7706916A" w14:textId="77777777" w:rsidR="001753E3" w:rsidRPr="005C36FD" w:rsidRDefault="001753E3" w:rsidP="002D3ABD">
      <w:pPr>
        <w:pStyle w:val="ListParagraph"/>
      </w:pPr>
      <w:r>
        <w:t>R</w:t>
      </w:r>
      <w:r w:rsidRPr="005C36FD">
        <w:t xml:space="preserve">eturn the original PTW to the </w:t>
      </w:r>
      <w:r>
        <w:t>DAP</w:t>
      </w:r>
      <w:r w:rsidRPr="005C36FD">
        <w:t xml:space="preserve"> </w:t>
      </w:r>
    </w:p>
    <w:p w14:paraId="7706916B" w14:textId="77777777" w:rsidR="001753E3" w:rsidRPr="005C36FD" w:rsidRDefault="001753E3" w:rsidP="002D3ABD">
      <w:pPr>
        <w:pStyle w:val="ListParagraph"/>
      </w:pPr>
      <w:r>
        <w:t>R</w:t>
      </w:r>
      <w:r w:rsidRPr="005C36FD">
        <w:t xml:space="preserve">eturn the </w:t>
      </w:r>
      <w:proofErr w:type="spellStart"/>
      <w:r w:rsidRPr="005C36FD">
        <w:t>PiC</w:t>
      </w:r>
      <w:proofErr w:type="spellEnd"/>
      <w:r w:rsidRPr="005C36FD">
        <w:t xml:space="preserve"> Key or remove the unique padlock from the multi hasp.</w:t>
      </w:r>
    </w:p>
    <w:p w14:paraId="7706916C" w14:textId="77777777" w:rsidR="001753E3" w:rsidRPr="005C36FD" w:rsidRDefault="001753E3" w:rsidP="00CA5E85">
      <w:r w:rsidRPr="005C36FD">
        <w:t xml:space="preserve">The </w:t>
      </w:r>
      <w:r>
        <w:t>DAP</w:t>
      </w:r>
      <w:r w:rsidRPr="005C36FD">
        <w:t xml:space="preserve"> is to confirm that the work has been completed satisfactorily.</w:t>
      </w:r>
    </w:p>
    <w:p w14:paraId="7706916D" w14:textId="77777777" w:rsidR="001753E3" w:rsidRPr="005C36FD" w:rsidRDefault="001753E3" w:rsidP="00CA5E85">
      <w:r w:rsidRPr="005C36FD">
        <w:t xml:space="preserve">The </w:t>
      </w:r>
      <w:r>
        <w:t>DAP</w:t>
      </w:r>
      <w:r w:rsidRPr="005C36FD">
        <w:t xml:space="preserve"> is to close the PTW by signing the original.</w:t>
      </w:r>
    </w:p>
    <w:p w14:paraId="7706916E" w14:textId="77777777" w:rsidR="001753E3" w:rsidRPr="005C36FD" w:rsidRDefault="001753E3" w:rsidP="00CA5E85">
      <w:r w:rsidRPr="005C36FD">
        <w:t xml:space="preserve">If the </w:t>
      </w:r>
      <w:r>
        <w:t>DAP</w:t>
      </w:r>
      <w:r w:rsidRPr="005C36FD">
        <w:t xml:space="preserve"> decides that it is necessary to stop the work, the PTW </w:t>
      </w:r>
      <w:r w:rsidR="00E84A69">
        <w:t>shall</w:t>
      </w:r>
      <w:r w:rsidRPr="005C36FD">
        <w:t xml:space="preserve"> be withdrawn and cancelled. The withdrawal </w:t>
      </w:r>
      <w:r w:rsidR="00E84A69">
        <w:t>shall</w:t>
      </w:r>
      <w:r w:rsidRPr="005C36FD">
        <w:t xml:space="preserve"> be noted on the original PTW and the reasons for withdrawal and any actions taken are </w:t>
      </w:r>
      <w:r w:rsidR="00E84A69">
        <w:t>shall</w:t>
      </w:r>
      <w:r w:rsidR="00E84A69" w:rsidRPr="005C36FD">
        <w:t xml:space="preserve"> </w:t>
      </w:r>
      <w:r w:rsidRPr="005C36FD">
        <w:t xml:space="preserve">be noted in the </w:t>
      </w:r>
      <w:r>
        <w:t>Site Logbook (Electrical Systems)</w:t>
      </w:r>
      <w:r w:rsidRPr="005C36FD">
        <w:t xml:space="preserve">. A new PTW </w:t>
      </w:r>
      <w:r w:rsidR="00E84A69">
        <w:t>shall be issued</w:t>
      </w:r>
      <w:r w:rsidRPr="005C36FD">
        <w:t xml:space="preserve"> before re-starting work.</w:t>
      </w:r>
    </w:p>
    <w:p w14:paraId="7706916F" w14:textId="77777777" w:rsidR="001753E3" w:rsidRPr="005C36FD" w:rsidRDefault="001753E3" w:rsidP="00CA5E85">
      <w:r w:rsidRPr="005C36FD">
        <w:t xml:space="preserve">Where the work is stopped, the PTW </w:t>
      </w:r>
      <w:r w:rsidR="006D424D">
        <w:t>shall</w:t>
      </w:r>
      <w:r w:rsidRPr="005C36FD">
        <w:t xml:space="preserve"> be cancelled. The </w:t>
      </w:r>
      <w:proofErr w:type="spellStart"/>
      <w:r w:rsidRPr="005C36FD">
        <w:t>PiC</w:t>
      </w:r>
      <w:proofErr w:type="spellEnd"/>
      <w:r w:rsidRPr="005C36FD">
        <w:t xml:space="preserve"> </w:t>
      </w:r>
      <w:r w:rsidR="006D424D">
        <w:t>shall:</w:t>
      </w:r>
    </w:p>
    <w:p w14:paraId="77069170" w14:textId="77777777" w:rsidR="001753E3" w:rsidRPr="005C36FD" w:rsidRDefault="001753E3" w:rsidP="002D3ABD">
      <w:pPr>
        <w:pStyle w:val="ListParagraph"/>
      </w:pPr>
      <w:r>
        <w:t>W</w:t>
      </w:r>
      <w:r w:rsidRPr="005C36FD">
        <w:t xml:space="preserve">ithdraw all persons and if appropriate all equipment, tools and instruments from the place of work </w:t>
      </w:r>
    </w:p>
    <w:p w14:paraId="77069171" w14:textId="08315D1B" w:rsidR="001753E3" w:rsidRPr="005C36FD" w:rsidRDefault="001753E3" w:rsidP="002D3ABD">
      <w:pPr>
        <w:pStyle w:val="ListParagraph"/>
      </w:pPr>
      <w:r>
        <w:t>A</w:t>
      </w:r>
      <w:r w:rsidRPr="005C36FD">
        <w:t xml:space="preserve">dvise all persons under his control that they are </w:t>
      </w:r>
      <w:r w:rsidR="009C5EF3">
        <w:t xml:space="preserve">not </w:t>
      </w:r>
      <w:r w:rsidR="009C5EF3" w:rsidRPr="005C36FD">
        <w:t>permitted</w:t>
      </w:r>
      <w:r w:rsidRPr="005C36FD">
        <w:t xml:space="preserve"> to work on the system </w:t>
      </w:r>
    </w:p>
    <w:p w14:paraId="77069172" w14:textId="21D5E43F" w:rsidR="001753E3" w:rsidRPr="005C36FD" w:rsidRDefault="001753E3" w:rsidP="002D3ABD">
      <w:pPr>
        <w:pStyle w:val="ListParagraph"/>
      </w:pPr>
      <w:r>
        <w:t>A</w:t>
      </w:r>
      <w:r w:rsidRPr="005C36FD">
        <w:t>mend the relevant Section of the original P</w:t>
      </w:r>
      <w:r>
        <w:t>TW</w:t>
      </w:r>
      <w:r w:rsidRPr="005C36FD">
        <w:t xml:space="preserve"> to </w:t>
      </w:r>
      <w:r w:rsidR="00E77014">
        <w:t>highlight</w:t>
      </w:r>
      <w:r w:rsidRPr="005C36FD">
        <w:t xml:space="preserve"> that the work is </w:t>
      </w:r>
      <w:r w:rsidR="00215565" w:rsidRPr="005C36FD">
        <w:t>incomplete,</w:t>
      </w:r>
      <w:r w:rsidRPr="005C36FD">
        <w:t xml:space="preserve"> and the point of work has been made safe </w:t>
      </w:r>
    </w:p>
    <w:p w14:paraId="77069173" w14:textId="77777777" w:rsidR="001753E3" w:rsidRPr="005C36FD" w:rsidRDefault="001753E3" w:rsidP="002D3ABD">
      <w:pPr>
        <w:pStyle w:val="ListParagraph"/>
      </w:pPr>
      <w:r>
        <w:t>R</w:t>
      </w:r>
      <w:r w:rsidRPr="005C36FD">
        <w:t xml:space="preserve">eturn the original PTW to the </w:t>
      </w:r>
      <w:r>
        <w:t>DAP</w:t>
      </w:r>
      <w:r w:rsidRPr="005C36FD">
        <w:t xml:space="preserve"> </w:t>
      </w:r>
    </w:p>
    <w:p w14:paraId="77069174" w14:textId="25A20BFF" w:rsidR="001753E3" w:rsidRDefault="001753E3" w:rsidP="002D3ABD">
      <w:pPr>
        <w:pStyle w:val="ListParagraph"/>
      </w:pPr>
      <w:r>
        <w:t>R</w:t>
      </w:r>
      <w:r w:rsidRPr="005C36FD">
        <w:t xml:space="preserve">eturn the </w:t>
      </w:r>
      <w:proofErr w:type="spellStart"/>
      <w:r w:rsidRPr="005C36FD">
        <w:t>PiC</w:t>
      </w:r>
      <w:proofErr w:type="spellEnd"/>
      <w:r w:rsidRPr="005C36FD">
        <w:t xml:space="preserve"> Key or remove the unique padlock from the multi hasp.</w:t>
      </w:r>
    </w:p>
    <w:p w14:paraId="54B2F793" w14:textId="77777777" w:rsidR="00215565" w:rsidRPr="005C36FD" w:rsidRDefault="00215565" w:rsidP="00215565">
      <w:pPr>
        <w:ind w:left="644"/>
      </w:pPr>
    </w:p>
    <w:p w14:paraId="77069175" w14:textId="531BA53C" w:rsidR="001753E3" w:rsidRPr="005C36FD" w:rsidRDefault="001753E3" w:rsidP="000B44CB">
      <w:pPr>
        <w:pStyle w:val="Heading2"/>
      </w:pPr>
      <w:bookmarkStart w:id="5135" w:name="_Toc121737072"/>
      <w:r w:rsidRPr="005C36FD">
        <w:t>Standing Instruction</w:t>
      </w:r>
      <w:bookmarkEnd w:id="5135"/>
    </w:p>
    <w:p w14:paraId="77069176" w14:textId="77777777" w:rsidR="00107713" w:rsidRDefault="006D424D" w:rsidP="009A6044">
      <w:r>
        <w:t xml:space="preserve">A Standing Instruction (SI) is a written </w:t>
      </w:r>
      <w:r w:rsidR="001753E3">
        <w:t>authority</w:t>
      </w:r>
      <w:r>
        <w:t xml:space="preserve"> originated by the SAP, </w:t>
      </w:r>
      <w:r w:rsidR="00E77014">
        <w:t>valid for</w:t>
      </w:r>
      <w:r w:rsidR="001753E3">
        <w:t xml:space="preserve"> </w:t>
      </w:r>
      <w:r>
        <w:t xml:space="preserve">a maximum period of </w:t>
      </w:r>
      <w:r w:rsidR="001753E3">
        <w:t>three years</w:t>
      </w:r>
      <w:r>
        <w:t>.</w:t>
      </w:r>
      <w:r w:rsidR="001753E3">
        <w:t xml:space="preserve"> </w:t>
      </w:r>
      <w:r>
        <w:t xml:space="preserve">The SI shall </w:t>
      </w:r>
      <w:r w:rsidR="00E77014">
        <w:t>be reviewed</w:t>
      </w:r>
      <w:r w:rsidR="001753E3">
        <w:t xml:space="preserve"> annually</w:t>
      </w:r>
      <w:r>
        <w:t xml:space="preserve"> by the SAP</w:t>
      </w:r>
      <w:r w:rsidR="00107713">
        <w:t xml:space="preserve">. </w:t>
      </w:r>
    </w:p>
    <w:p w14:paraId="77069177" w14:textId="1D82C5BB" w:rsidR="001753E3" w:rsidRDefault="00107713" w:rsidP="009A6044">
      <w:r>
        <w:t>The S</w:t>
      </w:r>
      <w:r w:rsidR="00286962">
        <w:t>tanding Instruction</w:t>
      </w:r>
      <w:r>
        <w:t xml:space="preserve"> shall be </w:t>
      </w:r>
      <w:r w:rsidR="001753E3">
        <w:t xml:space="preserve">issued by the SAP to a </w:t>
      </w:r>
      <w:proofErr w:type="spellStart"/>
      <w:r w:rsidR="001753E3">
        <w:t>PiC</w:t>
      </w:r>
      <w:proofErr w:type="spellEnd"/>
      <w:r w:rsidR="001753E3">
        <w:t xml:space="preserve"> to undertake defined</w:t>
      </w:r>
      <w:r w:rsidR="00BE69C6">
        <w:t>, routine</w:t>
      </w:r>
      <w:r w:rsidR="001753E3">
        <w:t xml:space="preserve"> tasks.</w:t>
      </w:r>
    </w:p>
    <w:p w14:paraId="77069178" w14:textId="77777777" w:rsidR="001753E3" w:rsidRDefault="001753E3" w:rsidP="009A6044">
      <w:r>
        <w:t xml:space="preserve">The SAP may originate a Standing Instruction for: </w:t>
      </w:r>
    </w:p>
    <w:p w14:paraId="77069179" w14:textId="69687C11" w:rsidR="001753E3" w:rsidRDefault="001753E3" w:rsidP="002D3ABD">
      <w:pPr>
        <w:pStyle w:val="ListParagraph"/>
      </w:pPr>
      <w:r w:rsidRPr="007B3CAB">
        <w:t>Defined tasks on Low Voltage system</w:t>
      </w:r>
      <w:r w:rsidR="00107713">
        <w:t>s</w:t>
      </w:r>
      <w:r w:rsidRPr="007B3CAB">
        <w:t xml:space="preserve"> or installation</w:t>
      </w:r>
      <w:r w:rsidR="00107713">
        <w:t>s,</w:t>
      </w:r>
      <w:r w:rsidRPr="007B3CAB">
        <w:t xml:space="preserve"> </w:t>
      </w:r>
    </w:p>
    <w:p w14:paraId="7706917A" w14:textId="77777777" w:rsidR="001753E3" w:rsidRDefault="001753E3" w:rsidP="002D3ABD">
      <w:pPr>
        <w:pStyle w:val="ListParagraph"/>
      </w:pPr>
      <w:r w:rsidRPr="007B3CAB">
        <w:t xml:space="preserve">Inspection, fault finding and testing of Equipment on Low Voltage systems </w:t>
      </w:r>
    </w:p>
    <w:p w14:paraId="7706917B" w14:textId="77777777" w:rsidR="001753E3" w:rsidRPr="00EF73A9" w:rsidRDefault="001753E3" w:rsidP="002D3ABD">
      <w:pPr>
        <w:pStyle w:val="ListParagraph"/>
      </w:pPr>
      <w:r w:rsidRPr="007B3CAB">
        <w:t xml:space="preserve">Inspection, fault finding, testing and topping-up on battery installations, with a </w:t>
      </w:r>
      <w:r w:rsidRPr="00EF73A9">
        <w:t xml:space="preserve">terminal voltage not exceeding 120V </w:t>
      </w:r>
    </w:p>
    <w:p w14:paraId="7706917C" w14:textId="65AB7000" w:rsidR="001753E3" w:rsidRDefault="001753E3" w:rsidP="002D3ABD">
      <w:pPr>
        <w:pStyle w:val="ListParagraph"/>
      </w:pPr>
      <w:r w:rsidRPr="007B3CAB">
        <w:lastRenderedPageBreak/>
        <w:t>Defined switching operations</w:t>
      </w:r>
      <w:r w:rsidR="00107713">
        <w:t>,</w:t>
      </w:r>
      <w:r w:rsidRPr="007B3CAB">
        <w:t xml:space="preserve"> in respect of specific items of High Voltage Equipment and Low Voltage </w:t>
      </w:r>
      <w:r w:rsidR="009C5EF3" w:rsidRPr="007B3CAB">
        <w:t>Distribution</w:t>
      </w:r>
      <w:r w:rsidRPr="007B3CAB">
        <w:t xml:space="preserve"> Equipment, where the defined operations do not give </w:t>
      </w:r>
      <w:r w:rsidRPr="00C510F0">
        <w:t>rise to the need to issue a Sanction to Test, Permit to Work, or Certificate of Isolation and Earthing</w:t>
      </w:r>
    </w:p>
    <w:p w14:paraId="7CF4A050" w14:textId="7DB3241D" w:rsidR="00A82A01" w:rsidRPr="00C510F0" w:rsidRDefault="00A82A01" w:rsidP="002D3ABD">
      <w:pPr>
        <w:pStyle w:val="ListParagraph"/>
      </w:pPr>
      <w:bookmarkStart w:id="5136" w:name="_Hlk511372260"/>
      <w:r>
        <w:t>Low risk</w:t>
      </w:r>
      <w:r w:rsidR="00C06225">
        <w:t>, routine</w:t>
      </w:r>
      <w:r>
        <w:t xml:space="preserve"> tasks (such as emergency lighting inspections, fire alarm tests, fire extinguisher tests, rodent trap inspections etc) within a potentially </w:t>
      </w:r>
      <w:r w:rsidR="00226951">
        <w:t>high-risk</w:t>
      </w:r>
      <w:r>
        <w:t xml:space="preserve"> environment i.e. HV sub-stations, main LV </w:t>
      </w:r>
      <w:proofErr w:type="spellStart"/>
      <w:r>
        <w:t>switchrooms</w:t>
      </w:r>
      <w:proofErr w:type="spellEnd"/>
      <w:r>
        <w:t>, Generator / UPS / Battery rooms</w:t>
      </w:r>
    </w:p>
    <w:bookmarkEnd w:id="5136"/>
    <w:p w14:paraId="7706917D" w14:textId="735A9359" w:rsidR="001753E3" w:rsidRDefault="001753E3" w:rsidP="009A6044">
      <w:r>
        <w:t xml:space="preserve">The </w:t>
      </w:r>
      <w:proofErr w:type="spellStart"/>
      <w:r>
        <w:t>PiC</w:t>
      </w:r>
      <w:proofErr w:type="spellEnd"/>
      <w:r>
        <w:t xml:space="preserve"> to whom the SI is issued shall have received appropriate training for the tasks to be undertaken. The training records shall be retained in the CP register in the Operational Procedure Manual </w:t>
      </w:r>
      <w:r w:rsidRPr="001E6ADD">
        <w:t>(Electrical Systems)</w:t>
      </w:r>
      <w:r>
        <w:t>.</w:t>
      </w:r>
    </w:p>
    <w:p w14:paraId="7706917E" w14:textId="0DA564F7" w:rsidR="001753E3" w:rsidRDefault="001753E3" w:rsidP="009A6044">
      <w:r>
        <w:t xml:space="preserve">Method statements, risk assessments, switching schedules, safety programmes as necessary shall be provided prior to the issue of a Standing Instruction. The AP and </w:t>
      </w:r>
      <w:proofErr w:type="spellStart"/>
      <w:r w:rsidR="00E74023">
        <w:t>PiC</w:t>
      </w:r>
      <w:proofErr w:type="spellEnd"/>
      <w:r>
        <w:t xml:space="preserve"> shall sign the Standing Instruction: </w:t>
      </w:r>
    </w:p>
    <w:p w14:paraId="7706917F" w14:textId="77777777" w:rsidR="001753E3" w:rsidRDefault="001753E3" w:rsidP="002D3ABD">
      <w:pPr>
        <w:pStyle w:val="ListParagraph"/>
      </w:pPr>
      <w:r w:rsidRPr="007B3CAB">
        <w:t xml:space="preserve">The original </w:t>
      </w:r>
      <w:r w:rsidR="00107713" w:rsidRPr="007B3CAB">
        <w:t>Standing Instruction</w:t>
      </w:r>
      <w:r w:rsidR="00107713">
        <w:t xml:space="preserve"> </w:t>
      </w:r>
      <w:r w:rsidRPr="007B3CAB">
        <w:t xml:space="preserve">shall be retained by the </w:t>
      </w:r>
      <w:proofErr w:type="spellStart"/>
      <w:r>
        <w:t>PiC</w:t>
      </w:r>
      <w:proofErr w:type="spellEnd"/>
      <w:r w:rsidRPr="007B3CAB">
        <w:t xml:space="preserve"> </w:t>
      </w:r>
    </w:p>
    <w:p w14:paraId="77069180" w14:textId="77777777" w:rsidR="001753E3" w:rsidRDefault="001753E3" w:rsidP="002D3ABD">
      <w:pPr>
        <w:pStyle w:val="ListParagraph"/>
      </w:pPr>
      <w:r w:rsidRPr="007B3CAB">
        <w:t xml:space="preserve">The duplicate </w:t>
      </w:r>
      <w:r w:rsidR="00107713" w:rsidRPr="007B3CAB">
        <w:t>Standing Instruction</w:t>
      </w:r>
      <w:r w:rsidR="00107713">
        <w:t xml:space="preserve"> </w:t>
      </w:r>
      <w:r w:rsidRPr="007B3CAB">
        <w:t>together wi</w:t>
      </w:r>
      <w:r>
        <w:t>th</w:t>
      </w:r>
      <w:r w:rsidRPr="007B3CAB">
        <w:t xml:space="preserve"> all associated safety documentation</w:t>
      </w:r>
      <w:r w:rsidR="00107713">
        <w:t xml:space="preserve"> </w:t>
      </w:r>
      <w:r w:rsidR="00E77014">
        <w:t>e.g. RAMS</w:t>
      </w:r>
      <w:r w:rsidR="00107713">
        <w:t xml:space="preserve"> etc.,</w:t>
      </w:r>
      <w:r w:rsidRPr="007B3CAB">
        <w:t xml:space="preserve"> shall be filed in the </w:t>
      </w:r>
      <w:r>
        <w:t>Operational Procedure Manual (Electrical Systems)</w:t>
      </w:r>
      <w:r w:rsidRPr="007B3CAB">
        <w:t xml:space="preserve"> and the Schedule of Standing Instructions completed </w:t>
      </w:r>
    </w:p>
    <w:p w14:paraId="77069181" w14:textId="77777777" w:rsidR="001753E3" w:rsidRPr="007B3CAB" w:rsidRDefault="001753E3" w:rsidP="002D3ABD">
      <w:pPr>
        <w:pStyle w:val="ListParagraph"/>
      </w:pPr>
      <w:r w:rsidRPr="007B3CAB">
        <w:t xml:space="preserve">The issue of a Standing Instruction shall be recorded in the </w:t>
      </w:r>
      <w:r>
        <w:t>Site Logbook (Electrical Systems)</w:t>
      </w:r>
    </w:p>
    <w:p w14:paraId="77069182" w14:textId="77777777" w:rsidR="001753E3" w:rsidRDefault="001753E3" w:rsidP="00EA32C1">
      <w:r>
        <w:t xml:space="preserve">An AP may, at any time, cancel a Standing Instruction by retrieving the original from the </w:t>
      </w:r>
      <w:proofErr w:type="spellStart"/>
      <w:r>
        <w:t>PiC</w:t>
      </w:r>
      <w:proofErr w:type="spellEnd"/>
      <w:r>
        <w:t>. The cancellation is to be notified to the SAP.</w:t>
      </w:r>
    </w:p>
    <w:p w14:paraId="77069183" w14:textId="77777777" w:rsidR="001753E3" w:rsidRDefault="001753E3" w:rsidP="00EA32C1">
      <w:r>
        <w:t xml:space="preserve">On termination, the original of the Standing Instruction </w:t>
      </w:r>
      <w:r w:rsidR="00107713">
        <w:t>shall</w:t>
      </w:r>
      <w:r>
        <w:t xml:space="preserve"> be retained and </w:t>
      </w:r>
      <w:r w:rsidR="00107713">
        <w:t xml:space="preserve">filed </w:t>
      </w:r>
      <w:r>
        <w:t xml:space="preserve">in the Operational Procedure Manual (Electrical Systems). Both the original and the duplicate are to be overwritten with the word, “CANCELLED” or “EXPIRED”, as appropriate, followed by the date of termination and retained in the Operational Procedure Manual (Electrical Systems) for three years </w:t>
      </w:r>
      <w:r w:rsidR="00DE75B0">
        <w:t>following</w:t>
      </w:r>
      <w:r w:rsidR="00107713">
        <w:t xml:space="preserve"> the</w:t>
      </w:r>
      <w:r>
        <w:t xml:space="preserve"> date of termination.</w:t>
      </w:r>
    </w:p>
    <w:p w14:paraId="77069184" w14:textId="77777777" w:rsidR="001753E3" w:rsidRDefault="001753E3" w:rsidP="00EA32C1">
      <w:r>
        <w:t xml:space="preserve">The cancellation or expiry of a Standing Instruction </w:t>
      </w:r>
      <w:r w:rsidR="00107713">
        <w:t>shall</w:t>
      </w:r>
      <w:r>
        <w:t xml:space="preserve"> be noted in the Site Logbook (Electrical Systems).</w:t>
      </w:r>
    </w:p>
    <w:p w14:paraId="77069185" w14:textId="00AD620C" w:rsidR="001753E3" w:rsidRDefault="00107713" w:rsidP="00EA32C1">
      <w:r>
        <w:t xml:space="preserve">The SAP shall review the Standing </w:t>
      </w:r>
      <w:r w:rsidR="00E77014">
        <w:t>Instruction</w:t>
      </w:r>
      <w:r>
        <w:t xml:space="preserve"> at a period not exceeding one year, in order to ensure that the site conditions or risks involved in undertaking the task </w:t>
      </w:r>
      <w:r w:rsidR="00286962">
        <w:t xml:space="preserve">defined </w:t>
      </w:r>
      <w:r>
        <w:t xml:space="preserve">within the scope of the Standing Instruction, remain unchanged. This review shall </w:t>
      </w:r>
      <w:r w:rsidR="00286962">
        <w:t xml:space="preserve">be </w:t>
      </w:r>
      <w:r w:rsidR="001753E3">
        <w:t>recorded in the Site Logbook (Electrical Systems).</w:t>
      </w:r>
    </w:p>
    <w:p w14:paraId="77069186" w14:textId="451335B3" w:rsidR="001753E3" w:rsidRDefault="001753E3" w:rsidP="00EA32C1">
      <w:r>
        <w:t xml:space="preserve">When an AP is appointed they are to review all existing Standing </w:t>
      </w:r>
      <w:r w:rsidR="00F9297A">
        <w:t>Instructions and</w:t>
      </w:r>
      <w:r>
        <w:t xml:space="preserve"> familiarise him/herself with the contents of the existing Standing Instructions and associated Risk Assessments and Method Statement for the tasks.</w:t>
      </w:r>
      <w:r w:rsidRPr="005C36FD">
        <w:t xml:space="preserve"> </w:t>
      </w:r>
    </w:p>
    <w:p w14:paraId="77069187" w14:textId="77777777" w:rsidR="001753E3" w:rsidRPr="005C36FD" w:rsidRDefault="001753E3" w:rsidP="00EA32C1"/>
    <w:p w14:paraId="77069188" w14:textId="2B770A57" w:rsidR="001753E3" w:rsidRDefault="001753E3" w:rsidP="000B44CB">
      <w:pPr>
        <w:pStyle w:val="Heading2"/>
      </w:pPr>
      <w:bookmarkStart w:id="5137" w:name="_Toc121737073"/>
      <w:r>
        <w:t>Sanction to Test (STT)</w:t>
      </w:r>
      <w:bookmarkEnd w:id="5137"/>
    </w:p>
    <w:p w14:paraId="29BE60EB" w14:textId="77777777" w:rsidR="00C516F6" w:rsidRPr="00E42F50" w:rsidRDefault="00C516F6" w:rsidP="00C516F6">
      <w:r w:rsidRPr="00E42F50">
        <w:t xml:space="preserve">A Sanction to Test (STT) shall be issued by an AP to a </w:t>
      </w:r>
      <w:proofErr w:type="spellStart"/>
      <w:r w:rsidRPr="00E42F50">
        <w:t>PiC</w:t>
      </w:r>
      <w:proofErr w:type="spellEnd"/>
      <w:r w:rsidRPr="00E42F50">
        <w:t xml:space="preserve"> before testing of HV equipment and cables. The procedure for issue, acceptance and cancelling a STT follows the same procedures outlined in the PTW section.</w:t>
      </w:r>
    </w:p>
    <w:p w14:paraId="7706918A" w14:textId="079BA80B" w:rsidR="001753E3" w:rsidRDefault="00C516F6" w:rsidP="00C516F6">
      <w:r w:rsidRPr="00E42F50">
        <w:t xml:space="preserve">In addition, the STT shall detail the positions of all Removable Temporary Earths which shall be secured by a Working Lock, applied by the AP, which may be removed by the </w:t>
      </w:r>
      <w:proofErr w:type="spellStart"/>
      <w:r w:rsidRPr="00E42F50">
        <w:t>PiC</w:t>
      </w:r>
      <w:proofErr w:type="spellEnd"/>
      <w:r w:rsidRPr="00E42F50">
        <w:t xml:space="preserve"> for the duration of the test and replaced after completion of the tests.</w:t>
      </w:r>
    </w:p>
    <w:p w14:paraId="798A5781" w14:textId="77777777" w:rsidR="00E42F50" w:rsidRPr="00E42F50" w:rsidRDefault="00E42F50" w:rsidP="00C516F6"/>
    <w:p w14:paraId="7706918B" w14:textId="1686AE2E" w:rsidR="001753E3" w:rsidRPr="00E42F50" w:rsidRDefault="001753E3" w:rsidP="000B44CB">
      <w:pPr>
        <w:pStyle w:val="Heading2"/>
      </w:pPr>
      <w:bookmarkStart w:id="5138" w:name="_Toc121737074"/>
      <w:r w:rsidRPr="00E42F50">
        <w:t>Limitation of Access (</w:t>
      </w:r>
      <w:proofErr w:type="spellStart"/>
      <w:r w:rsidRPr="00E42F50">
        <w:t>LoA</w:t>
      </w:r>
      <w:proofErr w:type="spellEnd"/>
      <w:r w:rsidRPr="00E42F50">
        <w:t>)</w:t>
      </w:r>
      <w:bookmarkEnd w:id="5138"/>
    </w:p>
    <w:p w14:paraId="747395C2" w14:textId="77777777" w:rsidR="00C32DD2" w:rsidRDefault="00C32DD2" w:rsidP="00C32DD2">
      <w:r>
        <w:lastRenderedPageBreak/>
        <w:t>A Limitation of Access (</w:t>
      </w:r>
      <w:proofErr w:type="spellStart"/>
      <w:r>
        <w:t>LoA</w:t>
      </w:r>
      <w:proofErr w:type="spellEnd"/>
      <w:r>
        <w:t xml:space="preserve">) is a safety control document issued by the DAP to a </w:t>
      </w:r>
      <w:proofErr w:type="spellStart"/>
      <w:r>
        <w:t>PiC</w:t>
      </w:r>
      <w:proofErr w:type="spellEnd"/>
      <w:r>
        <w:t xml:space="preserve"> carry out specific work not applicable to other electrical safety documentation, which is to be undertaken in an area or location that is normally locked and under the control of the AP (e.g. </w:t>
      </w:r>
      <w:proofErr w:type="spellStart"/>
      <w:r>
        <w:t>switchroom</w:t>
      </w:r>
      <w:proofErr w:type="spellEnd"/>
      <w:r>
        <w:t xml:space="preserve">, generator room, UPS room). A </w:t>
      </w:r>
      <w:proofErr w:type="spellStart"/>
      <w:r>
        <w:t>LoA</w:t>
      </w:r>
      <w:proofErr w:type="spellEnd"/>
      <w:r>
        <w:t xml:space="preserve"> may also be used as a means of controlling work undertaken by external contractors around the site.</w:t>
      </w:r>
    </w:p>
    <w:p w14:paraId="11453807" w14:textId="77777777" w:rsidR="00C32DD2" w:rsidRDefault="00C32DD2" w:rsidP="00C32DD2">
      <w:r>
        <w:t xml:space="preserve">A </w:t>
      </w:r>
      <w:proofErr w:type="spellStart"/>
      <w:r>
        <w:t>LoA</w:t>
      </w:r>
      <w:proofErr w:type="spellEnd"/>
      <w:r>
        <w:t xml:space="preserve"> shall not be issued for any work requiring an electrical isolation.</w:t>
      </w:r>
    </w:p>
    <w:p w14:paraId="27832475" w14:textId="77777777" w:rsidR="00C32DD2" w:rsidRDefault="00C32DD2" w:rsidP="00C32DD2">
      <w:r>
        <w:t xml:space="preserve">The DAP may originate a </w:t>
      </w:r>
      <w:proofErr w:type="spellStart"/>
      <w:r>
        <w:t>LoA</w:t>
      </w:r>
      <w:proofErr w:type="spellEnd"/>
      <w:r>
        <w:t xml:space="preserve"> for: </w:t>
      </w:r>
    </w:p>
    <w:p w14:paraId="6D1A7405" w14:textId="77777777" w:rsidR="00C32DD2" w:rsidRDefault="00C32DD2" w:rsidP="0019233D">
      <w:pPr>
        <w:pStyle w:val="ListParagraph"/>
        <w:numPr>
          <w:ilvl w:val="0"/>
          <w:numId w:val="53"/>
        </w:numPr>
        <w:textAlignment w:val="auto"/>
      </w:pPr>
      <w:r>
        <w:t xml:space="preserve">Defined tasks on a Low Voltage systems or installations, </w:t>
      </w:r>
    </w:p>
    <w:p w14:paraId="2AE1C3A7" w14:textId="77777777" w:rsidR="00C32DD2" w:rsidRDefault="00C32DD2" w:rsidP="0019233D">
      <w:pPr>
        <w:pStyle w:val="ListParagraph"/>
        <w:numPr>
          <w:ilvl w:val="0"/>
          <w:numId w:val="53"/>
        </w:numPr>
        <w:textAlignment w:val="auto"/>
      </w:pPr>
      <w:r>
        <w:t xml:space="preserve">Inspection, fault finding and testing of Equipment on Low Voltage systems </w:t>
      </w:r>
    </w:p>
    <w:p w14:paraId="321B9D6F" w14:textId="77777777" w:rsidR="00C32DD2" w:rsidRDefault="00C32DD2" w:rsidP="0019233D">
      <w:pPr>
        <w:pStyle w:val="ListParagraph"/>
        <w:numPr>
          <w:ilvl w:val="0"/>
          <w:numId w:val="53"/>
        </w:numPr>
        <w:textAlignment w:val="auto"/>
      </w:pPr>
      <w:r>
        <w:t xml:space="preserve">Inspection, fault finding, testing and topping-up on battery installations, with a terminal voltage not exceeding 120V </w:t>
      </w:r>
    </w:p>
    <w:p w14:paraId="687374E7" w14:textId="77777777" w:rsidR="00C32DD2" w:rsidRDefault="00C32DD2" w:rsidP="0019233D">
      <w:pPr>
        <w:pStyle w:val="ListParagraph"/>
        <w:numPr>
          <w:ilvl w:val="0"/>
          <w:numId w:val="53"/>
        </w:numPr>
        <w:textAlignment w:val="auto"/>
      </w:pPr>
      <w:r>
        <w:t>Defined switching operations, in respect of specific items of Low Voltage Distribution Equipment, where the defined operations do not give rise to the need to issue a Permit to Work, or Certificate of Isolation and Earthing</w:t>
      </w:r>
    </w:p>
    <w:p w14:paraId="3058A9FF" w14:textId="3D9930A1" w:rsidR="00C32DD2" w:rsidRDefault="00C32DD2" w:rsidP="0019233D">
      <w:pPr>
        <w:pStyle w:val="ListParagraph"/>
        <w:numPr>
          <w:ilvl w:val="0"/>
          <w:numId w:val="53"/>
        </w:numPr>
        <w:textAlignment w:val="auto"/>
      </w:pPr>
      <w:r>
        <w:t xml:space="preserve">Low risk tasks (such as emergency lighting inspections, fire alarm tests, fire extinguisher tests, rodent trap inspections, building work etc) within a potentially high-risk environment i.e. </w:t>
      </w:r>
      <w:r w:rsidR="008113DC">
        <w:t xml:space="preserve">HV Sub-Station, </w:t>
      </w:r>
      <w:r>
        <w:t xml:space="preserve">main LV </w:t>
      </w:r>
      <w:proofErr w:type="spellStart"/>
      <w:r>
        <w:t>switchrooms</w:t>
      </w:r>
      <w:proofErr w:type="spellEnd"/>
      <w:r>
        <w:t>, Generator / UPS / Battery rooms</w:t>
      </w:r>
    </w:p>
    <w:p w14:paraId="547E5A93" w14:textId="77777777" w:rsidR="00C32DD2" w:rsidRDefault="00C32DD2" w:rsidP="00C32DD2">
      <w:r>
        <w:t xml:space="preserve">The </w:t>
      </w:r>
      <w:proofErr w:type="spellStart"/>
      <w:r>
        <w:t>PiC</w:t>
      </w:r>
      <w:proofErr w:type="spellEnd"/>
      <w:r>
        <w:t xml:space="preserve"> to whom the </w:t>
      </w:r>
      <w:proofErr w:type="spellStart"/>
      <w:r>
        <w:t>LoA</w:t>
      </w:r>
      <w:proofErr w:type="spellEnd"/>
      <w:r>
        <w:t xml:space="preserve"> is issued shall have received appropriate training for the tasks to be undertaken.</w:t>
      </w:r>
    </w:p>
    <w:p w14:paraId="0E65A96C" w14:textId="77777777" w:rsidR="00C32DD2" w:rsidRDefault="00C32DD2" w:rsidP="00C32DD2">
      <w:r>
        <w:t xml:space="preserve">A </w:t>
      </w:r>
      <w:proofErr w:type="spellStart"/>
      <w:r>
        <w:t>LoA</w:t>
      </w:r>
      <w:proofErr w:type="spellEnd"/>
      <w:r>
        <w:t xml:space="preserve"> shall be issued at the point of work. </w:t>
      </w:r>
    </w:p>
    <w:p w14:paraId="6D215CEA" w14:textId="77777777" w:rsidR="00C32DD2" w:rsidRDefault="00C32DD2" w:rsidP="00C32DD2">
      <w:r>
        <w:t xml:space="preserve">The issue and cancellation of every </w:t>
      </w:r>
      <w:proofErr w:type="spellStart"/>
      <w:r>
        <w:t>LoA</w:t>
      </w:r>
      <w:proofErr w:type="spellEnd"/>
      <w:r>
        <w:t xml:space="preserve"> is to be recorded in the Site Logbook (Electrical Systems).</w:t>
      </w:r>
    </w:p>
    <w:p w14:paraId="33F65E31" w14:textId="77777777" w:rsidR="00C32DD2" w:rsidRDefault="00C32DD2" w:rsidP="00C32DD2">
      <w:r>
        <w:t xml:space="preserve">Before the issue of a </w:t>
      </w:r>
      <w:proofErr w:type="spellStart"/>
      <w:r>
        <w:t>LoA</w:t>
      </w:r>
      <w:proofErr w:type="spellEnd"/>
      <w:r>
        <w:t xml:space="preserve"> the DAP shall ensure that the </w:t>
      </w:r>
      <w:proofErr w:type="spellStart"/>
      <w:r>
        <w:t>PiC</w:t>
      </w:r>
      <w:proofErr w:type="spellEnd"/>
      <w:r>
        <w:t xml:space="preserve"> is in possession of and understands the Task Risk Assessment and the Method Statement for the task.</w:t>
      </w:r>
    </w:p>
    <w:p w14:paraId="0D8847E9" w14:textId="1F3F8224" w:rsidR="00C32DD2" w:rsidRDefault="00C32DD2" w:rsidP="00C32DD2">
      <w:r>
        <w:t xml:space="preserve">The </w:t>
      </w:r>
      <w:proofErr w:type="spellStart"/>
      <w:r w:rsidR="00E74023">
        <w:t>PiC</w:t>
      </w:r>
      <w:proofErr w:type="spellEnd"/>
      <w:r>
        <w:t xml:space="preserve"> shall sign the relevant Section of the </w:t>
      </w:r>
      <w:proofErr w:type="spellStart"/>
      <w:r>
        <w:t>LoA</w:t>
      </w:r>
      <w:proofErr w:type="spellEnd"/>
      <w:r>
        <w:t xml:space="preserve"> to accept the responsibilities of the </w:t>
      </w:r>
      <w:proofErr w:type="spellStart"/>
      <w:r>
        <w:t>PiC</w:t>
      </w:r>
      <w:proofErr w:type="spellEnd"/>
      <w:r>
        <w:t xml:space="preserve"> and shall be personally responsible for supervising or undertaking the defined work. The </w:t>
      </w:r>
      <w:proofErr w:type="spellStart"/>
      <w:r>
        <w:t>PiC</w:t>
      </w:r>
      <w:proofErr w:type="spellEnd"/>
      <w:r>
        <w:t xml:space="preserve"> retains the original </w:t>
      </w:r>
      <w:proofErr w:type="spellStart"/>
      <w:r>
        <w:t>LoA</w:t>
      </w:r>
      <w:proofErr w:type="spellEnd"/>
      <w:r>
        <w:t xml:space="preserve"> until the task is completed or stopped.</w:t>
      </w:r>
    </w:p>
    <w:p w14:paraId="47D4CA4A" w14:textId="77777777" w:rsidR="00C32DD2" w:rsidRPr="00C32DD2" w:rsidRDefault="00C32DD2" w:rsidP="00C32DD2">
      <w:pPr>
        <w:rPr>
          <w:highlight w:val="yellow"/>
        </w:rPr>
      </w:pPr>
    </w:p>
    <w:p w14:paraId="770691C0" w14:textId="6072A1F9" w:rsidR="001753E3" w:rsidRPr="00080E7D" w:rsidRDefault="001753E3" w:rsidP="000B44CB">
      <w:pPr>
        <w:pStyle w:val="Heading2"/>
      </w:pPr>
      <w:bookmarkStart w:id="5139" w:name="_Toc121737075"/>
      <w:r w:rsidRPr="00080E7D">
        <w:t>Certificate for Live Working</w:t>
      </w:r>
      <w:bookmarkEnd w:id="5139"/>
    </w:p>
    <w:p w14:paraId="770691C1" w14:textId="7DD43DC0" w:rsidR="001753E3" w:rsidRDefault="001753E3" w:rsidP="00F91CB7">
      <w:r>
        <w:t xml:space="preserve">A Certificate for Live Working shall not be issued for </w:t>
      </w:r>
      <w:r w:rsidR="00E77014">
        <w:t>a</w:t>
      </w:r>
      <w:r w:rsidR="00DB47B9">
        <w:t>ny</w:t>
      </w:r>
      <w:r w:rsidR="00E77014">
        <w:t xml:space="preserve"> work</w:t>
      </w:r>
      <w:r>
        <w:t xml:space="preserve"> at </w:t>
      </w:r>
      <w:r w:rsidR="00FC5A9E">
        <w:t>High Voltage</w:t>
      </w:r>
      <w:r>
        <w:t>.</w:t>
      </w:r>
    </w:p>
    <w:p w14:paraId="770691C2" w14:textId="77777777" w:rsidR="001753E3" w:rsidRDefault="001753E3" w:rsidP="00F91CB7">
      <w:r w:rsidRPr="002144F1">
        <w:t xml:space="preserve">A Certificate for Live Working shall be issued by the </w:t>
      </w:r>
      <w:r>
        <w:t>DAP</w:t>
      </w:r>
      <w:r w:rsidRPr="002144F1">
        <w:t xml:space="preserve"> to a </w:t>
      </w:r>
      <w:proofErr w:type="spellStart"/>
      <w:r>
        <w:t>PiC</w:t>
      </w:r>
      <w:proofErr w:type="spellEnd"/>
      <w:r w:rsidRPr="002144F1">
        <w:t xml:space="preserve"> before any work on, or near, defined live electrical equipment is started, unless such equipment is operating at extra low voltage and a Risk Assessment indicates that live working presents no danger</w:t>
      </w:r>
      <w:r>
        <w:t>.</w:t>
      </w:r>
    </w:p>
    <w:p w14:paraId="639E0E0F" w14:textId="5C2281AD" w:rsidR="00645F33" w:rsidRDefault="00645F33" w:rsidP="00645F33">
      <w:r w:rsidRPr="002144F1">
        <w:t>A Certificate for Live Working shall be</w:t>
      </w:r>
      <w:r>
        <w:t xml:space="preserve"> signed by a representative of the Client approving the requirement for live working. Note: where the equipment to be worked on is under the control of </w:t>
      </w:r>
      <w:r w:rsidR="00C27F37">
        <w:t>OUES</w:t>
      </w:r>
      <w:r>
        <w:t xml:space="preserve">, the Designated Person, or his nominated representative shall sign the </w:t>
      </w:r>
      <w:r w:rsidRPr="002144F1">
        <w:t>Certificate for Live Working</w:t>
      </w:r>
      <w:r>
        <w:t xml:space="preserve"> acting as the Client thereby approving the requirement for live working.</w:t>
      </w:r>
    </w:p>
    <w:p w14:paraId="770691C4" w14:textId="5FCB3E30" w:rsidR="001753E3" w:rsidRDefault="00622B3B" w:rsidP="00F91CB7">
      <w:r>
        <w:t xml:space="preserve">Prior to any live work commencing, endorsement for such work must be obtained from the </w:t>
      </w:r>
      <w:r w:rsidR="001753E3">
        <w:t>Authorising Engineer (Electrical)</w:t>
      </w:r>
      <w:r>
        <w:t xml:space="preserve"> in the form of a letter, email or other media. </w:t>
      </w:r>
      <w:r w:rsidR="001753E3">
        <w:t xml:space="preserve"> </w:t>
      </w:r>
      <w:r>
        <w:t xml:space="preserve">A cross-reference to this endorsement shall be entered on the </w:t>
      </w:r>
      <w:r w:rsidRPr="00E43C40">
        <w:t>Certificate for Live Working</w:t>
      </w:r>
      <w:r>
        <w:t xml:space="preserve"> by the SAP.</w:t>
      </w:r>
    </w:p>
    <w:p w14:paraId="2D917122" w14:textId="47447C50" w:rsidR="00622B3B" w:rsidRDefault="00622B3B" w:rsidP="00F91CB7">
      <w:r w:rsidRPr="002144F1">
        <w:t>A Certificate for Live Working shall be</w:t>
      </w:r>
      <w:r>
        <w:t xml:space="preserve"> signed by the </w:t>
      </w:r>
      <w:r w:rsidR="00651920">
        <w:t>SAP</w:t>
      </w:r>
      <w:r>
        <w:t xml:space="preserve"> approving the requirement for live working.</w:t>
      </w:r>
    </w:p>
    <w:p w14:paraId="2961EBBF" w14:textId="3A396568" w:rsidR="009E6ADF" w:rsidRDefault="009E6ADF" w:rsidP="00F91CB7">
      <w:bookmarkStart w:id="5140" w:name="_Hlk512235516"/>
      <w:r>
        <w:t xml:space="preserve">An Accompanying Safety Person shall be present at the point of work for the duration of the activity. The ASP shall sign the </w:t>
      </w:r>
      <w:r w:rsidRPr="00E43C40">
        <w:t>Certificate for Live Working</w:t>
      </w:r>
      <w:r>
        <w:t xml:space="preserve"> acknowledging his role and duties.</w:t>
      </w:r>
    </w:p>
    <w:bookmarkEnd w:id="5140"/>
    <w:p w14:paraId="770691C5" w14:textId="77777777" w:rsidR="001753E3" w:rsidRPr="00E43C40" w:rsidRDefault="001753E3" w:rsidP="00F91CB7">
      <w:r w:rsidRPr="00E43C40">
        <w:lastRenderedPageBreak/>
        <w:t xml:space="preserve">Before issuing a Certificate for Live Working and starting work on a system or equipment, the </w:t>
      </w:r>
      <w:r>
        <w:t>DAP</w:t>
      </w:r>
      <w:r w:rsidRPr="00E43C40">
        <w:t xml:space="preserve"> responsible for its issue </w:t>
      </w:r>
      <w:r w:rsidR="00AE4FAD">
        <w:t>shall</w:t>
      </w:r>
      <w:r w:rsidR="00AE4FAD" w:rsidRPr="00E43C40">
        <w:t xml:space="preserve"> </w:t>
      </w:r>
      <w:r w:rsidRPr="00E43C40">
        <w:t>be satisfied that:</w:t>
      </w:r>
    </w:p>
    <w:p w14:paraId="770691C6" w14:textId="77777777" w:rsidR="001753E3" w:rsidRDefault="001753E3" w:rsidP="00820FD6">
      <w:pPr>
        <w:pStyle w:val="ListParagraph"/>
        <w:numPr>
          <w:ilvl w:val="1"/>
          <w:numId w:val="36"/>
        </w:numPr>
      </w:pPr>
      <w:r>
        <w:t>It is unreasonable in all the circumstances for it to be made dead;</w:t>
      </w:r>
    </w:p>
    <w:p w14:paraId="770691C7" w14:textId="77777777" w:rsidR="001753E3" w:rsidRDefault="001753E3" w:rsidP="00820FD6">
      <w:pPr>
        <w:pStyle w:val="ListParagraph"/>
        <w:numPr>
          <w:ilvl w:val="1"/>
          <w:numId w:val="36"/>
        </w:numPr>
      </w:pPr>
      <w:r>
        <w:t>It is reasonable in all circumstances for work to be carried out on or near it while it is live;</w:t>
      </w:r>
    </w:p>
    <w:p w14:paraId="770691C8" w14:textId="77777777" w:rsidR="001753E3" w:rsidRDefault="001753E3" w:rsidP="00820FD6">
      <w:pPr>
        <w:pStyle w:val="ListParagraph"/>
        <w:numPr>
          <w:ilvl w:val="1"/>
          <w:numId w:val="36"/>
        </w:numPr>
      </w:pPr>
      <w:r>
        <w:t>Suitable precautions (including, where necessary, the provision of suitable protective equipment) are taken to prevent injury.</w:t>
      </w:r>
    </w:p>
    <w:p w14:paraId="770691C9" w14:textId="77777777" w:rsidR="001753E3" w:rsidRDefault="001753E3" w:rsidP="00F91CB7">
      <w:r>
        <w:t xml:space="preserve">Before issuing a </w:t>
      </w:r>
      <w:r w:rsidRPr="000F32AE">
        <w:t>Certificate for Live Working</w:t>
      </w:r>
      <w:r>
        <w:t>, the DAP should:</w:t>
      </w:r>
    </w:p>
    <w:p w14:paraId="770691CA" w14:textId="77777777" w:rsidR="001753E3" w:rsidRDefault="001753E3" w:rsidP="00820FD6">
      <w:pPr>
        <w:pStyle w:val="ListParagraph"/>
        <w:numPr>
          <w:ilvl w:val="0"/>
          <w:numId w:val="38"/>
        </w:numPr>
      </w:pPr>
      <w:r>
        <w:t>Determine the actions and precautions necessary to comply with the above requirements, and document them on the certificate;</w:t>
      </w:r>
    </w:p>
    <w:p w14:paraId="770691CB" w14:textId="7BDC4090" w:rsidR="001753E3" w:rsidRDefault="001753E3" w:rsidP="00820FD6">
      <w:pPr>
        <w:pStyle w:val="ListParagraph"/>
        <w:numPr>
          <w:ilvl w:val="0"/>
          <w:numId w:val="38"/>
        </w:numPr>
      </w:pPr>
      <w:r>
        <w:t xml:space="preserve">Ensure that the </w:t>
      </w:r>
      <w:proofErr w:type="spellStart"/>
      <w:r w:rsidR="00E74023">
        <w:t>PiC</w:t>
      </w:r>
      <w:proofErr w:type="spellEnd"/>
      <w:r>
        <w:t xml:space="preserve"> to whom the certificate will be issued fully understands the details of the work to be done;</w:t>
      </w:r>
    </w:p>
    <w:p w14:paraId="770691CC" w14:textId="77777777" w:rsidR="001753E3" w:rsidRDefault="001753E3" w:rsidP="00820FD6">
      <w:pPr>
        <w:pStyle w:val="ListParagraph"/>
        <w:numPr>
          <w:ilvl w:val="0"/>
          <w:numId w:val="38"/>
        </w:numPr>
      </w:pPr>
      <w:r>
        <w:t xml:space="preserve">Record in the </w:t>
      </w:r>
      <w:r w:rsidRPr="00775DA4">
        <w:t>Site Logbook (Electrical Systems)</w:t>
      </w:r>
      <w:r>
        <w:t xml:space="preserve"> details of the precautions taken to comply with the requirements.</w:t>
      </w:r>
    </w:p>
    <w:p w14:paraId="770691CD" w14:textId="091C243C" w:rsidR="001753E3" w:rsidRDefault="001753E3" w:rsidP="00EA501A">
      <w:pPr>
        <w:pStyle w:val="Heading3"/>
      </w:pPr>
      <w:bookmarkStart w:id="5141" w:name="_Toc121737076"/>
      <w:r>
        <w:t xml:space="preserve">Procedure for Issue of a </w:t>
      </w:r>
      <w:r w:rsidRPr="00F53B47">
        <w:t>Certificate for Live Working</w:t>
      </w:r>
      <w:bookmarkEnd w:id="5141"/>
    </w:p>
    <w:p w14:paraId="770691CE" w14:textId="77777777" w:rsidR="001753E3" w:rsidRDefault="001753E3" w:rsidP="00F91CB7">
      <w:r>
        <w:t xml:space="preserve">The following procedures apply to the issue of a </w:t>
      </w:r>
      <w:r w:rsidRPr="00F53B47">
        <w:t>Certificate for Live Working</w:t>
      </w:r>
      <w:r>
        <w:t>:</w:t>
      </w:r>
    </w:p>
    <w:p w14:paraId="770691CF" w14:textId="418E92EC" w:rsidR="001753E3" w:rsidRDefault="001753E3" w:rsidP="00820FD6">
      <w:pPr>
        <w:pStyle w:val="ListParagraph"/>
        <w:numPr>
          <w:ilvl w:val="0"/>
          <w:numId w:val="37"/>
        </w:numPr>
      </w:pPr>
      <w:r>
        <w:t xml:space="preserve">The AP </w:t>
      </w:r>
      <w:r w:rsidR="00AE4FAD">
        <w:t xml:space="preserve">shall </w:t>
      </w:r>
      <w:r>
        <w:t xml:space="preserve">enter on the Certificate for Live Working details of the work to be done and precautions necessary. The accuracy and completeness of the certificate </w:t>
      </w:r>
      <w:r w:rsidR="00AE4FAD">
        <w:t xml:space="preserve">shall </w:t>
      </w:r>
      <w:r>
        <w:t xml:space="preserve">be agreed with the </w:t>
      </w:r>
      <w:proofErr w:type="spellStart"/>
      <w:r w:rsidR="00E74023">
        <w:t>PiC</w:t>
      </w:r>
      <w:proofErr w:type="spellEnd"/>
      <w:r>
        <w:t xml:space="preserve"> responsible for carrying out the work;</w:t>
      </w:r>
    </w:p>
    <w:p w14:paraId="770691D0" w14:textId="2E2B6D12" w:rsidR="001753E3" w:rsidRDefault="001753E3" w:rsidP="00820FD6">
      <w:pPr>
        <w:pStyle w:val="ListParagraph"/>
        <w:numPr>
          <w:ilvl w:val="0"/>
          <w:numId w:val="37"/>
        </w:numPr>
      </w:pPr>
      <w:bookmarkStart w:id="5142" w:name="_Hlk512235597"/>
      <w:r>
        <w:t>The Client</w:t>
      </w:r>
      <w:r w:rsidR="006D03D5">
        <w:t>,</w:t>
      </w:r>
      <w:r>
        <w:t xml:space="preserve"> </w:t>
      </w:r>
      <w:r w:rsidR="007D3777">
        <w:t>SAP</w:t>
      </w:r>
      <w:r>
        <w:t xml:space="preserve"> </w:t>
      </w:r>
      <w:r w:rsidR="006D03D5">
        <w:t xml:space="preserve">and ASP </w:t>
      </w:r>
      <w:r>
        <w:t>shall</w:t>
      </w:r>
      <w:r w:rsidR="007D3777">
        <w:t xml:space="preserve"> complete and</w:t>
      </w:r>
      <w:r>
        <w:t xml:space="preserve"> sign the relevant sections;</w:t>
      </w:r>
    </w:p>
    <w:bookmarkEnd w:id="5142"/>
    <w:p w14:paraId="146C1D35" w14:textId="77777777" w:rsidR="006D03D5" w:rsidRDefault="006D03D5" w:rsidP="00820FD6">
      <w:pPr>
        <w:pStyle w:val="ListParagraph"/>
        <w:numPr>
          <w:ilvl w:val="0"/>
          <w:numId w:val="37"/>
        </w:numPr>
      </w:pPr>
      <w:r>
        <w:t xml:space="preserve">The original of the certificate shall be issued to the </w:t>
      </w:r>
      <w:proofErr w:type="spellStart"/>
      <w:r>
        <w:t>PiC</w:t>
      </w:r>
      <w:proofErr w:type="spellEnd"/>
      <w:r>
        <w:t>, who, after reading its contents and signifying to the AP that the instructions etc. are fully understood, shall acknowledge the receipt of the Certificate for Live Working by signing the relevant section;</w:t>
      </w:r>
    </w:p>
    <w:p w14:paraId="12A93706" w14:textId="77777777" w:rsidR="006D03D5" w:rsidRDefault="006D03D5" w:rsidP="00820FD6">
      <w:pPr>
        <w:pStyle w:val="ListParagraph"/>
        <w:numPr>
          <w:ilvl w:val="0"/>
          <w:numId w:val="37"/>
        </w:numPr>
      </w:pPr>
      <w:r>
        <w:t>T</w:t>
      </w:r>
      <w:r w:rsidRPr="00621E6C">
        <w:t xml:space="preserve">he </w:t>
      </w:r>
      <w:proofErr w:type="spellStart"/>
      <w:r>
        <w:t>PiC</w:t>
      </w:r>
      <w:proofErr w:type="spellEnd"/>
      <w:r w:rsidRPr="00621E6C">
        <w:t xml:space="preserve"> </w:t>
      </w:r>
      <w:r>
        <w:t xml:space="preserve">shall </w:t>
      </w:r>
      <w:r w:rsidRPr="00621E6C">
        <w:t xml:space="preserve">retain possession of the </w:t>
      </w:r>
      <w:r>
        <w:t>original</w:t>
      </w:r>
      <w:r w:rsidRPr="00621E6C">
        <w:t xml:space="preserve"> at all times while the work detailed on the certificate is carried out;</w:t>
      </w:r>
    </w:p>
    <w:p w14:paraId="770691D3" w14:textId="360B56FC" w:rsidR="001753E3" w:rsidRDefault="001753E3" w:rsidP="00820FD6">
      <w:pPr>
        <w:pStyle w:val="ListParagraph"/>
        <w:numPr>
          <w:ilvl w:val="0"/>
          <w:numId w:val="37"/>
        </w:numPr>
      </w:pPr>
      <w:r>
        <w:t xml:space="preserve">If, during the course of the work, it is found necessary to change the scope of the work, the Certificate for Live Working </w:t>
      </w:r>
      <w:r w:rsidR="00AE4FAD">
        <w:t xml:space="preserve">shall </w:t>
      </w:r>
      <w:r>
        <w:t xml:space="preserve">be returned to the </w:t>
      </w:r>
      <w:r w:rsidR="00365C08">
        <w:t>D</w:t>
      </w:r>
      <w:r>
        <w:t xml:space="preserve">AP and cancelled. The </w:t>
      </w:r>
      <w:r w:rsidR="00AE4FAD">
        <w:t xml:space="preserve">requirement </w:t>
      </w:r>
      <w:r>
        <w:t xml:space="preserve">for live working procedures </w:t>
      </w:r>
      <w:r w:rsidR="00AE4FAD">
        <w:t>shall</w:t>
      </w:r>
      <w:r>
        <w:t xml:space="preserve"> be reviewed and, if still found essential, a new Certificate for Live Working </w:t>
      </w:r>
      <w:r w:rsidR="00AE4FAD">
        <w:t xml:space="preserve">shall </w:t>
      </w:r>
      <w:r>
        <w:t>be issued clearly detailing the revised work;</w:t>
      </w:r>
    </w:p>
    <w:p w14:paraId="770691D4" w14:textId="77777777" w:rsidR="001753E3" w:rsidRDefault="001753E3" w:rsidP="00820FD6">
      <w:pPr>
        <w:pStyle w:val="ListParagraph"/>
        <w:numPr>
          <w:ilvl w:val="0"/>
          <w:numId w:val="37"/>
        </w:numPr>
      </w:pPr>
      <w:r>
        <w:t xml:space="preserve">A </w:t>
      </w:r>
      <w:r w:rsidRPr="001536D3">
        <w:t xml:space="preserve">Certificate for Live Working </w:t>
      </w:r>
      <w:r w:rsidR="00AE4FAD">
        <w:t xml:space="preserve">shall NOT </w:t>
      </w:r>
      <w:r>
        <w:t xml:space="preserve">to be issued for work on any item of equipment or area </w:t>
      </w:r>
      <w:r w:rsidR="00AE4FAD">
        <w:t xml:space="preserve">that </w:t>
      </w:r>
      <w:r>
        <w:t xml:space="preserve">is already the subject of a </w:t>
      </w:r>
      <w:proofErr w:type="spellStart"/>
      <w:r>
        <w:t>LoA</w:t>
      </w:r>
      <w:proofErr w:type="spellEnd"/>
      <w:r>
        <w:t>, PTW or STT;</w:t>
      </w:r>
    </w:p>
    <w:p w14:paraId="770691D9" w14:textId="0F239C1B" w:rsidR="001753E3" w:rsidRDefault="001753E3" w:rsidP="00EA501A">
      <w:pPr>
        <w:pStyle w:val="Heading3"/>
      </w:pPr>
      <w:bookmarkStart w:id="5143" w:name="_Toc121737077"/>
      <w:r>
        <w:t xml:space="preserve">Procedure for Cancelling a </w:t>
      </w:r>
      <w:r w:rsidRPr="00621E6C">
        <w:t>Certificate for Live Working</w:t>
      </w:r>
      <w:bookmarkEnd w:id="5143"/>
    </w:p>
    <w:p w14:paraId="770691DA" w14:textId="4B4BE1D4" w:rsidR="007506CE" w:rsidRDefault="007506CE" w:rsidP="007506CE">
      <w:r>
        <w:t xml:space="preserve">When work for which a Certificate has been issued is suspended or completed, the </w:t>
      </w:r>
      <w:proofErr w:type="spellStart"/>
      <w:r>
        <w:t>PiC</w:t>
      </w:r>
      <w:proofErr w:type="spellEnd"/>
      <w:r>
        <w:t xml:space="preserve"> to whom it was issued shall sign the relevant section on the Certificate for Live Working and return the Certificate</w:t>
      </w:r>
      <w:r w:rsidRPr="001B3A16">
        <w:t xml:space="preserve"> </w:t>
      </w:r>
      <w:r>
        <w:t xml:space="preserve">for Live Working to the DAP, who shall cancel the Certificate for Live Working by signing the relevant section and destroying the original Certificate for Live Working, in the presence of the </w:t>
      </w:r>
      <w:proofErr w:type="spellStart"/>
      <w:r>
        <w:t>PiC</w:t>
      </w:r>
      <w:proofErr w:type="spellEnd"/>
      <w:r>
        <w:t>.</w:t>
      </w:r>
    </w:p>
    <w:p w14:paraId="3923667F" w14:textId="61769BAB" w:rsidR="00E42F50" w:rsidRDefault="00E42F50" w:rsidP="007506CE"/>
    <w:p w14:paraId="2A7A9A36" w14:textId="6EE3F3F1" w:rsidR="00697C06" w:rsidRDefault="00697C06" w:rsidP="00697C06">
      <w:pPr>
        <w:pStyle w:val="Heading2"/>
        <w:ind w:left="709" w:hanging="709"/>
      </w:pPr>
      <w:bookmarkStart w:id="5144" w:name="_Toc121737078"/>
      <w:r>
        <w:t>Certificate of Isolation &amp; Earthing</w:t>
      </w:r>
      <w:r w:rsidR="00B91F65">
        <w:t xml:space="preserve"> (CI&amp;E)</w:t>
      </w:r>
      <w:bookmarkEnd w:id="5144"/>
    </w:p>
    <w:p w14:paraId="6462F014" w14:textId="3BDAB3C4" w:rsidR="00B91F65" w:rsidRDefault="00B91F65" w:rsidP="00B91F65">
      <w:r>
        <w:lastRenderedPageBreak/>
        <w:t>A Certificate of Isolation and Earthing (CI&amp;E) is a formal statement to be completed by a responsible person, such as an Authorised Person, responsible for one side of a demarcation line between two different electrical systems to enable work to be undertaken on an electrical system that is the responsibility of another responsible person. The CI&amp;E is issued by the controlling Authority across the boundary</w:t>
      </w:r>
      <w:r w:rsidR="00077A9D">
        <w:t>.</w:t>
      </w:r>
    </w:p>
    <w:p w14:paraId="6081B207" w14:textId="4DE3609F" w:rsidR="0073097D" w:rsidRDefault="0073097D" w:rsidP="00B91F65">
      <w:r>
        <w:t>A CI&amp;E shall not be used where either a PTW or STT are appropriate.</w:t>
      </w:r>
    </w:p>
    <w:p w14:paraId="3773FC25" w14:textId="554EE922" w:rsidR="00B91F65" w:rsidRDefault="000B5A17" w:rsidP="00B91F65">
      <w:r>
        <w:t>A CI&amp;E can be used for both HV and LV systems. The following examples show where a</w:t>
      </w:r>
      <w:r w:rsidR="00B91F65">
        <w:t xml:space="preserve"> CI&amp;E shall be used:</w:t>
      </w:r>
    </w:p>
    <w:p w14:paraId="779CE6B6" w14:textId="4B904A9B" w:rsidR="00B91F65" w:rsidRDefault="000B5A17" w:rsidP="0019233D">
      <w:pPr>
        <w:pStyle w:val="ListParagraph"/>
        <w:numPr>
          <w:ilvl w:val="0"/>
          <w:numId w:val="50"/>
        </w:numPr>
      </w:pPr>
      <w:r>
        <w:t>T</w:t>
      </w:r>
      <w:r w:rsidR="00B91F65">
        <w:t xml:space="preserve">he </w:t>
      </w:r>
      <w:r w:rsidR="00C27F37">
        <w:t>OUES</w:t>
      </w:r>
      <w:r>
        <w:t xml:space="preserve"> DAP</w:t>
      </w:r>
      <w:r w:rsidR="00B91F65">
        <w:t xml:space="preserve"> requires the </w:t>
      </w:r>
      <w:r>
        <w:t>DNO</w:t>
      </w:r>
      <w:r w:rsidR="00B91F65">
        <w:t xml:space="preserve"> to isolate and, where required, earth the supply to a</w:t>
      </w:r>
      <w:r w:rsidR="00665A2F">
        <w:t xml:space="preserve"> main incoming </w:t>
      </w:r>
      <w:r>
        <w:t xml:space="preserve">HV or LV </w:t>
      </w:r>
      <w:proofErr w:type="spellStart"/>
      <w:r>
        <w:t>switchpanel</w:t>
      </w:r>
      <w:proofErr w:type="spellEnd"/>
      <w:r w:rsidR="00B91F65">
        <w:t>.</w:t>
      </w:r>
      <w:r>
        <w:t xml:space="preserve"> This may</w:t>
      </w:r>
      <w:r w:rsidR="00C37308">
        <w:t xml:space="preserve"> for example require the DNO to isolate and earth the incoming HV cable to the site, or, for LV the DNO removing fuses from their cut-outs.</w:t>
      </w:r>
      <w:r w:rsidR="00B91F65">
        <w:t xml:space="preserve"> The CI&amp;E is to be issued by the </w:t>
      </w:r>
      <w:r>
        <w:t>DNO using their standard document</w:t>
      </w:r>
      <w:r w:rsidR="00B91F65">
        <w:t>.</w:t>
      </w:r>
    </w:p>
    <w:p w14:paraId="2B7C785A" w14:textId="63739D14" w:rsidR="002B7E72" w:rsidRDefault="002B7E72" w:rsidP="0019233D">
      <w:pPr>
        <w:pStyle w:val="ListParagraph"/>
        <w:numPr>
          <w:ilvl w:val="0"/>
          <w:numId w:val="50"/>
        </w:numPr>
      </w:pPr>
      <w:r>
        <w:t xml:space="preserve">The DNO requires the load end of the incoming supply to the site to be isolated to enable the DNO to </w:t>
      </w:r>
      <w:r w:rsidR="00304D8A">
        <w:t>underwork</w:t>
      </w:r>
      <w:r>
        <w:t xml:space="preserve"> on their equipment feeding the site. For </w:t>
      </w:r>
      <w:r w:rsidR="0074533C">
        <w:t>example,</w:t>
      </w:r>
      <w:r w:rsidR="00304D8A">
        <w:t xml:space="preserve"> in the event of a fault on the incoming supply cable which is under the ownership of the DNO the cable will require to be isolated (and earthed if HV) at either end. The </w:t>
      </w:r>
      <w:r w:rsidR="00C27F37">
        <w:t>OUES</w:t>
      </w:r>
      <w:r w:rsidR="00304D8A">
        <w:t xml:space="preserve"> DAP shall isolate the incoming equipment under his control and issue a CI&amp;E to the DNO</w:t>
      </w:r>
    </w:p>
    <w:p w14:paraId="594BDB10" w14:textId="5FA6613C" w:rsidR="00B91F65" w:rsidRDefault="00665A2F" w:rsidP="0019233D">
      <w:pPr>
        <w:pStyle w:val="ListParagraph"/>
        <w:numPr>
          <w:ilvl w:val="0"/>
          <w:numId w:val="50"/>
        </w:numPr>
      </w:pPr>
      <w:r>
        <w:t>T</w:t>
      </w:r>
      <w:r w:rsidR="00B91F65">
        <w:t xml:space="preserve">he </w:t>
      </w:r>
      <w:r w:rsidR="00C27F37">
        <w:t>OUES</w:t>
      </w:r>
      <w:r>
        <w:t xml:space="preserve"> DAP</w:t>
      </w:r>
      <w:r w:rsidR="00B91F65">
        <w:t xml:space="preserve"> is requested to isolate and, where required, earth an electrical supply to a </w:t>
      </w:r>
      <w:r w:rsidR="000D4F05">
        <w:t>third party connected to the electrical network under the control of the DAP</w:t>
      </w:r>
      <w:r w:rsidR="00B91F65">
        <w:t>.</w:t>
      </w:r>
      <w:r w:rsidR="000D4F05">
        <w:t xml:space="preserve"> Examples are:</w:t>
      </w:r>
    </w:p>
    <w:p w14:paraId="19A2BB54" w14:textId="55610FE9" w:rsidR="000D4F05" w:rsidRDefault="00C27F37" w:rsidP="0019233D">
      <w:pPr>
        <w:pStyle w:val="ListParagraph"/>
        <w:numPr>
          <w:ilvl w:val="1"/>
          <w:numId w:val="50"/>
        </w:numPr>
      </w:pPr>
      <w:r>
        <w:t>OUES</w:t>
      </w:r>
      <w:r w:rsidR="007A3383">
        <w:t xml:space="preserve"> provide a HV supply to a third party from their HV </w:t>
      </w:r>
      <w:proofErr w:type="spellStart"/>
      <w:r w:rsidR="007A3383">
        <w:t>switchpanel</w:t>
      </w:r>
      <w:proofErr w:type="spellEnd"/>
      <w:r w:rsidR="007A3383">
        <w:t xml:space="preserve"> with electrical equipment downstream under the control of the third party. Where requested the </w:t>
      </w:r>
      <w:r>
        <w:t>OUES</w:t>
      </w:r>
      <w:r w:rsidR="007A3383">
        <w:t xml:space="preserve"> DAP shall isolate and earth the HV cable to the third party and issue a CI&amp;E, for example to allow the third party to undertake maintenance on their transformer. Control of the maintenance activity will be the responsibility of the third parties AP (or equivalent)</w:t>
      </w:r>
    </w:p>
    <w:p w14:paraId="4C3A1F37" w14:textId="2C709EC4" w:rsidR="007A3383" w:rsidRDefault="00C27F37" w:rsidP="0019233D">
      <w:pPr>
        <w:pStyle w:val="ListParagraph"/>
        <w:numPr>
          <w:ilvl w:val="1"/>
          <w:numId w:val="50"/>
        </w:numPr>
      </w:pPr>
      <w:r>
        <w:t>OUES</w:t>
      </w:r>
      <w:r w:rsidR="001D70BF">
        <w:t xml:space="preserve"> provide an LV supply to a third party from their LV electrical network. For example, in a multi-storey office block tenants are supplied via rising busbars with tap-offs under the control of </w:t>
      </w:r>
      <w:r>
        <w:t>OUES</w:t>
      </w:r>
      <w:r w:rsidR="001D70BF">
        <w:t xml:space="preserve">. If the tenant requires to fit-out their area they may request the </w:t>
      </w:r>
      <w:r>
        <w:t>OUES</w:t>
      </w:r>
      <w:r w:rsidR="001D70BF">
        <w:t xml:space="preserve"> DAP to isolate supplies from the tap-off. The </w:t>
      </w:r>
      <w:r>
        <w:t>OUES</w:t>
      </w:r>
      <w:r w:rsidR="001D70BF">
        <w:t xml:space="preserve"> DAP shall isolate supplies and fit a safety lock to the tap-off and issue a CI&amp;E</w:t>
      </w:r>
      <w:r w:rsidR="005519A2">
        <w:t xml:space="preserve"> (the third parties AP (or equivalent) may require to also fit their own safety lock)</w:t>
      </w:r>
      <w:r w:rsidR="001D70BF">
        <w:t>. All sections referring to earthing shall be marked “N/A”</w:t>
      </w:r>
    </w:p>
    <w:p w14:paraId="4E1FD3E5" w14:textId="60DEDAED" w:rsidR="00B91F65" w:rsidRDefault="0073097D" w:rsidP="0019233D">
      <w:pPr>
        <w:pStyle w:val="ListParagraph"/>
        <w:numPr>
          <w:ilvl w:val="0"/>
          <w:numId w:val="50"/>
        </w:numPr>
      </w:pPr>
      <w:r>
        <w:t xml:space="preserve">A </w:t>
      </w:r>
      <w:r w:rsidR="00B91F65">
        <w:t>Risk Assessment deems it necessary to isolate and, where required, earth electrical equipment to facilitate work in the vicinity of electrical services.</w:t>
      </w:r>
    </w:p>
    <w:p w14:paraId="3610E54A" w14:textId="7EE84D4A" w:rsidR="00B91F65" w:rsidRDefault="00B91F65" w:rsidP="00B91F65">
      <w:r>
        <w:t>When a CI&amp;E is used solely for isolation with no earths being applied the sections with reference to the application of the ‘Earth’ are to be deleted and initialled by the issuing Authorised Person.</w:t>
      </w:r>
    </w:p>
    <w:p w14:paraId="54CC19DE" w14:textId="3DA24A97" w:rsidR="00B91F65" w:rsidRDefault="00B91F65" w:rsidP="0073097D">
      <w:pPr>
        <w:pStyle w:val="Heading3"/>
      </w:pPr>
      <w:bookmarkStart w:id="5145" w:name="_Toc121737079"/>
      <w:r>
        <w:t>Implementation of Certificate of Isolation and Earthing</w:t>
      </w:r>
      <w:bookmarkEnd w:id="5145"/>
    </w:p>
    <w:p w14:paraId="35093510" w14:textId="56E33639" w:rsidR="00B91F65" w:rsidRDefault="0073097D" w:rsidP="00B91F65">
      <w:r>
        <w:t>For all HV and complex LV supplies a</w:t>
      </w:r>
      <w:r w:rsidR="00B91F65">
        <w:t xml:space="preserve"> Safety Programme is to be prepared prior to the issue of the CI&amp;E.</w:t>
      </w:r>
    </w:p>
    <w:p w14:paraId="65DFD45F" w14:textId="306A8EA4" w:rsidR="0073097D" w:rsidRDefault="0073097D" w:rsidP="00B91F65">
      <w:r>
        <w:t xml:space="preserve">For radial LV supplies </w:t>
      </w:r>
      <w:r w:rsidR="00D64AC7">
        <w:t>only,</w:t>
      </w:r>
      <w:r>
        <w:t xml:space="preserve"> a Safety Programme is not required.</w:t>
      </w:r>
    </w:p>
    <w:p w14:paraId="3D45715E" w14:textId="79E497BB" w:rsidR="00B91F65" w:rsidRDefault="00B91F65" w:rsidP="00B91F65">
      <w:r>
        <w:lastRenderedPageBreak/>
        <w:t>A CI&amp;E is to be issued to the Authorised Person (or the responsible person when the receiving organi</w:t>
      </w:r>
      <w:r w:rsidR="0073097D">
        <w:t>s</w:t>
      </w:r>
      <w:r>
        <w:t>ation does not have formal ‘Permit to Work’ procedures) responsible for undertaking the Work on the other side of a line of demarcation, detailing the isolation and earthing operations undertaken by the issuing Authorised Person.</w:t>
      </w:r>
    </w:p>
    <w:p w14:paraId="2C2B32DE" w14:textId="77777777" w:rsidR="00F600C0" w:rsidRDefault="00B91F65" w:rsidP="00B91F65">
      <w:r>
        <w:t xml:space="preserve">The recipient of the CI&amp;E is to acknowledge receipt by signing the original and duplicate. The signature renders the </w:t>
      </w:r>
      <w:r w:rsidR="00F600C0">
        <w:t>CI&amp;E</w:t>
      </w:r>
      <w:r>
        <w:t xml:space="preserve"> valid for the period of the </w:t>
      </w:r>
      <w:r w:rsidR="00F600C0">
        <w:t>w</w:t>
      </w:r>
      <w:r>
        <w:t xml:space="preserve">ork. The original of the </w:t>
      </w:r>
      <w:r w:rsidR="00F600C0">
        <w:t>CI&amp;E</w:t>
      </w:r>
      <w:r>
        <w:t xml:space="preserve"> is issued to</w:t>
      </w:r>
      <w:r w:rsidR="00F600C0">
        <w:t xml:space="preserve"> </w:t>
      </w:r>
      <w:r w:rsidR="00F600C0" w:rsidRPr="00F600C0">
        <w:t>the receiving Authorised Person, or responsible person, who thereafter takes responsibility for carrying out the work</w:t>
      </w:r>
      <w:r w:rsidR="00F600C0">
        <w:t>.</w:t>
      </w:r>
    </w:p>
    <w:p w14:paraId="4CDF0159" w14:textId="66B1371E" w:rsidR="00B91F65" w:rsidRDefault="00B91F65" w:rsidP="00B91F65">
      <w:r>
        <w:t>The issue or receipt of a CI&amp;E and details of the Safety Programme</w:t>
      </w:r>
      <w:r w:rsidR="00F600C0">
        <w:t xml:space="preserve"> (where applicable)</w:t>
      </w:r>
      <w:r>
        <w:t xml:space="preserve"> associated with the issue of a CI&amp;E are to be recorded in the </w:t>
      </w:r>
      <w:r w:rsidR="00F600C0" w:rsidRPr="00775DA4">
        <w:t>Site Logbook (Electrical Systems)</w:t>
      </w:r>
      <w:r>
        <w:t>.</w:t>
      </w:r>
    </w:p>
    <w:p w14:paraId="2243A107" w14:textId="48BFEC5A" w:rsidR="00B91F65" w:rsidRDefault="00B91F65" w:rsidP="00B91F65">
      <w:r>
        <w:t>The duplicate of the signed CI&amp;E is to be retained by the issuing Authorised Person and placed in the Electrical Safety Documents Register, until the work is completed and the original returned.</w:t>
      </w:r>
    </w:p>
    <w:p w14:paraId="17856063" w14:textId="23C011C8" w:rsidR="00B91F65" w:rsidRDefault="00B91F65" w:rsidP="00F600C0">
      <w:pPr>
        <w:pStyle w:val="Heading3"/>
      </w:pPr>
      <w:bookmarkStart w:id="5146" w:name="_Toc121737080"/>
      <w:r>
        <w:t>Completion of Certificate of Isolation and Earthing</w:t>
      </w:r>
      <w:bookmarkEnd w:id="5146"/>
    </w:p>
    <w:p w14:paraId="72CF7D72" w14:textId="257222C3" w:rsidR="00B91F65" w:rsidRDefault="00B91F65" w:rsidP="00B91F65">
      <w:r>
        <w:t xml:space="preserve">On completion of the Work requiring the CI&amp;E and to confirm the cancellation of all associated Permits to Work and Sanctions </w:t>
      </w:r>
      <w:proofErr w:type="gramStart"/>
      <w:r>
        <w:t>To</w:t>
      </w:r>
      <w:proofErr w:type="gramEnd"/>
      <w:r>
        <w:t xml:space="preserve"> Test; and the removal of all persons under the control of the recipient including associated tools and equipment the recipient is to sign Part 3 of the form ‘Clearance’, and return the original </w:t>
      </w:r>
      <w:r w:rsidR="003C308F">
        <w:t>CI&amp;E</w:t>
      </w:r>
      <w:r>
        <w:t xml:space="preserve"> to the </w:t>
      </w:r>
      <w:r w:rsidR="00C27F37">
        <w:t>OUES</w:t>
      </w:r>
      <w:r w:rsidR="003C308F">
        <w:t xml:space="preserve"> DAP </w:t>
      </w:r>
      <w:r>
        <w:t>immediately and without any intentional delay.</w:t>
      </w:r>
    </w:p>
    <w:p w14:paraId="1D0C6332" w14:textId="3BBBCFF5" w:rsidR="00B91F65" w:rsidRDefault="00B91F65" w:rsidP="00B91F65">
      <w:r>
        <w:t xml:space="preserve">The </w:t>
      </w:r>
      <w:r w:rsidR="00C27F37">
        <w:t>OUES</w:t>
      </w:r>
      <w:r w:rsidR="003C308F">
        <w:t xml:space="preserve"> DAP shall satisfy himself that work has been completed satisfactorily and that any test certificates required are provided to him and shall then sign </w:t>
      </w:r>
      <w:r>
        <w:t>Part 4 of the form cancelling the CI&amp;E and then restore the network</w:t>
      </w:r>
      <w:r w:rsidR="003C308F">
        <w:t xml:space="preserve"> as detailed of the Safety Programme where applicable</w:t>
      </w:r>
      <w:r>
        <w:t>.</w:t>
      </w:r>
    </w:p>
    <w:p w14:paraId="7F46347A" w14:textId="5446C344" w:rsidR="00B91F65" w:rsidRDefault="00B91F65" w:rsidP="00B91F65">
      <w:r>
        <w:t xml:space="preserve">The original is to be retained in the </w:t>
      </w:r>
      <w:r w:rsidR="003C308F">
        <w:t xml:space="preserve">Operational Procedure Manual </w:t>
      </w:r>
      <w:r w:rsidR="003C308F" w:rsidRPr="001E6ADD">
        <w:t>(Electrical Systems)</w:t>
      </w:r>
      <w:r w:rsidR="003C308F">
        <w:t xml:space="preserve"> </w:t>
      </w:r>
      <w:r>
        <w:t>for three years from the date of issue, the duplicate may then be destroyed</w:t>
      </w:r>
    </w:p>
    <w:p w14:paraId="09400FF3" w14:textId="77777777" w:rsidR="00E22738" w:rsidRDefault="00E22738" w:rsidP="00E22738">
      <w:pPr>
        <w:pStyle w:val="Heading2"/>
      </w:pPr>
      <w:bookmarkStart w:id="5147" w:name="_Toc438120369"/>
      <w:bookmarkStart w:id="5148" w:name="_Toc121737081"/>
      <w:r>
        <w:t>Statement of Site Familiarity (Electrical) (</w:t>
      </w:r>
      <w:proofErr w:type="spellStart"/>
      <w:r>
        <w:t>SoSF</w:t>
      </w:r>
      <w:proofErr w:type="spellEnd"/>
      <w:r>
        <w:t>)</w:t>
      </w:r>
      <w:bookmarkEnd w:id="5147"/>
      <w:bookmarkEnd w:id="5148"/>
    </w:p>
    <w:p w14:paraId="0BB45DB9" w14:textId="4DCEA9F1" w:rsidR="00A51DBC" w:rsidRDefault="00E22738" w:rsidP="00A51DBC">
      <w:r>
        <w:t>A Statement of Site Familiarity (Electrical) shall be completed by an Authorised Person (Electrical) where an extension to his appointment is required for an additional site.</w:t>
      </w:r>
      <w:r w:rsidR="00A51DBC">
        <w:t xml:space="preserve"> The Statement of Site Familiarity (Electrical) shall be completed by the AP HV/LV to demonstrate that he is familiar with the electrical distribution on a particular site, for which appointment is being sought in sufficient detail for the AE to appoint him for that site. The electrical distribution must be similar to that on a site for which the AP has already been appointed; if not then the AE will need to visit site with the AP for the assessment and completion of this document will not be required.</w:t>
      </w:r>
    </w:p>
    <w:p w14:paraId="79B08343" w14:textId="217C4BA4" w:rsidR="00E22738" w:rsidRDefault="00A51DBC" w:rsidP="00A51DBC">
      <w:r>
        <w:t>The AP must demonstrate that he fully understands how to operate switchgear on the proposed site and must append details of how this familiarity has been achieved e.g. by previous operation experience or via specific training.</w:t>
      </w:r>
    </w:p>
    <w:p w14:paraId="03A8A511" w14:textId="2D2F7F38" w:rsidR="00E22738" w:rsidRDefault="00E22738" w:rsidP="00E22738">
      <w:r>
        <w:t xml:space="preserve">The AP shall ensure his full understanding of the electrical distribution at the new site prior to the </w:t>
      </w:r>
      <w:proofErr w:type="spellStart"/>
      <w:r>
        <w:t>SoSF</w:t>
      </w:r>
      <w:proofErr w:type="spellEnd"/>
      <w:r>
        <w:t xml:space="preserve"> being submitted to the AE for approval. </w:t>
      </w:r>
    </w:p>
    <w:p w14:paraId="77D13D3D" w14:textId="77777777" w:rsidR="00E22738" w:rsidRDefault="00E22738" w:rsidP="00E22738">
      <w:pPr>
        <w:pStyle w:val="Heading3"/>
      </w:pPr>
      <w:bookmarkStart w:id="5149" w:name="_Toc438120370"/>
      <w:bookmarkStart w:id="5150" w:name="_Toc121737082"/>
      <w:r>
        <w:t xml:space="preserve">Procedure for issue of a </w:t>
      </w:r>
      <w:proofErr w:type="spellStart"/>
      <w:r>
        <w:t>SoSF</w:t>
      </w:r>
      <w:bookmarkEnd w:id="5149"/>
      <w:bookmarkEnd w:id="5150"/>
      <w:proofErr w:type="spellEnd"/>
      <w:r>
        <w:t xml:space="preserve"> </w:t>
      </w:r>
    </w:p>
    <w:p w14:paraId="47CD88C7" w14:textId="6EB802BE" w:rsidR="00E22738" w:rsidRDefault="00E22738" w:rsidP="00E4269A">
      <w:pPr>
        <w:pStyle w:val="ListParagraph"/>
        <w:numPr>
          <w:ilvl w:val="0"/>
          <w:numId w:val="52"/>
        </w:numPr>
      </w:pPr>
      <w:r>
        <w:t xml:space="preserve">The AP is to complete the </w:t>
      </w:r>
      <w:proofErr w:type="spellStart"/>
      <w:r>
        <w:t>SoSF</w:t>
      </w:r>
      <w:proofErr w:type="spellEnd"/>
      <w:r>
        <w:t xml:space="preserve"> form to </w:t>
      </w:r>
      <w:r w:rsidR="00A51DBC">
        <w:t xml:space="preserve">demonstrate that </w:t>
      </w:r>
      <w:r>
        <w:t>the AP fully understands the proposed appointment.</w:t>
      </w:r>
    </w:p>
    <w:p w14:paraId="6BF72C4C" w14:textId="31C6AF88" w:rsidR="00E22738" w:rsidRDefault="00E22738" w:rsidP="00E4269A">
      <w:pPr>
        <w:pStyle w:val="ListParagraph"/>
        <w:numPr>
          <w:ilvl w:val="0"/>
          <w:numId w:val="52"/>
        </w:numPr>
      </w:pPr>
      <w:r>
        <w:t xml:space="preserve">The AP is to issue the completed </w:t>
      </w:r>
      <w:proofErr w:type="spellStart"/>
      <w:r>
        <w:t>SoSF</w:t>
      </w:r>
      <w:proofErr w:type="spellEnd"/>
      <w:r>
        <w:t xml:space="preserve"> to the AE for approval.</w:t>
      </w:r>
    </w:p>
    <w:p w14:paraId="046B413F" w14:textId="77777777" w:rsidR="00E22738" w:rsidRDefault="00E22738" w:rsidP="00E4269A">
      <w:pPr>
        <w:pStyle w:val="ListParagraph"/>
        <w:numPr>
          <w:ilvl w:val="0"/>
          <w:numId w:val="52"/>
        </w:numPr>
      </w:pPr>
      <w:r>
        <w:t>The AE shall confirm/decline the appointment of the AP for the proposed site or request a site visit with the AP.</w:t>
      </w:r>
    </w:p>
    <w:p w14:paraId="5FD973AA" w14:textId="77777777" w:rsidR="00E22738" w:rsidRDefault="00E22738" w:rsidP="00E4269A">
      <w:pPr>
        <w:pStyle w:val="ListParagraph"/>
        <w:numPr>
          <w:ilvl w:val="0"/>
          <w:numId w:val="52"/>
        </w:numPr>
      </w:pPr>
      <w:r>
        <w:t>Should the AP be successfully appointed to the site, the AP shall keep a copy onsite of the following documents:</w:t>
      </w:r>
    </w:p>
    <w:p w14:paraId="343731D3" w14:textId="77777777" w:rsidR="00E22738" w:rsidRDefault="00E22738" w:rsidP="00820FD6">
      <w:pPr>
        <w:pStyle w:val="ListParagraph"/>
        <w:numPr>
          <w:ilvl w:val="2"/>
          <w:numId w:val="14"/>
        </w:numPr>
      </w:pPr>
      <w:proofErr w:type="spellStart"/>
      <w:r>
        <w:t>SoSF</w:t>
      </w:r>
      <w:proofErr w:type="spellEnd"/>
    </w:p>
    <w:p w14:paraId="62269E1B" w14:textId="77777777" w:rsidR="00E22738" w:rsidRDefault="00E22738" w:rsidP="00820FD6">
      <w:pPr>
        <w:pStyle w:val="ListParagraph"/>
        <w:numPr>
          <w:ilvl w:val="2"/>
          <w:numId w:val="14"/>
        </w:numPr>
      </w:pPr>
      <w:r>
        <w:lastRenderedPageBreak/>
        <w:t>Updated copy of their site appointments.</w:t>
      </w:r>
    </w:p>
    <w:p w14:paraId="71820E73" w14:textId="77777777" w:rsidR="00E22738" w:rsidRDefault="00E22738" w:rsidP="00F91CB7"/>
    <w:p w14:paraId="770691DC" w14:textId="13647700" w:rsidR="001753E3" w:rsidRDefault="001753E3" w:rsidP="00F91CB7">
      <w:pPr>
        <w:pStyle w:val="Heading2"/>
      </w:pPr>
      <w:bookmarkStart w:id="5151" w:name="_Toc121737083"/>
      <w:r>
        <w:t xml:space="preserve">Common Requirements for Safety </w:t>
      </w:r>
      <w:r w:rsidR="007506CE">
        <w:t xml:space="preserve">Control </w:t>
      </w:r>
      <w:r>
        <w:t>Documentation</w:t>
      </w:r>
      <w:bookmarkEnd w:id="5151"/>
    </w:p>
    <w:p w14:paraId="770691DD" w14:textId="77777777" w:rsidR="001753E3" w:rsidRDefault="001753E3" w:rsidP="005C6BCF">
      <w:r>
        <w:t xml:space="preserve">Each page of a Safety </w:t>
      </w:r>
      <w:r w:rsidR="007506CE">
        <w:t xml:space="preserve">Control </w:t>
      </w:r>
      <w:r>
        <w:t xml:space="preserve">Document </w:t>
      </w:r>
      <w:r w:rsidR="007506CE">
        <w:t xml:space="preserve">shall </w:t>
      </w:r>
      <w:r>
        <w:t xml:space="preserve">bear the same, unique serial number. </w:t>
      </w:r>
    </w:p>
    <w:p w14:paraId="770691DE" w14:textId="77777777" w:rsidR="001753E3" w:rsidRDefault="001753E3" w:rsidP="005C6BCF">
      <w:r>
        <w:t>Pads of numbered Safety Documents must be used in sequence.</w:t>
      </w:r>
    </w:p>
    <w:p w14:paraId="770691DF" w14:textId="77777777" w:rsidR="001753E3" w:rsidRDefault="001753E3" w:rsidP="00FD4044">
      <w:r>
        <w:t xml:space="preserve">Only one pad of certificates </w:t>
      </w:r>
      <w:r w:rsidR="007506CE">
        <w:t>shall</w:t>
      </w:r>
      <w:r>
        <w:t xml:space="preserve"> be in use </w:t>
      </w:r>
      <w:r w:rsidR="007506CE">
        <w:t xml:space="preserve">on </w:t>
      </w:r>
      <w:r>
        <w:t>each site for which an AP has been appointed.</w:t>
      </w:r>
      <w:r w:rsidRPr="00FD4044">
        <w:t xml:space="preserve"> </w:t>
      </w:r>
    </w:p>
    <w:p w14:paraId="770691E0" w14:textId="77777777" w:rsidR="001753E3" w:rsidRDefault="001753E3" w:rsidP="00FD4044">
      <w:r>
        <w:t xml:space="preserve">A PTW, STT and Certificate for Live Working </w:t>
      </w:r>
      <w:r w:rsidR="003774A9">
        <w:t xml:space="preserve">shall </w:t>
      </w:r>
      <w:r>
        <w:t>have an original</w:t>
      </w:r>
      <w:r w:rsidR="007506CE">
        <w:t xml:space="preserve"> page</w:t>
      </w:r>
      <w:r>
        <w:t xml:space="preserve"> and a duplicate page for parts 1 and 2 and a single page for parts 3 and 4.</w:t>
      </w:r>
    </w:p>
    <w:p w14:paraId="770691E1" w14:textId="77777777" w:rsidR="001753E3" w:rsidRDefault="001753E3" w:rsidP="005C6BCF">
      <w:r>
        <w:t xml:space="preserve">When not in use, Safety </w:t>
      </w:r>
      <w:r w:rsidR="007506CE">
        <w:t xml:space="preserve">Control </w:t>
      </w:r>
      <w:r>
        <w:t xml:space="preserve">Documents </w:t>
      </w:r>
      <w:r w:rsidR="007506CE">
        <w:t>shall</w:t>
      </w:r>
      <w:r>
        <w:t xml:space="preserve"> be kept in the </w:t>
      </w:r>
      <w:r w:rsidRPr="00285AB3">
        <w:t>Document Cabinet (Electrical Systems)</w:t>
      </w:r>
      <w:r>
        <w:t>.</w:t>
      </w:r>
    </w:p>
    <w:p w14:paraId="770691E2" w14:textId="77777777" w:rsidR="001753E3" w:rsidRDefault="007506CE" w:rsidP="005C6BCF">
      <w:r w:rsidRPr="00E01CB2">
        <w:t>Duplicate</w:t>
      </w:r>
      <w:r>
        <w:t xml:space="preserve"> Safety Control Documents shall</w:t>
      </w:r>
      <w:r w:rsidRPr="00E01CB2">
        <w:t xml:space="preserve"> </w:t>
      </w:r>
      <w:r w:rsidR="001753E3" w:rsidRPr="00E01CB2">
        <w:t xml:space="preserve">not be removed from the pad, even when a </w:t>
      </w:r>
      <w:r w:rsidR="001753E3">
        <w:t xml:space="preserve">Safety </w:t>
      </w:r>
      <w:r>
        <w:t xml:space="preserve">Control </w:t>
      </w:r>
      <w:r w:rsidR="001753E3">
        <w:t>Document</w:t>
      </w:r>
      <w:r w:rsidR="001753E3" w:rsidRPr="00E01CB2">
        <w:t xml:space="preserve"> is cancelled before issue.</w:t>
      </w:r>
    </w:p>
    <w:p w14:paraId="770691E3" w14:textId="57BC3DCA" w:rsidR="001753E3" w:rsidRDefault="001753E3" w:rsidP="005C6BCF">
      <w:r w:rsidRPr="00E01CB2">
        <w:t xml:space="preserve">Cancelled original </w:t>
      </w:r>
      <w:r>
        <w:t xml:space="preserve">Safety </w:t>
      </w:r>
      <w:r w:rsidR="003774A9">
        <w:t xml:space="preserve">Control </w:t>
      </w:r>
      <w:r>
        <w:t>Documents</w:t>
      </w:r>
      <w:r w:rsidRPr="00E01CB2">
        <w:t xml:space="preserve">, together with their associated RAMS </w:t>
      </w:r>
      <w:r w:rsidR="003774A9">
        <w:t>shall</w:t>
      </w:r>
      <w:r w:rsidRPr="00E01CB2">
        <w:t xml:space="preserve"> be retained in an appropriate folder in the Document Cabinet (Electrical Systems) for a minimum period of three years after the cancellation date.</w:t>
      </w:r>
    </w:p>
    <w:p w14:paraId="5BC54CC7" w14:textId="77777777" w:rsidR="00365C08" w:rsidRDefault="00365C08" w:rsidP="00365C08">
      <w:r>
        <w:t>Where agreed with the AE, the use of electronic media to produce Safety Control Documents will be subject to additional guidelines and criteria which will form appendices to these Electrical Safety Rules.</w:t>
      </w:r>
    </w:p>
    <w:p w14:paraId="66176E9C" w14:textId="77777777" w:rsidR="00820FD6" w:rsidRDefault="00820FD6" w:rsidP="00820FD6">
      <w:pPr>
        <w:pStyle w:val="Heading2"/>
      </w:pPr>
      <w:bookmarkStart w:id="5152" w:name="_Toc121737084"/>
      <w:r>
        <w:t>Guidelines for the Use of Electronic Safety Documents</w:t>
      </w:r>
      <w:bookmarkEnd w:id="5152"/>
    </w:p>
    <w:p w14:paraId="2BFB3B4D" w14:textId="77777777" w:rsidR="00820FD6" w:rsidRDefault="00820FD6" w:rsidP="00820FD6">
      <w:r>
        <w:t xml:space="preserve">It is permissible to produce Safety Documents electronically provided that a strict set of guidelines are adhered to at all times. Production of Safety Documents using an electronic format must be viewed as a means of improving legibility, clarity and consistency only. </w:t>
      </w:r>
    </w:p>
    <w:p w14:paraId="601ED0A3" w14:textId="77777777" w:rsidR="00820FD6" w:rsidRDefault="00820FD6" w:rsidP="00820FD6">
      <w:r>
        <w:t xml:space="preserve">It must NOT be viewed as a means of shortening production time or reduction in the effort and input required to produce such documents. </w:t>
      </w:r>
    </w:p>
    <w:p w14:paraId="1936EAFD" w14:textId="77777777" w:rsidR="00820FD6" w:rsidRDefault="00820FD6" w:rsidP="00820FD6">
      <w:r>
        <w:t>NOTE: The standards of information to be included on all Safety Documents are the same regardless of the medium used for their production.</w:t>
      </w:r>
    </w:p>
    <w:p w14:paraId="6AE1A35B" w14:textId="77777777" w:rsidR="00820FD6" w:rsidRDefault="00820FD6" w:rsidP="00820FD6">
      <w:r>
        <w:t>The Authorised Person producing the Safety Document and the Authorised Person checking and countersigning the Safety Document are responsible for ensuring the accuracy of all documents produced whether this is by hand-produced or by electronically-produced Safety Documents.</w:t>
      </w:r>
    </w:p>
    <w:p w14:paraId="6D44C3C8" w14:textId="77777777" w:rsidR="00820FD6" w:rsidRDefault="00820FD6" w:rsidP="00820FD6">
      <w:r>
        <w:t>The following guidelines apply to Electronic Safety Documents:</w:t>
      </w:r>
    </w:p>
    <w:p w14:paraId="0217B4E3" w14:textId="04E636D6" w:rsidR="00820FD6" w:rsidRDefault="00820FD6" w:rsidP="00E4269A">
      <w:pPr>
        <w:pStyle w:val="ListParagraph"/>
        <w:numPr>
          <w:ilvl w:val="0"/>
          <w:numId w:val="54"/>
        </w:numPr>
        <w:ind w:left="426" w:hanging="371"/>
      </w:pPr>
      <w:r>
        <w:t xml:space="preserve">All Safety Documents shall have a unique serial number following </w:t>
      </w:r>
      <w:r w:rsidR="00E8085E">
        <w:t>an</w:t>
      </w:r>
      <w:r>
        <w:t xml:space="preserve"> </w:t>
      </w:r>
      <w:r w:rsidR="00E8085E">
        <w:t>agreed</w:t>
      </w:r>
      <w:r>
        <w:t xml:space="preserve"> convention.</w:t>
      </w:r>
    </w:p>
    <w:p w14:paraId="62832B39" w14:textId="77777777" w:rsidR="00820FD6" w:rsidRDefault="00820FD6" w:rsidP="00E4269A">
      <w:pPr>
        <w:pStyle w:val="ListParagraph"/>
        <w:numPr>
          <w:ilvl w:val="0"/>
          <w:numId w:val="54"/>
        </w:numPr>
        <w:ind w:left="426" w:hanging="371"/>
      </w:pPr>
      <w:r>
        <w:t>A register of Safety Documents shall be maintained on each site in the Operational Procedures Manual (Electrical Systems).</w:t>
      </w:r>
    </w:p>
    <w:p w14:paraId="5D1E23D7" w14:textId="77777777" w:rsidR="00820FD6" w:rsidRDefault="00820FD6" w:rsidP="00E4269A">
      <w:pPr>
        <w:pStyle w:val="ListParagraph"/>
        <w:numPr>
          <w:ilvl w:val="0"/>
          <w:numId w:val="54"/>
        </w:numPr>
        <w:ind w:left="426" w:hanging="371"/>
      </w:pPr>
      <w:r>
        <w:t>When producing a new Safety Document, the AP shall use the next available serial number which shall be entered on each page of the electronic document/form.</w:t>
      </w:r>
    </w:p>
    <w:p w14:paraId="6851E2CB" w14:textId="77777777" w:rsidR="00820FD6" w:rsidRDefault="00820FD6" w:rsidP="00E4269A">
      <w:pPr>
        <w:pStyle w:val="ListParagraph"/>
        <w:numPr>
          <w:ilvl w:val="0"/>
          <w:numId w:val="54"/>
        </w:numPr>
        <w:ind w:left="426" w:hanging="371"/>
      </w:pPr>
      <w:r>
        <w:t>Once completed, the Safety Documents shall be printed by the originating AP who shall check and confirm that they are correct before physically signing the documents.</w:t>
      </w:r>
    </w:p>
    <w:p w14:paraId="287670F8" w14:textId="77777777" w:rsidR="00820FD6" w:rsidRDefault="00820FD6" w:rsidP="00E4269A">
      <w:pPr>
        <w:pStyle w:val="ListParagraph"/>
        <w:numPr>
          <w:ilvl w:val="0"/>
          <w:numId w:val="54"/>
        </w:numPr>
        <w:ind w:left="426" w:hanging="371"/>
      </w:pPr>
      <w:r>
        <w:t>The Safety Documents shall be checked and physically signed by the countersigning AP (or AE).</w:t>
      </w:r>
    </w:p>
    <w:p w14:paraId="62D8B129" w14:textId="77777777" w:rsidR="00820FD6" w:rsidRDefault="00820FD6" w:rsidP="00E4269A">
      <w:pPr>
        <w:pStyle w:val="ListParagraph"/>
        <w:numPr>
          <w:ilvl w:val="0"/>
          <w:numId w:val="54"/>
        </w:numPr>
        <w:ind w:left="426" w:hanging="371"/>
      </w:pPr>
      <w:r>
        <w:t>Once a Safety Document has been signed and countersigned, the electronic version shall be saved as a ‘read-only’ version, thereby preventing any further editing. This ‘read-only’ version shall act as the duplicate version of the actual Safety Document and must be saved so that it is retrievable in the future if required. The physically signed version of the Safety Document shall be known as the original.</w:t>
      </w:r>
    </w:p>
    <w:p w14:paraId="2E114E48" w14:textId="77777777" w:rsidR="00820FD6" w:rsidRDefault="00820FD6" w:rsidP="00E4269A">
      <w:pPr>
        <w:pStyle w:val="ListParagraph"/>
        <w:numPr>
          <w:ilvl w:val="0"/>
          <w:numId w:val="54"/>
        </w:numPr>
        <w:ind w:left="426" w:hanging="371"/>
      </w:pPr>
      <w:r>
        <w:lastRenderedPageBreak/>
        <w:t>Times and dates of actual switching operations shall be recorded on the Safety Programme.</w:t>
      </w:r>
    </w:p>
    <w:p w14:paraId="68F4F892" w14:textId="77777777" w:rsidR="00820FD6" w:rsidRDefault="00820FD6" w:rsidP="00E4269A">
      <w:pPr>
        <w:pStyle w:val="ListParagraph"/>
        <w:numPr>
          <w:ilvl w:val="0"/>
          <w:numId w:val="54"/>
        </w:numPr>
        <w:ind w:left="426" w:hanging="371"/>
      </w:pPr>
      <w:r>
        <w:t xml:space="preserve">The Isolation &amp; Earthing Diagram form shall be countersigned by the </w:t>
      </w:r>
      <w:proofErr w:type="spellStart"/>
      <w:r>
        <w:t>PiC</w:t>
      </w:r>
      <w:proofErr w:type="spellEnd"/>
      <w:r>
        <w:t xml:space="preserve"> who shall retain the original. A photocopy may be retained by the AP if deemed necessary.</w:t>
      </w:r>
    </w:p>
    <w:p w14:paraId="18F0DFC5" w14:textId="77777777" w:rsidR="00820FD6" w:rsidRDefault="00820FD6" w:rsidP="00E4269A">
      <w:pPr>
        <w:pStyle w:val="ListParagraph"/>
        <w:numPr>
          <w:ilvl w:val="0"/>
          <w:numId w:val="54"/>
        </w:numPr>
        <w:ind w:left="426" w:hanging="371"/>
      </w:pPr>
      <w:r>
        <w:t xml:space="preserve">The Permit to Work form shall be printed out and be signed by the DAP and by the </w:t>
      </w:r>
      <w:proofErr w:type="spellStart"/>
      <w:r>
        <w:t>PiC</w:t>
      </w:r>
      <w:proofErr w:type="spellEnd"/>
      <w:r>
        <w:t xml:space="preserve"> who shall retain the original. A photocopy may be retained by the AP if deemed necessary. </w:t>
      </w:r>
    </w:p>
    <w:p w14:paraId="6BC53D2A" w14:textId="77777777" w:rsidR="00820FD6" w:rsidRDefault="00820FD6" w:rsidP="00E4269A">
      <w:pPr>
        <w:pStyle w:val="ListParagraph"/>
        <w:numPr>
          <w:ilvl w:val="0"/>
          <w:numId w:val="54"/>
        </w:numPr>
        <w:ind w:left="426" w:hanging="371"/>
      </w:pPr>
      <w:r>
        <w:t>On completion of the work the original of the I&amp;ED and PTW shall be returned to the DAP. On the front page of the PTW the DAP shall clearly write “Cancelled” diagonally across the page to denote that the PTW has been cancelled and that work has been completed.</w:t>
      </w:r>
    </w:p>
    <w:p w14:paraId="08C861BB" w14:textId="77777777" w:rsidR="00820FD6" w:rsidRDefault="00820FD6" w:rsidP="00E4269A">
      <w:pPr>
        <w:pStyle w:val="ListParagraph"/>
        <w:numPr>
          <w:ilvl w:val="0"/>
          <w:numId w:val="54"/>
        </w:numPr>
        <w:ind w:left="426" w:hanging="371"/>
      </w:pPr>
      <w:r>
        <w:t>All Safety Documents shall be filed in the Operational Procedures Manual (Electrical Systems).</w:t>
      </w:r>
    </w:p>
    <w:p w14:paraId="770691E4" w14:textId="77777777" w:rsidR="001753E3" w:rsidRDefault="001753E3" w:rsidP="00F91CB7"/>
    <w:p w14:paraId="770691E5" w14:textId="1897EC9C" w:rsidR="001753E3" w:rsidRPr="005C36FD" w:rsidRDefault="001753E3" w:rsidP="000B44CB">
      <w:pPr>
        <w:pStyle w:val="Heading2"/>
      </w:pPr>
      <w:bookmarkStart w:id="5153" w:name="_Toc364082232"/>
      <w:bookmarkStart w:id="5154" w:name="_Toc364082785"/>
      <w:bookmarkStart w:id="5155" w:name="_Toc364086820"/>
      <w:bookmarkStart w:id="5156" w:name="_Toc364157624"/>
      <w:bookmarkStart w:id="5157" w:name="_Toc364158168"/>
      <w:bookmarkStart w:id="5158" w:name="_Toc364158712"/>
      <w:bookmarkStart w:id="5159" w:name="_Toc364163474"/>
      <w:bookmarkStart w:id="5160" w:name="_Toc364173383"/>
      <w:bookmarkStart w:id="5161" w:name="_Toc364409089"/>
      <w:bookmarkStart w:id="5162" w:name="_Toc364082233"/>
      <w:bookmarkStart w:id="5163" w:name="_Toc364082786"/>
      <w:bookmarkStart w:id="5164" w:name="_Toc364086821"/>
      <w:bookmarkStart w:id="5165" w:name="_Toc364157625"/>
      <w:bookmarkStart w:id="5166" w:name="_Toc364158169"/>
      <w:bookmarkStart w:id="5167" w:name="_Toc364158713"/>
      <w:bookmarkStart w:id="5168" w:name="_Toc364163475"/>
      <w:bookmarkStart w:id="5169" w:name="_Toc364173384"/>
      <w:bookmarkStart w:id="5170" w:name="_Toc364409090"/>
      <w:bookmarkStart w:id="5171" w:name="_Toc364082235"/>
      <w:bookmarkStart w:id="5172" w:name="_Toc364082788"/>
      <w:bookmarkStart w:id="5173" w:name="_Toc364086823"/>
      <w:bookmarkStart w:id="5174" w:name="_Toc364157627"/>
      <w:bookmarkStart w:id="5175" w:name="_Toc364158171"/>
      <w:bookmarkStart w:id="5176" w:name="_Toc364158715"/>
      <w:bookmarkStart w:id="5177" w:name="_Toc364163477"/>
      <w:bookmarkStart w:id="5178" w:name="_Toc364173386"/>
      <w:bookmarkStart w:id="5179" w:name="_Toc364409092"/>
      <w:bookmarkStart w:id="5180" w:name="_Toc364082236"/>
      <w:bookmarkStart w:id="5181" w:name="_Toc364082789"/>
      <w:bookmarkStart w:id="5182" w:name="_Toc364086824"/>
      <w:bookmarkStart w:id="5183" w:name="_Toc364157628"/>
      <w:bookmarkStart w:id="5184" w:name="_Toc364158172"/>
      <w:bookmarkStart w:id="5185" w:name="_Toc364158716"/>
      <w:bookmarkStart w:id="5186" w:name="_Toc364163478"/>
      <w:bookmarkStart w:id="5187" w:name="_Toc364173387"/>
      <w:bookmarkStart w:id="5188" w:name="_Toc364409093"/>
      <w:bookmarkStart w:id="5189" w:name="_Toc121737085"/>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r w:rsidRPr="005C36FD">
        <w:t>Lost or Missing Safety Documents</w:t>
      </w:r>
      <w:bookmarkEnd w:id="5189"/>
    </w:p>
    <w:p w14:paraId="770691E6" w14:textId="575B4131" w:rsidR="001753E3" w:rsidRPr="005C36FD" w:rsidRDefault="001753E3" w:rsidP="00CA5E85">
      <w:r w:rsidRPr="005C36FD">
        <w:t xml:space="preserve">Control </w:t>
      </w:r>
      <w:r w:rsidR="00574D24">
        <w:t xml:space="preserve">and responsibility </w:t>
      </w:r>
      <w:r w:rsidRPr="005C36FD">
        <w:t xml:space="preserve">of </w:t>
      </w:r>
      <w:r w:rsidR="00574D24">
        <w:t xml:space="preserve">Safety Control Documents </w:t>
      </w:r>
      <w:r w:rsidRPr="005C36FD">
        <w:t xml:space="preserve">rests with the </w:t>
      </w:r>
      <w:r w:rsidR="00C27F37">
        <w:t>OUES</w:t>
      </w:r>
      <w:r w:rsidRPr="005C36FD">
        <w:t xml:space="preserve"> </w:t>
      </w:r>
      <w:r>
        <w:t>DAP</w:t>
      </w:r>
      <w:r w:rsidRPr="005C36FD">
        <w:t xml:space="preserve"> issuing </w:t>
      </w:r>
      <w:r w:rsidR="00574D24" w:rsidRPr="005C36FD">
        <w:t>the</w:t>
      </w:r>
      <w:r w:rsidR="00574D24">
        <w:t xml:space="preserve"> Safety Control Documents</w:t>
      </w:r>
      <w:r w:rsidRPr="005C36FD">
        <w:t xml:space="preserve">. </w:t>
      </w:r>
      <w:r w:rsidR="00574D24">
        <w:t xml:space="preserve">Safety Control </w:t>
      </w:r>
      <w:r w:rsidR="00E77014">
        <w:t>Documents shall</w:t>
      </w:r>
      <w:r w:rsidR="00574D24">
        <w:t xml:space="preserve"> NOT</w:t>
      </w:r>
      <w:r w:rsidRPr="005C36FD">
        <w:t xml:space="preserve"> be removed from site.</w:t>
      </w:r>
    </w:p>
    <w:p w14:paraId="770691E7" w14:textId="77777777" w:rsidR="001753E3" w:rsidRPr="005C36FD" w:rsidRDefault="001753E3" w:rsidP="00CA5E85">
      <w:r w:rsidRPr="005C36FD">
        <w:t xml:space="preserve">Should the receiver of a </w:t>
      </w:r>
      <w:r w:rsidR="00574D24">
        <w:t xml:space="preserve">Safety Control Document </w:t>
      </w:r>
      <w:r w:rsidRPr="005C36FD">
        <w:t xml:space="preserve">be absent, all work will cease until a replacement </w:t>
      </w:r>
      <w:proofErr w:type="spellStart"/>
      <w:r w:rsidR="00574D24">
        <w:t>PiC</w:t>
      </w:r>
      <w:proofErr w:type="spellEnd"/>
      <w:r w:rsidR="00574D24" w:rsidRPr="005C36FD">
        <w:t xml:space="preserve"> </w:t>
      </w:r>
      <w:r w:rsidRPr="005C36FD">
        <w:t xml:space="preserve">is issued with </w:t>
      </w:r>
      <w:r w:rsidR="00574D24">
        <w:t xml:space="preserve">a replacement Safety Control Document </w:t>
      </w:r>
      <w:r w:rsidRPr="005C36FD">
        <w:t xml:space="preserve">for the </w:t>
      </w:r>
      <w:r w:rsidR="00574D24">
        <w:t>work being undertaken</w:t>
      </w:r>
      <w:r w:rsidRPr="005C36FD">
        <w:t>.</w:t>
      </w:r>
    </w:p>
    <w:p w14:paraId="770691E8" w14:textId="77777777" w:rsidR="001753E3" w:rsidRPr="005C36FD" w:rsidRDefault="00E77014" w:rsidP="00CA5E85">
      <w:r>
        <w:t xml:space="preserve">Should </w:t>
      </w:r>
      <w:r w:rsidRPr="005C36FD">
        <w:t>the</w:t>
      </w:r>
      <w:r w:rsidR="001753E3" w:rsidRPr="005C36FD">
        <w:t xml:space="preserve"> </w:t>
      </w:r>
      <w:proofErr w:type="spellStart"/>
      <w:r w:rsidR="001753E3" w:rsidRPr="005C36FD">
        <w:t>PiC</w:t>
      </w:r>
      <w:proofErr w:type="spellEnd"/>
      <w:r w:rsidR="001753E3" w:rsidRPr="005C36FD">
        <w:t xml:space="preserve"> lose either the original </w:t>
      </w:r>
      <w:r w:rsidR="001753E3">
        <w:t>PTW</w:t>
      </w:r>
      <w:r w:rsidR="001753E3" w:rsidRPr="005C36FD">
        <w:t xml:space="preserve">, or their copy of the Safety Programme, a new </w:t>
      </w:r>
      <w:r w:rsidR="001753E3">
        <w:t>PTW</w:t>
      </w:r>
      <w:r w:rsidR="001753E3" w:rsidRPr="005C36FD">
        <w:t xml:space="preserve"> and copy of the agreed Safety Programme </w:t>
      </w:r>
      <w:r w:rsidR="00574D24">
        <w:t>shall</w:t>
      </w:r>
      <w:r w:rsidR="001753E3" w:rsidRPr="005C36FD">
        <w:t xml:space="preserve"> be issued as soon as possible after discovery of the loss</w:t>
      </w:r>
      <w:r w:rsidR="00574D24">
        <w:t xml:space="preserve"> of the Safety Control Document</w:t>
      </w:r>
      <w:r w:rsidR="001753E3" w:rsidRPr="005C36FD">
        <w:t xml:space="preserve">. Re-issue of a </w:t>
      </w:r>
      <w:r w:rsidR="00574D24">
        <w:t xml:space="preserve">new Safety Control Document shall </w:t>
      </w:r>
      <w:r w:rsidR="001753E3" w:rsidRPr="005C36FD">
        <w:t>follow the procedures outlined above.</w:t>
      </w:r>
    </w:p>
    <w:p w14:paraId="770691E9" w14:textId="1008023A" w:rsidR="001753E3" w:rsidRPr="005C36FD" w:rsidRDefault="001753E3" w:rsidP="00CB3B3F">
      <w:pPr>
        <w:rPr>
          <w:b/>
          <w:bCs/>
          <w:caps/>
          <w:sz w:val="28"/>
          <w:szCs w:val="28"/>
        </w:rPr>
      </w:pPr>
      <w:r w:rsidRPr="005C36FD">
        <w:t xml:space="preserve">When the work has been stopped due to loss of documentation, the loss </w:t>
      </w:r>
      <w:r w:rsidR="00574D24">
        <w:t>shall</w:t>
      </w:r>
      <w:r w:rsidRPr="005C36FD">
        <w:t xml:space="preserve"> be recorded by the AP</w:t>
      </w:r>
      <w:r w:rsidR="00574D24">
        <w:t xml:space="preserve"> (Electrical)</w:t>
      </w:r>
      <w:r w:rsidRPr="005C36FD">
        <w:t xml:space="preserve"> in the </w:t>
      </w:r>
      <w:r>
        <w:t>Site Logbook (Electrical Systems)</w:t>
      </w:r>
      <w:r w:rsidRPr="005C36FD">
        <w:t xml:space="preserve">. Parts 3 and 4 of the duplicate copy </w:t>
      </w:r>
      <w:r w:rsidR="00574D24">
        <w:t>shall be</w:t>
      </w:r>
      <w:r w:rsidRPr="005C36FD">
        <w:t xml:space="preserve"> defaced with the words, “ORIGINAL COPY OF PERMIT LOST” </w:t>
      </w:r>
      <w:r w:rsidR="00F600C0">
        <w:t xml:space="preserve">(or term appropriate to the missing safety document) </w:t>
      </w:r>
      <w:r w:rsidRPr="005C36FD">
        <w:t xml:space="preserve">written in large </w:t>
      </w:r>
      <w:r w:rsidR="00E77014" w:rsidRPr="005C36FD">
        <w:t>print</w:t>
      </w:r>
      <w:r w:rsidR="00E77014">
        <w:t xml:space="preserve"> </w:t>
      </w:r>
      <w:r w:rsidR="00E77014" w:rsidRPr="005C36FD">
        <w:t>diagonally</w:t>
      </w:r>
      <w:r w:rsidRPr="005C36FD">
        <w:t xml:space="preserve"> across the face of the </w:t>
      </w:r>
      <w:r w:rsidR="00574D24">
        <w:t>Safety Control Document</w:t>
      </w:r>
      <w:r w:rsidRPr="005C36FD">
        <w:t xml:space="preserve">. Parts 3 and 4 of the duplicate </w:t>
      </w:r>
      <w:r w:rsidR="00574D24">
        <w:t>Safety Control Document</w:t>
      </w:r>
      <w:r w:rsidR="00574D24" w:rsidRPr="005C36FD">
        <w:t xml:space="preserve"> </w:t>
      </w:r>
      <w:r w:rsidR="00574D24">
        <w:t>shall</w:t>
      </w:r>
      <w:r w:rsidRPr="005C36FD">
        <w:t xml:space="preserve"> be signed by the </w:t>
      </w:r>
      <w:proofErr w:type="spellStart"/>
      <w:r w:rsidRPr="005C36FD">
        <w:t>PiC</w:t>
      </w:r>
      <w:proofErr w:type="spellEnd"/>
      <w:r w:rsidRPr="005C36FD">
        <w:t xml:space="preserve"> and the AP respectively, to acknowledge the loss</w:t>
      </w:r>
      <w:r w:rsidR="00574D24">
        <w:t xml:space="preserve"> of the Safety Control Document</w:t>
      </w:r>
      <w:r w:rsidRPr="005C36FD">
        <w:t>.</w:t>
      </w:r>
      <w:r w:rsidR="002D3ABD">
        <w:br w:type="page"/>
      </w:r>
    </w:p>
    <w:p w14:paraId="770691EA" w14:textId="2F3A9A84" w:rsidR="001753E3" w:rsidRPr="00C93C6A" w:rsidRDefault="001753E3" w:rsidP="00C93C6A">
      <w:pPr>
        <w:pStyle w:val="Heading1"/>
      </w:pPr>
      <w:bookmarkStart w:id="5190" w:name="_Toc286070247"/>
      <w:bookmarkStart w:id="5191" w:name="_Toc121737086"/>
      <w:r w:rsidRPr="00C93C6A">
        <w:lastRenderedPageBreak/>
        <w:t>SAFETY PRECAUTIONS FOR WORK ON HIGH VOLTAGE EQUIPMENT</w:t>
      </w:r>
      <w:bookmarkEnd w:id="5190"/>
      <w:bookmarkEnd w:id="5191"/>
    </w:p>
    <w:p w14:paraId="770691EB" w14:textId="158CD787" w:rsidR="001753E3" w:rsidRPr="00017976" w:rsidRDefault="001753E3" w:rsidP="000B44CB">
      <w:pPr>
        <w:pStyle w:val="Heading2"/>
      </w:pPr>
      <w:bookmarkStart w:id="5192" w:name="_Toc286070248"/>
      <w:bookmarkStart w:id="5193" w:name="_Toc121737087"/>
      <w:r w:rsidRPr="00017976">
        <w:t>General</w:t>
      </w:r>
      <w:bookmarkEnd w:id="5192"/>
      <w:bookmarkEnd w:id="5193"/>
    </w:p>
    <w:p w14:paraId="770691EC" w14:textId="77777777" w:rsidR="001753E3" w:rsidRPr="002749FE" w:rsidRDefault="001753E3" w:rsidP="000E7D7B">
      <w:r w:rsidRPr="002749FE">
        <w:t>This section shall apply to all HV equipment forming part of the electrical power distribution system.</w:t>
      </w:r>
    </w:p>
    <w:p w14:paraId="770691ED" w14:textId="76C16714" w:rsidR="001753E3" w:rsidRPr="003F6E68" w:rsidRDefault="001753E3" w:rsidP="000B44CB">
      <w:pPr>
        <w:pStyle w:val="Heading2"/>
      </w:pPr>
      <w:bookmarkStart w:id="5194" w:name="_Toc286070249"/>
      <w:bookmarkStart w:id="5195" w:name="_Toc121737088"/>
      <w:r w:rsidRPr="003F6E68">
        <w:t xml:space="preserve">Working in Sub-Stations or </w:t>
      </w:r>
      <w:proofErr w:type="spellStart"/>
      <w:r w:rsidRPr="003F6E68">
        <w:t>Switchrooms</w:t>
      </w:r>
      <w:bookmarkEnd w:id="5194"/>
      <w:bookmarkEnd w:id="5195"/>
      <w:proofErr w:type="spellEnd"/>
    </w:p>
    <w:p w14:paraId="770691EE" w14:textId="40CC7EE6" w:rsidR="001753E3" w:rsidRPr="00E679F9" w:rsidRDefault="001753E3" w:rsidP="000E7D7B">
      <w:r w:rsidRPr="002749FE">
        <w:t xml:space="preserve">A person who is not a Competent Electrical Person shall be accompanied at all times by </w:t>
      </w:r>
      <w:r w:rsidR="003775EA">
        <w:t>an Accompanying Safety P</w:t>
      </w:r>
      <w:r w:rsidR="003775EA" w:rsidRPr="002749FE">
        <w:t>erson</w:t>
      </w:r>
      <w:r w:rsidRPr="002749FE">
        <w:t xml:space="preserve"> able to render prompt assistance in an emergency, when working in that part of a Substation or </w:t>
      </w:r>
      <w:proofErr w:type="spellStart"/>
      <w:r w:rsidRPr="002749FE">
        <w:t>Switchroom</w:t>
      </w:r>
      <w:proofErr w:type="spellEnd"/>
      <w:r w:rsidRPr="002749FE">
        <w:t xml:space="preserve"> containing HV equipment, or in any other place set apart for HV equipment.</w:t>
      </w:r>
    </w:p>
    <w:p w14:paraId="770691EF" w14:textId="77777777" w:rsidR="001753E3" w:rsidRDefault="001753E3" w:rsidP="000E7D7B">
      <w:r w:rsidRPr="002749FE">
        <w:t xml:space="preserve">Only in Approved cases, where no danger can arise in carrying out the work, may the </w:t>
      </w:r>
      <w:r>
        <w:t>AP</w:t>
      </w:r>
      <w:r w:rsidRPr="00B06D25">
        <w:t xml:space="preserve"> allow persons to work unaccompanied. In both cases, a </w:t>
      </w:r>
      <w:proofErr w:type="spellStart"/>
      <w:r>
        <w:t>LoA</w:t>
      </w:r>
      <w:proofErr w:type="spellEnd"/>
      <w:r w:rsidRPr="00B06D25">
        <w:t xml:space="preserve"> </w:t>
      </w:r>
      <w:r w:rsidRPr="002749FE">
        <w:t xml:space="preserve">shall be issued for the work. This work will be for cases where Electrical Network Operations </w:t>
      </w:r>
      <w:r w:rsidR="00000B5D">
        <w:t>shall</w:t>
      </w:r>
      <w:r w:rsidR="00000B5D" w:rsidRPr="002749FE">
        <w:t xml:space="preserve"> </w:t>
      </w:r>
      <w:r w:rsidR="00000B5D">
        <w:t>NOT</w:t>
      </w:r>
      <w:r w:rsidR="00000B5D" w:rsidRPr="002749FE">
        <w:t xml:space="preserve"> </w:t>
      </w:r>
      <w:r w:rsidRPr="002749FE">
        <w:t xml:space="preserve">be </w:t>
      </w:r>
      <w:r w:rsidRPr="00B06D25">
        <w:t>undertaken.</w:t>
      </w:r>
    </w:p>
    <w:p w14:paraId="770691F0" w14:textId="26A2865E" w:rsidR="001753E3" w:rsidRDefault="00DC74E2" w:rsidP="000B44CB">
      <w:pPr>
        <w:pStyle w:val="Heading2"/>
      </w:pPr>
      <w:bookmarkStart w:id="5196" w:name="_Toc121737089"/>
      <w:bookmarkStart w:id="5197" w:name="_Toc286070250"/>
      <w:r>
        <w:t>High Voltage</w:t>
      </w:r>
      <w:r w:rsidR="001753E3">
        <w:t xml:space="preserve"> </w:t>
      </w:r>
      <w:r w:rsidR="001753E3" w:rsidRPr="00BA1520">
        <w:t>Switching</w:t>
      </w:r>
      <w:bookmarkEnd w:id="5196"/>
    </w:p>
    <w:p w14:paraId="63D22405" w14:textId="65A93825" w:rsidR="00E4746E" w:rsidRPr="00926278" w:rsidRDefault="00E4746E" w:rsidP="00E4746E">
      <w:r w:rsidRPr="00926278">
        <w:t xml:space="preserve">Only the following shall carry out switching operations on HV systems for which </w:t>
      </w:r>
      <w:r w:rsidR="00C27F37" w:rsidRPr="00926278">
        <w:t>OUES</w:t>
      </w:r>
      <w:r w:rsidRPr="00926278">
        <w:t xml:space="preserve"> has responsibility:</w:t>
      </w:r>
    </w:p>
    <w:p w14:paraId="0FBCB959" w14:textId="2A6FF25D" w:rsidR="00E4746E" w:rsidRPr="00926278" w:rsidRDefault="00C27F37" w:rsidP="00E4746E">
      <w:pPr>
        <w:pStyle w:val="ListParagraph"/>
      </w:pPr>
      <w:r w:rsidRPr="00926278">
        <w:t>OUES</w:t>
      </w:r>
      <w:r w:rsidR="00E4746E" w:rsidRPr="00926278">
        <w:t xml:space="preserve"> </w:t>
      </w:r>
      <w:r w:rsidR="00926278" w:rsidRPr="00926278">
        <w:t>S</w:t>
      </w:r>
      <w:r w:rsidR="00E4746E" w:rsidRPr="00926278">
        <w:t>APs</w:t>
      </w:r>
    </w:p>
    <w:p w14:paraId="561F4387" w14:textId="7FEEC08E" w:rsidR="00E4746E" w:rsidRPr="00926278" w:rsidRDefault="00E4746E" w:rsidP="00E4746E">
      <w:pPr>
        <w:pStyle w:val="ListParagraph"/>
      </w:pPr>
      <w:r w:rsidRPr="00926278">
        <w:t xml:space="preserve">CPs under supervision of a </w:t>
      </w:r>
      <w:r w:rsidR="00C27F37" w:rsidRPr="00926278">
        <w:t>OUES</w:t>
      </w:r>
      <w:r w:rsidRPr="00926278">
        <w:t xml:space="preserve"> </w:t>
      </w:r>
      <w:r w:rsidR="00926278" w:rsidRPr="00926278">
        <w:t>S</w:t>
      </w:r>
      <w:r w:rsidRPr="00926278">
        <w:t>AP and holding suitably endorsed Certificates of Appointment</w:t>
      </w:r>
    </w:p>
    <w:p w14:paraId="086E74BA" w14:textId="7DE6A5A5" w:rsidR="00E4746E" w:rsidRPr="00926278" w:rsidRDefault="00E4746E" w:rsidP="00E4746E">
      <w:pPr>
        <w:pStyle w:val="ListParagraph"/>
      </w:pPr>
      <w:r w:rsidRPr="00926278">
        <w:t xml:space="preserve">A Prospective AP under supervision of a </w:t>
      </w:r>
      <w:r w:rsidR="00C27F37" w:rsidRPr="00926278">
        <w:t>OUES</w:t>
      </w:r>
      <w:r w:rsidRPr="00926278">
        <w:t xml:space="preserve"> </w:t>
      </w:r>
      <w:r w:rsidR="00926278">
        <w:t>S</w:t>
      </w:r>
      <w:r w:rsidRPr="00926278">
        <w:t>AP, or under supervision of the AE</w:t>
      </w:r>
    </w:p>
    <w:p w14:paraId="770691F1" w14:textId="65E149E7" w:rsidR="001753E3" w:rsidRDefault="004E45FA" w:rsidP="00BA1520">
      <w:r>
        <w:t>In an emergency situation only, HV switchgear may be switched off or tripped by any person. Such action must be reported to an AP as soon as possible.</w:t>
      </w:r>
      <w:r w:rsidR="001753E3">
        <w:t xml:space="preserve"> </w:t>
      </w:r>
    </w:p>
    <w:p w14:paraId="770691F2" w14:textId="77777777" w:rsidR="001753E3" w:rsidRDefault="001753E3" w:rsidP="00BA1520">
      <w:r>
        <w:t xml:space="preserve">The HV Distribution Systems are under the control of the DAP and switching on these systems </w:t>
      </w:r>
      <w:r w:rsidR="00E77014">
        <w:t>shall NOT</w:t>
      </w:r>
      <w:r w:rsidR="00000B5D">
        <w:t xml:space="preserve"> </w:t>
      </w:r>
      <w:r>
        <w:t xml:space="preserve">be </w:t>
      </w:r>
      <w:r w:rsidR="00E77014">
        <w:t>undertaken</w:t>
      </w:r>
      <w:r>
        <w:t xml:space="preserve"> without </w:t>
      </w:r>
      <w:r w:rsidR="00E77014">
        <w:t>prior permission</w:t>
      </w:r>
      <w:r w:rsidR="00000B5D">
        <w:t xml:space="preserve"> of the DAP</w:t>
      </w:r>
      <w:r>
        <w:t>.</w:t>
      </w:r>
    </w:p>
    <w:p w14:paraId="770691F3" w14:textId="77777777" w:rsidR="001753E3" w:rsidRDefault="001753E3" w:rsidP="00BA1520">
      <w:r>
        <w:t xml:space="preserve">A mimic diagram of the HV Distribution System and main LV </w:t>
      </w:r>
      <w:proofErr w:type="spellStart"/>
      <w:r>
        <w:t>switchpanels</w:t>
      </w:r>
      <w:proofErr w:type="spellEnd"/>
      <w:r>
        <w:t xml:space="preserve"> shall be maintained by the DAP. The diagram shall give a clear indication of the structure and status of the HV/LV network. The format, layout and type of mimic panel shall be approved by the AE</w:t>
      </w:r>
      <w:r w:rsidR="00000B5D">
        <w:t xml:space="preserve"> (Electrical)</w:t>
      </w:r>
      <w:r>
        <w:t>.</w:t>
      </w:r>
    </w:p>
    <w:p w14:paraId="770691F4" w14:textId="77777777" w:rsidR="001753E3" w:rsidRDefault="001753E3" w:rsidP="00BA1520">
      <w:r>
        <w:t>Before carrying out HV switching operation</w:t>
      </w:r>
      <w:r w:rsidR="00000B5D">
        <w:t>s</w:t>
      </w:r>
      <w:r>
        <w:t xml:space="preserve"> the DAP shall refer to the site mimic diagram to ascertain the status of the Network and produce a Switching Plan (functional switching) to be followed in order to achieve the desired arrangement.  </w:t>
      </w:r>
    </w:p>
    <w:p w14:paraId="770691F5" w14:textId="77777777" w:rsidR="001753E3" w:rsidRDefault="001753E3" w:rsidP="00BA1520">
      <w:r>
        <w:t>As soon as practically possible following the completion of a switching sequence</w:t>
      </w:r>
      <w:r w:rsidR="00000B5D">
        <w:t>,</w:t>
      </w:r>
      <w:r>
        <w:t xml:space="preserve"> the DAP shall ensure that the mimic diagram is amended to reflect the new configuration of the network.</w:t>
      </w:r>
    </w:p>
    <w:p w14:paraId="770691F6" w14:textId="77777777" w:rsidR="001753E3" w:rsidRDefault="001753E3" w:rsidP="00BA1520">
      <w:r>
        <w:t>Before any switching is carried out that may affect the Client’s operating departments, the person authorising the switching shall notify the appropriate personnel.</w:t>
      </w:r>
    </w:p>
    <w:p w14:paraId="770691F7" w14:textId="77777777" w:rsidR="001753E3" w:rsidRDefault="001753E3" w:rsidP="00BA1520">
      <w:r>
        <w:t>When Switchgear or Equipment shows any signs of distress after operating, the condition shall be reported immediately to the SAP, and the equipment shall be examined before further operation.</w:t>
      </w:r>
    </w:p>
    <w:p w14:paraId="770691F8" w14:textId="77DD9F3B" w:rsidR="001753E3" w:rsidRDefault="001753E3" w:rsidP="00BA1520">
      <w:r>
        <w:t xml:space="preserve">The DAP responsible for switching shall record all switching operations carried out on the Distribution Network, by reference to the associated Switching Plan in the Site </w:t>
      </w:r>
      <w:r w:rsidR="008A7C8C">
        <w:t>Logbook</w:t>
      </w:r>
      <w:r>
        <w:t xml:space="preserve"> (Electrical Systems).</w:t>
      </w:r>
    </w:p>
    <w:bookmarkEnd w:id="5197"/>
    <w:p w14:paraId="2956DBD7" w14:textId="77777777" w:rsidR="00E272EE" w:rsidRDefault="00E272EE" w:rsidP="000E7D7B">
      <w:pPr>
        <w:rPr>
          <w:b/>
          <w:bCs/>
        </w:rPr>
      </w:pPr>
      <w:r w:rsidRPr="00E272EE">
        <w:rPr>
          <w:b/>
          <w:bCs/>
        </w:rPr>
        <w:t>7.4</w:t>
      </w:r>
      <w:r w:rsidRPr="00E272EE">
        <w:rPr>
          <w:b/>
          <w:bCs/>
        </w:rPr>
        <w:tab/>
        <w:t>Testing at High Voltage</w:t>
      </w:r>
    </w:p>
    <w:p w14:paraId="3267CF27" w14:textId="77777777" w:rsidR="00E272EE" w:rsidRPr="00E272EE" w:rsidRDefault="00E272EE" w:rsidP="00E272EE">
      <w:r w:rsidRPr="00E272EE">
        <w:t xml:space="preserve">Where High Voltage tests are to be undertaken on High Voltage Equipment a Sanction to Test is to be issued by the DAP to the </w:t>
      </w:r>
      <w:proofErr w:type="spellStart"/>
      <w:r w:rsidRPr="00E272EE">
        <w:t>PiC</w:t>
      </w:r>
      <w:proofErr w:type="spellEnd"/>
      <w:r w:rsidRPr="00E272EE">
        <w:t xml:space="preserve"> who is to be present throughout the duration of the tests.</w:t>
      </w:r>
    </w:p>
    <w:p w14:paraId="2128C16E" w14:textId="1EFA41BC" w:rsidR="00E272EE" w:rsidRPr="00E272EE" w:rsidRDefault="00E272EE" w:rsidP="00E272EE">
      <w:r w:rsidRPr="00E272EE">
        <w:lastRenderedPageBreak/>
        <w:t>The areas containing exposed live High Voltage conductors, Test Equipment and any High Voltage connection are to be regarded as High Voltage Enclosures.</w:t>
      </w:r>
    </w:p>
    <w:p w14:paraId="770691FA" w14:textId="043C878C" w:rsidR="001753E3" w:rsidRPr="00E679F9" w:rsidRDefault="001753E3" w:rsidP="000E7D7B">
      <w:r w:rsidRPr="00B06D25">
        <w:t xml:space="preserve">An HV Enclosure </w:t>
      </w:r>
      <w:r w:rsidR="00000B5D">
        <w:t>shall</w:t>
      </w:r>
      <w:r w:rsidRPr="00B06D25">
        <w:t xml:space="preserve"> be set up for all testing where live HV conductors </w:t>
      </w:r>
      <w:r w:rsidR="00000B5D">
        <w:t>are or shall</w:t>
      </w:r>
      <w:r w:rsidR="00000B5D" w:rsidRPr="00B06D25">
        <w:t xml:space="preserve"> </w:t>
      </w:r>
      <w:r w:rsidRPr="00B06D25">
        <w:t>be exposed.</w:t>
      </w:r>
    </w:p>
    <w:p w14:paraId="770691FB" w14:textId="77777777" w:rsidR="001753E3" w:rsidRPr="00B06D25" w:rsidRDefault="001753E3" w:rsidP="000E7D7B">
      <w:r w:rsidRPr="00B06D25">
        <w:t xml:space="preserve">The HV enclosure </w:t>
      </w:r>
      <w:r w:rsidR="00000B5D">
        <w:t>shall</w:t>
      </w:r>
      <w:r w:rsidRPr="00B06D25">
        <w:t xml:space="preserve"> be set up by an </w:t>
      </w:r>
      <w:r>
        <w:t>AP</w:t>
      </w:r>
      <w:r w:rsidRPr="00B06D25">
        <w:t xml:space="preserve"> or </w:t>
      </w:r>
      <w:r>
        <w:t>CP</w:t>
      </w:r>
      <w:r w:rsidRPr="00B06D25">
        <w:t xml:space="preserve"> acting on the instructions of and personally supervised by the </w:t>
      </w:r>
      <w:r>
        <w:t>AP</w:t>
      </w:r>
      <w:r w:rsidRPr="00B06D25">
        <w:t>.</w:t>
      </w:r>
    </w:p>
    <w:p w14:paraId="770691FC" w14:textId="77777777" w:rsidR="001753E3" w:rsidRPr="00E679F9" w:rsidRDefault="001753E3" w:rsidP="000E7D7B">
      <w:r w:rsidRPr="00B06D25">
        <w:t xml:space="preserve">The area </w:t>
      </w:r>
      <w:r w:rsidR="00000B5D">
        <w:t xml:space="preserve">shall </w:t>
      </w:r>
      <w:r w:rsidRPr="00B06D25">
        <w:t>contain all exposed live HV conductors, test equipment and any HV connection</w:t>
      </w:r>
    </w:p>
    <w:p w14:paraId="770691FD" w14:textId="77777777" w:rsidR="001753E3" w:rsidRPr="00E679F9" w:rsidRDefault="001753E3" w:rsidP="000E7D7B">
      <w:r w:rsidRPr="00B06D25">
        <w:t xml:space="preserve">Unauthorised access to an HV enclosure </w:t>
      </w:r>
      <w:r w:rsidR="00000B5D">
        <w:t>shall</w:t>
      </w:r>
      <w:r w:rsidRPr="00B06D25">
        <w:t xml:space="preserve"> be prevented by, as a minimum, </w:t>
      </w:r>
      <w:r>
        <w:t>yellow</w:t>
      </w:r>
      <w:r w:rsidRPr="00B06D25">
        <w:t xml:space="preserve"> and black striped tape not less than 25mm wide, suspended on posts and by display of HV Enclosure signs.</w:t>
      </w:r>
    </w:p>
    <w:p w14:paraId="770691FE" w14:textId="77777777" w:rsidR="001753E3" w:rsidRPr="00B06D25" w:rsidRDefault="00000B5D" w:rsidP="000E7D7B">
      <w:r>
        <w:t xml:space="preserve">Entry to an HV Enclosure </w:t>
      </w:r>
      <w:r w:rsidR="007D6F54">
        <w:t>is restricted and shall only be allowed to:</w:t>
      </w:r>
    </w:p>
    <w:p w14:paraId="770691FF" w14:textId="77777777" w:rsidR="001753E3" w:rsidRPr="000E7D7B" w:rsidRDefault="001753E3" w:rsidP="002D3ABD">
      <w:pPr>
        <w:pStyle w:val="ListParagraph"/>
      </w:pPr>
      <w:r w:rsidRPr="000E7D7B">
        <w:t xml:space="preserve">The </w:t>
      </w:r>
      <w:r>
        <w:t>AP</w:t>
      </w:r>
    </w:p>
    <w:p w14:paraId="77069200" w14:textId="77777777" w:rsidR="001753E3" w:rsidRPr="000E7D7B" w:rsidRDefault="001753E3" w:rsidP="002D3ABD">
      <w:pPr>
        <w:pStyle w:val="ListParagraph"/>
      </w:pPr>
      <w:r w:rsidRPr="000E7D7B">
        <w:t xml:space="preserve">A </w:t>
      </w:r>
      <w:r>
        <w:t>CP</w:t>
      </w:r>
      <w:r w:rsidRPr="000E7D7B">
        <w:t xml:space="preserve"> acting on the instructions of and personally supervised by the </w:t>
      </w:r>
      <w:r>
        <w:t>AP</w:t>
      </w:r>
      <w:r w:rsidRPr="000E7D7B">
        <w:t>,</w:t>
      </w:r>
    </w:p>
    <w:p w14:paraId="77069201" w14:textId="77777777" w:rsidR="001753E3" w:rsidRPr="000E7D7B" w:rsidRDefault="001753E3" w:rsidP="002D3ABD">
      <w:pPr>
        <w:pStyle w:val="ListParagraph"/>
      </w:pPr>
      <w:r w:rsidRPr="000E7D7B">
        <w:t xml:space="preserve">The </w:t>
      </w:r>
      <w:proofErr w:type="spellStart"/>
      <w:r>
        <w:t>PiC</w:t>
      </w:r>
      <w:proofErr w:type="spellEnd"/>
      <w:r w:rsidRPr="000E7D7B">
        <w:t xml:space="preserve"> when the HV Enclosure is created as part of the test procedure,</w:t>
      </w:r>
    </w:p>
    <w:p w14:paraId="77069202" w14:textId="77777777" w:rsidR="001753E3" w:rsidRPr="000E7D7B" w:rsidRDefault="001753E3" w:rsidP="002D3ABD">
      <w:pPr>
        <w:pStyle w:val="ListParagraph"/>
      </w:pPr>
      <w:r w:rsidRPr="000E7D7B">
        <w:t xml:space="preserve">A </w:t>
      </w:r>
      <w:r>
        <w:t>CP</w:t>
      </w:r>
      <w:r w:rsidRPr="000E7D7B">
        <w:t xml:space="preserve"> acting on the instructions of and personally supervised by the </w:t>
      </w:r>
      <w:proofErr w:type="spellStart"/>
      <w:r>
        <w:t>PiC</w:t>
      </w:r>
      <w:proofErr w:type="spellEnd"/>
    </w:p>
    <w:p w14:paraId="77069203" w14:textId="77777777" w:rsidR="001753E3" w:rsidRPr="000E7D7B" w:rsidRDefault="001753E3" w:rsidP="002D3ABD">
      <w:pPr>
        <w:pStyle w:val="ListParagraph"/>
      </w:pPr>
      <w:r w:rsidRPr="000E7D7B">
        <w:t>An Accompanying Safety Person in connection with his or her safety role.</w:t>
      </w:r>
    </w:p>
    <w:p w14:paraId="77069204" w14:textId="206D0AC7" w:rsidR="001753E3" w:rsidRDefault="001753E3" w:rsidP="002D3ABD">
      <w:pPr>
        <w:pStyle w:val="ListParagraph"/>
      </w:pPr>
      <w:r w:rsidRPr="000E7D7B">
        <w:t xml:space="preserve">A prospective </w:t>
      </w:r>
      <w:r>
        <w:t>AP</w:t>
      </w:r>
      <w:r w:rsidRPr="000E7D7B">
        <w:t xml:space="preserve"> acting on the instructions or personally supervised by the </w:t>
      </w:r>
      <w:r>
        <w:t>AP</w:t>
      </w:r>
      <w:r w:rsidRPr="000E7D7B">
        <w:t xml:space="preserve"> when the operation is part of the prospective </w:t>
      </w:r>
      <w:r>
        <w:t>APs</w:t>
      </w:r>
      <w:r w:rsidRPr="000E7D7B">
        <w:t xml:space="preserve"> on-site training.</w:t>
      </w:r>
    </w:p>
    <w:p w14:paraId="124331AA" w14:textId="6D75EDAD" w:rsidR="00E272EE" w:rsidRPr="000E7D7B" w:rsidRDefault="00E272EE" w:rsidP="00E272EE">
      <w:r>
        <w:t>The procedure to be followed for testing at High Voltage is shown below in table HV2.</w:t>
      </w:r>
    </w:p>
    <w:p w14:paraId="77069205" w14:textId="1DECCADF" w:rsidR="001753E3" w:rsidRPr="00B06D25" w:rsidRDefault="001753E3" w:rsidP="000B44CB">
      <w:pPr>
        <w:pStyle w:val="Heading2"/>
      </w:pPr>
      <w:bookmarkStart w:id="5198" w:name="_Toc80324264"/>
      <w:bookmarkStart w:id="5199" w:name="_Toc80610603"/>
      <w:bookmarkStart w:id="5200" w:name="_Toc286070251"/>
      <w:bookmarkStart w:id="5201" w:name="_Toc121737090"/>
      <w:r w:rsidRPr="00B06D25">
        <w:t xml:space="preserve">Live Voltage and Phasing </w:t>
      </w:r>
      <w:bookmarkEnd w:id="5198"/>
      <w:bookmarkEnd w:id="5199"/>
      <w:r w:rsidRPr="00B06D25">
        <w:t>Tests</w:t>
      </w:r>
      <w:bookmarkEnd w:id="5200"/>
      <w:bookmarkEnd w:id="5201"/>
    </w:p>
    <w:p w14:paraId="77069206" w14:textId="77777777" w:rsidR="001753E3" w:rsidRPr="00B06D25" w:rsidRDefault="001753E3" w:rsidP="000E7D7B">
      <w:r w:rsidRPr="00B06D25">
        <w:t>Live voltage and phasing tests on HV equipment may be undertaken provided adequate precautions are taken to prevent accidental contact with, and prevent injury from, live HV conductors.</w:t>
      </w:r>
    </w:p>
    <w:p w14:paraId="77069207" w14:textId="77777777" w:rsidR="001753E3" w:rsidRPr="00B06D25" w:rsidRDefault="001753E3" w:rsidP="000E7D7B">
      <w:r w:rsidRPr="004E4313">
        <w:t xml:space="preserve">Neither a PTW nor a STT </w:t>
      </w:r>
      <w:r w:rsidR="007D6F54">
        <w:t>shall be</w:t>
      </w:r>
      <w:r w:rsidR="007D6F54" w:rsidRPr="004E4313">
        <w:t xml:space="preserve"> </w:t>
      </w:r>
      <w:r w:rsidRPr="004E4313">
        <w:t>required.</w:t>
      </w:r>
    </w:p>
    <w:p w14:paraId="77069208" w14:textId="77777777" w:rsidR="001753E3" w:rsidRPr="00B06D25" w:rsidRDefault="001753E3" w:rsidP="00E455BE">
      <w:r w:rsidRPr="00B06D25">
        <w:t xml:space="preserve">Live voltage and phasing tests on HV equipment </w:t>
      </w:r>
      <w:r w:rsidR="007D6F54">
        <w:t>shall</w:t>
      </w:r>
      <w:r w:rsidRPr="00B06D25">
        <w:t xml:space="preserve"> be undertaken only by the </w:t>
      </w:r>
      <w:r>
        <w:t>DAP</w:t>
      </w:r>
      <w:r w:rsidRPr="00B06D25">
        <w:t xml:space="preserve">, with assistance if necessary from </w:t>
      </w:r>
      <w:r>
        <w:t>a CP</w:t>
      </w:r>
      <w:r w:rsidRPr="00B06D25">
        <w:t xml:space="preserve"> acting on verbal instructions from the </w:t>
      </w:r>
      <w:r>
        <w:t>DAP. An Accompanying Safety Person shall be present throughout.</w:t>
      </w:r>
    </w:p>
    <w:p w14:paraId="789C0410" w14:textId="77777777" w:rsidR="00E42F50" w:rsidRDefault="001753E3" w:rsidP="000E7D7B">
      <w:r>
        <w:t>The DAP</w:t>
      </w:r>
      <w:r w:rsidRPr="00B06D25">
        <w:t xml:space="preserve"> carrying out live voltage and phasing tests </w:t>
      </w:r>
      <w:r w:rsidR="007D6F54">
        <w:t>shall</w:t>
      </w:r>
      <w:r w:rsidRPr="00B06D25">
        <w:t xml:space="preserve"> record the operations </w:t>
      </w:r>
      <w:r>
        <w:t>in the Site Logbook (Electrical Systems)</w:t>
      </w:r>
      <w:r w:rsidRPr="00B06D25">
        <w:t>.</w:t>
      </w:r>
    </w:p>
    <w:p w14:paraId="7706920A" w14:textId="60B59973" w:rsidR="001753E3" w:rsidRPr="00EE1BA1" w:rsidRDefault="001753E3" w:rsidP="000B44CB">
      <w:pPr>
        <w:pStyle w:val="Heading2"/>
      </w:pPr>
      <w:bookmarkStart w:id="5202" w:name="_Toc286070252"/>
      <w:bookmarkStart w:id="5203" w:name="_Toc121737091"/>
      <w:r w:rsidRPr="00EE1BA1">
        <w:t>Work on Multi Panel Switchboards</w:t>
      </w:r>
      <w:bookmarkEnd w:id="5202"/>
      <w:bookmarkEnd w:id="5203"/>
    </w:p>
    <w:p w14:paraId="7706920B" w14:textId="77777777" w:rsidR="001753E3" w:rsidRPr="00E679F9" w:rsidRDefault="001753E3" w:rsidP="000E7D7B">
      <w:r w:rsidRPr="00E679F9">
        <w:t xml:space="preserve">Where work or testing is to be undertaken on any part of a multi-cubicle switchboard, the compartment to be opened and worked on </w:t>
      </w:r>
      <w:r w:rsidR="00E77014">
        <w:t xml:space="preserve">shall </w:t>
      </w:r>
      <w:r w:rsidR="00E77014" w:rsidRPr="00E679F9">
        <w:t>be</w:t>
      </w:r>
      <w:r w:rsidRPr="00E679F9">
        <w:t xml:space="preserve"> identified by the </w:t>
      </w:r>
      <w:r>
        <w:t>AP</w:t>
      </w:r>
      <w:r w:rsidRPr="002A1741">
        <w:t xml:space="preserve"> and the type and means of identification shown to the </w:t>
      </w:r>
      <w:r>
        <w:t>CP</w:t>
      </w:r>
      <w:r w:rsidRPr="002A1741">
        <w:t xml:space="preserve"> in charge of the work</w:t>
      </w:r>
      <w:r w:rsidRPr="00E679F9">
        <w:t xml:space="preserve">.  Danger Signs shall be prominently displayed on the cubicles or compartments adjacent to the part being worked on or tested.  If the board has rear access Danger Signs are to be similarly displayed at both the front and rear of the board.  </w:t>
      </w:r>
      <w:r w:rsidRPr="002A1741">
        <w:t xml:space="preserve">Reliance </w:t>
      </w:r>
      <w:r w:rsidR="007D6F54">
        <w:t>shall</w:t>
      </w:r>
      <w:r w:rsidR="007D6F54" w:rsidRPr="002A1741">
        <w:t xml:space="preserve"> </w:t>
      </w:r>
      <w:r w:rsidRPr="002A1741">
        <w:t>not be placed upon the switchboard</w:t>
      </w:r>
      <w:r w:rsidRPr="00E679F9">
        <w:t xml:space="preserve"> labelling</w:t>
      </w:r>
      <w:r w:rsidRPr="002A1741">
        <w:t xml:space="preserve"> when identifying parts at the rear of the board.  </w:t>
      </w:r>
      <w:r w:rsidR="007D6F54">
        <w:t>All</w:t>
      </w:r>
      <w:r w:rsidR="007D6F54" w:rsidRPr="002A1741">
        <w:t xml:space="preserve"> </w:t>
      </w:r>
      <w:r w:rsidRPr="002A1741">
        <w:t xml:space="preserve">discrepancies found </w:t>
      </w:r>
      <w:r w:rsidR="007D6F54">
        <w:t>shall</w:t>
      </w:r>
      <w:r w:rsidRPr="002A1741">
        <w:t xml:space="preserve"> be reported</w:t>
      </w:r>
      <w:r w:rsidR="007D6F54">
        <w:t xml:space="preserve"> to the SAP and Authorising Engineer (Electrical).</w:t>
      </w:r>
    </w:p>
    <w:p w14:paraId="7706920C" w14:textId="4ABEF7A1" w:rsidR="001753E3" w:rsidRPr="00EE1BA1" w:rsidRDefault="001753E3" w:rsidP="000B44CB">
      <w:pPr>
        <w:pStyle w:val="Heading2"/>
      </w:pPr>
      <w:bookmarkStart w:id="5204" w:name="_Toc286070253"/>
      <w:bookmarkStart w:id="5205" w:name="_Toc121737092"/>
      <w:r w:rsidRPr="00EE1BA1">
        <w:t>Withdrawable Equipment</w:t>
      </w:r>
      <w:bookmarkEnd w:id="5204"/>
      <w:bookmarkEnd w:id="5205"/>
    </w:p>
    <w:p w14:paraId="140DB12E" w14:textId="752BD765" w:rsidR="00E272EE" w:rsidRPr="002A1741" w:rsidRDefault="001753E3" w:rsidP="000E7D7B">
      <w:r w:rsidRPr="002A1741">
        <w:t>When withdrawable Equipment has been disconnected from all supplies and withdrawn from its normal live position</w:t>
      </w:r>
      <w:r w:rsidR="007D6F54">
        <w:t xml:space="preserve">, </w:t>
      </w:r>
      <w:r w:rsidR="00E77014">
        <w:t xml:space="preserve">the </w:t>
      </w:r>
      <w:r w:rsidR="00E77014" w:rsidRPr="002A1741">
        <w:t>conductors</w:t>
      </w:r>
      <w:r w:rsidRPr="002A1741">
        <w:t xml:space="preserve"> shall be discharged to earth, but need not remain connected to earth.</w:t>
      </w:r>
    </w:p>
    <w:p w14:paraId="7706920E" w14:textId="0C3FBB01" w:rsidR="001753E3" w:rsidRPr="00EE1BA1" w:rsidRDefault="001753E3" w:rsidP="000B44CB">
      <w:pPr>
        <w:pStyle w:val="Heading2"/>
      </w:pPr>
      <w:bookmarkStart w:id="5206" w:name="_Toc286070254"/>
      <w:bookmarkStart w:id="5207" w:name="_Toc121737093"/>
      <w:r>
        <w:t xml:space="preserve">General </w:t>
      </w:r>
      <w:r w:rsidRPr="00EE1BA1">
        <w:t>Pr</w:t>
      </w:r>
      <w:r>
        <w:t xml:space="preserve">ecautions </w:t>
      </w:r>
      <w:r w:rsidRPr="00EE1BA1">
        <w:t>for Work</w:t>
      </w:r>
      <w:r>
        <w:t xml:space="preserve"> </w:t>
      </w:r>
      <w:r w:rsidRPr="00EE1BA1">
        <w:t>on HV Equipment</w:t>
      </w:r>
      <w:bookmarkEnd w:id="5206"/>
      <w:bookmarkEnd w:id="5207"/>
    </w:p>
    <w:p w14:paraId="7706920F" w14:textId="77777777" w:rsidR="009220F0" w:rsidRPr="002A1741" w:rsidRDefault="009220F0" w:rsidP="009220F0">
      <w:r>
        <w:t>L</w:t>
      </w:r>
      <w:r w:rsidRPr="002A1741">
        <w:t xml:space="preserve">ive </w:t>
      </w:r>
      <w:r w:rsidR="00E77014" w:rsidRPr="002A1741">
        <w:t>working on</w:t>
      </w:r>
      <w:r w:rsidRPr="002A1741">
        <w:t xml:space="preserve"> </w:t>
      </w:r>
      <w:r>
        <w:t>all</w:t>
      </w:r>
      <w:r w:rsidRPr="002A1741">
        <w:t xml:space="preserve"> HV </w:t>
      </w:r>
      <w:r w:rsidR="00E77014" w:rsidRPr="002A1741">
        <w:t>equipment</w:t>
      </w:r>
      <w:r w:rsidR="00E77014">
        <w:t xml:space="preserve"> is</w:t>
      </w:r>
      <w:r>
        <w:t xml:space="preserve"> FORBIDDEN</w:t>
      </w:r>
      <w:r w:rsidR="00E77014">
        <w:t>.</w:t>
      </w:r>
    </w:p>
    <w:p w14:paraId="77069210" w14:textId="3F4FDCE6" w:rsidR="001753E3" w:rsidRPr="00B06D25" w:rsidRDefault="001753E3" w:rsidP="000E7D7B">
      <w:r w:rsidRPr="002A1741">
        <w:lastRenderedPageBreak/>
        <w:t xml:space="preserve">No person shall undertake repairs, maintenance, cleaning, alteration or such work, on any part </w:t>
      </w:r>
      <w:r w:rsidRPr="00B06D25">
        <w:t xml:space="preserve">of High Voltage </w:t>
      </w:r>
      <w:r>
        <w:t>Equipment</w:t>
      </w:r>
      <w:r w:rsidRPr="00B06D25">
        <w:t xml:space="preserve"> unless such parts of the </w:t>
      </w:r>
      <w:r>
        <w:t>Equipment</w:t>
      </w:r>
      <w:r w:rsidRPr="00B06D25">
        <w:t xml:space="preserve"> are removed from all sources of electrical energy.  </w:t>
      </w:r>
      <w:r w:rsidR="00E272EE" w:rsidRPr="00E272EE">
        <w:t>The procedure to be followed is shown below in table HV1</w:t>
      </w:r>
      <w:r w:rsidRPr="00B06D25">
        <w:t xml:space="preserve">: </w:t>
      </w:r>
    </w:p>
    <w:p w14:paraId="77069211" w14:textId="77777777" w:rsidR="001753E3" w:rsidRPr="00B06D25" w:rsidRDefault="001753E3" w:rsidP="000E7D7B">
      <w:pPr>
        <w:sectPr w:rsidR="001753E3" w:rsidRPr="00B06D25" w:rsidSect="000069E6">
          <w:footerReference w:type="default" r:id="rId11"/>
          <w:pgSz w:w="11909" w:h="16834" w:code="9"/>
          <w:pgMar w:top="1134" w:right="1418" w:bottom="851" w:left="1418" w:header="964" w:footer="184" w:gutter="0"/>
          <w:cols w:space="60"/>
          <w:noEndnote/>
          <w:docGrid w:linePitch="299"/>
        </w:sectPr>
      </w:pPr>
    </w:p>
    <w:p w14:paraId="77069212" w14:textId="528910BD" w:rsidR="001753E3" w:rsidRPr="00B06D25" w:rsidRDefault="00E272EE" w:rsidP="000B44CB">
      <w:pPr>
        <w:pStyle w:val="Heading2"/>
      </w:pPr>
      <w:bookmarkStart w:id="5208" w:name="_Toc286070255"/>
      <w:bookmarkStart w:id="5209" w:name="_Toc121737094"/>
      <w:r>
        <w:lastRenderedPageBreak/>
        <w:t xml:space="preserve">Table HV1 - </w:t>
      </w:r>
      <w:r w:rsidR="001753E3" w:rsidRPr="00EE1BA1">
        <w:t>Procedure</w:t>
      </w:r>
      <w:r w:rsidR="001753E3">
        <w:t>s</w:t>
      </w:r>
      <w:r w:rsidR="001753E3" w:rsidRPr="00EE1BA1">
        <w:t xml:space="preserve"> for Work on HV Equipment</w:t>
      </w:r>
      <w:bookmarkEnd w:id="5208"/>
      <w:bookmarkEnd w:id="5209"/>
    </w:p>
    <w:tbl>
      <w:tblPr>
        <w:tblW w:w="10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4"/>
        <w:gridCol w:w="8930"/>
      </w:tblGrid>
      <w:tr w:rsidR="003F2E1A" w:rsidRPr="00563094" w14:paraId="77069215" w14:textId="77777777">
        <w:tc>
          <w:tcPr>
            <w:tcW w:w="1384" w:type="dxa"/>
            <w:tcBorders>
              <w:top w:val="single" w:sz="4" w:space="0" w:color="auto"/>
              <w:left w:val="single" w:sz="4" w:space="0" w:color="auto"/>
              <w:bottom w:val="single" w:sz="4" w:space="0" w:color="auto"/>
              <w:right w:val="single" w:sz="4" w:space="0" w:color="auto"/>
            </w:tcBorders>
          </w:tcPr>
          <w:p w14:paraId="77069213" w14:textId="77777777" w:rsidR="003F2E1A" w:rsidRPr="00563094" w:rsidRDefault="003F2E1A" w:rsidP="00563094">
            <w:pPr>
              <w:ind w:right="5"/>
              <w:jc w:val="left"/>
              <w:rPr>
                <w:sz w:val="20"/>
                <w:szCs w:val="20"/>
              </w:rPr>
            </w:pPr>
            <w:r w:rsidRPr="00563094">
              <w:rPr>
                <w:spacing w:val="-2"/>
                <w:sz w:val="20"/>
                <w:szCs w:val="20"/>
              </w:rPr>
              <w:t>Plan</w:t>
            </w:r>
          </w:p>
        </w:tc>
        <w:tc>
          <w:tcPr>
            <w:tcW w:w="8930" w:type="dxa"/>
            <w:tcBorders>
              <w:top w:val="single" w:sz="4" w:space="0" w:color="auto"/>
              <w:left w:val="single" w:sz="4" w:space="0" w:color="auto"/>
              <w:bottom w:val="single" w:sz="4" w:space="0" w:color="auto"/>
              <w:right w:val="single" w:sz="4" w:space="0" w:color="auto"/>
            </w:tcBorders>
          </w:tcPr>
          <w:p w14:paraId="77069214" w14:textId="042D2A22" w:rsidR="003F2E1A" w:rsidRPr="00563094" w:rsidRDefault="00CE12F8" w:rsidP="00941766">
            <w:pPr>
              <w:spacing w:after="60"/>
              <w:ind w:right="5"/>
              <w:rPr>
                <w:sz w:val="20"/>
                <w:szCs w:val="20"/>
              </w:rPr>
            </w:pPr>
            <w:r>
              <w:rPr>
                <w:spacing w:val="-2"/>
                <w:sz w:val="20"/>
                <w:szCs w:val="20"/>
              </w:rPr>
              <w:t>The AP shall o</w:t>
            </w:r>
            <w:r w:rsidRPr="00563094">
              <w:rPr>
                <w:spacing w:val="-2"/>
                <w:sz w:val="20"/>
                <w:szCs w:val="20"/>
              </w:rPr>
              <w:t xml:space="preserve">btain the required permission </w:t>
            </w:r>
            <w:r>
              <w:rPr>
                <w:spacing w:val="-2"/>
                <w:sz w:val="20"/>
                <w:szCs w:val="20"/>
              </w:rPr>
              <w:t xml:space="preserve">from departments likely to be affected by the </w:t>
            </w:r>
            <w:r w:rsidR="00E77014">
              <w:rPr>
                <w:spacing w:val="-2"/>
                <w:sz w:val="20"/>
                <w:szCs w:val="20"/>
              </w:rPr>
              <w:t>works. The</w:t>
            </w:r>
            <w:r>
              <w:rPr>
                <w:spacing w:val="-2"/>
                <w:sz w:val="20"/>
                <w:szCs w:val="20"/>
              </w:rPr>
              <w:t xml:space="preserve"> AP shall</w:t>
            </w:r>
            <w:r w:rsidRPr="00563094">
              <w:rPr>
                <w:spacing w:val="-2"/>
                <w:sz w:val="20"/>
                <w:szCs w:val="20"/>
              </w:rPr>
              <w:t xml:space="preserve"> complete a Safety Programme</w:t>
            </w:r>
            <w:r w:rsidR="00F767E5">
              <w:rPr>
                <w:spacing w:val="-2"/>
                <w:sz w:val="20"/>
                <w:szCs w:val="20"/>
              </w:rPr>
              <w:t xml:space="preserve"> and I</w:t>
            </w:r>
            <w:r w:rsidR="00F767E5" w:rsidRPr="00563094">
              <w:rPr>
                <w:spacing w:val="-2"/>
                <w:sz w:val="20"/>
                <w:szCs w:val="20"/>
              </w:rPr>
              <w:t xml:space="preserve">solation and </w:t>
            </w:r>
            <w:r w:rsidR="00F767E5">
              <w:rPr>
                <w:spacing w:val="-2"/>
                <w:sz w:val="20"/>
                <w:szCs w:val="20"/>
              </w:rPr>
              <w:t>E</w:t>
            </w:r>
            <w:r w:rsidR="00F767E5" w:rsidRPr="00563094">
              <w:rPr>
                <w:spacing w:val="-2"/>
                <w:sz w:val="20"/>
                <w:szCs w:val="20"/>
              </w:rPr>
              <w:t xml:space="preserve">arthing </w:t>
            </w:r>
            <w:r w:rsidR="00F767E5">
              <w:rPr>
                <w:spacing w:val="-2"/>
                <w:sz w:val="20"/>
                <w:szCs w:val="20"/>
              </w:rPr>
              <w:t>D</w:t>
            </w:r>
            <w:r w:rsidR="00F767E5" w:rsidRPr="00563094">
              <w:rPr>
                <w:spacing w:val="-2"/>
                <w:sz w:val="20"/>
                <w:szCs w:val="20"/>
              </w:rPr>
              <w:t>iagram</w:t>
            </w:r>
          </w:p>
        </w:tc>
      </w:tr>
      <w:tr w:rsidR="003F2E1A" w:rsidRPr="00563094" w14:paraId="77069219" w14:textId="77777777">
        <w:tc>
          <w:tcPr>
            <w:tcW w:w="1384" w:type="dxa"/>
            <w:tcBorders>
              <w:top w:val="single" w:sz="4" w:space="0" w:color="auto"/>
              <w:left w:val="single" w:sz="4" w:space="0" w:color="auto"/>
              <w:bottom w:val="single" w:sz="4" w:space="0" w:color="auto"/>
              <w:right w:val="single" w:sz="4" w:space="0" w:color="auto"/>
            </w:tcBorders>
          </w:tcPr>
          <w:p w14:paraId="77069216" w14:textId="77777777" w:rsidR="003F2E1A" w:rsidRPr="00563094" w:rsidRDefault="003F2E1A" w:rsidP="00563094">
            <w:pPr>
              <w:ind w:right="5"/>
              <w:jc w:val="left"/>
              <w:rPr>
                <w:sz w:val="20"/>
                <w:szCs w:val="20"/>
              </w:rPr>
            </w:pPr>
            <w:r w:rsidRPr="00563094">
              <w:rPr>
                <w:spacing w:val="-2"/>
                <w:sz w:val="20"/>
                <w:szCs w:val="20"/>
              </w:rPr>
              <w:t>Isolate</w:t>
            </w:r>
          </w:p>
        </w:tc>
        <w:tc>
          <w:tcPr>
            <w:tcW w:w="8930" w:type="dxa"/>
            <w:tcBorders>
              <w:top w:val="single" w:sz="4" w:space="0" w:color="auto"/>
              <w:left w:val="single" w:sz="4" w:space="0" w:color="auto"/>
              <w:bottom w:val="single" w:sz="4" w:space="0" w:color="auto"/>
              <w:right w:val="single" w:sz="4" w:space="0" w:color="auto"/>
            </w:tcBorders>
          </w:tcPr>
          <w:p w14:paraId="77069217" w14:textId="77777777" w:rsidR="003F2E1A" w:rsidRDefault="003F2E1A" w:rsidP="00941766">
            <w:pPr>
              <w:spacing w:after="60"/>
              <w:ind w:right="5"/>
              <w:rPr>
                <w:sz w:val="20"/>
                <w:szCs w:val="20"/>
              </w:rPr>
            </w:pPr>
            <w:r>
              <w:rPr>
                <w:spacing w:val="-2"/>
                <w:sz w:val="20"/>
                <w:szCs w:val="20"/>
              </w:rPr>
              <w:t>The AP shall d</w:t>
            </w:r>
            <w:r w:rsidRPr="00563094">
              <w:rPr>
                <w:spacing w:val="-2"/>
                <w:sz w:val="20"/>
                <w:szCs w:val="20"/>
              </w:rPr>
              <w:t xml:space="preserve">isconnect </w:t>
            </w:r>
            <w:r>
              <w:rPr>
                <w:spacing w:val="-2"/>
                <w:sz w:val="20"/>
                <w:szCs w:val="20"/>
              </w:rPr>
              <w:t xml:space="preserve">the equipment to be worked on </w:t>
            </w:r>
            <w:r w:rsidRPr="00563094">
              <w:rPr>
                <w:sz w:val="20"/>
                <w:szCs w:val="20"/>
              </w:rPr>
              <w:t>from all sources of electrical energy</w:t>
            </w:r>
            <w:r>
              <w:rPr>
                <w:sz w:val="20"/>
                <w:szCs w:val="20"/>
              </w:rPr>
              <w:t>.</w:t>
            </w:r>
          </w:p>
          <w:p w14:paraId="77069218" w14:textId="77777777" w:rsidR="003F2E1A" w:rsidRPr="00563094" w:rsidRDefault="003F2E1A" w:rsidP="00941766">
            <w:pPr>
              <w:spacing w:after="60"/>
              <w:ind w:right="5"/>
              <w:rPr>
                <w:spacing w:val="-2"/>
                <w:sz w:val="20"/>
                <w:szCs w:val="20"/>
              </w:rPr>
            </w:pPr>
            <w:r w:rsidRPr="00563094">
              <w:rPr>
                <w:spacing w:val="-2"/>
                <w:sz w:val="20"/>
                <w:szCs w:val="20"/>
              </w:rPr>
              <w:t xml:space="preserve"> </w:t>
            </w:r>
            <w:r>
              <w:rPr>
                <w:sz w:val="20"/>
                <w:szCs w:val="20"/>
              </w:rPr>
              <w:t xml:space="preserve">The AP shall </w:t>
            </w:r>
            <w:r>
              <w:rPr>
                <w:spacing w:val="-2"/>
                <w:sz w:val="20"/>
                <w:szCs w:val="20"/>
              </w:rPr>
              <w:t>s</w:t>
            </w:r>
            <w:r w:rsidRPr="00563094">
              <w:rPr>
                <w:spacing w:val="-2"/>
                <w:sz w:val="20"/>
                <w:szCs w:val="20"/>
              </w:rPr>
              <w:t xml:space="preserve">ecure </w:t>
            </w:r>
            <w:r>
              <w:rPr>
                <w:spacing w:val="-2"/>
                <w:sz w:val="20"/>
                <w:szCs w:val="20"/>
              </w:rPr>
              <w:t xml:space="preserve">the equipment </w:t>
            </w:r>
            <w:r w:rsidRPr="00563094">
              <w:rPr>
                <w:spacing w:val="-2"/>
                <w:sz w:val="20"/>
                <w:szCs w:val="20"/>
              </w:rPr>
              <w:t>with a Safety Lock and</w:t>
            </w:r>
            <w:r>
              <w:rPr>
                <w:spacing w:val="-2"/>
                <w:sz w:val="20"/>
                <w:szCs w:val="20"/>
              </w:rPr>
              <w:t xml:space="preserve"> fit</w:t>
            </w:r>
            <w:r w:rsidRPr="00563094">
              <w:rPr>
                <w:spacing w:val="-2"/>
                <w:sz w:val="20"/>
                <w:szCs w:val="20"/>
              </w:rPr>
              <w:t xml:space="preserve"> Caution Sign</w:t>
            </w:r>
            <w:r>
              <w:rPr>
                <w:spacing w:val="-2"/>
                <w:sz w:val="20"/>
                <w:szCs w:val="20"/>
              </w:rPr>
              <w:t>s</w:t>
            </w:r>
            <w:r w:rsidRPr="00563094">
              <w:rPr>
                <w:spacing w:val="-2"/>
                <w:sz w:val="20"/>
                <w:szCs w:val="20"/>
              </w:rPr>
              <w:t xml:space="preserve">. </w:t>
            </w:r>
            <w:r>
              <w:rPr>
                <w:sz w:val="20"/>
                <w:szCs w:val="20"/>
              </w:rPr>
              <w:t>The AP shall f</w:t>
            </w:r>
            <w:r w:rsidRPr="00563094">
              <w:rPr>
                <w:spacing w:val="-2"/>
                <w:sz w:val="20"/>
                <w:szCs w:val="20"/>
              </w:rPr>
              <w:t>ix danger signs on live equipment adjacent to the point-of-work</w:t>
            </w:r>
          </w:p>
        </w:tc>
      </w:tr>
      <w:tr w:rsidR="00861479" w:rsidRPr="00563094" w14:paraId="7706921D" w14:textId="77777777">
        <w:tc>
          <w:tcPr>
            <w:tcW w:w="1384" w:type="dxa"/>
            <w:tcBorders>
              <w:top w:val="single" w:sz="4" w:space="0" w:color="auto"/>
              <w:left w:val="single" w:sz="4" w:space="0" w:color="auto"/>
              <w:bottom w:val="single" w:sz="4" w:space="0" w:color="auto"/>
              <w:right w:val="single" w:sz="4" w:space="0" w:color="auto"/>
            </w:tcBorders>
          </w:tcPr>
          <w:p w14:paraId="7706921A" w14:textId="77777777" w:rsidR="00861479" w:rsidRPr="00563094" w:rsidRDefault="00861479" w:rsidP="00861479">
            <w:pPr>
              <w:ind w:right="5"/>
              <w:jc w:val="left"/>
              <w:rPr>
                <w:sz w:val="20"/>
                <w:szCs w:val="20"/>
              </w:rPr>
            </w:pPr>
            <w:r w:rsidRPr="00563094">
              <w:rPr>
                <w:spacing w:val="-2"/>
                <w:sz w:val="20"/>
                <w:szCs w:val="20"/>
              </w:rPr>
              <w:t>Prove dead</w:t>
            </w:r>
          </w:p>
        </w:tc>
        <w:tc>
          <w:tcPr>
            <w:tcW w:w="8930" w:type="dxa"/>
            <w:tcBorders>
              <w:top w:val="single" w:sz="4" w:space="0" w:color="auto"/>
              <w:left w:val="single" w:sz="4" w:space="0" w:color="auto"/>
              <w:bottom w:val="single" w:sz="4" w:space="0" w:color="auto"/>
              <w:right w:val="single" w:sz="4" w:space="0" w:color="auto"/>
            </w:tcBorders>
          </w:tcPr>
          <w:p w14:paraId="2D3DC7BE" w14:textId="77777777" w:rsidR="00861479" w:rsidRPr="00563094" w:rsidRDefault="00861479" w:rsidP="00861479">
            <w:pPr>
              <w:spacing w:after="60"/>
              <w:ind w:right="5"/>
              <w:rPr>
                <w:spacing w:val="-2"/>
                <w:sz w:val="20"/>
                <w:szCs w:val="20"/>
              </w:rPr>
            </w:pPr>
            <w:r>
              <w:rPr>
                <w:spacing w:val="-2"/>
                <w:sz w:val="20"/>
                <w:szCs w:val="20"/>
              </w:rPr>
              <w:t>Where practicable, t</w:t>
            </w:r>
            <w:r w:rsidRPr="00563094">
              <w:rPr>
                <w:spacing w:val="-2"/>
                <w:sz w:val="20"/>
                <w:szCs w:val="20"/>
              </w:rPr>
              <w:t xml:space="preserve">he </w:t>
            </w:r>
            <w:r>
              <w:rPr>
                <w:spacing w:val="-2"/>
                <w:sz w:val="20"/>
                <w:szCs w:val="20"/>
              </w:rPr>
              <w:t>AP shall “Prove Dead”</w:t>
            </w:r>
            <w:r w:rsidRPr="00563094">
              <w:rPr>
                <w:spacing w:val="-2"/>
                <w:sz w:val="20"/>
                <w:szCs w:val="20"/>
              </w:rPr>
              <w:t xml:space="preserve">, using an approved </w:t>
            </w:r>
            <w:r w:rsidRPr="00563094">
              <w:rPr>
                <w:sz w:val="20"/>
                <w:szCs w:val="20"/>
              </w:rPr>
              <w:t>High Voltage Potential Indicator</w:t>
            </w:r>
            <w:r>
              <w:rPr>
                <w:sz w:val="20"/>
                <w:szCs w:val="20"/>
              </w:rPr>
              <w:t>.</w:t>
            </w:r>
            <w:r w:rsidRPr="00563094">
              <w:rPr>
                <w:spacing w:val="-2"/>
                <w:sz w:val="20"/>
                <w:szCs w:val="20"/>
              </w:rPr>
              <w:t xml:space="preserve"> </w:t>
            </w:r>
            <w:r>
              <w:rPr>
                <w:spacing w:val="-2"/>
                <w:sz w:val="20"/>
                <w:szCs w:val="20"/>
              </w:rPr>
              <w:t xml:space="preserve">The High Voltage Potential Indicator </w:t>
            </w:r>
            <w:r w:rsidRPr="00563094">
              <w:rPr>
                <w:spacing w:val="-2"/>
                <w:sz w:val="20"/>
                <w:szCs w:val="20"/>
              </w:rPr>
              <w:t>shall be tested immediately prior to</w:t>
            </w:r>
            <w:r>
              <w:rPr>
                <w:spacing w:val="-2"/>
                <w:sz w:val="20"/>
                <w:szCs w:val="20"/>
              </w:rPr>
              <w:t xml:space="preserve"> and</w:t>
            </w:r>
            <w:r w:rsidRPr="00563094">
              <w:rPr>
                <w:spacing w:val="-2"/>
                <w:sz w:val="20"/>
                <w:szCs w:val="20"/>
              </w:rPr>
              <w:t xml:space="preserve"> following its use</w:t>
            </w:r>
            <w:r>
              <w:rPr>
                <w:spacing w:val="-2"/>
                <w:sz w:val="20"/>
                <w:szCs w:val="20"/>
              </w:rPr>
              <w:t xml:space="preserve"> to “Prove Dead”.</w:t>
            </w:r>
            <w:r w:rsidRPr="00563094">
              <w:rPr>
                <w:spacing w:val="-2"/>
                <w:sz w:val="20"/>
                <w:szCs w:val="20"/>
              </w:rPr>
              <w:t xml:space="preserve"> (Prove-Test-Prove, P-T-P). The </w:t>
            </w:r>
            <w:r>
              <w:rPr>
                <w:spacing w:val="-2"/>
                <w:sz w:val="20"/>
                <w:szCs w:val="20"/>
              </w:rPr>
              <w:t>AP</w:t>
            </w:r>
            <w:r w:rsidRPr="00563094">
              <w:rPr>
                <w:spacing w:val="-2"/>
                <w:sz w:val="20"/>
                <w:szCs w:val="20"/>
              </w:rPr>
              <w:t xml:space="preserve"> proving dead </w:t>
            </w:r>
            <w:r>
              <w:rPr>
                <w:spacing w:val="-2"/>
                <w:sz w:val="20"/>
                <w:szCs w:val="20"/>
              </w:rPr>
              <w:t>shall</w:t>
            </w:r>
            <w:r w:rsidRPr="00563094">
              <w:rPr>
                <w:spacing w:val="-2"/>
                <w:sz w:val="20"/>
                <w:szCs w:val="20"/>
              </w:rPr>
              <w:t xml:space="preserve"> have an Accompanying Safety Person present.</w:t>
            </w:r>
          </w:p>
          <w:p w14:paraId="7706921C" w14:textId="362498EB" w:rsidR="00861479" w:rsidRPr="00563094" w:rsidRDefault="00861479" w:rsidP="00861479">
            <w:pPr>
              <w:spacing w:after="60"/>
              <w:ind w:right="5"/>
              <w:rPr>
                <w:sz w:val="20"/>
                <w:szCs w:val="20"/>
              </w:rPr>
            </w:pPr>
            <w:r w:rsidRPr="00563094">
              <w:rPr>
                <w:sz w:val="20"/>
                <w:szCs w:val="20"/>
              </w:rPr>
              <w:t xml:space="preserve">Where appropriate, </w:t>
            </w:r>
            <w:r>
              <w:rPr>
                <w:sz w:val="20"/>
                <w:szCs w:val="20"/>
              </w:rPr>
              <w:t>P</w:t>
            </w:r>
            <w:r w:rsidRPr="00563094">
              <w:rPr>
                <w:sz w:val="20"/>
                <w:szCs w:val="20"/>
              </w:rPr>
              <w:t xml:space="preserve">rove </w:t>
            </w:r>
            <w:r>
              <w:rPr>
                <w:sz w:val="20"/>
                <w:szCs w:val="20"/>
              </w:rPr>
              <w:t>D</w:t>
            </w:r>
            <w:r w:rsidRPr="00563094">
              <w:rPr>
                <w:sz w:val="20"/>
                <w:szCs w:val="20"/>
              </w:rPr>
              <w:t xml:space="preserve">ead on the low voltage side of a transformer, LV feeder pillars, LV </w:t>
            </w:r>
            <w:proofErr w:type="spellStart"/>
            <w:r w:rsidRPr="00563094">
              <w:rPr>
                <w:sz w:val="20"/>
                <w:szCs w:val="20"/>
              </w:rPr>
              <w:t>switchpanels</w:t>
            </w:r>
            <w:proofErr w:type="spellEnd"/>
            <w:r w:rsidRPr="00563094">
              <w:rPr>
                <w:sz w:val="20"/>
                <w:szCs w:val="20"/>
              </w:rPr>
              <w:t>, distribution boards etc.</w:t>
            </w:r>
          </w:p>
        </w:tc>
      </w:tr>
      <w:tr w:rsidR="003F2E1A" w:rsidRPr="00563094" w14:paraId="77069222" w14:textId="77777777">
        <w:tc>
          <w:tcPr>
            <w:tcW w:w="1384" w:type="dxa"/>
            <w:tcBorders>
              <w:top w:val="single" w:sz="4" w:space="0" w:color="auto"/>
              <w:left w:val="single" w:sz="4" w:space="0" w:color="auto"/>
              <w:bottom w:val="single" w:sz="4" w:space="0" w:color="auto"/>
              <w:right w:val="single" w:sz="4" w:space="0" w:color="auto"/>
            </w:tcBorders>
          </w:tcPr>
          <w:p w14:paraId="7706921E" w14:textId="77777777" w:rsidR="003F2E1A" w:rsidRPr="00563094" w:rsidRDefault="003F2E1A" w:rsidP="00563094">
            <w:pPr>
              <w:ind w:right="5"/>
              <w:jc w:val="left"/>
              <w:rPr>
                <w:sz w:val="20"/>
                <w:szCs w:val="20"/>
              </w:rPr>
            </w:pPr>
            <w:r w:rsidRPr="00563094">
              <w:rPr>
                <w:spacing w:val="-2"/>
                <w:sz w:val="20"/>
                <w:szCs w:val="20"/>
              </w:rPr>
              <w:t>Earth</w:t>
            </w:r>
          </w:p>
        </w:tc>
        <w:tc>
          <w:tcPr>
            <w:tcW w:w="8930" w:type="dxa"/>
            <w:tcBorders>
              <w:top w:val="single" w:sz="4" w:space="0" w:color="auto"/>
              <w:left w:val="single" w:sz="4" w:space="0" w:color="auto"/>
              <w:bottom w:val="single" w:sz="4" w:space="0" w:color="auto"/>
              <w:right w:val="single" w:sz="4" w:space="0" w:color="auto"/>
            </w:tcBorders>
          </w:tcPr>
          <w:p w14:paraId="7706921F" w14:textId="77777777" w:rsidR="003F2E1A" w:rsidRPr="00563094" w:rsidRDefault="003F2E1A" w:rsidP="00941766">
            <w:pPr>
              <w:shd w:val="clear" w:color="auto" w:fill="FFFFFF"/>
              <w:spacing w:after="60"/>
              <w:rPr>
                <w:spacing w:val="-2"/>
                <w:sz w:val="20"/>
                <w:szCs w:val="20"/>
              </w:rPr>
            </w:pPr>
            <w:r>
              <w:rPr>
                <w:spacing w:val="-2"/>
                <w:sz w:val="20"/>
                <w:szCs w:val="20"/>
              </w:rPr>
              <w:t>The AP shall e</w:t>
            </w:r>
            <w:r w:rsidRPr="00563094">
              <w:rPr>
                <w:spacing w:val="-2"/>
                <w:sz w:val="20"/>
                <w:szCs w:val="20"/>
              </w:rPr>
              <w:t>arth conductors at all points-of-isolation and fix safety locks to earths.</w:t>
            </w:r>
          </w:p>
          <w:p w14:paraId="77069220" w14:textId="77777777" w:rsidR="003F2E1A" w:rsidRPr="00563094" w:rsidRDefault="003F2E1A" w:rsidP="00941766">
            <w:pPr>
              <w:shd w:val="clear" w:color="auto" w:fill="FFFFFF"/>
              <w:spacing w:after="60"/>
              <w:rPr>
                <w:spacing w:val="-2"/>
                <w:sz w:val="20"/>
                <w:szCs w:val="20"/>
              </w:rPr>
            </w:pPr>
            <w:r>
              <w:rPr>
                <w:spacing w:val="-2"/>
                <w:sz w:val="20"/>
                <w:szCs w:val="20"/>
              </w:rPr>
              <w:t>The AP shall i</w:t>
            </w:r>
            <w:r w:rsidRPr="00563094">
              <w:rPr>
                <w:spacing w:val="-2"/>
                <w:sz w:val="20"/>
                <w:szCs w:val="20"/>
              </w:rPr>
              <w:t>dentify with certainty</w:t>
            </w:r>
            <w:r>
              <w:rPr>
                <w:spacing w:val="-2"/>
                <w:sz w:val="20"/>
                <w:szCs w:val="20"/>
              </w:rPr>
              <w:t>,</w:t>
            </w:r>
            <w:r w:rsidRPr="00563094">
              <w:rPr>
                <w:spacing w:val="-2"/>
                <w:sz w:val="20"/>
                <w:szCs w:val="20"/>
              </w:rPr>
              <w:t xml:space="preserve"> or spike underground cables at the point/s of work if the conductors are to be cut or exposed.</w:t>
            </w:r>
          </w:p>
          <w:p w14:paraId="77069221" w14:textId="77777777" w:rsidR="003F2E1A" w:rsidRPr="00563094" w:rsidRDefault="003F2E1A" w:rsidP="00941766">
            <w:pPr>
              <w:spacing w:after="60"/>
              <w:ind w:right="5"/>
              <w:rPr>
                <w:sz w:val="20"/>
                <w:szCs w:val="20"/>
              </w:rPr>
            </w:pPr>
            <w:r>
              <w:rPr>
                <w:spacing w:val="-2"/>
                <w:sz w:val="20"/>
                <w:szCs w:val="20"/>
              </w:rPr>
              <w:t>The AP shall e</w:t>
            </w:r>
            <w:r w:rsidRPr="00563094">
              <w:rPr>
                <w:spacing w:val="-2"/>
                <w:sz w:val="20"/>
                <w:szCs w:val="20"/>
              </w:rPr>
              <w:t xml:space="preserve">arth overhead lines near the working places. </w:t>
            </w:r>
          </w:p>
        </w:tc>
      </w:tr>
      <w:tr w:rsidR="003F2E1A" w:rsidRPr="00563094" w14:paraId="77069228" w14:textId="77777777">
        <w:tc>
          <w:tcPr>
            <w:tcW w:w="1384" w:type="dxa"/>
            <w:tcBorders>
              <w:top w:val="single" w:sz="4" w:space="0" w:color="auto"/>
              <w:left w:val="single" w:sz="4" w:space="0" w:color="auto"/>
              <w:bottom w:val="single" w:sz="4" w:space="0" w:color="auto"/>
              <w:right w:val="single" w:sz="4" w:space="0" w:color="auto"/>
            </w:tcBorders>
          </w:tcPr>
          <w:p w14:paraId="77069223" w14:textId="77777777" w:rsidR="003F2E1A" w:rsidRPr="00563094" w:rsidRDefault="003F2E1A" w:rsidP="00563094">
            <w:pPr>
              <w:ind w:right="5"/>
              <w:jc w:val="left"/>
              <w:rPr>
                <w:sz w:val="20"/>
                <w:szCs w:val="20"/>
              </w:rPr>
            </w:pPr>
            <w:r w:rsidRPr="00563094">
              <w:rPr>
                <w:spacing w:val="-3"/>
                <w:sz w:val="20"/>
                <w:szCs w:val="20"/>
              </w:rPr>
              <w:t>Issue a Permit to Work</w:t>
            </w:r>
          </w:p>
        </w:tc>
        <w:tc>
          <w:tcPr>
            <w:tcW w:w="8930" w:type="dxa"/>
            <w:tcBorders>
              <w:top w:val="single" w:sz="4" w:space="0" w:color="auto"/>
              <w:left w:val="single" w:sz="4" w:space="0" w:color="auto"/>
              <w:bottom w:val="single" w:sz="4" w:space="0" w:color="auto"/>
              <w:right w:val="single" w:sz="4" w:space="0" w:color="auto"/>
            </w:tcBorders>
          </w:tcPr>
          <w:p w14:paraId="77069224" w14:textId="05A78200" w:rsidR="003F2E1A" w:rsidRPr="00563094" w:rsidRDefault="003F2E1A" w:rsidP="00941766">
            <w:pPr>
              <w:spacing w:after="60"/>
              <w:ind w:right="5"/>
              <w:rPr>
                <w:spacing w:val="-2"/>
                <w:sz w:val="20"/>
                <w:szCs w:val="20"/>
              </w:rPr>
            </w:pPr>
            <w:r>
              <w:rPr>
                <w:spacing w:val="-2"/>
                <w:sz w:val="20"/>
                <w:szCs w:val="20"/>
              </w:rPr>
              <w:t>The AP</w:t>
            </w:r>
            <w:r w:rsidRPr="00563094">
              <w:rPr>
                <w:spacing w:val="-2"/>
                <w:sz w:val="20"/>
                <w:szCs w:val="20"/>
              </w:rPr>
              <w:t xml:space="preserve"> </w:t>
            </w:r>
            <w:r>
              <w:rPr>
                <w:spacing w:val="-2"/>
                <w:sz w:val="20"/>
                <w:szCs w:val="20"/>
              </w:rPr>
              <w:t>shall</w:t>
            </w:r>
            <w:r w:rsidRPr="00563094">
              <w:rPr>
                <w:spacing w:val="-2"/>
                <w:sz w:val="20"/>
                <w:szCs w:val="20"/>
              </w:rPr>
              <w:t xml:space="preserve"> show</w:t>
            </w:r>
            <w:r>
              <w:rPr>
                <w:spacing w:val="-2"/>
                <w:sz w:val="20"/>
                <w:szCs w:val="20"/>
              </w:rPr>
              <w:t xml:space="preserve"> the </w:t>
            </w:r>
            <w:proofErr w:type="spellStart"/>
            <w:r w:rsidR="00E77014">
              <w:rPr>
                <w:spacing w:val="-2"/>
                <w:sz w:val="20"/>
                <w:szCs w:val="20"/>
              </w:rPr>
              <w:t>PiC</w:t>
            </w:r>
            <w:proofErr w:type="spellEnd"/>
            <w:r w:rsidR="00E77014">
              <w:rPr>
                <w:spacing w:val="-2"/>
                <w:sz w:val="20"/>
                <w:szCs w:val="20"/>
              </w:rPr>
              <w:t xml:space="preserve"> </w:t>
            </w:r>
            <w:r w:rsidR="00E77014" w:rsidRPr="00563094">
              <w:rPr>
                <w:spacing w:val="-2"/>
                <w:sz w:val="20"/>
                <w:szCs w:val="20"/>
              </w:rPr>
              <w:t>the</w:t>
            </w:r>
            <w:r w:rsidRPr="00563094">
              <w:rPr>
                <w:spacing w:val="-2"/>
                <w:sz w:val="20"/>
                <w:szCs w:val="20"/>
              </w:rPr>
              <w:t xml:space="preserve"> safety arrangements at all the points of isolation and at the locations of the </w:t>
            </w:r>
            <w:r w:rsidR="00E77014" w:rsidRPr="00563094">
              <w:rPr>
                <w:spacing w:val="-2"/>
                <w:sz w:val="20"/>
                <w:szCs w:val="20"/>
              </w:rPr>
              <w:t>work</w:t>
            </w:r>
            <w:r w:rsidR="00E77014">
              <w:rPr>
                <w:spacing w:val="-2"/>
                <w:sz w:val="20"/>
                <w:szCs w:val="20"/>
              </w:rPr>
              <w:t>. The</w:t>
            </w:r>
            <w:r>
              <w:rPr>
                <w:spacing w:val="-2"/>
                <w:sz w:val="20"/>
                <w:szCs w:val="20"/>
              </w:rPr>
              <w:t xml:space="preserve"> AP shall</w:t>
            </w:r>
            <w:r w:rsidRPr="00563094">
              <w:rPr>
                <w:spacing w:val="-2"/>
                <w:sz w:val="20"/>
                <w:szCs w:val="20"/>
              </w:rPr>
              <w:t xml:space="preserve"> initial the </w:t>
            </w:r>
            <w:r w:rsidR="00F767E5">
              <w:rPr>
                <w:spacing w:val="-2"/>
                <w:sz w:val="20"/>
                <w:szCs w:val="20"/>
              </w:rPr>
              <w:t>Safety Programme</w:t>
            </w:r>
            <w:r>
              <w:rPr>
                <w:spacing w:val="-2"/>
                <w:sz w:val="20"/>
                <w:szCs w:val="20"/>
              </w:rPr>
              <w:t xml:space="preserve"> at each stage as the work proceeds</w:t>
            </w:r>
            <w:r w:rsidRPr="00563094">
              <w:rPr>
                <w:spacing w:val="-2"/>
                <w:sz w:val="20"/>
                <w:szCs w:val="20"/>
              </w:rPr>
              <w:t>.</w:t>
            </w:r>
          </w:p>
          <w:p w14:paraId="77069225" w14:textId="77777777" w:rsidR="003F2E1A" w:rsidRPr="00563094" w:rsidRDefault="003F2E1A" w:rsidP="00941766">
            <w:pPr>
              <w:spacing w:after="60"/>
              <w:ind w:right="5"/>
              <w:rPr>
                <w:spacing w:val="-2"/>
                <w:sz w:val="20"/>
                <w:szCs w:val="20"/>
              </w:rPr>
            </w:pPr>
            <w:r>
              <w:rPr>
                <w:spacing w:val="-2"/>
                <w:sz w:val="20"/>
                <w:szCs w:val="20"/>
              </w:rPr>
              <w:t>The AP shall m</w:t>
            </w:r>
            <w:r w:rsidRPr="00563094">
              <w:rPr>
                <w:spacing w:val="-2"/>
                <w:sz w:val="20"/>
                <w:szCs w:val="20"/>
              </w:rPr>
              <w:t>ark the point-of-work.</w:t>
            </w:r>
          </w:p>
          <w:p w14:paraId="77069226" w14:textId="002BA0B5" w:rsidR="003F2E1A" w:rsidRPr="00563094" w:rsidRDefault="003F2E1A" w:rsidP="00941766">
            <w:pPr>
              <w:spacing w:after="60"/>
              <w:ind w:right="5"/>
              <w:rPr>
                <w:spacing w:val="-2"/>
                <w:sz w:val="20"/>
                <w:szCs w:val="20"/>
              </w:rPr>
            </w:pPr>
            <w:r>
              <w:rPr>
                <w:spacing w:val="-2"/>
                <w:sz w:val="20"/>
                <w:szCs w:val="20"/>
              </w:rPr>
              <w:t>The AP shall i</w:t>
            </w:r>
            <w:r w:rsidRPr="00563094">
              <w:rPr>
                <w:spacing w:val="-2"/>
                <w:sz w:val="20"/>
                <w:szCs w:val="20"/>
              </w:rPr>
              <w:t>ssue</w:t>
            </w:r>
            <w:r>
              <w:rPr>
                <w:spacing w:val="-2"/>
                <w:sz w:val="20"/>
                <w:szCs w:val="20"/>
              </w:rPr>
              <w:t>,</w:t>
            </w:r>
            <w:r w:rsidRPr="00563094">
              <w:rPr>
                <w:spacing w:val="-2"/>
                <w:sz w:val="20"/>
                <w:szCs w:val="20"/>
              </w:rPr>
              <w:t xml:space="preserve"> the </w:t>
            </w:r>
            <w:r w:rsidRPr="00563094">
              <w:rPr>
                <w:spacing w:val="-3"/>
                <w:sz w:val="20"/>
                <w:szCs w:val="20"/>
              </w:rPr>
              <w:t>Permit to Work</w:t>
            </w:r>
            <w:r w:rsidRPr="00563094">
              <w:rPr>
                <w:spacing w:val="-2"/>
                <w:sz w:val="20"/>
                <w:szCs w:val="20"/>
              </w:rPr>
              <w:t xml:space="preserve">, </w:t>
            </w:r>
            <w:r w:rsidR="00F767E5">
              <w:rPr>
                <w:spacing w:val="-2"/>
                <w:sz w:val="20"/>
                <w:szCs w:val="20"/>
              </w:rPr>
              <w:t>Isolation and Earthing Diagram</w:t>
            </w:r>
            <w:r w:rsidRPr="00563094">
              <w:rPr>
                <w:spacing w:val="-2"/>
                <w:sz w:val="20"/>
                <w:szCs w:val="20"/>
              </w:rPr>
              <w:t>, and the key to the safety key box</w:t>
            </w:r>
            <w:r>
              <w:rPr>
                <w:spacing w:val="-2"/>
                <w:sz w:val="20"/>
                <w:szCs w:val="20"/>
              </w:rPr>
              <w:t>,</w:t>
            </w:r>
            <w:r w:rsidRPr="00563094">
              <w:rPr>
                <w:spacing w:val="-2"/>
                <w:sz w:val="20"/>
                <w:szCs w:val="20"/>
              </w:rPr>
              <w:t xml:space="preserve"> to the </w:t>
            </w:r>
            <w:proofErr w:type="spellStart"/>
            <w:r>
              <w:rPr>
                <w:sz w:val="20"/>
                <w:szCs w:val="20"/>
              </w:rPr>
              <w:t>PiC</w:t>
            </w:r>
            <w:proofErr w:type="spellEnd"/>
            <w:r w:rsidRPr="00563094">
              <w:rPr>
                <w:spacing w:val="-2"/>
                <w:sz w:val="20"/>
                <w:szCs w:val="20"/>
              </w:rPr>
              <w:t>.</w:t>
            </w:r>
          </w:p>
          <w:p w14:paraId="77069227" w14:textId="77777777" w:rsidR="003F2E1A" w:rsidRPr="00563094" w:rsidRDefault="003F2E1A" w:rsidP="00941766">
            <w:pPr>
              <w:spacing w:after="60"/>
              <w:ind w:right="5"/>
              <w:rPr>
                <w:spacing w:val="-2"/>
                <w:sz w:val="20"/>
                <w:szCs w:val="20"/>
              </w:rPr>
            </w:pPr>
            <w:r>
              <w:rPr>
                <w:spacing w:val="-2"/>
                <w:sz w:val="20"/>
                <w:szCs w:val="20"/>
              </w:rPr>
              <w:t>The AP shall a</w:t>
            </w:r>
            <w:r w:rsidRPr="00563094">
              <w:rPr>
                <w:spacing w:val="-2"/>
                <w:sz w:val="20"/>
                <w:szCs w:val="20"/>
              </w:rPr>
              <w:t xml:space="preserve">djust </w:t>
            </w:r>
            <w:r>
              <w:rPr>
                <w:spacing w:val="-2"/>
                <w:sz w:val="20"/>
                <w:szCs w:val="20"/>
              </w:rPr>
              <w:t xml:space="preserve">the </w:t>
            </w:r>
            <w:r w:rsidRPr="00563094">
              <w:rPr>
                <w:spacing w:val="-2"/>
                <w:sz w:val="20"/>
                <w:szCs w:val="20"/>
              </w:rPr>
              <w:t xml:space="preserve">mimic diagram and complete the </w:t>
            </w:r>
            <w:r>
              <w:rPr>
                <w:spacing w:val="-2"/>
                <w:sz w:val="20"/>
                <w:szCs w:val="20"/>
              </w:rPr>
              <w:t>Site Logbook (Electrical Systems) to reflect the work undertaken and the current status of the network.</w:t>
            </w:r>
          </w:p>
        </w:tc>
      </w:tr>
      <w:tr w:rsidR="003F2E1A" w:rsidRPr="00563094" w14:paraId="7706922E" w14:textId="77777777">
        <w:tc>
          <w:tcPr>
            <w:tcW w:w="1384" w:type="dxa"/>
            <w:tcBorders>
              <w:top w:val="single" w:sz="4" w:space="0" w:color="auto"/>
              <w:left w:val="single" w:sz="4" w:space="0" w:color="auto"/>
              <w:bottom w:val="single" w:sz="4" w:space="0" w:color="auto"/>
              <w:right w:val="single" w:sz="4" w:space="0" w:color="auto"/>
            </w:tcBorders>
          </w:tcPr>
          <w:p w14:paraId="77069229" w14:textId="77777777" w:rsidR="003F2E1A" w:rsidRPr="00563094" w:rsidRDefault="003F2E1A" w:rsidP="00563094">
            <w:pPr>
              <w:ind w:right="5"/>
              <w:jc w:val="left"/>
              <w:rPr>
                <w:sz w:val="20"/>
                <w:szCs w:val="20"/>
              </w:rPr>
            </w:pPr>
            <w:r w:rsidRPr="00563094">
              <w:rPr>
                <w:sz w:val="20"/>
                <w:szCs w:val="20"/>
              </w:rPr>
              <w:t>Confirm Dead</w:t>
            </w:r>
          </w:p>
        </w:tc>
        <w:tc>
          <w:tcPr>
            <w:tcW w:w="8930" w:type="dxa"/>
            <w:tcBorders>
              <w:top w:val="single" w:sz="4" w:space="0" w:color="auto"/>
              <w:left w:val="single" w:sz="4" w:space="0" w:color="auto"/>
              <w:bottom w:val="single" w:sz="4" w:space="0" w:color="auto"/>
              <w:right w:val="single" w:sz="4" w:space="0" w:color="auto"/>
            </w:tcBorders>
          </w:tcPr>
          <w:p w14:paraId="7706922A" w14:textId="77777777" w:rsidR="003F2E1A" w:rsidRPr="00563094" w:rsidRDefault="003F2E1A" w:rsidP="00941766">
            <w:pPr>
              <w:spacing w:after="60"/>
              <w:ind w:right="5"/>
              <w:rPr>
                <w:sz w:val="20"/>
                <w:szCs w:val="20"/>
              </w:rPr>
            </w:pPr>
            <w:r w:rsidRPr="00563094">
              <w:rPr>
                <w:sz w:val="20"/>
                <w:szCs w:val="20"/>
              </w:rPr>
              <w:t xml:space="preserve">Where conductors are to be exposed as part of the work and it </w:t>
            </w:r>
            <w:r w:rsidR="00CE12F8">
              <w:rPr>
                <w:sz w:val="20"/>
                <w:szCs w:val="20"/>
              </w:rPr>
              <w:t>is</w:t>
            </w:r>
            <w:r w:rsidRPr="00563094">
              <w:rPr>
                <w:sz w:val="20"/>
                <w:szCs w:val="20"/>
              </w:rPr>
              <w:t xml:space="preserve"> not practicable to Prove Dead:</w:t>
            </w:r>
          </w:p>
          <w:p w14:paraId="7706922B" w14:textId="417374C6" w:rsidR="003F2E1A" w:rsidRDefault="003F2E1A" w:rsidP="00941766">
            <w:pPr>
              <w:keepLines w:val="0"/>
              <w:widowControl w:val="0"/>
              <w:overflowPunct/>
              <w:spacing w:after="60"/>
              <w:ind w:right="5"/>
              <w:textAlignment w:val="auto"/>
              <w:rPr>
                <w:sz w:val="20"/>
                <w:szCs w:val="20"/>
              </w:rPr>
            </w:pPr>
            <w:r w:rsidRPr="00563094">
              <w:rPr>
                <w:sz w:val="20"/>
                <w:szCs w:val="20"/>
              </w:rPr>
              <w:t xml:space="preserve">The </w:t>
            </w:r>
            <w:r>
              <w:rPr>
                <w:sz w:val="20"/>
                <w:szCs w:val="20"/>
              </w:rPr>
              <w:t>AP</w:t>
            </w:r>
            <w:r w:rsidRPr="00563094">
              <w:rPr>
                <w:sz w:val="20"/>
                <w:szCs w:val="20"/>
              </w:rPr>
              <w:t xml:space="preserve"> </w:t>
            </w:r>
            <w:r>
              <w:rPr>
                <w:sz w:val="20"/>
                <w:szCs w:val="20"/>
              </w:rPr>
              <w:t>shall</w:t>
            </w:r>
            <w:r w:rsidRPr="00563094">
              <w:rPr>
                <w:sz w:val="20"/>
                <w:szCs w:val="20"/>
              </w:rPr>
              <w:t xml:space="preserve"> remain with</w:t>
            </w:r>
            <w:r>
              <w:rPr>
                <w:sz w:val="20"/>
                <w:szCs w:val="20"/>
              </w:rPr>
              <w:t>,</w:t>
            </w:r>
            <w:r w:rsidRPr="00563094">
              <w:rPr>
                <w:sz w:val="20"/>
                <w:szCs w:val="20"/>
              </w:rPr>
              <w:t xml:space="preserve"> and supervise the </w:t>
            </w:r>
            <w:proofErr w:type="spellStart"/>
            <w:r>
              <w:rPr>
                <w:sz w:val="20"/>
                <w:szCs w:val="20"/>
              </w:rPr>
              <w:t>PiC</w:t>
            </w:r>
            <w:proofErr w:type="spellEnd"/>
            <w:r w:rsidRPr="00563094">
              <w:rPr>
                <w:sz w:val="20"/>
                <w:szCs w:val="20"/>
              </w:rPr>
              <w:t xml:space="preserve"> until the conductors have been made accessible to </w:t>
            </w:r>
            <w:r>
              <w:rPr>
                <w:sz w:val="20"/>
                <w:szCs w:val="20"/>
              </w:rPr>
              <w:t>test with</w:t>
            </w:r>
            <w:r w:rsidRPr="00563094">
              <w:rPr>
                <w:sz w:val="20"/>
                <w:szCs w:val="20"/>
              </w:rPr>
              <w:t xml:space="preserve"> High Voltage Potential Indicator</w:t>
            </w:r>
            <w:r w:rsidR="005D2EC3">
              <w:rPr>
                <w:sz w:val="20"/>
                <w:szCs w:val="20"/>
              </w:rPr>
              <w:t>.</w:t>
            </w:r>
          </w:p>
          <w:p w14:paraId="7706922D" w14:textId="6943C4DC" w:rsidR="003F2E1A" w:rsidRPr="00563094" w:rsidRDefault="003F2E1A" w:rsidP="00941766">
            <w:pPr>
              <w:keepLines w:val="0"/>
              <w:widowControl w:val="0"/>
              <w:overflowPunct/>
              <w:spacing w:after="60"/>
              <w:ind w:right="5"/>
              <w:textAlignment w:val="auto"/>
              <w:rPr>
                <w:sz w:val="20"/>
                <w:szCs w:val="20"/>
              </w:rPr>
            </w:pPr>
            <w:r w:rsidRPr="00563094">
              <w:rPr>
                <w:sz w:val="20"/>
                <w:szCs w:val="20"/>
              </w:rPr>
              <w:t xml:space="preserve">The </w:t>
            </w:r>
            <w:r>
              <w:rPr>
                <w:sz w:val="20"/>
                <w:szCs w:val="20"/>
              </w:rPr>
              <w:t>AP</w:t>
            </w:r>
            <w:r w:rsidRPr="00563094">
              <w:rPr>
                <w:sz w:val="20"/>
                <w:szCs w:val="20"/>
              </w:rPr>
              <w:t xml:space="preserve"> </w:t>
            </w:r>
            <w:r w:rsidR="0047403A">
              <w:rPr>
                <w:sz w:val="20"/>
                <w:szCs w:val="20"/>
              </w:rPr>
              <w:t>shall</w:t>
            </w:r>
            <w:r w:rsidRPr="00563094">
              <w:rPr>
                <w:sz w:val="20"/>
                <w:szCs w:val="20"/>
              </w:rPr>
              <w:t xml:space="preserve"> confirm the equipment dead to the satisfaction of the Person in </w:t>
            </w:r>
            <w:r>
              <w:rPr>
                <w:sz w:val="20"/>
                <w:szCs w:val="20"/>
              </w:rPr>
              <w:t>C</w:t>
            </w:r>
            <w:r w:rsidRPr="00563094">
              <w:rPr>
                <w:sz w:val="20"/>
                <w:szCs w:val="20"/>
              </w:rPr>
              <w:t>harge.</w:t>
            </w:r>
            <w:r w:rsidRPr="00563094">
              <w:rPr>
                <w:spacing w:val="-2"/>
                <w:sz w:val="20"/>
                <w:szCs w:val="20"/>
              </w:rPr>
              <w:t xml:space="preserve"> For </w:t>
            </w:r>
            <w:r>
              <w:rPr>
                <w:spacing w:val="-2"/>
                <w:sz w:val="20"/>
                <w:szCs w:val="20"/>
              </w:rPr>
              <w:t xml:space="preserve">work on </w:t>
            </w:r>
            <w:r w:rsidRPr="00563094">
              <w:rPr>
                <w:spacing w:val="-2"/>
                <w:sz w:val="20"/>
                <w:szCs w:val="20"/>
              </w:rPr>
              <w:t>a transformer</w:t>
            </w:r>
            <w:r>
              <w:rPr>
                <w:spacing w:val="-2"/>
                <w:sz w:val="20"/>
                <w:szCs w:val="20"/>
              </w:rPr>
              <w:t>,</w:t>
            </w:r>
            <w:r w:rsidRPr="00563094">
              <w:rPr>
                <w:spacing w:val="-2"/>
                <w:sz w:val="20"/>
                <w:szCs w:val="20"/>
              </w:rPr>
              <w:t xml:space="preserve"> the equipment must be Confirmed Dead on both HV and LV windings</w:t>
            </w:r>
            <w:r w:rsidR="00861479">
              <w:rPr>
                <w:spacing w:val="-2"/>
                <w:sz w:val="20"/>
                <w:szCs w:val="20"/>
              </w:rPr>
              <w:t xml:space="preserve">. </w:t>
            </w:r>
            <w:r w:rsidR="00861479" w:rsidRPr="00563094">
              <w:rPr>
                <w:spacing w:val="-2"/>
                <w:sz w:val="20"/>
                <w:szCs w:val="20"/>
              </w:rPr>
              <w:t xml:space="preserve">The </w:t>
            </w:r>
            <w:r w:rsidR="00861479">
              <w:rPr>
                <w:spacing w:val="-2"/>
                <w:sz w:val="20"/>
                <w:szCs w:val="20"/>
              </w:rPr>
              <w:t>AP</w:t>
            </w:r>
            <w:r w:rsidR="00861479" w:rsidRPr="00563094">
              <w:rPr>
                <w:spacing w:val="-2"/>
                <w:sz w:val="20"/>
                <w:szCs w:val="20"/>
              </w:rPr>
              <w:t xml:space="preserve"> </w:t>
            </w:r>
            <w:r w:rsidR="00861479">
              <w:rPr>
                <w:spacing w:val="-2"/>
                <w:sz w:val="20"/>
                <w:szCs w:val="20"/>
              </w:rPr>
              <w:t>confirm</w:t>
            </w:r>
            <w:r w:rsidR="00861479" w:rsidRPr="00563094">
              <w:rPr>
                <w:spacing w:val="-2"/>
                <w:sz w:val="20"/>
                <w:szCs w:val="20"/>
              </w:rPr>
              <w:t xml:space="preserve">ing dead </w:t>
            </w:r>
            <w:r w:rsidR="00861479">
              <w:rPr>
                <w:spacing w:val="-2"/>
                <w:sz w:val="20"/>
                <w:szCs w:val="20"/>
              </w:rPr>
              <w:t>shall</w:t>
            </w:r>
            <w:r w:rsidR="00861479" w:rsidRPr="00563094">
              <w:rPr>
                <w:spacing w:val="-2"/>
                <w:sz w:val="20"/>
                <w:szCs w:val="20"/>
              </w:rPr>
              <w:t xml:space="preserve"> have an Accompanying Safety Person present</w:t>
            </w:r>
            <w:r w:rsidR="00861479">
              <w:rPr>
                <w:spacing w:val="-2"/>
                <w:sz w:val="20"/>
                <w:szCs w:val="20"/>
              </w:rPr>
              <w:t>.</w:t>
            </w:r>
          </w:p>
        </w:tc>
      </w:tr>
      <w:tr w:rsidR="003F2E1A" w:rsidRPr="00563094" w14:paraId="77069231" w14:textId="77777777">
        <w:tc>
          <w:tcPr>
            <w:tcW w:w="1384" w:type="dxa"/>
            <w:tcBorders>
              <w:top w:val="single" w:sz="4" w:space="0" w:color="auto"/>
              <w:left w:val="single" w:sz="4" w:space="0" w:color="auto"/>
              <w:bottom w:val="single" w:sz="4" w:space="0" w:color="auto"/>
              <w:right w:val="single" w:sz="4" w:space="0" w:color="auto"/>
            </w:tcBorders>
          </w:tcPr>
          <w:p w14:paraId="7706922F" w14:textId="77777777" w:rsidR="003F2E1A" w:rsidRPr="00563094" w:rsidRDefault="003F2E1A" w:rsidP="00563094">
            <w:pPr>
              <w:ind w:right="5"/>
              <w:jc w:val="left"/>
              <w:rPr>
                <w:sz w:val="20"/>
                <w:szCs w:val="20"/>
              </w:rPr>
            </w:pPr>
            <w:r w:rsidRPr="00563094">
              <w:rPr>
                <w:sz w:val="20"/>
                <w:szCs w:val="20"/>
              </w:rPr>
              <w:t>Undertake the Work</w:t>
            </w:r>
          </w:p>
        </w:tc>
        <w:tc>
          <w:tcPr>
            <w:tcW w:w="8930" w:type="dxa"/>
            <w:tcBorders>
              <w:top w:val="single" w:sz="4" w:space="0" w:color="auto"/>
              <w:left w:val="single" w:sz="4" w:space="0" w:color="auto"/>
              <w:bottom w:val="single" w:sz="4" w:space="0" w:color="auto"/>
              <w:right w:val="single" w:sz="4" w:space="0" w:color="auto"/>
            </w:tcBorders>
          </w:tcPr>
          <w:p w14:paraId="77069230" w14:textId="1A09270F" w:rsidR="003F2E1A" w:rsidRPr="00563094" w:rsidRDefault="003F2E1A" w:rsidP="00941766">
            <w:pPr>
              <w:spacing w:after="60"/>
              <w:ind w:right="5"/>
              <w:rPr>
                <w:sz w:val="20"/>
                <w:szCs w:val="20"/>
              </w:rPr>
            </w:pPr>
            <w:r w:rsidRPr="00563094">
              <w:rPr>
                <w:sz w:val="20"/>
                <w:szCs w:val="20"/>
              </w:rPr>
              <w:t xml:space="preserve">The </w:t>
            </w:r>
            <w:proofErr w:type="spellStart"/>
            <w:r>
              <w:rPr>
                <w:sz w:val="20"/>
                <w:szCs w:val="20"/>
              </w:rPr>
              <w:t>PiC</w:t>
            </w:r>
            <w:proofErr w:type="spellEnd"/>
            <w:r w:rsidRPr="00563094">
              <w:rPr>
                <w:sz w:val="20"/>
                <w:szCs w:val="20"/>
              </w:rPr>
              <w:t xml:space="preserve"> </w:t>
            </w:r>
            <w:r>
              <w:rPr>
                <w:sz w:val="20"/>
                <w:szCs w:val="20"/>
              </w:rPr>
              <w:t>shall</w:t>
            </w:r>
            <w:r w:rsidRPr="00563094">
              <w:rPr>
                <w:sz w:val="20"/>
                <w:szCs w:val="20"/>
              </w:rPr>
              <w:t xml:space="preserve"> undertake or directly supervise the work and on completion, or when the work is stopped and made safe, </w:t>
            </w:r>
            <w:r>
              <w:rPr>
                <w:sz w:val="20"/>
                <w:szCs w:val="20"/>
              </w:rPr>
              <w:t>shall</w:t>
            </w:r>
            <w:r w:rsidRPr="00563094">
              <w:rPr>
                <w:sz w:val="20"/>
                <w:szCs w:val="20"/>
              </w:rPr>
              <w:t xml:space="preserve"> return the original of the Permit to Work, the </w:t>
            </w:r>
            <w:r w:rsidR="00F767E5">
              <w:rPr>
                <w:sz w:val="20"/>
                <w:szCs w:val="20"/>
              </w:rPr>
              <w:t>Isolation and Earthing Diagram</w:t>
            </w:r>
            <w:r w:rsidRPr="00563094">
              <w:rPr>
                <w:sz w:val="20"/>
                <w:szCs w:val="20"/>
              </w:rPr>
              <w:t xml:space="preserve"> and the </w:t>
            </w:r>
            <w:proofErr w:type="spellStart"/>
            <w:r>
              <w:rPr>
                <w:sz w:val="20"/>
                <w:szCs w:val="20"/>
              </w:rPr>
              <w:t>PiC</w:t>
            </w:r>
            <w:proofErr w:type="spellEnd"/>
            <w:r w:rsidRPr="00563094">
              <w:rPr>
                <w:sz w:val="20"/>
                <w:szCs w:val="20"/>
              </w:rPr>
              <w:t xml:space="preserve"> key to the safety key box</w:t>
            </w:r>
            <w:r>
              <w:rPr>
                <w:sz w:val="20"/>
                <w:szCs w:val="20"/>
              </w:rPr>
              <w:t>,</w:t>
            </w:r>
            <w:r w:rsidRPr="00563094">
              <w:rPr>
                <w:sz w:val="20"/>
                <w:szCs w:val="20"/>
              </w:rPr>
              <w:t xml:space="preserve"> to the </w:t>
            </w:r>
            <w:r>
              <w:rPr>
                <w:sz w:val="20"/>
                <w:szCs w:val="20"/>
              </w:rPr>
              <w:t>DAP</w:t>
            </w:r>
            <w:r w:rsidRPr="00563094">
              <w:rPr>
                <w:sz w:val="20"/>
                <w:szCs w:val="20"/>
              </w:rPr>
              <w:t xml:space="preserve">, and complete part 3 of the </w:t>
            </w:r>
            <w:r>
              <w:rPr>
                <w:sz w:val="20"/>
                <w:szCs w:val="20"/>
              </w:rPr>
              <w:t>PTW</w:t>
            </w:r>
            <w:r w:rsidRPr="00563094">
              <w:rPr>
                <w:sz w:val="20"/>
                <w:szCs w:val="20"/>
              </w:rPr>
              <w:t>.</w:t>
            </w:r>
          </w:p>
        </w:tc>
      </w:tr>
      <w:tr w:rsidR="003F2E1A" w:rsidRPr="00563094" w14:paraId="77069234" w14:textId="77777777">
        <w:tc>
          <w:tcPr>
            <w:tcW w:w="1384" w:type="dxa"/>
            <w:tcBorders>
              <w:top w:val="single" w:sz="4" w:space="0" w:color="auto"/>
              <w:left w:val="single" w:sz="4" w:space="0" w:color="auto"/>
              <w:bottom w:val="single" w:sz="4" w:space="0" w:color="auto"/>
              <w:right w:val="single" w:sz="4" w:space="0" w:color="auto"/>
            </w:tcBorders>
          </w:tcPr>
          <w:p w14:paraId="77069232" w14:textId="77777777" w:rsidR="003F2E1A" w:rsidRPr="00563094" w:rsidRDefault="003F2E1A" w:rsidP="00563094">
            <w:pPr>
              <w:ind w:right="5"/>
              <w:jc w:val="left"/>
              <w:rPr>
                <w:sz w:val="20"/>
                <w:szCs w:val="20"/>
              </w:rPr>
            </w:pPr>
            <w:r w:rsidRPr="00563094">
              <w:rPr>
                <w:sz w:val="20"/>
                <w:szCs w:val="20"/>
              </w:rPr>
              <w:t>Check the Equipment</w:t>
            </w:r>
          </w:p>
        </w:tc>
        <w:tc>
          <w:tcPr>
            <w:tcW w:w="8930" w:type="dxa"/>
            <w:tcBorders>
              <w:top w:val="single" w:sz="4" w:space="0" w:color="auto"/>
              <w:left w:val="single" w:sz="4" w:space="0" w:color="auto"/>
              <w:bottom w:val="single" w:sz="4" w:space="0" w:color="auto"/>
              <w:right w:val="single" w:sz="4" w:space="0" w:color="auto"/>
            </w:tcBorders>
          </w:tcPr>
          <w:p w14:paraId="77069233" w14:textId="77777777" w:rsidR="003F2E1A" w:rsidRPr="00563094" w:rsidRDefault="003F2E1A" w:rsidP="00941766">
            <w:pPr>
              <w:spacing w:after="60"/>
              <w:ind w:right="5"/>
              <w:rPr>
                <w:sz w:val="20"/>
                <w:szCs w:val="20"/>
              </w:rPr>
            </w:pPr>
            <w:r w:rsidRPr="00563094">
              <w:rPr>
                <w:sz w:val="20"/>
                <w:szCs w:val="20"/>
              </w:rPr>
              <w:t xml:space="preserve">If the work has been completed, </w:t>
            </w:r>
            <w:r>
              <w:rPr>
                <w:sz w:val="20"/>
                <w:szCs w:val="20"/>
              </w:rPr>
              <w:t xml:space="preserve">the AP and </w:t>
            </w:r>
            <w:proofErr w:type="spellStart"/>
            <w:r>
              <w:rPr>
                <w:sz w:val="20"/>
                <w:szCs w:val="20"/>
              </w:rPr>
              <w:t>PiC</w:t>
            </w:r>
            <w:proofErr w:type="spellEnd"/>
            <w:r>
              <w:rPr>
                <w:sz w:val="20"/>
                <w:szCs w:val="20"/>
              </w:rPr>
              <w:t xml:space="preserve"> shall </w:t>
            </w:r>
            <w:r w:rsidRPr="00563094">
              <w:rPr>
                <w:sz w:val="20"/>
                <w:szCs w:val="20"/>
              </w:rPr>
              <w:t>check to ensure</w:t>
            </w:r>
            <w:r>
              <w:rPr>
                <w:sz w:val="20"/>
                <w:szCs w:val="20"/>
              </w:rPr>
              <w:t xml:space="preserve"> that</w:t>
            </w:r>
            <w:r w:rsidRPr="00563094">
              <w:rPr>
                <w:sz w:val="20"/>
                <w:szCs w:val="20"/>
              </w:rPr>
              <w:t xml:space="preserve"> it is safe to </w:t>
            </w:r>
            <w:r>
              <w:rPr>
                <w:sz w:val="20"/>
                <w:szCs w:val="20"/>
              </w:rPr>
              <w:t>re-</w:t>
            </w:r>
            <w:r w:rsidRPr="00563094">
              <w:rPr>
                <w:sz w:val="20"/>
                <w:szCs w:val="20"/>
              </w:rPr>
              <w:t>energise</w:t>
            </w:r>
            <w:r>
              <w:rPr>
                <w:sz w:val="20"/>
                <w:szCs w:val="20"/>
              </w:rPr>
              <w:t xml:space="preserve"> the equipment</w:t>
            </w:r>
            <w:r w:rsidRPr="00563094">
              <w:rPr>
                <w:sz w:val="20"/>
                <w:szCs w:val="20"/>
              </w:rPr>
              <w:t xml:space="preserve">. If the work has been stopped, </w:t>
            </w:r>
            <w:r>
              <w:rPr>
                <w:sz w:val="20"/>
                <w:szCs w:val="20"/>
              </w:rPr>
              <w:t xml:space="preserve">the AP and </w:t>
            </w:r>
            <w:proofErr w:type="spellStart"/>
            <w:r>
              <w:rPr>
                <w:sz w:val="20"/>
                <w:szCs w:val="20"/>
              </w:rPr>
              <w:t>PiC</w:t>
            </w:r>
            <w:proofErr w:type="spellEnd"/>
            <w:r>
              <w:rPr>
                <w:sz w:val="20"/>
                <w:szCs w:val="20"/>
              </w:rPr>
              <w:t xml:space="preserve"> shall </w:t>
            </w:r>
            <w:r w:rsidRPr="00563094">
              <w:rPr>
                <w:sz w:val="20"/>
                <w:szCs w:val="20"/>
              </w:rPr>
              <w:t xml:space="preserve">check </w:t>
            </w:r>
            <w:r>
              <w:rPr>
                <w:sz w:val="20"/>
                <w:szCs w:val="20"/>
              </w:rPr>
              <w:t xml:space="preserve">that </w:t>
            </w:r>
            <w:r w:rsidRPr="00563094">
              <w:rPr>
                <w:sz w:val="20"/>
                <w:szCs w:val="20"/>
              </w:rPr>
              <w:t>the equipment has been made safe.</w:t>
            </w:r>
          </w:p>
        </w:tc>
      </w:tr>
      <w:tr w:rsidR="003F2E1A" w:rsidRPr="00563094" w14:paraId="77069239" w14:textId="77777777">
        <w:tc>
          <w:tcPr>
            <w:tcW w:w="1384" w:type="dxa"/>
            <w:tcBorders>
              <w:top w:val="single" w:sz="4" w:space="0" w:color="auto"/>
              <w:left w:val="single" w:sz="4" w:space="0" w:color="auto"/>
              <w:bottom w:val="single" w:sz="4" w:space="0" w:color="auto"/>
              <w:right w:val="single" w:sz="4" w:space="0" w:color="auto"/>
            </w:tcBorders>
          </w:tcPr>
          <w:p w14:paraId="77069235" w14:textId="77777777" w:rsidR="003F2E1A" w:rsidRPr="00563094" w:rsidRDefault="003F2E1A" w:rsidP="00563094">
            <w:pPr>
              <w:ind w:right="5"/>
              <w:jc w:val="left"/>
              <w:rPr>
                <w:sz w:val="20"/>
                <w:szCs w:val="20"/>
              </w:rPr>
            </w:pPr>
            <w:r w:rsidRPr="00563094">
              <w:rPr>
                <w:sz w:val="20"/>
                <w:szCs w:val="20"/>
              </w:rPr>
              <w:t xml:space="preserve">Cancel the </w:t>
            </w:r>
            <w:r w:rsidRPr="00563094">
              <w:rPr>
                <w:spacing w:val="-3"/>
                <w:sz w:val="20"/>
                <w:szCs w:val="20"/>
              </w:rPr>
              <w:t>Permit to Work</w:t>
            </w:r>
          </w:p>
        </w:tc>
        <w:tc>
          <w:tcPr>
            <w:tcW w:w="8930" w:type="dxa"/>
            <w:tcBorders>
              <w:top w:val="single" w:sz="4" w:space="0" w:color="auto"/>
              <w:left w:val="single" w:sz="4" w:space="0" w:color="auto"/>
              <w:bottom w:val="single" w:sz="4" w:space="0" w:color="auto"/>
              <w:right w:val="single" w:sz="4" w:space="0" w:color="auto"/>
            </w:tcBorders>
          </w:tcPr>
          <w:p w14:paraId="77069236" w14:textId="77777777" w:rsidR="003F2E1A" w:rsidRPr="00563094" w:rsidRDefault="003F2E1A" w:rsidP="00941766">
            <w:pPr>
              <w:spacing w:after="60"/>
              <w:ind w:right="5"/>
              <w:rPr>
                <w:sz w:val="20"/>
                <w:szCs w:val="20"/>
              </w:rPr>
            </w:pPr>
            <w:r>
              <w:rPr>
                <w:sz w:val="20"/>
                <w:szCs w:val="20"/>
              </w:rPr>
              <w:t>The AP shall c</w:t>
            </w:r>
            <w:r w:rsidRPr="00563094">
              <w:rPr>
                <w:sz w:val="20"/>
                <w:szCs w:val="20"/>
              </w:rPr>
              <w:t xml:space="preserve">ancel the Permit to Work by signing part 4 </w:t>
            </w:r>
          </w:p>
          <w:p w14:paraId="77069238" w14:textId="77777777" w:rsidR="003F2E1A" w:rsidRPr="00563094" w:rsidRDefault="003F2E1A" w:rsidP="00941766">
            <w:pPr>
              <w:spacing w:after="60"/>
              <w:ind w:right="5"/>
              <w:rPr>
                <w:sz w:val="20"/>
                <w:szCs w:val="20"/>
              </w:rPr>
            </w:pPr>
            <w:r>
              <w:rPr>
                <w:sz w:val="20"/>
                <w:szCs w:val="20"/>
              </w:rPr>
              <w:t>The AP shall r</w:t>
            </w:r>
            <w:r w:rsidRPr="00563094">
              <w:rPr>
                <w:sz w:val="20"/>
                <w:szCs w:val="20"/>
              </w:rPr>
              <w:t xml:space="preserve">eturn </w:t>
            </w:r>
            <w:r>
              <w:rPr>
                <w:sz w:val="20"/>
                <w:szCs w:val="20"/>
              </w:rPr>
              <w:t xml:space="preserve">the </w:t>
            </w:r>
            <w:r w:rsidRPr="00563094">
              <w:rPr>
                <w:sz w:val="20"/>
                <w:szCs w:val="20"/>
              </w:rPr>
              <w:t xml:space="preserve">key </w:t>
            </w:r>
            <w:r>
              <w:rPr>
                <w:sz w:val="20"/>
                <w:szCs w:val="20"/>
              </w:rPr>
              <w:t xml:space="preserve">to the safety key box </w:t>
            </w:r>
            <w:r w:rsidRPr="00563094">
              <w:rPr>
                <w:sz w:val="20"/>
                <w:szCs w:val="20"/>
              </w:rPr>
              <w:t xml:space="preserve">to </w:t>
            </w:r>
            <w:r>
              <w:rPr>
                <w:sz w:val="20"/>
                <w:szCs w:val="20"/>
              </w:rPr>
              <w:t xml:space="preserve">the </w:t>
            </w:r>
            <w:r w:rsidRPr="00563094">
              <w:rPr>
                <w:sz w:val="20"/>
                <w:szCs w:val="20"/>
              </w:rPr>
              <w:t>key safe.</w:t>
            </w:r>
          </w:p>
        </w:tc>
      </w:tr>
      <w:tr w:rsidR="003F2E1A" w:rsidRPr="00563094" w14:paraId="77069240" w14:textId="77777777">
        <w:tc>
          <w:tcPr>
            <w:tcW w:w="1384" w:type="dxa"/>
            <w:tcBorders>
              <w:top w:val="single" w:sz="4" w:space="0" w:color="auto"/>
              <w:left w:val="single" w:sz="4" w:space="0" w:color="auto"/>
              <w:bottom w:val="single" w:sz="4" w:space="0" w:color="auto"/>
              <w:right w:val="single" w:sz="4" w:space="0" w:color="auto"/>
            </w:tcBorders>
          </w:tcPr>
          <w:p w14:paraId="7706923A" w14:textId="77777777" w:rsidR="003F2E1A" w:rsidRPr="00563094" w:rsidRDefault="003F2E1A" w:rsidP="00563094">
            <w:pPr>
              <w:ind w:right="5"/>
              <w:jc w:val="left"/>
              <w:rPr>
                <w:sz w:val="20"/>
                <w:szCs w:val="20"/>
              </w:rPr>
            </w:pPr>
            <w:r w:rsidRPr="00563094">
              <w:rPr>
                <w:sz w:val="20"/>
                <w:szCs w:val="20"/>
              </w:rPr>
              <w:t>Restoration</w:t>
            </w:r>
          </w:p>
        </w:tc>
        <w:tc>
          <w:tcPr>
            <w:tcW w:w="8930" w:type="dxa"/>
            <w:tcBorders>
              <w:top w:val="single" w:sz="4" w:space="0" w:color="auto"/>
              <w:left w:val="single" w:sz="4" w:space="0" w:color="auto"/>
              <w:bottom w:val="single" w:sz="4" w:space="0" w:color="auto"/>
              <w:right w:val="single" w:sz="4" w:space="0" w:color="auto"/>
            </w:tcBorders>
          </w:tcPr>
          <w:p w14:paraId="7706923B" w14:textId="77777777" w:rsidR="003F2E1A" w:rsidRPr="00563094" w:rsidRDefault="003F2E1A" w:rsidP="00941766">
            <w:pPr>
              <w:spacing w:after="60"/>
              <w:ind w:right="5"/>
              <w:rPr>
                <w:sz w:val="20"/>
                <w:szCs w:val="20"/>
              </w:rPr>
            </w:pPr>
            <w:r w:rsidRPr="00563094">
              <w:rPr>
                <w:sz w:val="20"/>
                <w:szCs w:val="20"/>
              </w:rPr>
              <w:t xml:space="preserve">The Safety Programme shall include </w:t>
            </w:r>
            <w:r>
              <w:rPr>
                <w:sz w:val="20"/>
                <w:szCs w:val="20"/>
              </w:rPr>
              <w:t>all</w:t>
            </w:r>
            <w:r w:rsidRPr="00563094">
              <w:rPr>
                <w:sz w:val="20"/>
                <w:szCs w:val="20"/>
              </w:rPr>
              <w:t xml:space="preserve"> steps necessary to restore supplies</w:t>
            </w:r>
          </w:p>
          <w:p w14:paraId="7706923C" w14:textId="77777777" w:rsidR="003F2E1A" w:rsidRPr="00563094" w:rsidRDefault="003F2E1A" w:rsidP="00941766">
            <w:pPr>
              <w:spacing w:after="60"/>
              <w:ind w:right="5"/>
              <w:rPr>
                <w:sz w:val="20"/>
                <w:szCs w:val="20"/>
              </w:rPr>
            </w:pPr>
            <w:r w:rsidRPr="00563094">
              <w:rPr>
                <w:sz w:val="20"/>
                <w:szCs w:val="20"/>
              </w:rPr>
              <w:t>If the equipment requires testing, the procedures for testing</w:t>
            </w:r>
            <w:r>
              <w:rPr>
                <w:sz w:val="20"/>
                <w:szCs w:val="20"/>
              </w:rPr>
              <w:t xml:space="preserve"> shall be followed</w:t>
            </w:r>
            <w:r w:rsidRPr="00563094">
              <w:rPr>
                <w:sz w:val="20"/>
                <w:szCs w:val="20"/>
              </w:rPr>
              <w:t>.</w:t>
            </w:r>
          </w:p>
          <w:p w14:paraId="7706923D" w14:textId="77777777" w:rsidR="003F2E1A" w:rsidRPr="00563094" w:rsidRDefault="003F2E1A" w:rsidP="00941766">
            <w:pPr>
              <w:spacing w:after="60"/>
              <w:ind w:right="5"/>
              <w:rPr>
                <w:sz w:val="20"/>
                <w:szCs w:val="20"/>
              </w:rPr>
            </w:pPr>
            <w:r>
              <w:rPr>
                <w:sz w:val="20"/>
                <w:szCs w:val="20"/>
              </w:rPr>
              <w:t>The AP shall r</w:t>
            </w:r>
            <w:r w:rsidRPr="00563094">
              <w:rPr>
                <w:sz w:val="20"/>
                <w:szCs w:val="20"/>
              </w:rPr>
              <w:t>emove safety locks</w:t>
            </w:r>
            <w:r w:rsidR="00404501">
              <w:rPr>
                <w:sz w:val="20"/>
                <w:szCs w:val="20"/>
              </w:rPr>
              <w:t>, signs</w:t>
            </w:r>
            <w:r w:rsidRPr="00563094">
              <w:rPr>
                <w:sz w:val="20"/>
                <w:szCs w:val="20"/>
              </w:rPr>
              <w:t xml:space="preserve"> and earths.</w:t>
            </w:r>
          </w:p>
          <w:p w14:paraId="7706923E" w14:textId="77777777" w:rsidR="003F2E1A" w:rsidRPr="00563094" w:rsidRDefault="003F2E1A" w:rsidP="00941766">
            <w:pPr>
              <w:spacing w:after="60"/>
              <w:ind w:right="5"/>
              <w:rPr>
                <w:sz w:val="20"/>
                <w:szCs w:val="20"/>
              </w:rPr>
            </w:pPr>
            <w:r>
              <w:rPr>
                <w:sz w:val="20"/>
                <w:szCs w:val="20"/>
              </w:rPr>
              <w:t>The AP shall r</w:t>
            </w:r>
            <w:r w:rsidRPr="00563094">
              <w:rPr>
                <w:sz w:val="20"/>
                <w:szCs w:val="20"/>
              </w:rPr>
              <w:t>estore equipment to an operational state.</w:t>
            </w:r>
          </w:p>
          <w:p w14:paraId="3E0BAF99" w14:textId="77777777" w:rsidR="003F2E1A" w:rsidRDefault="003F2E1A" w:rsidP="00941766">
            <w:pPr>
              <w:spacing w:after="60"/>
              <w:ind w:right="5"/>
              <w:rPr>
                <w:sz w:val="20"/>
                <w:szCs w:val="20"/>
              </w:rPr>
            </w:pPr>
            <w:r>
              <w:rPr>
                <w:sz w:val="20"/>
                <w:szCs w:val="20"/>
              </w:rPr>
              <w:t>The AP shall a</w:t>
            </w:r>
            <w:r w:rsidRPr="00563094">
              <w:rPr>
                <w:sz w:val="20"/>
                <w:szCs w:val="20"/>
              </w:rPr>
              <w:t xml:space="preserve">djust </w:t>
            </w:r>
            <w:r w:rsidR="00CE12F8">
              <w:rPr>
                <w:sz w:val="20"/>
                <w:szCs w:val="20"/>
              </w:rPr>
              <w:t xml:space="preserve">the </w:t>
            </w:r>
            <w:r w:rsidRPr="00563094">
              <w:rPr>
                <w:sz w:val="20"/>
                <w:szCs w:val="20"/>
              </w:rPr>
              <w:t xml:space="preserve">mimic and complete </w:t>
            </w:r>
            <w:r>
              <w:rPr>
                <w:sz w:val="20"/>
                <w:szCs w:val="20"/>
              </w:rPr>
              <w:t>Site Logbook (Electrical Systems)</w:t>
            </w:r>
          </w:p>
          <w:p w14:paraId="7706923F" w14:textId="690147AF" w:rsidR="00861479" w:rsidRPr="00563094" w:rsidRDefault="00861479" w:rsidP="00861479">
            <w:pPr>
              <w:spacing w:after="60"/>
              <w:ind w:right="5"/>
              <w:rPr>
                <w:sz w:val="20"/>
                <w:szCs w:val="20"/>
              </w:rPr>
            </w:pPr>
            <w:r>
              <w:rPr>
                <w:sz w:val="20"/>
                <w:szCs w:val="20"/>
              </w:rPr>
              <w:t>The AP shall f</w:t>
            </w:r>
            <w:r w:rsidRPr="00563094">
              <w:rPr>
                <w:sz w:val="20"/>
                <w:szCs w:val="20"/>
              </w:rPr>
              <w:t>ile the</w:t>
            </w:r>
            <w:r>
              <w:rPr>
                <w:sz w:val="20"/>
                <w:szCs w:val="20"/>
              </w:rPr>
              <w:t xml:space="preserve"> signed </w:t>
            </w:r>
            <w:r w:rsidR="00F767E5">
              <w:rPr>
                <w:sz w:val="20"/>
                <w:szCs w:val="20"/>
              </w:rPr>
              <w:t>Safety Programme</w:t>
            </w:r>
            <w:r>
              <w:rPr>
                <w:sz w:val="20"/>
                <w:szCs w:val="20"/>
              </w:rPr>
              <w:t xml:space="preserve">, </w:t>
            </w:r>
            <w:r w:rsidR="00F767E5">
              <w:rPr>
                <w:sz w:val="20"/>
                <w:szCs w:val="20"/>
              </w:rPr>
              <w:t>Isolation and Earthing Diagram</w:t>
            </w:r>
            <w:r>
              <w:rPr>
                <w:sz w:val="20"/>
                <w:szCs w:val="20"/>
              </w:rPr>
              <w:t>, and Permit to Work</w:t>
            </w:r>
            <w:r w:rsidRPr="00563094">
              <w:rPr>
                <w:sz w:val="20"/>
                <w:szCs w:val="20"/>
              </w:rPr>
              <w:t xml:space="preserve"> in the </w:t>
            </w:r>
            <w:r>
              <w:rPr>
                <w:sz w:val="20"/>
                <w:szCs w:val="20"/>
              </w:rPr>
              <w:t>Operational Procedure Manual (Electrical Systems)</w:t>
            </w:r>
            <w:r w:rsidRPr="00563094">
              <w:rPr>
                <w:sz w:val="20"/>
                <w:szCs w:val="20"/>
              </w:rPr>
              <w:t>.</w:t>
            </w:r>
          </w:p>
        </w:tc>
      </w:tr>
    </w:tbl>
    <w:p w14:paraId="77069241" w14:textId="77777777" w:rsidR="001753E3" w:rsidRDefault="001753E3" w:rsidP="00794DAC">
      <w:bookmarkStart w:id="5210" w:name="_Toc80324263"/>
      <w:bookmarkStart w:id="5211" w:name="_Toc80610602"/>
    </w:p>
    <w:p w14:paraId="77069242" w14:textId="102F3D34" w:rsidR="001753E3" w:rsidRPr="00B06D25" w:rsidRDefault="001753E3" w:rsidP="000B44CB">
      <w:pPr>
        <w:pStyle w:val="Heading2"/>
      </w:pPr>
      <w:r w:rsidRPr="00C93C6A">
        <w:rPr>
          <w:sz w:val="20"/>
          <w:szCs w:val="20"/>
        </w:rPr>
        <w:br w:type="page"/>
      </w:r>
      <w:bookmarkStart w:id="5212" w:name="_Toc286070256"/>
      <w:bookmarkStart w:id="5213" w:name="_Toc121737095"/>
      <w:r w:rsidR="00E272EE">
        <w:rPr>
          <w:sz w:val="20"/>
          <w:szCs w:val="20"/>
        </w:rPr>
        <w:lastRenderedPageBreak/>
        <w:t xml:space="preserve">Table HV2 - </w:t>
      </w:r>
      <w:r w:rsidRPr="001C7F80">
        <w:t>Procedures for Testing on HV Equipment</w:t>
      </w:r>
      <w:bookmarkEnd w:id="5212"/>
      <w:bookmarkEnd w:id="5213"/>
    </w:p>
    <w:tbl>
      <w:tblPr>
        <w:tblW w:w="10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HV2 - procedures for testing on HV equipment"/>
        <w:tblDescription w:val="Table setting out the procedures that must be carried out to test HV equipment in University buildings."/>
      </w:tblPr>
      <w:tblGrid>
        <w:gridCol w:w="1384"/>
        <w:gridCol w:w="8930"/>
      </w:tblGrid>
      <w:tr w:rsidR="002B0C2F" w:rsidRPr="00002DBA" w14:paraId="77069245" w14:textId="77777777">
        <w:tc>
          <w:tcPr>
            <w:tcW w:w="1384" w:type="dxa"/>
            <w:tcBorders>
              <w:top w:val="single" w:sz="4" w:space="0" w:color="auto"/>
              <w:left w:val="single" w:sz="4" w:space="0" w:color="auto"/>
              <w:bottom w:val="single" w:sz="4" w:space="0" w:color="auto"/>
              <w:right w:val="single" w:sz="4" w:space="0" w:color="auto"/>
            </w:tcBorders>
          </w:tcPr>
          <w:p w14:paraId="77069243" w14:textId="77777777" w:rsidR="002B0C2F" w:rsidRPr="00002DBA" w:rsidRDefault="002B0C2F" w:rsidP="002B0C2F">
            <w:pPr>
              <w:ind w:right="5"/>
              <w:jc w:val="left"/>
              <w:rPr>
                <w:sz w:val="20"/>
                <w:szCs w:val="20"/>
              </w:rPr>
            </w:pPr>
            <w:r w:rsidRPr="00002DBA">
              <w:rPr>
                <w:spacing w:val="-2"/>
                <w:sz w:val="20"/>
                <w:szCs w:val="20"/>
              </w:rPr>
              <w:t>Plan</w:t>
            </w:r>
          </w:p>
        </w:tc>
        <w:tc>
          <w:tcPr>
            <w:tcW w:w="8930" w:type="dxa"/>
            <w:tcBorders>
              <w:top w:val="single" w:sz="4" w:space="0" w:color="auto"/>
              <w:left w:val="single" w:sz="4" w:space="0" w:color="auto"/>
              <w:bottom w:val="single" w:sz="4" w:space="0" w:color="auto"/>
              <w:right w:val="single" w:sz="4" w:space="0" w:color="auto"/>
            </w:tcBorders>
          </w:tcPr>
          <w:p w14:paraId="77069244" w14:textId="6E885FF0" w:rsidR="002B0C2F" w:rsidRPr="00002DBA" w:rsidRDefault="002B0C2F" w:rsidP="002B0C2F">
            <w:pPr>
              <w:spacing w:after="60"/>
              <w:ind w:right="5"/>
              <w:rPr>
                <w:sz w:val="20"/>
                <w:szCs w:val="20"/>
              </w:rPr>
            </w:pPr>
            <w:r>
              <w:rPr>
                <w:spacing w:val="-2"/>
                <w:sz w:val="20"/>
                <w:szCs w:val="20"/>
              </w:rPr>
              <w:t>The AP shall o</w:t>
            </w:r>
            <w:r w:rsidRPr="00563094">
              <w:rPr>
                <w:spacing w:val="-2"/>
                <w:sz w:val="20"/>
                <w:szCs w:val="20"/>
              </w:rPr>
              <w:t xml:space="preserve">btain the required permission </w:t>
            </w:r>
            <w:r>
              <w:rPr>
                <w:spacing w:val="-2"/>
                <w:sz w:val="20"/>
                <w:szCs w:val="20"/>
              </w:rPr>
              <w:t>from departments likely to be affected by the works. The AP shall</w:t>
            </w:r>
            <w:r w:rsidRPr="00563094">
              <w:rPr>
                <w:spacing w:val="-2"/>
                <w:sz w:val="20"/>
                <w:szCs w:val="20"/>
              </w:rPr>
              <w:t xml:space="preserve"> complete a Safety Programme</w:t>
            </w:r>
            <w:r>
              <w:rPr>
                <w:spacing w:val="-2"/>
                <w:sz w:val="20"/>
                <w:szCs w:val="20"/>
              </w:rPr>
              <w:t xml:space="preserve"> and I</w:t>
            </w:r>
            <w:r w:rsidRPr="00563094">
              <w:rPr>
                <w:spacing w:val="-2"/>
                <w:sz w:val="20"/>
                <w:szCs w:val="20"/>
              </w:rPr>
              <w:t xml:space="preserve">solation and </w:t>
            </w:r>
            <w:r>
              <w:rPr>
                <w:spacing w:val="-2"/>
                <w:sz w:val="20"/>
                <w:szCs w:val="20"/>
              </w:rPr>
              <w:t>E</w:t>
            </w:r>
            <w:r w:rsidRPr="00563094">
              <w:rPr>
                <w:spacing w:val="-2"/>
                <w:sz w:val="20"/>
                <w:szCs w:val="20"/>
              </w:rPr>
              <w:t xml:space="preserve">arthing </w:t>
            </w:r>
            <w:r>
              <w:rPr>
                <w:spacing w:val="-2"/>
                <w:sz w:val="20"/>
                <w:szCs w:val="20"/>
              </w:rPr>
              <w:t>D</w:t>
            </w:r>
            <w:r w:rsidRPr="00563094">
              <w:rPr>
                <w:spacing w:val="-2"/>
                <w:sz w:val="20"/>
                <w:szCs w:val="20"/>
              </w:rPr>
              <w:t>iagram</w:t>
            </w:r>
          </w:p>
        </w:tc>
      </w:tr>
      <w:tr w:rsidR="0093177A" w:rsidRPr="00002DBA" w14:paraId="77069249" w14:textId="77777777">
        <w:tc>
          <w:tcPr>
            <w:tcW w:w="1384" w:type="dxa"/>
            <w:tcBorders>
              <w:top w:val="single" w:sz="4" w:space="0" w:color="auto"/>
              <w:left w:val="single" w:sz="4" w:space="0" w:color="auto"/>
              <w:bottom w:val="single" w:sz="4" w:space="0" w:color="auto"/>
              <w:right w:val="single" w:sz="4" w:space="0" w:color="auto"/>
            </w:tcBorders>
          </w:tcPr>
          <w:p w14:paraId="77069246" w14:textId="77777777" w:rsidR="0093177A" w:rsidRPr="00002DBA" w:rsidRDefault="0093177A" w:rsidP="00002DBA">
            <w:pPr>
              <w:ind w:right="5"/>
              <w:jc w:val="left"/>
              <w:rPr>
                <w:sz w:val="20"/>
                <w:szCs w:val="20"/>
              </w:rPr>
            </w:pPr>
            <w:r w:rsidRPr="00002DBA">
              <w:rPr>
                <w:spacing w:val="-2"/>
                <w:sz w:val="20"/>
                <w:szCs w:val="20"/>
              </w:rPr>
              <w:t>Isolate</w:t>
            </w:r>
          </w:p>
        </w:tc>
        <w:tc>
          <w:tcPr>
            <w:tcW w:w="8930" w:type="dxa"/>
            <w:tcBorders>
              <w:top w:val="single" w:sz="4" w:space="0" w:color="auto"/>
              <w:left w:val="single" w:sz="4" w:space="0" w:color="auto"/>
              <w:bottom w:val="single" w:sz="4" w:space="0" w:color="auto"/>
              <w:right w:val="single" w:sz="4" w:space="0" w:color="auto"/>
            </w:tcBorders>
          </w:tcPr>
          <w:p w14:paraId="77069247" w14:textId="77777777" w:rsidR="0093177A" w:rsidRDefault="0093177A" w:rsidP="00941766">
            <w:pPr>
              <w:spacing w:after="60"/>
              <w:ind w:right="5"/>
              <w:rPr>
                <w:sz w:val="20"/>
                <w:szCs w:val="20"/>
              </w:rPr>
            </w:pPr>
            <w:r>
              <w:rPr>
                <w:spacing w:val="-2"/>
                <w:sz w:val="20"/>
                <w:szCs w:val="20"/>
              </w:rPr>
              <w:t>The AP shall d</w:t>
            </w:r>
            <w:r w:rsidRPr="00563094">
              <w:rPr>
                <w:spacing w:val="-2"/>
                <w:sz w:val="20"/>
                <w:szCs w:val="20"/>
              </w:rPr>
              <w:t xml:space="preserve">isconnect </w:t>
            </w:r>
            <w:r>
              <w:rPr>
                <w:spacing w:val="-2"/>
                <w:sz w:val="20"/>
                <w:szCs w:val="20"/>
              </w:rPr>
              <w:t xml:space="preserve">the equipment to be worked on </w:t>
            </w:r>
            <w:r w:rsidRPr="00563094">
              <w:rPr>
                <w:sz w:val="20"/>
                <w:szCs w:val="20"/>
              </w:rPr>
              <w:t>from all sources of electrical energy</w:t>
            </w:r>
            <w:r>
              <w:rPr>
                <w:sz w:val="20"/>
                <w:szCs w:val="20"/>
              </w:rPr>
              <w:t>.</w:t>
            </w:r>
          </w:p>
          <w:p w14:paraId="77069248" w14:textId="77777777" w:rsidR="0093177A" w:rsidRPr="00002DBA" w:rsidRDefault="0093177A" w:rsidP="00941766">
            <w:pPr>
              <w:spacing w:after="60"/>
              <w:ind w:right="5"/>
              <w:rPr>
                <w:spacing w:val="-2"/>
                <w:sz w:val="20"/>
                <w:szCs w:val="20"/>
              </w:rPr>
            </w:pPr>
            <w:r w:rsidRPr="00563094">
              <w:rPr>
                <w:spacing w:val="-2"/>
                <w:sz w:val="20"/>
                <w:szCs w:val="20"/>
              </w:rPr>
              <w:t xml:space="preserve"> </w:t>
            </w:r>
            <w:r>
              <w:rPr>
                <w:sz w:val="20"/>
                <w:szCs w:val="20"/>
              </w:rPr>
              <w:t xml:space="preserve">The AP shall </w:t>
            </w:r>
            <w:r>
              <w:rPr>
                <w:spacing w:val="-2"/>
                <w:sz w:val="20"/>
                <w:szCs w:val="20"/>
              </w:rPr>
              <w:t>s</w:t>
            </w:r>
            <w:r w:rsidRPr="00563094">
              <w:rPr>
                <w:spacing w:val="-2"/>
                <w:sz w:val="20"/>
                <w:szCs w:val="20"/>
              </w:rPr>
              <w:t xml:space="preserve">ecure </w:t>
            </w:r>
            <w:r>
              <w:rPr>
                <w:spacing w:val="-2"/>
                <w:sz w:val="20"/>
                <w:szCs w:val="20"/>
              </w:rPr>
              <w:t xml:space="preserve">the equipment </w:t>
            </w:r>
            <w:r w:rsidRPr="00563094">
              <w:rPr>
                <w:spacing w:val="-2"/>
                <w:sz w:val="20"/>
                <w:szCs w:val="20"/>
              </w:rPr>
              <w:t>with a Safety Lock and</w:t>
            </w:r>
            <w:r>
              <w:rPr>
                <w:spacing w:val="-2"/>
                <w:sz w:val="20"/>
                <w:szCs w:val="20"/>
              </w:rPr>
              <w:t xml:space="preserve"> fit</w:t>
            </w:r>
            <w:r w:rsidRPr="00563094">
              <w:rPr>
                <w:spacing w:val="-2"/>
                <w:sz w:val="20"/>
                <w:szCs w:val="20"/>
              </w:rPr>
              <w:t xml:space="preserve"> Caution Sign</w:t>
            </w:r>
            <w:r>
              <w:rPr>
                <w:spacing w:val="-2"/>
                <w:sz w:val="20"/>
                <w:szCs w:val="20"/>
              </w:rPr>
              <w:t>s</w:t>
            </w:r>
            <w:r w:rsidRPr="00563094">
              <w:rPr>
                <w:spacing w:val="-2"/>
                <w:sz w:val="20"/>
                <w:szCs w:val="20"/>
              </w:rPr>
              <w:t xml:space="preserve">. </w:t>
            </w:r>
            <w:r>
              <w:rPr>
                <w:sz w:val="20"/>
                <w:szCs w:val="20"/>
              </w:rPr>
              <w:t>The AP shall f</w:t>
            </w:r>
            <w:r w:rsidRPr="00563094">
              <w:rPr>
                <w:spacing w:val="-2"/>
                <w:sz w:val="20"/>
                <w:szCs w:val="20"/>
              </w:rPr>
              <w:t>ix danger signs on live equipment adjacent to the point-of-work</w:t>
            </w:r>
          </w:p>
        </w:tc>
      </w:tr>
      <w:tr w:rsidR="00832214" w:rsidRPr="00002DBA" w14:paraId="7706924D" w14:textId="77777777">
        <w:tc>
          <w:tcPr>
            <w:tcW w:w="1384" w:type="dxa"/>
            <w:tcBorders>
              <w:top w:val="single" w:sz="4" w:space="0" w:color="auto"/>
              <w:left w:val="single" w:sz="4" w:space="0" w:color="auto"/>
              <w:bottom w:val="single" w:sz="4" w:space="0" w:color="auto"/>
              <w:right w:val="single" w:sz="4" w:space="0" w:color="auto"/>
            </w:tcBorders>
          </w:tcPr>
          <w:p w14:paraId="7706924A" w14:textId="77777777" w:rsidR="00832214" w:rsidRPr="00002DBA" w:rsidRDefault="00832214" w:rsidP="00832214">
            <w:pPr>
              <w:ind w:right="5"/>
              <w:jc w:val="left"/>
              <w:rPr>
                <w:sz w:val="20"/>
                <w:szCs w:val="20"/>
              </w:rPr>
            </w:pPr>
            <w:r w:rsidRPr="00002DBA">
              <w:rPr>
                <w:spacing w:val="-2"/>
                <w:sz w:val="20"/>
                <w:szCs w:val="20"/>
              </w:rPr>
              <w:t>Prove dead</w:t>
            </w:r>
          </w:p>
        </w:tc>
        <w:tc>
          <w:tcPr>
            <w:tcW w:w="8930" w:type="dxa"/>
            <w:tcBorders>
              <w:top w:val="single" w:sz="4" w:space="0" w:color="auto"/>
              <w:left w:val="single" w:sz="4" w:space="0" w:color="auto"/>
              <w:bottom w:val="single" w:sz="4" w:space="0" w:color="auto"/>
              <w:right w:val="single" w:sz="4" w:space="0" w:color="auto"/>
            </w:tcBorders>
          </w:tcPr>
          <w:p w14:paraId="36CD0D76" w14:textId="77777777" w:rsidR="00832214" w:rsidRPr="00563094" w:rsidRDefault="00832214" w:rsidP="00832214">
            <w:pPr>
              <w:spacing w:after="60"/>
              <w:ind w:right="5"/>
              <w:rPr>
                <w:spacing w:val="-2"/>
                <w:sz w:val="20"/>
                <w:szCs w:val="20"/>
              </w:rPr>
            </w:pPr>
            <w:r>
              <w:rPr>
                <w:spacing w:val="-2"/>
                <w:sz w:val="20"/>
                <w:szCs w:val="20"/>
              </w:rPr>
              <w:t>Where practicable, t</w:t>
            </w:r>
            <w:r w:rsidRPr="00563094">
              <w:rPr>
                <w:spacing w:val="-2"/>
                <w:sz w:val="20"/>
                <w:szCs w:val="20"/>
              </w:rPr>
              <w:t xml:space="preserve">he </w:t>
            </w:r>
            <w:r>
              <w:rPr>
                <w:spacing w:val="-2"/>
                <w:sz w:val="20"/>
                <w:szCs w:val="20"/>
              </w:rPr>
              <w:t>AP shall “Prove Dead”</w:t>
            </w:r>
            <w:r w:rsidRPr="00563094">
              <w:rPr>
                <w:spacing w:val="-2"/>
                <w:sz w:val="20"/>
                <w:szCs w:val="20"/>
              </w:rPr>
              <w:t xml:space="preserve">, using an approved </w:t>
            </w:r>
            <w:r w:rsidRPr="00563094">
              <w:rPr>
                <w:sz w:val="20"/>
                <w:szCs w:val="20"/>
              </w:rPr>
              <w:t>High Voltage Potential Indicator</w:t>
            </w:r>
            <w:r>
              <w:rPr>
                <w:sz w:val="20"/>
                <w:szCs w:val="20"/>
              </w:rPr>
              <w:t>.</w:t>
            </w:r>
            <w:r w:rsidRPr="00563094">
              <w:rPr>
                <w:spacing w:val="-2"/>
                <w:sz w:val="20"/>
                <w:szCs w:val="20"/>
              </w:rPr>
              <w:t xml:space="preserve"> </w:t>
            </w:r>
            <w:r>
              <w:rPr>
                <w:spacing w:val="-2"/>
                <w:sz w:val="20"/>
                <w:szCs w:val="20"/>
              </w:rPr>
              <w:t xml:space="preserve">The High Voltage Potential Indicator </w:t>
            </w:r>
            <w:r w:rsidRPr="00563094">
              <w:rPr>
                <w:spacing w:val="-2"/>
                <w:sz w:val="20"/>
                <w:szCs w:val="20"/>
              </w:rPr>
              <w:t>shall be tested immediately prior to</w:t>
            </w:r>
            <w:r>
              <w:rPr>
                <w:spacing w:val="-2"/>
                <w:sz w:val="20"/>
                <w:szCs w:val="20"/>
              </w:rPr>
              <w:t xml:space="preserve"> and</w:t>
            </w:r>
            <w:r w:rsidRPr="00563094">
              <w:rPr>
                <w:spacing w:val="-2"/>
                <w:sz w:val="20"/>
                <w:szCs w:val="20"/>
              </w:rPr>
              <w:t xml:space="preserve"> following its use</w:t>
            </w:r>
            <w:r>
              <w:rPr>
                <w:spacing w:val="-2"/>
                <w:sz w:val="20"/>
                <w:szCs w:val="20"/>
              </w:rPr>
              <w:t xml:space="preserve"> to “Prove Dead”.</w:t>
            </w:r>
            <w:r w:rsidRPr="00563094">
              <w:rPr>
                <w:spacing w:val="-2"/>
                <w:sz w:val="20"/>
                <w:szCs w:val="20"/>
              </w:rPr>
              <w:t xml:space="preserve"> (Prove-Test-Prove, P-T-P). The </w:t>
            </w:r>
            <w:r>
              <w:rPr>
                <w:spacing w:val="-2"/>
                <w:sz w:val="20"/>
                <w:szCs w:val="20"/>
              </w:rPr>
              <w:t>AP</w:t>
            </w:r>
            <w:r w:rsidRPr="00563094">
              <w:rPr>
                <w:spacing w:val="-2"/>
                <w:sz w:val="20"/>
                <w:szCs w:val="20"/>
              </w:rPr>
              <w:t xml:space="preserve"> proving dead </w:t>
            </w:r>
            <w:r>
              <w:rPr>
                <w:spacing w:val="-2"/>
                <w:sz w:val="20"/>
                <w:szCs w:val="20"/>
              </w:rPr>
              <w:t>shall</w:t>
            </w:r>
            <w:r w:rsidRPr="00563094">
              <w:rPr>
                <w:spacing w:val="-2"/>
                <w:sz w:val="20"/>
                <w:szCs w:val="20"/>
              </w:rPr>
              <w:t xml:space="preserve"> have an Accompanying Safety Person present.</w:t>
            </w:r>
          </w:p>
          <w:p w14:paraId="7706924C" w14:textId="738A3C15" w:rsidR="00832214" w:rsidRPr="00002DBA" w:rsidRDefault="00832214" w:rsidP="00832214">
            <w:pPr>
              <w:spacing w:after="60"/>
              <w:ind w:right="5"/>
              <w:rPr>
                <w:sz w:val="20"/>
                <w:szCs w:val="20"/>
              </w:rPr>
            </w:pPr>
            <w:r w:rsidRPr="00563094">
              <w:rPr>
                <w:sz w:val="20"/>
                <w:szCs w:val="20"/>
              </w:rPr>
              <w:t xml:space="preserve">Where appropriate, </w:t>
            </w:r>
            <w:r>
              <w:rPr>
                <w:sz w:val="20"/>
                <w:szCs w:val="20"/>
              </w:rPr>
              <w:t>P</w:t>
            </w:r>
            <w:r w:rsidRPr="00563094">
              <w:rPr>
                <w:sz w:val="20"/>
                <w:szCs w:val="20"/>
              </w:rPr>
              <w:t xml:space="preserve">rove </w:t>
            </w:r>
            <w:r>
              <w:rPr>
                <w:sz w:val="20"/>
                <w:szCs w:val="20"/>
              </w:rPr>
              <w:t>D</w:t>
            </w:r>
            <w:r w:rsidRPr="00563094">
              <w:rPr>
                <w:sz w:val="20"/>
                <w:szCs w:val="20"/>
              </w:rPr>
              <w:t xml:space="preserve">ead on the low voltage side of a transformer, LV feeder pillars, LV </w:t>
            </w:r>
            <w:proofErr w:type="spellStart"/>
            <w:r w:rsidRPr="00563094">
              <w:rPr>
                <w:sz w:val="20"/>
                <w:szCs w:val="20"/>
              </w:rPr>
              <w:t>switchpanels</w:t>
            </w:r>
            <w:proofErr w:type="spellEnd"/>
            <w:r w:rsidRPr="00563094">
              <w:rPr>
                <w:sz w:val="20"/>
                <w:szCs w:val="20"/>
              </w:rPr>
              <w:t>, distribution boards etc.</w:t>
            </w:r>
          </w:p>
        </w:tc>
      </w:tr>
      <w:tr w:rsidR="00832214" w:rsidRPr="00002DBA" w14:paraId="77069252" w14:textId="77777777">
        <w:tc>
          <w:tcPr>
            <w:tcW w:w="1384" w:type="dxa"/>
            <w:tcBorders>
              <w:top w:val="single" w:sz="4" w:space="0" w:color="auto"/>
              <w:left w:val="single" w:sz="4" w:space="0" w:color="auto"/>
              <w:bottom w:val="single" w:sz="4" w:space="0" w:color="auto"/>
              <w:right w:val="single" w:sz="4" w:space="0" w:color="auto"/>
            </w:tcBorders>
          </w:tcPr>
          <w:p w14:paraId="7706924E" w14:textId="77777777" w:rsidR="00832214" w:rsidRPr="00002DBA" w:rsidRDefault="00832214" w:rsidP="00832214">
            <w:pPr>
              <w:ind w:right="5"/>
              <w:jc w:val="left"/>
              <w:rPr>
                <w:sz w:val="20"/>
                <w:szCs w:val="20"/>
              </w:rPr>
            </w:pPr>
            <w:r w:rsidRPr="00002DBA">
              <w:rPr>
                <w:spacing w:val="-2"/>
                <w:sz w:val="20"/>
                <w:szCs w:val="20"/>
              </w:rPr>
              <w:t>Earth</w:t>
            </w:r>
          </w:p>
        </w:tc>
        <w:tc>
          <w:tcPr>
            <w:tcW w:w="8930" w:type="dxa"/>
            <w:tcBorders>
              <w:top w:val="single" w:sz="4" w:space="0" w:color="auto"/>
              <w:left w:val="single" w:sz="4" w:space="0" w:color="auto"/>
              <w:bottom w:val="single" w:sz="4" w:space="0" w:color="auto"/>
              <w:right w:val="single" w:sz="4" w:space="0" w:color="auto"/>
            </w:tcBorders>
          </w:tcPr>
          <w:p w14:paraId="0E07AB32" w14:textId="77777777" w:rsidR="00832214" w:rsidRPr="00563094" w:rsidRDefault="00832214" w:rsidP="00832214">
            <w:pPr>
              <w:shd w:val="clear" w:color="auto" w:fill="FFFFFF"/>
              <w:spacing w:after="60"/>
              <w:rPr>
                <w:spacing w:val="-2"/>
                <w:sz w:val="20"/>
                <w:szCs w:val="20"/>
              </w:rPr>
            </w:pPr>
            <w:r>
              <w:rPr>
                <w:spacing w:val="-2"/>
                <w:sz w:val="20"/>
                <w:szCs w:val="20"/>
              </w:rPr>
              <w:t>The AP shall e</w:t>
            </w:r>
            <w:r w:rsidRPr="00563094">
              <w:rPr>
                <w:spacing w:val="-2"/>
                <w:sz w:val="20"/>
                <w:szCs w:val="20"/>
              </w:rPr>
              <w:t xml:space="preserve">arth conductors at all points-of-isolation and fix safety locks to </w:t>
            </w:r>
            <w:r>
              <w:rPr>
                <w:spacing w:val="-2"/>
                <w:sz w:val="20"/>
                <w:szCs w:val="20"/>
              </w:rPr>
              <w:t>Temporary E</w:t>
            </w:r>
            <w:r w:rsidRPr="00563094">
              <w:rPr>
                <w:spacing w:val="-2"/>
                <w:sz w:val="20"/>
                <w:szCs w:val="20"/>
              </w:rPr>
              <w:t>arths</w:t>
            </w:r>
            <w:r>
              <w:rPr>
                <w:spacing w:val="-2"/>
                <w:sz w:val="20"/>
                <w:szCs w:val="20"/>
              </w:rPr>
              <w:t xml:space="preserve"> and padlocks to Removable Temporary Earths</w:t>
            </w:r>
            <w:r w:rsidRPr="00563094">
              <w:rPr>
                <w:spacing w:val="-2"/>
                <w:sz w:val="20"/>
                <w:szCs w:val="20"/>
              </w:rPr>
              <w:t>.</w:t>
            </w:r>
          </w:p>
          <w:p w14:paraId="573F4DF1" w14:textId="77777777" w:rsidR="00832214" w:rsidRPr="00563094" w:rsidRDefault="00832214" w:rsidP="00832214">
            <w:pPr>
              <w:shd w:val="clear" w:color="auto" w:fill="FFFFFF"/>
              <w:spacing w:after="60"/>
              <w:rPr>
                <w:spacing w:val="-2"/>
                <w:sz w:val="20"/>
                <w:szCs w:val="20"/>
              </w:rPr>
            </w:pPr>
            <w:r>
              <w:rPr>
                <w:spacing w:val="-2"/>
                <w:sz w:val="20"/>
                <w:szCs w:val="20"/>
              </w:rPr>
              <w:t>The AP shall i</w:t>
            </w:r>
            <w:r w:rsidRPr="00563094">
              <w:rPr>
                <w:spacing w:val="-2"/>
                <w:sz w:val="20"/>
                <w:szCs w:val="20"/>
              </w:rPr>
              <w:t>dentify with certainty or spike underground cables at the point/s of work if the conductors are to be cut or exposed.</w:t>
            </w:r>
          </w:p>
          <w:p w14:paraId="77069251" w14:textId="329DF9E8" w:rsidR="00832214" w:rsidRPr="00002DBA" w:rsidRDefault="00832214" w:rsidP="00832214">
            <w:pPr>
              <w:spacing w:after="60"/>
              <w:ind w:right="5"/>
              <w:rPr>
                <w:sz w:val="20"/>
                <w:szCs w:val="20"/>
              </w:rPr>
            </w:pPr>
            <w:r>
              <w:rPr>
                <w:spacing w:val="-2"/>
                <w:sz w:val="20"/>
                <w:szCs w:val="20"/>
              </w:rPr>
              <w:t>The AP shall e</w:t>
            </w:r>
            <w:r w:rsidRPr="00563094">
              <w:rPr>
                <w:spacing w:val="-2"/>
                <w:sz w:val="20"/>
                <w:szCs w:val="20"/>
              </w:rPr>
              <w:t>arth overhead lines near the working places.</w:t>
            </w:r>
          </w:p>
        </w:tc>
      </w:tr>
      <w:tr w:rsidR="0093177A" w:rsidRPr="00002DBA" w14:paraId="77069259" w14:textId="77777777">
        <w:tc>
          <w:tcPr>
            <w:tcW w:w="1384" w:type="dxa"/>
            <w:tcBorders>
              <w:top w:val="single" w:sz="4" w:space="0" w:color="auto"/>
              <w:left w:val="single" w:sz="4" w:space="0" w:color="auto"/>
              <w:bottom w:val="single" w:sz="4" w:space="0" w:color="auto"/>
              <w:right w:val="single" w:sz="4" w:space="0" w:color="auto"/>
            </w:tcBorders>
          </w:tcPr>
          <w:p w14:paraId="77069253" w14:textId="77777777" w:rsidR="0093177A" w:rsidRPr="00002DBA" w:rsidRDefault="0093177A" w:rsidP="00002DBA">
            <w:pPr>
              <w:ind w:right="5"/>
              <w:jc w:val="left"/>
              <w:rPr>
                <w:sz w:val="20"/>
                <w:szCs w:val="20"/>
              </w:rPr>
            </w:pPr>
            <w:r w:rsidRPr="00002DBA">
              <w:rPr>
                <w:spacing w:val="-3"/>
                <w:sz w:val="20"/>
                <w:szCs w:val="20"/>
              </w:rPr>
              <w:t>Issue a Sanction to Test</w:t>
            </w:r>
          </w:p>
        </w:tc>
        <w:tc>
          <w:tcPr>
            <w:tcW w:w="8930" w:type="dxa"/>
            <w:tcBorders>
              <w:top w:val="single" w:sz="4" w:space="0" w:color="auto"/>
              <w:left w:val="single" w:sz="4" w:space="0" w:color="auto"/>
              <w:bottom w:val="single" w:sz="4" w:space="0" w:color="auto"/>
              <w:right w:val="single" w:sz="4" w:space="0" w:color="auto"/>
            </w:tcBorders>
          </w:tcPr>
          <w:p w14:paraId="77069254" w14:textId="77777777" w:rsidR="0093177A" w:rsidRDefault="0093177A" w:rsidP="00941766">
            <w:pPr>
              <w:spacing w:after="60"/>
              <w:ind w:right="5"/>
              <w:rPr>
                <w:spacing w:val="-2"/>
                <w:sz w:val="20"/>
                <w:szCs w:val="20"/>
              </w:rPr>
            </w:pPr>
            <w:r>
              <w:rPr>
                <w:spacing w:val="-2"/>
                <w:sz w:val="20"/>
                <w:szCs w:val="20"/>
              </w:rPr>
              <w:t>The AP</w:t>
            </w:r>
            <w:r w:rsidRPr="00563094">
              <w:rPr>
                <w:spacing w:val="-2"/>
                <w:sz w:val="20"/>
                <w:szCs w:val="20"/>
              </w:rPr>
              <w:t xml:space="preserve"> </w:t>
            </w:r>
            <w:r>
              <w:rPr>
                <w:spacing w:val="-2"/>
                <w:sz w:val="20"/>
                <w:szCs w:val="20"/>
              </w:rPr>
              <w:t>shall</w:t>
            </w:r>
            <w:r w:rsidRPr="00563094">
              <w:rPr>
                <w:spacing w:val="-2"/>
                <w:sz w:val="20"/>
                <w:szCs w:val="20"/>
              </w:rPr>
              <w:t xml:space="preserve"> show</w:t>
            </w:r>
            <w:r>
              <w:rPr>
                <w:spacing w:val="-2"/>
                <w:sz w:val="20"/>
                <w:szCs w:val="20"/>
              </w:rPr>
              <w:t xml:space="preserve"> the </w:t>
            </w:r>
            <w:proofErr w:type="spellStart"/>
            <w:r>
              <w:rPr>
                <w:spacing w:val="-2"/>
                <w:sz w:val="20"/>
                <w:szCs w:val="20"/>
              </w:rPr>
              <w:t>PiC</w:t>
            </w:r>
            <w:proofErr w:type="spellEnd"/>
            <w:r>
              <w:rPr>
                <w:spacing w:val="-2"/>
                <w:sz w:val="20"/>
                <w:szCs w:val="20"/>
              </w:rPr>
              <w:t xml:space="preserve"> </w:t>
            </w:r>
            <w:r w:rsidRPr="00563094">
              <w:rPr>
                <w:spacing w:val="-2"/>
                <w:sz w:val="20"/>
                <w:szCs w:val="20"/>
              </w:rPr>
              <w:t xml:space="preserve">the safety arrangements at all points of isolation and at the locations of the </w:t>
            </w:r>
            <w:r>
              <w:rPr>
                <w:spacing w:val="-2"/>
                <w:sz w:val="20"/>
                <w:szCs w:val="20"/>
              </w:rPr>
              <w:t>test.</w:t>
            </w:r>
          </w:p>
          <w:p w14:paraId="77069255" w14:textId="77777777" w:rsidR="0093177A" w:rsidRDefault="0093177A" w:rsidP="00941766">
            <w:pPr>
              <w:spacing w:after="60"/>
              <w:ind w:right="5"/>
              <w:rPr>
                <w:spacing w:val="-2"/>
                <w:sz w:val="20"/>
                <w:szCs w:val="20"/>
              </w:rPr>
            </w:pPr>
            <w:r w:rsidRPr="00002DBA">
              <w:rPr>
                <w:spacing w:val="-2"/>
                <w:sz w:val="20"/>
                <w:szCs w:val="20"/>
              </w:rPr>
              <w:t xml:space="preserve">If a High Voltage Enclosure is to be set up, </w:t>
            </w:r>
            <w:r>
              <w:rPr>
                <w:spacing w:val="-2"/>
                <w:sz w:val="20"/>
                <w:szCs w:val="20"/>
              </w:rPr>
              <w:t xml:space="preserve">the AP shall </w:t>
            </w:r>
            <w:r w:rsidRPr="00002DBA">
              <w:rPr>
                <w:spacing w:val="-2"/>
                <w:sz w:val="20"/>
                <w:szCs w:val="20"/>
              </w:rPr>
              <w:t>fix High Voltage Enclosure Signs and barriers.</w:t>
            </w:r>
          </w:p>
          <w:p w14:paraId="77069256" w14:textId="77777777" w:rsidR="0093177A" w:rsidRPr="00563094" w:rsidRDefault="0093177A" w:rsidP="00941766">
            <w:pPr>
              <w:spacing w:after="60"/>
              <w:ind w:right="5"/>
              <w:rPr>
                <w:spacing w:val="-2"/>
                <w:sz w:val="20"/>
                <w:szCs w:val="20"/>
              </w:rPr>
            </w:pPr>
            <w:r>
              <w:rPr>
                <w:spacing w:val="-2"/>
                <w:sz w:val="20"/>
                <w:szCs w:val="20"/>
              </w:rPr>
              <w:t xml:space="preserve"> The AP shall m</w:t>
            </w:r>
            <w:r w:rsidRPr="00563094">
              <w:rPr>
                <w:spacing w:val="-2"/>
                <w:sz w:val="20"/>
                <w:szCs w:val="20"/>
              </w:rPr>
              <w:t>ark the point-of</w:t>
            </w:r>
            <w:r>
              <w:rPr>
                <w:spacing w:val="-2"/>
                <w:sz w:val="20"/>
                <w:szCs w:val="20"/>
              </w:rPr>
              <w:t xml:space="preserve"> test</w:t>
            </w:r>
          </w:p>
          <w:p w14:paraId="77069257" w14:textId="28EEA8D3" w:rsidR="0093177A" w:rsidRPr="00563094" w:rsidRDefault="0093177A" w:rsidP="00941766">
            <w:pPr>
              <w:spacing w:after="60"/>
              <w:ind w:right="5"/>
              <w:rPr>
                <w:spacing w:val="-2"/>
                <w:sz w:val="20"/>
                <w:szCs w:val="20"/>
              </w:rPr>
            </w:pPr>
            <w:r>
              <w:rPr>
                <w:spacing w:val="-2"/>
                <w:sz w:val="20"/>
                <w:szCs w:val="20"/>
              </w:rPr>
              <w:t>The AP shall i</w:t>
            </w:r>
            <w:r w:rsidRPr="00563094">
              <w:rPr>
                <w:spacing w:val="-2"/>
                <w:sz w:val="20"/>
                <w:szCs w:val="20"/>
              </w:rPr>
              <w:t xml:space="preserve">ssue the </w:t>
            </w:r>
            <w:r>
              <w:rPr>
                <w:spacing w:val="-3"/>
                <w:sz w:val="20"/>
                <w:szCs w:val="20"/>
              </w:rPr>
              <w:t>Sanction to Test</w:t>
            </w:r>
            <w:r w:rsidRPr="00563094">
              <w:rPr>
                <w:spacing w:val="-2"/>
                <w:sz w:val="20"/>
                <w:szCs w:val="20"/>
              </w:rPr>
              <w:t xml:space="preserve">, </w:t>
            </w:r>
            <w:r w:rsidR="00F767E5">
              <w:rPr>
                <w:spacing w:val="-2"/>
                <w:sz w:val="20"/>
                <w:szCs w:val="20"/>
              </w:rPr>
              <w:t>Isolation and Earthing Diagram</w:t>
            </w:r>
            <w:r w:rsidRPr="00563094">
              <w:rPr>
                <w:spacing w:val="-2"/>
                <w:sz w:val="20"/>
                <w:szCs w:val="20"/>
              </w:rPr>
              <w:t>, and the key to the safety key box</w:t>
            </w:r>
            <w:r>
              <w:rPr>
                <w:spacing w:val="-2"/>
                <w:sz w:val="20"/>
                <w:szCs w:val="20"/>
              </w:rPr>
              <w:t>,</w:t>
            </w:r>
            <w:r w:rsidRPr="00563094">
              <w:rPr>
                <w:spacing w:val="-2"/>
                <w:sz w:val="20"/>
                <w:szCs w:val="20"/>
              </w:rPr>
              <w:t xml:space="preserve"> to the </w:t>
            </w:r>
            <w:proofErr w:type="spellStart"/>
            <w:r>
              <w:rPr>
                <w:sz w:val="20"/>
                <w:szCs w:val="20"/>
              </w:rPr>
              <w:t>PiC</w:t>
            </w:r>
            <w:proofErr w:type="spellEnd"/>
            <w:r w:rsidRPr="00563094">
              <w:rPr>
                <w:spacing w:val="-2"/>
                <w:sz w:val="20"/>
                <w:szCs w:val="20"/>
              </w:rPr>
              <w:t>.</w:t>
            </w:r>
          </w:p>
          <w:p w14:paraId="77069258" w14:textId="71890D93" w:rsidR="0093177A" w:rsidRPr="00002DBA" w:rsidRDefault="0093177A" w:rsidP="00941766">
            <w:pPr>
              <w:spacing w:after="60"/>
              <w:ind w:right="5"/>
              <w:rPr>
                <w:spacing w:val="-2"/>
                <w:sz w:val="20"/>
                <w:szCs w:val="20"/>
              </w:rPr>
            </w:pPr>
            <w:r>
              <w:rPr>
                <w:spacing w:val="-2"/>
                <w:sz w:val="20"/>
                <w:szCs w:val="20"/>
              </w:rPr>
              <w:t>The AP shall a</w:t>
            </w:r>
            <w:r w:rsidRPr="00563094">
              <w:rPr>
                <w:spacing w:val="-2"/>
                <w:sz w:val="20"/>
                <w:szCs w:val="20"/>
              </w:rPr>
              <w:t>djust</w:t>
            </w:r>
            <w:r>
              <w:rPr>
                <w:spacing w:val="-2"/>
                <w:sz w:val="20"/>
                <w:szCs w:val="20"/>
              </w:rPr>
              <w:t xml:space="preserve"> the</w:t>
            </w:r>
            <w:r w:rsidRPr="00563094">
              <w:rPr>
                <w:spacing w:val="-2"/>
                <w:sz w:val="20"/>
                <w:szCs w:val="20"/>
              </w:rPr>
              <w:t xml:space="preserve"> mimic diagram and complete the </w:t>
            </w:r>
            <w:r>
              <w:rPr>
                <w:spacing w:val="-2"/>
                <w:sz w:val="20"/>
                <w:szCs w:val="20"/>
              </w:rPr>
              <w:t>Site Logbook (Electrical Systems) to reflect the current status of the network.</w:t>
            </w:r>
          </w:p>
        </w:tc>
      </w:tr>
      <w:tr w:rsidR="0093177A" w:rsidRPr="00002DBA" w14:paraId="7706925F" w14:textId="77777777">
        <w:tc>
          <w:tcPr>
            <w:tcW w:w="1384" w:type="dxa"/>
            <w:tcBorders>
              <w:top w:val="single" w:sz="4" w:space="0" w:color="auto"/>
              <w:left w:val="single" w:sz="4" w:space="0" w:color="auto"/>
              <w:bottom w:val="single" w:sz="4" w:space="0" w:color="auto"/>
              <w:right w:val="single" w:sz="4" w:space="0" w:color="auto"/>
            </w:tcBorders>
          </w:tcPr>
          <w:p w14:paraId="7706925A" w14:textId="77777777" w:rsidR="0093177A" w:rsidRPr="00002DBA" w:rsidRDefault="0093177A" w:rsidP="00002DBA">
            <w:pPr>
              <w:ind w:right="5"/>
              <w:jc w:val="left"/>
              <w:rPr>
                <w:sz w:val="20"/>
                <w:szCs w:val="20"/>
              </w:rPr>
            </w:pPr>
            <w:r w:rsidRPr="00002DBA">
              <w:rPr>
                <w:sz w:val="20"/>
                <w:szCs w:val="20"/>
              </w:rPr>
              <w:t>Confirm Dead</w:t>
            </w:r>
          </w:p>
        </w:tc>
        <w:tc>
          <w:tcPr>
            <w:tcW w:w="8930" w:type="dxa"/>
            <w:tcBorders>
              <w:top w:val="single" w:sz="4" w:space="0" w:color="auto"/>
              <w:left w:val="single" w:sz="4" w:space="0" w:color="auto"/>
              <w:bottom w:val="single" w:sz="4" w:space="0" w:color="auto"/>
              <w:right w:val="single" w:sz="4" w:space="0" w:color="auto"/>
            </w:tcBorders>
          </w:tcPr>
          <w:p w14:paraId="7706925B" w14:textId="77777777" w:rsidR="0093177A" w:rsidRPr="00563094" w:rsidRDefault="0093177A" w:rsidP="00941766">
            <w:pPr>
              <w:spacing w:after="60"/>
              <w:ind w:right="5"/>
              <w:rPr>
                <w:sz w:val="20"/>
                <w:szCs w:val="20"/>
              </w:rPr>
            </w:pPr>
            <w:r w:rsidRPr="00563094">
              <w:rPr>
                <w:sz w:val="20"/>
                <w:szCs w:val="20"/>
              </w:rPr>
              <w:t xml:space="preserve">Where conductors are to be exposed as part of the work and it </w:t>
            </w:r>
            <w:r w:rsidR="00A716CC">
              <w:rPr>
                <w:sz w:val="20"/>
                <w:szCs w:val="20"/>
              </w:rPr>
              <w:t>is</w:t>
            </w:r>
            <w:r w:rsidRPr="00563094">
              <w:rPr>
                <w:sz w:val="20"/>
                <w:szCs w:val="20"/>
              </w:rPr>
              <w:t xml:space="preserve"> not practicable to Prove Dead:</w:t>
            </w:r>
          </w:p>
          <w:p w14:paraId="7706925E" w14:textId="1D507FF1" w:rsidR="0093177A" w:rsidRPr="00002DBA" w:rsidRDefault="0093177A" w:rsidP="00B3182F">
            <w:pPr>
              <w:keepLines w:val="0"/>
              <w:widowControl w:val="0"/>
              <w:overflowPunct/>
              <w:spacing w:after="60"/>
              <w:ind w:right="5"/>
              <w:textAlignment w:val="auto"/>
              <w:rPr>
                <w:sz w:val="20"/>
                <w:szCs w:val="20"/>
              </w:rPr>
            </w:pPr>
            <w:r w:rsidRPr="00563094">
              <w:rPr>
                <w:sz w:val="20"/>
                <w:szCs w:val="20"/>
              </w:rPr>
              <w:t xml:space="preserve">The </w:t>
            </w:r>
            <w:r>
              <w:rPr>
                <w:sz w:val="20"/>
                <w:szCs w:val="20"/>
              </w:rPr>
              <w:t>AP</w:t>
            </w:r>
            <w:r w:rsidRPr="00563094">
              <w:rPr>
                <w:sz w:val="20"/>
                <w:szCs w:val="20"/>
              </w:rPr>
              <w:t xml:space="preserve"> </w:t>
            </w:r>
            <w:r>
              <w:rPr>
                <w:sz w:val="20"/>
                <w:szCs w:val="20"/>
              </w:rPr>
              <w:t>shall</w:t>
            </w:r>
            <w:r w:rsidRPr="00563094">
              <w:rPr>
                <w:sz w:val="20"/>
                <w:szCs w:val="20"/>
              </w:rPr>
              <w:t xml:space="preserve"> remain with</w:t>
            </w:r>
            <w:r>
              <w:rPr>
                <w:sz w:val="20"/>
                <w:szCs w:val="20"/>
              </w:rPr>
              <w:t>,</w:t>
            </w:r>
            <w:r w:rsidRPr="00563094">
              <w:rPr>
                <w:sz w:val="20"/>
                <w:szCs w:val="20"/>
              </w:rPr>
              <w:t xml:space="preserve"> and supervise the </w:t>
            </w:r>
            <w:proofErr w:type="spellStart"/>
            <w:r>
              <w:rPr>
                <w:sz w:val="20"/>
                <w:szCs w:val="20"/>
              </w:rPr>
              <w:t>PiC</w:t>
            </w:r>
            <w:proofErr w:type="spellEnd"/>
            <w:r w:rsidRPr="00563094">
              <w:rPr>
                <w:sz w:val="20"/>
                <w:szCs w:val="20"/>
              </w:rPr>
              <w:t xml:space="preserve"> until the conductors have been made accessible to </w:t>
            </w:r>
            <w:r>
              <w:rPr>
                <w:sz w:val="20"/>
                <w:szCs w:val="20"/>
              </w:rPr>
              <w:t>test with</w:t>
            </w:r>
            <w:r w:rsidRPr="00563094">
              <w:rPr>
                <w:sz w:val="20"/>
                <w:szCs w:val="20"/>
              </w:rPr>
              <w:t xml:space="preserve"> High Voltage Potential Indicator, and</w:t>
            </w:r>
            <w:r w:rsidR="00B3182F">
              <w:rPr>
                <w:sz w:val="20"/>
                <w:szCs w:val="20"/>
              </w:rPr>
              <w:t xml:space="preserve"> t</w:t>
            </w:r>
            <w:r w:rsidRPr="00563094">
              <w:rPr>
                <w:sz w:val="20"/>
                <w:szCs w:val="20"/>
              </w:rPr>
              <w:t xml:space="preserve">he </w:t>
            </w:r>
            <w:r>
              <w:rPr>
                <w:sz w:val="20"/>
                <w:szCs w:val="20"/>
              </w:rPr>
              <w:t>AP</w:t>
            </w:r>
            <w:r w:rsidRPr="00563094">
              <w:rPr>
                <w:sz w:val="20"/>
                <w:szCs w:val="20"/>
              </w:rPr>
              <w:t xml:space="preserve"> </w:t>
            </w:r>
            <w:r w:rsidR="00A716CC">
              <w:rPr>
                <w:sz w:val="20"/>
                <w:szCs w:val="20"/>
              </w:rPr>
              <w:t>shall</w:t>
            </w:r>
            <w:r w:rsidRPr="00563094">
              <w:rPr>
                <w:sz w:val="20"/>
                <w:szCs w:val="20"/>
              </w:rPr>
              <w:t xml:space="preserve"> confirm the equipment dead to the satisfaction of the Person in </w:t>
            </w:r>
            <w:r>
              <w:rPr>
                <w:sz w:val="20"/>
                <w:szCs w:val="20"/>
              </w:rPr>
              <w:t>C</w:t>
            </w:r>
            <w:r w:rsidRPr="00563094">
              <w:rPr>
                <w:sz w:val="20"/>
                <w:szCs w:val="20"/>
              </w:rPr>
              <w:t>harge.</w:t>
            </w:r>
            <w:r w:rsidRPr="00563094">
              <w:rPr>
                <w:spacing w:val="-2"/>
                <w:sz w:val="20"/>
                <w:szCs w:val="20"/>
              </w:rPr>
              <w:t xml:space="preserve"> For </w:t>
            </w:r>
            <w:r>
              <w:rPr>
                <w:spacing w:val="-2"/>
                <w:sz w:val="20"/>
                <w:szCs w:val="20"/>
              </w:rPr>
              <w:t xml:space="preserve">work on </w:t>
            </w:r>
            <w:r w:rsidRPr="00563094">
              <w:rPr>
                <w:spacing w:val="-2"/>
                <w:sz w:val="20"/>
                <w:szCs w:val="20"/>
              </w:rPr>
              <w:t>transformer</w:t>
            </w:r>
            <w:r w:rsidR="00A716CC">
              <w:rPr>
                <w:spacing w:val="-2"/>
                <w:sz w:val="20"/>
                <w:szCs w:val="20"/>
              </w:rPr>
              <w:t>s</w:t>
            </w:r>
            <w:r w:rsidRPr="00563094">
              <w:rPr>
                <w:spacing w:val="-2"/>
                <w:sz w:val="20"/>
                <w:szCs w:val="20"/>
              </w:rPr>
              <w:t xml:space="preserve"> the equipment must be Confirmed Dead on both HV and LV windings</w:t>
            </w:r>
            <w:r>
              <w:rPr>
                <w:sz w:val="20"/>
                <w:szCs w:val="20"/>
              </w:rPr>
              <w:t>.</w:t>
            </w:r>
            <w:r w:rsidR="00832214">
              <w:rPr>
                <w:sz w:val="20"/>
                <w:szCs w:val="20"/>
              </w:rPr>
              <w:t xml:space="preserve"> </w:t>
            </w:r>
            <w:r w:rsidR="00832214" w:rsidRPr="00563094">
              <w:rPr>
                <w:spacing w:val="-2"/>
                <w:sz w:val="20"/>
                <w:szCs w:val="20"/>
              </w:rPr>
              <w:t xml:space="preserve">The </w:t>
            </w:r>
            <w:r w:rsidR="00832214">
              <w:rPr>
                <w:spacing w:val="-2"/>
                <w:sz w:val="20"/>
                <w:szCs w:val="20"/>
              </w:rPr>
              <w:t>AP</w:t>
            </w:r>
            <w:r w:rsidR="00832214" w:rsidRPr="00563094">
              <w:rPr>
                <w:spacing w:val="-2"/>
                <w:sz w:val="20"/>
                <w:szCs w:val="20"/>
              </w:rPr>
              <w:t xml:space="preserve"> </w:t>
            </w:r>
            <w:r w:rsidR="00832214">
              <w:rPr>
                <w:spacing w:val="-2"/>
                <w:sz w:val="20"/>
                <w:szCs w:val="20"/>
              </w:rPr>
              <w:t>confirm</w:t>
            </w:r>
            <w:r w:rsidR="00832214" w:rsidRPr="00563094">
              <w:rPr>
                <w:spacing w:val="-2"/>
                <w:sz w:val="20"/>
                <w:szCs w:val="20"/>
              </w:rPr>
              <w:t xml:space="preserve">ing dead </w:t>
            </w:r>
            <w:r w:rsidR="00832214">
              <w:rPr>
                <w:spacing w:val="-2"/>
                <w:sz w:val="20"/>
                <w:szCs w:val="20"/>
              </w:rPr>
              <w:t>shall</w:t>
            </w:r>
            <w:r w:rsidR="00832214" w:rsidRPr="00563094">
              <w:rPr>
                <w:spacing w:val="-2"/>
                <w:sz w:val="20"/>
                <w:szCs w:val="20"/>
              </w:rPr>
              <w:t xml:space="preserve"> have an Accompanying Safety Person present</w:t>
            </w:r>
            <w:r w:rsidR="00832214">
              <w:rPr>
                <w:spacing w:val="-2"/>
                <w:sz w:val="20"/>
                <w:szCs w:val="20"/>
              </w:rPr>
              <w:t>.</w:t>
            </w:r>
          </w:p>
        </w:tc>
      </w:tr>
      <w:tr w:rsidR="0093177A" w:rsidRPr="00002DBA" w14:paraId="77069262" w14:textId="77777777">
        <w:tc>
          <w:tcPr>
            <w:tcW w:w="1384" w:type="dxa"/>
            <w:tcBorders>
              <w:top w:val="single" w:sz="4" w:space="0" w:color="auto"/>
              <w:left w:val="single" w:sz="4" w:space="0" w:color="auto"/>
              <w:bottom w:val="single" w:sz="4" w:space="0" w:color="auto"/>
              <w:right w:val="single" w:sz="4" w:space="0" w:color="auto"/>
            </w:tcBorders>
          </w:tcPr>
          <w:p w14:paraId="77069260" w14:textId="77777777" w:rsidR="0093177A" w:rsidRPr="00002DBA" w:rsidRDefault="0093177A" w:rsidP="00002DBA">
            <w:pPr>
              <w:ind w:right="5"/>
              <w:jc w:val="left"/>
              <w:rPr>
                <w:sz w:val="20"/>
                <w:szCs w:val="20"/>
              </w:rPr>
            </w:pPr>
            <w:r w:rsidRPr="00002DBA">
              <w:rPr>
                <w:sz w:val="20"/>
                <w:szCs w:val="20"/>
              </w:rPr>
              <w:t>Undertake the Test</w:t>
            </w:r>
          </w:p>
        </w:tc>
        <w:tc>
          <w:tcPr>
            <w:tcW w:w="8930" w:type="dxa"/>
            <w:tcBorders>
              <w:top w:val="single" w:sz="4" w:space="0" w:color="auto"/>
              <w:left w:val="single" w:sz="4" w:space="0" w:color="auto"/>
              <w:bottom w:val="single" w:sz="4" w:space="0" w:color="auto"/>
              <w:right w:val="single" w:sz="4" w:space="0" w:color="auto"/>
            </w:tcBorders>
          </w:tcPr>
          <w:p w14:paraId="77069261" w14:textId="68D022B3" w:rsidR="0093177A" w:rsidRPr="00002DBA" w:rsidRDefault="0093177A" w:rsidP="00941766">
            <w:pPr>
              <w:spacing w:after="60"/>
              <w:ind w:right="5"/>
              <w:rPr>
                <w:sz w:val="20"/>
                <w:szCs w:val="20"/>
              </w:rPr>
            </w:pPr>
            <w:r w:rsidRPr="00563094">
              <w:rPr>
                <w:sz w:val="20"/>
                <w:szCs w:val="20"/>
              </w:rPr>
              <w:t xml:space="preserve">The </w:t>
            </w:r>
            <w:proofErr w:type="spellStart"/>
            <w:r>
              <w:rPr>
                <w:sz w:val="20"/>
                <w:szCs w:val="20"/>
              </w:rPr>
              <w:t>PiC</w:t>
            </w:r>
            <w:proofErr w:type="spellEnd"/>
            <w:r w:rsidRPr="00563094">
              <w:rPr>
                <w:sz w:val="20"/>
                <w:szCs w:val="20"/>
              </w:rPr>
              <w:t xml:space="preserve"> </w:t>
            </w:r>
            <w:r>
              <w:rPr>
                <w:sz w:val="20"/>
                <w:szCs w:val="20"/>
              </w:rPr>
              <w:t>shall</w:t>
            </w:r>
            <w:r w:rsidRPr="00563094">
              <w:rPr>
                <w:sz w:val="20"/>
                <w:szCs w:val="20"/>
              </w:rPr>
              <w:t xml:space="preserve"> undertake or directly supervise the </w:t>
            </w:r>
            <w:r>
              <w:rPr>
                <w:sz w:val="20"/>
                <w:szCs w:val="20"/>
              </w:rPr>
              <w:t xml:space="preserve">test, including the disconnection of any Temporary Earths. The </w:t>
            </w:r>
            <w:proofErr w:type="spellStart"/>
            <w:r w:rsidR="0074533C">
              <w:rPr>
                <w:sz w:val="20"/>
                <w:szCs w:val="20"/>
              </w:rPr>
              <w:t>PiC</w:t>
            </w:r>
            <w:proofErr w:type="spellEnd"/>
            <w:r w:rsidR="0074533C">
              <w:rPr>
                <w:sz w:val="20"/>
                <w:szCs w:val="20"/>
              </w:rPr>
              <w:t xml:space="preserve">, </w:t>
            </w:r>
            <w:r w:rsidR="0074533C" w:rsidRPr="00563094">
              <w:rPr>
                <w:sz w:val="20"/>
                <w:szCs w:val="20"/>
              </w:rPr>
              <w:t>on</w:t>
            </w:r>
            <w:r w:rsidRPr="00563094">
              <w:rPr>
                <w:sz w:val="20"/>
                <w:szCs w:val="20"/>
              </w:rPr>
              <w:t xml:space="preserve"> completion, or when the </w:t>
            </w:r>
            <w:r>
              <w:rPr>
                <w:sz w:val="20"/>
                <w:szCs w:val="20"/>
              </w:rPr>
              <w:t>test</w:t>
            </w:r>
            <w:r w:rsidRPr="00563094">
              <w:rPr>
                <w:sz w:val="20"/>
                <w:szCs w:val="20"/>
              </w:rPr>
              <w:t xml:space="preserve"> is stopped and made safe, </w:t>
            </w:r>
            <w:r>
              <w:rPr>
                <w:sz w:val="20"/>
                <w:szCs w:val="20"/>
              </w:rPr>
              <w:t>shall</w:t>
            </w:r>
            <w:r w:rsidRPr="00563094">
              <w:rPr>
                <w:sz w:val="20"/>
                <w:szCs w:val="20"/>
              </w:rPr>
              <w:t xml:space="preserve"> return the original of the </w:t>
            </w:r>
            <w:r>
              <w:rPr>
                <w:sz w:val="20"/>
                <w:szCs w:val="20"/>
              </w:rPr>
              <w:t>Sanction to Test</w:t>
            </w:r>
            <w:r w:rsidRPr="00563094">
              <w:rPr>
                <w:sz w:val="20"/>
                <w:szCs w:val="20"/>
              </w:rPr>
              <w:t xml:space="preserve">, the </w:t>
            </w:r>
            <w:r w:rsidR="00F767E5">
              <w:rPr>
                <w:sz w:val="20"/>
                <w:szCs w:val="20"/>
              </w:rPr>
              <w:t>Isolation and Earthing Diagram</w:t>
            </w:r>
            <w:r w:rsidRPr="00563094">
              <w:rPr>
                <w:sz w:val="20"/>
                <w:szCs w:val="20"/>
              </w:rPr>
              <w:t xml:space="preserve"> and the </w:t>
            </w:r>
            <w:proofErr w:type="spellStart"/>
            <w:r>
              <w:rPr>
                <w:sz w:val="20"/>
                <w:szCs w:val="20"/>
              </w:rPr>
              <w:t>PiC</w:t>
            </w:r>
            <w:proofErr w:type="spellEnd"/>
            <w:r w:rsidRPr="00563094">
              <w:rPr>
                <w:sz w:val="20"/>
                <w:szCs w:val="20"/>
              </w:rPr>
              <w:t xml:space="preserve"> key to the safety key box</w:t>
            </w:r>
            <w:r>
              <w:rPr>
                <w:sz w:val="20"/>
                <w:szCs w:val="20"/>
              </w:rPr>
              <w:t>,</w:t>
            </w:r>
            <w:r w:rsidRPr="00563094">
              <w:rPr>
                <w:sz w:val="20"/>
                <w:szCs w:val="20"/>
              </w:rPr>
              <w:t xml:space="preserve"> to the </w:t>
            </w:r>
            <w:r>
              <w:rPr>
                <w:sz w:val="20"/>
                <w:szCs w:val="20"/>
              </w:rPr>
              <w:t>DAP</w:t>
            </w:r>
            <w:r w:rsidRPr="00563094">
              <w:rPr>
                <w:sz w:val="20"/>
                <w:szCs w:val="20"/>
              </w:rPr>
              <w:t xml:space="preserve">, and complete part 3 of the </w:t>
            </w:r>
            <w:r>
              <w:rPr>
                <w:sz w:val="20"/>
                <w:szCs w:val="20"/>
              </w:rPr>
              <w:t>Sanction to Test</w:t>
            </w:r>
            <w:r w:rsidRPr="00563094">
              <w:rPr>
                <w:sz w:val="20"/>
                <w:szCs w:val="20"/>
              </w:rPr>
              <w:t>.</w:t>
            </w:r>
          </w:p>
        </w:tc>
      </w:tr>
      <w:tr w:rsidR="0093177A" w:rsidRPr="00002DBA" w14:paraId="77069265" w14:textId="77777777">
        <w:tc>
          <w:tcPr>
            <w:tcW w:w="1384" w:type="dxa"/>
            <w:tcBorders>
              <w:top w:val="single" w:sz="4" w:space="0" w:color="auto"/>
              <w:left w:val="single" w:sz="4" w:space="0" w:color="auto"/>
              <w:bottom w:val="single" w:sz="4" w:space="0" w:color="auto"/>
              <w:right w:val="single" w:sz="4" w:space="0" w:color="auto"/>
            </w:tcBorders>
          </w:tcPr>
          <w:p w14:paraId="77069263" w14:textId="77777777" w:rsidR="0093177A" w:rsidRPr="00002DBA" w:rsidRDefault="0093177A" w:rsidP="00002DBA">
            <w:pPr>
              <w:ind w:right="5"/>
              <w:jc w:val="left"/>
              <w:rPr>
                <w:sz w:val="20"/>
                <w:szCs w:val="20"/>
              </w:rPr>
            </w:pPr>
            <w:r w:rsidRPr="00002DBA">
              <w:rPr>
                <w:sz w:val="20"/>
                <w:szCs w:val="20"/>
              </w:rPr>
              <w:t>Check Test</w:t>
            </w:r>
          </w:p>
        </w:tc>
        <w:tc>
          <w:tcPr>
            <w:tcW w:w="8930" w:type="dxa"/>
            <w:tcBorders>
              <w:top w:val="single" w:sz="4" w:space="0" w:color="auto"/>
              <w:left w:val="single" w:sz="4" w:space="0" w:color="auto"/>
              <w:bottom w:val="single" w:sz="4" w:space="0" w:color="auto"/>
              <w:right w:val="single" w:sz="4" w:space="0" w:color="auto"/>
            </w:tcBorders>
          </w:tcPr>
          <w:p w14:paraId="77069264" w14:textId="77777777" w:rsidR="0093177A" w:rsidRPr="00002DBA" w:rsidRDefault="0093177A" w:rsidP="00941766">
            <w:pPr>
              <w:spacing w:after="60"/>
              <w:ind w:right="5"/>
              <w:rPr>
                <w:sz w:val="20"/>
                <w:szCs w:val="20"/>
              </w:rPr>
            </w:pPr>
            <w:r>
              <w:rPr>
                <w:sz w:val="20"/>
                <w:szCs w:val="20"/>
              </w:rPr>
              <w:t>When</w:t>
            </w:r>
            <w:r w:rsidRPr="00563094">
              <w:rPr>
                <w:sz w:val="20"/>
                <w:szCs w:val="20"/>
              </w:rPr>
              <w:t xml:space="preserve"> the </w:t>
            </w:r>
            <w:r>
              <w:rPr>
                <w:sz w:val="20"/>
                <w:szCs w:val="20"/>
              </w:rPr>
              <w:t>test</w:t>
            </w:r>
            <w:r w:rsidRPr="00563094">
              <w:rPr>
                <w:sz w:val="20"/>
                <w:szCs w:val="20"/>
              </w:rPr>
              <w:t xml:space="preserve"> has been completed, </w:t>
            </w:r>
            <w:r>
              <w:rPr>
                <w:sz w:val="20"/>
                <w:szCs w:val="20"/>
              </w:rPr>
              <w:t xml:space="preserve">the AP and </w:t>
            </w:r>
            <w:proofErr w:type="spellStart"/>
            <w:r>
              <w:rPr>
                <w:sz w:val="20"/>
                <w:szCs w:val="20"/>
              </w:rPr>
              <w:t>PiC</w:t>
            </w:r>
            <w:proofErr w:type="spellEnd"/>
            <w:r>
              <w:rPr>
                <w:sz w:val="20"/>
                <w:szCs w:val="20"/>
              </w:rPr>
              <w:t xml:space="preserve"> shall, </w:t>
            </w:r>
            <w:r w:rsidRPr="00002DBA">
              <w:rPr>
                <w:sz w:val="20"/>
                <w:szCs w:val="20"/>
              </w:rPr>
              <w:t xml:space="preserve">check that the result is satisfactory, that the Equipment has been restored to working </w:t>
            </w:r>
            <w:r w:rsidR="00D65377" w:rsidRPr="00002DBA">
              <w:rPr>
                <w:sz w:val="20"/>
                <w:szCs w:val="20"/>
              </w:rPr>
              <w:t>order</w:t>
            </w:r>
            <w:r w:rsidRPr="00002DBA">
              <w:rPr>
                <w:sz w:val="20"/>
                <w:szCs w:val="20"/>
              </w:rPr>
              <w:t xml:space="preserve"> and that it may be safely energised</w:t>
            </w:r>
            <w:r w:rsidRPr="00563094">
              <w:rPr>
                <w:sz w:val="20"/>
                <w:szCs w:val="20"/>
              </w:rPr>
              <w:t xml:space="preserve"> If the </w:t>
            </w:r>
            <w:r>
              <w:rPr>
                <w:sz w:val="20"/>
                <w:szCs w:val="20"/>
              </w:rPr>
              <w:t>test</w:t>
            </w:r>
            <w:r w:rsidRPr="00563094">
              <w:rPr>
                <w:sz w:val="20"/>
                <w:szCs w:val="20"/>
              </w:rPr>
              <w:t xml:space="preserve"> has been stopped, </w:t>
            </w:r>
            <w:r w:rsidR="00D65377">
              <w:rPr>
                <w:sz w:val="20"/>
                <w:szCs w:val="20"/>
              </w:rPr>
              <w:t>and the</w:t>
            </w:r>
            <w:r>
              <w:rPr>
                <w:sz w:val="20"/>
                <w:szCs w:val="20"/>
              </w:rPr>
              <w:t xml:space="preserve"> AP and </w:t>
            </w:r>
            <w:proofErr w:type="spellStart"/>
            <w:r>
              <w:rPr>
                <w:sz w:val="20"/>
                <w:szCs w:val="20"/>
              </w:rPr>
              <w:t>PiC</w:t>
            </w:r>
            <w:proofErr w:type="spellEnd"/>
            <w:r>
              <w:rPr>
                <w:sz w:val="20"/>
                <w:szCs w:val="20"/>
              </w:rPr>
              <w:t xml:space="preserve"> shall </w:t>
            </w:r>
            <w:r w:rsidRPr="00563094">
              <w:rPr>
                <w:sz w:val="20"/>
                <w:szCs w:val="20"/>
              </w:rPr>
              <w:t xml:space="preserve">check </w:t>
            </w:r>
            <w:r>
              <w:rPr>
                <w:sz w:val="20"/>
                <w:szCs w:val="20"/>
              </w:rPr>
              <w:t xml:space="preserve">that </w:t>
            </w:r>
            <w:r w:rsidRPr="00563094">
              <w:rPr>
                <w:sz w:val="20"/>
                <w:szCs w:val="20"/>
              </w:rPr>
              <w:t>the equipment has been made safe.</w:t>
            </w:r>
          </w:p>
        </w:tc>
      </w:tr>
      <w:tr w:rsidR="0093177A" w:rsidRPr="00002DBA" w14:paraId="7706926A" w14:textId="77777777">
        <w:tc>
          <w:tcPr>
            <w:tcW w:w="1384" w:type="dxa"/>
            <w:tcBorders>
              <w:top w:val="single" w:sz="4" w:space="0" w:color="auto"/>
              <w:left w:val="single" w:sz="4" w:space="0" w:color="auto"/>
              <w:bottom w:val="single" w:sz="4" w:space="0" w:color="auto"/>
              <w:right w:val="single" w:sz="4" w:space="0" w:color="auto"/>
            </w:tcBorders>
          </w:tcPr>
          <w:p w14:paraId="77069266" w14:textId="77777777" w:rsidR="0093177A" w:rsidRPr="00002DBA" w:rsidRDefault="0093177A" w:rsidP="00002DBA">
            <w:pPr>
              <w:ind w:right="5"/>
              <w:jc w:val="left"/>
              <w:rPr>
                <w:sz w:val="20"/>
                <w:szCs w:val="20"/>
              </w:rPr>
            </w:pPr>
            <w:r w:rsidRPr="00002DBA">
              <w:rPr>
                <w:sz w:val="20"/>
                <w:szCs w:val="20"/>
              </w:rPr>
              <w:t xml:space="preserve">Cancel the </w:t>
            </w:r>
            <w:r w:rsidRPr="00002DBA">
              <w:rPr>
                <w:spacing w:val="-3"/>
                <w:sz w:val="20"/>
                <w:szCs w:val="20"/>
              </w:rPr>
              <w:t>Sanction to Test</w:t>
            </w:r>
          </w:p>
        </w:tc>
        <w:tc>
          <w:tcPr>
            <w:tcW w:w="8930" w:type="dxa"/>
            <w:tcBorders>
              <w:top w:val="single" w:sz="4" w:space="0" w:color="auto"/>
              <w:left w:val="single" w:sz="4" w:space="0" w:color="auto"/>
              <w:bottom w:val="single" w:sz="4" w:space="0" w:color="auto"/>
              <w:right w:val="single" w:sz="4" w:space="0" w:color="auto"/>
            </w:tcBorders>
          </w:tcPr>
          <w:p w14:paraId="77069267" w14:textId="77777777" w:rsidR="0093177A" w:rsidRPr="00563094" w:rsidRDefault="0093177A" w:rsidP="00941766">
            <w:pPr>
              <w:spacing w:after="60"/>
              <w:ind w:right="5"/>
              <w:rPr>
                <w:sz w:val="20"/>
                <w:szCs w:val="20"/>
              </w:rPr>
            </w:pPr>
            <w:r>
              <w:rPr>
                <w:sz w:val="20"/>
                <w:szCs w:val="20"/>
              </w:rPr>
              <w:t>The AP shall c</w:t>
            </w:r>
            <w:r w:rsidRPr="00563094">
              <w:rPr>
                <w:sz w:val="20"/>
                <w:szCs w:val="20"/>
              </w:rPr>
              <w:t xml:space="preserve">ancel the </w:t>
            </w:r>
            <w:r>
              <w:rPr>
                <w:sz w:val="20"/>
                <w:szCs w:val="20"/>
              </w:rPr>
              <w:t>Sanction to Test</w:t>
            </w:r>
            <w:r w:rsidRPr="00563094">
              <w:rPr>
                <w:sz w:val="20"/>
                <w:szCs w:val="20"/>
              </w:rPr>
              <w:t xml:space="preserve"> by signing part 4 </w:t>
            </w:r>
          </w:p>
          <w:p w14:paraId="77069269" w14:textId="77777777" w:rsidR="0093177A" w:rsidRPr="00002DBA" w:rsidRDefault="0093177A" w:rsidP="00941766">
            <w:pPr>
              <w:spacing w:after="60"/>
              <w:ind w:right="5"/>
              <w:rPr>
                <w:sz w:val="20"/>
                <w:szCs w:val="20"/>
              </w:rPr>
            </w:pPr>
            <w:r>
              <w:rPr>
                <w:sz w:val="20"/>
                <w:szCs w:val="20"/>
              </w:rPr>
              <w:t>The AP shall r</w:t>
            </w:r>
            <w:r w:rsidRPr="00563094">
              <w:rPr>
                <w:sz w:val="20"/>
                <w:szCs w:val="20"/>
              </w:rPr>
              <w:t xml:space="preserve">eturn </w:t>
            </w:r>
            <w:r>
              <w:rPr>
                <w:sz w:val="20"/>
                <w:szCs w:val="20"/>
              </w:rPr>
              <w:t xml:space="preserve">the </w:t>
            </w:r>
            <w:r w:rsidRPr="00563094">
              <w:rPr>
                <w:sz w:val="20"/>
                <w:szCs w:val="20"/>
              </w:rPr>
              <w:t xml:space="preserve">key </w:t>
            </w:r>
            <w:r>
              <w:rPr>
                <w:sz w:val="20"/>
                <w:szCs w:val="20"/>
              </w:rPr>
              <w:t xml:space="preserve">to the safety key box </w:t>
            </w:r>
            <w:r w:rsidRPr="00563094">
              <w:rPr>
                <w:sz w:val="20"/>
                <w:szCs w:val="20"/>
              </w:rPr>
              <w:t xml:space="preserve">to </w:t>
            </w:r>
            <w:r>
              <w:rPr>
                <w:sz w:val="20"/>
                <w:szCs w:val="20"/>
              </w:rPr>
              <w:t xml:space="preserve">the </w:t>
            </w:r>
            <w:r w:rsidRPr="00563094">
              <w:rPr>
                <w:sz w:val="20"/>
                <w:szCs w:val="20"/>
              </w:rPr>
              <w:t>key safe.</w:t>
            </w:r>
          </w:p>
        </w:tc>
      </w:tr>
      <w:tr w:rsidR="0093177A" w:rsidRPr="00002DBA" w14:paraId="77069270" w14:textId="77777777">
        <w:tc>
          <w:tcPr>
            <w:tcW w:w="1384" w:type="dxa"/>
            <w:tcBorders>
              <w:top w:val="single" w:sz="4" w:space="0" w:color="auto"/>
              <w:left w:val="single" w:sz="4" w:space="0" w:color="auto"/>
              <w:bottom w:val="single" w:sz="4" w:space="0" w:color="auto"/>
              <w:right w:val="single" w:sz="4" w:space="0" w:color="auto"/>
            </w:tcBorders>
          </w:tcPr>
          <w:p w14:paraId="7706926B" w14:textId="77777777" w:rsidR="0093177A" w:rsidRPr="00002DBA" w:rsidRDefault="0093177A" w:rsidP="00002DBA">
            <w:pPr>
              <w:ind w:right="5"/>
              <w:jc w:val="left"/>
              <w:rPr>
                <w:sz w:val="20"/>
                <w:szCs w:val="20"/>
              </w:rPr>
            </w:pPr>
            <w:r w:rsidRPr="00002DBA">
              <w:rPr>
                <w:sz w:val="20"/>
                <w:szCs w:val="20"/>
              </w:rPr>
              <w:t>Restoration</w:t>
            </w:r>
          </w:p>
        </w:tc>
        <w:tc>
          <w:tcPr>
            <w:tcW w:w="8930" w:type="dxa"/>
            <w:tcBorders>
              <w:top w:val="single" w:sz="4" w:space="0" w:color="auto"/>
              <w:left w:val="single" w:sz="4" w:space="0" w:color="auto"/>
              <w:bottom w:val="single" w:sz="4" w:space="0" w:color="auto"/>
              <w:right w:val="single" w:sz="4" w:space="0" w:color="auto"/>
            </w:tcBorders>
          </w:tcPr>
          <w:p w14:paraId="7706926C" w14:textId="77777777" w:rsidR="0093177A" w:rsidRPr="00563094" w:rsidRDefault="0093177A" w:rsidP="00941766">
            <w:pPr>
              <w:spacing w:after="60"/>
              <w:ind w:right="5"/>
              <w:rPr>
                <w:sz w:val="20"/>
                <w:szCs w:val="20"/>
              </w:rPr>
            </w:pPr>
            <w:r w:rsidRPr="00563094">
              <w:rPr>
                <w:sz w:val="20"/>
                <w:szCs w:val="20"/>
              </w:rPr>
              <w:t xml:space="preserve">The Safety Programme shall include </w:t>
            </w:r>
            <w:r>
              <w:rPr>
                <w:sz w:val="20"/>
                <w:szCs w:val="20"/>
              </w:rPr>
              <w:t>all</w:t>
            </w:r>
            <w:r w:rsidRPr="00563094">
              <w:rPr>
                <w:sz w:val="20"/>
                <w:szCs w:val="20"/>
              </w:rPr>
              <w:t xml:space="preserve"> steps necessary to restore supplies</w:t>
            </w:r>
          </w:p>
          <w:p w14:paraId="7706926D" w14:textId="77777777" w:rsidR="0093177A" w:rsidRPr="00563094" w:rsidRDefault="0093177A" w:rsidP="00941766">
            <w:pPr>
              <w:spacing w:after="60"/>
              <w:ind w:right="5"/>
              <w:rPr>
                <w:sz w:val="20"/>
                <w:szCs w:val="20"/>
              </w:rPr>
            </w:pPr>
            <w:r>
              <w:rPr>
                <w:sz w:val="20"/>
                <w:szCs w:val="20"/>
              </w:rPr>
              <w:t>The AP shall r</w:t>
            </w:r>
            <w:r w:rsidRPr="00563094">
              <w:rPr>
                <w:sz w:val="20"/>
                <w:szCs w:val="20"/>
              </w:rPr>
              <w:t>emove safety locks</w:t>
            </w:r>
            <w:r w:rsidR="00337049">
              <w:rPr>
                <w:sz w:val="20"/>
                <w:szCs w:val="20"/>
              </w:rPr>
              <w:t>, signs</w:t>
            </w:r>
            <w:r w:rsidRPr="00563094">
              <w:rPr>
                <w:sz w:val="20"/>
                <w:szCs w:val="20"/>
              </w:rPr>
              <w:t xml:space="preserve"> and earths.</w:t>
            </w:r>
          </w:p>
          <w:p w14:paraId="7706926E" w14:textId="77777777" w:rsidR="0093177A" w:rsidRPr="00563094" w:rsidRDefault="0093177A" w:rsidP="00941766">
            <w:pPr>
              <w:spacing w:after="60"/>
              <w:ind w:right="5"/>
              <w:rPr>
                <w:sz w:val="20"/>
                <w:szCs w:val="20"/>
              </w:rPr>
            </w:pPr>
            <w:r>
              <w:rPr>
                <w:sz w:val="20"/>
                <w:szCs w:val="20"/>
              </w:rPr>
              <w:t>The AP shall r</w:t>
            </w:r>
            <w:r w:rsidRPr="00563094">
              <w:rPr>
                <w:sz w:val="20"/>
                <w:szCs w:val="20"/>
              </w:rPr>
              <w:t>estore equipment to an operational state.</w:t>
            </w:r>
          </w:p>
          <w:p w14:paraId="71D29289" w14:textId="77777777" w:rsidR="0093177A" w:rsidRDefault="0093177A" w:rsidP="00941766">
            <w:pPr>
              <w:spacing w:after="60"/>
              <w:ind w:right="5"/>
              <w:rPr>
                <w:sz w:val="20"/>
                <w:szCs w:val="20"/>
              </w:rPr>
            </w:pPr>
            <w:r>
              <w:rPr>
                <w:sz w:val="20"/>
                <w:szCs w:val="20"/>
              </w:rPr>
              <w:t>The AP shall a</w:t>
            </w:r>
            <w:r w:rsidRPr="00563094">
              <w:rPr>
                <w:sz w:val="20"/>
                <w:szCs w:val="20"/>
              </w:rPr>
              <w:t xml:space="preserve">djust mimic and complete </w:t>
            </w:r>
            <w:r>
              <w:rPr>
                <w:sz w:val="20"/>
                <w:szCs w:val="20"/>
              </w:rPr>
              <w:t>Site Logbook (Electrical Systems)</w:t>
            </w:r>
          </w:p>
          <w:p w14:paraId="7706926F" w14:textId="4506FE60" w:rsidR="008F43A3" w:rsidRPr="00002DBA" w:rsidRDefault="008F43A3" w:rsidP="00941766">
            <w:pPr>
              <w:spacing w:after="60"/>
              <w:ind w:right="5"/>
              <w:rPr>
                <w:sz w:val="20"/>
                <w:szCs w:val="20"/>
              </w:rPr>
            </w:pPr>
            <w:r>
              <w:rPr>
                <w:sz w:val="20"/>
                <w:szCs w:val="20"/>
              </w:rPr>
              <w:t>The AP shall f</w:t>
            </w:r>
            <w:r w:rsidRPr="00563094">
              <w:rPr>
                <w:sz w:val="20"/>
                <w:szCs w:val="20"/>
              </w:rPr>
              <w:t>ile the</w:t>
            </w:r>
            <w:r>
              <w:rPr>
                <w:sz w:val="20"/>
                <w:szCs w:val="20"/>
              </w:rPr>
              <w:t xml:space="preserve"> signed Safety Programme, Isolation and Earthing Diagram, and </w:t>
            </w:r>
            <w:r w:rsidRPr="008F43A3">
              <w:rPr>
                <w:sz w:val="20"/>
                <w:szCs w:val="20"/>
              </w:rPr>
              <w:t xml:space="preserve">Sanction to Test </w:t>
            </w:r>
            <w:r w:rsidRPr="00563094">
              <w:rPr>
                <w:sz w:val="20"/>
                <w:szCs w:val="20"/>
              </w:rPr>
              <w:t xml:space="preserve">in the </w:t>
            </w:r>
            <w:r>
              <w:rPr>
                <w:sz w:val="20"/>
                <w:szCs w:val="20"/>
              </w:rPr>
              <w:t>Operational Procedure Manual (Electrical Systems)</w:t>
            </w:r>
            <w:r w:rsidRPr="00563094">
              <w:rPr>
                <w:sz w:val="20"/>
                <w:szCs w:val="20"/>
              </w:rPr>
              <w:t>.</w:t>
            </w:r>
          </w:p>
        </w:tc>
      </w:tr>
    </w:tbl>
    <w:p w14:paraId="77069271" w14:textId="77777777" w:rsidR="00941766" w:rsidRDefault="00941766" w:rsidP="00941766">
      <w:bookmarkStart w:id="5214" w:name="_Toc286070257"/>
      <w:bookmarkEnd w:id="5210"/>
      <w:bookmarkEnd w:id="5211"/>
      <w:r>
        <w:br w:type="page"/>
      </w:r>
    </w:p>
    <w:p w14:paraId="77069272" w14:textId="5EF5C3A3" w:rsidR="001753E3" w:rsidRPr="00584120" w:rsidRDefault="001753E3" w:rsidP="00584120">
      <w:pPr>
        <w:pStyle w:val="Heading1"/>
      </w:pPr>
      <w:bookmarkStart w:id="5215" w:name="_Toc121737096"/>
      <w:r w:rsidRPr="00584120">
        <w:lastRenderedPageBreak/>
        <w:t>SAFETY PRECAUTIONS FOR WORK ON LOW VOLTAGE EQUIPMENT</w:t>
      </w:r>
      <w:bookmarkEnd w:id="5214"/>
      <w:bookmarkEnd w:id="5215"/>
    </w:p>
    <w:p w14:paraId="52DF4565" w14:textId="77777777" w:rsidR="009C5EF3" w:rsidRPr="00E679F9" w:rsidRDefault="009C5EF3" w:rsidP="009C5EF3">
      <w:pPr>
        <w:pStyle w:val="Heading2"/>
      </w:pPr>
      <w:bookmarkStart w:id="5216" w:name="_Toc286070258"/>
      <w:bookmarkStart w:id="5217" w:name="_Toc456344127"/>
      <w:bookmarkStart w:id="5218" w:name="_Toc121737097"/>
      <w:r w:rsidRPr="001C7F80">
        <w:t>Switching Operations on Complex Low Voltage Distribution Systems</w:t>
      </w:r>
      <w:bookmarkEnd w:id="5216"/>
      <w:bookmarkEnd w:id="5217"/>
      <w:bookmarkEnd w:id="5218"/>
    </w:p>
    <w:p w14:paraId="5A7626B4" w14:textId="7B098E33" w:rsidR="009C5EF3" w:rsidRDefault="009C5EF3" w:rsidP="009C5EF3">
      <w:pPr>
        <w:rPr>
          <w:spacing w:val="-3"/>
        </w:rPr>
      </w:pPr>
      <w:r w:rsidRPr="00B06D25">
        <w:t xml:space="preserve">Only </w:t>
      </w:r>
      <w:r>
        <w:t>APs, or a CP under supervision of an AP,</w:t>
      </w:r>
      <w:r w:rsidRPr="00B06D25">
        <w:t xml:space="preserve"> shall carry out switching operations on </w:t>
      </w:r>
      <w:r>
        <w:t xml:space="preserve">energised, </w:t>
      </w:r>
      <w:r w:rsidRPr="00B06D25">
        <w:rPr>
          <w:spacing w:val="-3"/>
        </w:rPr>
        <w:t>Complex Low Voltage Distribution Systems.</w:t>
      </w:r>
    </w:p>
    <w:p w14:paraId="01B7C0A1" w14:textId="77777777" w:rsidR="009C5EF3" w:rsidRPr="00B06D25" w:rsidRDefault="009C5EF3" w:rsidP="009C5EF3">
      <w:r w:rsidRPr="00B06D25">
        <w:rPr>
          <w:spacing w:val="-3"/>
        </w:rPr>
        <w:t xml:space="preserve">Complex </w:t>
      </w:r>
      <w:r>
        <w:rPr>
          <w:spacing w:val="-3"/>
        </w:rPr>
        <w:t>Low Voltage Systems</w:t>
      </w:r>
      <w:r w:rsidRPr="00B06D25">
        <w:rPr>
          <w:spacing w:val="-3"/>
        </w:rPr>
        <w:t xml:space="preserve"> include incomers </w:t>
      </w:r>
      <w:r>
        <w:rPr>
          <w:spacing w:val="-3"/>
        </w:rPr>
        <w:t>from</w:t>
      </w:r>
      <w:r w:rsidRPr="00B06D25">
        <w:rPr>
          <w:spacing w:val="-3"/>
        </w:rPr>
        <w:t xml:space="preserve"> HV/LV transformers, LV Primary Switchboard Bus-Sections, LV Primary Interconnections</w:t>
      </w:r>
      <w:r>
        <w:rPr>
          <w:spacing w:val="-3"/>
        </w:rPr>
        <w:t xml:space="preserve">, sub-main cables from main LV </w:t>
      </w:r>
      <w:proofErr w:type="spellStart"/>
      <w:r>
        <w:rPr>
          <w:spacing w:val="-3"/>
        </w:rPr>
        <w:t>switchpanels</w:t>
      </w:r>
      <w:proofErr w:type="spellEnd"/>
      <w:r>
        <w:rPr>
          <w:spacing w:val="-3"/>
        </w:rPr>
        <w:t>, e</w:t>
      </w:r>
      <w:r w:rsidRPr="00B06D25">
        <w:t xml:space="preserve">quipment that is or can be supplied by generators or UPS installations, </w:t>
      </w:r>
      <w:r>
        <w:t xml:space="preserve">or </w:t>
      </w:r>
      <w:r w:rsidRPr="00B06D25">
        <w:t>where there is the possibility of two sources of supply</w:t>
      </w:r>
      <w:r>
        <w:t>.</w:t>
      </w:r>
      <w:r w:rsidRPr="00B06D25">
        <w:t xml:space="preserve"> </w:t>
      </w:r>
    </w:p>
    <w:p w14:paraId="01658FEC" w14:textId="77777777" w:rsidR="009C5EF3" w:rsidRDefault="009C5EF3" w:rsidP="009C5EF3">
      <w:pPr>
        <w:pStyle w:val="Heading2"/>
      </w:pPr>
      <w:bookmarkStart w:id="5219" w:name="_Toc456344128"/>
      <w:bookmarkStart w:id="5220" w:name="_Toc121737098"/>
      <w:r>
        <w:t>General Precautions</w:t>
      </w:r>
      <w:r w:rsidRPr="00DA4B2E">
        <w:t xml:space="preserve"> </w:t>
      </w:r>
      <w:r w:rsidRPr="001C7F80">
        <w:t>for Work on LV Equipment</w:t>
      </w:r>
      <w:bookmarkEnd w:id="5219"/>
      <w:bookmarkEnd w:id="5220"/>
    </w:p>
    <w:p w14:paraId="0ED6A379" w14:textId="77777777" w:rsidR="00957E3D" w:rsidRDefault="00957E3D" w:rsidP="00957E3D">
      <w:r>
        <w:t>All work shall be carried out in accordance with HSE Guidance document HSG85 Electricity at Work Safe working practices.</w:t>
      </w:r>
    </w:p>
    <w:p w14:paraId="5B4A04B7" w14:textId="77777777" w:rsidR="00957E3D" w:rsidRDefault="00957E3D" w:rsidP="00957E3D">
      <w:r>
        <w:t>All isolations on complex LV systems shall be carried out by the DAP, under a Safety Programme and I&amp;ED, who shall issue a PTW. The procedures in Table LV1 shall be followed.</w:t>
      </w:r>
    </w:p>
    <w:p w14:paraId="41A3BD51" w14:textId="77777777" w:rsidR="00957E3D" w:rsidRDefault="00957E3D" w:rsidP="00957E3D">
      <w:r w:rsidRPr="004301FC">
        <w:t>In an emergency situation only, LV switchgear may be switched off or tripped by any person. Such action must be reported to an AP as soon as possible.</w:t>
      </w:r>
      <w:r>
        <w:t xml:space="preserve"> </w:t>
      </w:r>
    </w:p>
    <w:p w14:paraId="41A2A84A" w14:textId="77777777" w:rsidR="00957E3D" w:rsidRDefault="00957E3D" w:rsidP="00957E3D">
      <w:r>
        <w:t xml:space="preserve">All isolations on radial circuit from main LV </w:t>
      </w:r>
      <w:proofErr w:type="spellStart"/>
      <w:r>
        <w:t>switchpanels</w:t>
      </w:r>
      <w:proofErr w:type="spellEnd"/>
      <w:r>
        <w:t xml:space="preserve"> and sub-main LV </w:t>
      </w:r>
      <w:proofErr w:type="spellStart"/>
      <w:r>
        <w:t>switchpanels</w:t>
      </w:r>
      <w:proofErr w:type="spellEnd"/>
      <w:r>
        <w:t xml:space="preserve"> shall be carried out by the DAP who shall issue a PTW. Safety Programs and I&amp;EDs are generally not necessary but may be produced by the DAP if required. The procedures in Table LV2 shall be followed.</w:t>
      </w:r>
    </w:p>
    <w:p w14:paraId="181EECE3" w14:textId="77777777" w:rsidR="00957E3D" w:rsidRDefault="00957E3D" w:rsidP="00957E3D">
      <w:r>
        <w:t>For radial circuit isolations on final circuit distribution boards or via a local isolator to individual items of plant / equipment (defined as, an item of fixed electrical equipment having only one source of supply, e.g. a dishwasher, refrigerator, motor, air conditioning unit etc.), the following methods shall be adopted:</w:t>
      </w:r>
    </w:p>
    <w:p w14:paraId="7572774F" w14:textId="0B05B98F" w:rsidR="00957E3D" w:rsidRDefault="00957E3D" w:rsidP="00E4269A">
      <w:pPr>
        <w:pStyle w:val="ListParagraph"/>
        <w:numPr>
          <w:ilvl w:val="0"/>
          <w:numId w:val="51"/>
        </w:numPr>
      </w:pPr>
      <w:bookmarkStart w:id="5221" w:name="_Hlk511375951"/>
      <w:r>
        <w:t>W</w:t>
      </w:r>
      <w:r w:rsidRPr="002E3B2C">
        <w:t>here</w:t>
      </w:r>
      <w:r>
        <w:t xml:space="preserve"> </w:t>
      </w:r>
      <w:r w:rsidRPr="002E3B2C">
        <w:t xml:space="preserve">detailed on </w:t>
      </w:r>
      <w:r>
        <w:t xml:space="preserve">his </w:t>
      </w:r>
      <w:r w:rsidRPr="002E3B2C">
        <w:t>Certificate of Appointment a</w:t>
      </w:r>
      <w:r w:rsidR="00926278">
        <w:t>n</w:t>
      </w:r>
      <w:r w:rsidRPr="002E3B2C">
        <w:t xml:space="preserve"> </w:t>
      </w:r>
      <w:r>
        <w:t xml:space="preserve">AP or </w:t>
      </w:r>
      <w:r w:rsidRPr="002E3B2C">
        <w:t>CP</w:t>
      </w:r>
      <w:r>
        <w:t xml:space="preserve"> may carry out i</w:t>
      </w:r>
      <w:r w:rsidRPr="002E3B2C">
        <w:t xml:space="preserve">solations </w:t>
      </w:r>
      <w:r>
        <w:t>for work to be carried out by himself</w:t>
      </w:r>
      <w:r w:rsidR="00926278">
        <w:t>.</w:t>
      </w:r>
    </w:p>
    <w:bookmarkEnd w:id="5221"/>
    <w:p w14:paraId="247A1F41" w14:textId="5B5AA814" w:rsidR="00957E3D" w:rsidRDefault="00957E3D" w:rsidP="00E4269A">
      <w:pPr>
        <w:pStyle w:val="ListParagraph"/>
        <w:numPr>
          <w:ilvl w:val="0"/>
          <w:numId w:val="51"/>
        </w:numPr>
      </w:pPr>
      <w:r w:rsidRPr="002E3B2C">
        <w:t xml:space="preserve">Contractors who are acting as the </w:t>
      </w:r>
      <w:r w:rsidR="00926278">
        <w:t xml:space="preserve">EXT </w:t>
      </w:r>
      <w:r w:rsidRPr="002E3B2C">
        <w:t xml:space="preserve">CP for the work shall NOT carry out isolations unless given prior permission by </w:t>
      </w:r>
      <w:r w:rsidR="00926278">
        <w:t>an OUCP and in agreement by the department.</w:t>
      </w:r>
    </w:p>
    <w:p w14:paraId="7C0DC04D" w14:textId="77777777" w:rsidR="00957E3D" w:rsidRDefault="00957E3D" w:rsidP="00E4269A">
      <w:pPr>
        <w:pStyle w:val="ListParagraph"/>
        <w:numPr>
          <w:ilvl w:val="0"/>
          <w:numId w:val="51"/>
        </w:numPr>
      </w:pPr>
      <w:r>
        <w:t>Portable appliances where connection is made via a plug are excluded.</w:t>
      </w:r>
    </w:p>
    <w:p w14:paraId="369732F3" w14:textId="77777777" w:rsidR="00957E3D" w:rsidRDefault="00957E3D" w:rsidP="00957E3D">
      <w:r>
        <w:t>The procedures in Table LV2 shall be followed for all above isolations and relevant safety documents issued as detailed above.</w:t>
      </w:r>
    </w:p>
    <w:p w14:paraId="618A5A2F" w14:textId="6DA18F98" w:rsidR="00957E3D" w:rsidRPr="001124B5" w:rsidRDefault="00926278" w:rsidP="00957E3D">
      <w:pPr>
        <w:pStyle w:val="Heading3"/>
      </w:pPr>
      <w:bookmarkStart w:id="5222" w:name="_Toc40175499"/>
      <w:bookmarkStart w:id="5223" w:name="_Toc121737099"/>
      <w:r>
        <w:t>Transfer of System Control</w:t>
      </w:r>
      <w:r w:rsidRPr="001124B5">
        <w:t xml:space="preserve"> </w:t>
      </w:r>
      <w:r w:rsidR="00292485">
        <w:t>(</w:t>
      </w:r>
      <w:proofErr w:type="spellStart"/>
      <w:r w:rsidR="00292485">
        <w:t>ToSC</w:t>
      </w:r>
      <w:proofErr w:type="spellEnd"/>
      <w:r w:rsidR="00292485">
        <w:t>)</w:t>
      </w:r>
      <w:r w:rsidR="00C23BBA">
        <w:t xml:space="preserve"> </w:t>
      </w:r>
      <w:r w:rsidR="00957E3D" w:rsidRPr="001124B5">
        <w:t>Procedure</w:t>
      </w:r>
      <w:bookmarkEnd w:id="5222"/>
      <w:bookmarkEnd w:id="5223"/>
      <w:r w:rsidR="00292485">
        <w:t xml:space="preserve"> </w:t>
      </w:r>
    </w:p>
    <w:p w14:paraId="1D815A5B" w14:textId="45EA3C85" w:rsidR="001F6029" w:rsidRDefault="001F6029" w:rsidP="001F6029">
      <w:r>
        <w:t>Handover of the electrical system within a building may be achieved in two ways, formally or informally. For minor works on final circuits such as replacing components, the Contractor can take control of the final circuit as part of the instruction to do the work: this is an informal arrangement for the transfer of control of the system and is given only on the understanding that the Contractor will appoint a competent person who will carry out a risk assessment to ensure that an effective and secure isolation can be achieved on the final circuit. If effective and secure isolation CANNOT be achieved using the devices in the distribution board then control of the distribution board MUST be formally handed over.</w:t>
      </w:r>
    </w:p>
    <w:p w14:paraId="067417D3" w14:textId="77777777" w:rsidR="001F6029" w:rsidRDefault="001F6029" w:rsidP="001F6029">
      <w:r>
        <w:t>Formal handover is achieved using the Transfer of System Control Certificate issued by the OUES Senior Authorised or CP14 Person to the Competent Person appointed by the Contractor. The removal of covers that expose conductive parts MUST NOT be removed until the system has been formally handed over AND an effective and secure isolation achieved.</w:t>
      </w:r>
    </w:p>
    <w:p w14:paraId="525853B3" w14:textId="2EC2A70F" w:rsidR="001F6029" w:rsidRDefault="001F6029" w:rsidP="001F6029">
      <w:r>
        <w:lastRenderedPageBreak/>
        <w:t>Upon receipt of a Transfer of Control Certificate the Competent Person shall immediately attach caution signs to all Points of Isolation that are under the Contractors control. The Control notice shall identify the Contractor and the appointed Competent Person together with details of an effective method of control, with 24-hour availability, for call out in the event of an emergency. The contractor shall date stamp the caution notice at date of Transfer issue.</w:t>
      </w:r>
    </w:p>
    <w:p w14:paraId="09FFACA4" w14:textId="07492A44" w:rsidR="00957E3D" w:rsidRPr="00D12F47" w:rsidRDefault="00957E3D" w:rsidP="00957E3D">
      <w:pPr>
        <w:pStyle w:val="Heading2"/>
      </w:pPr>
      <w:bookmarkStart w:id="5224" w:name="_Toc286070260"/>
      <w:bookmarkStart w:id="5225" w:name="_Toc40175500"/>
      <w:bookmarkStart w:id="5226" w:name="_Toc121737100"/>
      <w:r w:rsidRPr="00D12F47">
        <w:rPr>
          <w:spacing w:val="-3"/>
        </w:rPr>
        <w:t xml:space="preserve">Table LV1 - </w:t>
      </w:r>
      <w:r w:rsidRPr="00D12F47">
        <w:t>Procedures for Work on Complex LV Equipment</w:t>
      </w:r>
      <w:bookmarkEnd w:id="5224"/>
      <w:bookmarkEnd w:id="5225"/>
      <w:bookmarkEnd w:id="5226"/>
    </w:p>
    <w:tbl>
      <w:tblPr>
        <w:tblW w:w="103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LV1 - Procedures for Work on Complex LV Equipment"/>
      </w:tblPr>
      <w:tblGrid>
        <w:gridCol w:w="1384"/>
        <w:gridCol w:w="8930"/>
      </w:tblGrid>
      <w:tr w:rsidR="00957E3D" w:rsidRPr="00002DBA" w14:paraId="4B0A6E21" w14:textId="77777777" w:rsidTr="00C02D13">
        <w:tc>
          <w:tcPr>
            <w:tcW w:w="1384" w:type="dxa"/>
            <w:tcBorders>
              <w:top w:val="single" w:sz="4" w:space="0" w:color="auto"/>
              <w:left w:val="single" w:sz="4" w:space="0" w:color="auto"/>
              <w:bottom w:val="single" w:sz="4" w:space="0" w:color="auto"/>
              <w:right w:val="single" w:sz="4" w:space="0" w:color="auto"/>
            </w:tcBorders>
          </w:tcPr>
          <w:p w14:paraId="308EBB56" w14:textId="77777777" w:rsidR="00957E3D" w:rsidRPr="00002DBA" w:rsidRDefault="00957E3D" w:rsidP="00C02D13">
            <w:pPr>
              <w:ind w:right="5"/>
              <w:jc w:val="left"/>
              <w:rPr>
                <w:sz w:val="20"/>
                <w:szCs w:val="20"/>
              </w:rPr>
            </w:pPr>
            <w:r w:rsidRPr="00002DBA">
              <w:rPr>
                <w:spacing w:val="-2"/>
                <w:sz w:val="20"/>
                <w:szCs w:val="20"/>
              </w:rPr>
              <w:t>Plan</w:t>
            </w:r>
          </w:p>
        </w:tc>
        <w:tc>
          <w:tcPr>
            <w:tcW w:w="8930" w:type="dxa"/>
            <w:tcBorders>
              <w:top w:val="single" w:sz="4" w:space="0" w:color="auto"/>
              <w:left w:val="single" w:sz="4" w:space="0" w:color="auto"/>
              <w:bottom w:val="single" w:sz="4" w:space="0" w:color="auto"/>
              <w:right w:val="single" w:sz="4" w:space="0" w:color="auto"/>
            </w:tcBorders>
          </w:tcPr>
          <w:p w14:paraId="6EB5AF13" w14:textId="77777777" w:rsidR="00957E3D" w:rsidRPr="00002DBA" w:rsidRDefault="00957E3D" w:rsidP="00C02D13">
            <w:pPr>
              <w:ind w:right="5"/>
              <w:rPr>
                <w:sz w:val="20"/>
                <w:szCs w:val="20"/>
              </w:rPr>
            </w:pPr>
            <w:r>
              <w:rPr>
                <w:spacing w:val="-2"/>
                <w:sz w:val="20"/>
                <w:szCs w:val="20"/>
              </w:rPr>
              <w:t>The AP shall o</w:t>
            </w:r>
            <w:r w:rsidRPr="00563094">
              <w:rPr>
                <w:spacing w:val="-2"/>
                <w:sz w:val="20"/>
                <w:szCs w:val="20"/>
              </w:rPr>
              <w:t xml:space="preserve">btain the required permission </w:t>
            </w:r>
            <w:r>
              <w:rPr>
                <w:spacing w:val="-2"/>
                <w:sz w:val="20"/>
                <w:szCs w:val="20"/>
              </w:rPr>
              <w:t>from departments likely to be affected by the works. The AP shall</w:t>
            </w:r>
            <w:r w:rsidRPr="00563094">
              <w:rPr>
                <w:spacing w:val="-2"/>
                <w:sz w:val="20"/>
                <w:szCs w:val="20"/>
              </w:rPr>
              <w:t xml:space="preserve"> complete a Safety Programme</w:t>
            </w:r>
            <w:r>
              <w:rPr>
                <w:spacing w:val="-2"/>
                <w:sz w:val="20"/>
                <w:szCs w:val="20"/>
              </w:rPr>
              <w:t xml:space="preserve"> and Isolation and Earthing Diagram</w:t>
            </w:r>
          </w:p>
        </w:tc>
      </w:tr>
      <w:tr w:rsidR="00957E3D" w:rsidRPr="00002DBA" w14:paraId="67C4C51B" w14:textId="77777777" w:rsidTr="00C02D13">
        <w:tc>
          <w:tcPr>
            <w:tcW w:w="1384" w:type="dxa"/>
            <w:tcBorders>
              <w:top w:val="single" w:sz="4" w:space="0" w:color="auto"/>
              <w:left w:val="single" w:sz="4" w:space="0" w:color="auto"/>
              <w:bottom w:val="single" w:sz="4" w:space="0" w:color="auto"/>
              <w:right w:val="single" w:sz="4" w:space="0" w:color="auto"/>
            </w:tcBorders>
          </w:tcPr>
          <w:p w14:paraId="6A2FB623" w14:textId="77777777" w:rsidR="00957E3D" w:rsidRPr="00002DBA" w:rsidRDefault="00957E3D" w:rsidP="00C02D13">
            <w:pPr>
              <w:ind w:right="5"/>
              <w:jc w:val="left"/>
              <w:rPr>
                <w:sz w:val="20"/>
                <w:szCs w:val="20"/>
              </w:rPr>
            </w:pPr>
            <w:r w:rsidRPr="00002DBA">
              <w:rPr>
                <w:spacing w:val="-2"/>
                <w:sz w:val="20"/>
                <w:szCs w:val="20"/>
              </w:rPr>
              <w:t>Isolate</w:t>
            </w:r>
            <w:r>
              <w:rPr>
                <w:spacing w:val="-2"/>
                <w:sz w:val="20"/>
                <w:szCs w:val="20"/>
              </w:rPr>
              <w:t xml:space="preserve"> and Fix Signs</w:t>
            </w:r>
          </w:p>
        </w:tc>
        <w:tc>
          <w:tcPr>
            <w:tcW w:w="8930" w:type="dxa"/>
            <w:tcBorders>
              <w:top w:val="single" w:sz="4" w:space="0" w:color="auto"/>
              <w:left w:val="single" w:sz="4" w:space="0" w:color="auto"/>
              <w:bottom w:val="single" w:sz="4" w:space="0" w:color="auto"/>
              <w:right w:val="single" w:sz="4" w:space="0" w:color="auto"/>
            </w:tcBorders>
          </w:tcPr>
          <w:p w14:paraId="436B47DD" w14:textId="77777777" w:rsidR="00957E3D" w:rsidRDefault="00957E3D" w:rsidP="00C02D13">
            <w:pPr>
              <w:ind w:right="5"/>
              <w:rPr>
                <w:sz w:val="20"/>
                <w:szCs w:val="20"/>
              </w:rPr>
            </w:pPr>
            <w:r>
              <w:rPr>
                <w:spacing w:val="-2"/>
                <w:sz w:val="20"/>
                <w:szCs w:val="20"/>
              </w:rPr>
              <w:t>The AP shall d</w:t>
            </w:r>
            <w:r w:rsidRPr="00563094">
              <w:rPr>
                <w:spacing w:val="-2"/>
                <w:sz w:val="20"/>
                <w:szCs w:val="20"/>
              </w:rPr>
              <w:t xml:space="preserve">isconnect </w:t>
            </w:r>
            <w:r>
              <w:rPr>
                <w:spacing w:val="-2"/>
                <w:sz w:val="20"/>
                <w:szCs w:val="20"/>
              </w:rPr>
              <w:t xml:space="preserve">the equipment to be worked on </w:t>
            </w:r>
            <w:r w:rsidRPr="00563094">
              <w:rPr>
                <w:sz w:val="20"/>
                <w:szCs w:val="20"/>
              </w:rPr>
              <w:t>from all sources of electrical energy</w:t>
            </w:r>
            <w:r>
              <w:rPr>
                <w:sz w:val="20"/>
                <w:szCs w:val="20"/>
              </w:rPr>
              <w:t>.</w:t>
            </w:r>
          </w:p>
          <w:p w14:paraId="05B0B963" w14:textId="77777777" w:rsidR="00957E3D" w:rsidRPr="00002DBA" w:rsidRDefault="00957E3D" w:rsidP="00C02D13">
            <w:pPr>
              <w:ind w:right="5"/>
              <w:rPr>
                <w:spacing w:val="-2"/>
                <w:sz w:val="20"/>
                <w:szCs w:val="20"/>
              </w:rPr>
            </w:pPr>
            <w:r>
              <w:rPr>
                <w:sz w:val="20"/>
                <w:szCs w:val="20"/>
              </w:rPr>
              <w:t xml:space="preserve">The AP shall </w:t>
            </w:r>
            <w:r>
              <w:rPr>
                <w:spacing w:val="-2"/>
                <w:sz w:val="20"/>
                <w:szCs w:val="20"/>
              </w:rPr>
              <w:t>s</w:t>
            </w:r>
            <w:r w:rsidRPr="00563094">
              <w:rPr>
                <w:spacing w:val="-2"/>
                <w:sz w:val="20"/>
                <w:szCs w:val="20"/>
              </w:rPr>
              <w:t xml:space="preserve">ecure </w:t>
            </w:r>
            <w:r>
              <w:rPr>
                <w:spacing w:val="-2"/>
                <w:sz w:val="20"/>
                <w:szCs w:val="20"/>
              </w:rPr>
              <w:t xml:space="preserve">the equipment </w:t>
            </w:r>
            <w:r w:rsidRPr="00563094">
              <w:rPr>
                <w:spacing w:val="-2"/>
                <w:sz w:val="20"/>
                <w:szCs w:val="20"/>
              </w:rPr>
              <w:t>with a Safety Lock and</w:t>
            </w:r>
            <w:r>
              <w:rPr>
                <w:spacing w:val="-2"/>
                <w:sz w:val="20"/>
                <w:szCs w:val="20"/>
              </w:rPr>
              <w:t xml:space="preserve"> fit</w:t>
            </w:r>
            <w:r w:rsidRPr="00563094">
              <w:rPr>
                <w:spacing w:val="-2"/>
                <w:sz w:val="20"/>
                <w:szCs w:val="20"/>
              </w:rPr>
              <w:t xml:space="preserve"> Caution Sign</w:t>
            </w:r>
            <w:r>
              <w:rPr>
                <w:spacing w:val="-2"/>
                <w:sz w:val="20"/>
                <w:szCs w:val="20"/>
              </w:rPr>
              <w:t>s</w:t>
            </w:r>
            <w:r w:rsidRPr="00563094">
              <w:rPr>
                <w:spacing w:val="-2"/>
                <w:sz w:val="20"/>
                <w:szCs w:val="20"/>
              </w:rPr>
              <w:t xml:space="preserve">. </w:t>
            </w:r>
            <w:r>
              <w:rPr>
                <w:sz w:val="20"/>
                <w:szCs w:val="20"/>
              </w:rPr>
              <w:t>The AP shall f</w:t>
            </w:r>
            <w:r w:rsidRPr="00563094">
              <w:rPr>
                <w:spacing w:val="-2"/>
                <w:sz w:val="20"/>
                <w:szCs w:val="20"/>
              </w:rPr>
              <w:t>ix danger signs on live equipment adjacent to the point-of-work</w:t>
            </w:r>
          </w:p>
        </w:tc>
      </w:tr>
      <w:tr w:rsidR="00957E3D" w:rsidRPr="00002DBA" w14:paraId="7A781DDA" w14:textId="77777777" w:rsidTr="00C02D13">
        <w:tc>
          <w:tcPr>
            <w:tcW w:w="1384" w:type="dxa"/>
            <w:tcBorders>
              <w:top w:val="single" w:sz="4" w:space="0" w:color="auto"/>
              <w:left w:val="single" w:sz="4" w:space="0" w:color="auto"/>
              <w:bottom w:val="single" w:sz="4" w:space="0" w:color="auto"/>
              <w:right w:val="single" w:sz="4" w:space="0" w:color="auto"/>
            </w:tcBorders>
          </w:tcPr>
          <w:p w14:paraId="02CA9B37" w14:textId="77777777" w:rsidR="00957E3D" w:rsidRPr="00002DBA" w:rsidRDefault="00957E3D" w:rsidP="00C02D13">
            <w:pPr>
              <w:ind w:right="5"/>
              <w:jc w:val="left"/>
              <w:rPr>
                <w:sz w:val="20"/>
                <w:szCs w:val="20"/>
              </w:rPr>
            </w:pPr>
            <w:r w:rsidRPr="00002DBA">
              <w:rPr>
                <w:spacing w:val="-2"/>
                <w:sz w:val="20"/>
                <w:szCs w:val="20"/>
              </w:rPr>
              <w:t xml:space="preserve">Prove </w:t>
            </w:r>
            <w:r>
              <w:rPr>
                <w:spacing w:val="-2"/>
                <w:sz w:val="20"/>
                <w:szCs w:val="20"/>
              </w:rPr>
              <w:t>D</w:t>
            </w:r>
            <w:r w:rsidRPr="00002DBA">
              <w:rPr>
                <w:spacing w:val="-2"/>
                <w:sz w:val="20"/>
                <w:szCs w:val="20"/>
              </w:rPr>
              <w:t>ead</w:t>
            </w:r>
          </w:p>
        </w:tc>
        <w:tc>
          <w:tcPr>
            <w:tcW w:w="8930" w:type="dxa"/>
            <w:tcBorders>
              <w:top w:val="single" w:sz="4" w:space="0" w:color="auto"/>
              <w:left w:val="single" w:sz="4" w:space="0" w:color="auto"/>
              <w:bottom w:val="single" w:sz="4" w:space="0" w:color="auto"/>
              <w:right w:val="single" w:sz="4" w:space="0" w:color="auto"/>
            </w:tcBorders>
          </w:tcPr>
          <w:p w14:paraId="31B150DE" w14:textId="77777777" w:rsidR="00957E3D" w:rsidRPr="00002DBA" w:rsidRDefault="00957E3D" w:rsidP="00C02D13">
            <w:pPr>
              <w:ind w:right="5"/>
              <w:rPr>
                <w:sz w:val="20"/>
                <w:szCs w:val="20"/>
              </w:rPr>
            </w:pPr>
            <w:r>
              <w:rPr>
                <w:spacing w:val="-2"/>
                <w:sz w:val="20"/>
                <w:szCs w:val="20"/>
              </w:rPr>
              <w:t>Where practicable, t</w:t>
            </w:r>
            <w:r w:rsidRPr="00563094">
              <w:rPr>
                <w:spacing w:val="-2"/>
                <w:sz w:val="20"/>
                <w:szCs w:val="20"/>
              </w:rPr>
              <w:t xml:space="preserve">he </w:t>
            </w:r>
            <w:r>
              <w:rPr>
                <w:spacing w:val="-2"/>
                <w:sz w:val="20"/>
                <w:szCs w:val="20"/>
              </w:rPr>
              <w:t>AP shall “Prove Dead”</w:t>
            </w:r>
            <w:r w:rsidRPr="00563094">
              <w:rPr>
                <w:spacing w:val="-2"/>
                <w:sz w:val="20"/>
                <w:szCs w:val="20"/>
              </w:rPr>
              <w:t xml:space="preserve">, using an approved </w:t>
            </w:r>
            <w:r w:rsidRPr="00002DBA">
              <w:rPr>
                <w:spacing w:val="-2"/>
                <w:sz w:val="20"/>
                <w:szCs w:val="20"/>
              </w:rPr>
              <w:t>type of voltage indicator</w:t>
            </w:r>
            <w:r>
              <w:rPr>
                <w:sz w:val="20"/>
                <w:szCs w:val="20"/>
              </w:rPr>
              <w:t>.</w:t>
            </w:r>
            <w:r w:rsidRPr="00563094">
              <w:rPr>
                <w:spacing w:val="-2"/>
                <w:sz w:val="20"/>
                <w:szCs w:val="20"/>
              </w:rPr>
              <w:t xml:space="preserve"> </w:t>
            </w:r>
            <w:r>
              <w:rPr>
                <w:spacing w:val="-2"/>
                <w:sz w:val="20"/>
                <w:szCs w:val="20"/>
              </w:rPr>
              <w:t xml:space="preserve">The Voltage Indicator </w:t>
            </w:r>
            <w:r w:rsidRPr="00563094">
              <w:rPr>
                <w:spacing w:val="-2"/>
                <w:sz w:val="20"/>
                <w:szCs w:val="20"/>
              </w:rPr>
              <w:t>shall be tested immediately prior to</w:t>
            </w:r>
            <w:r>
              <w:rPr>
                <w:spacing w:val="-2"/>
                <w:sz w:val="20"/>
                <w:szCs w:val="20"/>
              </w:rPr>
              <w:t xml:space="preserve"> and</w:t>
            </w:r>
            <w:r w:rsidRPr="00563094">
              <w:rPr>
                <w:spacing w:val="-2"/>
                <w:sz w:val="20"/>
                <w:szCs w:val="20"/>
              </w:rPr>
              <w:t xml:space="preserve"> following its use</w:t>
            </w:r>
            <w:r>
              <w:rPr>
                <w:spacing w:val="-2"/>
                <w:sz w:val="20"/>
                <w:szCs w:val="20"/>
              </w:rPr>
              <w:t xml:space="preserve"> to “Prove Dead”.</w:t>
            </w:r>
            <w:r w:rsidRPr="00563094">
              <w:rPr>
                <w:spacing w:val="-2"/>
                <w:sz w:val="20"/>
                <w:szCs w:val="20"/>
              </w:rPr>
              <w:t xml:space="preserve"> (Prove-Test-Prove, P-T-P). The </w:t>
            </w:r>
            <w:r>
              <w:rPr>
                <w:spacing w:val="-2"/>
                <w:sz w:val="20"/>
                <w:szCs w:val="20"/>
              </w:rPr>
              <w:t>AP</w:t>
            </w:r>
            <w:r w:rsidRPr="00563094">
              <w:rPr>
                <w:spacing w:val="-2"/>
                <w:sz w:val="20"/>
                <w:szCs w:val="20"/>
              </w:rPr>
              <w:t xml:space="preserve"> proving dead </w:t>
            </w:r>
            <w:r>
              <w:rPr>
                <w:spacing w:val="-2"/>
                <w:sz w:val="20"/>
                <w:szCs w:val="20"/>
              </w:rPr>
              <w:t>shall</w:t>
            </w:r>
            <w:r w:rsidRPr="00563094">
              <w:rPr>
                <w:spacing w:val="-2"/>
                <w:sz w:val="20"/>
                <w:szCs w:val="20"/>
              </w:rPr>
              <w:t xml:space="preserve"> have an Accompanying Safety Person present.</w:t>
            </w:r>
          </w:p>
        </w:tc>
      </w:tr>
      <w:tr w:rsidR="00957E3D" w:rsidRPr="00002DBA" w14:paraId="609941D7" w14:textId="77777777" w:rsidTr="00C02D13">
        <w:tc>
          <w:tcPr>
            <w:tcW w:w="1384" w:type="dxa"/>
            <w:tcBorders>
              <w:top w:val="single" w:sz="4" w:space="0" w:color="auto"/>
              <w:left w:val="single" w:sz="4" w:space="0" w:color="auto"/>
              <w:bottom w:val="single" w:sz="4" w:space="0" w:color="auto"/>
              <w:right w:val="single" w:sz="4" w:space="0" w:color="auto"/>
            </w:tcBorders>
          </w:tcPr>
          <w:p w14:paraId="6D1E36CB" w14:textId="77777777" w:rsidR="00957E3D" w:rsidRPr="00002DBA" w:rsidRDefault="00957E3D" w:rsidP="00C02D13">
            <w:pPr>
              <w:ind w:right="5"/>
              <w:jc w:val="left"/>
              <w:rPr>
                <w:sz w:val="20"/>
                <w:szCs w:val="20"/>
              </w:rPr>
            </w:pPr>
            <w:r w:rsidRPr="00002DBA">
              <w:rPr>
                <w:spacing w:val="-2"/>
                <w:sz w:val="20"/>
                <w:szCs w:val="20"/>
              </w:rPr>
              <w:t>Earth</w:t>
            </w:r>
          </w:p>
        </w:tc>
        <w:tc>
          <w:tcPr>
            <w:tcW w:w="8930" w:type="dxa"/>
            <w:tcBorders>
              <w:top w:val="single" w:sz="4" w:space="0" w:color="auto"/>
              <w:left w:val="single" w:sz="4" w:space="0" w:color="auto"/>
              <w:bottom w:val="single" w:sz="4" w:space="0" w:color="auto"/>
              <w:right w:val="single" w:sz="4" w:space="0" w:color="auto"/>
            </w:tcBorders>
          </w:tcPr>
          <w:p w14:paraId="3B28FAAA" w14:textId="77777777" w:rsidR="00957E3D" w:rsidRPr="00563094" w:rsidRDefault="00957E3D" w:rsidP="00C02D13">
            <w:pPr>
              <w:shd w:val="clear" w:color="auto" w:fill="FFFFFF"/>
              <w:rPr>
                <w:spacing w:val="-2"/>
                <w:sz w:val="20"/>
                <w:szCs w:val="20"/>
              </w:rPr>
            </w:pPr>
            <w:r>
              <w:rPr>
                <w:spacing w:val="-2"/>
                <w:sz w:val="20"/>
                <w:szCs w:val="20"/>
              </w:rPr>
              <w:t>Where practicable, the AP shall e</w:t>
            </w:r>
            <w:r w:rsidRPr="00563094">
              <w:rPr>
                <w:spacing w:val="-2"/>
                <w:sz w:val="20"/>
                <w:szCs w:val="20"/>
              </w:rPr>
              <w:t>arth conductors at all points-of-isolation and fix safety locks to earths.</w:t>
            </w:r>
          </w:p>
          <w:p w14:paraId="2E251B68" w14:textId="77777777" w:rsidR="00957E3D" w:rsidRPr="00002DBA" w:rsidRDefault="00957E3D" w:rsidP="00C02D13">
            <w:pPr>
              <w:shd w:val="clear" w:color="auto" w:fill="FFFFFF"/>
              <w:rPr>
                <w:sz w:val="20"/>
                <w:szCs w:val="20"/>
              </w:rPr>
            </w:pPr>
            <w:r>
              <w:rPr>
                <w:spacing w:val="-2"/>
                <w:sz w:val="20"/>
                <w:szCs w:val="20"/>
              </w:rPr>
              <w:t>The AP shall i</w:t>
            </w:r>
            <w:r w:rsidRPr="00563094">
              <w:rPr>
                <w:spacing w:val="-2"/>
                <w:sz w:val="20"/>
                <w:szCs w:val="20"/>
              </w:rPr>
              <w:t>dentify with certainty or spike underground cables at the point/s of work if the conductors are to be cut or exposed.</w:t>
            </w:r>
          </w:p>
        </w:tc>
      </w:tr>
      <w:tr w:rsidR="00957E3D" w:rsidRPr="00002DBA" w14:paraId="72F76D24" w14:textId="77777777" w:rsidTr="00C02D13">
        <w:tc>
          <w:tcPr>
            <w:tcW w:w="1384" w:type="dxa"/>
            <w:tcBorders>
              <w:top w:val="single" w:sz="4" w:space="0" w:color="auto"/>
              <w:left w:val="single" w:sz="4" w:space="0" w:color="auto"/>
              <w:bottom w:val="single" w:sz="4" w:space="0" w:color="auto"/>
              <w:right w:val="single" w:sz="4" w:space="0" w:color="auto"/>
            </w:tcBorders>
          </w:tcPr>
          <w:p w14:paraId="727FC5DF" w14:textId="77777777" w:rsidR="00957E3D" w:rsidRPr="00002DBA" w:rsidRDefault="00957E3D" w:rsidP="00C02D13">
            <w:pPr>
              <w:ind w:right="5"/>
              <w:jc w:val="left"/>
              <w:rPr>
                <w:sz w:val="20"/>
                <w:szCs w:val="20"/>
              </w:rPr>
            </w:pPr>
            <w:r w:rsidRPr="00002DBA">
              <w:rPr>
                <w:spacing w:val="-3"/>
                <w:sz w:val="20"/>
                <w:szCs w:val="20"/>
              </w:rPr>
              <w:t>Issue a Permit to Work</w:t>
            </w:r>
          </w:p>
        </w:tc>
        <w:tc>
          <w:tcPr>
            <w:tcW w:w="8930" w:type="dxa"/>
            <w:tcBorders>
              <w:top w:val="single" w:sz="4" w:space="0" w:color="auto"/>
              <w:left w:val="single" w:sz="4" w:space="0" w:color="auto"/>
              <w:bottom w:val="single" w:sz="4" w:space="0" w:color="auto"/>
              <w:right w:val="single" w:sz="4" w:space="0" w:color="auto"/>
            </w:tcBorders>
          </w:tcPr>
          <w:p w14:paraId="2AD6E404" w14:textId="77777777" w:rsidR="00957E3D" w:rsidRDefault="00957E3D" w:rsidP="00C02D13">
            <w:pPr>
              <w:ind w:right="5"/>
              <w:rPr>
                <w:spacing w:val="-2"/>
                <w:sz w:val="20"/>
                <w:szCs w:val="20"/>
              </w:rPr>
            </w:pPr>
            <w:r>
              <w:rPr>
                <w:spacing w:val="-2"/>
                <w:sz w:val="20"/>
                <w:szCs w:val="20"/>
              </w:rPr>
              <w:t>The AP</w:t>
            </w:r>
            <w:r w:rsidRPr="00563094">
              <w:rPr>
                <w:spacing w:val="-2"/>
                <w:sz w:val="20"/>
                <w:szCs w:val="20"/>
              </w:rPr>
              <w:t xml:space="preserve"> </w:t>
            </w:r>
            <w:r>
              <w:rPr>
                <w:spacing w:val="-2"/>
                <w:sz w:val="20"/>
                <w:szCs w:val="20"/>
              </w:rPr>
              <w:t>shall</w:t>
            </w:r>
            <w:r w:rsidRPr="00563094">
              <w:rPr>
                <w:spacing w:val="-2"/>
                <w:sz w:val="20"/>
                <w:szCs w:val="20"/>
              </w:rPr>
              <w:t xml:space="preserve"> show</w:t>
            </w:r>
            <w:r>
              <w:rPr>
                <w:spacing w:val="-2"/>
                <w:sz w:val="20"/>
                <w:szCs w:val="20"/>
              </w:rPr>
              <w:t xml:space="preserve"> the </w:t>
            </w:r>
            <w:proofErr w:type="spellStart"/>
            <w:r>
              <w:rPr>
                <w:spacing w:val="-2"/>
                <w:sz w:val="20"/>
                <w:szCs w:val="20"/>
              </w:rPr>
              <w:t>PiC</w:t>
            </w:r>
            <w:proofErr w:type="spellEnd"/>
            <w:r>
              <w:rPr>
                <w:spacing w:val="-2"/>
                <w:sz w:val="20"/>
                <w:szCs w:val="20"/>
              </w:rPr>
              <w:t xml:space="preserve"> </w:t>
            </w:r>
            <w:r w:rsidRPr="00563094">
              <w:rPr>
                <w:spacing w:val="-2"/>
                <w:sz w:val="20"/>
                <w:szCs w:val="20"/>
              </w:rPr>
              <w:t>the safety arrangements at all the points of isolation and at the locations of the work</w:t>
            </w:r>
            <w:r>
              <w:rPr>
                <w:spacing w:val="-2"/>
                <w:sz w:val="20"/>
                <w:szCs w:val="20"/>
              </w:rPr>
              <w:t>.</w:t>
            </w:r>
          </w:p>
          <w:p w14:paraId="10F6256E" w14:textId="77777777" w:rsidR="00957E3D" w:rsidRPr="00563094" w:rsidRDefault="00957E3D" w:rsidP="00C02D13">
            <w:pPr>
              <w:ind w:right="5"/>
              <w:rPr>
                <w:spacing w:val="-2"/>
                <w:sz w:val="20"/>
                <w:szCs w:val="20"/>
              </w:rPr>
            </w:pPr>
            <w:r>
              <w:rPr>
                <w:spacing w:val="-2"/>
                <w:sz w:val="20"/>
                <w:szCs w:val="20"/>
              </w:rPr>
              <w:t>The AP shall</w:t>
            </w:r>
            <w:r w:rsidRPr="00563094">
              <w:rPr>
                <w:spacing w:val="-2"/>
                <w:sz w:val="20"/>
                <w:szCs w:val="20"/>
              </w:rPr>
              <w:t xml:space="preserve"> initial the </w:t>
            </w:r>
            <w:r>
              <w:rPr>
                <w:spacing w:val="-2"/>
                <w:sz w:val="20"/>
                <w:szCs w:val="20"/>
              </w:rPr>
              <w:t>Safety Programme at each stage as the work proceeds</w:t>
            </w:r>
            <w:r w:rsidRPr="00563094">
              <w:rPr>
                <w:spacing w:val="-2"/>
                <w:sz w:val="20"/>
                <w:szCs w:val="20"/>
              </w:rPr>
              <w:t>.</w:t>
            </w:r>
          </w:p>
          <w:p w14:paraId="4E06945F" w14:textId="77777777" w:rsidR="00957E3D" w:rsidRPr="00563094" w:rsidRDefault="00957E3D" w:rsidP="00C02D13">
            <w:pPr>
              <w:ind w:right="5"/>
              <w:rPr>
                <w:spacing w:val="-2"/>
                <w:sz w:val="20"/>
                <w:szCs w:val="20"/>
              </w:rPr>
            </w:pPr>
            <w:r>
              <w:rPr>
                <w:spacing w:val="-2"/>
                <w:sz w:val="20"/>
                <w:szCs w:val="20"/>
              </w:rPr>
              <w:t>The AP shall m</w:t>
            </w:r>
            <w:r w:rsidRPr="00563094">
              <w:rPr>
                <w:spacing w:val="-2"/>
                <w:sz w:val="20"/>
                <w:szCs w:val="20"/>
              </w:rPr>
              <w:t>ark the point-of-work.</w:t>
            </w:r>
          </w:p>
          <w:p w14:paraId="6D76EF2E" w14:textId="77777777" w:rsidR="00957E3D" w:rsidRDefault="00957E3D" w:rsidP="00C02D13">
            <w:pPr>
              <w:ind w:right="5"/>
              <w:rPr>
                <w:spacing w:val="-2"/>
                <w:sz w:val="20"/>
                <w:szCs w:val="20"/>
              </w:rPr>
            </w:pPr>
            <w:r>
              <w:rPr>
                <w:spacing w:val="-2"/>
                <w:sz w:val="20"/>
                <w:szCs w:val="20"/>
              </w:rPr>
              <w:t>The AP shall i</w:t>
            </w:r>
            <w:r w:rsidRPr="00563094">
              <w:rPr>
                <w:spacing w:val="-2"/>
                <w:sz w:val="20"/>
                <w:szCs w:val="20"/>
              </w:rPr>
              <w:t xml:space="preserve">ssue the </w:t>
            </w:r>
            <w:r w:rsidRPr="00563094">
              <w:rPr>
                <w:spacing w:val="-3"/>
                <w:sz w:val="20"/>
                <w:szCs w:val="20"/>
              </w:rPr>
              <w:t>Permit to Work</w:t>
            </w:r>
            <w:r w:rsidRPr="00563094">
              <w:rPr>
                <w:spacing w:val="-2"/>
                <w:sz w:val="20"/>
                <w:szCs w:val="20"/>
              </w:rPr>
              <w:t xml:space="preserve">, </w:t>
            </w:r>
            <w:r>
              <w:rPr>
                <w:spacing w:val="-2"/>
                <w:sz w:val="20"/>
                <w:szCs w:val="20"/>
              </w:rPr>
              <w:t>Isolation and Earthing Diagram</w:t>
            </w:r>
            <w:r w:rsidRPr="00563094">
              <w:rPr>
                <w:spacing w:val="-2"/>
                <w:sz w:val="20"/>
                <w:szCs w:val="20"/>
              </w:rPr>
              <w:t>, and the key to the safety key box</w:t>
            </w:r>
            <w:r>
              <w:rPr>
                <w:spacing w:val="-2"/>
                <w:sz w:val="20"/>
                <w:szCs w:val="20"/>
              </w:rPr>
              <w:t>,</w:t>
            </w:r>
            <w:r w:rsidRPr="00563094">
              <w:rPr>
                <w:spacing w:val="-2"/>
                <w:sz w:val="20"/>
                <w:szCs w:val="20"/>
              </w:rPr>
              <w:t xml:space="preserve"> to the </w:t>
            </w:r>
            <w:proofErr w:type="spellStart"/>
            <w:r>
              <w:rPr>
                <w:sz w:val="20"/>
                <w:szCs w:val="20"/>
              </w:rPr>
              <w:t>PiC</w:t>
            </w:r>
            <w:proofErr w:type="spellEnd"/>
            <w:r w:rsidRPr="00563094">
              <w:rPr>
                <w:spacing w:val="-2"/>
                <w:sz w:val="20"/>
                <w:szCs w:val="20"/>
              </w:rPr>
              <w:t>.</w:t>
            </w:r>
          </w:p>
          <w:p w14:paraId="06C29C6B" w14:textId="77777777" w:rsidR="00957E3D" w:rsidRPr="00002DBA" w:rsidRDefault="00957E3D" w:rsidP="00C02D13">
            <w:pPr>
              <w:ind w:right="5"/>
              <w:rPr>
                <w:spacing w:val="-2"/>
                <w:sz w:val="20"/>
                <w:szCs w:val="20"/>
              </w:rPr>
            </w:pPr>
            <w:r>
              <w:rPr>
                <w:spacing w:val="-2"/>
                <w:sz w:val="20"/>
                <w:szCs w:val="20"/>
              </w:rPr>
              <w:t>The AP shall a</w:t>
            </w:r>
            <w:r w:rsidRPr="00002DBA">
              <w:rPr>
                <w:spacing w:val="-2"/>
                <w:sz w:val="20"/>
                <w:szCs w:val="20"/>
              </w:rPr>
              <w:t xml:space="preserve">djust </w:t>
            </w:r>
            <w:r>
              <w:rPr>
                <w:spacing w:val="-2"/>
                <w:sz w:val="20"/>
                <w:szCs w:val="20"/>
              </w:rPr>
              <w:t xml:space="preserve">the </w:t>
            </w:r>
            <w:r w:rsidRPr="00002DBA">
              <w:rPr>
                <w:spacing w:val="-2"/>
                <w:sz w:val="20"/>
                <w:szCs w:val="20"/>
              </w:rPr>
              <w:t xml:space="preserve">mimic diagram and complete the </w:t>
            </w:r>
            <w:r>
              <w:rPr>
                <w:spacing w:val="-2"/>
                <w:sz w:val="20"/>
                <w:szCs w:val="20"/>
              </w:rPr>
              <w:t>Site Logbook (Electrical Systems)</w:t>
            </w:r>
            <w:r w:rsidRPr="00002DBA">
              <w:rPr>
                <w:spacing w:val="-2"/>
                <w:sz w:val="20"/>
                <w:szCs w:val="20"/>
              </w:rPr>
              <w:t>.</w:t>
            </w:r>
          </w:p>
        </w:tc>
      </w:tr>
      <w:tr w:rsidR="00957E3D" w:rsidRPr="00002DBA" w14:paraId="3C001558" w14:textId="77777777" w:rsidTr="00C02D13">
        <w:tc>
          <w:tcPr>
            <w:tcW w:w="1384" w:type="dxa"/>
            <w:tcBorders>
              <w:top w:val="single" w:sz="4" w:space="0" w:color="auto"/>
              <w:left w:val="single" w:sz="4" w:space="0" w:color="auto"/>
              <w:bottom w:val="single" w:sz="4" w:space="0" w:color="auto"/>
              <w:right w:val="single" w:sz="4" w:space="0" w:color="auto"/>
            </w:tcBorders>
          </w:tcPr>
          <w:p w14:paraId="1922E7BB" w14:textId="77777777" w:rsidR="00957E3D" w:rsidRPr="00002DBA" w:rsidRDefault="00957E3D" w:rsidP="00C02D13">
            <w:pPr>
              <w:ind w:right="5"/>
              <w:jc w:val="left"/>
              <w:rPr>
                <w:sz w:val="20"/>
                <w:szCs w:val="20"/>
              </w:rPr>
            </w:pPr>
            <w:r w:rsidRPr="00002DBA">
              <w:rPr>
                <w:sz w:val="20"/>
                <w:szCs w:val="20"/>
              </w:rPr>
              <w:t>Confirm Dead</w:t>
            </w:r>
          </w:p>
        </w:tc>
        <w:tc>
          <w:tcPr>
            <w:tcW w:w="8930" w:type="dxa"/>
            <w:tcBorders>
              <w:top w:val="single" w:sz="4" w:space="0" w:color="auto"/>
              <w:left w:val="single" w:sz="4" w:space="0" w:color="auto"/>
              <w:bottom w:val="single" w:sz="4" w:space="0" w:color="auto"/>
              <w:right w:val="single" w:sz="4" w:space="0" w:color="auto"/>
            </w:tcBorders>
          </w:tcPr>
          <w:p w14:paraId="6B20A8E7" w14:textId="77777777" w:rsidR="00957E3D" w:rsidRPr="00002DBA" w:rsidRDefault="00957E3D" w:rsidP="00C02D13">
            <w:pPr>
              <w:ind w:right="5"/>
              <w:rPr>
                <w:sz w:val="20"/>
                <w:szCs w:val="20"/>
              </w:rPr>
            </w:pPr>
            <w:r w:rsidRPr="00002DBA">
              <w:rPr>
                <w:sz w:val="20"/>
                <w:szCs w:val="20"/>
              </w:rPr>
              <w:t>Where conductors are to be exposed as part of the work and it was not practicable to Prove Dead:</w:t>
            </w:r>
          </w:p>
          <w:p w14:paraId="38A5A8F0" w14:textId="77777777" w:rsidR="005D2EC3" w:rsidRDefault="00957E3D" w:rsidP="005D2EC3">
            <w:pPr>
              <w:keepLines w:val="0"/>
              <w:widowControl w:val="0"/>
              <w:overflowPunct/>
              <w:ind w:right="5"/>
              <w:textAlignment w:val="auto"/>
              <w:rPr>
                <w:sz w:val="20"/>
                <w:szCs w:val="20"/>
              </w:rPr>
            </w:pPr>
            <w:r w:rsidRPr="00002DBA">
              <w:rPr>
                <w:sz w:val="20"/>
                <w:szCs w:val="20"/>
              </w:rPr>
              <w:t xml:space="preserve">The </w:t>
            </w:r>
            <w:r>
              <w:rPr>
                <w:sz w:val="20"/>
                <w:szCs w:val="20"/>
              </w:rPr>
              <w:t>AP</w:t>
            </w:r>
            <w:r w:rsidRPr="00002DBA">
              <w:rPr>
                <w:sz w:val="20"/>
                <w:szCs w:val="20"/>
              </w:rPr>
              <w:t xml:space="preserve"> </w:t>
            </w:r>
            <w:r>
              <w:rPr>
                <w:sz w:val="20"/>
                <w:szCs w:val="20"/>
              </w:rPr>
              <w:t>shall</w:t>
            </w:r>
            <w:r w:rsidRPr="00002DBA">
              <w:rPr>
                <w:sz w:val="20"/>
                <w:szCs w:val="20"/>
              </w:rPr>
              <w:t xml:space="preserve"> remain with and supervise the </w:t>
            </w:r>
            <w:proofErr w:type="spellStart"/>
            <w:r w:rsidRPr="00002DBA">
              <w:rPr>
                <w:sz w:val="20"/>
                <w:szCs w:val="20"/>
              </w:rPr>
              <w:t>P</w:t>
            </w:r>
            <w:r>
              <w:rPr>
                <w:sz w:val="20"/>
                <w:szCs w:val="20"/>
              </w:rPr>
              <w:t>iC</w:t>
            </w:r>
            <w:proofErr w:type="spellEnd"/>
            <w:r>
              <w:rPr>
                <w:sz w:val="20"/>
                <w:szCs w:val="20"/>
              </w:rPr>
              <w:t xml:space="preserve"> </w:t>
            </w:r>
            <w:r w:rsidRPr="00002DBA">
              <w:rPr>
                <w:sz w:val="20"/>
                <w:szCs w:val="20"/>
              </w:rPr>
              <w:t>until the conductors have been made accessible to a voltage test indicator</w:t>
            </w:r>
            <w:r w:rsidR="005D2EC3">
              <w:rPr>
                <w:sz w:val="20"/>
                <w:szCs w:val="20"/>
              </w:rPr>
              <w:t>.</w:t>
            </w:r>
          </w:p>
          <w:p w14:paraId="22B6058F" w14:textId="593F1AD8" w:rsidR="00957E3D" w:rsidRPr="00002DBA" w:rsidRDefault="005D2EC3" w:rsidP="005D2EC3">
            <w:pPr>
              <w:keepLines w:val="0"/>
              <w:widowControl w:val="0"/>
              <w:overflowPunct/>
              <w:ind w:right="5"/>
              <w:textAlignment w:val="auto"/>
              <w:rPr>
                <w:sz w:val="20"/>
                <w:szCs w:val="20"/>
              </w:rPr>
            </w:pPr>
            <w:r>
              <w:rPr>
                <w:sz w:val="20"/>
                <w:szCs w:val="20"/>
              </w:rPr>
              <w:t>T</w:t>
            </w:r>
            <w:r w:rsidR="00957E3D" w:rsidRPr="00002DBA">
              <w:rPr>
                <w:sz w:val="20"/>
                <w:szCs w:val="20"/>
              </w:rPr>
              <w:t xml:space="preserve">he </w:t>
            </w:r>
            <w:r w:rsidR="00957E3D">
              <w:rPr>
                <w:sz w:val="20"/>
                <w:szCs w:val="20"/>
              </w:rPr>
              <w:t>AP</w:t>
            </w:r>
            <w:r w:rsidR="00957E3D" w:rsidRPr="00002DBA">
              <w:rPr>
                <w:sz w:val="20"/>
                <w:szCs w:val="20"/>
              </w:rPr>
              <w:t xml:space="preserve"> </w:t>
            </w:r>
            <w:r w:rsidR="00957E3D">
              <w:rPr>
                <w:sz w:val="20"/>
                <w:szCs w:val="20"/>
              </w:rPr>
              <w:t>shall</w:t>
            </w:r>
            <w:r w:rsidR="00957E3D" w:rsidRPr="00002DBA">
              <w:rPr>
                <w:sz w:val="20"/>
                <w:szCs w:val="20"/>
              </w:rPr>
              <w:t xml:space="preserve"> confirm the equipment dead to the satisfaction of the </w:t>
            </w:r>
            <w:proofErr w:type="spellStart"/>
            <w:r w:rsidR="00957E3D">
              <w:rPr>
                <w:sz w:val="20"/>
                <w:szCs w:val="20"/>
              </w:rPr>
              <w:t>PiC</w:t>
            </w:r>
            <w:proofErr w:type="spellEnd"/>
            <w:r w:rsidR="00957E3D" w:rsidRPr="00002DBA">
              <w:rPr>
                <w:sz w:val="20"/>
                <w:szCs w:val="20"/>
              </w:rPr>
              <w:t>.</w:t>
            </w:r>
            <w:r w:rsidR="00957E3D">
              <w:rPr>
                <w:sz w:val="20"/>
                <w:szCs w:val="20"/>
              </w:rPr>
              <w:t xml:space="preserve"> </w:t>
            </w:r>
            <w:r w:rsidR="00957E3D" w:rsidRPr="00563094">
              <w:rPr>
                <w:spacing w:val="-2"/>
                <w:sz w:val="20"/>
                <w:szCs w:val="20"/>
              </w:rPr>
              <w:t xml:space="preserve">The </w:t>
            </w:r>
            <w:r w:rsidR="00957E3D">
              <w:rPr>
                <w:spacing w:val="-2"/>
                <w:sz w:val="20"/>
                <w:szCs w:val="20"/>
              </w:rPr>
              <w:t>AP</w:t>
            </w:r>
            <w:r w:rsidR="00957E3D" w:rsidRPr="00563094">
              <w:rPr>
                <w:spacing w:val="-2"/>
                <w:sz w:val="20"/>
                <w:szCs w:val="20"/>
              </w:rPr>
              <w:t xml:space="preserve"> </w:t>
            </w:r>
            <w:r w:rsidR="00957E3D">
              <w:rPr>
                <w:spacing w:val="-2"/>
                <w:sz w:val="20"/>
                <w:szCs w:val="20"/>
              </w:rPr>
              <w:t>confirm</w:t>
            </w:r>
            <w:r w:rsidR="00957E3D" w:rsidRPr="00563094">
              <w:rPr>
                <w:spacing w:val="-2"/>
                <w:sz w:val="20"/>
                <w:szCs w:val="20"/>
              </w:rPr>
              <w:t xml:space="preserve">ing dead </w:t>
            </w:r>
            <w:r w:rsidR="00957E3D">
              <w:rPr>
                <w:spacing w:val="-2"/>
                <w:sz w:val="20"/>
                <w:szCs w:val="20"/>
              </w:rPr>
              <w:t>shall</w:t>
            </w:r>
            <w:r w:rsidR="00957E3D" w:rsidRPr="00563094">
              <w:rPr>
                <w:spacing w:val="-2"/>
                <w:sz w:val="20"/>
                <w:szCs w:val="20"/>
              </w:rPr>
              <w:t xml:space="preserve"> have an Accompanying Safety Person present</w:t>
            </w:r>
            <w:r w:rsidR="00957E3D">
              <w:rPr>
                <w:spacing w:val="-2"/>
                <w:sz w:val="20"/>
                <w:szCs w:val="20"/>
              </w:rPr>
              <w:t>.</w:t>
            </w:r>
          </w:p>
        </w:tc>
      </w:tr>
      <w:tr w:rsidR="00957E3D" w:rsidRPr="00002DBA" w14:paraId="64531E37" w14:textId="77777777" w:rsidTr="00C02D13">
        <w:tc>
          <w:tcPr>
            <w:tcW w:w="1384" w:type="dxa"/>
            <w:tcBorders>
              <w:top w:val="single" w:sz="4" w:space="0" w:color="auto"/>
              <w:left w:val="single" w:sz="4" w:space="0" w:color="auto"/>
              <w:bottom w:val="single" w:sz="4" w:space="0" w:color="auto"/>
              <w:right w:val="single" w:sz="4" w:space="0" w:color="auto"/>
            </w:tcBorders>
          </w:tcPr>
          <w:p w14:paraId="6A3F9500" w14:textId="77777777" w:rsidR="00957E3D" w:rsidRPr="00002DBA" w:rsidRDefault="00957E3D" w:rsidP="00C02D13">
            <w:pPr>
              <w:ind w:right="5"/>
              <w:jc w:val="left"/>
              <w:rPr>
                <w:sz w:val="20"/>
                <w:szCs w:val="20"/>
              </w:rPr>
            </w:pPr>
            <w:r w:rsidRPr="00002DBA">
              <w:rPr>
                <w:sz w:val="20"/>
                <w:szCs w:val="20"/>
              </w:rPr>
              <w:t>Undertake the Work</w:t>
            </w:r>
          </w:p>
        </w:tc>
        <w:tc>
          <w:tcPr>
            <w:tcW w:w="8930" w:type="dxa"/>
            <w:tcBorders>
              <w:top w:val="single" w:sz="4" w:space="0" w:color="auto"/>
              <w:left w:val="single" w:sz="4" w:space="0" w:color="auto"/>
              <w:bottom w:val="single" w:sz="4" w:space="0" w:color="auto"/>
              <w:right w:val="single" w:sz="4" w:space="0" w:color="auto"/>
            </w:tcBorders>
          </w:tcPr>
          <w:p w14:paraId="24441E82" w14:textId="77777777" w:rsidR="00957E3D" w:rsidRPr="00002DBA" w:rsidRDefault="00957E3D" w:rsidP="00C02D13">
            <w:pPr>
              <w:ind w:right="5"/>
              <w:rPr>
                <w:sz w:val="20"/>
                <w:szCs w:val="20"/>
              </w:rPr>
            </w:pPr>
            <w:r w:rsidRPr="00563094">
              <w:rPr>
                <w:sz w:val="20"/>
                <w:szCs w:val="20"/>
              </w:rPr>
              <w:t xml:space="preserve">The </w:t>
            </w:r>
            <w:proofErr w:type="spellStart"/>
            <w:r>
              <w:rPr>
                <w:sz w:val="20"/>
                <w:szCs w:val="20"/>
              </w:rPr>
              <w:t>PiC</w:t>
            </w:r>
            <w:proofErr w:type="spellEnd"/>
            <w:r w:rsidRPr="00563094">
              <w:rPr>
                <w:sz w:val="20"/>
                <w:szCs w:val="20"/>
              </w:rPr>
              <w:t xml:space="preserve"> </w:t>
            </w:r>
            <w:r>
              <w:rPr>
                <w:sz w:val="20"/>
                <w:szCs w:val="20"/>
              </w:rPr>
              <w:t>shall</w:t>
            </w:r>
            <w:r w:rsidRPr="00563094">
              <w:rPr>
                <w:sz w:val="20"/>
                <w:szCs w:val="20"/>
              </w:rPr>
              <w:t xml:space="preserve"> undertake or directly supervise the work and on completion, or when the work is stopped and made safe, </w:t>
            </w:r>
            <w:r>
              <w:rPr>
                <w:sz w:val="20"/>
                <w:szCs w:val="20"/>
              </w:rPr>
              <w:t>shall</w:t>
            </w:r>
            <w:r w:rsidRPr="00563094">
              <w:rPr>
                <w:sz w:val="20"/>
                <w:szCs w:val="20"/>
              </w:rPr>
              <w:t xml:space="preserve"> return the original of the Permit to Work, the </w:t>
            </w:r>
            <w:r>
              <w:rPr>
                <w:sz w:val="20"/>
                <w:szCs w:val="20"/>
              </w:rPr>
              <w:t>Isolation and Earthing Diagram</w:t>
            </w:r>
            <w:r w:rsidRPr="00563094">
              <w:rPr>
                <w:sz w:val="20"/>
                <w:szCs w:val="20"/>
              </w:rPr>
              <w:t xml:space="preserve"> and the </w:t>
            </w:r>
            <w:proofErr w:type="spellStart"/>
            <w:r>
              <w:rPr>
                <w:sz w:val="20"/>
                <w:szCs w:val="20"/>
              </w:rPr>
              <w:t>PiC</w:t>
            </w:r>
            <w:proofErr w:type="spellEnd"/>
            <w:r w:rsidRPr="00563094">
              <w:rPr>
                <w:sz w:val="20"/>
                <w:szCs w:val="20"/>
              </w:rPr>
              <w:t xml:space="preserve"> key to the safety key box</w:t>
            </w:r>
            <w:r>
              <w:rPr>
                <w:sz w:val="20"/>
                <w:szCs w:val="20"/>
              </w:rPr>
              <w:t>,</w:t>
            </w:r>
            <w:r w:rsidRPr="00563094">
              <w:rPr>
                <w:sz w:val="20"/>
                <w:szCs w:val="20"/>
              </w:rPr>
              <w:t xml:space="preserve"> to the </w:t>
            </w:r>
            <w:r>
              <w:rPr>
                <w:sz w:val="20"/>
                <w:szCs w:val="20"/>
              </w:rPr>
              <w:t>DAP</w:t>
            </w:r>
            <w:r w:rsidRPr="00563094">
              <w:rPr>
                <w:sz w:val="20"/>
                <w:szCs w:val="20"/>
              </w:rPr>
              <w:t xml:space="preserve">, and complete part 3 of the </w:t>
            </w:r>
            <w:r>
              <w:rPr>
                <w:sz w:val="20"/>
                <w:szCs w:val="20"/>
              </w:rPr>
              <w:t>PTW</w:t>
            </w:r>
            <w:r w:rsidRPr="00563094">
              <w:rPr>
                <w:sz w:val="20"/>
                <w:szCs w:val="20"/>
              </w:rPr>
              <w:t>.</w:t>
            </w:r>
          </w:p>
        </w:tc>
      </w:tr>
      <w:tr w:rsidR="00957E3D" w:rsidRPr="00002DBA" w14:paraId="57310CDE" w14:textId="77777777" w:rsidTr="00C02D13">
        <w:tc>
          <w:tcPr>
            <w:tcW w:w="1384" w:type="dxa"/>
            <w:tcBorders>
              <w:top w:val="single" w:sz="4" w:space="0" w:color="auto"/>
              <w:left w:val="single" w:sz="4" w:space="0" w:color="auto"/>
              <w:bottom w:val="single" w:sz="4" w:space="0" w:color="auto"/>
              <w:right w:val="single" w:sz="4" w:space="0" w:color="auto"/>
            </w:tcBorders>
          </w:tcPr>
          <w:p w14:paraId="63BB1EA3" w14:textId="77777777" w:rsidR="00957E3D" w:rsidRPr="00002DBA" w:rsidRDefault="00957E3D" w:rsidP="00C02D13">
            <w:pPr>
              <w:ind w:right="5"/>
              <w:jc w:val="left"/>
              <w:rPr>
                <w:sz w:val="20"/>
                <w:szCs w:val="20"/>
              </w:rPr>
            </w:pPr>
            <w:r w:rsidRPr="00002DBA">
              <w:rPr>
                <w:sz w:val="20"/>
                <w:szCs w:val="20"/>
              </w:rPr>
              <w:t xml:space="preserve">Check the </w:t>
            </w:r>
            <w:r>
              <w:rPr>
                <w:sz w:val="20"/>
                <w:szCs w:val="20"/>
              </w:rPr>
              <w:t>Work</w:t>
            </w:r>
          </w:p>
        </w:tc>
        <w:tc>
          <w:tcPr>
            <w:tcW w:w="8930" w:type="dxa"/>
            <w:tcBorders>
              <w:top w:val="single" w:sz="4" w:space="0" w:color="auto"/>
              <w:left w:val="single" w:sz="4" w:space="0" w:color="auto"/>
              <w:bottom w:val="single" w:sz="4" w:space="0" w:color="auto"/>
              <w:right w:val="single" w:sz="4" w:space="0" w:color="auto"/>
            </w:tcBorders>
          </w:tcPr>
          <w:p w14:paraId="1C933A52" w14:textId="77777777" w:rsidR="00957E3D" w:rsidRPr="00002DBA" w:rsidRDefault="00957E3D" w:rsidP="00C02D13">
            <w:pPr>
              <w:ind w:right="5"/>
              <w:rPr>
                <w:sz w:val="20"/>
                <w:szCs w:val="20"/>
              </w:rPr>
            </w:pPr>
            <w:r w:rsidRPr="00002DBA">
              <w:rPr>
                <w:sz w:val="20"/>
                <w:szCs w:val="20"/>
              </w:rPr>
              <w:t>If the work has been completed, check to ensure it is safe to energise. If the work has been stopped, check the equipment has been made safe.</w:t>
            </w:r>
          </w:p>
        </w:tc>
      </w:tr>
      <w:tr w:rsidR="00957E3D" w:rsidRPr="00002DBA" w14:paraId="22EB3568" w14:textId="77777777" w:rsidTr="00C02D13">
        <w:tc>
          <w:tcPr>
            <w:tcW w:w="1384" w:type="dxa"/>
            <w:tcBorders>
              <w:top w:val="single" w:sz="4" w:space="0" w:color="auto"/>
              <w:left w:val="single" w:sz="4" w:space="0" w:color="auto"/>
              <w:bottom w:val="single" w:sz="4" w:space="0" w:color="auto"/>
              <w:right w:val="single" w:sz="4" w:space="0" w:color="auto"/>
            </w:tcBorders>
          </w:tcPr>
          <w:p w14:paraId="0FC77984" w14:textId="77777777" w:rsidR="00957E3D" w:rsidRPr="00002DBA" w:rsidRDefault="00957E3D" w:rsidP="00C02D13">
            <w:pPr>
              <w:ind w:right="5"/>
              <w:jc w:val="left"/>
              <w:rPr>
                <w:sz w:val="20"/>
                <w:szCs w:val="20"/>
              </w:rPr>
            </w:pPr>
            <w:r w:rsidRPr="00002DBA">
              <w:rPr>
                <w:sz w:val="20"/>
                <w:szCs w:val="20"/>
              </w:rPr>
              <w:t xml:space="preserve">Cancel the </w:t>
            </w:r>
            <w:r w:rsidRPr="00002DBA">
              <w:rPr>
                <w:spacing w:val="-3"/>
                <w:sz w:val="20"/>
                <w:szCs w:val="20"/>
              </w:rPr>
              <w:t>Permit to Work</w:t>
            </w:r>
          </w:p>
        </w:tc>
        <w:tc>
          <w:tcPr>
            <w:tcW w:w="8930" w:type="dxa"/>
            <w:tcBorders>
              <w:top w:val="single" w:sz="4" w:space="0" w:color="auto"/>
              <w:left w:val="single" w:sz="4" w:space="0" w:color="auto"/>
              <w:bottom w:val="single" w:sz="4" w:space="0" w:color="auto"/>
              <w:right w:val="single" w:sz="4" w:space="0" w:color="auto"/>
            </w:tcBorders>
          </w:tcPr>
          <w:p w14:paraId="728D80C3" w14:textId="77777777" w:rsidR="00957E3D" w:rsidRPr="00563094" w:rsidRDefault="00957E3D" w:rsidP="00C02D13">
            <w:pPr>
              <w:ind w:right="5"/>
              <w:rPr>
                <w:sz w:val="20"/>
                <w:szCs w:val="20"/>
              </w:rPr>
            </w:pPr>
            <w:r>
              <w:rPr>
                <w:sz w:val="20"/>
                <w:szCs w:val="20"/>
              </w:rPr>
              <w:t>The AP shall c</w:t>
            </w:r>
            <w:r w:rsidRPr="00563094">
              <w:rPr>
                <w:sz w:val="20"/>
                <w:szCs w:val="20"/>
              </w:rPr>
              <w:t xml:space="preserve">ancel the Permit to Work by signing part 4 </w:t>
            </w:r>
          </w:p>
          <w:p w14:paraId="3991A171" w14:textId="77777777" w:rsidR="00957E3D" w:rsidRPr="00002DBA" w:rsidRDefault="00957E3D" w:rsidP="00C02D13">
            <w:pPr>
              <w:ind w:right="5"/>
              <w:rPr>
                <w:sz w:val="20"/>
                <w:szCs w:val="20"/>
              </w:rPr>
            </w:pPr>
            <w:r>
              <w:rPr>
                <w:sz w:val="20"/>
                <w:szCs w:val="20"/>
              </w:rPr>
              <w:t>The AP shall r</w:t>
            </w:r>
            <w:r w:rsidRPr="00563094">
              <w:rPr>
                <w:sz w:val="20"/>
                <w:szCs w:val="20"/>
              </w:rPr>
              <w:t xml:space="preserve">eturn </w:t>
            </w:r>
            <w:r>
              <w:rPr>
                <w:sz w:val="20"/>
                <w:szCs w:val="20"/>
              </w:rPr>
              <w:t xml:space="preserve">the </w:t>
            </w:r>
            <w:r w:rsidRPr="00563094">
              <w:rPr>
                <w:sz w:val="20"/>
                <w:szCs w:val="20"/>
              </w:rPr>
              <w:t xml:space="preserve">key </w:t>
            </w:r>
            <w:r>
              <w:rPr>
                <w:sz w:val="20"/>
                <w:szCs w:val="20"/>
              </w:rPr>
              <w:t xml:space="preserve">to the safety key box </w:t>
            </w:r>
            <w:r w:rsidRPr="00563094">
              <w:rPr>
                <w:sz w:val="20"/>
                <w:szCs w:val="20"/>
              </w:rPr>
              <w:t xml:space="preserve">to </w:t>
            </w:r>
            <w:r>
              <w:rPr>
                <w:sz w:val="20"/>
                <w:szCs w:val="20"/>
              </w:rPr>
              <w:t xml:space="preserve">the </w:t>
            </w:r>
            <w:r w:rsidRPr="00563094">
              <w:rPr>
                <w:sz w:val="20"/>
                <w:szCs w:val="20"/>
              </w:rPr>
              <w:t>key safe.</w:t>
            </w:r>
          </w:p>
        </w:tc>
      </w:tr>
      <w:tr w:rsidR="00957E3D" w:rsidRPr="00002DBA" w14:paraId="5F689D4A" w14:textId="77777777" w:rsidTr="00C02D13">
        <w:tc>
          <w:tcPr>
            <w:tcW w:w="1384" w:type="dxa"/>
            <w:tcBorders>
              <w:top w:val="single" w:sz="4" w:space="0" w:color="auto"/>
              <w:left w:val="single" w:sz="4" w:space="0" w:color="auto"/>
              <w:bottom w:val="single" w:sz="4" w:space="0" w:color="auto"/>
              <w:right w:val="single" w:sz="4" w:space="0" w:color="auto"/>
            </w:tcBorders>
          </w:tcPr>
          <w:p w14:paraId="346CA9F4" w14:textId="77777777" w:rsidR="00957E3D" w:rsidRPr="00002DBA" w:rsidRDefault="00957E3D" w:rsidP="00C02D13">
            <w:pPr>
              <w:ind w:right="5"/>
              <w:jc w:val="left"/>
              <w:rPr>
                <w:sz w:val="20"/>
                <w:szCs w:val="20"/>
              </w:rPr>
            </w:pPr>
            <w:r w:rsidRPr="00002DBA">
              <w:rPr>
                <w:sz w:val="20"/>
                <w:szCs w:val="20"/>
              </w:rPr>
              <w:t>Restoration</w:t>
            </w:r>
          </w:p>
        </w:tc>
        <w:tc>
          <w:tcPr>
            <w:tcW w:w="8930" w:type="dxa"/>
            <w:tcBorders>
              <w:top w:val="single" w:sz="4" w:space="0" w:color="auto"/>
              <w:left w:val="single" w:sz="4" w:space="0" w:color="auto"/>
              <w:bottom w:val="single" w:sz="4" w:space="0" w:color="auto"/>
              <w:right w:val="single" w:sz="4" w:space="0" w:color="auto"/>
            </w:tcBorders>
          </w:tcPr>
          <w:p w14:paraId="47C0C0F2" w14:textId="77777777" w:rsidR="00957E3D" w:rsidRPr="00002DBA" w:rsidRDefault="00957E3D" w:rsidP="00C02D13">
            <w:pPr>
              <w:ind w:right="5"/>
              <w:rPr>
                <w:sz w:val="20"/>
                <w:szCs w:val="20"/>
              </w:rPr>
            </w:pPr>
            <w:r w:rsidRPr="00002DBA">
              <w:rPr>
                <w:sz w:val="20"/>
                <w:szCs w:val="20"/>
              </w:rPr>
              <w:t>The Safety Programme shall include the steps necessary to restore supplies</w:t>
            </w:r>
          </w:p>
          <w:p w14:paraId="48B6CC72" w14:textId="77777777" w:rsidR="00957E3D" w:rsidRPr="00002DBA" w:rsidRDefault="00957E3D" w:rsidP="00C02D13">
            <w:pPr>
              <w:ind w:right="5"/>
              <w:rPr>
                <w:sz w:val="20"/>
                <w:szCs w:val="20"/>
              </w:rPr>
            </w:pPr>
            <w:r w:rsidRPr="00002DBA">
              <w:rPr>
                <w:sz w:val="20"/>
                <w:szCs w:val="20"/>
              </w:rPr>
              <w:t>If the equipment requires testing, follow the procedures for testing.</w:t>
            </w:r>
          </w:p>
          <w:p w14:paraId="27CE04A9" w14:textId="77777777" w:rsidR="00957E3D" w:rsidRPr="00002DBA" w:rsidRDefault="00957E3D" w:rsidP="00C02D13">
            <w:pPr>
              <w:ind w:right="5"/>
              <w:rPr>
                <w:sz w:val="20"/>
                <w:szCs w:val="20"/>
              </w:rPr>
            </w:pPr>
            <w:r>
              <w:rPr>
                <w:sz w:val="20"/>
                <w:szCs w:val="20"/>
              </w:rPr>
              <w:t>The AP shall r</w:t>
            </w:r>
            <w:r w:rsidRPr="00002DBA">
              <w:rPr>
                <w:sz w:val="20"/>
                <w:szCs w:val="20"/>
              </w:rPr>
              <w:t>emove safety locks</w:t>
            </w:r>
            <w:r>
              <w:rPr>
                <w:sz w:val="20"/>
                <w:szCs w:val="20"/>
              </w:rPr>
              <w:t>, signs</w:t>
            </w:r>
            <w:r w:rsidRPr="00002DBA">
              <w:rPr>
                <w:sz w:val="20"/>
                <w:szCs w:val="20"/>
              </w:rPr>
              <w:t xml:space="preserve"> and earths.</w:t>
            </w:r>
          </w:p>
          <w:p w14:paraId="259599AB" w14:textId="77777777" w:rsidR="00957E3D" w:rsidRPr="00002DBA" w:rsidRDefault="00957E3D" w:rsidP="00C02D13">
            <w:pPr>
              <w:ind w:right="5"/>
              <w:rPr>
                <w:sz w:val="20"/>
                <w:szCs w:val="20"/>
              </w:rPr>
            </w:pPr>
            <w:r>
              <w:rPr>
                <w:sz w:val="20"/>
                <w:szCs w:val="20"/>
              </w:rPr>
              <w:t>The AP shall r</w:t>
            </w:r>
            <w:r w:rsidRPr="00002DBA">
              <w:rPr>
                <w:sz w:val="20"/>
                <w:szCs w:val="20"/>
              </w:rPr>
              <w:t>estore equipment to an operational state.</w:t>
            </w:r>
          </w:p>
          <w:p w14:paraId="7734F987" w14:textId="77777777" w:rsidR="00957E3D" w:rsidRDefault="00957E3D" w:rsidP="00C02D13">
            <w:pPr>
              <w:ind w:right="5"/>
              <w:rPr>
                <w:sz w:val="20"/>
                <w:szCs w:val="20"/>
              </w:rPr>
            </w:pPr>
            <w:r>
              <w:rPr>
                <w:sz w:val="20"/>
                <w:szCs w:val="20"/>
              </w:rPr>
              <w:t>The AP shall a</w:t>
            </w:r>
            <w:r w:rsidRPr="00002DBA">
              <w:rPr>
                <w:sz w:val="20"/>
                <w:szCs w:val="20"/>
              </w:rPr>
              <w:t xml:space="preserve">djust </w:t>
            </w:r>
            <w:r>
              <w:rPr>
                <w:sz w:val="20"/>
                <w:szCs w:val="20"/>
              </w:rPr>
              <w:t xml:space="preserve">the </w:t>
            </w:r>
            <w:r w:rsidRPr="00002DBA">
              <w:rPr>
                <w:sz w:val="20"/>
                <w:szCs w:val="20"/>
              </w:rPr>
              <w:t xml:space="preserve">mimic and complete </w:t>
            </w:r>
            <w:r>
              <w:rPr>
                <w:sz w:val="20"/>
                <w:szCs w:val="20"/>
              </w:rPr>
              <w:t xml:space="preserve">Site Logbook (Electrical Systems) </w:t>
            </w:r>
          </w:p>
          <w:p w14:paraId="4655AA07" w14:textId="77777777" w:rsidR="00957E3D" w:rsidRPr="00002DBA" w:rsidRDefault="00957E3D" w:rsidP="00C02D13">
            <w:pPr>
              <w:ind w:right="5"/>
              <w:rPr>
                <w:sz w:val="20"/>
                <w:szCs w:val="20"/>
              </w:rPr>
            </w:pPr>
            <w:r>
              <w:rPr>
                <w:sz w:val="20"/>
                <w:szCs w:val="20"/>
              </w:rPr>
              <w:t>The AP shall f</w:t>
            </w:r>
            <w:r w:rsidRPr="00563094">
              <w:rPr>
                <w:sz w:val="20"/>
                <w:szCs w:val="20"/>
              </w:rPr>
              <w:t>ile the</w:t>
            </w:r>
            <w:r>
              <w:rPr>
                <w:sz w:val="20"/>
                <w:szCs w:val="20"/>
              </w:rPr>
              <w:t xml:space="preserve"> signed Safety Programme, Isolation and Earthing Diagram, and Permit to Work</w:t>
            </w:r>
            <w:r w:rsidRPr="00563094">
              <w:rPr>
                <w:sz w:val="20"/>
                <w:szCs w:val="20"/>
              </w:rPr>
              <w:t xml:space="preserve"> in the </w:t>
            </w:r>
            <w:r>
              <w:rPr>
                <w:sz w:val="20"/>
                <w:szCs w:val="20"/>
              </w:rPr>
              <w:t>Operational Procedure Manual (Electrical Systems)</w:t>
            </w:r>
            <w:r w:rsidRPr="00563094">
              <w:rPr>
                <w:sz w:val="20"/>
                <w:szCs w:val="20"/>
              </w:rPr>
              <w:t>.</w:t>
            </w:r>
          </w:p>
        </w:tc>
      </w:tr>
    </w:tbl>
    <w:p w14:paraId="4B671C6A" w14:textId="77777777" w:rsidR="00957E3D" w:rsidRDefault="00957E3D" w:rsidP="00957E3D">
      <w:pPr>
        <w:shd w:val="clear" w:color="auto" w:fill="FFFFFF"/>
        <w:spacing w:before="120"/>
        <w:ind w:left="709" w:right="6"/>
      </w:pPr>
      <w:r>
        <w:br w:type="page"/>
      </w:r>
    </w:p>
    <w:p w14:paraId="4DB9E400" w14:textId="649E7C9C" w:rsidR="00957E3D" w:rsidRDefault="00957E3D" w:rsidP="00957E3D">
      <w:pPr>
        <w:pStyle w:val="Heading2"/>
      </w:pPr>
      <w:bookmarkStart w:id="5227" w:name="_Toc39483001"/>
      <w:bookmarkStart w:id="5228" w:name="_Toc40175501"/>
      <w:bookmarkStart w:id="5229" w:name="_Toc121737101"/>
      <w:r w:rsidRPr="0020755F">
        <w:rPr>
          <w:spacing w:val="-3"/>
        </w:rPr>
        <w:lastRenderedPageBreak/>
        <w:t>Table LV</w:t>
      </w:r>
      <w:r>
        <w:rPr>
          <w:spacing w:val="-3"/>
        </w:rPr>
        <w:t>2</w:t>
      </w:r>
      <w:r w:rsidRPr="0020755F">
        <w:rPr>
          <w:spacing w:val="-3"/>
        </w:rPr>
        <w:t xml:space="preserve"> - </w:t>
      </w:r>
      <w:r w:rsidRPr="0020755F">
        <w:t xml:space="preserve">Procedures </w:t>
      </w:r>
      <w:proofErr w:type="gramStart"/>
      <w:r w:rsidRPr="0020755F">
        <w:t>For</w:t>
      </w:r>
      <w:proofErr w:type="gramEnd"/>
      <w:r w:rsidRPr="0020755F">
        <w:t xml:space="preserve"> Working </w:t>
      </w:r>
      <w:r>
        <w:t>o</w:t>
      </w:r>
      <w:r w:rsidRPr="0020755F">
        <w:t xml:space="preserve">n </w:t>
      </w:r>
      <w:r>
        <w:t>o</w:t>
      </w:r>
      <w:r w:rsidRPr="0020755F">
        <w:t xml:space="preserve">r Testing Non-Complex Low Voltage Equipment </w:t>
      </w:r>
      <w:r>
        <w:t>o</w:t>
      </w:r>
      <w:r w:rsidRPr="0020755F">
        <w:t>r Systems</w:t>
      </w:r>
      <w:bookmarkEnd w:id="5227"/>
      <w:bookmarkEnd w:id="5228"/>
      <w:bookmarkEnd w:id="5229"/>
    </w:p>
    <w:p w14:paraId="2F1F5220" w14:textId="77777777" w:rsidR="00BF4443" w:rsidRPr="00BF4443" w:rsidRDefault="00BF4443" w:rsidP="00BF4443"/>
    <w:tbl>
      <w:tblPr>
        <w:tblStyle w:val="TableGrid"/>
        <w:tblW w:w="10485" w:type="dxa"/>
        <w:tblInd w:w="0" w:type="dxa"/>
        <w:tblLook w:val="01E0" w:firstRow="1" w:lastRow="1" w:firstColumn="1" w:lastColumn="1" w:noHBand="0" w:noVBand="0"/>
        <w:tblCaption w:val="Table LV2 - Procedures For Working on or Testing Non-Complex Low Voltage Equipment or Systems"/>
      </w:tblPr>
      <w:tblGrid>
        <w:gridCol w:w="1413"/>
        <w:gridCol w:w="9072"/>
      </w:tblGrid>
      <w:tr w:rsidR="00957E3D" w:rsidRPr="004D5A67" w14:paraId="70C8E2D3" w14:textId="77777777" w:rsidTr="00FB2441">
        <w:tc>
          <w:tcPr>
            <w:tcW w:w="1413" w:type="dxa"/>
          </w:tcPr>
          <w:p w14:paraId="6F6CB781" w14:textId="77777777" w:rsidR="00957E3D" w:rsidRPr="004D5A67" w:rsidRDefault="00957E3D" w:rsidP="00C02D13">
            <w:pPr>
              <w:rPr>
                <w:color w:val="000000"/>
                <w:spacing w:val="-3"/>
                <w:sz w:val="20"/>
                <w:szCs w:val="20"/>
              </w:rPr>
            </w:pPr>
            <w:r w:rsidRPr="004D5A67">
              <w:rPr>
                <w:sz w:val="20"/>
                <w:szCs w:val="20"/>
              </w:rPr>
              <w:t>P</w:t>
            </w:r>
            <w:r>
              <w:rPr>
                <w:sz w:val="20"/>
                <w:szCs w:val="20"/>
              </w:rPr>
              <w:t>lan</w:t>
            </w:r>
          </w:p>
        </w:tc>
        <w:tc>
          <w:tcPr>
            <w:tcW w:w="9072" w:type="dxa"/>
          </w:tcPr>
          <w:p w14:paraId="38C8B218" w14:textId="77777777" w:rsidR="00957E3D" w:rsidRDefault="00957E3D" w:rsidP="00C02D13">
            <w:pPr>
              <w:rPr>
                <w:color w:val="000000"/>
                <w:spacing w:val="-3"/>
                <w:sz w:val="20"/>
                <w:szCs w:val="20"/>
              </w:rPr>
            </w:pPr>
            <w:r w:rsidRPr="004D5A67">
              <w:rPr>
                <w:color w:val="000000"/>
                <w:spacing w:val="-3"/>
                <w:sz w:val="20"/>
                <w:szCs w:val="20"/>
              </w:rPr>
              <w:t xml:space="preserve">Identify circuit to be worked on. </w:t>
            </w:r>
          </w:p>
          <w:p w14:paraId="066521A8" w14:textId="77777777" w:rsidR="00957E3D" w:rsidRPr="004D5A67" w:rsidRDefault="00957E3D" w:rsidP="00C02D13">
            <w:pPr>
              <w:rPr>
                <w:color w:val="000000"/>
                <w:spacing w:val="-3"/>
                <w:sz w:val="20"/>
                <w:szCs w:val="20"/>
              </w:rPr>
            </w:pPr>
            <w:r w:rsidRPr="004D5A67">
              <w:rPr>
                <w:color w:val="000000"/>
                <w:spacing w:val="-3"/>
                <w:sz w:val="20"/>
                <w:szCs w:val="20"/>
              </w:rPr>
              <w:t xml:space="preserve">Before any work or testing can begin, </w:t>
            </w:r>
            <w:r w:rsidRPr="00F10990">
              <w:rPr>
                <w:color w:val="000000"/>
                <w:spacing w:val="-3"/>
                <w:sz w:val="20"/>
                <w:szCs w:val="20"/>
              </w:rPr>
              <w:t>obtain the required permission from departments likely to be affected by the works</w:t>
            </w:r>
          </w:p>
        </w:tc>
      </w:tr>
      <w:tr w:rsidR="00957E3D" w:rsidRPr="004D5A67" w14:paraId="438A6F55" w14:textId="77777777" w:rsidTr="00FB2441">
        <w:tc>
          <w:tcPr>
            <w:tcW w:w="1413" w:type="dxa"/>
          </w:tcPr>
          <w:p w14:paraId="65B2ACB7" w14:textId="77777777" w:rsidR="00957E3D" w:rsidRPr="004D5A67" w:rsidRDefault="00957E3D" w:rsidP="00C02D13">
            <w:pPr>
              <w:rPr>
                <w:sz w:val="20"/>
                <w:szCs w:val="20"/>
              </w:rPr>
            </w:pPr>
            <w:r w:rsidRPr="004D5A67">
              <w:rPr>
                <w:sz w:val="20"/>
                <w:szCs w:val="20"/>
              </w:rPr>
              <w:t xml:space="preserve">Isolate </w:t>
            </w:r>
            <w:r>
              <w:rPr>
                <w:sz w:val="20"/>
                <w:szCs w:val="20"/>
              </w:rPr>
              <w:t>a</w:t>
            </w:r>
            <w:r w:rsidRPr="004D5A67">
              <w:rPr>
                <w:sz w:val="20"/>
                <w:szCs w:val="20"/>
              </w:rPr>
              <w:t>nd Fix Signs</w:t>
            </w:r>
          </w:p>
          <w:p w14:paraId="1298D042" w14:textId="77777777" w:rsidR="00957E3D" w:rsidRPr="004D5A67" w:rsidRDefault="00957E3D" w:rsidP="00C02D13">
            <w:pPr>
              <w:rPr>
                <w:color w:val="000000"/>
                <w:spacing w:val="-3"/>
                <w:sz w:val="20"/>
                <w:szCs w:val="20"/>
              </w:rPr>
            </w:pPr>
          </w:p>
        </w:tc>
        <w:tc>
          <w:tcPr>
            <w:tcW w:w="9072" w:type="dxa"/>
          </w:tcPr>
          <w:p w14:paraId="0B7A3D69" w14:textId="77777777" w:rsidR="00957E3D" w:rsidRPr="0021305B" w:rsidRDefault="00957E3D" w:rsidP="00C02D13">
            <w:pPr>
              <w:rPr>
                <w:color w:val="000000"/>
                <w:spacing w:val="-3"/>
                <w:sz w:val="20"/>
                <w:szCs w:val="20"/>
              </w:rPr>
            </w:pPr>
            <w:r>
              <w:rPr>
                <w:color w:val="000000"/>
                <w:spacing w:val="-3"/>
                <w:sz w:val="20"/>
                <w:szCs w:val="20"/>
              </w:rPr>
              <w:t>I</w:t>
            </w:r>
            <w:r w:rsidRPr="0021305B">
              <w:rPr>
                <w:color w:val="000000"/>
                <w:spacing w:val="-3"/>
                <w:sz w:val="20"/>
                <w:szCs w:val="20"/>
              </w:rPr>
              <w:t>solate from every source of supply.</w:t>
            </w:r>
          </w:p>
          <w:p w14:paraId="6B9298EB" w14:textId="77777777" w:rsidR="00957E3D" w:rsidRPr="004D5A67" w:rsidRDefault="00957E3D" w:rsidP="00C02D13">
            <w:pPr>
              <w:rPr>
                <w:color w:val="000000"/>
                <w:spacing w:val="-3"/>
                <w:sz w:val="20"/>
                <w:szCs w:val="20"/>
              </w:rPr>
            </w:pPr>
            <w:r w:rsidRPr="004D5A67">
              <w:rPr>
                <w:color w:val="000000"/>
                <w:spacing w:val="-3"/>
                <w:sz w:val="20"/>
                <w:szCs w:val="20"/>
              </w:rPr>
              <w:t>Make equipment safe to work on or test.</w:t>
            </w:r>
          </w:p>
          <w:p w14:paraId="72015CEA" w14:textId="77777777" w:rsidR="00957E3D" w:rsidRPr="004D5A67" w:rsidRDefault="00957E3D" w:rsidP="00C02D13">
            <w:pPr>
              <w:rPr>
                <w:color w:val="000000"/>
                <w:spacing w:val="-3"/>
                <w:sz w:val="20"/>
                <w:szCs w:val="20"/>
              </w:rPr>
            </w:pPr>
            <w:r w:rsidRPr="004D5A67">
              <w:rPr>
                <w:color w:val="000000"/>
                <w:spacing w:val="-3"/>
                <w:sz w:val="20"/>
                <w:szCs w:val="20"/>
              </w:rPr>
              <w:t xml:space="preserve">Prevent </w:t>
            </w:r>
            <w:proofErr w:type="spellStart"/>
            <w:r w:rsidRPr="004D5A67">
              <w:rPr>
                <w:color w:val="000000"/>
                <w:spacing w:val="-3"/>
                <w:sz w:val="20"/>
                <w:szCs w:val="20"/>
              </w:rPr>
              <w:t>unauthorised</w:t>
            </w:r>
            <w:proofErr w:type="spellEnd"/>
            <w:r w:rsidRPr="004D5A67">
              <w:rPr>
                <w:color w:val="000000"/>
                <w:spacing w:val="-3"/>
                <w:sz w:val="20"/>
                <w:szCs w:val="20"/>
              </w:rPr>
              <w:t xml:space="preserve"> connection or operation by fixing Lock-out devices, Safety Locks and Caution Signs at all points of isolation.</w:t>
            </w:r>
          </w:p>
          <w:p w14:paraId="39566C6D" w14:textId="77777777" w:rsidR="00957E3D" w:rsidRPr="004D5A67" w:rsidRDefault="00957E3D" w:rsidP="00C02D13">
            <w:pPr>
              <w:rPr>
                <w:color w:val="000000"/>
                <w:spacing w:val="-3"/>
                <w:sz w:val="20"/>
                <w:szCs w:val="20"/>
              </w:rPr>
            </w:pPr>
            <w:r w:rsidRPr="004D5A67">
              <w:rPr>
                <w:color w:val="000000"/>
                <w:spacing w:val="-3"/>
                <w:sz w:val="20"/>
                <w:szCs w:val="20"/>
              </w:rPr>
              <w:t>Fix Danger Signs on adjacent live equipment at the point</w:t>
            </w:r>
            <w:r>
              <w:rPr>
                <w:color w:val="000000"/>
                <w:spacing w:val="-3"/>
                <w:sz w:val="20"/>
                <w:szCs w:val="20"/>
              </w:rPr>
              <w:t>-</w:t>
            </w:r>
            <w:r w:rsidRPr="004D5A67">
              <w:rPr>
                <w:color w:val="000000"/>
                <w:spacing w:val="-3"/>
                <w:sz w:val="20"/>
                <w:szCs w:val="20"/>
              </w:rPr>
              <w:t>of</w:t>
            </w:r>
            <w:r>
              <w:rPr>
                <w:color w:val="000000"/>
                <w:spacing w:val="-3"/>
                <w:sz w:val="20"/>
                <w:szCs w:val="20"/>
              </w:rPr>
              <w:t>-</w:t>
            </w:r>
            <w:r w:rsidRPr="004D5A67">
              <w:rPr>
                <w:color w:val="000000"/>
                <w:spacing w:val="-3"/>
                <w:sz w:val="20"/>
                <w:szCs w:val="20"/>
              </w:rPr>
              <w:t>work or test.</w:t>
            </w:r>
          </w:p>
        </w:tc>
      </w:tr>
      <w:tr w:rsidR="00957E3D" w:rsidRPr="004D5A67" w14:paraId="743BD452" w14:textId="77777777" w:rsidTr="00FB2441">
        <w:tc>
          <w:tcPr>
            <w:tcW w:w="1413" w:type="dxa"/>
          </w:tcPr>
          <w:p w14:paraId="30DDF2A3" w14:textId="77777777" w:rsidR="00957E3D" w:rsidRPr="004D5A67" w:rsidRDefault="00957E3D" w:rsidP="00C02D13">
            <w:pPr>
              <w:rPr>
                <w:color w:val="000000"/>
                <w:spacing w:val="-3"/>
                <w:sz w:val="20"/>
                <w:szCs w:val="20"/>
              </w:rPr>
            </w:pPr>
            <w:r w:rsidRPr="004D5A67">
              <w:rPr>
                <w:sz w:val="20"/>
                <w:szCs w:val="20"/>
              </w:rPr>
              <w:t>Prove Dead</w:t>
            </w:r>
          </w:p>
        </w:tc>
        <w:tc>
          <w:tcPr>
            <w:tcW w:w="9072" w:type="dxa"/>
          </w:tcPr>
          <w:p w14:paraId="4DB21A20" w14:textId="77777777" w:rsidR="00957E3D" w:rsidRPr="004D5A67" w:rsidRDefault="00957E3D" w:rsidP="00C02D13">
            <w:pPr>
              <w:rPr>
                <w:color w:val="000000"/>
                <w:spacing w:val="-3"/>
                <w:sz w:val="20"/>
                <w:szCs w:val="20"/>
              </w:rPr>
            </w:pPr>
            <w:r>
              <w:rPr>
                <w:color w:val="000000"/>
                <w:spacing w:val="-3"/>
                <w:sz w:val="20"/>
                <w:szCs w:val="20"/>
              </w:rPr>
              <w:t>E</w:t>
            </w:r>
            <w:r w:rsidRPr="004D5A67">
              <w:rPr>
                <w:color w:val="000000"/>
                <w:spacing w:val="-3"/>
                <w:sz w:val="20"/>
                <w:szCs w:val="20"/>
              </w:rPr>
              <w:t>nsure that the equipment to be worked on or tested is the equipment that has been isolated.</w:t>
            </w:r>
          </w:p>
          <w:p w14:paraId="44A11F55" w14:textId="77777777" w:rsidR="00957E3D" w:rsidRPr="004D5A67" w:rsidRDefault="00957E3D" w:rsidP="00C02D13">
            <w:pPr>
              <w:rPr>
                <w:color w:val="000000"/>
                <w:spacing w:val="-3"/>
                <w:sz w:val="20"/>
                <w:szCs w:val="20"/>
              </w:rPr>
            </w:pPr>
            <w:r>
              <w:rPr>
                <w:spacing w:val="-2"/>
                <w:sz w:val="20"/>
                <w:szCs w:val="20"/>
              </w:rPr>
              <w:t>Where practicable, “Prove Dead”</w:t>
            </w:r>
            <w:r w:rsidRPr="00563094">
              <w:rPr>
                <w:spacing w:val="-2"/>
                <w:sz w:val="20"/>
                <w:szCs w:val="20"/>
              </w:rPr>
              <w:t xml:space="preserve">, using an approved </w:t>
            </w:r>
            <w:r w:rsidRPr="00002DBA">
              <w:rPr>
                <w:spacing w:val="-2"/>
                <w:sz w:val="20"/>
                <w:szCs w:val="20"/>
              </w:rPr>
              <w:t>type of voltage indicator</w:t>
            </w:r>
            <w:r>
              <w:rPr>
                <w:sz w:val="20"/>
                <w:szCs w:val="20"/>
              </w:rPr>
              <w:t>.</w:t>
            </w:r>
            <w:r w:rsidRPr="00563094">
              <w:rPr>
                <w:spacing w:val="-2"/>
                <w:sz w:val="20"/>
                <w:szCs w:val="20"/>
              </w:rPr>
              <w:t xml:space="preserve"> </w:t>
            </w:r>
            <w:r>
              <w:rPr>
                <w:spacing w:val="-2"/>
                <w:sz w:val="20"/>
                <w:szCs w:val="20"/>
              </w:rPr>
              <w:t xml:space="preserve">The Voltage Indicator </w:t>
            </w:r>
            <w:r w:rsidRPr="00563094">
              <w:rPr>
                <w:spacing w:val="-2"/>
                <w:sz w:val="20"/>
                <w:szCs w:val="20"/>
              </w:rPr>
              <w:t>shall be tested immediately prior to</w:t>
            </w:r>
            <w:r>
              <w:rPr>
                <w:spacing w:val="-2"/>
                <w:sz w:val="20"/>
                <w:szCs w:val="20"/>
              </w:rPr>
              <w:t xml:space="preserve"> and</w:t>
            </w:r>
            <w:r w:rsidRPr="00563094">
              <w:rPr>
                <w:spacing w:val="-2"/>
                <w:sz w:val="20"/>
                <w:szCs w:val="20"/>
              </w:rPr>
              <w:t xml:space="preserve"> following its use</w:t>
            </w:r>
            <w:r>
              <w:rPr>
                <w:spacing w:val="-2"/>
                <w:sz w:val="20"/>
                <w:szCs w:val="20"/>
              </w:rPr>
              <w:t xml:space="preserve"> to “Prove Dead”.</w:t>
            </w:r>
            <w:r w:rsidRPr="00563094">
              <w:rPr>
                <w:spacing w:val="-2"/>
                <w:sz w:val="20"/>
                <w:szCs w:val="20"/>
              </w:rPr>
              <w:t xml:space="preserve"> (Prove-Test-Prove, P-T-P).</w:t>
            </w:r>
          </w:p>
        </w:tc>
      </w:tr>
      <w:tr w:rsidR="00957E3D" w:rsidRPr="004D5A67" w14:paraId="498D737E" w14:textId="77777777" w:rsidTr="00FB2441">
        <w:tc>
          <w:tcPr>
            <w:tcW w:w="1413" w:type="dxa"/>
          </w:tcPr>
          <w:p w14:paraId="364D42D4" w14:textId="77777777" w:rsidR="00957E3D" w:rsidRPr="004D5A67" w:rsidRDefault="00957E3D" w:rsidP="00C02D13">
            <w:pPr>
              <w:rPr>
                <w:sz w:val="20"/>
                <w:szCs w:val="20"/>
              </w:rPr>
            </w:pPr>
            <w:r w:rsidRPr="00506AF2">
              <w:rPr>
                <w:sz w:val="20"/>
                <w:szCs w:val="20"/>
              </w:rPr>
              <w:t xml:space="preserve">Issue a </w:t>
            </w:r>
            <w:r>
              <w:rPr>
                <w:sz w:val="20"/>
                <w:szCs w:val="20"/>
              </w:rPr>
              <w:t>Safety Document</w:t>
            </w:r>
          </w:p>
        </w:tc>
        <w:tc>
          <w:tcPr>
            <w:tcW w:w="9072" w:type="dxa"/>
          </w:tcPr>
          <w:p w14:paraId="4D098E5D" w14:textId="77777777" w:rsidR="00957E3D" w:rsidRDefault="00957E3D" w:rsidP="00C02D13">
            <w:pPr>
              <w:rPr>
                <w:color w:val="000000"/>
                <w:spacing w:val="-3"/>
                <w:sz w:val="20"/>
                <w:szCs w:val="20"/>
              </w:rPr>
            </w:pPr>
            <w:r>
              <w:rPr>
                <w:color w:val="000000"/>
                <w:spacing w:val="-3"/>
                <w:sz w:val="20"/>
                <w:szCs w:val="20"/>
              </w:rPr>
              <w:t>Where required issue a Safety Document:</w:t>
            </w:r>
          </w:p>
          <w:p w14:paraId="02A76D57" w14:textId="77777777" w:rsidR="00957E3D" w:rsidRDefault="00957E3D" w:rsidP="00C02D13">
            <w:pPr>
              <w:rPr>
                <w:color w:val="000000"/>
                <w:spacing w:val="-3"/>
                <w:sz w:val="20"/>
                <w:szCs w:val="20"/>
              </w:rPr>
            </w:pPr>
            <w:r>
              <w:rPr>
                <w:color w:val="000000"/>
                <w:spacing w:val="-3"/>
                <w:sz w:val="20"/>
                <w:szCs w:val="20"/>
              </w:rPr>
              <w:t xml:space="preserve">Radial circuit from main LV </w:t>
            </w:r>
            <w:proofErr w:type="spellStart"/>
            <w:r>
              <w:rPr>
                <w:color w:val="000000"/>
                <w:spacing w:val="-3"/>
                <w:sz w:val="20"/>
                <w:szCs w:val="20"/>
              </w:rPr>
              <w:t>switchpanel</w:t>
            </w:r>
            <w:proofErr w:type="spellEnd"/>
            <w:r>
              <w:rPr>
                <w:color w:val="000000"/>
                <w:spacing w:val="-3"/>
                <w:sz w:val="20"/>
                <w:szCs w:val="20"/>
              </w:rPr>
              <w:t xml:space="preserve"> – AP to issue Permit to Work</w:t>
            </w:r>
          </w:p>
          <w:p w14:paraId="6C1A5721" w14:textId="1D92DAAB" w:rsidR="00957E3D" w:rsidRPr="004D5A67" w:rsidRDefault="00957E3D" w:rsidP="00C02D13">
            <w:pPr>
              <w:rPr>
                <w:color w:val="000000"/>
                <w:spacing w:val="-3"/>
                <w:sz w:val="20"/>
                <w:szCs w:val="20"/>
              </w:rPr>
            </w:pPr>
            <w:r>
              <w:rPr>
                <w:color w:val="000000"/>
                <w:spacing w:val="-3"/>
                <w:sz w:val="20"/>
                <w:szCs w:val="20"/>
              </w:rPr>
              <w:t xml:space="preserve">Final circuit radial isolation carried out by a sub-contractor – </w:t>
            </w:r>
            <w:r w:rsidR="0024534C">
              <w:rPr>
                <w:color w:val="000000"/>
                <w:spacing w:val="-3"/>
                <w:sz w:val="20"/>
                <w:szCs w:val="20"/>
              </w:rPr>
              <w:t>self-isolation</w:t>
            </w:r>
          </w:p>
        </w:tc>
      </w:tr>
      <w:tr w:rsidR="00957E3D" w:rsidRPr="004D5A67" w14:paraId="0DA33997" w14:textId="77777777" w:rsidTr="00FB2441">
        <w:tc>
          <w:tcPr>
            <w:tcW w:w="1413" w:type="dxa"/>
          </w:tcPr>
          <w:p w14:paraId="529485E9" w14:textId="77777777" w:rsidR="00957E3D" w:rsidRPr="004D5A67" w:rsidRDefault="00957E3D" w:rsidP="00C02D13">
            <w:pPr>
              <w:rPr>
                <w:sz w:val="20"/>
                <w:szCs w:val="20"/>
              </w:rPr>
            </w:pPr>
            <w:r w:rsidRPr="004D5A67">
              <w:rPr>
                <w:sz w:val="20"/>
                <w:szCs w:val="20"/>
              </w:rPr>
              <w:t>Confirm Dead</w:t>
            </w:r>
          </w:p>
          <w:p w14:paraId="26E20D05" w14:textId="77777777" w:rsidR="00957E3D" w:rsidRPr="004D5A67" w:rsidRDefault="00957E3D" w:rsidP="00C02D13">
            <w:pPr>
              <w:rPr>
                <w:color w:val="000000"/>
                <w:spacing w:val="-3"/>
                <w:sz w:val="20"/>
                <w:szCs w:val="20"/>
              </w:rPr>
            </w:pPr>
          </w:p>
        </w:tc>
        <w:tc>
          <w:tcPr>
            <w:tcW w:w="9072" w:type="dxa"/>
          </w:tcPr>
          <w:p w14:paraId="491A3655" w14:textId="77777777" w:rsidR="00957E3D" w:rsidRPr="004D5A67" w:rsidRDefault="00957E3D" w:rsidP="00C02D13">
            <w:pPr>
              <w:rPr>
                <w:color w:val="000000"/>
                <w:spacing w:val="-3"/>
                <w:sz w:val="20"/>
                <w:szCs w:val="20"/>
              </w:rPr>
            </w:pPr>
            <w:r w:rsidRPr="004D5A67">
              <w:rPr>
                <w:color w:val="000000"/>
                <w:spacing w:val="-3"/>
                <w:sz w:val="20"/>
                <w:szCs w:val="20"/>
              </w:rPr>
              <w:t xml:space="preserve">Where it was not practicable </w:t>
            </w:r>
            <w:r>
              <w:rPr>
                <w:color w:val="000000"/>
                <w:spacing w:val="-3"/>
                <w:sz w:val="20"/>
                <w:szCs w:val="20"/>
              </w:rPr>
              <w:t>t</w:t>
            </w:r>
            <w:r w:rsidRPr="004D5A67">
              <w:rPr>
                <w:color w:val="000000"/>
                <w:spacing w:val="-3"/>
                <w:sz w:val="20"/>
                <w:szCs w:val="20"/>
              </w:rPr>
              <w:t xml:space="preserve">o prove the equipment dead, the </w:t>
            </w:r>
            <w:r>
              <w:rPr>
                <w:color w:val="000000"/>
                <w:spacing w:val="-3"/>
                <w:sz w:val="20"/>
                <w:szCs w:val="20"/>
              </w:rPr>
              <w:t xml:space="preserve">AP or </w:t>
            </w:r>
            <w:r w:rsidRPr="004D5A67">
              <w:rPr>
                <w:color w:val="000000"/>
                <w:spacing w:val="-3"/>
                <w:sz w:val="20"/>
                <w:szCs w:val="20"/>
              </w:rPr>
              <w:t xml:space="preserve">CP, using appropriate tools and Protective equipment where necessary, is to </w:t>
            </w:r>
            <w:r>
              <w:rPr>
                <w:color w:val="000000"/>
                <w:spacing w:val="-3"/>
                <w:sz w:val="20"/>
                <w:szCs w:val="20"/>
              </w:rPr>
              <w:t>“C</w:t>
            </w:r>
            <w:r w:rsidRPr="004D5A67">
              <w:rPr>
                <w:color w:val="000000"/>
                <w:spacing w:val="-3"/>
                <w:sz w:val="20"/>
                <w:szCs w:val="20"/>
              </w:rPr>
              <w:t xml:space="preserve">onfirm </w:t>
            </w:r>
            <w:r>
              <w:rPr>
                <w:color w:val="000000"/>
                <w:spacing w:val="-3"/>
                <w:sz w:val="20"/>
                <w:szCs w:val="20"/>
              </w:rPr>
              <w:t>D</w:t>
            </w:r>
            <w:r w:rsidRPr="004D5A67">
              <w:rPr>
                <w:color w:val="000000"/>
                <w:spacing w:val="-3"/>
                <w:sz w:val="20"/>
                <w:szCs w:val="20"/>
              </w:rPr>
              <w:t>ead</w:t>
            </w:r>
            <w:r>
              <w:rPr>
                <w:color w:val="000000"/>
                <w:spacing w:val="-3"/>
                <w:sz w:val="20"/>
                <w:szCs w:val="20"/>
              </w:rPr>
              <w:t>”</w:t>
            </w:r>
            <w:r w:rsidRPr="004D5A67">
              <w:rPr>
                <w:color w:val="000000"/>
                <w:spacing w:val="-3"/>
                <w:sz w:val="20"/>
                <w:szCs w:val="20"/>
              </w:rPr>
              <w:t xml:space="preserve"> at the places of the work or test as soon as conductors have been made accessible to a Voltage Test Indicator.  </w:t>
            </w:r>
          </w:p>
        </w:tc>
      </w:tr>
      <w:tr w:rsidR="00957E3D" w:rsidRPr="004D5A67" w14:paraId="4E9F0FFA" w14:textId="77777777" w:rsidTr="00FB2441">
        <w:tc>
          <w:tcPr>
            <w:tcW w:w="1413" w:type="dxa"/>
          </w:tcPr>
          <w:p w14:paraId="49E5201C" w14:textId="77777777" w:rsidR="00957E3D" w:rsidRPr="004D5A67" w:rsidRDefault="00957E3D" w:rsidP="00C02D13">
            <w:pPr>
              <w:rPr>
                <w:sz w:val="20"/>
                <w:szCs w:val="20"/>
              </w:rPr>
            </w:pPr>
            <w:r w:rsidRPr="004D5A67">
              <w:rPr>
                <w:sz w:val="20"/>
                <w:szCs w:val="20"/>
              </w:rPr>
              <w:t xml:space="preserve">Undertake Work </w:t>
            </w:r>
            <w:r>
              <w:rPr>
                <w:sz w:val="20"/>
                <w:szCs w:val="20"/>
              </w:rPr>
              <w:t>o</w:t>
            </w:r>
            <w:r w:rsidRPr="004D5A67">
              <w:rPr>
                <w:sz w:val="20"/>
                <w:szCs w:val="20"/>
              </w:rPr>
              <w:t>r Test</w:t>
            </w:r>
          </w:p>
          <w:p w14:paraId="760DAC3C" w14:textId="77777777" w:rsidR="00957E3D" w:rsidRPr="004D5A67" w:rsidRDefault="00957E3D" w:rsidP="00C02D13">
            <w:pPr>
              <w:rPr>
                <w:color w:val="000000"/>
                <w:spacing w:val="-3"/>
                <w:sz w:val="20"/>
                <w:szCs w:val="20"/>
              </w:rPr>
            </w:pPr>
          </w:p>
        </w:tc>
        <w:tc>
          <w:tcPr>
            <w:tcW w:w="9072" w:type="dxa"/>
          </w:tcPr>
          <w:p w14:paraId="05956061" w14:textId="77777777" w:rsidR="00957E3D" w:rsidRPr="004D5A67" w:rsidRDefault="00957E3D" w:rsidP="00C02D13">
            <w:pPr>
              <w:rPr>
                <w:color w:val="000000"/>
                <w:spacing w:val="-3"/>
                <w:sz w:val="20"/>
                <w:szCs w:val="20"/>
              </w:rPr>
            </w:pPr>
            <w:r w:rsidRPr="004D5A67">
              <w:rPr>
                <w:sz w:val="20"/>
                <w:szCs w:val="20"/>
              </w:rPr>
              <w:t>Undertake or directly supervise the work or test.</w:t>
            </w:r>
          </w:p>
        </w:tc>
      </w:tr>
      <w:tr w:rsidR="00957E3D" w:rsidRPr="004D5A67" w14:paraId="3BDF80B4" w14:textId="77777777" w:rsidTr="00FB2441">
        <w:tc>
          <w:tcPr>
            <w:tcW w:w="1413" w:type="dxa"/>
            <w:tcBorders>
              <w:bottom w:val="single" w:sz="4" w:space="0" w:color="auto"/>
            </w:tcBorders>
          </w:tcPr>
          <w:p w14:paraId="4734C023" w14:textId="77777777" w:rsidR="00957E3D" w:rsidRPr="004D5A67" w:rsidRDefault="00957E3D" w:rsidP="00C02D13">
            <w:pPr>
              <w:rPr>
                <w:color w:val="000000"/>
                <w:spacing w:val="-3"/>
                <w:sz w:val="20"/>
                <w:szCs w:val="20"/>
              </w:rPr>
            </w:pPr>
            <w:r w:rsidRPr="004D5A67">
              <w:rPr>
                <w:sz w:val="20"/>
                <w:szCs w:val="20"/>
              </w:rPr>
              <w:t>Check Work</w:t>
            </w:r>
            <w:r>
              <w:rPr>
                <w:sz w:val="20"/>
                <w:szCs w:val="20"/>
              </w:rPr>
              <w:t xml:space="preserve"> o</w:t>
            </w:r>
            <w:r w:rsidRPr="004D5A67">
              <w:rPr>
                <w:sz w:val="20"/>
                <w:szCs w:val="20"/>
              </w:rPr>
              <w:t>r Test</w:t>
            </w:r>
          </w:p>
        </w:tc>
        <w:tc>
          <w:tcPr>
            <w:tcW w:w="9072" w:type="dxa"/>
            <w:tcBorders>
              <w:bottom w:val="single" w:sz="4" w:space="0" w:color="auto"/>
            </w:tcBorders>
          </w:tcPr>
          <w:p w14:paraId="4DBBE225" w14:textId="77777777" w:rsidR="00957E3D" w:rsidRPr="004D5A67" w:rsidRDefault="00957E3D" w:rsidP="00C02D13">
            <w:pPr>
              <w:rPr>
                <w:color w:val="000000"/>
                <w:spacing w:val="-3"/>
                <w:sz w:val="20"/>
                <w:szCs w:val="20"/>
              </w:rPr>
            </w:pPr>
            <w:r w:rsidRPr="004D5A67">
              <w:rPr>
                <w:sz w:val="20"/>
                <w:szCs w:val="20"/>
              </w:rPr>
              <w:t xml:space="preserve">Check that the work or test has been satisfactorily completed, that the equipment has been restored to working order, and that it may be safely energised. </w:t>
            </w:r>
          </w:p>
        </w:tc>
      </w:tr>
      <w:tr w:rsidR="00957E3D" w:rsidRPr="004D5A67" w14:paraId="23FCEBDC" w14:textId="77777777" w:rsidTr="00FB2441">
        <w:tc>
          <w:tcPr>
            <w:tcW w:w="1413" w:type="dxa"/>
            <w:tcBorders>
              <w:bottom w:val="single" w:sz="4" w:space="0" w:color="auto"/>
            </w:tcBorders>
          </w:tcPr>
          <w:p w14:paraId="08595C60" w14:textId="77777777" w:rsidR="00957E3D" w:rsidRPr="004D5A67" w:rsidRDefault="00957E3D" w:rsidP="00C02D13">
            <w:pPr>
              <w:rPr>
                <w:sz w:val="20"/>
                <w:szCs w:val="20"/>
              </w:rPr>
            </w:pPr>
            <w:r>
              <w:rPr>
                <w:sz w:val="20"/>
                <w:szCs w:val="20"/>
              </w:rPr>
              <w:t>Cancel Safety Document</w:t>
            </w:r>
          </w:p>
        </w:tc>
        <w:tc>
          <w:tcPr>
            <w:tcW w:w="9072" w:type="dxa"/>
            <w:tcBorders>
              <w:bottom w:val="single" w:sz="4" w:space="0" w:color="auto"/>
            </w:tcBorders>
          </w:tcPr>
          <w:p w14:paraId="67398053" w14:textId="77777777" w:rsidR="00957E3D" w:rsidRPr="004D5A67" w:rsidRDefault="00957E3D" w:rsidP="00C02D13">
            <w:pPr>
              <w:rPr>
                <w:sz w:val="20"/>
                <w:szCs w:val="20"/>
              </w:rPr>
            </w:pPr>
            <w:r>
              <w:rPr>
                <w:sz w:val="20"/>
                <w:szCs w:val="20"/>
              </w:rPr>
              <w:t>Cancel the Safety Document where issued</w:t>
            </w:r>
          </w:p>
        </w:tc>
      </w:tr>
      <w:tr w:rsidR="00957E3D" w:rsidRPr="004D5A67" w14:paraId="3F033936" w14:textId="77777777" w:rsidTr="00FB2441">
        <w:tc>
          <w:tcPr>
            <w:tcW w:w="1413" w:type="dxa"/>
            <w:tcBorders>
              <w:bottom w:val="single" w:sz="4" w:space="0" w:color="auto"/>
            </w:tcBorders>
          </w:tcPr>
          <w:p w14:paraId="38F12C7E" w14:textId="77777777" w:rsidR="00957E3D" w:rsidRPr="004D5A67" w:rsidRDefault="00957E3D" w:rsidP="00C02D13">
            <w:pPr>
              <w:rPr>
                <w:color w:val="000000"/>
                <w:spacing w:val="-3"/>
                <w:sz w:val="20"/>
                <w:szCs w:val="20"/>
              </w:rPr>
            </w:pPr>
            <w:r w:rsidRPr="00002DBA">
              <w:rPr>
                <w:sz w:val="20"/>
                <w:szCs w:val="20"/>
              </w:rPr>
              <w:t>Restoration</w:t>
            </w:r>
          </w:p>
        </w:tc>
        <w:tc>
          <w:tcPr>
            <w:tcW w:w="9072" w:type="dxa"/>
            <w:tcBorders>
              <w:bottom w:val="single" w:sz="4" w:space="0" w:color="auto"/>
            </w:tcBorders>
          </w:tcPr>
          <w:p w14:paraId="1744A1E3" w14:textId="77777777" w:rsidR="00957E3D" w:rsidRPr="004D5A67" w:rsidRDefault="00957E3D" w:rsidP="00C02D13">
            <w:pPr>
              <w:rPr>
                <w:color w:val="000000"/>
                <w:spacing w:val="-3"/>
                <w:sz w:val="20"/>
                <w:szCs w:val="20"/>
              </w:rPr>
            </w:pPr>
            <w:r w:rsidRPr="004D5A67">
              <w:rPr>
                <w:sz w:val="20"/>
                <w:szCs w:val="20"/>
              </w:rPr>
              <w:t>Remove the signs and locks and restore the equipment to an operational state.</w:t>
            </w:r>
          </w:p>
        </w:tc>
      </w:tr>
    </w:tbl>
    <w:p w14:paraId="770692C0" w14:textId="77777777" w:rsidR="001753E3" w:rsidRDefault="001753E3" w:rsidP="00F41277">
      <w:pPr>
        <w:shd w:val="clear" w:color="auto" w:fill="FFFFFF"/>
        <w:spacing w:before="120"/>
        <w:ind w:left="709" w:right="6"/>
      </w:pPr>
      <w:r>
        <w:br w:type="page"/>
      </w:r>
    </w:p>
    <w:p w14:paraId="770692C1" w14:textId="26C4C4E0" w:rsidR="001753E3" w:rsidRPr="00E679F9" w:rsidRDefault="001753E3" w:rsidP="000B44CB">
      <w:pPr>
        <w:pStyle w:val="Heading2"/>
      </w:pPr>
      <w:bookmarkStart w:id="5230" w:name="_Toc286070261"/>
      <w:bookmarkStart w:id="5231" w:name="_Toc121737102"/>
      <w:r w:rsidRPr="001C7F80">
        <w:lastRenderedPageBreak/>
        <w:t>Inspection, Fault Finding and Testing of Live LV Equipment</w:t>
      </w:r>
      <w:bookmarkEnd w:id="5230"/>
      <w:bookmarkEnd w:id="5231"/>
    </w:p>
    <w:p w14:paraId="5C9DBF89" w14:textId="3BC7757B" w:rsidR="00EB7AC8" w:rsidRDefault="00C27F37" w:rsidP="00EB7AC8">
      <w:r>
        <w:rPr>
          <w:spacing w:val="-3"/>
        </w:rPr>
        <w:t>OUES</w:t>
      </w:r>
      <w:r w:rsidR="00EB7AC8" w:rsidRPr="002144F1">
        <w:rPr>
          <w:spacing w:val="-3"/>
        </w:rPr>
        <w:t xml:space="preserve"> will NOT allow work on Live electrical equipment unless the requirements of The Electricity at Work Regulations 1989 (Regulation</w:t>
      </w:r>
      <w:r w:rsidR="00EB7AC8">
        <w:rPr>
          <w:spacing w:val="-3"/>
        </w:rPr>
        <w:t>s</w:t>
      </w:r>
      <w:r w:rsidR="00EB7AC8" w:rsidRPr="002144F1">
        <w:rPr>
          <w:spacing w:val="-3"/>
        </w:rPr>
        <w:t xml:space="preserve"> 14 a, b, c are completely met).  In all cases the decision for live working must be agreed by the </w:t>
      </w:r>
      <w:r w:rsidR="00EB7AC8">
        <w:rPr>
          <w:spacing w:val="-3"/>
        </w:rPr>
        <w:t>DAP,</w:t>
      </w:r>
      <w:r w:rsidR="00EB7AC8" w:rsidRPr="002144F1">
        <w:rPr>
          <w:spacing w:val="-3"/>
        </w:rPr>
        <w:t xml:space="preserve"> </w:t>
      </w:r>
      <w:r w:rsidR="00EB7AC8">
        <w:rPr>
          <w:spacing w:val="-3"/>
        </w:rPr>
        <w:t>SAP</w:t>
      </w:r>
      <w:r w:rsidR="00EB7AC8" w:rsidRPr="002144F1">
        <w:rPr>
          <w:spacing w:val="-3"/>
        </w:rPr>
        <w:t xml:space="preserve"> </w:t>
      </w:r>
      <w:r w:rsidR="00EB7AC8">
        <w:rPr>
          <w:spacing w:val="-3"/>
        </w:rPr>
        <w:t>and AE.</w:t>
      </w:r>
      <w:r w:rsidR="00EB7AC8" w:rsidRPr="002144F1">
        <w:rPr>
          <w:spacing w:val="-3"/>
        </w:rPr>
        <w:t xml:space="preserve"> </w:t>
      </w:r>
    </w:p>
    <w:p w14:paraId="2AC9C669" w14:textId="77777777" w:rsidR="00EB7AC8" w:rsidRDefault="00EB7AC8" w:rsidP="00EB7AC8">
      <w:r w:rsidRPr="00B06D25">
        <w:t>Competent Electrical Persons shall only carry out inspection, fault finding and testing with live conductors exposed on LV equipment and distribution systems</w:t>
      </w:r>
      <w:r>
        <w:t xml:space="preserve"> </w:t>
      </w:r>
      <w:r w:rsidRPr="00B06D25">
        <w:t xml:space="preserve">in accordance with the requirements of HS (G) 85 and with the permission of the </w:t>
      </w:r>
      <w:r>
        <w:t>SAP</w:t>
      </w:r>
      <w:r w:rsidRPr="00B06D25">
        <w:t>.</w:t>
      </w:r>
      <w:r>
        <w:t xml:space="preserve"> </w:t>
      </w:r>
    </w:p>
    <w:p w14:paraId="19CD633E" w14:textId="77777777" w:rsidR="00EB7AC8" w:rsidRDefault="00EB7AC8" w:rsidP="00EB7AC8">
      <w:r>
        <w:rPr>
          <w:spacing w:val="-3"/>
        </w:rPr>
        <w:t>All</w:t>
      </w:r>
      <w:r w:rsidRPr="002144F1">
        <w:rPr>
          <w:spacing w:val="-3"/>
        </w:rPr>
        <w:t xml:space="preserve"> live functional testing and work on live </w:t>
      </w:r>
      <w:r>
        <w:rPr>
          <w:spacing w:val="-3"/>
        </w:rPr>
        <w:t xml:space="preserve">LV </w:t>
      </w:r>
      <w:r w:rsidRPr="002144F1">
        <w:rPr>
          <w:spacing w:val="-3"/>
        </w:rPr>
        <w:t>equipment</w:t>
      </w:r>
      <w:r w:rsidRPr="002144F1" w:rsidDel="00881FD4">
        <w:rPr>
          <w:spacing w:val="-3"/>
        </w:rPr>
        <w:t xml:space="preserve"> </w:t>
      </w:r>
      <w:r>
        <w:rPr>
          <w:spacing w:val="-3"/>
        </w:rPr>
        <w:t>shall</w:t>
      </w:r>
      <w:r w:rsidRPr="002144F1">
        <w:rPr>
          <w:spacing w:val="-3"/>
        </w:rPr>
        <w:t xml:space="preserve"> be conducted in accordance with BSEN60529 (IP2X) level of protection.</w:t>
      </w:r>
    </w:p>
    <w:p w14:paraId="776504BB" w14:textId="77777777" w:rsidR="00EB7AC8" w:rsidRDefault="00EB7AC8" w:rsidP="00EB7AC8">
      <w:r>
        <w:t>Work may include:</w:t>
      </w:r>
    </w:p>
    <w:p w14:paraId="79737783" w14:textId="77777777" w:rsidR="00EB7AC8" w:rsidRPr="00563094" w:rsidRDefault="00EB7AC8" w:rsidP="00820FD6">
      <w:pPr>
        <w:pStyle w:val="ListParagraph"/>
        <w:numPr>
          <w:ilvl w:val="0"/>
          <w:numId w:val="11"/>
        </w:numPr>
      </w:pPr>
      <w:r>
        <w:t>A</w:t>
      </w:r>
      <w:r w:rsidRPr="00563094">
        <w:t>ll forms of testing, fault-finding or adjustment where practicalities dictate live working is essential;</w:t>
      </w:r>
    </w:p>
    <w:p w14:paraId="5DBCC6E9" w14:textId="77777777" w:rsidR="00EB7AC8" w:rsidRPr="00563094" w:rsidRDefault="00EB7AC8" w:rsidP="00820FD6">
      <w:pPr>
        <w:pStyle w:val="ListParagraph"/>
        <w:numPr>
          <w:ilvl w:val="0"/>
          <w:numId w:val="11"/>
        </w:numPr>
      </w:pPr>
      <w:r>
        <w:t>T</w:t>
      </w:r>
      <w:r w:rsidRPr="00563094">
        <w:t>he removal and replacement of fuse carriers in final circuits;</w:t>
      </w:r>
    </w:p>
    <w:p w14:paraId="2E27CF42" w14:textId="77777777" w:rsidR="00EB7AC8" w:rsidRPr="00563094" w:rsidRDefault="00EB7AC8" w:rsidP="00820FD6">
      <w:pPr>
        <w:pStyle w:val="ListParagraph"/>
        <w:numPr>
          <w:ilvl w:val="0"/>
          <w:numId w:val="11"/>
        </w:numPr>
      </w:pPr>
      <w:r>
        <w:t>T</w:t>
      </w:r>
      <w:r w:rsidRPr="00563094">
        <w:t>he removal and replacement of plug-in components;</w:t>
      </w:r>
    </w:p>
    <w:p w14:paraId="4846DF0F" w14:textId="77777777" w:rsidR="00EB7AC8" w:rsidRPr="00563094" w:rsidRDefault="00EB7AC8" w:rsidP="00820FD6">
      <w:pPr>
        <w:pStyle w:val="ListParagraph"/>
        <w:numPr>
          <w:ilvl w:val="0"/>
          <w:numId w:val="11"/>
        </w:numPr>
      </w:pPr>
      <w:r>
        <w:t>B</w:t>
      </w:r>
      <w:r w:rsidRPr="00563094">
        <w:t>asic battery maintenance (cleaning/topping up only);</w:t>
      </w:r>
    </w:p>
    <w:p w14:paraId="61E8123F" w14:textId="77777777" w:rsidR="00EB7AC8" w:rsidRPr="00EF73A9" w:rsidRDefault="00EB7AC8" w:rsidP="00820FD6">
      <w:pPr>
        <w:pStyle w:val="ListParagraph"/>
        <w:numPr>
          <w:ilvl w:val="0"/>
          <w:numId w:val="11"/>
        </w:numPr>
      </w:pPr>
      <w:r w:rsidRPr="00EF73A9">
        <w:t>Work on battery systems not exceeding 120V.</w:t>
      </w:r>
    </w:p>
    <w:p w14:paraId="1F10E5E3" w14:textId="77777777" w:rsidR="00EB7AC8" w:rsidRPr="00E679F9" w:rsidRDefault="00EB7AC8" w:rsidP="00EB7AC8">
      <w:r w:rsidRPr="00B06D25">
        <w:t xml:space="preserve">Account </w:t>
      </w:r>
      <w:r>
        <w:t>shall</w:t>
      </w:r>
      <w:r w:rsidRPr="00B06D25">
        <w:t xml:space="preserve"> be taken of the following;</w:t>
      </w:r>
    </w:p>
    <w:p w14:paraId="664FF7A0" w14:textId="77777777" w:rsidR="00EB7AC8" w:rsidRPr="00563094" w:rsidRDefault="00EB7AC8" w:rsidP="00820FD6">
      <w:pPr>
        <w:pStyle w:val="ListParagraph"/>
        <w:numPr>
          <w:ilvl w:val="0"/>
          <w:numId w:val="25"/>
        </w:numPr>
        <w:ind w:left="709"/>
        <w:rPr>
          <w:spacing w:val="-4"/>
        </w:rPr>
      </w:pPr>
      <w:r w:rsidRPr="00563094">
        <w:t xml:space="preserve">The Electricity at Work Regulations 1989 Regulations 14 a, b, c place stringent control measures on </w:t>
      </w:r>
      <w:r w:rsidRPr="00563094">
        <w:rPr>
          <w:spacing w:val="-4"/>
        </w:rPr>
        <w:t xml:space="preserve">all employers </w:t>
      </w:r>
      <w:r>
        <w:rPr>
          <w:spacing w:val="-4"/>
        </w:rPr>
        <w:t>and</w:t>
      </w:r>
      <w:r w:rsidRPr="00563094">
        <w:rPr>
          <w:spacing w:val="-4"/>
        </w:rPr>
        <w:t xml:space="preserve"> persons who may consider it necessary to undertake Live Working.  </w:t>
      </w:r>
    </w:p>
    <w:p w14:paraId="24DB9DE0" w14:textId="77777777" w:rsidR="00EB7AC8" w:rsidRPr="00B06D25" w:rsidRDefault="00EB7AC8" w:rsidP="00820FD6">
      <w:pPr>
        <w:pStyle w:val="ListParagraph"/>
        <w:numPr>
          <w:ilvl w:val="0"/>
          <w:numId w:val="25"/>
        </w:numPr>
        <w:ind w:left="709"/>
      </w:pPr>
      <w:r w:rsidRPr="00563094">
        <w:t xml:space="preserve">In all cases the decision for live inspection </w:t>
      </w:r>
      <w:r>
        <w:t>or</w:t>
      </w:r>
      <w:r w:rsidRPr="00563094">
        <w:t xml:space="preserve"> testing shall be made by the </w:t>
      </w:r>
      <w:r w:rsidRPr="0097747F">
        <w:t xml:space="preserve">DAP, SAP and AE </w:t>
      </w:r>
      <w:r w:rsidRPr="00563094">
        <w:t xml:space="preserve">and any works must be conducted with BSEN60529 </w:t>
      </w:r>
      <w:r w:rsidRPr="00B06D25">
        <w:t>(IP2X) as a minimum level of protection</w:t>
      </w:r>
      <w:r>
        <w:t xml:space="preserve">. Where this level of protection cannot be provided work shall be carried out with all conductors made dead or carried out under a Certificate for Live Working. </w:t>
      </w:r>
    </w:p>
    <w:p w14:paraId="184471AB" w14:textId="77777777" w:rsidR="00EB7AC8" w:rsidRPr="00E679F9" w:rsidRDefault="00EB7AC8" w:rsidP="00EB7AC8">
      <w:r w:rsidRPr="00B06D25">
        <w:t xml:space="preserve">Precautions </w:t>
      </w:r>
      <w:r>
        <w:t>shall</w:t>
      </w:r>
      <w:r w:rsidRPr="00B06D25">
        <w:t xml:space="preserve"> ensure that;</w:t>
      </w:r>
    </w:p>
    <w:p w14:paraId="14C9780D" w14:textId="77777777" w:rsidR="00EB7AC8" w:rsidRPr="00563094" w:rsidRDefault="00EB7AC8" w:rsidP="00820FD6">
      <w:pPr>
        <w:pStyle w:val="ListParagraph"/>
        <w:numPr>
          <w:ilvl w:val="0"/>
          <w:numId w:val="47"/>
        </w:numPr>
        <w:ind w:left="709"/>
      </w:pPr>
      <w:r w:rsidRPr="00563094">
        <w:t xml:space="preserve">An Accompanying Safety Person </w:t>
      </w:r>
      <w:r>
        <w:t>shall</w:t>
      </w:r>
      <w:r w:rsidRPr="00563094">
        <w:t xml:space="preserve"> be present</w:t>
      </w:r>
      <w:r>
        <w:t xml:space="preserve"> at all times</w:t>
      </w:r>
      <w:r w:rsidRPr="00563094">
        <w:t xml:space="preserve"> - where that person can render prompt assistance in an emergency.</w:t>
      </w:r>
    </w:p>
    <w:p w14:paraId="100F56C7" w14:textId="77777777" w:rsidR="00EB7AC8" w:rsidRPr="00563094" w:rsidRDefault="00EB7AC8" w:rsidP="00820FD6">
      <w:pPr>
        <w:pStyle w:val="ListParagraph"/>
        <w:numPr>
          <w:ilvl w:val="0"/>
          <w:numId w:val="47"/>
        </w:numPr>
        <w:ind w:left="709"/>
      </w:pPr>
      <w:r w:rsidRPr="00563094">
        <w:t>Approved electrical test equipment, complying with the Health and Safety Executive Guidance Note HSE GS 38, shall be used.</w:t>
      </w:r>
    </w:p>
    <w:p w14:paraId="3780D1C8" w14:textId="77777777" w:rsidR="00EB7AC8" w:rsidRPr="00563094" w:rsidRDefault="00EB7AC8" w:rsidP="00820FD6">
      <w:pPr>
        <w:pStyle w:val="ListParagraph"/>
        <w:numPr>
          <w:ilvl w:val="0"/>
          <w:numId w:val="47"/>
        </w:numPr>
        <w:ind w:left="709"/>
      </w:pPr>
      <w:r w:rsidRPr="00563094">
        <w:t>Suitable precautions to prevent danger shall be provided including:</w:t>
      </w:r>
    </w:p>
    <w:p w14:paraId="63FCB60D" w14:textId="77777777" w:rsidR="00EB7AC8" w:rsidRPr="00765D4B" w:rsidRDefault="00EB7AC8" w:rsidP="00820FD6">
      <w:pPr>
        <w:keepLines w:val="0"/>
        <w:widowControl w:val="0"/>
        <w:numPr>
          <w:ilvl w:val="0"/>
          <w:numId w:val="23"/>
        </w:numPr>
        <w:shd w:val="clear" w:color="auto" w:fill="FFFFFF"/>
        <w:overflowPunct/>
        <w:textAlignment w:val="auto"/>
      </w:pPr>
      <w:r w:rsidRPr="00B06D25">
        <w:t>Insulated screens, barriers and mats shall be provided and used as necessary to avoid danger.</w:t>
      </w:r>
    </w:p>
    <w:p w14:paraId="70E10D1A" w14:textId="77777777" w:rsidR="00EB7AC8" w:rsidRPr="00765D4B" w:rsidRDefault="00EB7AC8" w:rsidP="00820FD6">
      <w:pPr>
        <w:keepLines w:val="0"/>
        <w:widowControl w:val="0"/>
        <w:numPr>
          <w:ilvl w:val="0"/>
          <w:numId w:val="23"/>
        </w:numPr>
        <w:shd w:val="clear" w:color="auto" w:fill="FFFFFF"/>
        <w:overflowPunct/>
        <w:textAlignment w:val="auto"/>
      </w:pPr>
      <w:r w:rsidRPr="00D92CB4">
        <w:tab/>
      </w:r>
      <w:bookmarkStart w:id="5232" w:name="_Hlk492974505"/>
      <w:r w:rsidRPr="00D92CB4">
        <w:t>Safety glasses, insulating gloves, arc-flash overalls, visors, balaclavas etc shall be provided and worn as necessary</w:t>
      </w:r>
      <w:bookmarkEnd w:id="5232"/>
      <w:r w:rsidRPr="00765D4B">
        <w:t>.</w:t>
      </w:r>
    </w:p>
    <w:p w14:paraId="04C08C5E" w14:textId="77777777" w:rsidR="00EB7AC8" w:rsidRPr="00765D4B" w:rsidRDefault="00EB7AC8" w:rsidP="00820FD6">
      <w:pPr>
        <w:keepLines w:val="0"/>
        <w:widowControl w:val="0"/>
        <w:numPr>
          <w:ilvl w:val="0"/>
          <w:numId w:val="23"/>
        </w:numPr>
        <w:shd w:val="clear" w:color="auto" w:fill="FFFFFF"/>
        <w:overflowPunct/>
        <w:textAlignment w:val="auto"/>
      </w:pPr>
      <w:r w:rsidRPr="00765D4B">
        <w:t>Only approved tools shall be used</w:t>
      </w:r>
    </w:p>
    <w:p w14:paraId="69D5B79B" w14:textId="77777777" w:rsidR="00EB7AC8" w:rsidRDefault="00EB7AC8" w:rsidP="00EB7AC8">
      <w:r w:rsidRPr="00B06D25">
        <w:t xml:space="preserve">The </w:t>
      </w:r>
      <w:r>
        <w:rPr>
          <w:spacing w:val="-3"/>
        </w:rPr>
        <w:t>DAP</w:t>
      </w:r>
      <w:r w:rsidRPr="00B06D25">
        <w:t xml:space="preserve"> must be satisfied, before use, that </w:t>
      </w:r>
      <w:r>
        <w:t>all</w:t>
      </w:r>
      <w:r w:rsidRPr="00B06D25">
        <w:t xml:space="preserve"> equipment is suitable for the task.</w:t>
      </w:r>
    </w:p>
    <w:p w14:paraId="46F19DC2" w14:textId="604B4502" w:rsidR="00EB7AC8" w:rsidRDefault="00341D2E" w:rsidP="00EB7AC8">
      <w:pPr>
        <w:rPr>
          <w:spacing w:val="-3"/>
        </w:rPr>
      </w:pPr>
      <w:r w:rsidRPr="002144F1">
        <w:rPr>
          <w:spacing w:val="-3"/>
        </w:rPr>
        <w:t>The special tools and equipment</w:t>
      </w:r>
      <w:r w:rsidR="00EB7AC8" w:rsidRPr="002144F1">
        <w:rPr>
          <w:spacing w:val="-3"/>
        </w:rPr>
        <w:t xml:space="preserve"> used by </w:t>
      </w:r>
      <w:r w:rsidR="00EB7AC8">
        <w:rPr>
          <w:spacing w:val="-3"/>
        </w:rPr>
        <w:t>persons undertaking</w:t>
      </w:r>
      <w:r w:rsidR="00EB7AC8" w:rsidRPr="002144F1">
        <w:rPr>
          <w:spacing w:val="-3"/>
        </w:rPr>
        <w:t xml:space="preserve"> live functional testing and work on live equipment shall be of an Approved type. </w:t>
      </w:r>
      <w:r w:rsidR="00EB7AC8">
        <w:rPr>
          <w:spacing w:val="-3"/>
        </w:rPr>
        <w:t>These tools</w:t>
      </w:r>
      <w:r w:rsidR="00EB7AC8" w:rsidRPr="002144F1">
        <w:rPr>
          <w:spacing w:val="-3"/>
        </w:rPr>
        <w:t xml:space="preserve"> shall be inspected and tested periodically in accordance with the manufacturers’ and legislative recommendations</w:t>
      </w:r>
      <w:r w:rsidR="00EB7AC8">
        <w:rPr>
          <w:spacing w:val="-3"/>
        </w:rPr>
        <w:t>.</w:t>
      </w:r>
      <w:r w:rsidR="00EB7AC8" w:rsidRPr="002144F1">
        <w:rPr>
          <w:spacing w:val="-3"/>
        </w:rPr>
        <w:t xml:space="preserve"> </w:t>
      </w:r>
      <w:r w:rsidR="00EB7AC8">
        <w:rPr>
          <w:spacing w:val="-3"/>
        </w:rPr>
        <w:t>A</w:t>
      </w:r>
      <w:r w:rsidR="00EB7AC8" w:rsidRPr="002144F1">
        <w:rPr>
          <w:spacing w:val="-3"/>
        </w:rPr>
        <w:t xml:space="preserve"> record of</w:t>
      </w:r>
      <w:r w:rsidR="00EB7AC8">
        <w:rPr>
          <w:spacing w:val="-3"/>
        </w:rPr>
        <w:t xml:space="preserve"> </w:t>
      </w:r>
      <w:r w:rsidR="00EB7AC8" w:rsidRPr="002144F1">
        <w:rPr>
          <w:spacing w:val="-3"/>
        </w:rPr>
        <w:t>inspection and testing</w:t>
      </w:r>
      <w:r w:rsidR="00EB7AC8">
        <w:rPr>
          <w:spacing w:val="-3"/>
        </w:rPr>
        <w:t xml:space="preserve"> of all special tools used by persons undertaking live functional testing, and work on live equipment, shall be </w:t>
      </w:r>
      <w:r w:rsidR="00EB7AC8" w:rsidRPr="002144F1">
        <w:rPr>
          <w:spacing w:val="-3"/>
        </w:rPr>
        <w:t>maintained by the S</w:t>
      </w:r>
      <w:r w:rsidR="00EB7AC8">
        <w:rPr>
          <w:spacing w:val="-3"/>
        </w:rPr>
        <w:t>AP</w:t>
      </w:r>
      <w:r w:rsidR="00EB7AC8" w:rsidRPr="002144F1">
        <w:rPr>
          <w:spacing w:val="-3"/>
        </w:rPr>
        <w:t xml:space="preserve">. </w:t>
      </w:r>
    </w:p>
    <w:p w14:paraId="3E3DFD42" w14:textId="77777777" w:rsidR="00EB7AC8" w:rsidRDefault="00EB7AC8" w:rsidP="00EB7AC8">
      <w:pPr>
        <w:rPr>
          <w:spacing w:val="-3"/>
        </w:rPr>
      </w:pPr>
      <w:r w:rsidRPr="00D92CB4">
        <w:rPr>
          <w:spacing w:val="-3"/>
        </w:rPr>
        <w:lastRenderedPageBreak/>
        <w:t>Job-specific RAMS shall be produced detailing the names, training and experience of those persons actually carrying out the work; the specific requirement and specification for PPE to be used; requirement for, use of and mounting arrangements for any temporary barriers or screens; full details of emergency arrangements including name, training and experience of the Accompanying Safety Person</w:t>
      </w:r>
      <w:r>
        <w:rPr>
          <w:spacing w:val="-3"/>
        </w:rPr>
        <w:t>.</w:t>
      </w:r>
    </w:p>
    <w:p w14:paraId="6B29A863" w14:textId="77777777" w:rsidR="00EB7AC8" w:rsidRPr="00B06D25" w:rsidRDefault="00EB7AC8" w:rsidP="00EB7AC8">
      <w:pPr>
        <w:pStyle w:val="Heading2"/>
      </w:pPr>
      <w:bookmarkStart w:id="5233" w:name="_Toc286070262"/>
      <w:bookmarkStart w:id="5234" w:name="_Toc457996905"/>
      <w:bookmarkStart w:id="5235" w:name="_Toc121737103"/>
      <w:r w:rsidRPr="001C7F80">
        <w:t>Working On or Near Live Exposed Conductors</w:t>
      </w:r>
      <w:bookmarkEnd w:id="5233"/>
      <w:bookmarkEnd w:id="5234"/>
      <w:bookmarkEnd w:id="5235"/>
    </w:p>
    <w:p w14:paraId="46907A09" w14:textId="13D9C5FF" w:rsidR="00341D2E" w:rsidRDefault="00C27F37" w:rsidP="00341D2E">
      <w:pPr>
        <w:rPr>
          <w:spacing w:val="-3"/>
        </w:rPr>
      </w:pPr>
      <w:r>
        <w:rPr>
          <w:spacing w:val="-3"/>
        </w:rPr>
        <w:t>OUES</w:t>
      </w:r>
      <w:r w:rsidR="00341D2E" w:rsidRPr="002144F1">
        <w:rPr>
          <w:spacing w:val="-3"/>
        </w:rPr>
        <w:t xml:space="preserve"> will NOT allow work on Live electrical equipment unless the requirements of The Electricity at Work Regulations 1989 (Regulation</w:t>
      </w:r>
      <w:r w:rsidR="00341D2E">
        <w:rPr>
          <w:spacing w:val="-3"/>
        </w:rPr>
        <w:t>s</w:t>
      </w:r>
      <w:r w:rsidR="00341D2E" w:rsidRPr="002144F1">
        <w:rPr>
          <w:spacing w:val="-3"/>
        </w:rPr>
        <w:t xml:space="preserve"> 14 a, b, c are completely met).  In all cases the decision for live working must be agreed by the </w:t>
      </w:r>
      <w:r w:rsidR="00341D2E">
        <w:rPr>
          <w:spacing w:val="-3"/>
        </w:rPr>
        <w:t>DAP,</w:t>
      </w:r>
      <w:r w:rsidR="00341D2E" w:rsidRPr="002144F1">
        <w:rPr>
          <w:spacing w:val="-3"/>
        </w:rPr>
        <w:t xml:space="preserve"> </w:t>
      </w:r>
      <w:r w:rsidR="00341D2E">
        <w:rPr>
          <w:spacing w:val="-3"/>
        </w:rPr>
        <w:t>SAP</w:t>
      </w:r>
      <w:r w:rsidR="00341D2E" w:rsidRPr="002144F1">
        <w:rPr>
          <w:spacing w:val="-3"/>
        </w:rPr>
        <w:t xml:space="preserve"> </w:t>
      </w:r>
      <w:r w:rsidR="00341D2E">
        <w:rPr>
          <w:spacing w:val="-3"/>
        </w:rPr>
        <w:t>and AE.</w:t>
      </w:r>
      <w:r w:rsidR="00341D2E" w:rsidRPr="002144F1">
        <w:rPr>
          <w:spacing w:val="-3"/>
        </w:rPr>
        <w:t xml:space="preserve"> </w:t>
      </w:r>
    </w:p>
    <w:p w14:paraId="2FA69452" w14:textId="77777777" w:rsidR="00341D2E" w:rsidRDefault="00341D2E" w:rsidP="00341D2E">
      <w:pPr>
        <w:rPr>
          <w:spacing w:val="-3"/>
        </w:rPr>
      </w:pPr>
      <w:r w:rsidRPr="00B06D25">
        <w:t>Work which involves working within touchable distance of</w:t>
      </w:r>
      <w:r>
        <w:t>,</w:t>
      </w:r>
      <w:r w:rsidRPr="00B06D25">
        <w:t xml:space="preserve"> or</w:t>
      </w:r>
      <w:r>
        <w:t>,</w:t>
      </w:r>
      <w:r w:rsidRPr="00B06D25">
        <w:t xml:space="preserve"> handling exposed live conductors at a potential in excess of Extra-Low Voltage but not exceeding 500 volts between conductors</w:t>
      </w:r>
      <w:r w:rsidRPr="00B06D25">
        <w:rPr>
          <w:spacing w:val="-3"/>
        </w:rPr>
        <w:t xml:space="preserve"> shall not take place without the permission of the </w:t>
      </w:r>
      <w:r>
        <w:rPr>
          <w:spacing w:val="-3"/>
        </w:rPr>
        <w:t>AE.</w:t>
      </w:r>
    </w:p>
    <w:p w14:paraId="2494DA98" w14:textId="77777777" w:rsidR="00341D2E" w:rsidRPr="00B06D25" w:rsidRDefault="00341D2E" w:rsidP="00341D2E">
      <w:r w:rsidRPr="00B06D25">
        <w:t xml:space="preserve">No person shall be engaged in any work activity on or near any live conductor (other than one suitably covered with insulating material so as to prevent danger) </w:t>
      </w:r>
      <w:r>
        <w:t>where</w:t>
      </w:r>
      <w:r w:rsidRPr="00B06D25">
        <w:t xml:space="preserve"> danger may arise unless:</w:t>
      </w:r>
    </w:p>
    <w:p w14:paraId="7D92B3A9" w14:textId="77777777" w:rsidR="00341D2E" w:rsidRDefault="00341D2E" w:rsidP="00820FD6">
      <w:pPr>
        <w:pStyle w:val="ListParagraph"/>
        <w:numPr>
          <w:ilvl w:val="0"/>
          <w:numId w:val="26"/>
        </w:numPr>
        <w:ind w:left="709"/>
      </w:pPr>
      <w:r>
        <w:t>It is unreasonable in all the circumstances for the conductors to be dead; and</w:t>
      </w:r>
    </w:p>
    <w:p w14:paraId="00034E50" w14:textId="77777777" w:rsidR="00341D2E" w:rsidRDefault="00341D2E" w:rsidP="00820FD6">
      <w:pPr>
        <w:pStyle w:val="ListParagraph"/>
        <w:numPr>
          <w:ilvl w:val="0"/>
          <w:numId w:val="26"/>
        </w:numPr>
        <w:ind w:left="709"/>
      </w:pPr>
      <w:r>
        <w:t xml:space="preserve">It is reasonable in all the circumstances for him to be at work on or near it while it is live; and </w:t>
      </w:r>
    </w:p>
    <w:p w14:paraId="19E0068A" w14:textId="77777777" w:rsidR="00341D2E" w:rsidRPr="002F67BD" w:rsidRDefault="00341D2E" w:rsidP="00820FD6">
      <w:pPr>
        <w:pStyle w:val="ListParagraph"/>
        <w:numPr>
          <w:ilvl w:val="0"/>
          <w:numId w:val="26"/>
        </w:numPr>
        <w:ind w:left="709"/>
      </w:pPr>
      <w:r>
        <w:t>Suitable precautions (including where necessary the provision of suitable PPE) are taken to prevent injury</w:t>
      </w:r>
      <w:r w:rsidRPr="002F67BD">
        <w:t>.</w:t>
      </w:r>
    </w:p>
    <w:p w14:paraId="4267ADCE" w14:textId="77777777" w:rsidR="00341D2E" w:rsidRPr="00B06D25" w:rsidRDefault="00341D2E" w:rsidP="00341D2E">
      <w:pPr>
        <w:rPr>
          <w:spacing w:val="-4"/>
        </w:rPr>
      </w:pPr>
      <w:r>
        <w:t xml:space="preserve">The </w:t>
      </w:r>
      <w:r w:rsidRPr="00B06D25">
        <w:t xml:space="preserve">following procedures </w:t>
      </w:r>
      <w:r>
        <w:t>shall</w:t>
      </w:r>
      <w:r w:rsidRPr="00B06D25">
        <w:t xml:space="preserve"> be adhered to</w:t>
      </w:r>
      <w:r>
        <w:t>:</w:t>
      </w:r>
    </w:p>
    <w:p w14:paraId="1E839F0D" w14:textId="77777777" w:rsidR="00341D2E" w:rsidRDefault="00341D2E" w:rsidP="00820FD6">
      <w:pPr>
        <w:pStyle w:val="ListParagraph"/>
        <w:numPr>
          <w:ilvl w:val="0"/>
          <w:numId w:val="11"/>
        </w:numPr>
      </w:pPr>
      <w:r w:rsidRPr="002F67BD">
        <w:t xml:space="preserve">A Certificate for Live Working </w:t>
      </w:r>
      <w:r>
        <w:t>shall be</w:t>
      </w:r>
      <w:r w:rsidRPr="002F67BD">
        <w:t xml:space="preserve"> issued by the </w:t>
      </w:r>
      <w:r>
        <w:t>DAP</w:t>
      </w:r>
    </w:p>
    <w:p w14:paraId="3A798466" w14:textId="77777777" w:rsidR="00341D2E" w:rsidRPr="002F67BD" w:rsidRDefault="00341D2E" w:rsidP="00820FD6">
      <w:pPr>
        <w:pStyle w:val="ListParagraph"/>
        <w:numPr>
          <w:ilvl w:val="0"/>
          <w:numId w:val="11"/>
        </w:numPr>
      </w:pPr>
      <w:r w:rsidRPr="002F67BD">
        <w:t xml:space="preserve">An Accompanying Safety Person shall be present </w:t>
      </w:r>
      <w:r>
        <w:t xml:space="preserve">at all times </w:t>
      </w:r>
      <w:r w:rsidRPr="002F67BD">
        <w:t>- where that person can render prompt assistance in an emergency.</w:t>
      </w:r>
    </w:p>
    <w:p w14:paraId="62D90C41" w14:textId="77777777" w:rsidR="00341D2E" w:rsidRPr="002F67BD" w:rsidRDefault="00341D2E" w:rsidP="00820FD6">
      <w:pPr>
        <w:pStyle w:val="ListParagraph"/>
        <w:numPr>
          <w:ilvl w:val="0"/>
          <w:numId w:val="11"/>
        </w:numPr>
      </w:pPr>
      <w:r w:rsidRPr="002F67BD">
        <w:t>Approved electrical test equipment, complying with the Health and Safety Executive Guidance Note HSEGS 38, shall be used.</w:t>
      </w:r>
    </w:p>
    <w:p w14:paraId="3BB7F33A" w14:textId="77777777" w:rsidR="00341D2E" w:rsidRPr="002F67BD" w:rsidRDefault="00341D2E" w:rsidP="00820FD6">
      <w:pPr>
        <w:pStyle w:val="ListParagraph"/>
        <w:numPr>
          <w:ilvl w:val="0"/>
          <w:numId w:val="11"/>
        </w:numPr>
      </w:pPr>
      <w:r w:rsidRPr="002F67BD">
        <w:t>Insulated screens, barriers and mats shall be provided and used as necessary to avoid danger.</w:t>
      </w:r>
    </w:p>
    <w:p w14:paraId="1AFADB34" w14:textId="77777777" w:rsidR="00341D2E" w:rsidRPr="002F67BD" w:rsidRDefault="00341D2E" w:rsidP="00820FD6">
      <w:pPr>
        <w:pStyle w:val="ListParagraph"/>
        <w:numPr>
          <w:ilvl w:val="0"/>
          <w:numId w:val="11"/>
        </w:numPr>
      </w:pPr>
      <w:r w:rsidRPr="00D34471">
        <w:t>Safety glasses, insulating gloves, arc-flash overalls, visors, balaclavas etc shall be provided and worn as necessary</w:t>
      </w:r>
      <w:r w:rsidRPr="002F67BD">
        <w:t>.</w:t>
      </w:r>
    </w:p>
    <w:p w14:paraId="24B81948" w14:textId="77777777" w:rsidR="00341D2E" w:rsidRPr="002F67BD" w:rsidRDefault="00341D2E" w:rsidP="00820FD6">
      <w:pPr>
        <w:pStyle w:val="ListParagraph"/>
        <w:numPr>
          <w:ilvl w:val="0"/>
          <w:numId w:val="11"/>
        </w:numPr>
      </w:pPr>
      <w:r w:rsidRPr="002F67BD">
        <w:t>Only approved tools shall be used</w:t>
      </w:r>
    </w:p>
    <w:p w14:paraId="45AEAC42" w14:textId="77777777" w:rsidR="00341D2E" w:rsidRDefault="00341D2E" w:rsidP="00341D2E">
      <w:r w:rsidRPr="00B06D25">
        <w:t xml:space="preserve">The </w:t>
      </w:r>
      <w:r w:rsidRPr="00432ED9">
        <w:t>DAP</w:t>
      </w:r>
      <w:r w:rsidRPr="00B06D25">
        <w:t xml:space="preserve"> must be satisfied, before use, that </w:t>
      </w:r>
      <w:r>
        <w:t>all</w:t>
      </w:r>
      <w:r w:rsidRPr="00B06D25">
        <w:t xml:space="preserve"> equipment is suitable for the task.</w:t>
      </w:r>
    </w:p>
    <w:p w14:paraId="5913364B" w14:textId="77777777" w:rsidR="00341D2E" w:rsidRDefault="00341D2E" w:rsidP="00341D2E">
      <w:pPr>
        <w:rPr>
          <w:spacing w:val="-3"/>
        </w:rPr>
      </w:pPr>
      <w:r w:rsidRPr="00D92CB4">
        <w:rPr>
          <w:spacing w:val="-3"/>
        </w:rPr>
        <w:t>Job-specific RAMS shall be produced detailing the names, training and experience of those persons actually carrying out the work; the specific requirement and specification for PPE to be used; requirement for, use of and mounting arrangements for any temporary barriers or screens; full details of emergency arrangements including name, training and experience of the Accompanying Safety Person</w:t>
      </w:r>
      <w:r>
        <w:rPr>
          <w:spacing w:val="-3"/>
        </w:rPr>
        <w:t>.</w:t>
      </w:r>
    </w:p>
    <w:p w14:paraId="770692E3" w14:textId="3678FE66" w:rsidR="00396966" w:rsidRDefault="00396966" w:rsidP="000272F5">
      <w:pPr>
        <w:pStyle w:val="NormalIndent"/>
      </w:pPr>
    </w:p>
    <w:p w14:paraId="770692E4" w14:textId="78F64BA0" w:rsidR="00396966" w:rsidRDefault="00396966" w:rsidP="00396966">
      <w:pPr>
        <w:pStyle w:val="Heading1"/>
      </w:pPr>
      <w:bookmarkStart w:id="5236" w:name="_Toc421804986"/>
      <w:bookmarkStart w:id="5237" w:name="_Toc121737104"/>
      <w:r w:rsidRPr="00584120">
        <w:t xml:space="preserve">SAFETY PRECAUTIONS FOR WORK ON </w:t>
      </w:r>
      <w:r w:rsidRPr="000207E0">
        <w:t>PHOTO VOLTAIC DC SYSTEMS</w:t>
      </w:r>
      <w:bookmarkEnd w:id="5236"/>
      <w:bookmarkEnd w:id="5237"/>
    </w:p>
    <w:p w14:paraId="770692E5" w14:textId="211BD76D" w:rsidR="00396966" w:rsidRDefault="00396966" w:rsidP="00396966">
      <w:pPr>
        <w:pStyle w:val="Heading2"/>
      </w:pPr>
      <w:bookmarkStart w:id="5238" w:name="_Toc421804987"/>
      <w:bookmarkStart w:id="5239" w:name="_Toc121737105"/>
      <w:r>
        <w:t>Hazards</w:t>
      </w:r>
      <w:bookmarkEnd w:id="5238"/>
      <w:bookmarkEnd w:id="5239"/>
    </w:p>
    <w:p w14:paraId="770692E6" w14:textId="77777777" w:rsidR="00396966" w:rsidRDefault="00396966" w:rsidP="00396966">
      <w:r>
        <w:lastRenderedPageBreak/>
        <w:t>In addition to the normal hazards associated with Low Voltage Systems other specific hazards exist with Photo Voltaic DC Systems, these are:</w:t>
      </w:r>
    </w:p>
    <w:p w14:paraId="770692E7" w14:textId="77777777" w:rsidR="00396966" w:rsidRDefault="00396966" w:rsidP="00820FD6">
      <w:pPr>
        <w:pStyle w:val="ListParagraph"/>
        <w:numPr>
          <w:ilvl w:val="1"/>
          <w:numId w:val="48"/>
        </w:numPr>
      </w:pPr>
      <w:r>
        <w:t>Photo Voltaic (PV) modules produce electricity when exposed to daylight and individual modules cannot be switched off. Hence, unlike most other electrical installation work, the electrical installation of a PV system typically involves working on a Live System, and therefore must meet the requirements of Regulation 14 (Live Working) of the Electricity at Work Regulations 1989.</w:t>
      </w:r>
    </w:p>
    <w:p w14:paraId="770692E8" w14:textId="77777777" w:rsidR="00396966" w:rsidRDefault="00396966" w:rsidP="00820FD6">
      <w:pPr>
        <w:pStyle w:val="ListParagraph"/>
        <w:numPr>
          <w:ilvl w:val="1"/>
          <w:numId w:val="48"/>
        </w:numPr>
      </w:pPr>
      <w:r>
        <w:t>As current limiting devices, PV module string circuits cannot rely on fuse protection for automatic disconnection of supply under fault conditions, as the short-circuit current is little more than the operating current. Once established, a fault may remain a hazard, perhaps undetected, for a considerable time.</w:t>
      </w:r>
    </w:p>
    <w:p w14:paraId="770692E9" w14:textId="77777777" w:rsidR="00396966" w:rsidRDefault="00396966" w:rsidP="00820FD6">
      <w:pPr>
        <w:pStyle w:val="ListParagraph"/>
        <w:numPr>
          <w:ilvl w:val="1"/>
          <w:numId w:val="48"/>
        </w:numPr>
      </w:pPr>
      <w:r>
        <w:t>Undetected, fault currents can also develop into a fire hazard. Without fuse protection to clear such faults, protection from this fire hazard can be achieved only by both a good DC system design and a careful installation.</w:t>
      </w:r>
    </w:p>
    <w:p w14:paraId="770692EA" w14:textId="77777777" w:rsidR="00396966" w:rsidRDefault="00396966" w:rsidP="00820FD6">
      <w:pPr>
        <w:pStyle w:val="ListParagraph"/>
        <w:numPr>
          <w:ilvl w:val="1"/>
          <w:numId w:val="48"/>
        </w:numPr>
      </w:pPr>
      <w:r>
        <w:t>PV presents a unique combination of hazards – due to risk of shock, falling, and simultaneous manual handling difficulty.</w:t>
      </w:r>
    </w:p>
    <w:p w14:paraId="770692EB" w14:textId="77777777" w:rsidR="00396966" w:rsidRDefault="00396966" w:rsidP="00396966">
      <w:r>
        <w:t>Work on Live Photo Voltaic DC Systems unaccompanied is permitted, provided that:</w:t>
      </w:r>
    </w:p>
    <w:p w14:paraId="770692EC" w14:textId="77777777" w:rsidR="00396966" w:rsidRDefault="00396966" w:rsidP="00820FD6">
      <w:pPr>
        <w:pStyle w:val="ListParagraph"/>
        <w:numPr>
          <w:ilvl w:val="0"/>
          <w:numId w:val="49"/>
        </w:numPr>
      </w:pPr>
      <w:r>
        <w:t>That the work is limited to working on the Photo Voltaic String downstream of the Photo Voltaic String terminal control panel in the case of Central Inverter systems, or the String Inverter in the case of String Inverter systems.</w:t>
      </w:r>
    </w:p>
    <w:p w14:paraId="770692ED" w14:textId="77777777" w:rsidR="00396966" w:rsidRDefault="00396966" w:rsidP="00820FD6">
      <w:pPr>
        <w:pStyle w:val="ListParagraph"/>
        <w:numPr>
          <w:ilvl w:val="0"/>
          <w:numId w:val="49"/>
        </w:numPr>
      </w:pPr>
      <w:r>
        <w:t>Adequate precautions are taken by the use of Approved PPE and Approved insulated tools and other safe methods of working.</w:t>
      </w:r>
    </w:p>
    <w:p w14:paraId="770692EE" w14:textId="77777777" w:rsidR="00396966" w:rsidRDefault="00396966" w:rsidP="00820FD6">
      <w:pPr>
        <w:pStyle w:val="ListParagraph"/>
        <w:numPr>
          <w:ilvl w:val="0"/>
          <w:numId w:val="49"/>
        </w:numPr>
      </w:pPr>
      <w:r>
        <w:t>Provisions are in place to cater for lone working.</w:t>
      </w:r>
    </w:p>
    <w:p w14:paraId="770692EF" w14:textId="624054C5" w:rsidR="00396966" w:rsidRDefault="00396966" w:rsidP="00396966">
      <w:pPr>
        <w:pStyle w:val="Heading2"/>
      </w:pPr>
      <w:bookmarkStart w:id="5240" w:name="_Toc421804988"/>
      <w:bookmarkStart w:id="5241" w:name="_Toc121737106"/>
      <w:r>
        <w:t>Live Working on Photo Voltaic (PV) Systems</w:t>
      </w:r>
      <w:bookmarkEnd w:id="5240"/>
      <w:bookmarkEnd w:id="5241"/>
    </w:p>
    <w:p w14:paraId="770692F0" w14:textId="77777777" w:rsidR="00396966" w:rsidRDefault="00396966" w:rsidP="00396966">
      <w:r>
        <w:t>Live working on Low Voltage Systems shall only be permitted on Low Voltage Photo Voltaic DC Systems. All other PV systems shall be made dead, except where a Risk Assessment and Method Statement is developed detailing specific work or testing to be carried out live. All procedures for live working shall be approved by the Authorising Engineer (Electrical).</w:t>
      </w:r>
    </w:p>
    <w:p w14:paraId="770692F1" w14:textId="1F522BD8" w:rsidR="00396966" w:rsidRDefault="00396966" w:rsidP="00396966">
      <w:r>
        <w:t xml:space="preserve">In all cases an Accompanying Safety Person shall be </w:t>
      </w:r>
      <w:r w:rsidR="0048731A">
        <w:t>present,</w:t>
      </w:r>
      <w:r>
        <w:t xml:space="preserve"> and it shall be confirmed before work commences that that an adequate and reliable means of summoning assistance is provided.</w:t>
      </w:r>
    </w:p>
    <w:p w14:paraId="770692F2" w14:textId="77777777" w:rsidR="00396966" w:rsidRDefault="00396966" w:rsidP="00396966">
      <w:r>
        <w:t>Work near simultaneously accessible live PV string positive and negative parts should be avoided where possible. If it is unavoidable to work in any enclosure or situation featuring simultaneously accessible live PV string positive and negative parts, this must be performed either by utilising approved insulating gloves, tools, insulating materials for shrouding purposes and appropriate personal protective equipment or by covering the PV array. When covering PV panels during installation, the covering must be opaque, cover the whole array and be well secured.</w:t>
      </w:r>
    </w:p>
    <w:p w14:paraId="770692F3" w14:textId="04078FE5" w:rsidR="00396966" w:rsidRDefault="00396966" w:rsidP="00396966">
      <w:r>
        <w:t xml:space="preserve">Before breaking or making connections on a Photo Voltaic string, the string shall be disconnected from its outgoing circuits by the removal of DC fuses (both positive and negative) or by means of a switch or isolator. This will ensure that the connections are broken or connected under no load conditions. Appropriate PPE shall be </w:t>
      </w:r>
      <w:r w:rsidR="0048731A">
        <w:t>worn,</w:t>
      </w:r>
      <w:r>
        <w:t xml:space="preserve"> and bespoke fuse extractors shall be used.</w:t>
      </w:r>
    </w:p>
    <w:p w14:paraId="770692F4" w14:textId="77777777" w:rsidR="00396966" w:rsidRDefault="00396966" w:rsidP="00396966">
      <w:r>
        <w:t>Note: Covering a PV array can provide a means to prevent the need for live working but is not recommended. In practice this is often difficult due to achieve due the practical problems of keeping the array covered as the installation proceeds and protecting the covering from the effects of the weather.</w:t>
      </w:r>
    </w:p>
    <w:p w14:paraId="770692F5" w14:textId="67C0BD96" w:rsidR="00396966" w:rsidRDefault="00396966" w:rsidP="00396966">
      <w:pPr>
        <w:pStyle w:val="Heading2"/>
      </w:pPr>
      <w:bookmarkStart w:id="5242" w:name="_Toc421804989"/>
      <w:bookmarkStart w:id="5243" w:name="_Toc121737107"/>
      <w:r>
        <w:t>Electric Shock Hazards Associated With PV Systems</w:t>
      </w:r>
      <w:bookmarkEnd w:id="5242"/>
      <w:bookmarkEnd w:id="5243"/>
    </w:p>
    <w:p w14:paraId="770692F6" w14:textId="77777777" w:rsidR="00396966" w:rsidRDefault="00396966" w:rsidP="00396966">
      <w:r>
        <w:lastRenderedPageBreak/>
        <w:t>It is important to note that, despite the precautions detailed in these Electrical Safety Rules, installers or service personnel may still encounter an electric shock hazard.</w:t>
      </w:r>
    </w:p>
    <w:p w14:paraId="770692F7" w14:textId="77777777" w:rsidR="00396966" w:rsidRDefault="00396966" w:rsidP="00396966">
      <w:r>
        <w:t>Always test for the presence of voltage on parts before touching any part of the system.</w:t>
      </w:r>
    </w:p>
    <w:p w14:paraId="770692F8" w14:textId="77777777" w:rsidR="00396966" w:rsidRDefault="00396966" w:rsidP="00396966">
      <w:r>
        <w:t>An electric shock may be experienced from a capacitive discharge – a charge may build up in the PV system due to its distributed capacitance to earth. Such effects are more prevalent in certain types of modules and systems, namely amorphous (thin film) modules with metal frames or steel backing. In such circumstances, appropriate and safe live working practices must be adopted.</w:t>
      </w:r>
    </w:p>
    <w:p w14:paraId="770692F9" w14:textId="77777777" w:rsidR="00396966" w:rsidRDefault="00396966" w:rsidP="00396966">
      <w:r>
        <w:t>An example of where such hazards may be encountered is the case where an installer is seated on earthed metal roof or structure wiring a large PV array. In such circumstances the installer must touch the PV cabling and can get an electric shock to earth. The electric shock voltage will increase with the number of series connected modules. The use of insulated tools and gloves, together with insulating matting to stand or sit on, can mitigate this hazard.</w:t>
      </w:r>
    </w:p>
    <w:p w14:paraId="77069313" w14:textId="77777777" w:rsidR="001753E3" w:rsidRPr="005C36FD" w:rsidRDefault="001753E3" w:rsidP="000272F5">
      <w:pPr>
        <w:pStyle w:val="NormalIndent"/>
      </w:pPr>
    </w:p>
    <w:p w14:paraId="77069314" w14:textId="77777777" w:rsidR="00396966" w:rsidRDefault="00396966" w:rsidP="00CB524B">
      <w:pPr>
        <w:keepLines w:val="0"/>
        <w:overflowPunct/>
        <w:spacing w:after="0"/>
        <w:jc w:val="left"/>
        <w:textAlignment w:val="auto"/>
        <w:rPr>
          <w:rFonts w:ascii="Trebuchet MS" w:hAnsi="Trebuchet MS" w:cs="Trebuchet MS"/>
          <w:b/>
          <w:bCs/>
          <w:color w:val="000000"/>
          <w:sz w:val="23"/>
          <w:szCs w:val="23"/>
        </w:rPr>
      </w:pPr>
      <w:r>
        <w:rPr>
          <w:rFonts w:ascii="Trebuchet MS" w:hAnsi="Trebuchet MS" w:cs="Trebuchet MS"/>
          <w:b/>
          <w:bCs/>
          <w:color w:val="000000"/>
          <w:sz w:val="23"/>
          <w:szCs w:val="23"/>
        </w:rPr>
        <w:br w:type="page"/>
      </w:r>
    </w:p>
    <w:p w14:paraId="77069315" w14:textId="76EBE399" w:rsidR="001753E3" w:rsidRPr="00CB524B" w:rsidRDefault="001753E3" w:rsidP="00CB524B">
      <w:pPr>
        <w:pStyle w:val="Heading1"/>
      </w:pPr>
      <w:bookmarkStart w:id="5244" w:name="_Toc121737108"/>
      <w:r w:rsidRPr="00CB524B">
        <w:lastRenderedPageBreak/>
        <w:t>ELECTRICAL EQUIPMENT &amp; ANCILLARIES</w:t>
      </w:r>
      <w:bookmarkEnd w:id="5244"/>
      <w:r w:rsidRPr="00CB524B">
        <w:t xml:space="preserve"> </w:t>
      </w:r>
    </w:p>
    <w:p w14:paraId="77069316" w14:textId="09D916D8" w:rsidR="001753E3" w:rsidRPr="00CB524B" w:rsidRDefault="001753E3" w:rsidP="000B44CB">
      <w:pPr>
        <w:pStyle w:val="Heading2"/>
      </w:pPr>
      <w:bookmarkStart w:id="5245" w:name="_Toc121737109"/>
      <w:r w:rsidRPr="00CB524B">
        <w:t>High Voltage Ring Main Equipment</w:t>
      </w:r>
      <w:bookmarkEnd w:id="5245"/>
      <w:r w:rsidRPr="00CB524B">
        <w:t xml:space="preserve"> </w:t>
      </w:r>
    </w:p>
    <w:p w14:paraId="77069317" w14:textId="77777777" w:rsidR="001753E3" w:rsidRPr="00CB524B" w:rsidRDefault="001753E3" w:rsidP="00CB524B">
      <w:r w:rsidRPr="00CB524B">
        <w:t xml:space="preserve">Equipment that falls into this category is associated with the majority of substations on sites other than Intake switchgear. </w:t>
      </w:r>
    </w:p>
    <w:p w14:paraId="77069318" w14:textId="77777777" w:rsidR="001753E3" w:rsidRPr="00CB524B" w:rsidRDefault="001753E3" w:rsidP="00CB524B">
      <w:r w:rsidRPr="00CB524B">
        <w:t xml:space="preserve">Although the term Ring Main Unit (RMU) is more correctly associated with a “single tank” arrangement having two ring switches and a tee-off transformer circuit in a combined tank or vessel, the term may also be applied to extensible switchgear found at many locations, each element of switchgear having its own insulated chamber and connected by an extensible bus-bar arrangement. </w:t>
      </w:r>
    </w:p>
    <w:p w14:paraId="77069319" w14:textId="767C98B6" w:rsidR="001753E3" w:rsidRPr="00CB524B" w:rsidRDefault="001753E3" w:rsidP="00CB524B">
      <w:r w:rsidRPr="00CB524B">
        <w:t xml:space="preserve">In the majority of cases with this type of switchgear arrangement it is impossible to prove or indeed confirm dead on any HV terminations and reliance is usually placed on proving </w:t>
      </w:r>
      <w:r w:rsidR="00D962C7">
        <w:t xml:space="preserve">/ confirming </w:t>
      </w:r>
      <w:r w:rsidRPr="00CB524B">
        <w:t xml:space="preserve">dead on the LV side of transformers. </w:t>
      </w:r>
    </w:p>
    <w:p w14:paraId="7706931A" w14:textId="77777777" w:rsidR="001753E3" w:rsidRPr="00CB524B" w:rsidRDefault="001753E3" w:rsidP="00CB524B">
      <w:r w:rsidRPr="00CB524B">
        <w:t xml:space="preserve">Prior to releasing plant (for PTW or STT </w:t>
      </w:r>
      <w:r w:rsidR="00E77014">
        <w:t>activities</w:t>
      </w:r>
      <w:r w:rsidR="00E77014" w:rsidRPr="00CB524B">
        <w:t xml:space="preserve"> at</w:t>
      </w:r>
      <w:r w:rsidRPr="00CB524B">
        <w:t xml:space="preserve"> the place of work), all switches may be placed into the off position and then placed into circuit earth. Unless such equipment is fed through from a busbar end box, this action will also demonstrate equipment is de-energised from all directions. </w:t>
      </w:r>
    </w:p>
    <w:p w14:paraId="7706931B" w14:textId="3967AB15" w:rsidR="001753E3" w:rsidRPr="00CB524B" w:rsidRDefault="001753E3" w:rsidP="00CB524B">
      <w:r w:rsidRPr="00CB524B">
        <w:t xml:space="preserve">When carrying out maintenance on </w:t>
      </w:r>
      <w:r w:rsidR="0048731A">
        <w:t>an</w:t>
      </w:r>
      <w:r w:rsidR="00D962C7">
        <w:t xml:space="preserve"> RMU</w:t>
      </w:r>
      <w:r w:rsidR="0003340B" w:rsidRPr="00CB524B">
        <w:t xml:space="preserve"> </w:t>
      </w:r>
      <w:r w:rsidRPr="00CB524B">
        <w:t xml:space="preserve">it is good practice to keep one ring switch in the on position (in the direction of any stated circuit earth) which will maintain an earth on the equipment busbars. </w:t>
      </w:r>
    </w:p>
    <w:p w14:paraId="7706931C" w14:textId="4D34E7C3" w:rsidR="001753E3" w:rsidRPr="00CB524B" w:rsidRDefault="001753E3" w:rsidP="00CB524B">
      <w:r w:rsidRPr="00CB524B">
        <w:t xml:space="preserve">Whilst the majority of </w:t>
      </w:r>
      <w:r w:rsidR="00D962C7">
        <w:t>RMUs are</w:t>
      </w:r>
      <w:r w:rsidRPr="00CB524B">
        <w:t xml:space="preserve"> designed for earthing the circuit, there are a number of designs of switchgear that incorporate both circuit and busbar earthing. This equipment has applications at the remote ends of transformer feeders but may be found in other applications. Care should be exercised when carrying out switching operations that the correct earthing switch is operated in all cases. </w:t>
      </w:r>
    </w:p>
    <w:p w14:paraId="7706931D" w14:textId="123D2996" w:rsidR="001753E3" w:rsidRPr="00CB524B" w:rsidRDefault="001753E3" w:rsidP="000B44CB">
      <w:pPr>
        <w:pStyle w:val="Heading2"/>
      </w:pPr>
      <w:bookmarkStart w:id="5246" w:name="_Toc121737110"/>
      <w:r w:rsidRPr="00CB524B">
        <w:t>Fixed Pattern Circuit Breakers</w:t>
      </w:r>
      <w:bookmarkEnd w:id="5246"/>
      <w:r w:rsidRPr="00CB524B">
        <w:t xml:space="preserve"> </w:t>
      </w:r>
    </w:p>
    <w:p w14:paraId="7706931E" w14:textId="77777777" w:rsidR="001753E3" w:rsidRPr="00CB524B" w:rsidRDefault="0003340B" w:rsidP="00CB524B">
      <w:r>
        <w:t>Fixed Pattern Circuit Breakers</w:t>
      </w:r>
      <w:r w:rsidRPr="00CB524B">
        <w:t xml:space="preserve"> </w:t>
      </w:r>
      <w:r>
        <w:t xml:space="preserve">is </w:t>
      </w:r>
      <w:r w:rsidR="001753E3" w:rsidRPr="00CB524B">
        <w:t xml:space="preserve">equipment </w:t>
      </w:r>
      <w:r>
        <w:t xml:space="preserve">that </w:t>
      </w:r>
      <w:r w:rsidR="001753E3">
        <w:t>may form</w:t>
      </w:r>
      <w:r w:rsidR="001753E3" w:rsidRPr="00CB524B">
        <w:t xml:space="preserve"> Primary Distribution equipment and may also form an integral part of Ring Main equipment. </w:t>
      </w:r>
    </w:p>
    <w:p w14:paraId="7706931F" w14:textId="77777777" w:rsidR="001753E3" w:rsidRPr="00CB524B" w:rsidRDefault="001753E3" w:rsidP="00CB524B">
      <w:r w:rsidRPr="00CB524B">
        <w:t xml:space="preserve">Such equipment cannot be accessed to prove dead circuits prior to earthing and being fixed pattern restricts the ability to carry out phasing tests following installation or update of equipment. </w:t>
      </w:r>
    </w:p>
    <w:p w14:paraId="77069320" w14:textId="77777777" w:rsidR="001753E3" w:rsidRPr="00CB524B" w:rsidRDefault="001753E3" w:rsidP="00CB524B">
      <w:r w:rsidRPr="00CB524B">
        <w:t xml:space="preserve">Some modern fixed pattern equipment is provided with phase indicator lamps or </w:t>
      </w:r>
      <w:r w:rsidR="00D65377" w:rsidRPr="00CB524B">
        <w:t>LEDs</w:t>
      </w:r>
      <w:r w:rsidR="00D65377">
        <w:t>;</w:t>
      </w:r>
      <w:r w:rsidRPr="00CB524B">
        <w:t xml:space="preserve"> however</w:t>
      </w:r>
      <w:r w:rsidR="0003340B">
        <w:t>,</w:t>
      </w:r>
      <w:r w:rsidRPr="00CB524B">
        <w:t xml:space="preserve"> </w:t>
      </w:r>
      <w:r w:rsidR="0003340B">
        <w:t>such</w:t>
      </w:r>
      <w:r w:rsidR="0003340B" w:rsidRPr="00CB524B">
        <w:t xml:space="preserve"> </w:t>
      </w:r>
      <w:r w:rsidRPr="00CB524B">
        <w:t xml:space="preserve">indicating devices </w:t>
      </w:r>
      <w:r w:rsidR="0003340B">
        <w:t>shall</w:t>
      </w:r>
      <w:r w:rsidR="0003340B" w:rsidRPr="00CB524B">
        <w:t xml:space="preserve"> </w:t>
      </w:r>
      <w:r w:rsidRPr="00CB524B">
        <w:t xml:space="preserve">not be used to prove equipment dead. Phase comparison sockets using suitable test indicators may also be provided. </w:t>
      </w:r>
    </w:p>
    <w:p w14:paraId="77069321" w14:textId="7BF4EF77" w:rsidR="001753E3" w:rsidRPr="00CB524B" w:rsidRDefault="001753E3" w:rsidP="000B44CB">
      <w:pPr>
        <w:pStyle w:val="Heading2"/>
      </w:pPr>
      <w:bookmarkStart w:id="5247" w:name="_Toc121737111"/>
      <w:r w:rsidRPr="00CB524B">
        <w:t>Insulation Medium</w:t>
      </w:r>
      <w:bookmarkEnd w:id="5247"/>
      <w:r w:rsidRPr="00CB524B">
        <w:t xml:space="preserve"> </w:t>
      </w:r>
    </w:p>
    <w:p w14:paraId="77069322" w14:textId="77777777" w:rsidR="001753E3" w:rsidRPr="00CB524B" w:rsidRDefault="0003340B" w:rsidP="00CB524B">
      <w:r>
        <w:t>All</w:t>
      </w:r>
      <w:r w:rsidRPr="00CB524B">
        <w:t xml:space="preserve"> </w:t>
      </w:r>
      <w:r w:rsidR="001753E3" w:rsidRPr="00CB524B">
        <w:t>work on ancillary systems for electrical equipment such as Vacuum and SF</w:t>
      </w:r>
      <w:r w:rsidR="001753E3" w:rsidRPr="00CB524B">
        <w:rPr>
          <w:sz w:val="13"/>
          <w:szCs w:val="13"/>
        </w:rPr>
        <w:t xml:space="preserve">6 </w:t>
      </w:r>
      <w:r w:rsidR="001753E3" w:rsidRPr="00CB524B">
        <w:t xml:space="preserve">Switchgear, Transformers, </w:t>
      </w:r>
      <w:r w:rsidR="00D65377" w:rsidRPr="00CB524B">
        <w:t>etc.</w:t>
      </w:r>
      <w:r w:rsidR="001753E3" w:rsidRPr="00CB524B">
        <w:t>, shall be carried out in strict accordance with the manufacturers</w:t>
      </w:r>
      <w:r>
        <w:t>’</w:t>
      </w:r>
      <w:r w:rsidR="001753E3" w:rsidRPr="00CB524B">
        <w:t xml:space="preserve"> instructions, taking into account all necessary safety precautions, and operational restrictions. </w:t>
      </w:r>
    </w:p>
    <w:p w14:paraId="77069323" w14:textId="77777777" w:rsidR="001753E3" w:rsidRPr="00CB524B" w:rsidRDefault="001753E3" w:rsidP="00CB524B">
      <w:r w:rsidRPr="00CB524B">
        <w:t xml:space="preserve">The law now demands that all businesses and individuals completing the installation and servicing of </w:t>
      </w:r>
      <w:r w:rsidR="0003340B">
        <w:t xml:space="preserve">such </w:t>
      </w:r>
      <w:r w:rsidRPr="00CB524B">
        <w:t xml:space="preserve">equipment </w:t>
      </w:r>
      <w:r w:rsidR="0003340B">
        <w:t>that</w:t>
      </w:r>
      <w:r w:rsidR="0003340B" w:rsidRPr="00CB524B">
        <w:t xml:space="preserve"> </w:t>
      </w:r>
      <w:r w:rsidRPr="00CB524B">
        <w:t xml:space="preserve">contain or is designed to contain </w:t>
      </w:r>
      <w:r w:rsidR="0003340B" w:rsidRPr="00CB524B">
        <w:t>SF</w:t>
      </w:r>
      <w:r w:rsidR="0003340B" w:rsidRPr="00CB524B">
        <w:rPr>
          <w:sz w:val="13"/>
          <w:szCs w:val="13"/>
        </w:rPr>
        <w:t>6</w:t>
      </w:r>
      <w:r w:rsidRPr="00CB524B">
        <w:t xml:space="preserve"> </w:t>
      </w:r>
      <w:r w:rsidR="00E77014" w:rsidRPr="00CB524B">
        <w:t>Ga</w:t>
      </w:r>
      <w:r w:rsidR="00E77014">
        <w:t>s</w:t>
      </w:r>
      <w:r w:rsidRPr="00CB524B">
        <w:t xml:space="preserve"> must be fully trained and certified to do so. As such </w:t>
      </w:r>
      <w:r w:rsidR="0003340B">
        <w:t>all</w:t>
      </w:r>
      <w:r w:rsidR="0003340B" w:rsidRPr="00CB524B">
        <w:t xml:space="preserve"> </w:t>
      </w:r>
      <w:r w:rsidRPr="00CB524B">
        <w:t>work on the gas enclosures of SF</w:t>
      </w:r>
      <w:r w:rsidRPr="00CB524B">
        <w:rPr>
          <w:sz w:val="13"/>
          <w:szCs w:val="13"/>
        </w:rPr>
        <w:t xml:space="preserve">6 </w:t>
      </w:r>
      <w:r w:rsidR="00D65377" w:rsidRPr="00CB524B">
        <w:t>equipment</w:t>
      </w:r>
      <w:r w:rsidRPr="00CB524B">
        <w:t xml:space="preserve"> or</w:t>
      </w:r>
      <w:r w:rsidR="0003340B">
        <w:t>,</w:t>
      </w:r>
      <w:r w:rsidRPr="00CB524B">
        <w:t xml:space="preserve"> where such gas is either recovered or brought onto the site</w:t>
      </w:r>
      <w:r w:rsidR="0003340B">
        <w:t>,</w:t>
      </w:r>
      <w:r w:rsidRPr="00CB524B">
        <w:t xml:space="preserve"> must </w:t>
      </w:r>
      <w:r w:rsidR="0003340B">
        <w:t>shall</w:t>
      </w:r>
      <w:r w:rsidRPr="00CB524B">
        <w:t xml:space="preserve"> be undertaken by registered organisations and staff </w:t>
      </w:r>
    </w:p>
    <w:p w14:paraId="77069324" w14:textId="77777777" w:rsidR="001753E3" w:rsidRPr="00CB524B" w:rsidRDefault="001753E3" w:rsidP="00CB524B">
      <w:r w:rsidRPr="00CB524B">
        <w:t>The accidental Release of SF</w:t>
      </w:r>
      <w:r w:rsidRPr="00CB524B">
        <w:rPr>
          <w:sz w:val="13"/>
          <w:szCs w:val="13"/>
        </w:rPr>
        <w:t xml:space="preserve">6 </w:t>
      </w:r>
      <w:r w:rsidRPr="00CB524B">
        <w:t xml:space="preserve">gas from electrical equipment </w:t>
      </w:r>
      <w:r w:rsidR="00D65377">
        <w:t xml:space="preserve">shall </w:t>
      </w:r>
      <w:r w:rsidR="00D65377" w:rsidRPr="00CB524B">
        <w:t>be</w:t>
      </w:r>
      <w:r w:rsidRPr="00CB524B">
        <w:t xml:space="preserve"> immediately advised to the responsible </w:t>
      </w:r>
      <w:r w:rsidR="002B273A">
        <w:t>Authorising Engineer (Electrical)</w:t>
      </w:r>
      <w:r w:rsidR="0003340B">
        <w:t>,</w:t>
      </w:r>
      <w:r w:rsidRPr="00CB524B">
        <w:t xml:space="preserve"> who </w:t>
      </w:r>
      <w:r w:rsidR="0003340B">
        <w:t>shall</w:t>
      </w:r>
      <w:r w:rsidR="0003340B" w:rsidRPr="00CB524B">
        <w:t xml:space="preserve"> </w:t>
      </w:r>
      <w:r w:rsidRPr="00CB524B">
        <w:t xml:space="preserve">take the appropriate action. </w:t>
      </w:r>
    </w:p>
    <w:p w14:paraId="77069325" w14:textId="77777777" w:rsidR="001753E3" w:rsidRPr="00CB524B" w:rsidRDefault="001753E3" w:rsidP="00CB524B">
      <w:r w:rsidRPr="00CB524B">
        <w:t>Storage of oil within substations prior to</w:t>
      </w:r>
      <w:r w:rsidR="0003340B">
        <w:t>,</w:t>
      </w:r>
      <w:r w:rsidRPr="00CB524B">
        <w:t xml:space="preserve"> and after maintenance</w:t>
      </w:r>
      <w:r w:rsidR="0003340B">
        <w:t>,</w:t>
      </w:r>
      <w:r w:rsidRPr="00CB524B">
        <w:t xml:space="preserve"> </w:t>
      </w:r>
      <w:r w:rsidR="0003340B">
        <w:t>shall</w:t>
      </w:r>
      <w:r w:rsidR="0003340B" w:rsidRPr="00CB524B">
        <w:t xml:space="preserve"> </w:t>
      </w:r>
      <w:r w:rsidRPr="00CB524B">
        <w:t xml:space="preserve">be limited due to </w:t>
      </w:r>
      <w:r w:rsidR="0003340B">
        <w:t>the</w:t>
      </w:r>
      <w:r w:rsidR="0003340B" w:rsidRPr="00CB524B">
        <w:t xml:space="preserve"> </w:t>
      </w:r>
      <w:r w:rsidRPr="00CB524B">
        <w:t xml:space="preserve">risk of oil being contaminated and </w:t>
      </w:r>
      <w:r w:rsidR="00D65377" w:rsidRPr="00CB524B">
        <w:t>the</w:t>
      </w:r>
      <w:r w:rsidR="00D65377">
        <w:t xml:space="preserve"> </w:t>
      </w:r>
      <w:r w:rsidR="00D65377" w:rsidRPr="00CB524B">
        <w:t>increased</w:t>
      </w:r>
      <w:r w:rsidRPr="00CB524B">
        <w:t xml:space="preserve"> </w:t>
      </w:r>
      <w:r w:rsidR="00D65377" w:rsidRPr="00CB524B">
        <w:t xml:space="preserve">impact </w:t>
      </w:r>
      <w:r w:rsidR="00D65377">
        <w:t>to</w:t>
      </w:r>
      <w:r w:rsidR="0003340B">
        <w:t xml:space="preserve"> the </w:t>
      </w:r>
      <w:r w:rsidR="00D65377">
        <w:t xml:space="preserve">environment </w:t>
      </w:r>
      <w:r w:rsidR="00D65377" w:rsidRPr="00CB524B">
        <w:t>from</w:t>
      </w:r>
      <w:r w:rsidR="0003340B">
        <w:t xml:space="preserve"> accidental release</w:t>
      </w:r>
      <w:r w:rsidRPr="00CB524B">
        <w:t xml:space="preserve">. </w:t>
      </w:r>
    </w:p>
    <w:p w14:paraId="77069326" w14:textId="77777777" w:rsidR="001753E3" w:rsidRPr="00CB524B" w:rsidRDefault="0003340B" w:rsidP="00CB524B">
      <w:pPr>
        <w:rPr>
          <w:sz w:val="18"/>
          <w:szCs w:val="18"/>
        </w:rPr>
      </w:pPr>
      <w:r w:rsidRPr="00CB524B">
        <w:t>Whe</w:t>
      </w:r>
      <w:r>
        <w:t>n</w:t>
      </w:r>
      <w:r w:rsidRPr="00CB524B">
        <w:t xml:space="preserve"> </w:t>
      </w:r>
      <w:r w:rsidR="001753E3" w:rsidRPr="00CB524B">
        <w:t>the integrity of any switchgear insulation medium</w:t>
      </w:r>
      <w:r>
        <w:t xml:space="preserve">, such </w:t>
      </w:r>
      <w:r w:rsidR="00D65377">
        <w:t xml:space="preserve">as </w:t>
      </w:r>
      <w:r w:rsidR="00D65377" w:rsidRPr="00CB524B">
        <w:t>oil</w:t>
      </w:r>
      <w:r w:rsidR="001753E3" w:rsidRPr="00CB524B">
        <w:t>, vacuum or SF</w:t>
      </w:r>
      <w:r w:rsidR="001753E3" w:rsidRPr="00CB524B">
        <w:rPr>
          <w:sz w:val="13"/>
          <w:szCs w:val="13"/>
        </w:rPr>
        <w:t>6</w:t>
      </w:r>
      <w:r>
        <w:rPr>
          <w:sz w:val="13"/>
          <w:szCs w:val="13"/>
        </w:rPr>
        <w:t>,</w:t>
      </w:r>
      <w:r w:rsidR="001753E3" w:rsidRPr="00CB524B">
        <w:rPr>
          <w:sz w:val="13"/>
          <w:szCs w:val="13"/>
        </w:rPr>
        <w:t xml:space="preserve"> </w:t>
      </w:r>
      <w:r w:rsidR="001753E3" w:rsidRPr="00CB524B">
        <w:t>is compromised or fails any specified tests, the</w:t>
      </w:r>
      <w:r>
        <w:t xml:space="preserve"> </w:t>
      </w:r>
      <w:r w:rsidR="001753E3" w:rsidRPr="00CB524B">
        <w:t>equipment shall not be operated</w:t>
      </w:r>
      <w:r>
        <w:t>.</w:t>
      </w:r>
      <w:r w:rsidR="001753E3" w:rsidRPr="00CB524B">
        <w:t xml:space="preserve"> </w:t>
      </w:r>
      <w:r>
        <w:t>T</w:t>
      </w:r>
      <w:r w:rsidR="001753E3" w:rsidRPr="00CB524B">
        <w:t xml:space="preserve">he Authorising Engineer </w:t>
      </w:r>
      <w:r>
        <w:t>shall</w:t>
      </w:r>
      <w:r w:rsidR="001753E3" w:rsidRPr="00CB524B">
        <w:t xml:space="preserve"> be immediately contacted regarding suitability for ongoing use.</w:t>
      </w:r>
      <w:r w:rsidR="001753E3" w:rsidRPr="00CB524B">
        <w:rPr>
          <w:sz w:val="18"/>
          <w:szCs w:val="18"/>
        </w:rPr>
        <w:t xml:space="preserve"> </w:t>
      </w:r>
    </w:p>
    <w:p w14:paraId="77069327" w14:textId="661AE4A0" w:rsidR="001753E3" w:rsidRPr="00CB524B" w:rsidRDefault="001753E3" w:rsidP="000B44CB">
      <w:pPr>
        <w:pStyle w:val="Heading2"/>
      </w:pPr>
      <w:bookmarkStart w:id="5248" w:name="_Toc121737112"/>
      <w:r w:rsidRPr="00CB524B">
        <w:lastRenderedPageBreak/>
        <w:t>Voltage Transformers</w:t>
      </w:r>
      <w:bookmarkEnd w:id="5248"/>
      <w:r w:rsidRPr="00CB524B">
        <w:t xml:space="preserve"> </w:t>
      </w:r>
    </w:p>
    <w:p w14:paraId="77069328" w14:textId="77777777" w:rsidR="001753E3" w:rsidRPr="00CB524B" w:rsidRDefault="001753E3" w:rsidP="00CB524B">
      <w:r w:rsidRPr="00CB524B">
        <w:t xml:space="preserve">Voltage transformers </w:t>
      </w:r>
      <w:r w:rsidR="00B81B2C">
        <w:t>shall</w:t>
      </w:r>
      <w:r w:rsidR="00B81B2C" w:rsidRPr="00CB524B">
        <w:t xml:space="preserve"> </w:t>
      </w:r>
      <w:r w:rsidRPr="00CB524B">
        <w:t xml:space="preserve">not be removed or replaced </w:t>
      </w:r>
      <w:r w:rsidR="00D65377">
        <w:t xml:space="preserve">should </w:t>
      </w:r>
      <w:r w:rsidR="00D65377" w:rsidRPr="00CB524B">
        <w:t>the</w:t>
      </w:r>
      <w:r w:rsidRPr="00CB524B">
        <w:t xml:space="preserve"> windings </w:t>
      </w:r>
      <w:r w:rsidR="00B81B2C">
        <w:t>be</w:t>
      </w:r>
      <w:r w:rsidR="00B81B2C" w:rsidRPr="00CB524B">
        <w:t xml:space="preserve"> </w:t>
      </w:r>
      <w:r w:rsidRPr="00CB524B">
        <w:t xml:space="preserve">energised. </w:t>
      </w:r>
    </w:p>
    <w:p w14:paraId="77069329" w14:textId="77777777" w:rsidR="001753E3" w:rsidRPr="00CB524B" w:rsidRDefault="001753E3" w:rsidP="00CB524B">
      <w:r w:rsidRPr="00CB524B">
        <w:t xml:space="preserve">HV fuses protecting such units </w:t>
      </w:r>
      <w:r w:rsidR="00B81B2C">
        <w:t>shall</w:t>
      </w:r>
      <w:r w:rsidR="00B81B2C" w:rsidRPr="00CB524B">
        <w:t xml:space="preserve"> </w:t>
      </w:r>
      <w:r w:rsidRPr="00CB524B">
        <w:t>not be withdrawn whilst equipment is live</w:t>
      </w:r>
      <w:r w:rsidR="00B81B2C">
        <w:t>,</w:t>
      </w:r>
      <w:r w:rsidRPr="00CB524B">
        <w:t xml:space="preserve"> unless equipment is specifically designed or interlocked for </w:t>
      </w:r>
      <w:r w:rsidR="00B81B2C">
        <w:t>such</w:t>
      </w:r>
      <w:r w:rsidR="00B81B2C" w:rsidRPr="00CB524B">
        <w:t xml:space="preserve"> </w:t>
      </w:r>
      <w:r w:rsidRPr="00CB524B">
        <w:t>operation</w:t>
      </w:r>
      <w:r w:rsidR="00B81B2C">
        <w:t>s</w:t>
      </w:r>
      <w:r w:rsidRPr="00CB524B">
        <w:t xml:space="preserve">. The equipment supplying the voltage HV fuse assembly </w:t>
      </w:r>
      <w:r w:rsidR="00B81B2C">
        <w:t>shall</w:t>
      </w:r>
      <w:r w:rsidR="00B81B2C" w:rsidRPr="00CB524B">
        <w:t xml:space="preserve"> </w:t>
      </w:r>
      <w:r w:rsidRPr="00CB524B">
        <w:t xml:space="preserve">be isolated in such cases. </w:t>
      </w:r>
    </w:p>
    <w:p w14:paraId="7706932A" w14:textId="77777777" w:rsidR="001753E3" w:rsidRPr="00CB524B" w:rsidRDefault="001753E3" w:rsidP="00CB524B">
      <w:r w:rsidRPr="00CB524B">
        <w:t xml:space="preserve">Voltage Transformers </w:t>
      </w:r>
      <w:r w:rsidR="00B81B2C">
        <w:t>shall</w:t>
      </w:r>
      <w:r w:rsidR="00B81B2C" w:rsidRPr="00CB524B">
        <w:t xml:space="preserve"> </w:t>
      </w:r>
      <w:r w:rsidRPr="00CB524B">
        <w:t xml:space="preserve">be removed </w:t>
      </w:r>
      <w:r w:rsidR="00B81B2C">
        <w:t>every</w:t>
      </w:r>
      <w:r w:rsidRPr="00CB524B">
        <w:t xml:space="preserve"> time that Pressure Testing (High Voltage Insulation testing) of circuits is undertaken. </w:t>
      </w:r>
    </w:p>
    <w:p w14:paraId="7706932B" w14:textId="77777777" w:rsidR="001753E3" w:rsidRPr="00CB524B" w:rsidRDefault="001753E3" w:rsidP="00CB524B">
      <w:r w:rsidRPr="00CB524B">
        <w:t xml:space="preserve">Care </w:t>
      </w:r>
      <w:r w:rsidR="00B81B2C">
        <w:t>shall</w:t>
      </w:r>
      <w:r w:rsidR="00B81B2C" w:rsidRPr="00CB524B">
        <w:t xml:space="preserve"> </w:t>
      </w:r>
      <w:r w:rsidRPr="00CB524B">
        <w:t xml:space="preserve">be taken to determine actual connection of VTs on equipment. VTs may be employed on circuits for protection or metering purposes, however bus-bar VTs may also be fitted e.g. Zone protection schemes on closed rings. </w:t>
      </w:r>
    </w:p>
    <w:p w14:paraId="7706932C" w14:textId="75A69140" w:rsidR="001753E3" w:rsidRPr="00CB524B" w:rsidRDefault="001753E3" w:rsidP="000B44CB">
      <w:pPr>
        <w:pStyle w:val="Heading2"/>
      </w:pPr>
      <w:bookmarkStart w:id="5249" w:name="_Toc121737113"/>
      <w:r w:rsidRPr="00CB524B">
        <w:t>Off-Load Isolators</w:t>
      </w:r>
      <w:bookmarkEnd w:id="5249"/>
      <w:r w:rsidRPr="00CB524B">
        <w:t xml:space="preserve"> </w:t>
      </w:r>
    </w:p>
    <w:p w14:paraId="7706932D" w14:textId="3917AC2D" w:rsidR="001753E3" w:rsidRPr="00CB524B" w:rsidRDefault="001753E3" w:rsidP="00CB524B">
      <w:r w:rsidRPr="00CB524B">
        <w:t xml:space="preserve">Off-Load Isolators are not rated to interrupt load or fault currents. They are used to maintain isolation after the current has been isolated elsewhere. </w:t>
      </w:r>
    </w:p>
    <w:p w14:paraId="7706932E" w14:textId="249380D9" w:rsidR="001753E3" w:rsidRPr="00CB524B" w:rsidRDefault="001753E3" w:rsidP="000B44CB">
      <w:pPr>
        <w:pStyle w:val="Heading2"/>
      </w:pPr>
      <w:bookmarkStart w:id="5250" w:name="_Toc121737114"/>
      <w:r w:rsidRPr="00CB524B">
        <w:t>Generators</w:t>
      </w:r>
      <w:bookmarkEnd w:id="5250"/>
      <w:r w:rsidRPr="00CB524B">
        <w:t xml:space="preserve"> </w:t>
      </w:r>
    </w:p>
    <w:p w14:paraId="7706932F" w14:textId="77777777" w:rsidR="001753E3" w:rsidRPr="00CC00D4" w:rsidRDefault="001753E3" w:rsidP="00CB524B">
      <w:r w:rsidRPr="00CC00D4">
        <w:t xml:space="preserve">Work or Test on Generators </w:t>
      </w:r>
      <w:r w:rsidR="00B81B2C">
        <w:t>shall</w:t>
      </w:r>
      <w:r w:rsidR="00B81B2C" w:rsidRPr="00CC00D4">
        <w:t xml:space="preserve"> </w:t>
      </w:r>
      <w:r w:rsidRPr="00CC00D4">
        <w:t>consider</w:t>
      </w:r>
      <w:r w:rsidR="00B81B2C">
        <w:t>:</w:t>
      </w:r>
    </w:p>
    <w:p w14:paraId="77069330" w14:textId="77777777" w:rsidR="001753E3" w:rsidRPr="00CB524B" w:rsidRDefault="001753E3" w:rsidP="00820FD6">
      <w:pPr>
        <w:pStyle w:val="ListParagraph"/>
        <w:numPr>
          <w:ilvl w:val="0"/>
          <w:numId w:val="27"/>
        </w:numPr>
      </w:pPr>
      <w:r w:rsidRPr="00CB524B">
        <w:t xml:space="preserve">Isolation of main and auxiliary circuit breakers (jacket heating/pumps </w:t>
      </w:r>
      <w:r w:rsidR="00D65377" w:rsidRPr="00CB524B">
        <w:t>etc.</w:t>
      </w:r>
      <w:r w:rsidRPr="00CB524B">
        <w:t xml:space="preserve">). </w:t>
      </w:r>
    </w:p>
    <w:p w14:paraId="77069331" w14:textId="77777777" w:rsidR="001753E3" w:rsidRPr="00CB524B" w:rsidRDefault="001753E3" w:rsidP="00820FD6">
      <w:pPr>
        <w:pStyle w:val="ListParagraph"/>
        <w:numPr>
          <w:ilvl w:val="0"/>
          <w:numId w:val="27"/>
        </w:numPr>
      </w:pPr>
      <w:r w:rsidRPr="00CB524B">
        <w:t xml:space="preserve">Isolation of neutral switches or circuit breakers </w:t>
      </w:r>
    </w:p>
    <w:p w14:paraId="77069332" w14:textId="77777777" w:rsidR="001753E3" w:rsidRPr="00CB524B" w:rsidRDefault="001753E3" w:rsidP="00820FD6">
      <w:pPr>
        <w:pStyle w:val="ListParagraph"/>
        <w:numPr>
          <w:ilvl w:val="0"/>
          <w:numId w:val="27"/>
        </w:numPr>
      </w:pPr>
      <w:r w:rsidRPr="00CB524B">
        <w:t xml:space="preserve">External excitation equipment </w:t>
      </w:r>
    </w:p>
    <w:p w14:paraId="77069333" w14:textId="77777777" w:rsidR="001753E3" w:rsidRPr="00CB524B" w:rsidRDefault="001753E3" w:rsidP="00CB524B">
      <w:pPr>
        <w:keepLines w:val="0"/>
        <w:overflowPunct/>
        <w:spacing w:after="0"/>
        <w:jc w:val="left"/>
        <w:textAlignment w:val="auto"/>
        <w:rPr>
          <w:rFonts w:ascii="Trebuchet MS" w:hAnsi="Trebuchet MS" w:cs="Trebuchet MS"/>
          <w:color w:val="000000"/>
          <w:sz w:val="20"/>
          <w:szCs w:val="20"/>
        </w:rPr>
      </w:pPr>
    </w:p>
    <w:p w14:paraId="77069334" w14:textId="77777777" w:rsidR="001753E3" w:rsidRPr="00CB524B" w:rsidRDefault="001753E3" w:rsidP="00CB524B">
      <w:r w:rsidRPr="00CB524B">
        <w:t xml:space="preserve">Isolation of prime movers will depend upon the starting facility and may include: </w:t>
      </w:r>
    </w:p>
    <w:p w14:paraId="77069335" w14:textId="77777777" w:rsidR="001753E3" w:rsidRPr="00CB524B" w:rsidRDefault="001753E3" w:rsidP="00820FD6">
      <w:pPr>
        <w:pStyle w:val="ListParagraph"/>
        <w:numPr>
          <w:ilvl w:val="0"/>
          <w:numId w:val="27"/>
        </w:numPr>
      </w:pPr>
      <w:r w:rsidRPr="00CB524B">
        <w:t xml:space="preserve">Fuel Valve </w:t>
      </w:r>
    </w:p>
    <w:p w14:paraId="77069336" w14:textId="77777777" w:rsidR="001753E3" w:rsidRPr="00CB524B" w:rsidRDefault="001753E3" w:rsidP="00820FD6">
      <w:pPr>
        <w:pStyle w:val="ListParagraph"/>
        <w:numPr>
          <w:ilvl w:val="0"/>
          <w:numId w:val="27"/>
        </w:numPr>
      </w:pPr>
      <w:r w:rsidRPr="00CB524B">
        <w:t xml:space="preserve">Starter battery </w:t>
      </w:r>
    </w:p>
    <w:p w14:paraId="77069337" w14:textId="77777777" w:rsidR="001753E3" w:rsidRPr="00CB524B" w:rsidRDefault="001753E3" w:rsidP="00820FD6">
      <w:pPr>
        <w:pStyle w:val="ListParagraph"/>
        <w:numPr>
          <w:ilvl w:val="0"/>
          <w:numId w:val="27"/>
        </w:numPr>
      </w:pPr>
      <w:r w:rsidRPr="00CB524B">
        <w:t xml:space="preserve">Air start systems valve isolation. </w:t>
      </w:r>
    </w:p>
    <w:p w14:paraId="77069338" w14:textId="77777777" w:rsidR="001753E3" w:rsidRPr="00CB524B" w:rsidRDefault="001753E3" w:rsidP="00CB524B">
      <w:pPr>
        <w:keepLines w:val="0"/>
        <w:overflowPunct/>
        <w:spacing w:after="0"/>
        <w:jc w:val="left"/>
        <w:textAlignment w:val="auto"/>
        <w:rPr>
          <w:rFonts w:ascii="Trebuchet MS" w:hAnsi="Trebuchet MS" w:cs="Trebuchet MS"/>
          <w:color w:val="000000"/>
          <w:sz w:val="20"/>
          <w:szCs w:val="20"/>
        </w:rPr>
      </w:pPr>
    </w:p>
    <w:p w14:paraId="77069339" w14:textId="77777777" w:rsidR="001753E3" w:rsidRPr="00CB524B" w:rsidRDefault="001753E3" w:rsidP="00BD072A">
      <w:r w:rsidRPr="00CB524B">
        <w:t xml:space="preserve">Standby generators may be connected through change over switches or contactors where auto start units are employed. In many cases, such change over devices </w:t>
      </w:r>
      <w:r w:rsidR="00B81B2C">
        <w:t>may</w:t>
      </w:r>
      <w:r w:rsidR="00B81B2C" w:rsidRPr="00CB524B">
        <w:t xml:space="preserve"> </w:t>
      </w:r>
      <w:r w:rsidRPr="00CB524B">
        <w:t>be found to be three-pole through inappropriate design</w:t>
      </w:r>
      <w:r>
        <w:t xml:space="preserve"> (</w:t>
      </w:r>
      <w:r w:rsidRPr="00CB524B">
        <w:rPr>
          <w:sz w:val="18"/>
          <w:szCs w:val="18"/>
        </w:rPr>
        <w:t>Exception “</w:t>
      </w:r>
      <w:proofErr w:type="spellStart"/>
      <w:r w:rsidRPr="00CB524B">
        <w:rPr>
          <w:sz w:val="18"/>
          <w:szCs w:val="18"/>
        </w:rPr>
        <w:t>pme</w:t>
      </w:r>
      <w:proofErr w:type="spellEnd"/>
      <w:r w:rsidRPr="00CB524B">
        <w:rPr>
          <w:sz w:val="18"/>
          <w:szCs w:val="18"/>
        </w:rPr>
        <w:t>” combined neutral/earth systems</w:t>
      </w:r>
      <w:r>
        <w:rPr>
          <w:sz w:val="18"/>
          <w:szCs w:val="18"/>
        </w:rPr>
        <w:t>)</w:t>
      </w:r>
      <w:r w:rsidRPr="00CB524B">
        <w:rPr>
          <w:sz w:val="13"/>
          <w:szCs w:val="13"/>
        </w:rPr>
        <w:t xml:space="preserve"> </w:t>
      </w:r>
      <w:r w:rsidRPr="00CB524B">
        <w:t>and further isolation may be required</w:t>
      </w:r>
      <w:r w:rsidRPr="00CB524B">
        <w:rPr>
          <w:sz w:val="12"/>
          <w:szCs w:val="12"/>
        </w:rPr>
        <w:t xml:space="preserve"> </w:t>
      </w:r>
    </w:p>
    <w:p w14:paraId="7706933A" w14:textId="6807F997" w:rsidR="001753E3" w:rsidRPr="00CB524B" w:rsidRDefault="001753E3" w:rsidP="00BD072A">
      <w:r w:rsidRPr="00CB524B">
        <w:t xml:space="preserve">When working on systems </w:t>
      </w:r>
      <w:r w:rsidR="00B81B2C">
        <w:t>from</w:t>
      </w:r>
      <w:r w:rsidR="00B81B2C" w:rsidRPr="00CB524B">
        <w:t xml:space="preserve"> </w:t>
      </w:r>
      <w:r w:rsidRPr="00CB524B">
        <w:t xml:space="preserve">the supply side of </w:t>
      </w:r>
      <w:r w:rsidR="00DF2C69" w:rsidRPr="00CB524B">
        <w:t>generator-maintained</w:t>
      </w:r>
      <w:r w:rsidRPr="00CB524B">
        <w:t xml:space="preserve"> facilities, a risk assessment </w:t>
      </w:r>
      <w:r w:rsidR="00B81B2C">
        <w:t>shall</w:t>
      </w:r>
      <w:r w:rsidR="00B81B2C" w:rsidRPr="00CB524B">
        <w:t xml:space="preserve"> </w:t>
      </w:r>
      <w:r w:rsidRPr="00CB524B">
        <w:t>be undertaken on the possible requirement to isolate the generator connected neutral at the place of work</w:t>
      </w:r>
      <w:r w:rsidR="00B81B2C">
        <w:t>,</w:t>
      </w:r>
      <w:r w:rsidRPr="00CB524B">
        <w:t xml:space="preserve"> especially where temporary units are installed</w:t>
      </w:r>
      <w:r w:rsidR="00B81B2C">
        <w:t>, and or,</w:t>
      </w:r>
      <w:r w:rsidR="002E1E19">
        <w:t xml:space="preserve"> </w:t>
      </w:r>
      <w:r w:rsidRPr="00CB524B">
        <w:t xml:space="preserve">connected where </w:t>
      </w:r>
      <w:r w:rsidR="00B81B2C">
        <w:t>it</w:t>
      </w:r>
      <w:r w:rsidR="00B81B2C" w:rsidRPr="00CB524B">
        <w:t xml:space="preserve"> </w:t>
      </w:r>
      <w:r w:rsidRPr="00CB524B">
        <w:t xml:space="preserve">is considered </w:t>
      </w:r>
      <w:r w:rsidR="00B81B2C">
        <w:t>that</w:t>
      </w:r>
      <w:r w:rsidRPr="00CB524B">
        <w:t xml:space="preserve"> the neutral </w:t>
      </w:r>
      <w:r w:rsidR="00B81B2C">
        <w:t>can</w:t>
      </w:r>
      <w:r w:rsidR="003D092B">
        <w:t xml:space="preserve"> be</w:t>
      </w:r>
      <w:r w:rsidR="00B81B2C" w:rsidRPr="00CB524B">
        <w:t xml:space="preserve"> </w:t>
      </w:r>
      <w:r w:rsidRPr="00CB524B">
        <w:t xml:space="preserve">raised above earth potential. </w:t>
      </w:r>
    </w:p>
    <w:p w14:paraId="7706933B" w14:textId="2D37F8BB" w:rsidR="001753E3" w:rsidRPr="00CB524B" w:rsidRDefault="001753E3" w:rsidP="00BD072A">
      <w:r w:rsidRPr="00CB524B">
        <w:t xml:space="preserve">Changeover contactors </w:t>
      </w:r>
      <w:r w:rsidR="00EB0A70">
        <w:t>shall</w:t>
      </w:r>
      <w:r w:rsidR="00EB0A70" w:rsidRPr="00CB524B">
        <w:t xml:space="preserve"> </w:t>
      </w:r>
      <w:r w:rsidRPr="00CB524B">
        <w:t>never be used as points of isolation against operating standby generation</w:t>
      </w:r>
      <w:r w:rsidR="00EB0A70">
        <w:t>.</w:t>
      </w:r>
      <w:r w:rsidRPr="00CB524B">
        <w:t xml:space="preserve"> </w:t>
      </w:r>
      <w:r w:rsidR="00EB0A70">
        <w:t>In</w:t>
      </w:r>
      <w:r w:rsidRPr="00CB524B">
        <w:t xml:space="preserve"> some </w:t>
      </w:r>
      <w:r w:rsidR="00DF2C69" w:rsidRPr="00CB524B">
        <w:t>cases,</w:t>
      </w:r>
      <w:r w:rsidRPr="00CB524B">
        <w:t xml:space="preserve"> change over switches may not provide the necessary contact separation for isolation purposes. </w:t>
      </w:r>
    </w:p>
    <w:p w14:paraId="7706933C" w14:textId="77777777" w:rsidR="001753E3" w:rsidRPr="00CB524B" w:rsidRDefault="001753E3" w:rsidP="00BD072A">
      <w:r w:rsidRPr="00CB524B">
        <w:t xml:space="preserve">An operational risk assessment </w:t>
      </w:r>
      <w:r w:rsidR="00EB0A70">
        <w:t>shall</w:t>
      </w:r>
      <w:r w:rsidR="00EB0A70" w:rsidRPr="00CB524B">
        <w:t xml:space="preserve"> </w:t>
      </w:r>
      <w:r w:rsidRPr="00CB524B">
        <w:t>be carried out prior to work or testing on systems</w:t>
      </w:r>
      <w:r w:rsidR="00EB0A70">
        <w:t>,</w:t>
      </w:r>
      <w:r w:rsidRPr="00CB524B">
        <w:t xml:space="preserve"> and where generators are employed to maintain supplies. </w:t>
      </w:r>
    </w:p>
    <w:p w14:paraId="7706933D" w14:textId="77777777" w:rsidR="001753E3" w:rsidRPr="00CB524B" w:rsidRDefault="001753E3" w:rsidP="00BD072A">
      <w:r w:rsidRPr="00CB524B">
        <w:t>Where Generators are hired or brought in to maintain supplies, the requirements to independently earth the frame and connected star points of the units</w:t>
      </w:r>
      <w:r w:rsidR="00EB0A70">
        <w:t>,</w:t>
      </w:r>
      <w:r w:rsidRPr="00CB524B">
        <w:t xml:space="preserve"> </w:t>
      </w:r>
      <w:r w:rsidR="00EB0A70">
        <w:t>shall</w:t>
      </w:r>
      <w:r w:rsidR="00EB0A70" w:rsidRPr="00CB524B">
        <w:t xml:space="preserve"> </w:t>
      </w:r>
      <w:r w:rsidRPr="00CB524B">
        <w:t xml:space="preserve">be adhered to (reference BS 7430) and </w:t>
      </w:r>
      <w:r w:rsidR="00EB0A70">
        <w:t>such</w:t>
      </w:r>
      <w:r w:rsidR="00EB0A70" w:rsidRPr="00CB524B">
        <w:t xml:space="preserve"> </w:t>
      </w:r>
      <w:r w:rsidRPr="00CB524B">
        <w:t>connection</w:t>
      </w:r>
      <w:r w:rsidR="00EB0A70">
        <w:t>s</w:t>
      </w:r>
      <w:r w:rsidRPr="00CB524B">
        <w:t xml:space="preserve"> shall be made to a suitable earth bar or earth rod at an overall earth value of 1Ω or less. </w:t>
      </w:r>
    </w:p>
    <w:p w14:paraId="73A23A7E" w14:textId="77777777" w:rsidR="00AB6807" w:rsidRDefault="001753E3" w:rsidP="00BD072A">
      <w:r w:rsidRPr="00CB524B">
        <w:t>CIBSE Document AM8 provides further guidance in the use o</w:t>
      </w:r>
      <w:r>
        <w:t>f Private &amp; Standby Generation.</w:t>
      </w:r>
    </w:p>
    <w:p w14:paraId="7706933F" w14:textId="0D3FE6B2" w:rsidR="001753E3" w:rsidRPr="00CB524B" w:rsidRDefault="001753E3" w:rsidP="00285488">
      <w:r w:rsidRPr="00CB524B">
        <w:rPr>
          <w:sz w:val="18"/>
          <w:szCs w:val="18"/>
        </w:rPr>
        <w:t xml:space="preserve"> </w:t>
      </w:r>
      <w:r w:rsidRPr="00CB524B">
        <w:t xml:space="preserve">Cabling Systems </w:t>
      </w:r>
    </w:p>
    <w:p w14:paraId="77069340" w14:textId="77777777" w:rsidR="001753E3" w:rsidRPr="00CB524B" w:rsidRDefault="001753E3" w:rsidP="00BD072A">
      <w:r w:rsidRPr="00CB524B">
        <w:lastRenderedPageBreak/>
        <w:t xml:space="preserve">Many electrical cables are coloured to show their purpose and the voltage they are carrying. </w:t>
      </w:r>
      <w:r w:rsidR="00E77014" w:rsidRPr="00CB524B">
        <w:t xml:space="preserve">However, there are many standards </w:t>
      </w:r>
      <w:r w:rsidR="00E77014">
        <w:t>in use</w:t>
      </w:r>
      <w:r w:rsidR="00E77014" w:rsidRPr="00CB524B">
        <w:t xml:space="preserve"> around the world, and </w:t>
      </w:r>
      <w:r w:rsidR="00E77014">
        <w:t>it shall NEVER</w:t>
      </w:r>
      <w:r w:rsidR="00E77014" w:rsidRPr="00CB524B">
        <w:t xml:space="preserve"> </w:t>
      </w:r>
      <w:r w:rsidR="00E77014">
        <w:t xml:space="preserve">be </w:t>
      </w:r>
      <w:r w:rsidR="00E77014" w:rsidRPr="00CB524B">
        <w:t>assume</w:t>
      </w:r>
      <w:r w:rsidR="00E77014">
        <w:t>d</w:t>
      </w:r>
      <w:r w:rsidR="00E77014" w:rsidRPr="00CB524B">
        <w:t xml:space="preserve"> that a cable of a particular colour is at a particular voltage. </w:t>
      </w:r>
    </w:p>
    <w:p w14:paraId="77069341" w14:textId="77777777" w:rsidR="001753E3" w:rsidRPr="00CB524B" w:rsidRDefault="001753E3" w:rsidP="00BD072A">
      <w:r w:rsidRPr="00CB524B">
        <w:t>Many older cables</w:t>
      </w:r>
      <w:r w:rsidR="00EB0A70">
        <w:t>,</w:t>
      </w:r>
      <w:r w:rsidR="00EB0A70" w:rsidRPr="00CB524B">
        <w:t xml:space="preserve"> very often of bitumen/hessian design </w:t>
      </w:r>
      <w:r w:rsidRPr="00CB524B">
        <w:t xml:space="preserve">are still in </w:t>
      </w:r>
      <w:r w:rsidR="00EB0A70" w:rsidRPr="00CB524B">
        <w:t>use</w:t>
      </w:r>
      <w:r w:rsidR="00EB0A70">
        <w:t>,</w:t>
      </w:r>
      <w:r w:rsidR="00EB0A70" w:rsidRPr="00CB524B">
        <w:t xml:space="preserve"> which ha</w:t>
      </w:r>
      <w:r w:rsidR="00EB0A70">
        <w:t>ve</w:t>
      </w:r>
      <w:r w:rsidRPr="00CB524B">
        <w:t xml:space="preserve"> no indicating </w:t>
      </w:r>
      <w:r w:rsidR="00EB0A70">
        <w:t xml:space="preserve">colour. </w:t>
      </w:r>
      <w:r w:rsidRPr="00CB524B">
        <w:t>Although many such cables will have armour consisting of either wire or steel tapes, some may be un-armoured or have limited armouring</w:t>
      </w:r>
      <w:r w:rsidR="00EB0A70">
        <w:t>,</w:t>
      </w:r>
      <w:r w:rsidRPr="00CB524B">
        <w:t xml:space="preserve"> for example corrugated or smooth extruded aluminium. </w:t>
      </w:r>
    </w:p>
    <w:p w14:paraId="77069342" w14:textId="77777777" w:rsidR="001753E3" w:rsidRPr="00CB524B" w:rsidRDefault="00EB0A70" w:rsidP="00BD072A">
      <w:r>
        <w:t>I</w:t>
      </w:r>
      <w:r w:rsidRPr="00CB524B">
        <w:t>n the majority of installed High Voltage Systems</w:t>
      </w:r>
      <w:r>
        <w:t>,</w:t>
      </w:r>
      <w:r w:rsidRPr="00CB524B">
        <w:t xml:space="preserve"> </w:t>
      </w:r>
      <w:r>
        <w:t>c</w:t>
      </w:r>
      <w:r w:rsidRPr="00CB524B">
        <w:t xml:space="preserve">able </w:t>
      </w:r>
      <w:r w:rsidR="001753E3" w:rsidRPr="00CB524B">
        <w:t xml:space="preserve">core colours </w:t>
      </w:r>
      <w:r w:rsidR="00D65377">
        <w:t xml:space="preserve">shall </w:t>
      </w:r>
      <w:r w:rsidR="00D65377" w:rsidRPr="00CB524B">
        <w:t>not</w:t>
      </w:r>
      <w:r w:rsidR="001753E3" w:rsidRPr="00CB524B">
        <w:t xml:space="preserve"> be </w:t>
      </w:r>
      <w:r>
        <w:t>pre</w:t>
      </w:r>
      <w:r w:rsidRPr="00CB524B">
        <w:t xml:space="preserve">sumed </w:t>
      </w:r>
      <w:r w:rsidR="001753E3" w:rsidRPr="00CB524B">
        <w:t xml:space="preserve">to reflect the connected switchgear standards. </w:t>
      </w:r>
    </w:p>
    <w:p w14:paraId="77069343" w14:textId="01856BC2" w:rsidR="001753E3" w:rsidRPr="00CB524B" w:rsidRDefault="00EB0A70" w:rsidP="00BD072A">
      <w:r>
        <w:t>Where</w:t>
      </w:r>
      <w:r w:rsidR="001753E3" w:rsidRPr="00CB524B">
        <w:t xml:space="preserve"> cable conductors are broken or new equipment is installed to verify conditions after works have been completed</w:t>
      </w:r>
      <w:r>
        <w:t>, i</w:t>
      </w:r>
      <w:r w:rsidRPr="00CB524B">
        <w:t>t is imperative</w:t>
      </w:r>
      <w:r w:rsidR="001753E3" w:rsidRPr="00CB524B">
        <w:t xml:space="preserve"> to ensure correct phase connections, phase rotation and for Ring Systems, that equipment “phases-in”. In some </w:t>
      </w:r>
      <w:r w:rsidR="00DF2C69" w:rsidRPr="00CB524B">
        <w:t>cases,</w:t>
      </w:r>
      <w:r w:rsidR="001753E3" w:rsidRPr="00CB524B">
        <w:t xml:space="preserve"> testing prior to </w:t>
      </w:r>
      <w:r w:rsidR="00AD6E66">
        <w:t>the commencement of</w:t>
      </w:r>
      <w:r w:rsidR="00AD6E66" w:rsidRPr="00CB524B">
        <w:t xml:space="preserve"> </w:t>
      </w:r>
      <w:r w:rsidR="001753E3" w:rsidRPr="00CB524B">
        <w:t xml:space="preserve">works may be necessary. </w:t>
      </w:r>
    </w:p>
    <w:p w14:paraId="77069344" w14:textId="5A51AB0D" w:rsidR="001753E3" w:rsidRPr="00CB524B" w:rsidRDefault="001753E3" w:rsidP="00BD072A">
      <w:r w:rsidRPr="00CB524B">
        <w:t xml:space="preserve">The standard cable colours used for wiring in Britain changed in 2004. It is very important that for </w:t>
      </w:r>
      <w:r w:rsidR="00AD6E66">
        <w:t xml:space="preserve">all </w:t>
      </w:r>
      <w:r w:rsidRPr="00CB524B">
        <w:t>new cables installed</w:t>
      </w:r>
      <w:r w:rsidR="00AD6E66">
        <w:t>,</w:t>
      </w:r>
      <w:r w:rsidRPr="00CB524B">
        <w:t xml:space="preserve"> no confusion arises</w:t>
      </w:r>
      <w:r w:rsidR="00AD6E66">
        <w:t>.</w:t>
      </w:r>
      <w:r w:rsidRPr="00CB524B">
        <w:t xml:space="preserve">, </w:t>
      </w:r>
      <w:r w:rsidR="00AD6E66">
        <w:t>W</w:t>
      </w:r>
      <w:r w:rsidR="00AD6E66" w:rsidRPr="00CB524B">
        <w:t xml:space="preserve">here </w:t>
      </w:r>
      <w:r w:rsidRPr="00CB524B">
        <w:t>mixed cable colour systems are present, warning labels are affixed to associated equipment</w:t>
      </w:r>
      <w:r w:rsidR="00AD6E66">
        <w:t xml:space="preserve"> in accordance with, </w:t>
      </w:r>
      <w:r w:rsidR="00AD6E66" w:rsidRPr="00CB524B">
        <w:t>and as required by</w:t>
      </w:r>
      <w:r w:rsidR="00AD6E66">
        <w:t>,</w:t>
      </w:r>
      <w:r w:rsidR="00AD6E66" w:rsidRPr="00CB524B">
        <w:t xml:space="preserve"> BS</w:t>
      </w:r>
      <w:r w:rsidR="00DF2C69" w:rsidRPr="00CB524B">
        <w:t>7671</w:t>
      </w:r>
      <w:r w:rsidR="00DF2C69">
        <w:t>.</w:t>
      </w:r>
      <w:r w:rsidRPr="00CB524B">
        <w:t xml:space="preserve"> </w:t>
      </w:r>
    </w:p>
    <w:p w14:paraId="77069345" w14:textId="399B8E35" w:rsidR="001753E3" w:rsidRDefault="001753E3" w:rsidP="000B44CB">
      <w:pPr>
        <w:pStyle w:val="Heading2"/>
      </w:pPr>
      <w:bookmarkStart w:id="5251" w:name="_Toc121737115"/>
      <w:r w:rsidRPr="0008781B">
        <w:t>Spiking of Cables</w:t>
      </w:r>
      <w:bookmarkEnd w:id="5251"/>
      <w:r>
        <w:tab/>
      </w:r>
    </w:p>
    <w:p w14:paraId="77069346" w14:textId="77777777" w:rsidR="001753E3" w:rsidRDefault="001753E3" w:rsidP="0008781B">
      <w:r>
        <w:t>If</w:t>
      </w:r>
      <w:r w:rsidR="00AD6E66">
        <w:t xml:space="preserve"> it is</w:t>
      </w:r>
      <w:r>
        <w:t xml:space="preserve"> physically </w:t>
      </w:r>
      <w:r w:rsidR="00E77014">
        <w:t>impossible</w:t>
      </w:r>
      <w:r w:rsidR="00AD6E66">
        <w:t xml:space="preserve"> to trace a cable </w:t>
      </w:r>
      <w:r>
        <w:t xml:space="preserve">along its length </w:t>
      </w:r>
      <w:r w:rsidR="00AD6E66">
        <w:t xml:space="preserve">in </w:t>
      </w:r>
      <w:r w:rsidR="00E77014">
        <w:t>order</w:t>
      </w:r>
      <w:r w:rsidR="00AD6E66">
        <w:t xml:space="preserve"> to </w:t>
      </w:r>
      <w:r w:rsidR="00D65377">
        <w:t>determine certain</w:t>
      </w:r>
      <w:r>
        <w:t xml:space="preserve"> identification, the cable </w:t>
      </w:r>
      <w:r w:rsidR="00AD6E66">
        <w:t>shall</w:t>
      </w:r>
      <w:r>
        <w:t xml:space="preserve"> be spiked at the point of work.</w:t>
      </w:r>
    </w:p>
    <w:p w14:paraId="77069347" w14:textId="0AFC95CE" w:rsidR="001753E3" w:rsidRDefault="001753E3" w:rsidP="0008781B">
      <w:r>
        <w:t xml:space="preserve">Before </w:t>
      </w:r>
      <w:r w:rsidR="00E77014">
        <w:t>spiking the</w:t>
      </w:r>
      <w:r w:rsidR="00A20F41">
        <w:t xml:space="preserve"> cable, it</w:t>
      </w:r>
      <w:r>
        <w:t xml:space="preserve"> is necessary to undertake tests</w:t>
      </w:r>
      <w:r w:rsidR="00A20F41">
        <w:t xml:space="preserve">. </w:t>
      </w:r>
      <w:r>
        <w:t xml:space="preserve"> </w:t>
      </w:r>
      <w:r w:rsidR="00A20F41">
        <w:t xml:space="preserve">These </w:t>
      </w:r>
      <w:r w:rsidR="00D65377">
        <w:t>tests shall</w:t>
      </w:r>
      <w:r>
        <w:t xml:space="preserve"> be repeated after spiking, and the results compared. The tests shall measure the resistance of each core between the points of isolation. The results </w:t>
      </w:r>
      <w:r w:rsidR="00A20F41">
        <w:t>shall</w:t>
      </w:r>
      <w:r>
        <w:t xml:space="preserve"> be recorded. The cable </w:t>
      </w:r>
      <w:r w:rsidR="00A20F41">
        <w:t>shall</w:t>
      </w:r>
      <w:r>
        <w:t xml:space="preserve"> be </w:t>
      </w:r>
      <w:r w:rsidR="0048731A">
        <w:t>spiked,</w:t>
      </w:r>
      <w:r>
        <w:t xml:space="preserve"> and the resistance measurements repeated. If the correct cable has been spiked the measured value will have changed.</w:t>
      </w:r>
    </w:p>
    <w:p w14:paraId="77069348" w14:textId="77777777" w:rsidR="001753E3" w:rsidRDefault="001753E3" w:rsidP="0008781B">
      <w:r>
        <w:t xml:space="preserve">Cables without an earth bonded metallic sheath or armouring </w:t>
      </w:r>
      <w:r w:rsidR="00A20F41">
        <w:t>shall</w:t>
      </w:r>
      <w:r>
        <w:t xml:space="preserve"> </w:t>
      </w:r>
      <w:r w:rsidR="00A20F41">
        <w:t xml:space="preserve">NOT </w:t>
      </w:r>
      <w:r>
        <w:t>be spiked.</w:t>
      </w:r>
    </w:p>
    <w:p w14:paraId="77069349" w14:textId="77777777" w:rsidR="001753E3" w:rsidRDefault="001753E3" w:rsidP="0008781B">
      <w:r>
        <w:t xml:space="preserve">The spiking of cables is to be undertaken by the DAP or a specialist sub-contractor under </w:t>
      </w:r>
      <w:r w:rsidR="00A20F41">
        <w:t xml:space="preserve">the </w:t>
      </w:r>
      <w:r>
        <w:t>supervision</w:t>
      </w:r>
      <w:r w:rsidR="00A20F41">
        <w:t xml:space="preserve"> of the DAP.</w:t>
      </w:r>
    </w:p>
    <w:p w14:paraId="7706934A" w14:textId="77777777" w:rsidR="001753E3" w:rsidRPr="0008781B" w:rsidRDefault="001753E3" w:rsidP="0008781B">
      <w:r>
        <w:t>An appropriate cable identification instrument may be used to assist in identifying a cable when it is to be spiked.  However, this instrument shall not be used as the sole means of identifying a cable.</w:t>
      </w:r>
    </w:p>
    <w:p w14:paraId="7706934B" w14:textId="40FC950E" w:rsidR="001753E3" w:rsidRPr="00CB524B" w:rsidRDefault="001753E3" w:rsidP="000B44CB">
      <w:pPr>
        <w:pStyle w:val="Heading2"/>
      </w:pPr>
      <w:bookmarkStart w:id="5252" w:name="_Toc121737116"/>
      <w:r w:rsidRPr="00CB524B">
        <w:t>UPS Systems &amp; Equipment</w:t>
      </w:r>
      <w:bookmarkEnd w:id="5252"/>
      <w:r w:rsidRPr="00CB524B">
        <w:t xml:space="preserve"> </w:t>
      </w:r>
    </w:p>
    <w:p w14:paraId="7706934C" w14:textId="13EFCF47" w:rsidR="001753E3" w:rsidRPr="00BD072A" w:rsidRDefault="001753E3" w:rsidP="00EA501A">
      <w:pPr>
        <w:pStyle w:val="Heading3"/>
      </w:pPr>
      <w:bookmarkStart w:id="5253" w:name="_Toc121737117"/>
      <w:r w:rsidRPr="00BD072A">
        <w:t xml:space="preserve">Battery Isolation &amp; </w:t>
      </w:r>
      <w:r>
        <w:t>S</w:t>
      </w:r>
      <w:r w:rsidRPr="00BD072A">
        <w:t xml:space="preserve">afe </w:t>
      </w:r>
      <w:r>
        <w:t>W</w:t>
      </w:r>
      <w:r w:rsidRPr="00BD072A">
        <w:t>orking</w:t>
      </w:r>
      <w:bookmarkEnd w:id="5253"/>
      <w:r w:rsidRPr="00BD072A">
        <w:t xml:space="preserve"> </w:t>
      </w:r>
    </w:p>
    <w:p w14:paraId="7706934D" w14:textId="77777777" w:rsidR="001753E3" w:rsidRPr="00CB524B" w:rsidRDefault="001753E3" w:rsidP="00BD072A">
      <w:r w:rsidRPr="00CB524B">
        <w:t>Reference to Definitions (Voltage) work on or near battery systems with terminal voltages exceeding 120</w:t>
      </w:r>
      <w:r>
        <w:t>V</w:t>
      </w:r>
      <w:r w:rsidRPr="00CB524B">
        <w:t xml:space="preserve"> DC </w:t>
      </w:r>
      <w:r w:rsidR="009D6F81">
        <w:t>shall</w:t>
      </w:r>
      <w:r w:rsidR="009D6F81" w:rsidRPr="00CB524B">
        <w:t xml:space="preserve"> </w:t>
      </w:r>
      <w:r w:rsidRPr="00CB524B">
        <w:t xml:space="preserve">require </w:t>
      </w:r>
      <w:r w:rsidR="009D6F81">
        <w:t xml:space="preserve">the issue of </w:t>
      </w:r>
      <w:r w:rsidRPr="00CB524B">
        <w:t>a Certificate for Live Working</w:t>
      </w:r>
      <w:r w:rsidR="00D65377">
        <w:t>.</w:t>
      </w:r>
      <w:r w:rsidRPr="00CB524B">
        <w:t xml:space="preserve"> The only exception </w:t>
      </w:r>
      <w:r w:rsidR="00D65377">
        <w:t xml:space="preserve">shall </w:t>
      </w:r>
      <w:r w:rsidR="00D65377" w:rsidRPr="00CB524B">
        <w:t>be</w:t>
      </w:r>
      <w:r w:rsidRPr="00CB524B">
        <w:t xml:space="preserve"> where routine work is involved such as battery inspection/topping up</w:t>
      </w:r>
      <w:r w:rsidR="009D6F81">
        <w:t>,</w:t>
      </w:r>
      <w:r w:rsidRPr="00CB524B">
        <w:t xml:space="preserve"> where individual cell terminations are fully covered in suitable insulation. </w:t>
      </w:r>
    </w:p>
    <w:p w14:paraId="7706934E" w14:textId="228F0E8B" w:rsidR="001753E3" w:rsidRPr="00CB524B" w:rsidRDefault="001753E3" w:rsidP="00BD072A">
      <w:r w:rsidRPr="00CB524B">
        <w:t>Where string voltages exceed 120</w:t>
      </w:r>
      <w:r>
        <w:t>V</w:t>
      </w:r>
      <w:r w:rsidRPr="00CB524B">
        <w:t xml:space="preserve"> DC</w:t>
      </w:r>
      <w:r w:rsidR="009D6F81">
        <w:t>,</w:t>
      </w:r>
      <w:r w:rsidRPr="00CB524B">
        <w:t xml:space="preserve"> battery string isolators </w:t>
      </w:r>
      <w:r w:rsidR="009D6F81">
        <w:t>shall</w:t>
      </w:r>
      <w:r w:rsidR="009D6F81" w:rsidRPr="00CB524B">
        <w:t xml:space="preserve"> </w:t>
      </w:r>
      <w:r w:rsidRPr="00CB524B">
        <w:t>be fitted to all new installations to enable work to be carried out safely</w:t>
      </w:r>
      <w:r w:rsidR="009D6F81">
        <w:t>.</w:t>
      </w:r>
      <w:r w:rsidR="009D6F81" w:rsidRPr="00CB524B">
        <w:t xml:space="preserve"> </w:t>
      </w:r>
      <w:r w:rsidR="009D6F81">
        <w:t>R</w:t>
      </w:r>
      <w:r w:rsidRPr="00CB524B">
        <w:t xml:space="preserve">eference </w:t>
      </w:r>
      <w:r w:rsidR="009D6F81">
        <w:t>shall</w:t>
      </w:r>
      <w:r w:rsidR="009D6F81" w:rsidRPr="00CB524B">
        <w:t xml:space="preserve"> </w:t>
      </w:r>
      <w:r w:rsidRPr="00CB524B">
        <w:t xml:space="preserve">be made in </w:t>
      </w:r>
      <w:r w:rsidR="00F767E5">
        <w:t>Safety Programme</w:t>
      </w:r>
      <w:r w:rsidRPr="00CB524B">
        <w:t xml:space="preserve">s to the operation of such devices during isolation and restoration. </w:t>
      </w:r>
    </w:p>
    <w:p w14:paraId="7706934F" w14:textId="77777777" w:rsidR="001753E3" w:rsidRDefault="001753E3" w:rsidP="00BD072A">
      <w:r w:rsidRPr="00CB524B">
        <w:t xml:space="preserve">Battery strings </w:t>
      </w:r>
      <w:r w:rsidRPr="00596DE1">
        <w:t>may</w:t>
      </w:r>
      <w:r w:rsidRPr="00CB524B">
        <w:rPr>
          <w:i/>
          <w:iCs/>
        </w:rPr>
        <w:t xml:space="preserve"> </w:t>
      </w:r>
      <w:r w:rsidRPr="00CB524B">
        <w:t xml:space="preserve">be earthed to frame earths on one pole or at a central position. Consideration should be given to any such earthing when carrying out isolation. </w:t>
      </w:r>
    </w:p>
    <w:p w14:paraId="77069352" w14:textId="44C7D60E" w:rsidR="001753E3" w:rsidRPr="00BD072A" w:rsidRDefault="001753E3" w:rsidP="00EA501A">
      <w:pPr>
        <w:pStyle w:val="Heading3"/>
      </w:pPr>
      <w:bookmarkStart w:id="5254" w:name="_Toc121737118"/>
      <w:r w:rsidRPr="00BD072A">
        <w:t xml:space="preserve">By-pass </w:t>
      </w:r>
      <w:r>
        <w:t>S</w:t>
      </w:r>
      <w:r w:rsidRPr="00BD072A">
        <w:t>ystems</w:t>
      </w:r>
      <w:bookmarkEnd w:id="5254"/>
      <w:r w:rsidRPr="00BD072A">
        <w:t xml:space="preserve"> </w:t>
      </w:r>
    </w:p>
    <w:p w14:paraId="77069353" w14:textId="77777777" w:rsidR="001753E3" w:rsidRPr="00CB524B" w:rsidRDefault="007D3032" w:rsidP="00BD072A">
      <w:r>
        <w:t>By-pass Systems</w:t>
      </w:r>
      <w:r w:rsidRPr="00CB524B">
        <w:t xml:space="preserve"> </w:t>
      </w:r>
      <w:r w:rsidR="001753E3" w:rsidRPr="00CB524B">
        <w:t>are usually interlocked to soft switches</w:t>
      </w:r>
      <w:r>
        <w:t xml:space="preserve"> in order</w:t>
      </w:r>
      <w:r w:rsidR="001753E3" w:rsidRPr="00CB524B">
        <w:t xml:space="preserve"> to prevent closing of switches or contactors whilst the UPS unit</w:t>
      </w:r>
      <w:r>
        <w:t>,</w:t>
      </w:r>
      <w:r w:rsidR="001753E3" w:rsidRPr="00CB524B">
        <w:t xml:space="preserve"> or units</w:t>
      </w:r>
      <w:r>
        <w:t>,</w:t>
      </w:r>
      <w:r w:rsidR="001753E3" w:rsidRPr="00CB524B">
        <w:t xml:space="preserve"> are not synchronised to the bypass or other supplies. Under no circumstances </w:t>
      </w:r>
      <w:r>
        <w:t>shall</w:t>
      </w:r>
      <w:r w:rsidRPr="00CB524B">
        <w:t xml:space="preserve"> </w:t>
      </w:r>
      <w:r w:rsidR="001753E3" w:rsidRPr="00CB524B">
        <w:t xml:space="preserve">such interlocking be defeated or removed. </w:t>
      </w:r>
    </w:p>
    <w:p w14:paraId="77069354" w14:textId="64EFC8BD" w:rsidR="001753E3" w:rsidRPr="00CB524B" w:rsidRDefault="001753E3" w:rsidP="00BD072A">
      <w:r w:rsidRPr="00CB524B">
        <w:lastRenderedPageBreak/>
        <w:t xml:space="preserve">In some </w:t>
      </w:r>
      <w:r w:rsidR="00DF2C69" w:rsidRPr="00CB524B">
        <w:t>cases,</w:t>
      </w:r>
      <w:r w:rsidRPr="00CB524B">
        <w:t xml:space="preserve"> external “wrap around” bypass panels are installed</w:t>
      </w:r>
      <w:r w:rsidR="00CD7D33">
        <w:t>.</w:t>
      </w:r>
      <w:r w:rsidRPr="00CB524B">
        <w:t xml:space="preserve"> </w:t>
      </w:r>
      <w:r w:rsidR="00CD7D33">
        <w:t>In</w:t>
      </w:r>
      <w:r w:rsidRPr="00CB524B">
        <w:t xml:space="preserve"> </w:t>
      </w:r>
      <w:r w:rsidR="00CD7D33">
        <w:t>these</w:t>
      </w:r>
      <w:r w:rsidR="00CD7D33" w:rsidRPr="00CB524B">
        <w:t xml:space="preserve"> </w:t>
      </w:r>
      <w:r w:rsidRPr="00CB524B">
        <w:t>cases</w:t>
      </w:r>
      <w:r w:rsidR="00CD7D33">
        <w:t>,</w:t>
      </w:r>
      <w:r w:rsidRPr="00CB524B">
        <w:t xml:space="preserve"> interlocking to the UPS equipment </w:t>
      </w:r>
      <w:r w:rsidRPr="00596DE1">
        <w:t>may</w:t>
      </w:r>
      <w:r w:rsidRPr="00CB524B">
        <w:rPr>
          <w:i/>
          <w:iCs/>
        </w:rPr>
        <w:t xml:space="preserve"> </w:t>
      </w:r>
      <w:r w:rsidRPr="00CB524B">
        <w:t xml:space="preserve">not be fitted. In such cases warning notices </w:t>
      </w:r>
      <w:r w:rsidR="00CD7D33">
        <w:t>shall</w:t>
      </w:r>
      <w:r w:rsidR="00CD7D33" w:rsidRPr="00CB524B">
        <w:t xml:space="preserve"> </w:t>
      </w:r>
      <w:r w:rsidRPr="00CB524B">
        <w:t xml:space="preserve">be fitted to </w:t>
      </w:r>
      <w:r w:rsidR="00CD7D33">
        <w:t>all</w:t>
      </w:r>
      <w:r w:rsidR="00CD7D33" w:rsidRPr="00CB524B">
        <w:t xml:space="preserve"> </w:t>
      </w:r>
      <w:r w:rsidRPr="00CB524B">
        <w:t>bypass switches with a clear reference to UPS systems being placed into by-pass</w:t>
      </w:r>
      <w:r w:rsidR="00CD7D33">
        <w:t>,</w:t>
      </w:r>
      <w:r w:rsidRPr="00CB524B">
        <w:t xml:space="preserve"> prior to such switches being closed. In all such cases Safety Programmes </w:t>
      </w:r>
      <w:r w:rsidR="00CD7D33">
        <w:t>shall</w:t>
      </w:r>
      <w:r w:rsidR="00CD7D33" w:rsidRPr="00CB524B">
        <w:t xml:space="preserve"> </w:t>
      </w:r>
      <w:r w:rsidRPr="00CB524B">
        <w:t xml:space="preserve">be employed to describe the operations involved. </w:t>
      </w:r>
    </w:p>
    <w:p w14:paraId="77069355" w14:textId="1CFE4561" w:rsidR="001753E3" w:rsidRPr="00BD072A" w:rsidRDefault="001753E3" w:rsidP="00EA501A">
      <w:pPr>
        <w:pStyle w:val="Heading3"/>
      </w:pPr>
      <w:bookmarkStart w:id="5255" w:name="_Toc121737119"/>
      <w:r w:rsidRPr="00BD072A">
        <w:t>UPS Neutral Switching</w:t>
      </w:r>
      <w:bookmarkEnd w:id="5255"/>
      <w:r w:rsidRPr="00BD072A">
        <w:t xml:space="preserve"> </w:t>
      </w:r>
    </w:p>
    <w:p w14:paraId="77069356" w14:textId="77777777" w:rsidR="001753E3" w:rsidRPr="00CB524B" w:rsidRDefault="001753E3" w:rsidP="00BD072A">
      <w:r w:rsidRPr="00CB524B">
        <w:t>UPS Systems will usually require the Neutral to be continuous from the supply through to the load</w:t>
      </w:r>
      <w:r w:rsidR="00CD7D33">
        <w:t>,</w:t>
      </w:r>
      <w:r w:rsidRPr="00CB524B">
        <w:t xml:space="preserve"> and to maintain the reference connection with </w:t>
      </w:r>
      <w:r w:rsidR="00D65377" w:rsidRPr="00CB524B">
        <w:t xml:space="preserve">earth. </w:t>
      </w:r>
      <w:r w:rsidRPr="00CB524B">
        <w:t>When undertaking work on the supply side of UPS systems</w:t>
      </w:r>
      <w:r w:rsidR="00CD7D33">
        <w:t>,</w:t>
      </w:r>
      <w:r w:rsidRPr="00CB524B">
        <w:t xml:space="preserve"> great care </w:t>
      </w:r>
      <w:r w:rsidR="00CD7D33">
        <w:t>shall</w:t>
      </w:r>
      <w:r w:rsidR="00CD7D33" w:rsidRPr="00CB524B">
        <w:t xml:space="preserve"> </w:t>
      </w:r>
      <w:r w:rsidRPr="00CB524B">
        <w:t xml:space="preserve">be taken </w:t>
      </w:r>
      <w:r w:rsidR="00CD7D33">
        <w:t>NOT</w:t>
      </w:r>
      <w:r w:rsidR="00CD7D33" w:rsidRPr="00CB524B">
        <w:t xml:space="preserve"> </w:t>
      </w:r>
      <w:r w:rsidRPr="00CB524B">
        <w:t xml:space="preserve">to disconnect the neutral where this is required to provide a reference neutral for the load. </w:t>
      </w:r>
    </w:p>
    <w:p w14:paraId="4579C3C1" w14:textId="77777777" w:rsidR="009E1597" w:rsidRDefault="001753E3" w:rsidP="00BD072A">
      <w:r w:rsidRPr="00CB524B">
        <w:t>The exceptions may be UPS Systems which have output transformers</w:t>
      </w:r>
      <w:r w:rsidR="00CD7D33">
        <w:t>,</w:t>
      </w:r>
      <w:r w:rsidRPr="00CB524B">
        <w:t xml:space="preserve"> and where the star point is connected to the Load Neutral and may provide the system reference earth.</w:t>
      </w:r>
    </w:p>
    <w:p w14:paraId="322C7BD1" w14:textId="09662086" w:rsidR="0063419F" w:rsidRDefault="0063419F" w:rsidP="006114BF">
      <w:pPr>
        <w:pStyle w:val="Heading3"/>
      </w:pPr>
      <w:bookmarkStart w:id="5256" w:name="_Toc476209512"/>
      <w:bookmarkStart w:id="5257" w:name="_Toc121737120"/>
      <w:r>
        <w:t xml:space="preserve">Procedure for Planned Battery Works under a </w:t>
      </w:r>
      <w:r w:rsidRPr="00621E6C">
        <w:t>Certificate for Live Working</w:t>
      </w:r>
      <w:bookmarkEnd w:id="5256"/>
      <w:bookmarkEnd w:id="5257"/>
    </w:p>
    <w:p w14:paraId="227CACCE" w14:textId="77777777" w:rsidR="006210E8" w:rsidRDefault="006210E8" w:rsidP="006210E8">
      <w:r>
        <w:t>It is recognised that within a data centre environment or other critical facility, it will be necessary to replace battery cells and carry out other works on batteries on a routine basis where batteries operate at greater than 120V. In these situations, the following procedure shall be adopted:</w:t>
      </w:r>
    </w:p>
    <w:p w14:paraId="23FE3101" w14:textId="77777777" w:rsidR="006210E8" w:rsidRDefault="006210E8" w:rsidP="00820FD6">
      <w:pPr>
        <w:pStyle w:val="ListParagraph"/>
        <w:numPr>
          <w:ilvl w:val="0"/>
          <w:numId w:val="14"/>
        </w:numPr>
      </w:pPr>
      <w:r>
        <w:t>The contractor undertaking the work shall submit RAMS detailing the safety precautions that will be adopted and the names and competencies of the named Competent Persons who are to carry out the works</w:t>
      </w:r>
    </w:p>
    <w:p w14:paraId="69AAC8DB" w14:textId="77777777" w:rsidR="006210E8" w:rsidRDefault="006210E8" w:rsidP="00820FD6">
      <w:pPr>
        <w:pStyle w:val="ListParagraph"/>
        <w:numPr>
          <w:ilvl w:val="0"/>
          <w:numId w:val="14"/>
        </w:numPr>
      </w:pPr>
      <w:r>
        <w:t>The RAMS shall be approved by the SAP and AE</w:t>
      </w:r>
    </w:p>
    <w:p w14:paraId="57E85D10" w14:textId="77777777" w:rsidR="006210E8" w:rsidRDefault="006210E8" w:rsidP="00820FD6">
      <w:pPr>
        <w:pStyle w:val="ListParagraph"/>
        <w:numPr>
          <w:ilvl w:val="0"/>
          <w:numId w:val="14"/>
        </w:numPr>
      </w:pPr>
      <w:r>
        <w:t>To add additional staff to the RAMS the contractor shall submit suitable competency certificates</w:t>
      </w:r>
    </w:p>
    <w:p w14:paraId="0847110C" w14:textId="0A53365A" w:rsidR="006210E8" w:rsidRDefault="006210E8" w:rsidP="00820FD6">
      <w:pPr>
        <w:pStyle w:val="ListParagraph"/>
        <w:numPr>
          <w:ilvl w:val="0"/>
          <w:numId w:val="14"/>
        </w:numPr>
      </w:pPr>
      <w:r>
        <w:t xml:space="preserve">Once approved a </w:t>
      </w:r>
      <w:r w:rsidRPr="00A052D5">
        <w:t>Certificate for Live Working</w:t>
      </w:r>
      <w:r>
        <w:t xml:space="preserve"> shall be issued</w:t>
      </w:r>
      <w:r w:rsidR="0067288B">
        <w:t xml:space="preserve"> by the DAP</w:t>
      </w:r>
      <w:r>
        <w:t xml:space="preserve"> to allow routine works as detailed within the approved RAMS</w:t>
      </w:r>
    </w:p>
    <w:p w14:paraId="2965B1DB" w14:textId="77777777" w:rsidR="006210E8" w:rsidRDefault="006210E8" w:rsidP="00820FD6">
      <w:pPr>
        <w:pStyle w:val="ListParagraph"/>
        <w:numPr>
          <w:ilvl w:val="0"/>
          <w:numId w:val="14"/>
        </w:numPr>
      </w:pPr>
      <w:r>
        <w:t>Where the above procedures have been adopted and the same contractor and Competent Persons are to carry out an identical task, the DAP may authorise the work</w:t>
      </w:r>
    </w:p>
    <w:p w14:paraId="3D64F6C0" w14:textId="77777777" w:rsidR="006210E8" w:rsidRDefault="006210E8" w:rsidP="00820FD6">
      <w:pPr>
        <w:pStyle w:val="ListParagraph"/>
        <w:numPr>
          <w:ilvl w:val="0"/>
          <w:numId w:val="14"/>
        </w:numPr>
      </w:pPr>
      <w:r>
        <w:t>An Accompanying Safety Person shall be present throughout the duration of the work</w:t>
      </w:r>
    </w:p>
    <w:p w14:paraId="655AF592" w14:textId="77777777" w:rsidR="006210E8" w:rsidRDefault="006210E8" w:rsidP="00820FD6">
      <w:pPr>
        <w:pStyle w:val="ListParagraph"/>
        <w:numPr>
          <w:ilvl w:val="0"/>
          <w:numId w:val="14"/>
        </w:numPr>
      </w:pPr>
      <w:r>
        <w:t>The DAP or a nominated AP shall be present whilst the contractor is breaking-down or re-building the batteries where the voltage is greater than 120V. The DAP or AP may also act as the ASP during this time providing he is not actively involved in the work</w:t>
      </w:r>
    </w:p>
    <w:p w14:paraId="1D910889" w14:textId="6C7A7761" w:rsidR="00E42F50" w:rsidRPr="00CB524B" w:rsidRDefault="00E42F50" w:rsidP="00BD072A">
      <w:pPr>
        <w:rPr>
          <w:sz w:val="18"/>
          <w:szCs w:val="18"/>
        </w:rPr>
      </w:pPr>
    </w:p>
    <w:p w14:paraId="77069358" w14:textId="2BD0A7DD" w:rsidR="001753E3" w:rsidRPr="00CB524B" w:rsidRDefault="001753E3" w:rsidP="000B44CB">
      <w:pPr>
        <w:pStyle w:val="Heading2"/>
      </w:pPr>
      <w:bookmarkStart w:id="5258" w:name="_Toc121737121"/>
      <w:r w:rsidRPr="000B44CB">
        <w:t>Interlocking</w:t>
      </w:r>
      <w:r w:rsidRPr="00CB524B">
        <w:t xml:space="preserve"> Systems</w:t>
      </w:r>
      <w:bookmarkEnd w:id="5258"/>
      <w:r w:rsidRPr="00CB524B">
        <w:t xml:space="preserve"> </w:t>
      </w:r>
    </w:p>
    <w:p w14:paraId="77069359" w14:textId="77777777" w:rsidR="001753E3" w:rsidRPr="00CB524B" w:rsidRDefault="00034C4C" w:rsidP="00DD31A9">
      <w:r>
        <w:t xml:space="preserve">Interlocking systems </w:t>
      </w:r>
      <w:r w:rsidR="001753E3" w:rsidRPr="00CB524B">
        <w:t>are designed to prevent access</w:t>
      </w:r>
      <w:r>
        <w:t>,</w:t>
      </w:r>
      <w:r w:rsidR="001753E3" w:rsidRPr="00CB524B">
        <w:t xml:space="preserve"> or operation</w:t>
      </w:r>
      <w:r>
        <w:t xml:space="preserve"> of equipment,</w:t>
      </w:r>
      <w:r w:rsidR="001753E3" w:rsidRPr="00CB524B">
        <w:t xml:space="preserve"> unless specific operations are carried out in advance. Interlocking may be by electrical or mechanical means. Interlocking is commonly applied to circuit breakers and switchgear </w:t>
      </w:r>
      <w:r>
        <w:t xml:space="preserve">in order </w:t>
      </w:r>
      <w:r w:rsidR="001753E3" w:rsidRPr="00CB524B">
        <w:t>to ensure equipment is selected into the correct positions prior to operation</w:t>
      </w:r>
      <w:r>
        <w:t>, thus</w:t>
      </w:r>
      <w:r w:rsidR="001753E3" w:rsidRPr="00CB524B">
        <w:t xml:space="preserve"> preventing follow through from off to on</w:t>
      </w:r>
      <w:r>
        <w:t>,</w:t>
      </w:r>
      <w:r w:rsidR="001753E3" w:rsidRPr="00CB524B">
        <w:t xml:space="preserve"> and earth</w:t>
      </w:r>
      <w:r>
        <w:t>,</w:t>
      </w:r>
      <w:r w:rsidR="001753E3" w:rsidRPr="00CB524B">
        <w:t xml:space="preserve"> in single operations. </w:t>
      </w:r>
    </w:p>
    <w:p w14:paraId="7706935A" w14:textId="77777777" w:rsidR="001753E3" w:rsidRPr="00DD31A9" w:rsidRDefault="001753E3" w:rsidP="00DD31A9">
      <w:r w:rsidRPr="00DD31A9">
        <w:t xml:space="preserve">Interlocking may also be applied to </w:t>
      </w:r>
      <w:proofErr w:type="spellStart"/>
      <w:r w:rsidRPr="00DD31A9">
        <w:t>Switchpanels</w:t>
      </w:r>
      <w:proofErr w:type="spellEnd"/>
      <w:r w:rsidRPr="00DD31A9">
        <w:t xml:space="preserve"> for a variety of purposes including but not limited to: </w:t>
      </w:r>
    </w:p>
    <w:p w14:paraId="7706935B" w14:textId="77777777" w:rsidR="001753E3" w:rsidRPr="00DD31A9" w:rsidRDefault="001753E3" w:rsidP="00820FD6">
      <w:pPr>
        <w:pStyle w:val="ListParagraph"/>
        <w:numPr>
          <w:ilvl w:val="0"/>
          <w:numId w:val="28"/>
        </w:numPr>
      </w:pPr>
      <w:r w:rsidRPr="00DD31A9">
        <w:t xml:space="preserve">Standby generation where normal and standby supplies are interlocked to prevent parallel operation </w:t>
      </w:r>
    </w:p>
    <w:p w14:paraId="7706935C" w14:textId="77777777" w:rsidR="001753E3" w:rsidRPr="00DD31A9" w:rsidRDefault="001753E3" w:rsidP="00820FD6">
      <w:pPr>
        <w:pStyle w:val="ListParagraph"/>
        <w:numPr>
          <w:ilvl w:val="0"/>
          <w:numId w:val="28"/>
        </w:numPr>
      </w:pPr>
      <w:r w:rsidRPr="00DD31A9">
        <w:t xml:space="preserve">To prevent duplicate supplies feeding panels where this would result in fault levels being exceeded. </w:t>
      </w:r>
    </w:p>
    <w:p w14:paraId="7706935D" w14:textId="1871572B" w:rsidR="001753E3" w:rsidRPr="00DD31A9" w:rsidRDefault="001753E3" w:rsidP="00820FD6">
      <w:pPr>
        <w:pStyle w:val="ListParagraph"/>
        <w:numPr>
          <w:ilvl w:val="0"/>
          <w:numId w:val="28"/>
        </w:numPr>
      </w:pPr>
      <w:r w:rsidRPr="00DD31A9">
        <w:lastRenderedPageBreak/>
        <w:t xml:space="preserve">For equipment such as </w:t>
      </w:r>
      <w:r w:rsidR="00DF2C69" w:rsidRPr="00DD31A9">
        <w:t>air-cooled</w:t>
      </w:r>
      <w:r w:rsidRPr="00DD31A9">
        <w:t xml:space="preserve"> transformers</w:t>
      </w:r>
      <w:r w:rsidR="00034C4C">
        <w:t>,</w:t>
      </w:r>
      <w:r w:rsidRPr="00DD31A9">
        <w:t xml:space="preserve"> to ensure </w:t>
      </w:r>
      <w:r w:rsidR="00B20CD5">
        <w:t xml:space="preserve">that </w:t>
      </w:r>
      <w:r w:rsidRPr="00DD31A9">
        <w:t xml:space="preserve">access to equipment can only be achieved by isolating both the High Voltage and the Low </w:t>
      </w:r>
      <w:r>
        <w:t>V</w:t>
      </w:r>
      <w:r w:rsidRPr="00DD31A9">
        <w:t xml:space="preserve">oltage sides of the equipment. </w:t>
      </w:r>
    </w:p>
    <w:p w14:paraId="7706935E" w14:textId="77777777" w:rsidR="001753E3" w:rsidRPr="00DD31A9" w:rsidRDefault="001753E3" w:rsidP="00DD31A9">
      <w:r w:rsidRPr="00DD31A9">
        <w:t xml:space="preserve">Some interlocking systems are complex and involve transfer Key boxes which can respond to a number of alternative arrangements. </w:t>
      </w:r>
      <w:r>
        <w:t>APs</w:t>
      </w:r>
      <w:r w:rsidRPr="00DD31A9">
        <w:t xml:space="preserve"> </w:t>
      </w:r>
      <w:r w:rsidR="00B20CD5">
        <w:t>shall</w:t>
      </w:r>
      <w:r w:rsidR="00B20CD5" w:rsidRPr="00DD31A9">
        <w:t xml:space="preserve"> </w:t>
      </w:r>
      <w:r w:rsidRPr="00DD31A9">
        <w:t xml:space="preserve">be familiar with </w:t>
      </w:r>
      <w:r w:rsidR="00B20CD5">
        <w:t>all</w:t>
      </w:r>
      <w:r w:rsidR="00B20CD5" w:rsidRPr="00DD31A9">
        <w:t xml:space="preserve"> </w:t>
      </w:r>
      <w:r w:rsidRPr="00DD31A9">
        <w:t xml:space="preserve">such arrangements on sites and the location of all interlocked devices </w:t>
      </w:r>
    </w:p>
    <w:p w14:paraId="7706935F" w14:textId="577B2E0C" w:rsidR="001753E3" w:rsidRPr="00CB524B" w:rsidRDefault="001753E3" w:rsidP="000B44CB">
      <w:pPr>
        <w:pStyle w:val="Heading2"/>
      </w:pPr>
      <w:bookmarkStart w:id="5259" w:name="_Toc121737122"/>
      <w:r w:rsidRPr="00CB524B">
        <w:t>Potentially Hot Equipment</w:t>
      </w:r>
      <w:bookmarkEnd w:id="5259"/>
      <w:r w:rsidRPr="00CB524B">
        <w:t xml:space="preserve"> </w:t>
      </w:r>
    </w:p>
    <w:p w14:paraId="77069360" w14:textId="77777777" w:rsidR="001753E3" w:rsidRPr="005C0C9D" w:rsidRDefault="001753E3" w:rsidP="005C0C9D">
      <w:r w:rsidRPr="005C0C9D">
        <w:t>Where work is to be undertaken on</w:t>
      </w:r>
      <w:r w:rsidR="00B20CD5">
        <w:t>,</w:t>
      </w:r>
      <w:r w:rsidRPr="005C0C9D">
        <w:t xml:space="preserve"> or near</w:t>
      </w:r>
      <w:r w:rsidR="00B20CD5">
        <w:t>,</w:t>
      </w:r>
      <w:r w:rsidRPr="005C0C9D">
        <w:t xml:space="preserve"> potentially hot equipment</w:t>
      </w:r>
      <w:r w:rsidR="00B20CD5">
        <w:t>,</w:t>
      </w:r>
      <w:r w:rsidRPr="005C0C9D">
        <w:t xml:space="preserve"> e.g. transformers, generators </w:t>
      </w:r>
      <w:r w:rsidR="00D65377" w:rsidRPr="005C0C9D">
        <w:t>etc.</w:t>
      </w:r>
      <w:r w:rsidRPr="005C0C9D">
        <w:t xml:space="preserve">, work shall not progress until the surface touch temperature has reduced to a safe level. </w:t>
      </w:r>
    </w:p>
    <w:p w14:paraId="77069361" w14:textId="77777777" w:rsidR="001753E3" w:rsidRPr="005C0C9D" w:rsidRDefault="001753E3" w:rsidP="005C0C9D">
      <w:r w:rsidRPr="005C0C9D">
        <w:t xml:space="preserve">Where hot works are being carried out, a risk assessment </w:t>
      </w:r>
      <w:r w:rsidR="00B20CD5">
        <w:t>shall</w:t>
      </w:r>
      <w:r w:rsidR="00B20CD5" w:rsidRPr="005C0C9D">
        <w:t xml:space="preserve"> </w:t>
      </w:r>
      <w:r w:rsidRPr="005C0C9D">
        <w:t>consider the appropriate controls adjacent to combustible materials</w:t>
      </w:r>
      <w:r w:rsidR="00B20CD5">
        <w:t>,</w:t>
      </w:r>
      <w:r w:rsidRPr="005C0C9D">
        <w:t xml:space="preserve"> and ensure that </w:t>
      </w:r>
      <w:r w:rsidR="00E77014">
        <w:t>following</w:t>
      </w:r>
      <w:r w:rsidR="00B20CD5">
        <w:t xml:space="preserve"> the completion of works,</w:t>
      </w:r>
      <w:r w:rsidRPr="005C0C9D">
        <w:t xml:space="preserve"> checks are undertaken to ensure no smouldering fires.</w:t>
      </w:r>
    </w:p>
    <w:p w14:paraId="77069362" w14:textId="172BB343" w:rsidR="001753E3" w:rsidRPr="00CB524B" w:rsidRDefault="001753E3" w:rsidP="000B44CB">
      <w:pPr>
        <w:pStyle w:val="Heading2"/>
      </w:pPr>
      <w:bookmarkStart w:id="5260" w:name="_Toc121737123"/>
      <w:r w:rsidRPr="00CB524B">
        <w:t>Auxiliary Supplies</w:t>
      </w:r>
      <w:bookmarkEnd w:id="5260"/>
      <w:r w:rsidRPr="00CB524B">
        <w:t xml:space="preserve"> </w:t>
      </w:r>
    </w:p>
    <w:p w14:paraId="77069363" w14:textId="77777777" w:rsidR="001753E3" w:rsidRDefault="001753E3" w:rsidP="005C0C9D">
      <w:r w:rsidRPr="00CB524B">
        <w:t xml:space="preserve">Auxiliary AC or DC supplies for breaker operation, protection relays or heaters may require separate isolation. </w:t>
      </w:r>
    </w:p>
    <w:p w14:paraId="77069366" w14:textId="5EF40E11" w:rsidR="001753E3" w:rsidRPr="00CB524B" w:rsidRDefault="001753E3" w:rsidP="000B44CB">
      <w:pPr>
        <w:pStyle w:val="Heading2"/>
      </w:pPr>
      <w:bookmarkStart w:id="5261" w:name="_Toc121737124"/>
      <w:r w:rsidRPr="00CB524B">
        <w:t>Fire Extinguishing Systems</w:t>
      </w:r>
      <w:bookmarkEnd w:id="5261"/>
      <w:r w:rsidRPr="00CB524B">
        <w:t xml:space="preserve"> </w:t>
      </w:r>
    </w:p>
    <w:p w14:paraId="77069367" w14:textId="754A3278" w:rsidR="001753E3" w:rsidRPr="00DD7303" w:rsidRDefault="001753E3" w:rsidP="00EA501A">
      <w:pPr>
        <w:pStyle w:val="Heading3"/>
      </w:pPr>
      <w:bookmarkStart w:id="5262" w:name="_Toc121737125"/>
      <w:r w:rsidRPr="00DD7303">
        <w:t>Automatic Fire Extinguishing Systems</w:t>
      </w:r>
      <w:bookmarkEnd w:id="5262"/>
      <w:r w:rsidRPr="00DD7303">
        <w:t xml:space="preserve"> </w:t>
      </w:r>
    </w:p>
    <w:p w14:paraId="77069368" w14:textId="77777777" w:rsidR="001753E3" w:rsidRPr="00CB524B" w:rsidRDefault="00B20CD5" w:rsidP="005C0C9D">
      <w:r>
        <w:t>Prior to</w:t>
      </w:r>
      <w:r w:rsidRPr="00CB524B">
        <w:t xml:space="preserve"> </w:t>
      </w:r>
      <w:r w:rsidR="001753E3" w:rsidRPr="00CB524B">
        <w:t xml:space="preserve">work or inspections </w:t>
      </w:r>
      <w:r>
        <w:t>being</w:t>
      </w:r>
      <w:r w:rsidRPr="00CB524B">
        <w:t xml:space="preserve"> </w:t>
      </w:r>
      <w:r w:rsidR="001753E3" w:rsidRPr="00CB524B">
        <w:t>carried out in any enclosure protected by automatic fire extinguishing equipment</w:t>
      </w:r>
      <w:r w:rsidR="00D65377">
        <w:t xml:space="preserve">, </w:t>
      </w:r>
      <w:r w:rsidR="00D65377" w:rsidRPr="00CB524B">
        <w:t>the</w:t>
      </w:r>
      <w:r w:rsidR="001753E3" w:rsidRPr="00CB524B">
        <w:t xml:space="preserve"> following steps </w:t>
      </w:r>
      <w:r>
        <w:t>shall</w:t>
      </w:r>
      <w:r w:rsidRPr="00CB524B">
        <w:t xml:space="preserve"> </w:t>
      </w:r>
      <w:r w:rsidR="001753E3" w:rsidRPr="00CB524B">
        <w:t xml:space="preserve">be </w:t>
      </w:r>
      <w:r>
        <w:t>implemented</w:t>
      </w:r>
      <w:r w:rsidR="001753E3" w:rsidRPr="00CB524B">
        <w:t xml:space="preserve">: </w:t>
      </w:r>
    </w:p>
    <w:p w14:paraId="77069369" w14:textId="7766A321" w:rsidR="001753E3" w:rsidRPr="00CB524B" w:rsidRDefault="001753E3" w:rsidP="00820FD6">
      <w:pPr>
        <w:pStyle w:val="ListParagraph"/>
        <w:numPr>
          <w:ilvl w:val="0"/>
          <w:numId w:val="29"/>
        </w:numPr>
      </w:pPr>
      <w:r w:rsidRPr="00CB524B">
        <w:t xml:space="preserve">The automatic control shall be </w:t>
      </w:r>
      <w:r w:rsidR="0048731A" w:rsidRPr="00CB524B">
        <w:t>disabled,</w:t>
      </w:r>
      <w:r w:rsidRPr="00CB524B">
        <w:t xml:space="preserve"> and the equipment left on hand</w:t>
      </w:r>
      <w:r w:rsidR="00B20CD5">
        <w:t>/manual</w:t>
      </w:r>
      <w:r w:rsidRPr="00CB524B">
        <w:t xml:space="preserve"> control. </w:t>
      </w:r>
    </w:p>
    <w:p w14:paraId="7706936A" w14:textId="77777777" w:rsidR="001753E3" w:rsidRPr="00CB524B" w:rsidRDefault="001753E3" w:rsidP="00820FD6">
      <w:pPr>
        <w:pStyle w:val="ListParagraph"/>
        <w:numPr>
          <w:ilvl w:val="0"/>
          <w:numId w:val="29"/>
        </w:numPr>
      </w:pPr>
      <w:r w:rsidRPr="00CB524B">
        <w:t>Precautions taken to render the automatic control disabled shall be noted on any Electrical Safety Document</w:t>
      </w:r>
      <w:r w:rsidR="00B20CD5">
        <w:t>,</w:t>
      </w:r>
      <w:r w:rsidRPr="00CB524B">
        <w:t xml:space="preserve"> or written instruction issued for work</w:t>
      </w:r>
      <w:r w:rsidR="00B20CD5">
        <w:t>,</w:t>
      </w:r>
      <w:r w:rsidRPr="00CB524B">
        <w:t xml:space="preserve"> in the protected enclosure. </w:t>
      </w:r>
    </w:p>
    <w:p w14:paraId="7706936B" w14:textId="77777777" w:rsidR="001753E3" w:rsidRPr="005C0C9D" w:rsidRDefault="001753E3" w:rsidP="00820FD6">
      <w:pPr>
        <w:pStyle w:val="ListParagraph"/>
        <w:numPr>
          <w:ilvl w:val="0"/>
          <w:numId w:val="29"/>
        </w:numPr>
        <w:rPr>
          <w:sz w:val="18"/>
          <w:szCs w:val="18"/>
        </w:rPr>
      </w:pPr>
      <w:r w:rsidRPr="00CB524B">
        <w:t>The automatic control shall be restored immediately after the person engaged on the work or inspections</w:t>
      </w:r>
      <w:r w:rsidR="00B20CD5">
        <w:t>,</w:t>
      </w:r>
      <w:r w:rsidRPr="00CB524B">
        <w:t xml:space="preserve"> have withdrawn from the protected enclosure.</w:t>
      </w:r>
      <w:r w:rsidRPr="005C0C9D">
        <w:rPr>
          <w:sz w:val="18"/>
          <w:szCs w:val="18"/>
        </w:rPr>
        <w:t xml:space="preserve"> </w:t>
      </w:r>
    </w:p>
    <w:p w14:paraId="7706936C" w14:textId="5DDA6E38" w:rsidR="001753E3" w:rsidRPr="00DD7303" w:rsidRDefault="001753E3" w:rsidP="00EA501A">
      <w:pPr>
        <w:pStyle w:val="Heading3"/>
      </w:pPr>
      <w:bookmarkStart w:id="5263" w:name="_Toc121737126"/>
      <w:r w:rsidRPr="00DD7303">
        <w:t>Portable Fire Extinguishers</w:t>
      </w:r>
      <w:bookmarkEnd w:id="5263"/>
      <w:r w:rsidRPr="00DD7303">
        <w:t xml:space="preserve"> </w:t>
      </w:r>
    </w:p>
    <w:p w14:paraId="7706936D" w14:textId="77777777" w:rsidR="001753E3" w:rsidRPr="00CB524B" w:rsidRDefault="006144A6" w:rsidP="00DD7303">
      <w:r>
        <w:t>Approved</w:t>
      </w:r>
      <w:r w:rsidR="001753E3" w:rsidRPr="00CB524B">
        <w:t xml:space="preserve"> portable extinguishers shall be used in the vicinity of live Electrical Equipment provided that in the handling of the extinguishers</w:t>
      </w:r>
      <w:r>
        <w:t>,</w:t>
      </w:r>
      <w:r w:rsidR="001753E3" w:rsidRPr="00CB524B">
        <w:t xml:space="preserve"> safety clearances are maintained. </w:t>
      </w:r>
    </w:p>
    <w:p w14:paraId="7706936E" w14:textId="77777777" w:rsidR="001753E3" w:rsidRPr="00CB524B" w:rsidRDefault="001753E3" w:rsidP="00DD7303">
      <w:r w:rsidRPr="00CB524B">
        <w:t xml:space="preserve">Portable water or foam fire </w:t>
      </w:r>
      <w:r w:rsidR="00D65377" w:rsidRPr="00CB524B">
        <w:t>extinguishers</w:t>
      </w:r>
      <w:r w:rsidRPr="00CB524B">
        <w:t xml:space="preserve"> shall not be used on electrical equipment. </w:t>
      </w:r>
      <w:r w:rsidR="006144A6">
        <w:t>Following</w:t>
      </w:r>
      <w:r w:rsidR="006144A6" w:rsidRPr="00CB524B">
        <w:t xml:space="preserve"> </w:t>
      </w:r>
      <w:r w:rsidRPr="00CB524B">
        <w:t xml:space="preserve">discharge of portable </w:t>
      </w:r>
      <w:r w:rsidR="006144A6">
        <w:t xml:space="preserve">fire </w:t>
      </w:r>
      <w:r w:rsidRPr="00CB524B">
        <w:t xml:space="preserve">extinguishers in an enclosed space, personnel shall leave the space until the precautions set out below have been taken. </w:t>
      </w:r>
    </w:p>
    <w:p w14:paraId="7706936F" w14:textId="6CFF30FC" w:rsidR="001753E3" w:rsidRPr="00DD7303" w:rsidRDefault="001753E3" w:rsidP="00EA501A">
      <w:pPr>
        <w:pStyle w:val="Heading3"/>
      </w:pPr>
      <w:bookmarkStart w:id="5264" w:name="_Toc121737127"/>
      <w:r w:rsidRPr="00DD7303">
        <w:t>Ventilation Following Discharge</w:t>
      </w:r>
      <w:bookmarkEnd w:id="5264"/>
      <w:r w:rsidRPr="00DD7303">
        <w:t xml:space="preserve"> </w:t>
      </w:r>
    </w:p>
    <w:p w14:paraId="77069370" w14:textId="77777777" w:rsidR="001753E3" w:rsidRPr="005C36FD" w:rsidRDefault="006144A6" w:rsidP="00CB3B3F">
      <w:pPr>
        <w:jc w:val="left"/>
        <w:rPr>
          <w:caps/>
          <w:sz w:val="28"/>
          <w:szCs w:val="28"/>
        </w:rPr>
      </w:pPr>
      <w:r>
        <w:t>Following all</w:t>
      </w:r>
      <w:r w:rsidR="001753E3" w:rsidRPr="00CB524B">
        <w:t xml:space="preserve"> explosions or fire</w:t>
      </w:r>
      <w:r>
        <w:t>,</w:t>
      </w:r>
      <w:r w:rsidR="001753E3" w:rsidRPr="00CB524B">
        <w:t xml:space="preserve"> or </w:t>
      </w:r>
      <w:r>
        <w:t>following</w:t>
      </w:r>
      <w:r w:rsidRPr="00CB524B">
        <w:t xml:space="preserve"> </w:t>
      </w:r>
      <w:r w:rsidR="001753E3" w:rsidRPr="00CB524B">
        <w:t>the discharge of extinguishers in an enclosed space, the space shall be thoroughly ventilated and shall not be re-entered until clearance is given by a suitably Qualified Fire Officer and the environment has been monitored to verify sufficient fresh air (21% Oxygen)</w:t>
      </w:r>
      <w:r w:rsidR="001753E3">
        <w:t>.</w:t>
      </w:r>
      <w:r w:rsidR="001753E3" w:rsidRPr="005C36FD">
        <w:br w:type="page"/>
      </w:r>
    </w:p>
    <w:p w14:paraId="77069371" w14:textId="59946E11" w:rsidR="001753E3" w:rsidRPr="004511DB" w:rsidRDefault="009C5EF3" w:rsidP="00B12745">
      <w:pPr>
        <w:pStyle w:val="Heading1"/>
      </w:pPr>
      <w:bookmarkStart w:id="5265" w:name="_Toc121737128"/>
      <w:r>
        <w:lastRenderedPageBreak/>
        <w:t>T</w:t>
      </w:r>
      <w:r w:rsidR="001753E3" w:rsidRPr="004511DB">
        <w:t>raining &amp; Assessment of Competence</w:t>
      </w:r>
      <w:bookmarkEnd w:id="5265"/>
    </w:p>
    <w:p w14:paraId="77069372" w14:textId="0E3A1564" w:rsidR="001753E3" w:rsidRPr="005C36FD" w:rsidRDefault="001753E3" w:rsidP="000B44CB">
      <w:pPr>
        <w:pStyle w:val="Heading2"/>
      </w:pPr>
      <w:bookmarkStart w:id="5266" w:name="_Toc121737129"/>
      <w:r w:rsidRPr="005C36FD">
        <w:t>Training and Assessment</w:t>
      </w:r>
      <w:bookmarkEnd w:id="5266"/>
    </w:p>
    <w:p w14:paraId="77069373" w14:textId="63655172" w:rsidR="001753E3" w:rsidRPr="005C36FD" w:rsidRDefault="001753E3" w:rsidP="00CA5E85">
      <w:r w:rsidRPr="005C36FD">
        <w:t xml:space="preserve">The Designated Person for </w:t>
      </w:r>
      <w:r w:rsidR="00C27F37">
        <w:t>OUES</w:t>
      </w:r>
      <w:r>
        <w:t xml:space="preserve"> has </w:t>
      </w:r>
      <w:r w:rsidRPr="005C36FD">
        <w:t xml:space="preserve">the responsibility </w:t>
      </w:r>
      <w:r w:rsidR="006440A6">
        <w:t>for</w:t>
      </w:r>
      <w:r w:rsidR="006440A6" w:rsidRPr="005C36FD">
        <w:t xml:space="preserve"> </w:t>
      </w:r>
      <w:r w:rsidRPr="005C36FD">
        <w:t xml:space="preserve">assessment and </w:t>
      </w:r>
      <w:r w:rsidR="00E77014" w:rsidRPr="005C36FD">
        <w:t>provis</w:t>
      </w:r>
      <w:r w:rsidR="00E77014">
        <w:t>ion</w:t>
      </w:r>
      <w:r w:rsidR="006440A6">
        <w:t xml:space="preserve"> of</w:t>
      </w:r>
      <w:r w:rsidR="006440A6" w:rsidRPr="005C36FD">
        <w:t xml:space="preserve"> </w:t>
      </w:r>
      <w:r w:rsidRPr="005C36FD">
        <w:t>suitable training courses for staff</w:t>
      </w:r>
      <w:r w:rsidR="006440A6">
        <w:t>,</w:t>
      </w:r>
      <w:r w:rsidRPr="005C36FD">
        <w:t xml:space="preserve"> who operate and work on </w:t>
      </w:r>
      <w:r>
        <w:t>Electrical Distribution System</w:t>
      </w:r>
      <w:r w:rsidRPr="005C36FD">
        <w:t xml:space="preserve">s. </w:t>
      </w:r>
    </w:p>
    <w:p w14:paraId="77069374" w14:textId="19D40B2A" w:rsidR="001753E3" w:rsidRDefault="001753E3" w:rsidP="00CA5E85">
      <w:r w:rsidRPr="005C36FD">
        <w:t xml:space="preserve">All approved training courses </w:t>
      </w:r>
      <w:r w:rsidR="006440A6">
        <w:t>shall</w:t>
      </w:r>
      <w:r w:rsidR="006440A6" w:rsidRPr="005C36FD">
        <w:t xml:space="preserve"> </w:t>
      </w:r>
      <w:r w:rsidRPr="005C36FD">
        <w:t>ensure that, on completion, participants can demonstrate a thorough and practical understanding of the safe systems of work and associated procedures</w:t>
      </w:r>
      <w:r w:rsidR="006440A6">
        <w:t>,</w:t>
      </w:r>
      <w:r w:rsidRPr="005C36FD">
        <w:t xml:space="preserve"> contained within these Electrical Safety </w:t>
      </w:r>
      <w:r w:rsidR="009C5EF3" w:rsidRPr="005C36FD">
        <w:t>Rules.</w:t>
      </w:r>
    </w:p>
    <w:p w14:paraId="77069375" w14:textId="2CE04455" w:rsidR="001753E3" w:rsidRPr="005C36FD" w:rsidRDefault="001753E3" w:rsidP="00CA5E85">
      <w:r w:rsidRPr="005C36FD">
        <w:t xml:space="preserve">Formal training may be given by </w:t>
      </w:r>
      <w:r w:rsidR="00843F13">
        <w:t xml:space="preserve">attendance at a </w:t>
      </w:r>
      <w:r w:rsidRPr="005C36FD">
        <w:t>Training Centre</w:t>
      </w:r>
      <w:r w:rsidR="006440A6">
        <w:t xml:space="preserve"> approved by the Designated Person</w:t>
      </w:r>
      <w:r w:rsidR="0088047D">
        <w:t xml:space="preserve"> and the AE</w:t>
      </w:r>
      <w:r>
        <w:t xml:space="preserve">. </w:t>
      </w:r>
      <w:r w:rsidR="006440A6">
        <w:t>U</w:t>
      </w:r>
      <w:r w:rsidR="006440A6" w:rsidRPr="005C36FD">
        <w:t>pon achieving the required standards</w:t>
      </w:r>
      <w:r w:rsidR="006440A6">
        <w:t>, c</w:t>
      </w:r>
      <w:r w:rsidR="006440A6" w:rsidRPr="005C36FD">
        <w:t xml:space="preserve">andidates </w:t>
      </w:r>
      <w:r w:rsidR="006440A6">
        <w:t>shall</w:t>
      </w:r>
      <w:r w:rsidR="006440A6" w:rsidRPr="005C36FD">
        <w:t xml:space="preserve"> receive signed training certificates </w:t>
      </w:r>
      <w:r w:rsidR="006440A6">
        <w:t>clearly indicating that the candidates have passed the course. A certificate of attendance on its own shall not be deemed suitable.</w:t>
      </w:r>
    </w:p>
    <w:p w14:paraId="77069376" w14:textId="2FE91755" w:rsidR="006440A6" w:rsidRDefault="006440A6" w:rsidP="006440A6">
      <w:r w:rsidRPr="005C36FD">
        <w:t xml:space="preserve">Upon achieving the training </w:t>
      </w:r>
      <w:r w:rsidR="009C5EF3" w:rsidRPr="005C36FD">
        <w:t>standard,</w:t>
      </w:r>
      <w:r w:rsidRPr="005C36FD">
        <w:t xml:space="preserve"> the </w:t>
      </w:r>
      <w:r>
        <w:t>prospective AP</w:t>
      </w:r>
      <w:r w:rsidRPr="005C36FD">
        <w:t xml:space="preserve"> </w:t>
      </w:r>
      <w:r>
        <w:t>shall</w:t>
      </w:r>
      <w:r w:rsidRPr="005C36FD">
        <w:t xml:space="preserve"> be assessed</w:t>
      </w:r>
      <w:r>
        <w:t>,</w:t>
      </w:r>
      <w:r w:rsidRPr="00035EE4">
        <w:t xml:space="preserve"> </w:t>
      </w:r>
      <w:r w:rsidRPr="005C36FD">
        <w:t xml:space="preserve">by the </w:t>
      </w:r>
      <w:r w:rsidR="00C27F37">
        <w:t>OUES</w:t>
      </w:r>
      <w:r>
        <w:t xml:space="preserve"> AE, on the candidate’s knowledge and understanding of the site(s) for </w:t>
      </w:r>
      <w:r w:rsidR="00D65377">
        <w:t>which the</w:t>
      </w:r>
      <w:r>
        <w:t xml:space="preserve"> prospective AP will be responsible. </w:t>
      </w:r>
    </w:p>
    <w:p w14:paraId="77069377" w14:textId="1D6DE93E" w:rsidR="006440A6" w:rsidRDefault="006440A6" w:rsidP="006440A6">
      <w:r>
        <w:t>T</w:t>
      </w:r>
      <w:r w:rsidRPr="005C36FD">
        <w:t>he</w:t>
      </w:r>
      <w:r>
        <w:t xml:space="preserve"> </w:t>
      </w:r>
      <w:r w:rsidR="00C27F37">
        <w:t>OUES</w:t>
      </w:r>
      <w:r>
        <w:t xml:space="preserve"> AE, when satisfied with the candidate’s competency, shall</w:t>
      </w:r>
      <w:r w:rsidRPr="005C36FD">
        <w:t xml:space="preserve"> issue a Certificate of </w:t>
      </w:r>
      <w:r>
        <w:t>Appointment</w:t>
      </w:r>
      <w:r w:rsidRPr="005C36FD">
        <w:t xml:space="preserve"> for the site systems and sites involved,</w:t>
      </w:r>
    </w:p>
    <w:p w14:paraId="77069378" w14:textId="77777777" w:rsidR="006440A6" w:rsidRPr="005C36FD" w:rsidRDefault="006440A6" w:rsidP="006440A6">
      <w:r>
        <w:t xml:space="preserve">The Certificate of Appointment shall be </w:t>
      </w:r>
      <w:r w:rsidRPr="005C36FD">
        <w:t xml:space="preserve">valid for </w:t>
      </w:r>
      <w:r>
        <w:t xml:space="preserve">up to </w:t>
      </w:r>
      <w:r w:rsidRPr="005C36FD">
        <w:t>3 years.</w:t>
      </w:r>
    </w:p>
    <w:p w14:paraId="77069379" w14:textId="4DB5C12C" w:rsidR="006440A6" w:rsidRDefault="006440A6" w:rsidP="006440A6">
      <w:r>
        <w:t>T</w:t>
      </w:r>
      <w:r w:rsidRPr="005C36FD">
        <w:t xml:space="preserve">he </w:t>
      </w:r>
      <w:r w:rsidR="00C27F37">
        <w:t>OUES</w:t>
      </w:r>
      <w:r>
        <w:t xml:space="preserve"> AE</w:t>
      </w:r>
      <w:r w:rsidRPr="005C36FD">
        <w:t xml:space="preserve"> </w:t>
      </w:r>
      <w:r w:rsidR="00D65377">
        <w:t xml:space="preserve">shall </w:t>
      </w:r>
      <w:r w:rsidR="00D65377" w:rsidRPr="005C36FD">
        <w:t>review</w:t>
      </w:r>
      <w:r>
        <w:t xml:space="preserve"> each APs competency annually, through interview and audit of the AP’s site activities and records.</w:t>
      </w:r>
      <w:r w:rsidRPr="005C36FD">
        <w:t xml:space="preserve"> </w:t>
      </w:r>
    </w:p>
    <w:p w14:paraId="7706937A" w14:textId="04CF965D" w:rsidR="006440A6" w:rsidRDefault="006440A6" w:rsidP="006440A6">
      <w:r>
        <w:t xml:space="preserve">Should any AP fail to meet the required </w:t>
      </w:r>
      <w:r w:rsidR="00D65377">
        <w:t xml:space="preserve">standard </w:t>
      </w:r>
      <w:r w:rsidRPr="005C36FD">
        <w:t xml:space="preserve">the </w:t>
      </w:r>
      <w:r w:rsidR="00C27F37">
        <w:t>OUES</w:t>
      </w:r>
      <w:r>
        <w:t xml:space="preserve"> AE</w:t>
      </w:r>
      <w:r w:rsidRPr="005C36FD">
        <w:t xml:space="preserve"> may </w:t>
      </w:r>
      <w:r>
        <w:t xml:space="preserve">revoke an AP’s Certification for </w:t>
      </w:r>
      <w:r w:rsidRPr="005C36FD">
        <w:t xml:space="preserve">non-compliance of </w:t>
      </w:r>
      <w:r>
        <w:t>these Electrical Safety Rules</w:t>
      </w:r>
      <w:r w:rsidRPr="005C36FD">
        <w:t>.</w:t>
      </w:r>
    </w:p>
    <w:p w14:paraId="7706937B" w14:textId="77777777" w:rsidR="001753E3" w:rsidRPr="005C36FD" w:rsidRDefault="001753E3" w:rsidP="00CA5E85"/>
    <w:p w14:paraId="7706937C" w14:textId="48F7A5B7" w:rsidR="001753E3" w:rsidRPr="005C36FD" w:rsidRDefault="001753E3" w:rsidP="000B44CB">
      <w:pPr>
        <w:pStyle w:val="Heading2"/>
      </w:pPr>
      <w:bookmarkStart w:id="5267" w:name="_Toc121737130"/>
      <w:r w:rsidRPr="005C36FD">
        <w:t>Authorising Engineer</w:t>
      </w:r>
      <w:bookmarkEnd w:id="5267"/>
    </w:p>
    <w:p w14:paraId="7706937D" w14:textId="77777777" w:rsidR="001753E3" w:rsidRPr="005C36FD" w:rsidRDefault="001753E3" w:rsidP="00CA5E85">
      <w:r w:rsidRPr="005C36FD">
        <w:t xml:space="preserve">The </w:t>
      </w:r>
      <w:r>
        <w:t>Designated Person</w:t>
      </w:r>
      <w:r w:rsidRPr="005C36FD">
        <w:t xml:space="preserve"> shall be responsible for appointing suitably qualified AE’s. The appointments shall:</w:t>
      </w:r>
    </w:p>
    <w:p w14:paraId="7706937E" w14:textId="77777777" w:rsidR="001753E3" w:rsidRPr="005C36FD" w:rsidRDefault="001753E3" w:rsidP="00820FD6">
      <w:pPr>
        <w:pStyle w:val="ListParagraph"/>
        <w:numPr>
          <w:ilvl w:val="0"/>
          <w:numId w:val="13"/>
        </w:numPr>
      </w:pPr>
      <w:r w:rsidRPr="005C36FD">
        <w:t>Be in writing</w:t>
      </w:r>
    </w:p>
    <w:p w14:paraId="7706937F" w14:textId="77777777" w:rsidR="001753E3" w:rsidRPr="005C36FD" w:rsidRDefault="001753E3" w:rsidP="00820FD6">
      <w:pPr>
        <w:pStyle w:val="ListParagraph"/>
        <w:numPr>
          <w:ilvl w:val="0"/>
          <w:numId w:val="13"/>
        </w:numPr>
      </w:pPr>
      <w:r w:rsidRPr="005C36FD">
        <w:t xml:space="preserve">Specifically refer to the responsibilities and duties given by this </w:t>
      </w:r>
      <w:r w:rsidRPr="006C73C4">
        <w:t>these Electrical Safety Rules</w:t>
      </w:r>
      <w:r w:rsidRPr="005C36FD">
        <w:t xml:space="preserve">. </w:t>
      </w:r>
    </w:p>
    <w:p w14:paraId="77069380" w14:textId="77777777" w:rsidR="001753E3" w:rsidRPr="005C36FD" w:rsidRDefault="001753E3" w:rsidP="00820FD6">
      <w:pPr>
        <w:pStyle w:val="ListParagraph"/>
        <w:numPr>
          <w:ilvl w:val="0"/>
          <w:numId w:val="13"/>
        </w:numPr>
      </w:pPr>
      <w:r w:rsidRPr="005C36FD">
        <w:t>The AE’s shall be discipline specialists (electrical, confined spaces, etc.).</w:t>
      </w:r>
    </w:p>
    <w:p w14:paraId="77069381" w14:textId="77777777" w:rsidR="001753E3" w:rsidRPr="005C36FD" w:rsidRDefault="001753E3" w:rsidP="00CA5E85">
      <w:r w:rsidRPr="005C36FD">
        <w:t>The AE shall be an employee of:</w:t>
      </w:r>
    </w:p>
    <w:p w14:paraId="77069382" w14:textId="5C770494" w:rsidR="001753E3" w:rsidRPr="005C36FD" w:rsidRDefault="00C27F37" w:rsidP="00820FD6">
      <w:pPr>
        <w:pStyle w:val="ListParagraph"/>
        <w:numPr>
          <w:ilvl w:val="0"/>
          <w:numId w:val="13"/>
        </w:numPr>
      </w:pPr>
      <w:r>
        <w:t>OUES</w:t>
      </w:r>
      <w:r w:rsidR="001753E3" w:rsidRPr="005C36FD">
        <w:t xml:space="preserve"> </w:t>
      </w:r>
      <w:r w:rsidR="00862384">
        <w:t>OR:</w:t>
      </w:r>
    </w:p>
    <w:p w14:paraId="77069383" w14:textId="1D64B9F3" w:rsidR="001753E3" w:rsidRPr="005C36FD" w:rsidRDefault="001753E3" w:rsidP="00820FD6">
      <w:pPr>
        <w:pStyle w:val="ListParagraph"/>
        <w:numPr>
          <w:ilvl w:val="0"/>
          <w:numId w:val="13"/>
        </w:numPr>
      </w:pPr>
      <w:r w:rsidRPr="005C36FD">
        <w:t xml:space="preserve">A Consulting Engineer engaged by </w:t>
      </w:r>
      <w:r w:rsidR="00C27F37">
        <w:t>OUES</w:t>
      </w:r>
      <w:r w:rsidRPr="005C36FD">
        <w:t xml:space="preserve"> </w:t>
      </w:r>
    </w:p>
    <w:p w14:paraId="77069384" w14:textId="77777777" w:rsidR="001753E3" w:rsidRPr="005C36FD" w:rsidRDefault="001753E3" w:rsidP="00CA5E85">
      <w:r w:rsidRPr="005C36FD">
        <w:t>To be eligible for appointment, prospective AE’s shall:</w:t>
      </w:r>
    </w:p>
    <w:p w14:paraId="77069385" w14:textId="77777777" w:rsidR="001753E3" w:rsidRPr="005C36FD" w:rsidRDefault="001753E3" w:rsidP="00820FD6">
      <w:pPr>
        <w:pStyle w:val="ListParagraph"/>
        <w:numPr>
          <w:ilvl w:val="0"/>
          <w:numId w:val="13"/>
        </w:numPr>
      </w:pPr>
      <w:r w:rsidRPr="005C36FD">
        <w:t>Be a Chartered or Incorporated Engineer in an appropriate discipline</w:t>
      </w:r>
    </w:p>
    <w:p w14:paraId="77069386" w14:textId="77777777" w:rsidR="001753E3" w:rsidRPr="005C36FD" w:rsidRDefault="001753E3" w:rsidP="00820FD6">
      <w:pPr>
        <w:pStyle w:val="ListParagraph"/>
        <w:numPr>
          <w:ilvl w:val="0"/>
          <w:numId w:val="13"/>
        </w:numPr>
      </w:pPr>
      <w:r w:rsidRPr="005C36FD">
        <w:t>Have a minimum of five years relevant professional experience</w:t>
      </w:r>
    </w:p>
    <w:p w14:paraId="77069387" w14:textId="77777777" w:rsidR="001753E3" w:rsidRPr="005C36FD" w:rsidRDefault="001753E3" w:rsidP="00820FD6">
      <w:pPr>
        <w:pStyle w:val="ListParagraph"/>
        <w:numPr>
          <w:ilvl w:val="0"/>
          <w:numId w:val="13"/>
        </w:numPr>
      </w:pPr>
      <w:r w:rsidRPr="005C36FD">
        <w:t xml:space="preserve">Have demonstrable knowledge of the types and complexities of the site(s) for which they will be appointed </w:t>
      </w:r>
    </w:p>
    <w:p w14:paraId="77069388" w14:textId="77777777" w:rsidR="001753E3" w:rsidRPr="005C36FD" w:rsidRDefault="001753E3" w:rsidP="00820FD6">
      <w:pPr>
        <w:pStyle w:val="ListParagraph"/>
        <w:numPr>
          <w:ilvl w:val="0"/>
          <w:numId w:val="13"/>
        </w:numPr>
      </w:pPr>
      <w:r w:rsidRPr="005C36FD">
        <w:t xml:space="preserve">Be </w:t>
      </w:r>
      <w:r>
        <w:t>able to demonstrate competency</w:t>
      </w:r>
    </w:p>
    <w:p w14:paraId="77069389" w14:textId="77777777" w:rsidR="001753E3" w:rsidRPr="005C36FD" w:rsidRDefault="001753E3" w:rsidP="00820FD6">
      <w:pPr>
        <w:pStyle w:val="ListParagraph"/>
        <w:numPr>
          <w:ilvl w:val="0"/>
          <w:numId w:val="13"/>
        </w:numPr>
      </w:pPr>
      <w:r w:rsidRPr="005C36FD">
        <w:t xml:space="preserve">Be competent and have an understanding of the tasks involved </w:t>
      </w:r>
    </w:p>
    <w:p w14:paraId="7706938A" w14:textId="003AB662" w:rsidR="001753E3" w:rsidRPr="005C36FD" w:rsidRDefault="001753E3" w:rsidP="00820FD6">
      <w:pPr>
        <w:pStyle w:val="ListParagraph"/>
        <w:numPr>
          <w:ilvl w:val="0"/>
          <w:numId w:val="13"/>
        </w:numPr>
      </w:pPr>
      <w:r w:rsidRPr="005C36FD">
        <w:t>Have knowledge of these Electrical Safety Rules</w:t>
      </w:r>
    </w:p>
    <w:p w14:paraId="7706938B" w14:textId="77777777" w:rsidR="001753E3" w:rsidRDefault="001753E3" w:rsidP="00820FD6">
      <w:pPr>
        <w:pStyle w:val="ListParagraph"/>
        <w:numPr>
          <w:ilvl w:val="0"/>
          <w:numId w:val="13"/>
        </w:numPr>
      </w:pPr>
      <w:r w:rsidRPr="005C36FD">
        <w:lastRenderedPageBreak/>
        <w:t xml:space="preserve">Have successfully completed an AP training course, within the last </w:t>
      </w:r>
      <w:r>
        <w:t>five</w:t>
      </w:r>
      <w:r w:rsidRPr="005C36FD">
        <w:t xml:space="preserve"> years</w:t>
      </w:r>
    </w:p>
    <w:p w14:paraId="7706938C" w14:textId="7C3EB4AB" w:rsidR="001753E3" w:rsidRDefault="001753E3" w:rsidP="00820FD6">
      <w:pPr>
        <w:pStyle w:val="ListParagraph"/>
        <w:numPr>
          <w:ilvl w:val="0"/>
          <w:numId w:val="13"/>
        </w:numPr>
      </w:pPr>
      <w:r w:rsidRPr="00387DED">
        <w:t xml:space="preserve">Have completed an emergency at work first aid course </w:t>
      </w:r>
      <w:r w:rsidR="00864FDB" w:rsidRPr="00387DED">
        <w:t>with</w:t>
      </w:r>
      <w:r w:rsidR="00864FDB">
        <w:t>in</w:t>
      </w:r>
      <w:r w:rsidR="00864FDB" w:rsidRPr="00387DED">
        <w:t xml:space="preserve"> </w:t>
      </w:r>
      <w:r w:rsidRPr="00387DED">
        <w:t xml:space="preserve">the last </w:t>
      </w:r>
      <w:r w:rsidR="00802276">
        <w:t>five</w:t>
      </w:r>
      <w:r w:rsidRPr="00387DED">
        <w:t xml:space="preserve"> years </w:t>
      </w:r>
    </w:p>
    <w:p w14:paraId="7706938D" w14:textId="03B2B7CC" w:rsidR="00864FDB" w:rsidRPr="00387DED" w:rsidRDefault="00864FDB" w:rsidP="00820FD6">
      <w:pPr>
        <w:pStyle w:val="ListParagraph"/>
        <w:numPr>
          <w:ilvl w:val="0"/>
          <w:numId w:val="13"/>
        </w:numPr>
      </w:pPr>
      <w:r>
        <w:t xml:space="preserve">Have completed an </w:t>
      </w:r>
      <w:r w:rsidR="009C5EF3">
        <w:t xml:space="preserve">approved </w:t>
      </w:r>
      <w:r w:rsidR="009C5EF3" w:rsidRPr="00387DED">
        <w:t>AE</w:t>
      </w:r>
      <w:r>
        <w:t xml:space="preserve"> training course within the </w:t>
      </w:r>
      <w:r w:rsidR="00E77014">
        <w:t>preceding</w:t>
      </w:r>
      <w:r>
        <w:t xml:space="preserve"> four years</w:t>
      </w:r>
    </w:p>
    <w:p w14:paraId="7706938E" w14:textId="77777777" w:rsidR="001753E3" w:rsidRDefault="001753E3" w:rsidP="003A727C">
      <w:r w:rsidRPr="005C36FD">
        <w:t xml:space="preserve">On satisfying the above criteria, through a formal interview process, the </w:t>
      </w:r>
      <w:r>
        <w:t>AE</w:t>
      </w:r>
      <w:r w:rsidRPr="005C36FD">
        <w:t xml:space="preserve"> shall be appointed in writing by the </w:t>
      </w:r>
      <w:r>
        <w:t>Designated Person</w:t>
      </w:r>
      <w:r w:rsidRPr="005C36FD">
        <w:t>.</w:t>
      </w:r>
    </w:p>
    <w:p w14:paraId="7D85D7A1" w14:textId="1AACC719" w:rsidR="00B86923" w:rsidRPr="005C36FD" w:rsidRDefault="00B86923" w:rsidP="00B86923">
      <w:pPr>
        <w:pStyle w:val="Heading2"/>
      </w:pPr>
      <w:bookmarkStart w:id="5268" w:name="_Toc121737131"/>
      <w:r>
        <w:t xml:space="preserve">Prospective </w:t>
      </w:r>
      <w:r w:rsidRPr="005C36FD">
        <w:t>Authorised Person</w:t>
      </w:r>
      <w:bookmarkEnd w:id="5268"/>
    </w:p>
    <w:p w14:paraId="5F6091A8" w14:textId="22966299" w:rsidR="00B86923" w:rsidRPr="00786E97" w:rsidRDefault="00B86923" w:rsidP="00B86923">
      <w:r w:rsidRPr="00786E97">
        <w:t>A Prospective Authorised Person (PAP) is a person nominated for the role of an Authorised Person, who is undergoing the required training, mentoring and experience process prior to assessment by the Authorising Engineer.</w:t>
      </w:r>
    </w:p>
    <w:p w14:paraId="69B0730B" w14:textId="03D0E79D" w:rsidR="00B77612" w:rsidRDefault="00B77612" w:rsidP="00B86923">
      <w:r>
        <w:t>A</w:t>
      </w:r>
      <w:r w:rsidR="001A6434" w:rsidRPr="001A6434">
        <w:t xml:space="preserve"> PAP </w:t>
      </w:r>
      <w:r>
        <w:t>must pass the external AP course and shall have gained sufficient site knowledge and operational experience prior to assessment by the AE. Following successful completion of the AP course, the following process should be followed, unless agreed otherwise by the AE:</w:t>
      </w:r>
    </w:p>
    <w:p w14:paraId="36A6BFD1" w14:textId="77777777" w:rsidR="00B77612" w:rsidRDefault="00B77612" w:rsidP="00820FD6">
      <w:pPr>
        <w:pStyle w:val="ListParagraph"/>
        <w:numPr>
          <w:ilvl w:val="0"/>
          <w:numId w:val="13"/>
        </w:numPr>
      </w:pPr>
      <w:r>
        <w:t>The PAP shall be</w:t>
      </w:r>
      <w:r w:rsidR="001A6434" w:rsidRPr="001A6434">
        <w:t xml:space="preserve"> mentored either by the SAP or an AP</w:t>
      </w:r>
    </w:p>
    <w:p w14:paraId="58F4FE71" w14:textId="7E9DBCD9" w:rsidR="00B77612" w:rsidRDefault="00B77612" w:rsidP="00820FD6">
      <w:pPr>
        <w:pStyle w:val="ListParagraph"/>
        <w:numPr>
          <w:ilvl w:val="0"/>
          <w:numId w:val="13"/>
        </w:numPr>
      </w:pPr>
      <w:r>
        <w:t>T</w:t>
      </w:r>
      <w:r w:rsidR="001A6434" w:rsidRPr="001A6434">
        <w:t xml:space="preserve">he PAP </w:t>
      </w:r>
      <w:r>
        <w:t xml:space="preserve">shall </w:t>
      </w:r>
      <w:r w:rsidR="001A6434" w:rsidRPr="001A6434">
        <w:t>maintain a record of all experience and hands-on switching</w:t>
      </w:r>
      <w:r>
        <w:t xml:space="preserve"> in the form of a folder</w:t>
      </w:r>
    </w:p>
    <w:p w14:paraId="2F6BFD73" w14:textId="663515B9" w:rsidR="00B77612" w:rsidRDefault="001A6434" w:rsidP="00820FD6">
      <w:pPr>
        <w:pStyle w:val="ListParagraph"/>
        <w:numPr>
          <w:ilvl w:val="0"/>
          <w:numId w:val="13"/>
        </w:numPr>
      </w:pPr>
      <w:r w:rsidRPr="001A6434">
        <w:t>During this time the PAP must have operated site HV &amp; LV switchgear under direct supervision</w:t>
      </w:r>
      <w:r w:rsidR="00B77612">
        <w:t xml:space="preserve"> by </w:t>
      </w:r>
      <w:r w:rsidR="001976E9">
        <w:t>the SAP or an AP</w:t>
      </w:r>
    </w:p>
    <w:p w14:paraId="7E515761" w14:textId="111ACB21" w:rsidR="001A6434" w:rsidRDefault="00B77612" w:rsidP="00820FD6">
      <w:pPr>
        <w:pStyle w:val="ListParagraph"/>
        <w:numPr>
          <w:ilvl w:val="0"/>
          <w:numId w:val="13"/>
        </w:numPr>
      </w:pPr>
      <w:r>
        <w:t>The PAP</w:t>
      </w:r>
      <w:r w:rsidR="001A6434" w:rsidRPr="001A6434">
        <w:t xml:space="preserve"> should be actively involved in producing and checking safety documents</w:t>
      </w:r>
      <w:r w:rsidR="00DA06D4">
        <w:t>. These documents must not be used or issued but should</w:t>
      </w:r>
      <w:r w:rsidR="00DA06D4" w:rsidRPr="00DA06D4">
        <w:t xml:space="preserve"> </w:t>
      </w:r>
      <w:r w:rsidR="00DA06D4">
        <w:t>be checked and initialled by the SAP and be retained by the PAP as evidence of ongoing experience</w:t>
      </w:r>
    </w:p>
    <w:p w14:paraId="4BEF6FB4" w14:textId="0EA79F3D" w:rsidR="00B1543B" w:rsidRPr="00446116" w:rsidRDefault="00B1543B" w:rsidP="00820FD6">
      <w:pPr>
        <w:pStyle w:val="ListParagraph"/>
        <w:numPr>
          <w:ilvl w:val="0"/>
          <w:numId w:val="13"/>
        </w:numPr>
      </w:pPr>
      <w:r>
        <w:t>Once the SAP has determined that the PAP has gained sufficient experience he shall be put forward for assessment by the AE</w:t>
      </w:r>
    </w:p>
    <w:p w14:paraId="7706938F" w14:textId="77777777" w:rsidR="001753E3" w:rsidRPr="005C36FD" w:rsidRDefault="001753E3" w:rsidP="003A727C"/>
    <w:p w14:paraId="77069390" w14:textId="330A87F2" w:rsidR="001753E3" w:rsidRPr="005C36FD" w:rsidRDefault="001753E3" w:rsidP="000B44CB">
      <w:pPr>
        <w:pStyle w:val="Heading2"/>
      </w:pPr>
      <w:bookmarkStart w:id="5269" w:name="_Toc121737132"/>
      <w:r w:rsidRPr="005C36FD">
        <w:t>Authorised Person</w:t>
      </w:r>
      <w:bookmarkEnd w:id="5269"/>
    </w:p>
    <w:p w14:paraId="77069391" w14:textId="77777777" w:rsidR="001753E3" w:rsidRPr="005C36FD" w:rsidRDefault="001753E3" w:rsidP="00CA5E85">
      <w:r w:rsidRPr="005C36FD">
        <w:t xml:space="preserve">The AE </w:t>
      </w:r>
      <w:r w:rsidR="00864FDB">
        <w:t xml:space="preserve">Electrical </w:t>
      </w:r>
      <w:r w:rsidRPr="005C36FD">
        <w:t>shall be responsible for appointing suitably qualified AP’s. The appointments shall:</w:t>
      </w:r>
    </w:p>
    <w:p w14:paraId="77069392" w14:textId="77777777" w:rsidR="001753E3" w:rsidRPr="005C36FD" w:rsidRDefault="001753E3" w:rsidP="00820FD6">
      <w:pPr>
        <w:pStyle w:val="ListParagraph"/>
        <w:numPr>
          <w:ilvl w:val="0"/>
          <w:numId w:val="13"/>
        </w:numPr>
      </w:pPr>
      <w:r w:rsidRPr="005C36FD">
        <w:t>Be in writing</w:t>
      </w:r>
    </w:p>
    <w:p w14:paraId="77069393" w14:textId="77777777" w:rsidR="001753E3" w:rsidRDefault="001753E3" w:rsidP="00820FD6">
      <w:pPr>
        <w:pStyle w:val="ListParagraph"/>
        <w:numPr>
          <w:ilvl w:val="0"/>
          <w:numId w:val="13"/>
        </w:numPr>
      </w:pPr>
      <w:r w:rsidRPr="005C36FD">
        <w:t>Specifically refer to the responsibilities and duties given</w:t>
      </w:r>
    </w:p>
    <w:p w14:paraId="77069394" w14:textId="77777777" w:rsidR="001753E3" w:rsidRPr="005C36FD" w:rsidRDefault="001753E3" w:rsidP="00820FD6">
      <w:pPr>
        <w:pStyle w:val="ListParagraph"/>
        <w:numPr>
          <w:ilvl w:val="0"/>
          <w:numId w:val="13"/>
        </w:numPr>
      </w:pPr>
      <w:r>
        <w:t>Be for designated sites</w:t>
      </w:r>
    </w:p>
    <w:p w14:paraId="77069395" w14:textId="77777777" w:rsidR="001753E3" w:rsidRPr="005C36FD" w:rsidRDefault="001753E3" w:rsidP="00820FD6">
      <w:pPr>
        <w:pStyle w:val="ListParagraph"/>
        <w:numPr>
          <w:ilvl w:val="0"/>
          <w:numId w:val="13"/>
        </w:numPr>
      </w:pPr>
      <w:r w:rsidRPr="005C36FD">
        <w:t>Be for a specified period usually not exceeding 3 years</w:t>
      </w:r>
    </w:p>
    <w:p w14:paraId="77069396" w14:textId="77777777" w:rsidR="001753E3" w:rsidRPr="005C36FD" w:rsidRDefault="001753E3" w:rsidP="00CA5E85">
      <w:r w:rsidRPr="005C36FD">
        <w:t>Authorised Persons (Electrical) shall be employees of:</w:t>
      </w:r>
    </w:p>
    <w:p w14:paraId="77069397" w14:textId="3EB73F40" w:rsidR="001753E3" w:rsidRPr="005C36FD" w:rsidRDefault="00C27F37" w:rsidP="00820FD6">
      <w:pPr>
        <w:pStyle w:val="ListParagraph"/>
        <w:numPr>
          <w:ilvl w:val="0"/>
          <w:numId w:val="13"/>
        </w:numPr>
      </w:pPr>
      <w:r>
        <w:t>OUES</w:t>
      </w:r>
      <w:r w:rsidR="001753E3" w:rsidRPr="005C36FD">
        <w:t xml:space="preserve"> </w:t>
      </w:r>
      <w:r w:rsidR="00C56A95">
        <w:t>OR:</w:t>
      </w:r>
    </w:p>
    <w:p w14:paraId="77069398" w14:textId="4ECB4EC0" w:rsidR="001753E3" w:rsidRPr="005C36FD" w:rsidRDefault="00C27F37" w:rsidP="00820FD6">
      <w:pPr>
        <w:pStyle w:val="ListParagraph"/>
        <w:numPr>
          <w:ilvl w:val="0"/>
          <w:numId w:val="13"/>
        </w:numPr>
      </w:pPr>
      <w:r>
        <w:t>OUES</w:t>
      </w:r>
      <w:r w:rsidR="001753E3" w:rsidRPr="005C36FD">
        <w:t xml:space="preserve"> Subcontractor </w:t>
      </w:r>
      <w:r w:rsidR="003F7A10">
        <w:t>provided that</w:t>
      </w:r>
      <w:r w:rsidR="003F7A10" w:rsidRPr="005C36FD">
        <w:t xml:space="preserve"> </w:t>
      </w:r>
      <w:r w:rsidR="001753E3" w:rsidRPr="005C36FD">
        <w:t>the roles are formalised by Contract</w:t>
      </w:r>
    </w:p>
    <w:p w14:paraId="77069399" w14:textId="77777777" w:rsidR="001753E3" w:rsidRPr="005C36FD" w:rsidRDefault="001753E3" w:rsidP="00CA5E85">
      <w:r w:rsidRPr="005C36FD">
        <w:t xml:space="preserve">In order to be eligible for appointment as </w:t>
      </w:r>
      <w:r w:rsidR="003F7A10">
        <w:t xml:space="preserve">an </w:t>
      </w:r>
      <w:r w:rsidRPr="005C36FD">
        <w:t>AP, candidates shall be required to meet the following suitability criteria:</w:t>
      </w:r>
    </w:p>
    <w:p w14:paraId="7706939A" w14:textId="77777777" w:rsidR="001753E3" w:rsidRPr="005C36FD" w:rsidRDefault="001753E3" w:rsidP="00820FD6">
      <w:pPr>
        <w:pStyle w:val="ListParagraph"/>
        <w:numPr>
          <w:ilvl w:val="0"/>
          <w:numId w:val="13"/>
        </w:numPr>
      </w:pPr>
      <w:r w:rsidRPr="005C36FD">
        <w:t>Have suitable and sufficient technical training in the specific systems, equipment or areas aligned to the specific discipline for appointment</w:t>
      </w:r>
    </w:p>
    <w:p w14:paraId="7706939B" w14:textId="77777777" w:rsidR="001753E3" w:rsidRPr="005C36FD" w:rsidRDefault="001753E3" w:rsidP="00820FD6">
      <w:pPr>
        <w:pStyle w:val="ListParagraph"/>
        <w:numPr>
          <w:ilvl w:val="0"/>
          <w:numId w:val="13"/>
        </w:numPr>
      </w:pPr>
      <w:r w:rsidRPr="005C36FD">
        <w:t xml:space="preserve">Have successfully completed an </w:t>
      </w:r>
      <w:r w:rsidR="003F7A10">
        <w:t xml:space="preserve">approved </w:t>
      </w:r>
      <w:r w:rsidRPr="005C36FD">
        <w:t>AP training course, within the last three years</w:t>
      </w:r>
    </w:p>
    <w:p w14:paraId="7706939C" w14:textId="77777777" w:rsidR="001753E3" w:rsidRPr="005C36FD" w:rsidRDefault="001753E3" w:rsidP="00820FD6">
      <w:pPr>
        <w:pStyle w:val="ListParagraph"/>
        <w:numPr>
          <w:ilvl w:val="0"/>
          <w:numId w:val="13"/>
        </w:numPr>
      </w:pPr>
      <w:r w:rsidRPr="005C36FD">
        <w:t xml:space="preserve">Have adequate knowledge of these Electrical Safety Rules  </w:t>
      </w:r>
    </w:p>
    <w:p w14:paraId="7706939D" w14:textId="77777777" w:rsidR="001753E3" w:rsidRPr="005C36FD" w:rsidRDefault="001753E3" w:rsidP="00820FD6">
      <w:pPr>
        <w:pStyle w:val="ListParagraph"/>
        <w:numPr>
          <w:ilvl w:val="0"/>
          <w:numId w:val="13"/>
        </w:numPr>
      </w:pPr>
      <w:r w:rsidRPr="005C36FD">
        <w:lastRenderedPageBreak/>
        <w:t>Have adequate knowledge of any Statutory Regulations that are applicable to these Electrical Safety Rules   and the areas of responsibility of appointment</w:t>
      </w:r>
    </w:p>
    <w:p w14:paraId="7706939E" w14:textId="77777777" w:rsidR="001753E3" w:rsidRPr="005C36FD" w:rsidRDefault="001753E3" w:rsidP="00820FD6">
      <w:pPr>
        <w:pStyle w:val="ListParagraph"/>
        <w:numPr>
          <w:ilvl w:val="0"/>
          <w:numId w:val="13"/>
        </w:numPr>
      </w:pPr>
      <w:r w:rsidRPr="005C36FD">
        <w:t>Demonstrate familiarity with the site(s) for which they are to be appointed</w:t>
      </w:r>
      <w:r>
        <w:t>. Where an AP has previously been appointed for a site he may be appointed by the AE for additional sites where the electrical network is similar to that previously assessed for and where the AP has proved knowledge of the additional site by completing a Statement of Site Familiarity (Electrical). Where sufficient information has been provided by the AP and where the AE is satisfied with the details received the AP’s Certificate of Appointment can be amended by the AE to add the new site.</w:t>
      </w:r>
      <w:r w:rsidRPr="005C36FD">
        <w:t xml:space="preserve"> </w:t>
      </w:r>
    </w:p>
    <w:p w14:paraId="7706939F" w14:textId="77777777" w:rsidR="001753E3" w:rsidRPr="00387DED" w:rsidRDefault="001753E3" w:rsidP="00820FD6">
      <w:pPr>
        <w:pStyle w:val="ListParagraph"/>
        <w:numPr>
          <w:ilvl w:val="0"/>
          <w:numId w:val="13"/>
        </w:numPr>
      </w:pPr>
      <w:r w:rsidRPr="00387DED">
        <w:t>Have completed an emergency at work first aid course with</w:t>
      </w:r>
      <w:r w:rsidR="003F7A10">
        <w:t xml:space="preserve"> </w:t>
      </w:r>
      <w:r w:rsidRPr="00387DED">
        <w:t xml:space="preserve">in the last three years </w:t>
      </w:r>
    </w:p>
    <w:p w14:paraId="770693A0" w14:textId="77777777" w:rsidR="001753E3" w:rsidRDefault="001753E3" w:rsidP="00820FD6">
      <w:pPr>
        <w:pStyle w:val="ListParagraph"/>
        <w:numPr>
          <w:ilvl w:val="0"/>
          <w:numId w:val="13"/>
        </w:numPr>
      </w:pPr>
      <w:r w:rsidRPr="005C36FD">
        <w:t>Be able to demonstrate competency, suitability for appointment; an understanding of the tasks involved; knowledge of these Electrical Safety Rules</w:t>
      </w:r>
      <w:r>
        <w:t xml:space="preserve"> </w:t>
      </w:r>
      <w:r w:rsidRPr="005C36FD">
        <w:t>through a formal assessment by the AE</w:t>
      </w:r>
      <w:r w:rsidR="003F7A10">
        <w:t xml:space="preserve"> (Electrical)</w:t>
      </w:r>
      <w:r w:rsidRPr="005C36FD">
        <w:t>.</w:t>
      </w:r>
    </w:p>
    <w:p w14:paraId="770693A1" w14:textId="7F5CCFCC" w:rsidR="001753E3" w:rsidRPr="005C36FD" w:rsidRDefault="001753E3" w:rsidP="000B44CB">
      <w:pPr>
        <w:pStyle w:val="Heading2"/>
      </w:pPr>
      <w:bookmarkStart w:id="5270" w:name="_Toc121737133"/>
      <w:r>
        <w:t>Approved Authorised Person Training Courses</w:t>
      </w:r>
      <w:bookmarkEnd w:id="5270"/>
    </w:p>
    <w:tbl>
      <w:tblPr>
        <w:tblW w:w="4975" w:type="pct"/>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59"/>
        <w:gridCol w:w="1832"/>
        <w:gridCol w:w="976"/>
        <w:gridCol w:w="4432"/>
        <w:gridCol w:w="1042"/>
      </w:tblGrid>
      <w:tr w:rsidR="00EC4FE0" w:rsidRPr="005A6996" w14:paraId="76FC39A9" w14:textId="77777777" w:rsidTr="00787866">
        <w:trPr>
          <w:trHeight w:val="600"/>
        </w:trPr>
        <w:tc>
          <w:tcPr>
            <w:tcW w:w="614" w:type="pct"/>
            <w:vAlign w:val="center"/>
          </w:tcPr>
          <w:p w14:paraId="65A56743"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Discipline</w:t>
            </w:r>
          </w:p>
        </w:tc>
        <w:tc>
          <w:tcPr>
            <w:tcW w:w="970" w:type="pct"/>
            <w:vAlign w:val="center"/>
          </w:tcPr>
          <w:p w14:paraId="15776942"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Course Provider</w:t>
            </w:r>
          </w:p>
        </w:tc>
        <w:tc>
          <w:tcPr>
            <w:tcW w:w="517" w:type="pct"/>
            <w:vAlign w:val="center"/>
          </w:tcPr>
          <w:p w14:paraId="210DBC61"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Course Ref</w:t>
            </w:r>
            <w:r>
              <w:rPr>
                <w:rFonts w:ascii="Calibri" w:hAnsi="Calibri" w:cs="Calibri"/>
                <w:b/>
                <w:bCs/>
                <w:color w:val="000000"/>
                <w:lang w:eastAsia="en-GB"/>
              </w:rPr>
              <w:t xml:space="preserve"> *</w:t>
            </w:r>
          </w:p>
        </w:tc>
        <w:tc>
          <w:tcPr>
            <w:tcW w:w="2347" w:type="pct"/>
            <w:vAlign w:val="center"/>
          </w:tcPr>
          <w:p w14:paraId="27009FF2"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Course Title</w:t>
            </w:r>
          </w:p>
        </w:tc>
        <w:tc>
          <w:tcPr>
            <w:tcW w:w="552" w:type="pct"/>
            <w:vAlign w:val="center"/>
          </w:tcPr>
          <w:p w14:paraId="5E04BE0F"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Duration</w:t>
            </w:r>
          </w:p>
        </w:tc>
      </w:tr>
      <w:tr w:rsidR="00EC4FE0" w:rsidRPr="005A6996" w14:paraId="271CFB74" w14:textId="77777777" w:rsidTr="009047CF">
        <w:trPr>
          <w:trHeight w:val="600"/>
        </w:trPr>
        <w:tc>
          <w:tcPr>
            <w:tcW w:w="614" w:type="pct"/>
            <w:shd w:val="clear" w:color="auto" w:fill="C6D9F1" w:themeFill="text2" w:themeFillTint="33"/>
            <w:noWrap/>
            <w:vAlign w:val="center"/>
          </w:tcPr>
          <w:p w14:paraId="453CFE08"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HV</w:t>
            </w:r>
          </w:p>
        </w:tc>
        <w:tc>
          <w:tcPr>
            <w:tcW w:w="970" w:type="pct"/>
            <w:shd w:val="clear" w:color="000000" w:fill="C4BD97"/>
            <w:noWrap/>
            <w:vAlign w:val="center"/>
          </w:tcPr>
          <w:p w14:paraId="4FEA59A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Develop</w:t>
            </w:r>
          </w:p>
        </w:tc>
        <w:tc>
          <w:tcPr>
            <w:tcW w:w="517" w:type="pct"/>
            <w:noWrap/>
            <w:vAlign w:val="center"/>
          </w:tcPr>
          <w:p w14:paraId="6C7DAF28"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sidRPr="005A6996">
              <w:rPr>
                <w:rFonts w:ascii="Calibri" w:hAnsi="Calibri" w:cs="Calibri"/>
                <w:color w:val="000000"/>
                <w:lang w:eastAsia="en-GB"/>
              </w:rPr>
              <w:t>AP15</w:t>
            </w:r>
          </w:p>
        </w:tc>
        <w:tc>
          <w:tcPr>
            <w:tcW w:w="2347" w:type="pct"/>
            <w:vAlign w:val="center"/>
          </w:tcPr>
          <w:p w14:paraId="2CB595C8"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uthorised Person High Voltage (Commercial)</w:t>
            </w:r>
          </w:p>
        </w:tc>
        <w:tc>
          <w:tcPr>
            <w:tcW w:w="552" w:type="pct"/>
            <w:noWrap/>
            <w:vAlign w:val="center"/>
          </w:tcPr>
          <w:p w14:paraId="4D3FE40F"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5 Days</w:t>
            </w:r>
          </w:p>
        </w:tc>
      </w:tr>
      <w:tr w:rsidR="00EC4FE0" w:rsidRPr="005A6996" w14:paraId="1C3631AB" w14:textId="77777777" w:rsidTr="009047CF">
        <w:trPr>
          <w:trHeight w:val="600"/>
        </w:trPr>
        <w:tc>
          <w:tcPr>
            <w:tcW w:w="614" w:type="pct"/>
            <w:shd w:val="clear" w:color="auto" w:fill="C6D9F1" w:themeFill="text2" w:themeFillTint="33"/>
            <w:noWrap/>
            <w:vAlign w:val="center"/>
          </w:tcPr>
          <w:p w14:paraId="1DE7491D"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HV</w:t>
            </w:r>
          </w:p>
        </w:tc>
        <w:tc>
          <w:tcPr>
            <w:tcW w:w="970" w:type="pct"/>
            <w:shd w:val="clear" w:color="000000" w:fill="FCD5B4"/>
            <w:noWrap/>
            <w:vAlign w:val="center"/>
          </w:tcPr>
          <w:p w14:paraId="4CECAB4F"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PPL</w:t>
            </w:r>
          </w:p>
        </w:tc>
        <w:tc>
          <w:tcPr>
            <w:tcW w:w="517" w:type="pct"/>
            <w:noWrap/>
            <w:vAlign w:val="center"/>
          </w:tcPr>
          <w:p w14:paraId="2E74E45F"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Pr>
                <w:rFonts w:ascii="Calibri" w:hAnsi="Calibri" w:cs="Calibri"/>
                <w:color w:val="000000"/>
                <w:lang w:eastAsia="en-GB"/>
              </w:rPr>
              <w:t>APHV1</w:t>
            </w:r>
            <w:r w:rsidRPr="005A6996">
              <w:rPr>
                <w:rFonts w:ascii="Calibri" w:hAnsi="Calibri" w:cs="Calibri"/>
                <w:color w:val="000000"/>
                <w:lang w:eastAsia="en-GB"/>
              </w:rPr>
              <w:t> </w:t>
            </w:r>
          </w:p>
        </w:tc>
        <w:tc>
          <w:tcPr>
            <w:tcW w:w="2347" w:type="pct"/>
            <w:vAlign w:val="center"/>
          </w:tcPr>
          <w:p w14:paraId="5569CEDA"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High Voltage Operation and Safety Course</w:t>
            </w:r>
          </w:p>
        </w:tc>
        <w:tc>
          <w:tcPr>
            <w:tcW w:w="552" w:type="pct"/>
            <w:noWrap/>
            <w:vAlign w:val="center"/>
          </w:tcPr>
          <w:p w14:paraId="57315FD4"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5 Days</w:t>
            </w:r>
          </w:p>
        </w:tc>
      </w:tr>
      <w:tr w:rsidR="00EC4FE0" w:rsidRPr="005A6996" w14:paraId="757FA738" w14:textId="77777777" w:rsidTr="009047CF">
        <w:trPr>
          <w:trHeight w:val="600"/>
        </w:trPr>
        <w:tc>
          <w:tcPr>
            <w:tcW w:w="614" w:type="pct"/>
            <w:shd w:val="clear" w:color="auto" w:fill="C6D9F1" w:themeFill="text2" w:themeFillTint="33"/>
            <w:noWrap/>
            <w:vAlign w:val="center"/>
          </w:tcPr>
          <w:p w14:paraId="661C24F1"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HV</w:t>
            </w:r>
          </w:p>
        </w:tc>
        <w:tc>
          <w:tcPr>
            <w:tcW w:w="970" w:type="pct"/>
            <w:shd w:val="clear" w:color="000000" w:fill="D8E4BC"/>
            <w:noWrap/>
            <w:vAlign w:val="center"/>
          </w:tcPr>
          <w:p w14:paraId="60C217C0"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Schneider Electric</w:t>
            </w:r>
          </w:p>
        </w:tc>
        <w:tc>
          <w:tcPr>
            <w:tcW w:w="517" w:type="pct"/>
            <w:noWrap/>
            <w:vAlign w:val="center"/>
          </w:tcPr>
          <w:p w14:paraId="111617AA"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Pr>
                <w:rFonts w:ascii="Calibri" w:hAnsi="Calibri" w:cs="Calibri"/>
                <w:color w:val="000000"/>
                <w:lang w:eastAsia="en-GB"/>
              </w:rPr>
              <w:t>C</w:t>
            </w:r>
            <w:r w:rsidRPr="005A6996">
              <w:rPr>
                <w:rFonts w:ascii="Calibri" w:hAnsi="Calibri" w:cs="Calibri"/>
                <w:color w:val="000000"/>
                <w:lang w:eastAsia="en-GB"/>
              </w:rPr>
              <w:t>107</w:t>
            </w:r>
          </w:p>
        </w:tc>
        <w:tc>
          <w:tcPr>
            <w:tcW w:w="2347" w:type="pct"/>
            <w:vAlign w:val="center"/>
          </w:tcPr>
          <w:p w14:paraId="1796925A"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10339F">
              <w:rPr>
                <w:rFonts w:ascii="Calibri" w:hAnsi="Calibri" w:cs="Calibri"/>
                <w:color w:val="000000"/>
                <w:lang w:eastAsia="en-GB"/>
              </w:rPr>
              <w:t>High voltage authorised person (Industrial)</w:t>
            </w:r>
          </w:p>
        </w:tc>
        <w:tc>
          <w:tcPr>
            <w:tcW w:w="552" w:type="pct"/>
            <w:noWrap/>
            <w:vAlign w:val="center"/>
          </w:tcPr>
          <w:p w14:paraId="0679460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4 Days</w:t>
            </w:r>
          </w:p>
        </w:tc>
      </w:tr>
      <w:tr w:rsidR="00EC4FE0" w:rsidRPr="005A6996" w14:paraId="3C3E9A21" w14:textId="77777777" w:rsidTr="00787866">
        <w:trPr>
          <w:trHeight w:val="600"/>
        </w:trPr>
        <w:tc>
          <w:tcPr>
            <w:tcW w:w="614" w:type="pct"/>
            <w:shd w:val="clear" w:color="000000" w:fill="8DB4E2"/>
            <w:noWrap/>
            <w:vAlign w:val="center"/>
          </w:tcPr>
          <w:p w14:paraId="28659110"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LV</w:t>
            </w:r>
          </w:p>
        </w:tc>
        <w:tc>
          <w:tcPr>
            <w:tcW w:w="970" w:type="pct"/>
            <w:shd w:val="clear" w:color="000000" w:fill="C4BD97"/>
            <w:noWrap/>
            <w:vAlign w:val="center"/>
          </w:tcPr>
          <w:p w14:paraId="5B7ACF6E"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Develop</w:t>
            </w:r>
          </w:p>
        </w:tc>
        <w:tc>
          <w:tcPr>
            <w:tcW w:w="517" w:type="pct"/>
            <w:noWrap/>
            <w:vAlign w:val="center"/>
          </w:tcPr>
          <w:p w14:paraId="117486C8"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sidRPr="005A6996">
              <w:rPr>
                <w:rFonts w:ascii="Calibri" w:hAnsi="Calibri" w:cs="Calibri"/>
                <w:color w:val="000000"/>
                <w:lang w:eastAsia="en-GB"/>
              </w:rPr>
              <w:t>AP12</w:t>
            </w:r>
          </w:p>
        </w:tc>
        <w:tc>
          <w:tcPr>
            <w:tcW w:w="2347" w:type="pct"/>
            <w:vAlign w:val="center"/>
          </w:tcPr>
          <w:p w14:paraId="3E6355A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uthorised Person: LV (Commercial)</w:t>
            </w:r>
          </w:p>
        </w:tc>
        <w:tc>
          <w:tcPr>
            <w:tcW w:w="552" w:type="pct"/>
            <w:noWrap/>
            <w:vAlign w:val="center"/>
          </w:tcPr>
          <w:p w14:paraId="03D923C9"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Pr>
                <w:rFonts w:ascii="Calibri" w:hAnsi="Calibri" w:cs="Calibri"/>
                <w:color w:val="000000"/>
                <w:lang w:eastAsia="en-GB"/>
              </w:rPr>
              <w:t>4</w:t>
            </w:r>
            <w:r w:rsidRPr="005A6996">
              <w:rPr>
                <w:rFonts w:ascii="Calibri" w:hAnsi="Calibri" w:cs="Calibri"/>
                <w:color w:val="000000"/>
                <w:lang w:eastAsia="en-GB"/>
              </w:rPr>
              <w:t xml:space="preserve"> Days</w:t>
            </w:r>
          </w:p>
        </w:tc>
      </w:tr>
      <w:tr w:rsidR="00EC4FE0" w:rsidRPr="005A6996" w14:paraId="3EC6BC21" w14:textId="77777777" w:rsidTr="00787866">
        <w:trPr>
          <w:trHeight w:val="600"/>
        </w:trPr>
        <w:tc>
          <w:tcPr>
            <w:tcW w:w="614" w:type="pct"/>
            <w:shd w:val="clear" w:color="000000" w:fill="8DB4E2"/>
            <w:noWrap/>
            <w:vAlign w:val="center"/>
          </w:tcPr>
          <w:p w14:paraId="48ABC219"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LV</w:t>
            </w:r>
          </w:p>
        </w:tc>
        <w:tc>
          <w:tcPr>
            <w:tcW w:w="970" w:type="pct"/>
            <w:shd w:val="clear" w:color="000000" w:fill="FCD5B4"/>
            <w:noWrap/>
            <w:vAlign w:val="center"/>
          </w:tcPr>
          <w:p w14:paraId="00421852"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PPL</w:t>
            </w:r>
          </w:p>
        </w:tc>
        <w:tc>
          <w:tcPr>
            <w:tcW w:w="517" w:type="pct"/>
            <w:noWrap/>
            <w:vAlign w:val="center"/>
          </w:tcPr>
          <w:p w14:paraId="02ABB019"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sidRPr="005A6996">
              <w:rPr>
                <w:rFonts w:ascii="Calibri" w:hAnsi="Calibri" w:cs="Calibri"/>
                <w:color w:val="000000"/>
                <w:lang w:eastAsia="en-GB"/>
              </w:rPr>
              <w:t> </w:t>
            </w:r>
            <w:r w:rsidRPr="00746A5C">
              <w:rPr>
                <w:rFonts w:ascii="Calibri" w:hAnsi="Calibri" w:cs="Calibri"/>
                <w:color w:val="000000"/>
                <w:lang w:eastAsia="en-GB"/>
              </w:rPr>
              <w:t>APLVH</w:t>
            </w:r>
          </w:p>
        </w:tc>
        <w:tc>
          <w:tcPr>
            <w:tcW w:w="2347" w:type="pct"/>
            <w:vAlign w:val="center"/>
          </w:tcPr>
          <w:p w14:paraId="0F8F6C4E"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uthorised Person Electrical Low Voltage</w:t>
            </w:r>
          </w:p>
        </w:tc>
        <w:tc>
          <w:tcPr>
            <w:tcW w:w="552" w:type="pct"/>
            <w:noWrap/>
            <w:vAlign w:val="center"/>
          </w:tcPr>
          <w:p w14:paraId="0C3A9730"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4 Days</w:t>
            </w:r>
          </w:p>
        </w:tc>
      </w:tr>
      <w:tr w:rsidR="00EC4FE0" w:rsidRPr="005A6996" w14:paraId="2AD3929D" w14:textId="77777777" w:rsidTr="00787866">
        <w:trPr>
          <w:trHeight w:val="600"/>
        </w:trPr>
        <w:tc>
          <w:tcPr>
            <w:tcW w:w="614" w:type="pct"/>
            <w:shd w:val="clear" w:color="000000" w:fill="8DB4E2"/>
            <w:noWrap/>
            <w:vAlign w:val="center"/>
          </w:tcPr>
          <w:p w14:paraId="692C1C35"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AP LV</w:t>
            </w:r>
          </w:p>
        </w:tc>
        <w:tc>
          <w:tcPr>
            <w:tcW w:w="970" w:type="pct"/>
            <w:shd w:val="clear" w:color="000000" w:fill="D8E4BC"/>
            <w:noWrap/>
            <w:vAlign w:val="center"/>
          </w:tcPr>
          <w:p w14:paraId="5C431A15"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Schneider Electric</w:t>
            </w:r>
          </w:p>
        </w:tc>
        <w:tc>
          <w:tcPr>
            <w:tcW w:w="517" w:type="pct"/>
            <w:noWrap/>
            <w:vAlign w:val="center"/>
          </w:tcPr>
          <w:p w14:paraId="154C8900" w14:textId="77777777" w:rsidR="00EC4FE0" w:rsidRPr="005A6996" w:rsidRDefault="00EC4FE0" w:rsidP="00787866">
            <w:pPr>
              <w:keepLines w:val="0"/>
              <w:overflowPunct/>
              <w:autoSpaceDE/>
              <w:autoSpaceDN/>
              <w:adjustRightInd/>
              <w:spacing w:after="0"/>
              <w:jc w:val="center"/>
              <w:textAlignment w:val="auto"/>
              <w:rPr>
                <w:rFonts w:ascii="Calibri" w:hAnsi="Calibri" w:cs="Calibri"/>
                <w:color w:val="000000"/>
                <w:lang w:eastAsia="en-GB"/>
              </w:rPr>
            </w:pPr>
            <w:r>
              <w:rPr>
                <w:rFonts w:ascii="Calibri" w:hAnsi="Calibri" w:cs="Calibri"/>
                <w:color w:val="000000"/>
                <w:lang w:eastAsia="en-GB"/>
              </w:rPr>
              <w:t>C</w:t>
            </w:r>
            <w:r w:rsidRPr="005A6996">
              <w:rPr>
                <w:rFonts w:ascii="Calibri" w:hAnsi="Calibri" w:cs="Calibri"/>
                <w:color w:val="000000"/>
                <w:lang w:eastAsia="en-GB"/>
              </w:rPr>
              <w:t>101</w:t>
            </w:r>
          </w:p>
        </w:tc>
        <w:tc>
          <w:tcPr>
            <w:tcW w:w="2347" w:type="pct"/>
            <w:vAlign w:val="center"/>
          </w:tcPr>
          <w:p w14:paraId="343071A9"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Low voltage authorised person (industrial)</w:t>
            </w:r>
          </w:p>
        </w:tc>
        <w:tc>
          <w:tcPr>
            <w:tcW w:w="552" w:type="pct"/>
            <w:noWrap/>
            <w:vAlign w:val="center"/>
          </w:tcPr>
          <w:p w14:paraId="41851DC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3 Days</w:t>
            </w:r>
          </w:p>
        </w:tc>
      </w:tr>
    </w:tbl>
    <w:p w14:paraId="11AC6389" w14:textId="77777777" w:rsidR="00EC4FE0" w:rsidRDefault="00EC4FE0" w:rsidP="00EC4FE0">
      <w:r>
        <w:t xml:space="preserve">* Note – the above course references are for commercial / industrial and may have been superseded or an alternative course may be appropriate. </w:t>
      </w:r>
    </w:p>
    <w:tbl>
      <w:tblPr>
        <w:tblW w:w="5000" w:type="pct"/>
        <w:tblInd w:w="108" w:type="dxa"/>
        <w:tblLook w:val="00A0" w:firstRow="1" w:lastRow="0" w:firstColumn="1" w:lastColumn="0" w:noHBand="0" w:noVBand="0"/>
      </w:tblPr>
      <w:tblGrid>
        <w:gridCol w:w="1905"/>
        <w:gridCol w:w="2848"/>
        <w:gridCol w:w="4735"/>
      </w:tblGrid>
      <w:tr w:rsidR="00EC4FE0" w:rsidRPr="005A6996" w14:paraId="67474D76" w14:textId="77777777" w:rsidTr="00787866">
        <w:trPr>
          <w:trHeight w:val="300"/>
        </w:trPr>
        <w:tc>
          <w:tcPr>
            <w:tcW w:w="5000" w:type="pct"/>
            <w:gridSpan w:val="3"/>
            <w:tcBorders>
              <w:top w:val="single" w:sz="4" w:space="0" w:color="auto"/>
              <w:left w:val="single" w:sz="4" w:space="0" w:color="auto"/>
              <w:bottom w:val="single" w:sz="4" w:space="0" w:color="auto"/>
              <w:right w:val="single" w:sz="4" w:space="0" w:color="000000"/>
            </w:tcBorders>
            <w:noWrap/>
            <w:vAlign w:val="center"/>
          </w:tcPr>
          <w:p w14:paraId="1D7331B9"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Contact Details</w:t>
            </w:r>
          </w:p>
        </w:tc>
      </w:tr>
      <w:tr w:rsidR="00EC4FE0" w:rsidRPr="005A6996" w14:paraId="64EDE8FB" w14:textId="77777777" w:rsidTr="00787866">
        <w:trPr>
          <w:trHeight w:val="300"/>
        </w:trPr>
        <w:tc>
          <w:tcPr>
            <w:tcW w:w="1004" w:type="pct"/>
            <w:tcBorders>
              <w:top w:val="nil"/>
              <w:left w:val="single" w:sz="4" w:space="0" w:color="auto"/>
              <w:bottom w:val="single" w:sz="4" w:space="0" w:color="auto"/>
              <w:right w:val="single" w:sz="4" w:space="0" w:color="auto"/>
            </w:tcBorders>
            <w:noWrap/>
            <w:vAlign w:val="center"/>
          </w:tcPr>
          <w:p w14:paraId="35739E1B"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Provider</w:t>
            </w:r>
          </w:p>
        </w:tc>
        <w:tc>
          <w:tcPr>
            <w:tcW w:w="1501" w:type="pct"/>
            <w:tcBorders>
              <w:top w:val="nil"/>
              <w:left w:val="nil"/>
              <w:bottom w:val="single" w:sz="4" w:space="0" w:color="auto"/>
              <w:right w:val="single" w:sz="4" w:space="0" w:color="auto"/>
            </w:tcBorders>
            <w:noWrap/>
            <w:vAlign w:val="center"/>
          </w:tcPr>
          <w:p w14:paraId="2F853D6A"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Tel No</w:t>
            </w:r>
          </w:p>
        </w:tc>
        <w:tc>
          <w:tcPr>
            <w:tcW w:w="2495" w:type="pct"/>
            <w:tcBorders>
              <w:top w:val="single" w:sz="4" w:space="0" w:color="auto"/>
              <w:left w:val="nil"/>
              <w:bottom w:val="single" w:sz="4" w:space="0" w:color="auto"/>
              <w:right w:val="single" w:sz="4" w:space="0" w:color="000000"/>
            </w:tcBorders>
            <w:noWrap/>
            <w:vAlign w:val="center"/>
          </w:tcPr>
          <w:p w14:paraId="2591C98D" w14:textId="77777777" w:rsidR="00EC4FE0" w:rsidRPr="005A6996" w:rsidRDefault="00EC4FE0" w:rsidP="00787866">
            <w:pPr>
              <w:keepLines w:val="0"/>
              <w:overflowPunct/>
              <w:autoSpaceDE/>
              <w:autoSpaceDN/>
              <w:adjustRightInd/>
              <w:spacing w:after="0"/>
              <w:jc w:val="center"/>
              <w:textAlignment w:val="auto"/>
              <w:rPr>
                <w:rFonts w:ascii="Calibri" w:hAnsi="Calibri" w:cs="Calibri"/>
                <w:b/>
                <w:bCs/>
                <w:color w:val="000000"/>
                <w:lang w:eastAsia="en-GB"/>
              </w:rPr>
            </w:pPr>
            <w:r w:rsidRPr="005A6996">
              <w:rPr>
                <w:rFonts w:ascii="Calibri" w:hAnsi="Calibri" w:cs="Calibri"/>
                <w:b/>
                <w:bCs/>
                <w:color w:val="000000"/>
                <w:lang w:eastAsia="en-GB"/>
              </w:rPr>
              <w:t>Email</w:t>
            </w:r>
          </w:p>
        </w:tc>
      </w:tr>
      <w:tr w:rsidR="00EC4FE0" w:rsidRPr="005A6996" w14:paraId="5925AE1C" w14:textId="77777777" w:rsidTr="00787866">
        <w:trPr>
          <w:trHeight w:val="300"/>
        </w:trPr>
        <w:tc>
          <w:tcPr>
            <w:tcW w:w="1004" w:type="pct"/>
            <w:tcBorders>
              <w:top w:val="nil"/>
              <w:left w:val="single" w:sz="4" w:space="0" w:color="auto"/>
              <w:bottom w:val="single" w:sz="4" w:space="0" w:color="auto"/>
              <w:right w:val="single" w:sz="4" w:space="0" w:color="auto"/>
            </w:tcBorders>
            <w:shd w:val="clear" w:color="000000" w:fill="C4BD97"/>
            <w:noWrap/>
            <w:vAlign w:val="center"/>
          </w:tcPr>
          <w:p w14:paraId="160FDF52"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 xml:space="preserve">Develop </w:t>
            </w:r>
          </w:p>
        </w:tc>
        <w:tc>
          <w:tcPr>
            <w:tcW w:w="1501" w:type="pct"/>
            <w:tcBorders>
              <w:top w:val="nil"/>
              <w:left w:val="nil"/>
              <w:bottom w:val="single" w:sz="4" w:space="0" w:color="auto"/>
              <w:right w:val="single" w:sz="4" w:space="0" w:color="auto"/>
            </w:tcBorders>
            <w:noWrap/>
            <w:vAlign w:val="center"/>
          </w:tcPr>
          <w:p w14:paraId="79F7031C"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0800 876 6708</w:t>
            </w:r>
          </w:p>
        </w:tc>
        <w:tc>
          <w:tcPr>
            <w:tcW w:w="2495" w:type="pct"/>
            <w:tcBorders>
              <w:top w:val="single" w:sz="4" w:space="0" w:color="auto"/>
              <w:left w:val="nil"/>
              <w:bottom w:val="single" w:sz="4" w:space="0" w:color="auto"/>
              <w:right w:val="single" w:sz="4" w:space="0" w:color="000000"/>
            </w:tcBorders>
            <w:noWrap/>
            <w:vAlign w:val="center"/>
          </w:tcPr>
          <w:p w14:paraId="143F3D77"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enquiries@developtraining.co.uk.</w:t>
            </w:r>
          </w:p>
        </w:tc>
      </w:tr>
      <w:tr w:rsidR="00EC4FE0" w:rsidRPr="005A6996" w14:paraId="5D91D4C1" w14:textId="77777777" w:rsidTr="00787866">
        <w:trPr>
          <w:trHeight w:val="300"/>
        </w:trPr>
        <w:tc>
          <w:tcPr>
            <w:tcW w:w="1004" w:type="pct"/>
            <w:tcBorders>
              <w:top w:val="nil"/>
              <w:left w:val="single" w:sz="4" w:space="0" w:color="auto"/>
              <w:bottom w:val="single" w:sz="4" w:space="0" w:color="auto"/>
              <w:right w:val="single" w:sz="4" w:space="0" w:color="auto"/>
            </w:tcBorders>
            <w:shd w:val="clear" w:color="000000" w:fill="FCD5B4"/>
            <w:noWrap/>
            <w:vAlign w:val="center"/>
          </w:tcPr>
          <w:p w14:paraId="159544A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 xml:space="preserve">PPL </w:t>
            </w:r>
          </w:p>
        </w:tc>
        <w:tc>
          <w:tcPr>
            <w:tcW w:w="1501" w:type="pct"/>
            <w:tcBorders>
              <w:top w:val="nil"/>
              <w:left w:val="nil"/>
              <w:bottom w:val="single" w:sz="4" w:space="0" w:color="auto"/>
              <w:right w:val="single" w:sz="4" w:space="0" w:color="auto"/>
            </w:tcBorders>
            <w:noWrap/>
            <w:vAlign w:val="center"/>
          </w:tcPr>
          <w:p w14:paraId="1A76DA3D"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01904 606096</w:t>
            </w:r>
          </w:p>
        </w:tc>
        <w:tc>
          <w:tcPr>
            <w:tcW w:w="2495" w:type="pct"/>
            <w:tcBorders>
              <w:top w:val="single" w:sz="4" w:space="0" w:color="auto"/>
              <w:left w:val="nil"/>
              <w:bottom w:val="single" w:sz="4" w:space="0" w:color="auto"/>
              <w:right w:val="single" w:sz="4" w:space="0" w:color="auto"/>
            </w:tcBorders>
            <w:noWrap/>
            <w:vAlign w:val="center"/>
          </w:tcPr>
          <w:p w14:paraId="5C9F1267"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jonathan.eland@ppltraining.co.uk</w:t>
            </w:r>
          </w:p>
        </w:tc>
      </w:tr>
      <w:tr w:rsidR="00EC4FE0" w:rsidRPr="005A6996" w14:paraId="6E3228F5" w14:textId="77777777" w:rsidTr="00787866">
        <w:trPr>
          <w:trHeight w:val="309"/>
        </w:trPr>
        <w:tc>
          <w:tcPr>
            <w:tcW w:w="1004" w:type="pct"/>
            <w:tcBorders>
              <w:top w:val="nil"/>
              <w:left w:val="single" w:sz="4" w:space="0" w:color="auto"/>
              <w:bottom w:val="single" w:sz="4" w:space="0" w:color="auto"/>
              <w:right w:val="single" w:sz="4" w:space="0" w:color="auto"/>
            </w:tcBorders>
            <w:shd w:val="clear" w:color="000000" w:fill="D8E4BC"/>
            <w:vAlign w:val="center"/>
          </w:tcPr>
          <w:p w14:paraId="3E9BDA10"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Schneider Electric</w:t>
            </w:r>
          </w:p>
        </w:tc>
        <w:tc>
          <w:tcPr>
            <w:tcW w:w="1501" w:type="pct"/>
            <w:tcBorders>
              <w:top w:val="nil"/>
              <w:left w:val="nil"/>
              <w:bottom w:val="single" w:sz="4" w:space="0" w:color="auto"/>
              <w:right w:val="single" w:sz="4" w:space="0" w:color="auto"/>
            </w:tcBorders>
            <w:noWrap/>
            <w:vAlign w:val="center"/>
          </w:tcPr>
          <w:p w14:paraId="7C096B81"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5A6996">
              <w:rPr>
                <w:rFonts w:ascii="Calibri" w:hAnsi="Calibri" w:cs="Calibri"/>
                <w:color w:val="000000"/>
                <w:lang w:eastAsia="en-GB"/>
              </w:rPr>
              <w:t>0870 608 8 608</w:t>
            </w:r>
          </w:p>
        </w:tc>
        <w:tc>
          <w:tcPr>
            <w:tcW w:w="2495" w:type="pct"/>
            <w:tcBorders>
              <w:top w:val="single" w:sz="4" w:space="0" w:color="auto"/>
              <w:left w:val="nil"/>
              <w:bottom w:val="single" w:sz="4" w:space="0" w:color="auto"/>
              <w:right w:val="single" w:sz="4" w:space="0" w:color="auto"/>
            </w:tcBorders>
            <w:noWrap/>
            <w:vAlign w:val="center"/>
          </w:tcPr>
          <w:p w14:paraId="106E2FF3" w14:textId="77777777" w:rsidR="00EC4FE0" w:rsidRPr="005A6996" w:rsidRDefault="00EC4FE0" w:rsidP="00787866">
            <w:pPr>
              <w:keepLines w:val="0"/>
              <w:overflowPunct/>
              <w:autoSpaceDE/>
              <w:autoSpaceDN/>
              <w:adjustRightInd/>
              <w:spacing w:after="0"/>
              <w:jc w:val="left"/>
              <w:textAlignment w:val="auto"/>
              <w:rPr>
                <w:rFonts w:ascii="Calibri" w:hAnsi="Calibri" w:cs="Calibri"/>
                <w:color w:val="000000"/>
                <w:lang w:eastAsia="en-GB"/>
              </w:rPr>
            </w:pPr>
            <w:r w:rsidRPr="00D46DBE">
              <w:rPr>
                <w:rFonts w:ascii="Calibri" w:hAnsi="Calibri" w:cs="Calibri"/>
                <w:color w:val="000000"/>
                <w:lang w:eastAsia="en-GB"/>
              </w:rPr>
              <w:t>gb-training@gb.schneider-electric.com</w:t>
            </w:r>
          </w:p>
        </w:tc>
      </w:tr>
    </w:tbl>
    <w:p w14:paraId="770693E8" w14:textId="395F9F96" w:rsidR="001753E3" w:rsidRDefault="001753E3" w:rsidP="00E905C5"/>
    <w:p w14:paraId="247A2259" w14:textId="77777777" w:rsidR="00285488" w:rsidRDefault="00285488" w:rsidP="00E905C5"/>
    <w:p w14:paraId="770693E9" w14:textId="02B20CFD" w:rsidR="001753E3" w:rsidRPr="005C36FD" w:rsidRDefault="001753E3" w:rsidP="000B44CB">
      <w:pPr>
        <w:pStyle w:val="Heading2"/>
      </w:pPr>
      <w:bookmarkStart w:id="5271" w:name="_Toc121737134"/>
      <w:r w:rsidRPr="005C36FD">
        <w:t>Competent Person / Person in Charge (</w:t>
      </w:r>
      <w:proofErr w:type="spellStart"/>
      <w:r w:rsidRPr="005C36FD">
        <w:t>PiC</w:t>
      </w:r>
      <w:proofErr w:type="spellEnd"/>
      <w:r w:rsidRPr="005C36FD">
        <w:t>)</w:t>
      </w:r>
      <w:bookmarkEnd w:id="5271"/>
    </w:p>
    <w:p w14:paraId="770693EA" w14:textId="525F8D81" w:rsidR="001753E3" w:rsidRPr="005C36FD" w:rsidRDefault="001753E3" w:rsidP="00E905C5">
      <w:r>
        <w:t>CP</w:t>
      </w:r>
      <w:r w:rsidRPr="005C36FD">
        <w:t xml:space="preserve">s/ Persons in Charge shall be either </w:t>
      </w:r>
      <w:r w:rsidR="00C27F37">
        <w:t>OUES</w:t>
      </w:r>
      <w:r w:rsidRPr="005C36FD">
        <w:t xml:space="preserve"> employees, employees of a client, contractor or consultant and shall be assessed </w:t>
      </w:r>
      <w:r>
        <w:t xml:space="preserve">and appointed </w:t>
      </w:r>
      <w:r w:rsidRPr="005C36FD">
        <w:t xml:space="preserve">by the </w:t>
      </w:r>
      <w:r>
        <w:t>SAP</w:t>
      </w:r>
      <w:r w:rsidRPr="005C36FD">
        <w:t xml:space="preserve">. Appropriate documentation shall be held within the </w:t>
      </w:r>
      <w:r w:rsidRPr="00285AB3">
        <w:t>Document Cabinet (Electrical Systems)</w:t>
      </w:r>
      <w:r w:rsidRPr="005C36FD">
        <w:t>.</w:t>
      </w:r>
    </w:p>
    <w:p w14:paraId="770693EB" w14:textId="77777777" w:rsidR="001753E3" w:rsidRPr="005C36FD" w:rsidRDefault="001753E3" w:rsidP="00E905C5">
      <w:r w:rsidRPr="005C36FD">
        <w:t xml:space="preserve">A </w:t>
      </w:r>
      <w:r>
        <w:t>CP</w:t>
      </w:r>
      <w:r w:rsidRPr="005C36FD">
        <w:t xml:space="preserve"> </w:t>
      </w:r>
      <w:r w:rsidR="003F7A10">
        <w:t>shall assume the role of</w:t>
      </w:r>
      <w:r w:rsidRPr="005C36FD">
        <w:t xml:space="preserve"> </w:t>
      </w:r>
      <w:proofErr w:type="spellStart"/>
      <w:r>
        <w:t>PiC</w:t>
      </w:r>
      <w:proofErr w:type="spellEnd"/>
      <w:r w:rsidRPr="005C36FD">
        <w:t xml:space="preserve"> on receipt of written instruction from the </w:t>
      </w:r>
      <w:r>
        <w:t>AP</w:t>
      </w:r>
      <w:r w:rsidRPr="005C36FD">
        <w:t xml:space="preserve">. </w:t>
      </w:r>
      <w:r w:rsidR="003F7A10">
        <w:t>The written</w:t>
      </w:r>
      <w:r w:rsidR="003F7A10" w:rsidRPr="005C36FD">
        <w:t xml:space="preserve"> </w:t>
      </w:r>
      <w:r w:rsidRPr="005C36FD">
        <w:t xml:space="preserve">instruction may come from a Standing Instruction, </w:t>
      </w:r>
      <w:r>
        <w:t>PTW</w:t>
      </w:r>
      <w:r w:rsidRPr="005C36FD">
        <w:t xml:space="preserve"> or </w:t>
      </w:r>
      <w:proofErr w:type="spellStart"/>
      <w:r>
        <w:t>LoA</w:t>
      </w:r>
      <w:proofErr w:type="spellEnd"/>
      <w:r w:rsidRPr="005C36FD">
        <w:t>.</w:t>
      </w:r>
    </w:p>
    <w:p w14:paraId="770693EC" w14:textId="77777777" w:rsidR="001753E3" w:rsidRPr="005C36FD" w:rsidRDefault="001753E3" w:rsidP="00E905C5">
      <w:r w:rsidRPr="005C36FD">
        <w:lastRenderedPageBreak/>
        <w:t xml:space="preserve">In order to be eligible for appointment as </w:t>
      </w:r>
      <w:r>
        <w:t>CP</w:t>
      </w:r>
      <w:r w:rsidRPr="005C36FD">
        <w:t xml:space="preserve"> candidates shall be required to meet the following suitability criteria: -</w:t>
      </w:r>
    </w:p>
    <w:p w14:paraId="770693ED" w14:textId="77777777" w:rsidR="001753E3" w:rsidRPr="005C36FD" w:rsidRDefault="001753E3" w:rsidP="00820FD6">
      <w:pPr>
        <w:pStyle w:val="ListParagraph"/>
        <w:numPr>
          <w:ilvl w:val="0"/>
          <w:numId w:val="13"/>
        </w:numPr>
      </w:pPr>
      <w:r w:rsidRPr="005C36FD">
        <w:t xml:space="preserve">Demonstrate competence to undertake the work activities required. </w:t>
      </w:r>
    </w:p>
    <w:p w14:paraId="770693EE" w14:textId="77777777" w:rsidR="001753E3" w:rsidRPr="005C36FD" w:rsidRDefault="001753E3" w:rsidP="00820FD6">
      <w:pPr>
        <w:pStyle w:val="ListParagraph"/>
        <w:numPr>
          <w:ilvl w:val="0"/>
          <w:numId w:val="13"/>
        </w:numPr>
      </w:pPr>
      <w:r w:rsidRPr="005C36FD">
        <w:t>Be familiar with the types of installation, equipment or location that they are to be required to work in</w:t>
      </w:r>
      <w:r w:rsidR="00E66862">
        <w:t xml:space="preserve">, </w:t>
      </w:r>
      <w:r w:rsidRPr="005C36FD">
        <w:t>on</w:t>
      </w:r>
      <w:r w:rsidR="00E66862">
        <w:t>,</w:t>
      </w:r>
      <w:r w:rsidRPr="005C36FD">
        <w:t xml:space="preserve"> or test. </w:t>
      </w:r>
    </w:p>
    <w:p w14:paraId="770693EF" w14:textId="77777777" w:rsidR="001753E3" w:rsidRPr="005C36FD" w:rsidRDefault="001753E3" w:rsidP="00820FD6">
      <w:pPr>
        <w:pStyle w:val="ListParagraph"/>
        <w:numPr>
          <w:ilvl w:val="0"/>
          <w:numId w:val="13"/>
        </w:numPr>
      </w:pPr>
      <w:r w:rsidRPr="005C36FD">
        <w:t>Possess the necessary technical knowledge,</w:t>
      </w:r>
      <w:r w:rsidR="00E66862">
        <w:t xml:space="preserve"> </w:t>
      </w:r>
      <w:r w:rsidRPr="005C36FD">
        <w:t>skill</w:t>
      </w:r>
      <w:r w:rsidR="00E66862">
        <w:t>, training</w:t>
      </w:r>
      <w:r w:rsidRPr="005C36FD">
        <w:t xml:space="preserve"> and experience relevant to the nature of the work activities to be undertaken </w:t>
      </w:r>
      <w:r w:rsidR="00E66862">
        <w:t xml:space="preserve">in order </w:t>
      </w:r>
      <w:r w:rsidRPr="005C36FD">
        <w:t xml:space="preserve">to prevent danger or, where appropriate, injury. </w:t>
      </w:r>
    </w:p>
    <w:p w14:paraId="009D50E6" w14:textId="77777777" w:rsidR="00F507C3" w:rsidRDefault="001753E3" w:rsidP="00820FD6">
      <w:pPr>
        <w:pStyle w:val="ListParagraph"/>
        <w:numPr>
          <w:ilvl w:val="0"/>
          <w:numId w:val="13"/>
        </w:numPr>
      </w:pPr>
      <w:r w:rsidRPr="005C36FD">
        <w:t>Have appropriate technical training in the required discipline.</w:t>
      </w:r>
    </w:p>
    <w:p w14:paraId="770693F0" w14:textId="38B89E49" w:rsidR="001753E3" w:rsidRPr="001F552D" w:rsidRDefault="00F507C3" w:rsidP="00C02D13">
      <w:pPr>
        <w:pStyle w:val="ListParagraph"/>
        <w:numPr>
          <w:ilvl w:val="0"/>
          <w:numId w:val="13"/>
        </w:numPr>
      </w:pPr>
      <w:r w:rsidRPr="001F552D">
        <w:t xml:space="preserve">Have completed an emergency at work first aid course with in the last three years. </w:t>
      </w:r>
      <w:r w:rsidR="001753E3" w:rsidRPr="001F552D">
        <w:t xml:space="preserve"> </w:t>
      </w:r>
    </w:p>
    <w:p w14:paraId="770693F1" w14:textId="77777777" w:rsidR="001753E3" w:rsidRPr="005C36FD" w:rsidRDefault="001753E3" w:rsidP="00820FD6">
      <w:pPr>
        <w:pStyle w:val="ListParagraph"/>
        <w:numPr>
          <w:ilvl w:val="0"/>
          <w:numId w:val="13"/>
        </w:numPr>
      </w:pPr>
      <w:r w:rsidRPr="005C36FD">
        <w:t xml:space="preserve">Have an adequate knowledge of </w:t>
      </w:r>
      <w:r w:rsidRPr="00833DE5">
        <w:t>these Electrical Safety Rules</w:t>
      </w:r>
      <w:r w:rsidRPr="005C36FD">
        <w:t xml:space="preserve">. </w:t>
      </w:r>
    </w:p>
    <w:p w14:paraId="770693F2" w14:textId="77777777" w:rsidR="001753E3" w:rsidRDefault="001753E3" w:rsidP="00820FD6">
      <w:pPr>
        <w:pStyle w:val="ListParagraph"/>
        <w:numPr>
          <w:ilvl w:val="0"/>
          <w:numId w:val="13"/>
        </w:numPr>
      </w:pPr>
      <w:r w:rsidRPr="00E905C5">
        <w:t>Where relevant, be in possession of documentation from the individual’s employer demonstrating his or her competence together with copies of current training certificates.</w:t>
      </w:r>
    </w:p>
    <w:p w14:paraId="2F853B99" w14:textId="77777777" w:rsidR="00E807CB" w:rsidRPr="005C36FD" w:rsidRDefault="00E807CB" w:rsidP="00E807CB"/>
    <w:p w14:paraId="770693F3" w14:textId="58D91E92" w:rsidR="001753E3" w:rsidRPr="005C36FD" w:rsidRDefault="001753E3" w:rsidP="000B44CB">
      <w:pPr>
        <w:pStyle w:val="Heading2"/>
      </w:pPr>
      <w:bookmarkStart w:id="5272" w:name="_Toc121737135"/>
      <w:r w:rsidRPr="005C36FD">
        <w:t>Contractors</w:t>
      </w:r>
      <w:bookmarkEnd w:id="5272"/>
    </w:p>
    <w:p w14:paraId="770693F4" w14:textId="4F29D753" w:rsidR="001753E3" w:rsidRPr="005C36FD" w:rsidRDefault="001753E3" w:rsidP="00CA5E85">
      <w:r w:rsidRPr="005C36FD">
        <w:t>Before being permitted to work on site, the contractor shall provide curriculum vitae</w:t>
      </w:r>
      <w:r>
        <w:t xml:space="preserve"> and training records</w:t>
      </w:r>
      <w:r w:rsidRPr="005C36FD">
        <w:t xml:space="preserve"> for all staff working on the site.  Th</w:t>
      </w:r>
      <w:r w:rsidR="000F5E78">
        <w:t>ese records</w:t>
      </w:r>
      <w:r w:rsidRPr="005C36FD">
        <w:t xml:space="preserve"> </w:t>
      </w:r>
      <w:r w:rsidR="000F5E78">
        <w:t>shall</w:t>
      </w:r>
      <w:r w:rsidR="000F5E78" w:rsidRPr="005C36FD">
        <w:t xml:space="preserve"> </w:t>
      </w:r>
      <w:r w:rsidRPr="005C36FD">
        <w:t>contain details of formal training received and experience on similar installations.</w:t>
      </w:r>
    </w:p>
    <w:p w14:paraId="770693F5" w14:textId="59C2CC1C" w:rsidR="001753E3" w:rsidRPr="005C36FD" w:rsidRDefault="001753E3" w:rsidP="00CA5E85">
      <w:r w:rsidRPr="005C36FD">
        <w:t xml:space="preserve">Original or certified electronic copies of certificates shall be provided. </w:t>
      </w:r>
      <w:r w:rsidR="009C5EF3" w:rsidRPr="005C36FD">
        <w:t>If in doubt, the training provider shall be contacted to verify</w:t>
      </w:r>
      <w:r w:rsidRPr="005C36FD">
        <w:t xml:space="preserve"> qualifications.  </w:t>
      </w:r>
    </w:p>
    <w:p w14:paraId="770693F6" w14:textId="2A211B2A" w:rsidR="000F5E78" w:rsidRDefault="00C27F37" w:rsidP="00CA5E85">
      <w:r>
        <w:t>OUES</w:t>
      </w:r>
      <w:r w:rsidR="001753E3" w:rsidRPr="005C36FD">
        <w:t xml:space="preserve"> </w:t>
      </w:r>
      <w:r w:rsidR="000F5E78">
        <w:t>shall</w:t>
      </w:r>
      <w:r w:rsidR="000F5E78" w:rsidRPr="005C36FD">
        <w:t xml:space="preserve"> </w:t>
      </w:r>
      <w:r w:rsidR="001753E3" w:rsidRPr="005C36FD">
        <w:t xml:space="preserve">provide site specific induction training to all contractors working on site, together with details of </w:t>
      </w:r>
      <w:r w:rsidR="001753E3">
        <w:t>these Electrical Safety Rules</w:t>
      </w:r>
      <w:r w:rsidR="001753E3" w:rsidRPr="005C36FD">
        <w:t xml:space="preserve"> where appropriate. </w:t>
      </w:r>
    </w:p>
    <w:p w14:paraId="770693F7" w14:textId="77777777" w:rsidR="000F5E78" w:rsidRDefault="000F5E78" w:rsidP="000F5E78">
      <w:r>
        <w:t xml:space="preserve">A record of all site induction training shall </w:t>
      </w:r>
      <w:r w:rsidRPr="005C36FD">
        <w:t>be recorded</w:t>
      </w:r>
      <w:r>
        <w:t xml:space="preserve"> and held</w:t>
      </w:r>
      <w:r w:rsidRPr="005C36FD">
        <w:t xml:space="preserve"> in </w:t>
      </w:r>
      <w:r>
        <w:t xml:space="preserve">the </w:t>
      </w:r>
      <w:r w:rsidRPr="005C36FD">
        <w:t xml:space="preserve">site </w:t>
      </w:r>
      <w:r w:rsidRPr="00285AB3">
        <w:t>Document Cabinet (Electrical Systems)</w:t>
      </w:r>
      <w:r w:rsidRPr="005C36FD">
        <w:t>.</w:t>
      </w:r>
    </w:p>
    <w:p w14:paraId="770693F8" w14:textId="5C46B8E5" w:rsidR="000F5E78" w:rsidRDefault="000F5E78" w:rsidP="000F5E78">
      <w:r>
        <w:t xml:space="preserve">A certificate confirming </w:t>
      </w:r>
      <w:r w:rsidR="00E77014">
        <w:t>that</w:t>
      </w:r>
      <w:r>
        <w:t xml:space="preserve"> an individual has received site induction </w:t>
      </w:r>
      <w:r w:rsidR="00E77014">
        <w:t>training</w:t>
      </w:r>
      <w:r>
        <w:t xml:space="preserve"> shall be given </w:t>
      </w:r>
      <w:r w:rsidR="007A01F4">
        <w:t>to the</w:t>
      </w:r>
      <w:r>
        <w:t xml:space="preserve"> contractor for proof of induction training. The certificate shall be produced, on demand, when the contractor is on site.</w:t>
      </w:r>
    </w:p>
    <w:p w14:paraId="770693F9" w14:textId="77777777" w:rsidR="001753E3" w:rsidRDefault="001753E3" w:rsidP="00EA10AB">
      <w:r>
        <w:br w:type="page"/>
      </w:r>
    </w:p>
    <w:p w14:paraId="770693FA" w14:textId="0B07E0B4" w:rsidR="001753E3" w:rsidRDefault="001753E3" w:rsidP="00B12745">
      <w:pPr>
        <w:pStyle w:val="Heading1"/>
      </w:pPr>
      <w:bookmarkStart w:id="5273" w:name="_Toc121737136"/>
      <w:r w:rsidRPr="005C36FD">
        <w:lastRenderedPageBreak/>
        <w:t>MONITORING &amp; AUDIT</w:t>
      </w:r>
      <w:bookmarkEnd w:id="5273"/>
    </w:p>
    <w:p w14:paraId="770693FB" w14:textId="6D2E3DCC" w:rsidR="001753E3" w:rsidRDefault="001753E3" w:rsidP="000B44CB">
      <w:pPr>
        <w:pStyle w:val="Heading2"/>
      </w:pPr>
      <w:bookmarkStart w:id="5274" w:name="_Toc121737137"/>
      <w:r>
        <w:t>Validation Audits by the Designated Person</w:t>
      </w:r>
      <w:bookmarkEnd w:id="5274"/>
    </w:p>
    <w:p w14:paraId="770693FC" w14:textId="130BD100" w:rsidR="00152747" w:rsidRDefault="00152747" w:rsidP="00152747">
      <w:r>
        <w:t>The Designated Person shall arrange for a validation audit to be undertaken not less than one year after introduction of these Electrical Safety Rules.</w:t>
      </w:r>
    </w:p>
    <w:p w14:paraId="770693FD" w14:textId="6D613688" w:rsidR="001753E3" w:rsidRDefault="00152747" w:rsidP="00152747">
      <w:r>
        <w:t xml:space="preserve">The Designated Person shall arrange for </w:t>
      </w:r>
      <w:r w:rsidR="007A01F4">
        <w:t>further validation</w:t>
      </w:r>
      <w:r>
        <w:t xml:space="preserve"> audits to be undertaken at intervals not exceeding five years</w:t>
      </w:r>
    </w:p>
    <w:p w14:paraId="770693FE" w14:textId="77777777" w:rsidR="001753E3" w:rsidRDefault="001753E3" w:rsidP="00DA56E7"/>
    <w:p w14:paraId="770693FF" w14:textId="49FD4DE2" w:rsidR="001753E3" w:rsidRPr="005C36FD" w:rsidRDefault="001753E3" w:rsidP="000B44CB">
      <w:pPr>
        <w:pStyle w:val="Heading2"/>
      </w:pPr>
      <w:bookmarkStart w:id="5275" w:name="_Toc121737138"/>
      <w:r w:rsidRPr="005C36FD">
        <w:t>Authorising Engineer</w:t>
      </w:r>
      <w:r>
        <w:t xml:space="preserve"> Audits</w:t>
      </w:r>
      <w:bookmarkEnd w:id="5275"/>
    </w:p>
    <w:p w14:paraId="77069400" w14:textId="70650C4A" w:rsidR="001753E3" w:rsidRPr="005C36FD" w:rsidRDefault="001753E3" w:rsidP="00BD7879">
      <w:r w:rsidRPr="005C36FD">
        <w:t xml:space="preserve">The </w:t>
      </w:r>
      <w:r w:rsidR="00152747" w:rsidRPr="005C36FD">
        <w:t>A</w:t>
      </w:r>
      <w:r w:rsidR="00152747">
        <w:t>uthorising Engineer (</w:t>
      </w:r>
      <w:r w:rsidR="00152747" w:rsidRPr="005C36FD">
        <w:t>E</w:t>
      </w:r>
      <w:r w:rsidR="00152747">
        <w:t>lectrical</w:t>
      </w:r>
      <w:r w:rsidR="00C47E9B">
        <w:t>)</w:t>
      </w:r>
      <w:r w:rsidR="00152747" w:rsidRPr="005C36FD" w:rsidDel="00152747">
        <w:t xml:space="preserve"> </w:t>
      </w:r>
      <w:r w:rsidRPr="005C36FD">
        <w:t xml:space="preserve">shall carry out such monitoring of </w:t>
      </w:r>
      <w:r w:rsidRPr="00BD7879">
        <w:t>these Electrical Safety Rules</w:t>
      </w:r>
      <w:r w:rsidRPr="005C36FD">
        <w:t>, as they consider necessary to satisfy themselves that the System is operating as intended. The</w:t>
      </w:r>
      <w:r>
        <w:t xml:space="preserve"> </w:t>
      </w:r>
      <w:r w:rsidR="00152747" w:rsidRPr="005C36FD">
        <w:t>A</w:t>
      </w:r>
      <w:r w:rsidR="00152747">
        <w:t>uthorising Engineer (</w:t>
      </w:r>
      <w:r w:rsidR="009C5EF3" w:rsidRPr="005C36FD">
        <w:t>E</w:t>
      </w:r>
      <w:r w:rsidR="009C5EF3">
        <w:t>lectrical)</w:t>
      </w:r>
      <w:r w:rsidR="009C5EF3" w:rsidRPr="005C36FD">
        <w:t xml:space="preserve"> shall</w:t>
      </w:r>
      <w:r w:rsidRPr="005C36FD">
        <w:t xml:space="preserve"> report in writing to the Designated Person any deficiency in the number of </w:t>
      </w:r>
      <w:r>
        <w:t>APs</w:t>
      </w:r>
      <w:r w:rsidRPr="005C36FD">
        <w:t xml:space="preserve"> appointed, which may impair the ability of </w:t>
      </w:r>
      <w:proofErr w:type="spellStart"/>
      <w:r w:rsidR="00C27F37">
        <w:t>OUES</w:t>
      </w:r>
      <w:r w:rsidR="00152747">
        <w:t>in</w:t>
      </w:r>
      <w:proofErr w:type="spellEnd"/>
      <w:r w:rsidR="00152747">
        <w:t xml:space="preserve"> order</w:t>
      </w:r>
      <w:r w:rsidRPr="005C36FD">
        <w:t xml:space="preserve"> to ensure that a safe, effective and efficient Safe System of Work is operated.  </w:t>
      </w:r>
    </w:p>
    <w:p w14:paraId="77069401" w14:textId="77777777" w:rsidR="001753E3" w:rsidRPr="005C36FD" w:rsidRDefault="00152747" w:rsidP="00BD7879">
      <w:r>
        <w:t>Auditing</w:t>
      </w:r>
      <w:r w:rsidRPr="005C36FD">
        <w:t xml:space="preserve"> </w:t>
      </w:r>
      <w:r w:rsidR="001753E3" w:rsidRPr="005C36FD">
        <w:t xml:space="preserve">of </w:t>
      </w:r>
      <w:r w:rsidR="001753E3">
        <w:t>APs</w:t>
      </w:r>
      <w:r w:rsidR="001753E3" w:rsidRPr="005C36FD">
        <w:t xml:space="preserve"> </w:t>
      </w:r>
      <w:r w:rsidR="00804CDF">
        <w:t>shall</w:t>
      </w:r>
      <w:r w:rsidR="00804CDF" w:rsidRPr="005C36FD">
        <w:t xml:space="preserve"> </w:t>
      </w:r>
      <w:r w:rsidR="001753E3" w:rsidRPr="005C36FD">
        <w:t>be undertaken by</w:t>
      </w:r>
      <w:r w:rsidR="001753E3">
        <w:t xml:space="preserve"> the</w:t>
      </w:r>
      <w:r w:rsidRPr="00152747">
        <w:t xml:space="preserve"> </w:t>
      </w:r>
      <w:r w:rsidRPr="005C36FD">
        <w:t>A</w:t>
      </w:r>
      <w:r>
        <w:t>uthorising Engineer (</w:t>
      </w:r>
      <w:r w:rsidRPr="005C36FD">
        <w:t>E</w:t>
      </w:r>
      <w:r>
        <w:t>lectrical)</w:t>
      </w:r>
      <w:r w:rsidR="00804CDF">
        <w:t>,</w:t>
      </w:r>
      <w:r w:rsidRPr="005C36FD">
        <w:t xml:space="preserve"> </w:t>
      </w:r>
      <w:r w:rsidR="001753E3" w:rsidRPr="005C36FD">
        <w:t>at intervals not exceeding one year</w:t>
      </w:r>
      <w:r w:rsidR="00804CDF">
        <w:t>.</w:t>
      </w:r>
      <w:r w:rsidR="001753E3" w:rsidRPr="005C36FD">
        <w:t xml:space="preserve"> </w:t>
      </w:r>
      <w:r w:rsidR="00804CDF">
        <w:t>A</w:t>
      </w:r>
      <w:r w:rsidR="001753E3" w:rsidRPr="005C36FD">
        <w:t xml:space="preserve"> formal report</w:t>
      </w:r>
      <w:r w:rsidR="00804CDF" w:rsidRPr="00804CDF">
        <w:t xml:space="preserve"> </w:t>
      </w:r>
      <w:r w:rsidR="00804CDF" w:rsidRPr="005C36FD">
        <w:t>detailing required corrective actions and observations</w:t>
      </w:r>
      <w:r w:rsidR="001753E3" w:rsidRPr="005C36FD">
        <w:t xml:space="preserve"> </w:t>
      </w:r>
      <w:r w:rsidR="00804CDF">
        <w:t xml:space="preserve">shall be </w:t>
      </w:r>
      <w:r w:rsidR="001753E3" w:rsidRPr="005C36FD">
        <w:t>produced within 30 days</w:t>
      </w:r>
      <w:r w:rsidR="00804CDF">
        <w:t xml:space="preserve">. </w:t>
      </w:r>
      <w:r w:rsidR="001753E3" w:rsidRPr="005C36FD">
        <w:t xml:space="preserve">All corrective actions </w:t>
      </w:r>
      <w:r w:rsidR="00804CDF">
        <w:t>shall</w:t>
      </w:r>
      <w:r w:rsidR="00804CDF" w:rsidRPr="005C36FD">
        <w:t xml:space="preserve"> </w:t>
      </w:r>
      <w:r w:rsidR="001753E3" w:rsidRPr="005C36FD">
        <w:t>be time bounded and linked to either named personnel or to roles.</w:t>
      </w:r>
      <w:r w:rsidR="001753E3">
        <w:t xml:space="preserve"> </w:t>
      </w:r>
      <w:r w:rsidR="001753E3" w:rsidRPr="005C36FD">
        <w:t>The</w:t>
      </w:r>
      <w:r w:rsidR="001753E3">
        <w:t xml:space="preserve"> </w:t>
      </w:r>
      <w:r w:rsidRPr="005C36FD">
        <w:t>A</w:t>
      </w:r>
      <w:r>
        <w:t>uthorising Engineer (</w:t>
      </w:r>
      <w:r w:rsidRPr="005C36FD">
        <w:t>E</w:t>
      </w:r>
      <w:r>
        <w:t>lectrical)</w:t>
      </w:r>
      <w:r w:rsidRPr="005C36FD">
        <w:t xml:space="preserve"> </w:t>
      </w:r>
      <w:r w:rsidR="001753E3" w:rsidRPr="005C36FD">
        <w:t xml:space="preserve">shall </w:t>
      </w:r>
      <w:r w:rsidR="001753E3">
        <w:t xml:space="preserve">send the audit </w:t>
      </w:r>
      <w:r w:rsidR="001753E3" w:rsidRPr="005C36FD">
        <w:t>report to the Designated Person</w:t>
      </w:r>
      <w:r w:rsidR="001753E3">
        <w:t>.</w:t>
      </w:r>
    </w:p>
    <w:p w14:paraId="77069402" w14:textId="77777777" w:rsidR="001753E3" w:rsidRDefault="001753E3" w:rsidP="00DA56E7">
      <w:r>
        <w:t xml:space="preserve">The AE shall carry out a compliance audit at each site for which he is appointed at a maximum of 12-monthly intervals which </w:t>
      </w:r>
      <w:r w:rsidR="00804CDF">
        <w:t xml:space="preserve">shall </w:t>
      </w:r>
      <w:r>
        <w:t>include:</w:t>
      </w:r>
    </w:p>
    <w:p w14:paraId="77069403" w14:textId="77777777" w:rsidR="001753E3" w:rsidRDefault="001753E3" w:rsidP="00820FD6">
      <w:pPr>
        <w:pStyle w:val="ListParagraph"/>
        <w:numPr>
          <w:ilvl w:val="0"/>
          <w:numId w:val="39"/>
        </w:numPr>
      </w:pPr>
      <w:r>
        <w:t>Review the action plan and progress of any outstanding recommendations from the previous audit.</w:t>
      </w:r>
    </w:p>
    <w:p w14:paraId="77069404" w14:textId="064B1A0E" w:rsidR="001753E3" w:rsidRDefault="001753E3" w:rsidP="00820FD6">
      <w:pPr>
        <w:pStyle w:val="ListParagraph"/>
        <w:numPr>
          <w:ilvl w:val="0"/>
          <w:numId w:val="39"/>
        </w:numPr>
      </w:pPr>
      <w:r>
        <w:t xml:space="preserve">Examine the current and known future workload </w:t>
      </w:r>
      <w:r w:rsidR="007A01F4">
        <w:t>and assess</w:t>
      </w:r>
      <w:r>
        <w:t xml:space="preserve"> whether sufficient APs are appointed. The AE </w:t>
      </w:r>
      <w:r w:rsidR="007A01F4">
        <w:t>shall examine</w:t>
      </w:r>
      <w:r>
        <w:t xml:space="preserve"> the register of appointed Competent Persons to ensure that sufficient </w:t>
      </w:r>
      <w:r w:rsidR="00804CDF">
        <w:t>Competent Persons</w:t>
      </w:r>
      <w:r w:rsidR="00804CDF" w:rsidDel="00804CDF">
        <w:t xml:space="preserve"> </w:t>
      </w:r>
      <w:r>
        <w:t>are appointed.</w:t>
      </w:r>
    </w:p>
    <w:p w14:paraId="77069405" w14:textId="6ABA6E92" w:rsidR="00804CDF" w:rsidRDefault="00804CDF" w:rsidP="00820FD6">
      <w:pPr>
        <w:pStyle w:val="ListParagraph"/>
        <w:numPr>
          <w:ilvl w:val="0"/>
          <w:numId w:val="39"/>
        </w:numPr>
      </w:pPr>
      <w:r>
        <w:t xml:space="preserve">Interview each AP to ascertain the quantity and quality of any safety documentation raised since the last audit. The AE shall carry out a full audit trail of at least one job carried out by each AP. This </w:t>
      </w:r>
      <w:r w:rsidR="007A01F4">
        <w:t>purpose being</w:t>
      </w:r>
      <w:r>
        <w:t xml:space="preserve"> to cover the job from start to completion. In the case of low activity, the AE shall look at all documents produced and assess the AP against a hypothetical scenario.</w:t>
      </w:r>
    </w:p>
    <w:p w14:paraId="77069406" w14:textId="77777777" w:rsidR="001753E3" w:rsidRDefault="001753E3" w:rsidP="00820FD6">
      <w:pPr>
        <w:pStyle w:val="ListParagraph"/>
        <w:numPr>
          <w:ilvl w:val="0"/>
          <w:numId w:val="39"/>
        </w:numPr>
      </w:pPr>
      <w:r>
        <w:t>Examine the job list to ensure that safety documentation has been used for all jobs requiring it.</w:t>
      </w:r>
    </w:p>
    <w:p w14:paraId="77069407" w14:textId="77777777" w:rsidR="001753E3" w:rsidRDefault="001753E3" w:rsidP="00820FD6">
      <w:pPr>
        <w:pStyle w:val="ListParagraph"/>
        <w:numPr>
          <w:ilvl w:val="0"/>
          <w:numId w:val="39"/>
        </w:numPr>
      </w:pPr>
      <w:r>
        <w:t>Examine a representative sample of the documentation raised by each AP.</w:t>
      </w:r>
    </w:p>
    <w:p w14:paraId="77069408" w14:textId="77777777" w:rsidR="001753E3" w:rsidRDefault="001753E3" w:rsidP="00820FD6">
      <w:pPr>
        <w:pStyle w:val="ListParagraph"/>
        <w:numPr>
          <w:ilvl w:val="0"/>
          <w:numId w:val="39"/>
        </w:numPr>
      </w:pPr>
      <w:r>
        <w:t xml:space="preserve">Examine a representative sample of the support documentation from the </w:t>
      </w:r>
      <w:r w:rsidRPr="00285AB3">
        <w:t>Document Cabinet (Electrical Systems)</w:t>
      </w:r>
      <w:r>
        <w:t xml:space="preserve"> for suitability.</w:t>
      </w:r>
    </w:p>
    <w:p w14:paraId="77069409" w14:textId="77777777" w:rsidR="001753E3" w:rsidRDefault="001753E3" w:rsidP="00820FD6">
      <w:pPr>
        <w:pStyle w:val="ListParagraph"/>
        <w:numPr>
          <w:ilvl w:val="0"/>
          <w:numId w:val="39"/>
        </w:numPr>
      </w:pPr>
      <w:r>
        <w:t xml:space="preserve">Examine the training records </w:t>
      </w:r>
      <w:r w:rsidR="004B1516">
        <w:t xml:space="preserve">to </w:t>
      </w:r>
      <w:r>
        <w:t>ensure that each person has maintained their qualifications required for AP.</w:t>
      </w:r>
    </w:p>
    <w:p w14:paraId="7706940A" w14:textId="77777777" w:rsidR="001753E3" w:rsidRDefault="001753E3" w:rsidP="00820FD6">
      <w:pPr>
        <w:pStyle w:val="ListParagraph"/>
        <w:numPr>
          <w:ilvl w:val="0"/>
          <w:numId w:val="39"/>
        </w:numPr>
      </w:pPr>
      <w:r>
        <w:t>Inspect a sample of the safety equipment to ensure that:</w:t>
      </w:r>
    </w:p>
    <w:p w14:paraId="7706940B" w14:textId="77777777" w:rsidR="001753E3" w:rsidRDefault="001753E3" w:rsidP="00820FD6">
      <w:pPr>
        <w:pStyle w:val="ListParagraph"/>
        <w:numPr>
          <w:ilvl w:val="0"/>
          <w:numId w:val="40"/>
        </w:numPr>
      </w:pPr>
      <w:r>
        <w:t>Adequate equipment is available at the site;</w:t>
      </w:r>
    </w:p>
    <w:p w14:paraId="7706940C" w14:textId="77777777" w:rsidR="001753E3" w:rsidRDefault="001753E3" w:rsidP="00820FD6">
      <w:pPr>
        <w:pStyle w:val="ListParagraph"/>
        <w:numPr>
          <w:ilvl w:val="0"/>
          <w:numId w:val="40"/>
        </w:numPr>
      </w:pPr>
      <w:r>
        <w:t>It is suitable for the intended purpose;</w:t>
      </w:r>
    </w:p>
    <w:p w14:paraId="7706940D" w14:textId="13A0C3D9" w:rsidR="004B1516" w:rsidRDefault="001753E3" w:rsidP="00820FD6">
      <w:pPr>
        <w:pStyle w:val="ListParagraph"/>
        <w:numPr>
          <w:ilvl w:val="0"/>
          <w:numId w:val="40"/>
        </w:numPr>
      </w:pPr>
      <w:r>
        <w:t xml:space="preserve">It has been properly maintained </w:t>
      </w:r>
      <w:r w:rsidR="006D5F24">
        <w:t xml:space="preserve">by </w:t>
      </w:r>
      <w:r>
        <w:t xml:space="preserve">the APs, </w:t>
      </w:r>
    </w:p>
    <w:p w14:paraId="7706940E" w14:textId="77777777" w:rsidR="001753E3" w:rsidRDefault="004B1516" w:rsidP="00820FD6">
      <w:pPr>
        <w:pStyle w:val="ListParagraph"/>
        <w:numPr>
          <w:ilvl w:val="0"/>
          <w:numId w:val="40"/>
        </w:numPr>
      </w:pPr>
      <w:r>
        <w:lastRenderedPageBreak/>
        <w:t>The APs, and other users, have been trained to use safety equipment safely</w:t>
      </w:r>
      <w:r w:rsidDel="004B1516">
        <w:t xml:space="preserve"> </w:t>
      </w:r>
    </w:p>
    <w:p w14:paraId="7706940F" w14:textId="77777777" w:rsidR="001753E3" w:rsidRDefault="001753E3" w:rsidP="00820FD6">
      <w:pPr>
        <w:pStyle w:val="ListParagraph"/>
        <w:numPr>
          <w:ilvl w:val="0"/>
          <w:numId w:val="39"/>
        </w:numPr>
      </w:pPr>
      <w:r>
        <w:t>Examine</w:t>
      </w:r>
      <w:r w:rsidR="00CF1DE3">
        <w:t xml:space="preserve"> the</w:t>
      </w:r>
      <w:r>
        <w:t xml:space="preserve"> mimic diagram and system keys including the working keys, the mimic diagram, key cabinet, and the duplicate key in the emergency “break glass” key box. The mimic </w:t>
      </w:r>
      <w:r w:rsidR="00CF1DE3">
        <w:t>shall</w:t>
      </w:r>
      <w:r>
        <w:t xml:space="preserve"> show the current state of the HV system, the status of switchgear and the name of the DAP.</w:t>
      </w:r>
    </w:p>
    <w:p w14:paraId="77069410" w14:textId="77777777" w:rsidR="001753E3" w:rsidRDefault="001753E3" w:rsidP="00820FD6">
      <w:pPr>
        <w:pStyle w:val="ListParagraph"/>
        <w:numPr>
          <w:ilvl w:val="0"/>
          <w:numId w:val="39"/>
        </w:numPr>
      </w:pPr>
      <w:r>
        <w:t>Examine a sample of electrical installations and substations to ensure that all installations are inspected at a maximum interval of three years.</w:t>
      </w:r>
    </w:p>
    <w:p w14:paraId="77069411" w14:textId="77777777" w:rsidR="001753E3" w:rsidRDefault="001753E3" w:rsidP="00DA56E7">
      <w:r>
        <w:t xml:space="preserve">Where non-compliance is found, the AE </w:t>
      </w:r>
      <w:r w:rsidR="00CF1DE3">
        <w:t>shall</w:t>
      </w:r>
      <w:r>
        <w:t xml:space="preserve"> take the following action:</w:t>
      </w:r>
    </w:p>
    <w:p w14:paraId="77069412" w14:textId="77777777" w:rsidR="001753E3" w:rsidRDefault="001753E3" w:rsidP="00820FD6">
      <w:pPr>
        <w:pStyle w:val="ListParagraph"/>
        <w:numPr>
          <w:ilvl w:val="0"/>
          <w:numId w:val="40"/>
        </w:numPr>
      </w:pPr>
      <w:r>
        <w:t>For non-compliances on completed jobs not adversely affecting the safety, investigate the reason and raise a non-compliance comment in the audit report;</w:t>
      </w:r>
    </w:p>
    <w:p w14:paraId="77069413" w14:textId="77777777" w:rsidR="001753E3" w:rsidRDefault="001753E3" w:rsidP="00820FD6">
      <w:pPr>
        <w:pStyle w:val="ListParagraph"/>
        <w:numPr>
          <w:ilvl w:val="0"/>
          <w:numId w:val="40"/>
        </w:numPr>
      </w:pPr>
      <w:r>
        <w:t>For non-compliances on completed work that could have adversely affected the safety, investigate the reason and raise an improvement notice;</w:t>
      </w:r>
    </w:p>
    <w:p w14:paraId="77069414" w14:textId="77777777" w:rsidR="001753E3" w:rsidRDefault="001753E3" w:rsidP="00820FD6">
      <w:pPr>
        <w:pStyle w:val="ListParagraph"/>
        <w:numPr>
          <w:ilvl w:val="0"/>
          <w:numId w:val="40"/>
        </w:numPr>
      </w:pPr>
      <w:r>
        <w:t>For non-compliances on work-in-progress that may adversely affect safety, suspend the work, investigate the reason and raise a suspension notice.</w:t>
      </w:r>
    </w:p>
    <w:p w14:paraId="77069415" w14:textId="3B5B8A91" w:rsidR="001753E3" w:rsidRPr="005C36FD" w:rsidRDefault="001753E3" w:rsidP="000B44CB">
      <w:pPr>
        <w:pStyle w:val="Heading2"/>
      </w:pPr>
      <w:bookmarkStart w:id="5276" w:name="_Toc121737139"/>
      <w:r w:rsidRPr="005C36FD">
        <w:t>Authorised Person</w:t>
      </w:r>
      <w:bookmarkEnd w:id="5276"/>
    </w:p>
    <w:p w14:paraId="77069416" w14:textId="77777777" w:rsidR="001753E3" w:rsidRPr="005C36FD" w:rsidRDefault="001753E3" w:rsidP="00CA5E85">
      <w:r>
        <w:t>The AP (including DAP &amp; SAP)</w:t>
      </w:r>
      <w:r w:rsidRPr="005C36FD">
        <w:t xml:space="preserve"> </w:t>
      </w:r>
      <w:r w:rsidR="00CF1DE3">
        <w:t>shall</w:t>
      </w:r>
      <w:r w:rsidR="00CF1DE3" w:rsidRPr="005C36FD">
        <w:t xml:space="preserve"> </w:t>
      </w:r>
      <w:r w:rsidRPr="005C36FD">
        <w:t xml:space="preserve">monitor and audit both the quality and safety of </w:t>
      </w:r>
      <w:r w:rsidR="00CF1DE3">
        <w:t xml:space="preserve">each </w:t>
      </w:r>
      <w:r w:rsidRPr="005C36FD">
        <w:t xml:space="preserve">contractor’s site work. Contractor’s certification may be revoked, via the Designated Person, for non-compliance with </w:t>
      </w:r>
      <w:r>
        <w:t>these Electrical Safety Rules</w:t>
      </w:r>
      <w:r w:rsidRPr="005C36FD">
        <w:t>.</w:t>
      </w:r>
    </w:p>
    <w:p w14:paraId="77069417" w14:textId="77777777" w:rsidR="001753E3" w:rsidRDefault="001753E3" w:rsidP="00AB5C91">
      <w:r w:rsidRPr="005C36FD">
        <w:t xml:space="preserve">The AP shall monitor work and compliance with </w:t>
      </w:r>
      <w:r>
        <w:t>these Electrical Safety Rules</w:t>
      </w:r>
      <w:r w:rsidRPr="005C36FD">
        <w:t xml:space="preserve"> on a continuous basis, with the intention to ensure that the operatives are adhering to the conditions and procedures of the </w:t>
      </w:r>
      <w:r w:rsidR="00CF1DE3">
        <w:t>Safety Control Documents</w:t>
      </w:r>
      <w:r w:rsidRPr="005C36FD">
        <w:t>.</w:t>
      </w:r>
      <w:r w:rsidRPr="00AB5C91">
        <w:t xml:space="preserve"> </w:t>
      </w:r>
      <w:r>
        <w:t>The AP shall keep a record of the findings and any remedial action initiated or required.</w:t>
      </w:r>
    </w:p>
    <w:p w14:paraId="77069418" w14:textId="4C28E2AF" w:rsidR="00E1302F" w:rsidRPr="005C36FD" w:rsidRDefault="001753E3" w:rsidP="00E1302F">
      <w:r>
        <w:t xml:space="preserve">Copies of the APs’ reports </w:t>
      </w:r>
      <w:r w:rsidR="00CF1DE3">
        <w:t>shall</w:t>
      </w:r>
      <w:r>
        <w:t xml:space="preserve"> be made available to the </w:t>
      </w:r>
      <w:r w:rsidR="002B273A">
        <w:t>Authorising Engineer (Electrical)</w:t>
      </w:r>
      <w:r>
        <w:t>.</w:t>
      </w:r>
      <w:bookmarkStart w:id="5277" w:name="_Toc364086828"/>
      <w:bookmarkStart w:id="5278" w:name="_Toc364086829"/>
      <w:bookmarkStart w:id="5279" w:name="_Toc364086830"/>
      <w:bookmarkStart w:id="5280" w:name="_Toc364086831"/>
      <w:bookmarkStart w:id="5281" w:name="_Toc364086832"/>
      <w:bookmarkEnd w:id="5277"/>
      <w:bookmarkEnd w:id="5278"/>
      <w:bookmarkEnd w:id="5279"/>
      <w:bookmarkEnd w:id="5280"/>
      <w:bookmarkEnd w:id="5281"/>
      <w:r w:rsidR="00E1302F" w:rsidRPr="005C36FD">
        <w:t xml:space="preserve"> </w:t>
      </w:r>
    </w:p>
    <w:p w14:paraId="7706941A" w14:textId="232224E9" w:rsidR="001753E3" w:rsidRPr="005C36FD" w:rsidRDefault="001753E3" w:rsidP="0039080A">
      <w:pPr>
        <w:spacing w:line="276" w:lineRule="auto"/>
        <w:ind w:left="284"/>
      </w:pPr>
      <w:r w:rsidRPr="005C36FD">
        <w:br w:type="page"/>
      </w:r>
    </w:p>
    <w:p w14:paraId="7706941B" w14:textId="77777777" w:rsidR="001753E3" w:rsidRDefault="001753E3" w:rsidP="00820FD6">
      <w:pPr>
        <w:pStyle w:val="Appendix"/>
        <w:numPr>
          <w:ilvl w:val="0"/>
          <w:numId w:val="18"/>
        </w:numPr>
        <w:sectPr w:rsidR="001753E3" w:rsidSect="00EF3273">
          <w:headerReference w:type="default" r:id="rId12"/>
          <w:footerReference w:type="default" r:id="rId13"/>
          <w:headerReference w:type="first" r:id="rId14"/>
          <w:footerReference w:type="first" r:id="rId15"/>
          <w:pgSz w:w="11909" w:h="16834"/>
          <w:pgMar w:top="993" w:right="1277" w:bottom="1474" w:left="1134" w:header="357" w:footer="0" w:gutter="0"/>
          <w:cols w:space="720"/>
          <w:titlePg/>
        </w:sectPr>
      </w:pPr>
    </w:p>
    <w:p w14:paraId="7706941C" w14:textId="4DB0AFEF" w:rsidR="001753E3" w:rsidRPr="005C36FD" w:rsidRDefault="001753E3" w:rsidP="00820FD6">
      <w:pPr>
        <w:pStyle w:val="Appendix"/>
        <w:numPr>
          <w:ilvl w:val="0"/>
          <w:numId w:val="18"/>
        </w:numPr>
      </w:pPr>
      <w:bookmarkStart w:id="5282" w:name="_Toc121737140"/>
      <w:r w:rsidRPr="005C36FD">
        <w:lastRenderedPageBreak/>
        <w:t>SAFETY DOCUMENTATION</w:t>
      </w:r>
      <w:bookmarkEnd w:id="5282"/>
    </w:p>
    <w:p w14:paraId="7706941D" w14:textId="6B32F717" w:rsidR="001753E3" w:rsidRPr="005C36FD" w:rsidRDefault="001753E3" w:rsidP="00820FD6">
      <w:pPr>
        <w:pStyle w:val="SubAppendix"/>
        <w:numPr>
          <w:ilvl w:val="1"/>
          <w:numId w:val="18"/>
        </w:numPr>
      </w:pPr>
      <w:bookmarkStart w:id="5283" w:name="_Toc121737141"/>
      <w:r>
        <w:t xml:space="preserve">Electrical </w:t>
      </w:r>
      <w:r w:rsidRPr="005C36FD">
        <w:t>Safety Programme</w:t>
      </w:r>
      <w:bookmarkEnd w:id="5283"/>
    </w:p>
    <w:tbl>
      <w:tblPr>
        <w:tblW w:w="946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475"/>
        <w:gridCol w:w="4154"/>
        <w:gridCol w:w="1057"/>
        <w:gridCol w:w="1778"/>
      </w:tblGrid>
      <w:tr w:rsidR="00635BAA" w14:paraId="54AF2937" w14:textId="77777777" w:rsidTr="00635BAA">
        <w:trPr>
          <w:trHeight w:val="527"/>
        </w:trPr>
        <w:tc>
          <w:tcPr>
            <w:tcW w:w="2475" w:type="dxa"/>
            <w:vMerge w:val="restart"/>
            <w:tcBorders>
              <w:top w:val="double" w:sz="4" w:space="0" w:color="auto"/>
              <w:left w:val="double" w:sz="4" w:space="0" w:color="auto"/>
              <w:bottom w:val="double" w:sz="4" w:space="0" w:color="auto"/>
              <w:right w:val="single" w:sz="4" w:space="0" w:color="auto"/>
            </w:tcBorders>
            <w:vAlign w:val="center"/>
            <w:hideMark/>
          </w:tcPr>
          <w:p w14:paraId="3155124A" w14:textId="3C0DB857" w:rsidR="00635BAA" w:rsidRDefault="00635BAA">
            <w:pPr>
              <w:pStyle w:val="BodyText"/>
              <w:spacing w:line="256" w:lineRule="auto"/>
              <w:jc w:val="center"/>
              <w:rPr>
                <w:b/>
                <w:sz w:val="28"/>
                <w:szCs w:val="28"/>
              </w:rPr>
            </w:pPr>
            <w:r>
              <w:rPr>
                <w:noProof/>
              </w:rPr>
              <w:drawing>
                <wp:inline distT="0" distB="0" distL="0" distR="0" wp14:anchorId="23027BD3" wp14:editId="3B8D6FFB">
                  <wp:extent cx="857250" cy="857250"/>
                  <wp:effectExtent l="0" t="0" r="0" b="0"/>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4154" w:type="dxa"/>
            <w:tcBorders>
              <w:top w:val="double" w:sz="4" w:space="0" w:color="auto"/>
              <w:left w:val="single" w:sz="4" w:space="0" w:color="auto"/>
              <w:bottom w:val="single" w:sz="4" w:space="0" w:color="auto"/>
              <w:right w:val="single" w:sz="4" w:space="0" w:color="auto"/>
            </w:tcBorders>
            <w:vAlign w:val="center"/>
            <w:hideMark/>
          </w:tcPr>
          <w:p w14:paraId="27AB630C" w14:textId="77777777" w:rsidR="00635BAA" w:rsidRDefault="00635BAA">
            <w:pPr>
              <w:pStyle w:val="BodyText"/>
              <w:spacing w:line="256" w:lineRule="auto"/>
              <w:jc w:val="center"/>
              <w:rPr>
                <w:b/>
                <w:sz w:val="28"/>
                <w:szCs w:val="28"/>
              </w:rPr>
            </w:pPr>
            <w:r>
              <w:rPr>
                <w:b/>
                <w:sz w:val="28"/>
                <w:szCs w:val="28"/>
              </w:rPr>
              <w:t xml:space="preserve">Electrical Safety </w:t>
            </w:r>
            <w:proofErr w:type="spellStart"/>
            <w:r>
              <w:rPr>
                <w:b/>
                <w:sz w:val="28"/>
                <w:szCs w:val="28"/>
              </w:rPr>
              <w:t>Programme</w:t>
            </w:r>
            <w:proofErr w:type="spellEnd"/>
          </w:p>
        </w:tc>
        <w:tc>
          <w:tcPr>
            <w:tcW w:w="1057" w:type="dxa"/>
            <w:tcBorders>
              <w:top w:val="double" w:sz="4" w:space="0" w:color="auto"/>
              <w:left w:val="single" w:sz="4" w:space="0" w:color="auto"/>
              <w:bottom w:val="single" w:sz="4" w:space="0" w:color="auto"/>
              <w:right w:val="single" w:sz="4" w:space="0" w:color="auto"/>
            </w:tcBorders>
            <w:vAlign w:val="center"/>
            <w:hideMark/>
          </w:tcPr>
          <w:p w14:paraId="750385BE" w14:textId="77777777" w:rsidR="00635BAA" w:rsidRDefault="00635BAA">
            <w:pPr>
              <w:pStyle w:val="BodyText"/>
              <w:spacing w:line="256" w:lineRule="auto"/>
              <w:ind w:left="-108"/>
              <w:jc w:val="center"/>
              <w:rPr>
                <w:b/>
                <w:sz w:val="18"/>
              </w:rPr>
            </w:pPr>
            <w:r>
              <w:rPr>
                <w:b/>
                <w:sz w:val="18"/>
              </w:rPr>
              <w:t>Serial Number</w:t>
            </w:r>
          </w:p>
        </w:tc>
        <w:tc>
          <w:tcPr>
            <w:tcW w:w="1778" w:type="dxa"/>
            <w:tcBorders>
              <w:top w:val="double" w:sz="4" w:space="0" w:color="auto"/>
              <w:left w:val="single" w:sz="4" w:space="0" w:color="auto"/>
              <w:bottom w:val="single" w:sz="4" w:space="0" w:color="auto"/>
              <w:right w:val="double" w:sz="4" w:space="0" w:color="auto"/>
            </w:tcBorders>
          </w:tcPr>
          <w:p w14:paraId="232EC7AE" w14:textId="77777777" w:rsidR="00635BAA" w:rsidRDefault="00635BAA">
            <w:pPr>
              <w:pStyle w:val="BodyText"/>
              <w:spacing w:line="256" w:lineRule="auto"/>
              <w:rPr>
                <w:b/>
                <w:sz w:val="24"/>
                <w:szCs w:val="24"/>
              </w:rPr>
            </w:pPr>
          </w:p>
        </w:tc>
      </w:tr>
      <w:tr w:rsidR="00635BAA" w14:paraId="231473B5" w14:textId="77777777" w:rsidTr="00635BAA">
        <w:trPr>
          <w:trHeight w:val="470"/>
        </w:trPr>
        <w:tc>
          <w:tcPr>
            <w:tcW w:w="0" w:type="auto"/>
            <w:vMerge/>
            <w:tcBorders>
              <w:top w:val="double" w:sz="4" w:space="0" w:color="auto"/>
              <w:left w:val="double" w:sz="4" w:space="0" w:color="auto"/>
              <w:bottom w:val="double" w:sz="4" w:space="0" w:color="auto"/>
              <w:right w:val="single" w:sz="4" w:space="0" w:color="auto"/>
            </w:tcBorders>
            <w:vAlign w:val="center"/>
            <w:hideMark/>
          </w:tcPr>
          <w:p w14:paraId="5ECCF600" w14:textId="77777777" w:rsidR="00635BAA" w:rsidRDefault="00635BAA">
            <w:pPr>
              <w:autoSpaceDE/>
              <w:autoSpaceDN/>
              <w:adjustRightInd/>
              <w:spacing w:line="256" w:lineRule="auto"/>
              <w:rPr>
                <w:b/>
                <w:sz w:val="28"/>
                <w:szCs w:val="28"/>
              </w:rPr>
            </w:pPr>
          </w:p>
        </w:tc>
        <w:tc>
          <w:tcPr>
            <w:tcW w:w="6989" w:type="dxa"/>
            <w:gridSpan w:val="3"/>
            <w:tcBorders>
              <w:top w:val="single" w:sz="4" w:space="0" w:color="auto"/>
              <w:left w:val="single" w:sz="4" w:space="0" w:color="auto"/>
              <w:bottom w:val="double" w:sz="4" w:space="0" w:color="auto"/>
              <w:right w:val="double" w:sz="4" w:space="0" w:color="auto"/>
            </w:tcBorders>
            <w:vAlign w:val="center"/>
            <w:hideMark/>
          </w:tcPr>
          <w:p w14:paraId="780641BA" w14:textId="77777777" w:rsidR="00635BAA" w:rsidRDefault="00635BAA">
            <w:pPr>
              <w:pStyle w:val="BodyText"/>
              <w:spacing w:line="256" w:lineRule="auto"/>
              <w:ind w:left="-64"/>
              <w:rPr>
                <w:sz w:val="20"/>
                <w:szCs w:val="20"/>
              </w:rPr>
            </w:pPr>
            <w:r>
              <w:rPr>
                <w:b/>
              </w:rPr>
              <w:t>Site:</w:t>
            </w:r>
          </w:p>
        </w:tc>
      </w:tr>
    </w:tbl>
    <w:p w14:paraId="62A7B966" w14:textId="77777777" w:rsidR="00635BAA" w:rsidRDefault="00635BAA" w:rsidP="00635BAA">
      <w:pPr>
        <w:spacing w:before="120"/>
        <w:rPr>
          <w:b/>
          <w:bCs/>
          <w:sz w:val="12"/>
          <w:szCs w:val="12"/>
          <w:lang w:eastAsia="en-GB"/>
        </w:rPr>
      </w:pPr>
    </w:p>
    <w:tbl>
      <w:tblPr>
        <w:tblW w:w="9465" w:type="dxa"/>
        <w:tblInd w:w="-5" w:type="dxa"/>
        <w:tblLayout w:type="fixed"/>
        <w:tblLook w:val="04A0" w:firstRow="1" w:lastRow="0" w:firstColumn="1" w:lastColumn="0" w:noHBand="0" w:noVBand="1"/>
        <w:tblCaption w:val="Appendix 1.1 - electrical safety programme"/>
        <w:tblDescription w:val="Table setting out Electrical Safety Programme for Oxford University."/>
      </w:tblPr>
      <w:tblGrid>
        <w:gridCol w:w="2661"/>
        <w:gridCol w:w="3402"/>
        <w:gridCol w:w="1701"/>
        <w:gridCol w:w="1701"/>
      </w:tblGrid>
      <w:tr w:rsidR="00635BAA" w14:paraId="3D0FCAC8" w14:textId="77777777" w:rsidTr="00635BAA">
        <w:trPr>
          <w:trHeight w:val="448"/>
        </w:trPr>
        <w:tc>
          <w:tcPr>
            <w:tcW w:w="2660" w:type="dxa"/>
            <w:tcBorders>
              <w:top w:val="single" w:sz="4" w:space="0" w:color="000000"/>
              <w:left w:val="single" w:sz="4" w:space="0" w:color="000000"/>
              <w:bottom w:val="single" w:sz="4" w:space="0" w:color="000000"/>
              <w:right w:val="single" w:sz="4" w:space="0" w:color="000000"/>
            </w:tcBorders>
            <w:vAlign w:val="center"/>
            <w:hideMark/>
          </w:tcPr>
          <w:p w14:paraId="5780654E" w14:textId="77777777" w:rsidR="00635BAA" w:rsidRDefault="00635BAA">
            <w:pPr>
              <w:pStyle w:val="BodyText"/>
              <w:spacing w:line="256" w:lineRule="auto"/>
              <w:rPr>
                <w:color w:val="000000"/>
              </w:rPr>
            </w:pPr>
            <w:bookmarkStart w:id="5284" w:name="_GoBack"/>
            <w:r>
              <w:rPr>
                <w:color w:val="000000"/>
              </w:rPr>
              <w:t xml:space="preserve">Related Isolation &amp; Earthing Diagram Number </w:t>
            </w: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73BB46B6" w14:textId="77777777" w:rsidR="00635BAA" w:rsidRDefault="00635BAA">
            <w:pPr>
              <w:pStyle w:val="BodyText"/>
              <w:spacing w:line="256" w:lineRule="auto"/>
              <w:rPr>
                <w:color w:val="000000"/>
              </w:rPr>
            </w:pPr>
            <w:r>
              <w:rPr>
                <w:color w:val="000000"/>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294AB1A" w14:textId="77777777" w:rsidR="00635BAA" w:rsidRDefault="00635BAA">
            <w:pPr>
              <w:pStyle w:val="BodyText"/>
              <w:spacing w:line="256" w:lineRule="auto"/>
              <w:rPr>
                <w:color w:val="000000"/>
              </w:rPr>
            </w:pPr>
            <w:r>
              <w:rPr>
                <w:color w:val="000000"/>
              </w:rPr>
              <w:t>Dat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74EF5E" w14:textId="77777777" w:rsidR="00635BAA" w:rsidRDefault="00635BAA">
            <w:pPr>
              <w:pStyle w:val="BodyText"/>
              <w:spacing w:line="256" w:lineRule="auto"/>
              <w:rPr>
                <w:color w:val="000000"/>
              </w:rPr>
            </w:pPr>
            <w:r>
              <w:rPr>
                <w:color w:val="000000"/>
              </w:rPr>
              <w:t xml:space="preserve"> </w:t>
            </w:r>
          </w:p>
        </w:tc>
      </w:tr>
      <w:tr w:rsidR="00635BAA" w14:paraId="26A67380" w14:textId="77777777" w:rsidTr="00635BAA">
        <w:trPr>
          <w:trHeight w:val="448"/>
        </w:trPr>
        <w:tc>
          <w:tcPr>
            <w:tcW w:w="2660" w:type="dxa"/>
            <w:tcBorders>
              <w:top w:val="single" w:sz="4" w:space="0" w:color="000000"/>
              <w:left w:val="single" w:sz="4" w:space="0" w:color="000000"/>
              <w:bottom w:val="single" w:sz="4" w:space="0" w:color="000000"/>
              <w:right w:val="single" w:sz="4" w:space="0" w:color="000000"/>
            </w:tcBorders>
            <w:vAlign w:val="center"/>
            <w:hideMark/>
          </w:tcPr>
          <w:p w14:paraId="21E32822" w14:textId="77777777" w:rsidR="00635BAA" w:rsidRDefault="00635BAA">
            <w:pPr>
              <w:pStyle w:val="BodyText"/>
              <w:spacing w:line="256" w:lineRule="auto"/>
              <w:rPr>
                <w:color w:val="000000"/>
              </w:rPr>
            </w:pPr>
            <w:r>
              <w:rPr>
                <w:color w:val="000000"/>
              </w:rPr>
              <w:t xml:space="preserve">Related Permit to Work / Sanction to Test Number </w:t>
            </w:r>
          </w:p>
        </w:tc>
        <w:tc>
          <w:tcPr>
            <w:tcW w:w="3402" w:type="dxa"/>
            <w:tcBorders>
              <w:top w:val="single" w:sz="4" w:space="0" w:color="000000"/>
              <w:left w:val="single" w:sz="4" w:space="0" w:color="000000"/>
              <w:bottom w:val="single" w:sz="4" w:space="0" w:color="000000"/>
              <w:right w:val="single" w:sz="4" w:space="0" w:color="000000"/>
            </w:tcBorders>
            <w:vAlign w:val="center"/>
            <w:hideMark/>
          </w:tcPr>
          <w:p w14:paraId="22877326" w14:textId="77777777" w:rsidR="00635BAA" w:rsidRDefault="00635BAA">
            <w:pPr>
              <w:pStyle w:val="BodyText"/>
              <w:spacing w:line="256" w:lineRule="auto"/>
              <w:rPr>
                <w:color w:val="000000"/>
              </w:rPr>
            </w:pPr>
            <w:r>
              <w:rPr>
                <w:color w:val="000000"/>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15947A1" w14:textId="77777777" w:rsidR="00635BAA" w:rsidRDefault="00635BAA">
            <w:pPr>
              <w:pStyle w:val="BodyText"/>
              <w:spacing w:line="256" w:lineRule="auto"/>
              <w:rPr>
                <w:color w:val="000000"/>
              </w:rPr>
            </w:pPr>
            <w:r>
              <w:rPr>
                <w:color w:val="000000"/>
              </w:rPr>
              <w:t>Dat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91DC8A0" w14:textId="77777777" w:rsidR="00635BAA" w:rsidRDefault="00635BAA">
            <w:pPr>
              <w:pStyle w:val="BodyText"/>
              <w:spacing w:line="256" w:lineRule="auto"/>
              <w:rPr>
                <w:color w:val="000000"/>
              </w:rPr>
            </w:pPr>
            <w:r>
              <w:rPr>
                <w:color w:val="000000"/>
              </w:rPr>
              <w:t xml:space="preserve"> </w:t>
            </w:r>
          </w:p>
        </w:tc>
      </w:tr>
      <w:tr w:rsidR="00635BAA" w14:paraId="5F80D3A7" w14:textId="77777777" w:rsidTr="00635BAA">
        <w:trPr>
          <w:trHeight w:val="448"/>
        </w:trPr>
        <w:tc>
          <w:tcPr>
            <w:tcW w:w="6062" w:type="dxa"/>
            <w:gridSpan w:val="2"/>
            <w:tcBorders>
              <w:top w:val="single" w:sz="4" w:space="0" w:color="000000"/>
              <w:left w:val="single" w:sz="4" w:space="0" w:color="000000"/>
              <w:bottom w:val="single" w:sz="4" w:space="0" w:color="000000"/>
              <w:right w:val="single" w:sz="4" w:space="0" w:color="000000"/>
            </w:tcBorders>
            <w:vAlign w:val="center"/>
            <w:hideMark/>
          </w:tcPr>
          <w:p w14:paraId="5AA9B304" w14:textId="77777777" w:rsidR="00635BAA" w:rsidRDefault="00635BAA">
            <w:pPr>
              <w:pStyle w:val="BodyText"/>
              <w:spacing w:line="256" w:lineRule="auto"/>
              <w:rPr>
                <w:color w:val="000000"/>
              </w:rPr>
            </w:pPr>
            <w:r>
              <w:rPr>
                <w:color w:val="000000"/>
              </w:rPr>
              <w:t xml:space="preserve">Date on which countersigned </w:t>
            </w:r>
            <w:proofErr w:type="spellStart"/>
            <w:r>
              <w:rPr>
                <w:color w:val="000000"/>
              </w:rPr>
              <w:t>programme</w:t>
            </w:r>
            <w:proofErr w:type="spellEnd"/>
            <w:r>
              <w:rPr>
                <w:color w:val="000000"/>
              </w:rPr>
              <w:t xml:space="preserve"> is scheduled to commenc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B457F2A" w14:textId="77777777" w:rsidR="00635BAA" w:rsidRDefault="00635BAA">
            <w:pPr>
              <w:pStyle w:val="BodyText"/>
              <w:spacing w:line="256" w:lineRule="auto"/>
              <w:rPr>
                <w:color w:val="000000"/>
              </w:rPr>
            </w:pPr>
            <w:r>
              <w:rPr>
                <w:color w:val="000000"/>
              </w:rPr>
              <w:t>Date</w:t>
            </w:r>
          </w:p>
        </w:tc>
        <w:tc>
          <w:tcPr>
            <w:tcW w:w="1701" w:type="dxa"/>
            <w:tcBorders>
              <w:top w:val="single" w:sz="4" w:space="0" w:color="000000"/>
              <w:left w:val="single" w:sz="4" w:space="0" w:color="000000"/>
              <w:bottom w:val="single" w:sz="4" w:space="0" w:color="000000"/>
              <w:right w:val="single" w:sz="4" w:space="0" w:color="000000"/>
            </w:tcBorders>
            <w:vAlign w:val="center"/>
          </w:tcPr>
          <w:p w14:paraId="742C3882" w14:textId="77777777" w:rsidR="00635BAA" w:rsidRDefault="00635BAA">
            <w:pPr>
              <w:pStyle w:val="BodyText"/>
              <w:spacing w:line="256" w:lineRule="auto"/>
              <w:rPr>
                <w:color w:val="000000"/>
              </w:rPr>
            </w:pPr>
          </w:p>
        </w:tc>
      </w:tr>
      <w:tr w:rsidR="00635BAA" w14:paraId="1DFDC1A8" w14:textId="77777777" w:rsidTr="00635BAA">
        <w:trPr>
          <w:trHeight w:val="257"/>
        </w:trPr>
        <w:tc>
          <w:tcPr>
            <w:tcW w:w="9464" w:type="dxa"/>
            <w:gridSpan w:val="4"/>
            <w:tcBorders>
              <w:top w:val="single" w:sz="4" w:space="0" w:color="000000"/>
              <w:left w:val="single" w:sz="4" w:space="0" w:color="000000"/>
              <w:bottom w:val="single" w:sz="4" w:space="0" w:color="000000"/>
              <w:right w:val="single" w:sz="4" w:space="0" w:color="000000"/>
            </w:tcBorders>
            <w:vAlign w:val="center"/>
            <w:hideMark/>
          </w:tcPr>
          <w:p w14:paraId="6C449464" w14:textId="77777777" w:rsidR="00635BAA" w:rsidRDefault="00635BAA">
            <w:pPr>
              <w:spacing w:line="256" w:lineRule="auto"/>
              <w:rPr>
                <w:b/>
                <w:sz w:val="18"/>
                <w:szCs w:val="18"/>
              </w:rPr>
            </w:pPr>
            <w:r>
              <w:rPr>
                <w:b/>
                <w:sz w:val="18"/>
                <w:szCs w:val="18"/>
              </w:rPr>
              <w:t>Details of proposed work/test</w:t>
            </w:r>
          </w:p>
        </w:tc>
      </w:tr>
      <w:tr w:rsidR="00635BAA" w14:paraId="61FB878C"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vAlign w:val="center"/>
          </w:tcPr>
          <w:p w14:paraId="2AFB114A" w14:textId="77777777" w:rsidR="00635BAA" w:rsidRDefault="00635BAA">
            <w:pPr>
              <w:pStyle w:val="BodyText"/>
              <w:spacing w:line="256" w:lineRule="auto"/>
              <w:ind w:right="170"/>
              <w:rPr>
                <w:b/>
                <w:sz w:val="18"/>
                <w:szCs w:val="18"/>
              </w:rPr>
            </w:pPr>
          </w:p>
          <w:p w14:paraId="7CD313C1" w14:textId="77777777" w:rsidR="00635BAA" w:rsidRDefault="00635BAA">
            <w:pPr>
              <w:pStyle w:val="BodyText"/>
              <w:spacing w:line="256" w:lineRule="auto"/>
              <w:ind w:right="170"/>
              <w:rPr>
                <w:b/>
                <w:sz w:val="18"/>
                <w:szCs w:val="18"/>
              </w:rPr>
            </w:pPr>
          </w:p>
          <w:p w14:paraId="48A9C514" w14:textId="77777777" w:rsidR="00635BAA" w:rsidRDefault="00635BAA">
            <w:pPr>
              <w:pStyle w:val="BodyText"/>
              <w:spacing w:line="256" w:lineRule="auto"/>
              <w:ind w:right="170"/>
              <w:rPr>
                <w:b/>
                <w:sz w:val="18"/>
                <w:szCs w:val="18"/>
              </w:rPr>
            </w:pPr>
          </w:p>
          <w:p w14:paraId="33FA74BF" w14:textId="77777777" w:rsidR="00635BAA" w:rsidRDefault="00635BAA">
            <w:pPr>
              <w:pStyle w:val="BodyText"/>
              <w:spacing w:line="256" w:lineRule="auto"/>
              <w:ind w:right="170"/>
              <w:rPr>
                <w:b/>
                <w:sz w:val="18"/>
                <w:szCs w:val="18"/>
              </w:rPr>
            </w:pPr>
          </w:p>
          <w:p w14:paraId="2A5D8D1E" w14:textId="77777777" w:rsidR="00635BAA" w:rsidRDefault="00635BAA">
            <w:pPr>
              <w:pStyle w:val="BodyText"/>
              <w:spacing w:line="256" w:lineRule="auto"/>
              <w:ind w:left="-392" w:right="170"/>
              <w:rPr>
                <w:b/>
                <w:sz w:val="18"/>
                <w:szCs w:val="18"/>
              </w:rPr>
            </w:pPr>
          </w:p>
        </w:tc>
      </w:tr>
      <w:tr w:rsidR="00635BAA" w14:paraId="568D4223"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hideMark/>
          </w:tcPr>
          <w:p w14:paraId="098BE2ED" w14:textId="77777777" w:rsidR="00635BAA" w:rsidRDefault="00635BAA">
            <w:pPr>
              <w:spacing w:line="256" w:lineRule="auto"/>
              <w:rPr>
                <w:b/>
                <w:sz w:val="18"/>
                <w:szCs w:val="18"/>
              </w:rPr>
            </w:pPr>
            <w:r>
              <w:rPr>
                <w:b/>
                <w:sz w:val="18"/>
                <w:szCs w:val="18"/>
              </w:rPr>
              <w:t>Equipment which the proposed sequence of operations will make safe to work on/test</w:t>
            </w:r>
          </w:p>
        </w:tc>
      </w:tr>
      <w:tr w:rsidR="00635BAA" w14:paraId="7D97154D"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tcPr>
          <w:p w14:paraId="042F20B8" w14:textId="77777777" w:rsidR="00635BAA" w:rsidRDefault="00635BAA">
            <w:pPr>
              <w:spacing w:line="256" w:lineRule="auto"/>
              <w:rPr>
                <w:b/>
                <w:sz w:val="18"/>
                <w:szCs w:val="18"/>
              </w:rPr>
            </w:pPr>
          </w:p>
          <w:p w14:paraId="1F06EAD1" w14:textId="77777777" w:rsidR="00635BAA" w:rsidRDefault="00635BAA">
            <w:pPr>
              <w:spacing w:line="256" w:lineRule="auto"/>
              <w:rPr>
                <w:b/>
                <w:sz w:val="18"/>
                <w:szCs w:val="18"/>
              </w:rPr>
            </w:pPr>
          </w:p>
          <w:p w14:paraId="676B21B3" w14:textId="77777777" w:rsidR="00635BAA" w:rsidRDefault="00635BAA">
            <w:pPr>
              <w:spacing w:line="256" w:lineRule="auto"/>
              <w:rPr>
                <w:b/>
                <w:sz w:val="18"/>
                <w:szCs w:val="18"/>
              </w:rPr>
            </w:pPr>
          </w:p>
          <w:p w14:paraId="13F8BEB3" w14:textId="77777777" w:rsidR="00635BAA" w:rsidRDefault="00635BAA">
            <w:pPr>
              <w:spacing w:line="256" w:lineRule="auto"/>
              <w:rPr>
                <w:b/>
                <w:sz w:val="18"/>
                <w:szCs w:val="18"/>
              </w:rPr>
            </w:pPr>
          </w:p>
          <w:p w14:paraId="48B8975E" w14:textId="77777777" w:rsidR="00635BAA" w:rsidRDefault="00635BAA">
            <w:pPr>
              <w:spacing w:line="256" w:lineRule="auto"/>
              <w:rPr>
                <w:b/>
                <w:sz w:val="18"/>
                <w:szCs w:val="18"/>
              </w:rPr>
            </w:pPr>
          </w:p>
          <w:p w14:paraId="6C93CFC8" w14:textId="77777777" w:rsidR="00635BAA" w:rsidRDefault="00635BAA">
            <w:pPr>
              <w:spacing w:line="256" w:lineRule="auto"/>
              <w:rPr>
                <w:b/>
                <w:sz w:val="18"/>
                <w:szCs w:val="18"/>
              </w:rPr>
            </w:pPr>
          </w:p>
        </w:tc>
      </w:tr>
      <w:tr w:rsidR="00635BAA" w14:paraId="6946A755"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hideMark/>
          </w:tcPr>
          <w:p w14:paraId="28192FAC" w14:textId="77777777" w:rsidR="00635BAA" w:rsidRDefault="00635BAA">
            <w:pPr>
              <w:spacing w:line="256" w:lineRule="auto"/>
              <w:rPr>
                <w:b/>
                <w:sz w:val="18"/>
                <w:szCs w:val="18"/>
              </w:rPr>
            </w:pPr>
            <w:r>
              <w:rPr>
                <w:b/>
                <w:sz w:val="18"/>
                <w:szCs w:val="18"/>
              </w:rPr>
              <w:t>Location of equipment</w:t>
            </w:r>
          </w:p>
        </w:tc>
      </w:tr>
      <w:tr w:rsidR="00635BAA" w14:paraId="759DD3D7"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tcPr>
          <w:p w14:paraId="568E5D84" w14:textId="77777777" w:rsidR="00635BAA" w:rsidRDefault="00635BAA">
            <w:pPr>
              <w:spacing w:line="256" w:lineRule="auto"/>
              <w:rPr>
                <w:b/>
                <w:sz w:val="18"/>
                <w:szCs w:val="18"/>
              </w:rPr>
            </w:pPr>
          </w:p>
          <w:p w14:paraId="2EA67189" w14:textId="77777777" w:rsidR="00635BAA" w:rsidRDefault="00635BAA">
            <w:pPr>
              <w:spacing w:line="256" w:lineRule="auto"/>
              <w:rPr>
                <w:b/>
                <w:sz w:val="18"/>
                <w:szCs w:val="18"/>
              </w:rPr>
            </w:pPr>
          </w:p>
          <w:p w14:paraId="425E73C7" w14:textId="77777777" w:rsidR="00635BAA" w:rsidRDefault="00635BAA">
            <w:pPr>
              <w:spacing w:line="256" w:lineRule="auto"/>
              <w:rPr>
                <w:b/>
                <w:sz w:val="18"/>
                <w:szCs w:val="18"/>
              </w:rPr>
            </w:pPr>
          </w:p>
          <w:p w14:paraId="3C8C7F6C" w14:textId="77777777" w:rsidR="00635BAA" w:rsidRDefault="00635BAA">
            <w:pPr>
              <w:spacing w:line="256" w:lineRule="auto"/>
              <w:rPr>
                <w:b/>
                <w:sz w:val="18"/>
                <w:szCs w:val="18"/>
              </w:rPr>
            </w:pPr>
          </w:p>
          <w:p w14:paraId="75011BD0" w14:textId="77777777" w:rsidR="00635BAA" w:rsidRDefault="00635BAA">
            <w:pPr>
              <w:spacing w:line="256" w:lineRule="auto"/>
              <w:rPr>
                <w:b/>
                <w:sz w:val="18"/>
                <w:szCs w:val="18"/>
              </w:rPr>
            </w:pPr>
          </w:p>
          <w:p w14:paraId="4694E2A3" w14:textId="77777777" w:rsidR="00635BAA" w:rsidRDefault="00635BAA">
            <w:pPr>
              <w:spacing w:line="256" w:lineRule="auto"/>
              <w:rPr>
                <w:b/>
                <w:sz w:val="18"/>
                <w:szCs w:val="18"/>
              </w:rPr>
            </w:pPr>
          </w:p>
          <w:p w14:paraId="58C76C97" w14:textId="77777777" w:rsidR="00635BAA" w:rsidRDefault="00635BAA">
            <w:pPr>
              <w:spacing w:line="256" w:lineRule="auto"/>
              <w:rPr>
                <w:b/>
                <w:sz w:val="18"/>
                <w:szCs w:val="18"/>
              </w:rPr>
            </w:pPr>
          </w:p>
        </w:tc>
      </w:tr>
      <w:tr w:rsidR="00635BAA" w14:paraId="7857502C"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hideMark/>
          </w:tcPr>
          <w:p w14:paraId="42D4CA07" w14:textId="77777777" w:rsidR="00635BAA" w:rsidRDefault="00635BAA">
            <w:pPr>
              <w:spacing w:line="256" w:lineRule="auto"/>
              <w:rPr>
                <w:b/>
                <w:sz w:val="18"/>
                <w:szCs w:val="18"/>
              </w:rPr>
            </w:pPr>
            <w:r>
              <w:rPr>
                <w:b/>
                <w:sz w:val="18"/>
                <w:szCs w:val="18"/>
              </w:rPr>
              <w:t>Special Instructions and/or Safety Measures</w:t>
            </w:r>
          </w:p>
        </w:tc>
      </w:tr>
      <w:tr w:rsidR="00635BAA" w14:paraId="24CF3E53"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tcPr>
          <w:p w14:paraId="48AB9BD3" w14:textId="77777777" w:rsidR="00635BAA" w:rsidRDefault="00635BAA">
            <w:pPr>
              <w:spacing w:line="256" w:lineRule="auto"/>
              <w:rPr>
                <w:b/>
                <w:sz w:val="18"/>
                <w:szCs w:val="18"/>
              </w:rPr>
            </w:pPr>
          </w:p>
          <w:p w14:paraId="7A85C098" w14:textId="77777777" w:rsidR="00635BAA" w:rsidRDefault="00635BAA">
            <w:pPr>
              <w:spacing w:line="256" w:lineRule="auto"/>
              <w:rPr>
                <w:b/>
                <w:sz w:val="18"/>
                <w:szCs w:val="18"/>
              </w:rPr>
            </w:pPr>
          </w:p>
          <w:p w14:paraId="783A8A57" w14:textId="77777777" w:rsidR="00635BAA" w:rsidRDefault="00635BAA">
            <w:pPr>
              <w:spacing w:line="256" w:lineRule="auto"/>
              <w:rPr>
                <w:b/>
                <w:sz w:val="18"/>
                <w:szCs w:val="18"/>
              </w:rPr>
            </w:pPr>
          </w:p>
          <w:p w14:paraId="78DA2702" w14:textId="77777777" w:rsidR="00635BAA" w:rsidRDefault="00635BAA">
            <w:pPr>
              <w:spacing w:line="256" w:lineRule="auto"/>
              <w:rPr>
                <w:b/>
                <w:sz w:val="18"/>
                <w:szCs w:val="18"/>
              </w:rPr>
            </w:pPr>
          </w:p>
          <w:p w14:paraId="64177E39" w14:textId="77777777" w:rsidR="00635BAA" w:rsidRDefault="00635BAA">
            <w:pPr>
              <w:spacing w:line="256" w:lineRule="auto"/>
              <w:rPr>
                <w:b/>
                <w:sz w:val="18"/>
                <w:szCs w:val="18"/>
              </w:rPr>
            </w:pPr>
          </w:p>
          <w:p w14:paraId="74522C57" w14:textId="77777777" w:rsidR="00635BAA" w:rsidRDefault="00635BAA">
            <w:pPr>
              <w:spacing w:line="256" w:lineRule="auto"/>
              <w:rPr>
                <w:b/>
                <w:sz w:val="18"/>
                <w:szCs w:val="18"/>
              </w:rPr>
            </w:pPr>
          </w:p>
          <w:p w14:paraId="0F7C0B6E" w14:textId="77777777" w:rsidR="00635BAA" w:rsidRDefault="00635BAA">
            <w:pPr>
              <w:spacing w:line="256" w:lineRule="auto"/>
              <w:rPr>
                <w:b/>
                <w:sz w:val="18"/>
                <w:szCs w:val="18"/>
              </w:rPr>
            </w:pPr>
          </w:p>
        </w:tc>
      </w:tr>
      <w:tr w:rsidR="00635BAA" w14:paraId="59A863A1"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hideMark/>
          </w:tcPr>
          <w:p w14:paraId="3D96B4F1" w14:textId="77777777" w:rsidR="00635BAA" w:rsidRDefault="00635BAA">
            <w:pPr>
              <w:spacing w:line="256" w:lineRule="auto"/>
              <w:rPr>
                <w:b/>
                <w:sz w:val="18"/>
                <w:szCs w:val="18"/>
              </w:rPr>
            </w:pPr>
            <w:r>
              <w:rPr>
                <w:b/>
                <w:sz w:val="18"/>
                <w:szCs w:val="18"/>
              </w:rPr>
              <w:lastRenderedPageBreak/>
              <w:t>Details of other safety documents or arrangements (isolation of fuel etc)</w:t>
            </w:r>
          </w:p>
        </w:tc>
      </w:tr>
      <w:tr w:rsidR="00635BAA" w14:paraId="37B75C14" w14:textId="77777777" w:rsidTr="00635BAA">
        <w:trPr>
          <w:trHeight w:val="233"/>
        </w:trPr>
        <w:tc>
          <w:tcPr>
            <w:tcW w:w="9464" w:type="dxa"/>
            <w:gridSpan w:val="4"/>
            <w:tcBorders>
              <w:top w:val="single" w:sz="4" w:space="0" w:color="000000"/>
              <w:left w:val="single" w:sz="4" w:space="0" w:color="000000"/>
              <w:bottom w:val="single" w:sz="4" w:space="0" w:color="000000"/>
              <w:right w:val="single" w:sz="4" w:space="0" w:color="000000"/>
            </w:tcBorders>
          </w:tcPr>
          <w:p w14:paraId="2C030EC7" w14:textId="77777777" w:rsidR="00635BAA" w:rsidRDefault="00635BAA">
            <w:pPr>
              <w:spacing w:line="256" w:lineRule="auto"/>
              <w:rPr>
                <w:b/>
                <w:sz w:val="18"/>
                <w:szCs w:val="18"/>
              </w:rPr>
            </w:pPr>
          </w:p>
          <w:p w14:paraId="0C5AA25E" w14:textId="77777777" w:rsidR="00635BAA" w:rsidRDefault="00635BAA">
            <w:pPr>
              <w:spacing w:line="256" w:lineRule="auto"/>
              <w:rPr>
                <w:b/>
                <w:sz w:val="18"/>
                <w:szCs w:val="18"/>
              </w:rPr>
            </w:pPr>
          </w:p>
          <w:p w14:paraId="0C139ADC" w14:textId="77777777" w:rsidR="00635BAA" w:rsidRDefault="00635BAA">
            <w:pPr>
              <w:spacing w:line="256" w:lineRule="auto"/>
              <w:rPr>
                <w:b/>
                <w:sz w:val="18"/>
                <w:szCs w:val="18"/>
              </w:rPr>
            </w:pPr>
          </w:p>
          <w:p w14:paraId="6728B1ED" w14:textId="77777777" w:rsidR="00635BAA" w:rsidRDefault="00635BAA">
            <w:pPr>
              <w:spacing w:line="256" w:lineRule="auto"/>
              <w:rPr>
                <w:b/>
                <w:sz w:val="18"/>
                <w:szCs w:val="18"/>
              </w:rPr>
            </w:pPr>
          </w:p>
          <w:p w14:paraId="1F3EC04B" w14:textId="77777777" w:rsidR="00635BAA" w:rsidRDefault="00635BAA">
            <w:pPr>
              <w:spacing w:line="256" w:lineRule="auto"/>
              <w:rPr>
                <w:b/>
                <w:sz w:val="18"/>
                <w:szCs w:val="18"/>
              </w:rPr>
            </w:pPr>
          </w:p>
          <w:p w14:paraId="4563C600" w14:textId="77777777" w:rsidR="00635BAA" w:rsidRDefault="00635BAA">
            <w:pPr>
              <w:spacing w:line="256" w:lineRule="auto"/>
              <w:rPr>
                <w:b/>
                <w:sz w:val="18"/>
                <w:szCs w:val="18"/>
              </w:rPr>
            </w:pPr>
          </w:p>
          <w:p w14:paraId="1FAFD627" w14:textId="77777777" w:rsidR="00635BAA" w:rsidRDefault="00635BAA">
            <w:pPr>
              <w:spacing w:line="256" w:lineRule="auto"/>
              <w:rPr>
                <w:b/>
                <w:sz w:val="18"/>
                <w:szCs w:val="18"/>
              </w:rPr>
            </w:pPr>
          </w:p>
        </w:tc>
      </w:tr>
      <w:bookmarkEnd w:id="5284"/>
    </w:tbl>
    <w:p w14:paraId="105430CD" w14:textId="77777777" w:rsidR="00635BAA" w:rsidRDefault="00635BAA" w:rsidP="00635BAA">
      <w:pPr>
        <w:spacing w:before="120"/>
        <w:rPr>
          <w:b/>
          <w:bCs/>
          <w:sz w:val="20"/>
          <w:szCs w:val="20"/>
          <w:lang w:eastAsia="en-GB"/>
        </w:rPr>
      </w:pPr>
    </w:p>
    <w:tbl>
      <w:tblPr>
        <w:tblW w:w="9464" w:type="dxa"/>
        <w:tblLook w:val="04A0" w:firstRow="1" w:lastRow="0" w:firstColumn="1" w:lastColumn="0" w:noHBand="0" w:noVBand="1"/>
      </w:tblPr>
      <w:tblGrid>
        <w:gridCol w:w="1489"/>
        <w:gridCol w:w="3609"/>
        <w:gridCol w:w="1389"/>
        <w:gridCol w:w="993"/>
        <w:gridCol w:w="708"/>
        <w:gridCol w:w="1276"/>
      </w:tblGrid>
      <w:tr w:rsidR="00635BAA" w14:paraId="389EA5B4" w14:textId="77777777" w:rsidTr="00635BAA">
        <w:trPr>
          <w:trHeight w:val="284"/>
        </w:trPr>
        <w:tc>
          <w:tcPr>
            <w:tcW w:w="9464" w:type="dxa"/>
            <w:gridSpan w:val="6"/>
            <w:tcBorders>
              <w:top w:val="single" w:sz="4" w:space="0" w:color="000000"/>
              <w:left w:val="single" w:sz="4" w:space="0" w:color="000000"/>
              <w:bottom w:val="single" w:sz="4" w:space="0" w:color="000000"/>
              <w:right w:val="single" w:sz="4" w:space="0" w:color="000000"/>
            </w:tcBorders>
            <w:vAlign w:val="center"/>
            <w:hideMark/>
          </w:tcPr>
          <w:p w14:paraId="08E0F188" w14:textId="77777777" w:rsidR="00635BAA" w:rsidRDefault="00635BAA">
            <w:pPr>
              <w:pStyle w:val="BodyText"/>
              <w:spacing w:line="256" w:lineRule="auto"/>
              <w:rPr>
                <w:b/>
                <w:color w:val="000000"/>
              </w:rPr>
            </w:pPr>
            <w:r>
              <w:rPr>
                <w:b/>
                <w:color w:val="000000"/>
              </w:rPr>
              <w:t xml:space="preserve">Originating </w:t>
            </w:r>
            <w:proofErr w:type="spellStart"/>
            <w:r>
              <w:rPr>
                <w:b/>
                <w:color w:val="000000"/>
              </w:rPr>
              <w:t>Authorised</w:t>
            </w:r>
            <w:proofErr w:type="spellEnd"/>
            <w:r>
              <w:rPr>
                <w:b/>
                <w:color w:val="000000"/>
              </w:rPr>
              <w:t xml:space="preserve"> Person (Electrical)</w:t>
            </w:r>
          </w:p>
        </w:tc>
      </w:tr>
      <w:tr w:rsidR="00635BAA" w14:paraId="1D151F76"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3947C62E" w14:textId="77777777" w:rsidR="00635BAA" w:rsidRDefault="00635BAA">
            <w:pPr>
              <w:pStyle w:val="BodyText"/>
              <w:spacing w:line="256" w:lineRule="auto"/>
              <w:rPr>
                <w:color w:val="000000"/>
              </w:rPr>
            </w:pPr>
            <w:r>
              <w:rPr>
                <w:color w:val="000000"/>
              </w:rPr>
              <w:t>Signature</w:t>
            </w:r>
          </w:p>
        </w:tc>
        <w:tc>
          <w:tcPr>
            <w:tcW w:w="3609" w:type="dxa"/>
            <w:tcBorders>
              <w:top w:val="single" w:sz="4" w:space="0" w:color="000000"/>
              <w:left w:val="single" w:sz="4" w:space="0" w:color="000000"/>
              <w:bottom w:val="single" w:sz="4" w:space="0" w:color="000000"/>
              <w:right w:val="single" w:sz="4" w:space="0" w:color="000000"/>
            </w:tcBorders>
            <w:vAlign w:val="center"/>
          </w:tcPr>
          <w:p w14:paraId="118A99BF" w14:textId="77777777" w:rsidR="00635BAA" w:rsidRDefault="00635BAA">
            <w:pPr>
              <w:pStyle w:val="BodyText"/>
              <w:spacing w:line="256" w:lineRule="auto"/>
              <w:rPr>
                <w:color w:val="000000"/>
              </w:rPr>
            </w:pPr>
          </w:p>
        </w:tc>
        <w:tc>
          <w:tcPr>
            <w:tcW w:w="1389" w:type="dxa"/>
            <w:tcBorders>
              <w:top w:val="single" w:sz="4" w:space="0" w:color="000000"/>
              <w:left w:val="single" w:sz="4" w:space="0" w:color="000000"/>
              <w:bottom w:val="single" w:sz="4" w:space="0" w:color="000000"/>
              <w:right w:val="single" w:sz="4" w:space="0" w:color="000000"/>
            </w:tcBorders>
            <w:vAlign w:val="center"/>
            <w:hideMark/>
          </w:tcPr>
          <w:p w14:paraId="0D38EF5C" w14:textId="77777777" w:rsidR="00635BAA" w:rsidRDefault="00635BAA">
            <w:pPr>
              <w:pStyle w:val="BodyText"/>
              <w:spacing w:line="256" w:lineRule="auto"/>
              <w:rPr>
                <w:color w:val="000000"/>
              </w:rPr>
            </w:pPr>
            <w:r>
              <w:rPr>
                <w:color w:val="000000"/>
              </w:rPr>
              <w:t>Position</w:t>
            </w:r>
          </w:p>
        </w:tc>
        <w:tc>
          <w:tcPr>
            <w:tcW w:w="2977" w:type="dxa"/>
            <w:gridSpan w:val="3"/>
            <w:tcBorders>
              <w:top w:val="single" w:sz="4" w:space="0" w:color="000000"/>
              <w:left w:val="single" w:sz="4" w:space="0" w:color="000000"/>
              <w:bottom w:val="single" w:sz="4" w:space="0" w:color="000000"/>
              <w:right w:val="single" w:sz="4" w:space="0" w:color="000000"/>
            </w:tcBorders>
            <w:vAlign w:val="center"/>
          </w:tcPr>
          <w:p w14:paraId="5C434E06" w14:textId="77777777" w:rsidR="00635BAA" w:rsidRDefault="00635BAA">
            <w:pPr>
              <w:pStyle w:val="BodyText"/>
              <w:spacing w:line="256" w:lineRule="auto"/>
              <w:rPr>
                <w:color w:val="000000"/>
              </w:rPr>
            </w:pPr>
          </w:p>
        </w:tc>
      </w:tr>
      <w:tr w:rsidR="00635BAA" w14:paraId="7FADA320"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4E64BF31" w14:textId="77777777" w:rsidR="00635BAA" w:rsidRDefault="00635BAA">
            <w:pPr>
              <w:pStyle w:val="BodyText"/>
              <w:spacing w:line="256" w:lineRule="auto"/>
              <w:rPr>
                <w:color w:val="000000"/>
              </w:rPr>
            </w:pPr>
            <w:proofErr w:type="gramStart"/>
            <w:r>
              <w:rPr>
                <w:color w:val="000000"/>
              </w:rPr>
              <w:t xml:space="preserve">Name  </w:t>
            </w:r>
            <w:r>
              <w:rPr>
                <w:color w:val="000000"/>
                <w:sz w:val="12"/>
                <w:szCs w:val="12"/>
              </w:rPr>
              <w:t>(</w:t>
            </w:r>
            <w:proofErr w:type="gramEnd"/>
            <w:r>
              <w:rPr>
                <w:color w:val="000000"/>
                <w:sz w:val="12"/>
                <w:szCs w:val="12"/>
              </w:rPr>
              <w:t>PRINT)</w:t>
            </w:r>
          </w:p>
        </w:tc>
        <w:tc>
          <w:tcPr>
            <w:tcW w:w="3609" w:type="dxa"/>
            <w:tcBorders>
              <w:top w:val="single" w:sz="4" w:space="0" w:color="000000"/>
              <w:left w:val="single" w:sz="4" w:space="0" w:color="000000"/>
              <w:bottom w:val="single" w:sz="4" w:space="0" w:color="000000"/>
              <w:right w:val="single" w:sz="4" w:space="0" w:color="000000"/>
            </w:tcBorders>
            <w:vAlign w:val="center"/>
          </w:tcPr>
          <w:p w14:paraId="0A07A607" w14:textId="77777777" w:rsidR="00635BAA" w:rsidRDefault="00635BAA">
            <w:pPr>
              <w:pStyle w:val="BodyText"/>
              <w:spacing w:line="256" w:lineRule="auto"/>
              <w:rPr>
                <w:color w:val="000000"/>
              </w:rPr>
            </w:pPr>
          </w:p>
        </w:tc>
        <w:tc>
          <w:tcPr>
            <w:tcW w:w="1389" w:type="dxa"/>
            <w:tcBorders>
              <w:top w:val="single" w:sz="4" w:space="0" w:color="000000"/>
              <w:left w:val="single" w:sz="4" w:space="0" w:color="000000"/>
              <w:bottom w:val="single" w:sz="4" w:space="0" w:color="000000"/>
              <w:right w:val="single" w:sz="4" w:space="0" w:color="000000"/>
            </w:tcBorders>
            <w:vAlign w:val="center"/>
            <w:hideMark/>
          </w:tcPr>
          <w:p w14:paraId="62790B3F" w14:textId="77777777" w:rsidR="00635BAA" w:rsidRDefault="00635BAA">
            <w:pPr>
              <w:pStyle w:val="BodyText"/>
              <w:spacing w:line="256" w:lineRule="auto"/>
              <w:rPr>
                <w:color w:val="000000"/>
              </w:rPr>
            </w:pPr>
            <w:r>
              <w:rPr>
                <w:color w:val="000000"/>
              </w:rPr>
              <w:t>Date</w:t>
            </w:r>
          </w:p>
        </w:tc>
        <w:tc>
          <w:tcPr>
            <w:tcW w:w="993" w:type="dxa"/>
            <w:tcBorders>
              <w:top w:val="single" w:sz="4" w:space="0" w:color="000000"/>
              <w:left w:val="single" w:sz="4" w:space="0" w:color="000000"/>
              <w:bottom w:val="single" w:sz="4" w:space="0" w:color="000000"/>
              <w:right w:val="single" w:sz="4" w:space="0" w:color="000000"/>
            </w:tcBorders>
            <w:vAlign w:val="center"/>
          </w:tcPr>
          <w:p w14:paraId="58B14C46" w14:textId="77777777" w:rsidR="00635BAA" w:rsidRDefault="00635BAA">
            <w:pPr>
              <w:pStyle w:val="BodyText"/>
              <w:spacing w:line="256" w:lineRule="auto"/>
              <w:rPr>
                <w:color w:val="000000"/>
              </w:rPr>
            </w:pP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24C7F1D9" w14:textId="77777777" w:rsidR="00635BAA" w:rsidRDefault="00635BAA">
            <w:pPr>
              <w:pStyle w:val="BodyText"/>
              <w:spacing w:line="256" w:lineRule="auto"/>
              <w:rPr>
                <w:color w:val="000000"/>
              </w:rPr>
            </w:pPr>
            <w:r>
              <w:rPr>
                <w:color w:val="000000"/>
              </w:rPr>
              <w:t>Time</w:t>
            </w:r>
          </w:p>
        </w:tc>
        <w:tc>
          <w:tcPr>
            <w:tcW w:w="1276" w:type="dxa"/>
            <w:tcBorders>
              <w:top w:val="single" w:sz="4" w:space="0" w:color="000000"/>
              <w:left w:val="single" w:sz="4" w:space="0" w:color="000000"/>
              <w:bottom w:val="single" w:sz="4" w:space="0" w:color="000000"/>
              <w:right w:val="single" w:sz="4" w:space="0" w:color="000000"/>
            </w:tcBorders>
            <w:vAlign w:val="center"/>
          </w:tcPr>
          <w:p w14:paraId="2595D233" w14:textId="77777777" w:rsidR="00635BAA" w:rsidRDefault="00635BAA">
            <w:pPr>
              <w:pStyle w:val="BodyText"/>
              <w:spacing w:line="256" w:lineRule="auto"/>
              <w:rPr>
                <w:color w:val="000000"/>
              </w:rPr>
            </w:pPr>
          </w:p>
        </w:tc>
      </w:tr>
      <w:tr w:rsidR="00635BAA" w14:paraId="6AC5C407"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4357F018" w14:textId="77777777" w:rsidR="00635BAA" w:rsidRDefault="00635BAA">
            <w:pPr>
              <w:pStyle w:val="BodyText"/>
              <w:spacing w:line="256" w:lineRule="auto"/>
              <w:rPr>
                <w:color w:val="000000"/>
              </w:rPr>
            </w:pPr>
            <w:r>
              <w:rPr>
                <w:color w:val="000000"/>
              </w:rPr>
              <w:t xml:space="preserve">Employed By </w:t>
            </w:r>
          </w:p>
        </w:tc>
        <w:tc>
          <w:tcPr>
            <w:tcW w:w="3609" w:type="dxa"/>
            <w:tcBorders>
              <w:top w:val="single" w:sz="4" w:space="0" w:color="000000"/>
              <w:left w:val="single" w:sz="4" w:space="0" w:color="000000"/>
              <w:bottom w:val="single" w:sz="4" w:space="0" w:color="000000"/>
              <w:right w:val="single" w:sz="4" w:space="0" w:color="000000"/>
            </w:tcBorders>
            <w:vAlign w:val="center"/>
            <w:hideMark/>
          </w:tcPr>
          <w:p w14:paraId="1FA2B119" w14:textId="77777777" w:rsidR="00635BAA" w:rsidRDefault="00635BAA">
            <w:pPr>
              <w:pStyle w:val="BodyText"/>
              <w:spacing w:line="256" w:lineRule="auto"/>
              <w:rPr>
                <w:color w:val="000000"/>
              </w:rPr>
            </w:pPr>
            <w:r>
              <w:rPr>
                <w:color w:val="000000"/>
              </w:rPr>
              <w:t xml:space="preserve"> </w:t>
            </w:r>
          </w:p>
        </w:tc>
        <w:tc>
          <w:tcPr>
            <w:tcW w:w="1389" w:type="dxa"/>
            <w:tcBorders>
              <w:top w:val="single" w:sz="4" w:space="0" w:color="000000"/>
              <w:left w:val="single" w:sz="4" w:space="0" w:color="000000"/>
              <w:bottom w:val="single" w:sz="4" w:space="0" w:color="000000"/>
              <w:right w:val="single" w:sz="4" w:space="0" w:color="000000"/>
            </w:tcBorders>
            <w:vAlign w:val="center"/>
            <w:hideMark/>
          </w:tcPr>
          <w:p w14:paraId="3F70C088" w14:textId="77777777" w:rsidR="00635BAA" w:rsidRDefault="00635BAA">
            <w:pPr>
              <w:pStyle w:val="BodyText"/>
              <w:spacing w:line="256" w:lineRule="auto"/>
              <w:rPr>
                <w:color w:val="000000"/>
              </w:rPr>
            </w:pPr>
            <w:r>
              <w:rPr>
                <w:color w:val="000000"/>
              </w:rPr>
              <w:t xml:space="preserve">Contact Number </w:t>
            </w:r>
          </w:p>
        </w:tc>
        <w:tc>
          <w:tcPr>
            <w:tcW w:w="2977" w:type="dxa"/>
            <w:gridSpan w:val="3"/>
            <w:tcBorders>
              <w:top w:val="single" w:sz="4" w:space="0" w:color="000000"/>
              <w:left w:val="single" w:sz="4" w:space="0" w:color="000000"/>
              <w:bottom w:val="single" w:sz="4" w:space="0" w:color="000000"/>
              <w:right w:val="single" w:sz="4" w:space="0" w:color="000000"/>
            </w:tcBorders>
            <w:vAlign w:val="center"/>
          </w:tcPr>
          <w:p w14:paraId="639700F0" w14:textId="77777777" w:rsidR="00635BAA" w:rsidRDefault="00635BAA">
            <w:pPr>
              <w:pStyle w:val="BodyText"/>
              <w:spacing w:line="256" w:lineRule="auto"/>
              <w:rPr>
                <w:color w:val="000000"/>
              </w:rPr>
            </w:pPr>
            <w:r>
              <w:rPr>
                <w:color w:val="000000"/>
              </w:rPr>
              <w:t xml:space="preserve"> </w:t>
            </w:r>
          </w:p>
          <w:p w14:paraId="330BE7BB" w14:textId="77777777" w:rsidR="00635BAA" w:rsidRDefault="00635BAA">
            <w:pPr>
              <w:pStyle w:val="BodyText"/>
              <w:spacing w:line="256" w:lineRule="auto"/>
              <w:rPr>
                <w:color w:val="000000"/>
              </w:rPr>
            </w:pPr>
          </w:p>
        </w:tc>
      </w:tr>
      <w:tr w:rsidR="00635BAA" w14:paraId="14CDB62E" w14:textId="77777777" w:rsidTr="00635BAA">
        <w:trPr>
          <w:trHeight w:val="284"/>
        </w:trPr>
        <w:tc>
          <w:tcPr>
            <w:tcW w:w="9464" w:type="dxa"/>
            <w:gridSpan w:val="6"/>
            <w:tcBorders>
              <w:top w:val="single" w:sz="4" w:space="0" w:color="000000"/>
              <w:left w:val="single" w:sz="4" w:space="0" w:color="000000"/>
              <w:bottom w:val="single" w:sz="4" w:space="0" w:color="000000"/>
              <w:right w:val="single" w:sz="4" w:space="0" w:color="000000"/>
            </w:tcBorders>
            <w:vAlign w:val="center"/>
            <w:hideMark/>
          </w:tcPr>
          <w:p w14:paraId="3FFE2B3E" w14:textId="77777777" w:rsidR="00635BAA" w:rsidRDefault="00635BAA">
            <w:pPr>
              <w:pStyle w:val="BodyText"/>
              <w:spacing w:line="256" w:lineRule="auto"/>
              <w:rPr>
                <w:b/>
                <w:color w:val="000000"/>
              </w:rPr>
            </w:pPr>
            <w:r>
              <w:rPr>
                <w:b/>
                <w:color w:val="000000"/>
              </w:rPr>
              <w:t xml:space="preserve">Countersigning OU </w:t>
            </w:r>
            <w:proofErr w:type="spellStart"/>
            <w:r>
              <w:rPr>
                <w:b/>
                <w:color w:val="000000"/>
              </w:rPr>
              <w:t>Authorised</w:t>
            </w:r>
            <w:proofErr w:type="spellEnd"/>
            <w:r>
              <w:rPr>
                <w:b/>
                <w:color w:val="000000"/>
              </w:rPr>
              <w:t xml:space="preserve"> Person (Electrical) or </w:t>
            </w:r>
            <w:proofErr w:type="spellStart"/>
            <w:r>
              <w:rPr>
                <w:b/>
                <w:color w:val="000000"/>
              </w:rPr>
              <w:t>Authorising</w:t>
            </w:r>
            <w:proofErr w:type="spellEnd"/>
            <w:r>
              <w:rPr>
                <w:b/>
                <w:color w:val="000000"/>
              </w:rPr>
              <w:t xml:space="preserve"> Engineer (Electrical)</w:t>
            </w:r>
          </w:p>
        </w:tc>
      </w:tr>
      <w:tr w:rsidR="00635BAA" w14:paraId="1C0290BB" w14:textId="77777777" w:rsidTr="00635BAA">
        <w:trPr>
          <w:trHeight w:val="606"/>
        </w:trPr>
        <w:tc>
          <w:tcPr>
            <w:tcW w:w="9464" w:type="dxa"/>
            <w:gridSpan w:val="6"/>
            <w:tcBorders>
              <w:top w:val="single" w:sz="4" w:space="0" w:color="000000"/>
              <w:left w:val="single" w:sz="4" w:space="0" w:color="000000"/>
              <w:bottom w:val="single" w:sz="4" w:space="0" w:color="000000"/>
              <w:right w:val="single" w:sz="4" w:space="0" w:color="000000"/>
            </w:tcBorders>
            <w:vAlign w:val="center"/>
            <w:hideMark/>
          </w:tcPr>
          <w:p w14:paraId="32D2AF38" w14:textId="77777777" w:rsidR="00635BAA" w:rsidRDefault="00635BAA" w:rsidP="00635BAA">
            <w:pPr>
              <w:pStyle w:val="BodyText"/>
              <w:widowControl w:val="0"/>
              <w:numPr>
                <w:ilvl w:val="0"/>
                <w:numId w:val="61"/>
              </w:numPr>
              <w:autoSpaceDE w:val="0"/>
              <w:autoSpaceDN w:val="0"/>
              <w:adjustRightInd w:val="0"/>
              <w:spacing w:line="256" w:lineRule="auto"/>
              <w:ind w:left="284"/>
              <w:rPr>
                <w:color w:val="000000"/>
              </w:rPr>
            </w:pPr>
            <w:r>
              <w:rPr>
                <w:color w:val="000000"/>
              </w:rPr>
              <w:t xml:space="preserve">I hereby declare that I have checked this safety </w:t>
            </w:r>
            <w:proofErr w:type="spellStart"/>
            <w:r>
              <w:rPr>
                <w:color w:val="000000"/>
              </w:rPr>
              <w:t>programme</w:t>
            </w:r>
            <w:proofErr w:type="spellEnd"/>
            <w:r>
              <w:rPr>
                <w:color w:val="000000"/>
              </w:rPr>
              <w:t xml:space="preserve"> and I am satisfied that, to the best of my knowledge, it will enable the proposed work or test to be carried out safely in accordance with the Electrical Safety Rules.</w:t>
            </w:r>
          </w:p>
          <w:p w14:paraId="5798CD23" w14:textId="77777777" w:rsidR="00635BAA" w:rsidRDefault="00635BAA" w:rsidP="00635BAA">
            <w:pPr>
              <w:pStyle w:val="BodyText"/>
              <w:widowControl w:val="0"/>
              <w:numPr>
                <w:ilvl w:val="0"/>
                <w:numId w:val="61"/>
              </w:numPr>
              <w:autoSpaceDE w:val="0"/>
              <w:autoSpaceDN w:val="0"/>
              <w:adjustRightInd w:val="0"/>
              <w:spacing w:line="256" w:lineRule="auto"/>
              <w:ind w:left="284"/>
              <w:rPr>
                <w:color w:val="000000"/>
              </w:rPr>
            </w:pPr>
            <w:r>
              <w:rPr>
                <w:color w:val="000000"/>
              </w:rPr>
              <w:t>I have knowledge of the system and have access to a schematic diagram</w:t>
            </w:r>
          </w:p>
        </w:tc>
      </w:tr>
      <w:tr w:rsidR="00635BAA" w14:paraId="0EC01D80"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297727AF" w14:textId="77777777" w:rsidR="00635BAA" w:rsidRDefault="00635BAA">
            <w:pPr>
              <w:pStyle w:val="BodyText"/>
              <w:spacing w:line="256" w:lineRule="auto"/>
              <w:rPr>
                <w:color w:val="000000"/>
              </w:rPr>
            </w:pPr>
            <w:r>
              <w:rPr>
                <w:color w:val="000000"/>
              </w:rPr>
              <w:t>Signature</w:t>
            </w:r>
          </w:p>
        </w:tc>
        <w:tc>
          <w:tcPr>
            <w:tcW w:w="3609" w:type="dxa"/>
            <w:tcBorders>
              <w:top w:val="single" w:sz="4" w:space="0" w:color="000000"/>
              <w:left w:val="single" w:sz="4" w:space="0" w:color="000000"/>
              <w:bottom w:val="single" w:sz="4" w:space="0" w:color="000000"/>
              <w:right w:val="single" w:sz="4" w:space="0" w:color="000000"/>
            </w:tcBorders>
            <w:vAlign w:val="center"/>
          </w:tcPr>
          <w:p w14:paraId="5B3A1E91" w14:textId="77777777" w:rsidR="00635BAA" w:rsidRDefault="00635BAA">
            <w:pPr>
              <w:pStyle w:val="BodyText"/>
              <w:spacing w:line="256" w:lineRule="auto"/>
              <w:rPr>
                <w:color w:val="000000"/>
              </w:rPr>
            </w:pPr>
          </w:p>
        </w:tc>
        <w:tc>
          <w:tcPr>
            <w:tcW w:w="1389" w:type="dxa"/>
            <w:tcBorders>
              <w:top w:val="single" w:sz="4" w:space="0" w:color="000000"/>
              <w:left w:val="single" w:sz="4" w:space="0" w:color="000000"/>
              <w:bottom w:val="single" w:sz="4" w:space="0" w:color="000000"/>
              <w:right w:val="single" w:sz="4" w:space="0" w:color="000000"/>
            </w:tcBorders>
            <w:vAlign w:val="center"/>
            <w:hideMark/>
          </w:tcPr>
          <w:p w14:paraId="5FB39124" w14:textId="77777777" w:rsidR="00635BAA" w:rsidRDefault="00635BAA">
            <w:pPr>
              <w:pStyle w:val="BodyText"/>
              <w:spacing w:line="256" w:lineRule="auto"/>
              <w:rPr>
                <w:color w:val="000000"/>
              </w:rPr>
            </w:pPr>
            <w:r>
              <w:rPr>
                <w:color w:val="000000"/>
              </w:rPr>
              <w:t>Position</w:t>
            </w:r>
          </w:p>
        </w:tc>
        <w:tc>
          <w:tcPr>
            <w:tcW w:w="2977" w:type="dxa"/>
            <w:gridSpan w:val="3"/>
            <w:tcBorders>
              <w:top w:val="single" w:sz="4" w:space="0" w:color="000000"/>
              <w:left w:val="single" w:sz="4" w:space="0" w:color="000000"/>
              <w:bottom w:val="single" w:sz="4" w:space="0" w:color="000000"/>
              <w:right w:val="single" w:sz="4" w:space="0" w:color="000000"/>
            </w:tcBorders>
            <w:vAlign w:val="center"/>
          </w:tcPr>
          <w:p w14:paraId="06D40493" w14:textId="77777777" w:rsidR="00635BAA" w:rsidRDefault="00635BAA">
            <w:pPr>
              <w:pStyle w:val="BodyText"/>
              <w:spacing w:line="256" w:lineRule="auto"/>
              <w:rPr>
                <w:color w:val="000000"/>
              </w:rPr>
            </w:pPr>
          </w:p>
        </w:tc>
      </w:tr>
      <w:tr w:rsidR="00635BAA" w14:paraId="58179638"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7B385D69" w14:textId="77777777" w:rsidR="00635BAA" w:rsidRDefault="00635BAA">
            <w:pPr>
              <w:pStyle w:val="BodyText"/>
              <w:spacing w:line="256" w:lineRule="auto"/>
              <w:rPr>
                <w:color w:val="000000"/>
              </w:rPr>
            </w:pPr>
            <w:proofErr w:type="gramStart"/>
            <w:r>
              <w:rPr>
                <w:color w:val="000000"/>
              </w:rPr>
              <w:t xml:space="preserve">Name  </w:t>
            </w:r>
            <w:r>
              <w:rPr>
                <w:color w:val="000000"/>
                <w:sz w:val="12"/>
                <w:szCs w:val="12"/>
              </w:rPr>
              <w:t>(</w:t>
            </w:r>
            <w:proofErr w:type="gramEnd"/>
            <w:r>
              <w:rPr>
                <w:color w:val="000000"/>
                <w:sz w:val="12"/>
                <w:szCs w:val="12"/>
              </w:rPr>
              <w:t>PRINT)</w:t>
            </w:r>
          </w:p>
        </w:tc>
        <w:tc>
          <w:tcPr>
            <w:tcW w:w="3609" w:type="dxa"/>
            <w:tcBorders>
              <w:top w:val="single" w:sz="4" w:space="0" w:color="000000"/>
              <w:left w:val="single" w:sz="4" w:space="0" w:color="000000"/>
              <w:bottom w:val="single" w:sz="4" w:space="0" w:color="000000"/>
              <w:right w:val="single" w:sz="4" w:space="0" w:color="000000"/>
            </w:tcBorders>
            <w:vAlign w:val="center"/>
          </w:tcPr>
          <w:p w14:paraId="3C6481E7" w14:textId="77777777" w:rsidR="00635BAA" w:rsidRDefault="00635BAA">
            <w:pPr>
              <w:pStyle w:val="BodyText"/>
              <w:spacing w:line="256" w:lineRule="auto"/>
              <w:rPr>
                <w:color w:val="000000"/>
              </w:rPr>
            </w:pPr>
          </w:p>
        </w:tc>
        <w:tc>
          <w:tcPr>
            <w:tcW w:w="1389" w:type="dxa"/>
            <w:tcBorders>
              <w:top w:val="single" w:sz="4" w:space="0" w:color="000000"/>
              <w:left w:val="single" w:sz="4" w:space="0" w:color="000000"/>
              <w:bottom w:val="single" w:sz="4" w:space="0" w:color="000000"/>
              <w:right w:val="single" w:sz="4" w:space="0" w:color="000000"/>
            </w:tcBorders>
            <w:vAlign w:val="center"/>
            <w:hideMark/>
          </w:tcPr>
          <w:p w14:paraId="76D83F06" w14:textId="77777777" w:rsidR="00635BAA" w:rsidRDefault="00635BAA">
            <w:pPr>
              <w:pStyle w:val="BodyText"/>
              <w:spacing w:line="256" w:lineRule="auto"/>
              <w:rPr>
                <w:color w:val="000000"/>
              </w:rPr>
            </w:pPr>
            <w:r>
              <w:rPr>
                <w:color w:val="000000"/>
              </w:rPr>
              <w:t>Date</w:t>
            </w:r>
          </w:p>
        </w:tc>
        <w:tc>
          <w:tcPr>
            <w:tcW w:w="993" w:type="dxa"/>
            <w:tcBorders>
              <w:top w:val="single" w:sz="4" w:space="0" w:color="000000"/>
              <w:left w:val="single" w:sz="4" w:space="0" w:color="000000"/>
              <w:bottom w:val="single" w:sz="4" w:space="0" w:color="000000"/>
              <w:right w:val="single" w:sz="4" w:space="0" w:color="000000"/>
            </w:tcBorders>
            <w:vAlign w:val="center"/>
          </w:tcPr>
          <w:p w14:paraId="60F6CDA7" w14:textId="77777777" w:rsidR="00635BAA" w:rsidRDefault="00635BAA">
            <w:pPr>
              <w:pStyle w:val="BodyText"/>
              <w:spacing w:line="256" w:lineRule="auto"/>
              <w:rPr>
                <w:color w:val="000000"/>
              </w:rPr>
            </w:pPr>
          </w:p>
        </w:tc>
        <w:tc>
          <w:tcPr>
            <w:tcW w:w="708" w:type="dxa"/>
            <w:tcBorders>
              <w:top w:val="single" w:sz="4" w:space="0" w:color="000000"/>
              <w:left w:val="single" w:sz="4" w:space="0" w:color="000000"/>
              <w:bottom w:val="single" w:sz="4" w:space="0" w:color="000000"/>
              <w:right w:val="single" w:sz="4" w:space="0" w:color="000000"/>
            </w:tcBorders>
            <w:vAlign w:val="center"/>
            <w:hideMark/>
          </w:tcPr>
          <w:p w14:paraId="773C5EE6" w14:textId="77777777" w:rsidR="00635BAA" w:rsidRDefault="00635BAA">
            <w:pPr>
              <w:pStyle w:val="BodyText"/>
              <w:spacing w:line="256" w:lineRule="auto"/>
              <w:rPr>
                <w:color w:val="000000"/>
              </w:rPr>
            </w:pPr>
            <w:r>
              <w:rPr>
                <w:color w:val="000000"/>
              </w:rPr>
              <w:t>Time</w:t>
            </w:r>
          </w:p>
        </w:tc>
        <w:tc>
          <w:tcPr>
            <w:tcW w:w="1276" w:type="dxa"/>
            <w:tcBorders>
              <w:top w:val="single" w:sz="4" w:space="0" w:color="000000"/>
              <w:left w:val="single" w:sz="4" w:space="0" w:color="000000"/>
              <w:bottom w:val="single" w:sz="4" w:space="0" w:color="000000"/>
              <w:right w:val="single" w:sz="4" w:space="0" w:color="000000"/>
            </w:tcBorders>
            <w:vAlign w:val="center"/>
          </w:tcPr>
          <w:p w14:paraId="62119896" w14:textId="77777777" w:rsidR="00635BAA" w:rsidRDefault="00635BAA">
            <w:pPr>
              <w:pStyle w:val="BodyText"/>
              <w:spacing w:line="256" w:lineRule="auto"/>
              <w:rPr>
                <w:color w:val="000000"/>
              </w:rPr>
            </w:pPr>
          </w:p>
        </w:tc>
      </w:tr>
      <w:tr w:rsidR="00635BAA" w14:paraId="53C2153B" w14:textId="77777777" w:rsidTr="00635BAA">
        <w:trPr>
          <w:trHeight w:hRule="exact" w:val="284"/>
        </w:trPr>
        <w:tc>
          <w:tcPr>
            <w:tcW w:w="1489" w:type="dxa"/>
            <w:tcBorders>
              <w:top w:val="single" w:sz="4" w:space="0" w:color="000000"/>
              <w:left w:val="single" w:sz="4" w:space="0" w:color="000000"/>
              <w:bottom w:val="single" w:sz="4" w:space="0" w:color="000000"/>
              <w:right w:val="single" w:sz="4" w:space="0" w:color="000000"/>
            </w:tcBorders>
            <w:vAlign w:val="center"/>
            <w:hideMark/>
          </w:tcPr>
          <w:p w14:paraId="1BEAD97B" w14:textId="77777777" w:rsidR="00635BAA" w:rsidRDefault="00635BAA">
            <w:pPr>
              <w:pStyle w:val="BodyText"/>
              <w:spacing w:line="256" w:lineRule="auto"/>
              <w:rPr>
                <w:color w:val="000000"/>
              </w:rPr>
            </w:pPr>
            <w:r>
              <w:rPr>
                <w:color w:val="000000"/>
              </w:rPr>
              <w:t xml:space="preserve">Employed By </w:t>
            </w:r>
          </w:p>
        </w:tc>
        <w:tc>
          <w:tcPr>
            <w:tcW w:w="3609" w:type="dxa"/>
            <w:tcBorders>
              <w:top w:val="single" w:sz="4" w:space="0" w:color="000000"/>
              <w:left w:val="single" w:sz="4" w:space="0" w:color="000000"/>
              <w:bottom w:val="single" w:sz="4" w:space="0" w:color="000000"/>
              <w:right w:val="single" w:sz="4" w:space="0" w:color="000000"/>
            </w:tcBorders>
            <w:vAlign w:val="center"/>
            <w:hideMark/>
          </w:tcPr>
          <w:p w14:paraId="1BA6162F" w14:textId="77777777" w:rsidR="00635BAA" w:rsidRDefault="00635BAA">
            <w:pPr>
              <w:pStyle w:val="BodyText"/>
              <w:spacing w:line="256" w:lineRule="auto"/>
              <w:rPr>
                <w:color w:val="000000"/>
              </w:rPr>
            </w:pPr>
            <w:r>
              <w:rPr>
                <w:color w:val="000000"/>
              </w:rPr>
              <w:t xml:space="preserve"> </w:t>
            </w:r>
          </w:p>
        </w:tc>
        <w:tc>
          <w:tcPr>
            <w:tcW w:w="1389" w:type="dxa"/>
            <w:tcBorders>
              <w:top w:val="single" w:sz="4" w:space="0" w:color="000000"/>
              <w:left w:val="single" w:sz="4" w:space="0" w:color="000000"/>
              <w:bottom w:val="single" w:sz="4" w:space="0" w:color="000000"/>
              <w:right w:val="single" w:sz="4" w:space="0" w:color="000000"/>
            </w:tcBorders>
            <w:vAlign w:val="center"/>
          </w:tcPr>
          <w:p w14:paraId="4DADBC06" w14:textId="77777777" w:rsidR="00635BAA" w:rsidRDefault="00635BAA">
            <w:pPr>
              <w:pStyle w:val="BodyText"/>
              <w:spacing w:line="256" w:lineRule="auto"/>
              <w:rPr>
                <w:color w:val="000000"/>
              </w:rPr>
            </w:pPr>
            <w:r>
              <w:rPr>
                <w:color w:val="000000"/>
              </w:rPr>
              <w:t xml:space="preserve">Contact Number </w:t>
            </w:r>
          </w:p>
          <w:p w14:paraId="1D131FCD" w14:textId="77777777" w:rsidR="00635BAA" w:rsidRDefault="00635BAA">
            <w:pPr>
              <w:spacing w:line="256" w:lineRule="auto"/>
              <w:rPr>
                <w:sz w:val="20"/>
                <w:szCs w:val="20"/>
              </w:rPr>
            </w:pPr>
          </w:p>
          <w:p w14:paraId="01B7CB5A" w14:textId="77777777" w:rsidR="00635BAA" w:rsidRDefault="00635BAA">
            <w:pPr>
              <w:spacing w:line="256" w:lineRule="auto"/>
            </w:pPr>
          </w:p>
        </w:tc>
        <w:tc>
          <w:tcPr>
            <w:tcW w:w="2977" w:type="dxa"/>
            <w:gridSpan w:val="3"/>
            <w:tcBorders>
              <w:top w:val="single" w:sz="4" w:space="0" w:color="000000"/>
              <w:left w:val="single" w:sz="4" w:space="0" w:color="000000"/>
              <w:bottom w:val="single" w:sz="4" w:space="0" w:color="000000"/>
              <w:right w:val="single" w:sz="4" w:space="0" w:color="000000"/>
            </w:tcBorders>
            <w:vAlign w:val="center"/>
            <w:hideMark/>
          </w:tcPr>
          <w:p w14:paraId="0300E0F0" w14:textId="77777777" w:rsidR="00635BAA" w:rsidRDefault="00635BAA">
            <w:pPr>
              <w:pStyle w:val="BodyText"/>
              <w:spacing w:line="256" w:lineRule="auto"/>
              <w:rPr>
                <w:color w:val="000000"/>
              </w:rPr>
            </w:pPr>
            <w:r>
              <w:rPr>
                <w:color w:val="000000"/>
              </w:rPr>
              <w:t xml:space="preserve"> </w:t>
            </w:r>
          </w:p>
        </w:tc>
      </w:tr>
    </w:tbl>
    <w:p w14:paraId="57B55231" w14:textId="77777777" w:rsidR="00635BAA" w:rsidRDefault="00635BAA" w:rsidP="00635BAA">
      <w:pPr>
        <w:rPr>
          <w:sz w:val="20"/>
          <w:szCs w:val="20"/>
          <w:lang w:eastAsia="en-GB"/>
        </w:rPr>
      </w:pPr>
    </w:p>
    <w:p w14:paraId="7706941E" w14:textId="77777777" w:rsidR="001753E3" w:rsidRPr="005C36FD" w:rsidRDefault="001753E3" w:rsidP="00BF4802"/>
    <w:p w14:paraId="7706941F" w14:textId="77777777" w:rsidR="001753E3" w:rsidRPr="005C36FD" w:rsidRDefault="001753E3" w:rsidP="00BF4802">
      <w:r w:rsidRPr="005C36FD">
        <w:br w:type="page"/>
      </w:r>
    </w:p>
    <w:p w14:paraId="77069420" w14:textId="7985A9D0" w:rsidR="001753E3" w:rsidRDefault="001753E3" w:rsidP="00820FD6">
      <w:pPr>
        <w:pStyle w:val="SubAppendix"/>
        <w:numPr>
          <w:ilvl w:val="1"/>
          <w:numId w:val="18"/>
        </w:numPr>
      </w:pPr>
      <w:bookmarkStart w:id="5285" w:name="_Toc121737142"/>
      <w:r w:rsidRPr="00772081">
        <w:lastRenderedPageBreak/>
        <w:t>Electrical Switching Plan</w:t>
      </w:r>
      <w:bookmarkEnd w:id="5285"/>
    </w:p>
    <w:p w14:paraId="17D096B0" w14:textId="1DBEE673" w:rsidR="00E4269A" w:rsidRDefault="00E4269A" w:rsidP="00794DAC"/>
    <w:p w14:paraId="3F9B8618" w14:textId="354224B6" w:rsidR="00E4269A" w:rsidRPr="005C36FD" w:rsidRDefault="00E4269A" w:rsidP="008D1424">
      <w:r w:rsidRPr="00E4269A">
        <w:rPr>
          <w:noProof/>
          <w:lang w:eastAsia="en-GB"/>
        </w:rPr>
        <w:drawing>
          <wp:inline distT="0" distB="0" distL="0" distR="0" wp14:anchorId="45872AF7" wp14:editId="7E0AB9C3">
            <wp:extent cx="5536565" cy="3685754"/>
            <wp:effectExtent l="0" t="0" r="6985" b="0"/>
            <wp:docPr id="100" name="Picture 100" descr="Template for Electrical Switching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1485" cy="3689029"/>
                    </a:xfrm>
                    <a:prstGeom prst="rect">
                      <a:avLst/>
                    </a:prstGeom>
                  </pic:spPr>
                </pic:pic>
              </a:graphicData>
            </a:graphic>
          </wp:inline>
        </w:drawing>
      </w:r>
    </w:p>
    <w:p w14:paraId="77069421" w14:textId="77777777" w:rsidR="001753E3" w:rsidRPr="005C36FD" w:rsidRDefault="001753E3" w:rsidP="00BF4802">
      <w:pPr>
        <w:rPr>
          <w:sz w:val="2"/>
          <w:szCs w:val="2"/>
        </w:rPr>
      </w:pPr>
      <w:r w:rsidRPr="005C36FD">
        <w:br w:type="page"/>
      </w:r>
      <w:bookmarkStart w:id="5286" w:name="_Toc366675110"/>
      <w:bookmarkStart w:id="5287" w:name="_Toc366675507"/>
      <w:bookmarkEnd w:id="5286"/>
      <w:bookmarkEnd w:id="5287"/>
    </w:p>
    <w:p w14:paraId="49C79ABD" w14:textId="60AC0F4E" w:rsidR="000F0867" w:rsidRDefault="001753E3" w:rsidP="00E1302F">
      <w:pPr>
        <w:pStyle w:val="SubAppendix"/>
        <w:numPr>
          <w:ilvl w:val="1"/>
          <w:numId w:val="18"/>
        </w:numPr>
        <w:jc w:val="left"/>
      </w:pPr>
      <w:bookmarkStart w:id="5288" w:name="_Toc121737143"/>
      <w:r w:rsidRPr="007118D3">
        <w:lastRenderedPageBreak/>
        <w:t>Isolation &amp; Earthing Diagram</w:t>
      </w:r>
      <w:bookmarkEnd w:id="5288"/>
      <w:r w:rsidR="000F0867" w:rsidRPr="000F0867">
        <w:rPr>
          <w:noProof/>
          <w:lang w:eastAsia="en-GB"/>
        </w:rPr>
        <w:drawing>
          <wp:inline distT="0" distB="0" distL="0" distR="0" wp14:anchorId="71FE1D98" wp14:editId="6B06815C">
            <wp:extent cx="4563112" cy="7287642"/>
            <wp:effectExtent l="0" t="0" r="8890" b="8890"/>
            <wp:docPr id="101" name="Picture 101" descr="Template for Isolation &amp; Earth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63112" cy="7287642"/>
                    </a:xfrm>
                    <a:prstGeom prst="rect">
                      <a:avLst/>
                    </a:prstGeom>
                  </pic:spPr>
                </pic:pic>
              </a:graphicData>
            </a:graphic>
          </wp:inline>
        </w:drawing>
      </w:r>
    </w:p>
    <w:p w14:paraId="77069422" w14:textId="2EE81538" w:rsidR="001753E3" w:rsidRDefault="001753E3" w:rsidP="000F0867">
      <w:pPr>
        <w:pStyle w:val="SubAppendix"/>
        <w:numPr>
          <w:ilvl w:val="0"/>
          <w:numId w:val="0"/>
        </w:numPr>
        <w:ind w:left="423" w:hanging="423"/>
        <w:jc w:val="left"/>
      </w:pPr>
      <w:r>
        <w:br w:type="page"/>
      </w:r>
    </w:p>
    <w:p w14:paraId="77069423" w14:textId="37A44D83" w:rsidR="001753E3" w:rsidRDefault="001753E3" w:rsidP="00E1302F">
      <w:pPr>
        <w:pStyle w:val="SubAppendix"/>
        <w:numPr>
          <w:ilvl w:val="1"/>
          <w:numId w:val="18"/>
        </w:numPr>
        <w:jc w:val="left"/>
      </w:pPr>
      <w:bookmarkStart w:id="5289" w:name="_Toc121737144"/>
      <w:r w:rsidRPr="005C36FD">
        <w:lastRenderedPageBreak/>
        <w:t>Permit to Work (Electrical)</w:t>
      </w:r>
      <w:bookmarkEnd w:id="5289"/>
      <w:r w:rsidR="00E1302F" w:rsidRPr="000F0867">
        <w:rPr>
          <w:noProof/>
          <w:lang w:eastAsia="en-GB"/>
        </w:rPr>
        <w:t xml:space="preserve"> </w:t>
      </w:r>
      <w:r w:rsidR="000F0867" w:rsidRPr="000F0867">
        <w:rPr>
          <w:noProof/>
          <w:lang w:eastAsia="en-GB"/>
        </w:rPr>
        <w:drawing>
          <wp:inline distT="0" distB="0" distL="0" distR="0" wp14:anchorId="2A782942" wp14:editId="1391797E">
            <wp:extent cx="5895975" cy="4239342"/>
            <wp:effectExtent l="0" t="0" r="0" b="8890"/>
            <wp:docPr id="362" name="Picture 362" descr="Template form for Permit to Work (Electr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97777" cy="4240638"/>
                    </a:xfrm>
                    <a:prstGeom prst="rect">
                      <a:avLst/>
                    </a:prstGeom>
                  </pic:spPr>
                </pic:pic>
              </a:graphicData>
            </a:graphic>
          </wp:inline>
        </w:drawing>
      </w:r>
      <w:r w:rsidR="000F0867" w:rsidRPr="000F0867">
        <w:t xml:space="preserve"> </w:t>
      </w:r>
      <w:r>
        <w:br w:type="page"/>
      </w:r>
    </w:p>
    <w:p w14:paraId="3FC8B775" w14:textId="3A93D24B" w:rsidR="000F0867" w:rsidRDefault="000F0867" w:rsidP="00794DAC"/>
    <w:p w14:paraId="77069424" w14:textId="41B1F66C" w:rsidR="001753E3" w:rsidRDefault="001753E3" w:rsidP="00820FD6">
      <w:pPr>
        <w:pStyle w:val="SubAppendix"/>
        <w:numPr>
          <w:ilvl w:val="1"/>
          <w:numId w:val="18"/>
        </w:numPr>
      </w:pPr>
      <w:bookmarkStart w:id="5290" w:name="_Toc121737145"/>
      <w:r>
        <w:t>Sanction to Test</w:t>
      </w:r>
      <w:bookmarkEnd w:id="5290"/>
    </w:p>
    <w:p w14:paraId="634753F7" w14:textId="77777777" w:rsidR="001135BE" w:rsidRDefault="001135BE" w:rsidP="00794DAC"/>
    <w:p w14:paraId="056D6AAF" w14:textId="2E39A4FB" w:rsidR="001135BE" w:rsidRPr="005C36FD" w:rsidRDefault="001135BE" w:rsidP="008D1424">
      <w:r w:rsidRPr="001135BE">
        <w:rPr>
          <w:noProof/>
          <w:lang w:eastAsia="en-GB"/>
        </w:rPr>
        <w:drawing>
          <wp:inline distT="0" distB="0" distL="0" distR="0" wp14:anchorId="747B0BC5" wp14:editId="75097B04">
            <wp:extent cx="5718090" cy="4038600"/>
            <wp:effectExtent l="0" t="0" r="0" b="0"/>
            <wp:docPr id="364" name="Picture 364" descr="Sanction to Tes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8939" cy="4046263"/>
                    </a:xfrm>
                    <a:prstGeom prst="rect">
                      <a:avLst/>
                    </a:prstGeom>
                  </pic:spPr>
                </pic:pic>
              </a:graphicData>
            </a:graphic>
          </wp:inline>
        </w:drawing>
      </w:r>
    </w:p>
    <w:p w14:paraId="77069425" w14:textId="77777777" w:rsidR="001753E3" w:rsidRPr="005C36FD" w:rsidRDefault="001753E3" w:rsidP="00BF4802">
      <w:pPr>
        <w:jc w:val="center"/>
      </w:pPr>
    </w:p>
    <w:p w14:paraId="77069426" w14:textId="77777777" w:rsidR="001753E3" w:rsidRPr="005C36FD" w:rsidRDefault="001753E3" w:rsidP="007F49CA">
      <w:r w:rsidRPr="005C36FD">
        <w:br w:type="page"/>
      </w:r>
    </w:p>
    <w:p w14:paraId="72788D68" w14:textId="77777777" w:rsidR="001135BE" w:rsidRDefault="001753E3" w:rsidP="00820FD6">
      <w:pPr>
        <w:pStyle w:val="SubAppendix"/>
        <w:numPr>
          <w:ilvl w:val="1"/>
          <w:numId w:val="18"/>
        </w:numPr>
        <w:jc w:val="left"/>
      </w:pPr>
      <w:bookmarkStart w:id="5291" w:name="_Toc121737146"/>
      <w:r w:rsidRPr="007118D3">
        <w:lastRenderedPageBreak/>
        <w:t>Certificate for</w:t>
      </w:r>
      <w:r>
        <w:t xml:space="preserve"> </w:t>
      </w:r>
      <w:r w:rsidRPr="007118D3">
        <w:t>Live Working</w:t>
      </w:r>
      <w:bookmarkEnd w:id="5291"/>
      <w:r w:rsidRPr="007118D3">
        <w:t xml:space="preserve"> </w:t>
      </w:r>
    </w:p>
    <w:p w14:paraId="2004E940" w14:textId="77777777" w:rsidR="001135BE" w:rsidRDefault="001135BE" w:rsidP="008D1424">
      <w:r w:rsidRPr="001135BE">
        <w:rPr>
          <w:noProof/>
          <w:lang w:eastAsia="en-GB"/>
        </w:rPr>
        <w:drawing>
          <wp:inline distT="0" distB="0" distL="0" distR="0" wp14:anchorId="69B5F354" wp14:editId="59139189">
            <wp:extent cx="5181600" cy="8102914"/>
            <wp:effectExtent l="0" t="0" r="0" b="0"/>
            <wp:docPr id="365" name="Picture 365" descr="Certificate for Live Working form, p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8869" cy="8114281"/>
                    </a:xfrm>
                    <a:prstGeom prst="rect">
                      <a:avLst/>
                    </a:prstGeom>
                  </pic:spPr>
                </pic:pic>
              </a:graphicData>
            </a:graphic>
          </wp:inline>
        </w:drawing>
      </w:r>
      <w:r w:rsidRPr="001135BE">
        <w:t xml:space="preserve"> </w:t>
      </w:r>
    </w:p>
    <w:p w14:paraId="506B1B11" w14:textId="77777777" w:rsidR="001135BE" w:rsidRDefault="001135BE" w:rsidP="008D1424">
      <w:r w:rsidRPr="001135BE">
        <w:rPr>
          <w:noProof/>
          <w:lang w:eastAsia="en-GB"/>
        </w:rPr>
        <w:lastRenderedPageBreak/>
        <w:drawing>
          <wp:inline distT="0" distB="0" distL="0" distR="0" wp14:anchorId="467628AB" wp14:editId="37F4F1AA">
            <wp:extent cx="5286375" cy="8319907"/>
            <wp:effectExtent l="0" t="0" r="0" b="5080"/>
            <wp:docPr id="366" name="Picture 366" descr="Certificate for Live Working form, p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0604" cy="8326562"/>
                    </a:xfrm>
                    <a:prstGeom prst="rect">
                      <a:avLst/>
                    </a:prstGeom>
                  </pic:spPr>
                </pic:pic>
              </a:graphicData>
            </a:graphic>
          </wp:inline>
        </w:drawing>
      </w:r>
      <w:r w:rsidRPr="001135BE">
        <w:t xml:space="preserve"> </w:t>
      </w:r>
    </w:p>
    <w:p w14:paraId="77069427" w14:textId="32D85ED9" w:rsidR="001753E3" w:rsidRDefault="00CB7422" w:rsidP="008D1424">
      <w:r w:rsidRPr="00CB7422">
        <w:rPr>
          <w:noProof/>
          <w:lang w:eastAsia="en-GB"/>
        </w:rPr>
        <w:lastRenderedPageBreak/>
        <w:drawing>
          <wp:inline distT="0" distB="0" distL="0" distR="0" wp14:anchorId="3B7E9971" wp14:editId="33A25360">
            <wp:extent cx="4895850" cy="8001820"/>
            <wp:effectExtent l="0" t="0" r="0" b="0"/>
            <wp:docPr id="367" name="Picture 367" descr="Certificate for Live Working form, p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8772" cy="8006596"/>
                    </a:xfrm>
                    <a:prstGeom prst="rect">
                      <a:avLst/>
                    </a:prstGeom>
                  </pic:spPr>
                </pic:pic>
              </a:graphicData>
            </a:graphic>
          </wp:inline>
        </w:drawing>
      </w:r>
      <w:r w:rsidRPr="00CB7422">
        <w:t xml:space="preserve"> </w:t>
      </w:r>
      <w:r w:rsidR="001753E3">
        <w:br w:type="page"/>
      </w:r>
    </w:p>
    <w:p w14:paraId="77069428" w14:textId="4364DC75" w:rsidR="001753E3" w:rsidRPr="005C36FD" w:rsidRDefault="001753E3" w:rsidP="00820FD6">
      <w:pPr>
        <w:pStyle w:val="SubAppendix"/>
        <w:numPr>
          <w:ilvl w:val="1"/>
          <w:numId w:val="18"/>
        </w:numPr>
      </w:pPr>
      <w:bookmarkStart w:id="5292" w:name="_Toc121737147"/>
      <w:r w:rsidRPr="005C36FD">
        <w:lastRenderedPageBreak/>
        <w:t>Limitation of Access</w:t>
      </w:r>
      <w:bookmarkEnd w:id="5292"/>
    </w:p>
    <w:p w14:paraId="77069429" w14:textId="77777777" w:rsidR="001753E3" w:rsidRPr="005C36FD" w:rsidRDefault="001753E3" w:rsidP="00BF4802">
      <w:pPr>
        <w:jc w:val="center"/>
      </w:pPr>
    </w:p>
    <w:p w14:paraId="7706942A" w14:textId="3CEA742E" w:rsidR="001753E3" w:rsidRPr="005C36FD" w:rsidRDefault="006A1E74" w:rsidP="008D1424">
      <w:r w:rsidRPr="006A1E74">
        <w:rPr>
          <w:noProof/>
          <w:lang w:eastAsia="en-GB"/>
        </w:rPr>
        <w:drawing>
          <wp:inline distT="0" distB="0" distL="0" distR="0" wp14:anchorId="0977D1D8" wp14:editId="127DFBDA">
            <wp:extent cx="4686954" cy="7125694"/>
            <wp:effectExtent l="0" t="0" r="0" b="0"/>
            <wp:docPr id="99" name="Picture 99" descr="Limitation of Access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954" cy="7125694"/>
                    </a:xfrm>
                    <a:prstGeom prst="rect">
                      <a:avLst/>
                    </a:prstGeom>
                  </pic:spPr>
                </pic:pic>
              </a:graphicData>
            </a:graphic>
          </wp:inline>
        </w:drawing>
      </w:r>
    </w:p>
    <w:p w14:paraId="7706942B" w14:textId="77777777" w:rsidR="001753E3" w:rsidRPr="005C36FD" w:rsidRDefault="001753E3" w:rsidP="00BF4802"/>
    <w:p w14:paraId="7706942C" w14:textId="77777777" w:rsidR="001753E3" w:rsidRPr="005C36FD" w:rsidRDefault="001753E3" w:rsidP="007F49CA">
      <w:r w:rsidRPr="005C36FD">
        <w:br w:type="page"/>
      </w:r>
    </w:p>
    <w:p w14:paraId="2B7F472A" w14:textId="77777777" w:rsidR="008D1424" w:rsidRDefault="001753E3" w:rsidP="006A1E74">
      <w:pPr>
        <w:pStyle w:val="SubAppendix"/>
        <w:numPr>
          <w:ilvl w:val="1"/>
          <w:numId w:val="18"/>
        </w:numPr>
        <w:jc w:val="left"/>
      </w:pPr>
      <w:bookmarkStart w:id="5293" w:name="_Toc121737148"/>
      <w:r>
        <w:lastRenderedPageBreak/>
        <w:t>Certificate of Isolation &amp; Earthing</w:t>
      </w:r>
      <w:bookmarkEnd w:id="5293"/>
    </w:p>
    <w:p w14:paraId="7706942D" w14:textId="30F12A15" w:rsidR="001753E3" w:rsidRDefault="00F3585F" w:rsidP="008D1424">
      <w:r>
        <w:rPr>
          <w:noProof/>
          <w:lang w:eastAsia="en-GB"/>
        </w:rPr>
        <w:t>`````</w:t>
      </w:r>
      <w:r w:rsidR="006A1E74" w:rsidRPr="006A1E74">
        <w:rPr>
          <w:noProof/>
          <w:lang w:eastAsia="en-GB"/>
        </w:rPr>
        <w:drawing>
          <wp:inline distT="0" distB="0" distL="0" distR="0" wp14:anchorId="683575E3" wp14:editId="55FB2985">
            <wp:extent cx="4515480" cy="7154273"/>
            <wp:effectExtent l="0" t="0" r="0" b="8890"/>
            <wp:docPr id="105" name="Picture 105" descr="Certificate of Isolation &amp; Earthing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15480" cy="7154273"/>
                    </a:xfrm>
                    <a:prstGeom prst="rect">
                      <a:avLst/>
                    </a:prstGeom>
                  </pic:spPr>
                </pic:pic>
              </a:graphicData>
            </a:graphic>
          </wp:inline>
        </w:drawing>
      </w:r>
      <w:r w:rsidR="001753E3">
        <w:br w:type="page"/>
      </w:r>
    </w:p>
    <w:p w14:paraId="7F07B8B5" w14:textId="77777777" w:rsidR="008D1424" w:rsidRDefault="001753E3" w:rsidP="006A1E74">
      <w:pPr>
        <w:pStyle w:val="SubAppendix"/>
        <w:numPr>
          <w:ilvl w:val="1"/>
          <w:numId w:val="18"/>
        </w:numPr>
        <w:jc w:val="left"/>
      </w:pPr>
      <w:bookmarkStart w:id="5294" w:name="_Toc121737149"/>
      <w:r w:rsidRPr="005C36FD">
        <w:lastRenderedPageBreak/>
        <w:t>Standing Instruction</w:t>
      </w:r>
      <w:bookmarkEnd w:id="5294"/>
    </w:p>
    <w:p w14:paraId="7706942E" w14:textId="4D819396" w:rsidR="001753E3" w:rsidRDefault="006A1E74" w:rsidP="008D1424">
      <w:r w:rsidRPr="006A1E74">
        <w:rPr>
          <w:noProof/>
          <w:lang w:eastAsia="en-GB"/>
        </w:rPr>
        <w:drawing>
          <wp:inline distT="0" distB="0" distL="0" distR="0" wp14:anchorId="4CABCA86" wp14:editId="0863D0A8">
            <wp:extent cx="6031865" cy="4331970"/>
            <wp:effectExtent l="0" t="0" r="6985" b="0"/>
            <wp:docPr id="363" name="Picture 363" descr="Standing Instructio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31865" cy="4331970"/>
                    </a:xfrm>
                    <a:prstGeom prst="rect">
                      <a:avLst/>
                    </a:prstGeom>
                  </pic:spPr>
                </pic:pic>
              </a:graphicData>
            </a:graphic>
          </wp:inline>
        </w:drawing>
      </w:r>
      <w:r w:rsidR="001753E3">
        <w:br w:type="page"/>
      </w:r>
    </w:p>
    <w:p w14:paraId="7706942F" w14:textId="3087C6F0" w:rsidR="001753E3" w:rsidRDefault="001753E3" w:rsidP="00820FD6">
      <w:pPr>
        <w:pStyle w:val="SubAppendix"/>
        <w:numPr>
          <w:ilvl w:val="1"/>
          <w:numId w:val="18"/>
        </w:numPr>
      </w:pPr>
      <w:bookmarkStart w:id="5295" w:name="_Toc401148236"/>
      <w:bookmarkStart w:id="5296" w:name="_Toc121737150"/>
      <w:r>
        <w:lastRenderedPageBreak/>
        <w:t>Statement of Site Familiarity (Electrical)</w:t>
      </w:r>
      <w:bookmarkEnd w:id="5295"/>
      <w:bookmarkEnd w:id="5296"/>
    </w:p>
    <w:p w14:paraId="77069430" w14:textId="1B5227B5" w:rsidR="001753E3" w:rsidRDefault="003C5072" w:rsidP="008D1424">
      <w:r w:rsidRPr="003C5072">
        <w:rPr>
          <w:noProof/>
          <w:lang w:eastAsia="en-GB"/>
        </w:rPr>
        <w:drawing>
          <wp:inline distT="0" distB="0" distL="0" distR="0" wp14:anchorId="39C9FC22" wp14:editId="261C0E28">
            <wp:extent cx="6031865" cy="4369435"/>
            <wp:effectExtent l="0" t="0" r="6985" b="0"/>
            <wp:docPr id="368" name="Picture 368" descr="Statement of Site Familiarity (Electrical)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31865" cy="4369435"/>
                    </a:xfrm>
                    <a:prstGeom prst="rect">
                      <a:avLst/>
                    </a:prstGeom>
                  </pic:spPr>
                </pic:pic>
              </a:graphicData>
            </a:graphic>
          </wp:inline>
        </w:drawing>
      </w:r>
      <w:r w:rsidR="001753E3">
        <w:br w:type="page"/>
      </w:r>
    </w:p>
    <w:p w14:paraId="13F69410" w14:textId="77777777" w:rsidR="008D1424" w:rsidRDefault="007F50C4" w:rsidP="003C5072">
      <w:pPr>
        <w:pStyle w:val="SubAppendix"/>
        <w:numPr>
          <w:ilvl w:val="1"/>
          <w:numId w:val="18"/>
        </w:numPr>
      </w:pPr>
      <w:bookmarkStart w:id="5297" w:name="_Toc121737151"/>
      <w:r>
        <w:lastRenderedPageBreak/>
        <w:t>Demarcation Agreement</w:t>
      </w:r>
      <w:bookmarkEnd w:id="5297"/>
    </w:p>
    <w:p w14:paraId="03B99F2B" w14:textId="5D229D3A" w:rsidR="007F50C4" w:rsidRDefault="003C5072" w:rsidP="008D1424">
      <w:r w:rsidRPr="003C5072">
        <w:rPr>
          <w:noProof/>
          <w:lang w:eastAsia="en-GB"/>
        </w:rPr>
        <w:drawing>
          <wp:inline distT="0" distB="0" distL="0" distR="0" wp14:anchorId="247DFF5B" wp14:editId="71D1ADFC">
            <wp:extent cx="4753638" cy="7249537"/>
            <wp:effectExtent l="0" t="0" r="8890" b="8890"/>
            <wp:docPr id="369" name="Picture 369" descr="Demarcation Agreemen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3638" cy="7249537"/>
                    </a:xfrm>
                    <a:prstGeom prst="rect">
                      <a:avLst/>
                    </a:prstGeom>
                  </pic:spPr>
                </pic:pic>
              </a:graphicData>
            </a:graphic>
          </wp:inline>
        </w:drawing>
      </w:r>
      <w:r w:rsidR="007F50C4">
        <w:br w:type="page"/>
      </w:r>
    </w:p>
    <w:p w14:paraId="77069488" w14:textId="3FD526E6" w:rsidR="001753E3" w:rsidRPr="005C36FD" w:rsidRDefault="001753E3" w:rsidP="00820FD6">
      <w:pPr>
        <w:pStyle w:val="Appendix"/>
        <w:numPr>
          <w:ilvl w:val="0"/>
          <w:numId w:val="18"/>
        </w:numPr>
      </w:pPr>
      <w:bookmarkStart w:id="5298" w:name="_Toc366668310"/>
      <w:bookmarkStart w:id="5299" w:name="_Toc366675108"/>
      <w:bookmarkStart w:id="5300" w:name="_Toc366675505"/>
      <w:bookmarkStart w:id="5301" w:name="_Toc121737152"/>
      <w:bookmarkEnd w:id="5298"/>
      <w:bookmarkEnd w:id="5299"/>
      <w:bookmarkEnd w:id="5300"/>
      <w:r w:rsidRPr="005C36FD">
        <w:lastRenderedPageBreak/>
        <w:t xml:space="preserve">appointment </w:t>
      </w:r>
      <w:r w:rsidR="00B77DCA">
        <w:t>documents</w:t>
      </w:r>
      <w:bookmarkEnd w:id="5301"/>
    </w:p>
    <w:p w14:paraId="77069489" w14:textId="5DDE1EE7" w:rsidR="001753E3" w:rsidRPr="005C36FD" w:rsidRDefault="001753E3" w:rsidP="00820FD6">
      <w:pPr>
        <w:pStyle w:val="SubAppendix"/>
        <w:numPr>
          <w:ilvl w:val="1"/>
          <w:numId w:val="18"/>
        </w:numPr>
      </w:pPr>
      <w:bookmarkStart w:id="5302" w:name="_Toc121737153"/>
      <w:r w:rsidRPr="005C36FD">
        <w:t xml:space="preserve">Appointment Procedure for an </w:t>
      </w:r>
      <w:r>
        <w:t>Authorising Engineer (Electrical)</w:t>
      </w:r>
      <w:bookmarkEnd w:id="5302"/>
    </w:p>
    <w:p w14:paraId="7706948A" w14:textId="77777777" w:rsidR="001753E3" w:rsidRPr="005C36FD" w:rsidRDefault="001753E3" w:rsidP="00B346F7">
      <w:r w:rsidRPr="005C36FD">
        <w:t>It is the responsibility of the Designated Person to ensure that any person appointed as Authorising Engineer is suitably qualified and adequately experienced to satisfy the requirements of these Electrical Safety Rules.</w:t>
      </w:r>
    </w:p>
    <w:p w14:paraId="7706948B" w14:textId="77777777" w:rsidR="001753E3" w:rsidRPr="005C36FD" w:rsidRDefault="001753E3" w:rsidP="00B346F7">
      <w:r w:rsidRPr="005C36FD">
        <w:t>The appointment of an Authorising Engineer is to be by an exchange of letters.</w:t>
      </w:r>
    </w:p>
    <w:p w14:paraId="7706948D" w14:textId="77777777" w:rsidR="001753E3" w:rsidRPr="005C36FD" w:rsidRDefault="001753E3" w:rsidP="00B346F7">
      <w:pPr>
        <w:rPr>
          <w:b/>
          <w:bCs/>
        </w:rPr>
      </w:pPr>
      <w:r w:rsidRPr="005C36FD">
        <w:rPr>
          <w:b/>
          <w:bCs/>
        </w:rPr>
        <w:t>Model letter for appointing an Authoris</w:t>
      </w:r>
      <w:r>
        <w:rPr>
          <w:b/>
          <w:bCs/>
        </w:rPr>
        <w:t>ing</w:t>
      </w:r>
      <w:r w:rsidRPr="005C36FD">
        <w:rPr>
          <w:b/>
          <w:bCs/>
        </w:rPr>
        <w:t xml:space="preserve"> Engineer (Electric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91"/>
      </w:tblGrid>
      <w:tr w:rsidR="001753E3" w:rsidRPr="005C36FD" w14:paraId="77069497" w14:textId="77777777">
        <w:tc>
          <w:tcPr>
            <w:tcW w:w="9714" w:type="dxa"/>
            <w:tcBorders>
              <w:top w:val="nil"/>
              <w:left w:val="nil"/>
              <w:bottom w:val="nil"/>
              <w:right w:val="nil"/>
            </w:tcBorders>
            <w:shd w:val="clear" w:color="auto" w:fill="EAF1DD"/>
          </w:tcPr>
          <w:p w14:paraId="7706948E" w14:textId="77777777" w:rsidR="001753E3" w:rsidRPr="003B1103" w:rsidRDefault="001753E3" w:rsidP="00885933">
            <w:pPr>
              <w:rPr>
                <w:i/>
                <w:iCs/>
                <w:sz w:val="20"/>
                <w:szCs w:val="20"/>
              </w:rPr>
            </w:pPr>
            <w:r w:rsidRPr="005C36FD">
              <w:t xml:space="preserve">Dear ______________________ </w:t>
            </w:r>
            <w:r w:rsidRPr="003B1103">
              <w:rPr>
                <w:i/>
                <w:iCs/>
                <w:sz w:val="20"/>
                <w:szCs w:val="20"/>
              </w:rPr>
              <w:t>(Name of prospective Authorising Engineer)</w:t>
            </w:r>
          </w:p>
          <w:p w14:paraId="7706948F" w14:textId="77777777" w:rsidR="001753E3" w:rsidRPr="005C36FD" w:rsidRDefault="001753E3" w:rsidP="00885933"/>
          <w:p w14:paraId="77069490" w14:textId="77777777" w:rsidR="001753E3" w:rsidRPr="003B1103" w:rsidRDefault="001753E3" w:rsidP="00885933">
            <w:pPr>
              <w:rPr>
                <w:b/>
                <w:bCs/>
              </w:rPr>
            </w:pPr>
            <w:r w:rsidRPr="003B1103">
              <w:rPr>
                <w:b/>
                <w:bCs/>
              </w:rPr>
              <w:t>OFFER OF APPOINTMENT AS AUTHORISING ENGINEER (ELECTRICAL)</w:t>
            </w:r>
          </w:p>
          <w:p w14:paraId="77069491" w14:textId="0D1304F1" w:rsidR="00881038" w:rsidRDefault="001753E3" w:rsidP="007632FA">
            <w:r>
              <w:t xml:space="preserve">Being satisfied that you are suitably qualified and meet the requirements of the </w:t>
            </w:r>
            <w:r w:rsidR="00C27F37">
              <w:t>OUES</w:t>
            </w:r>
            <w:r>
              <w:t xml:space="preserve"> Electrical Safety Rules, I hereby offer you the appointment of Authorising Engineer (Electrical) to undertake the duties set out in the </w:t>
            </w:r>
            <w:r w:rsidR="00C27F37">
              <w:t>OUES</w:t>
            </w:r>
            <w:r>
              <w:t xml:space="preserve"> Electrical Safety Rules</w:t>
            </w:r>
            <w:r w:rsidR="00881038">
              <w:t>.</w:t>
            </w:r>
            <w:r>
              <w:t xml:space="preserve"> </w:t>
            </w:r>
          </w:p>
          <w:p w14:paraId="77069492" w14:textId="77777777" w:rsidR="001753E3" w:rsidRDefault="001753E3" w:rsidP="007632FA">
            <w:r>
              <w:t xml:space="preserve">This appointment </w:t>
            </w:r>
            <w:r w:rsidR="00881038">
              <w:t xml:space="preserve">shall </w:t>
            </w:r>
            <w:r>
              <w:t>be reviewed and reconfirmed at four-yearly intervals.</w:t>
            </w:r>
          </w:p>
          <w:p w14:paraId="77069493" w14:textId="77777777" w:rsidR="001753E3" w:rsidRDefault="001753E3" w:rsidP="007632FA">
            <w:r>
              <w:t>Please confirm your acceptance of this offer of appointment by signing and returning to me a copy of the attached letter.</w:t>
            </w:r>
          </w:p>
          <w:p w14:paraId="77069494" w14:textId="77777777" w:rsidR="001753E3" w:rsidRPr="005C36FD" w:rsidRDefault="001753E3" w:rsidP="00885933">
            <w:r w:rsidRPr="005C36FD">
              <w:t>Yours sincerely</w:t>
            </w:r>
          </w:p>
          <w:p w14:paraId="77069495" w14:textId="77777777" w:rsidR="001753E3" w:rsidRPr="005C36FD" w:rsidRDefault="001753E3" w:rsidP="00885933">
            <w:r w:rsidRPr="005C36FD">
              <w:t>___________________________________</w:t>
            </w:r>
          </w:p>
          <w:p w14:paraId="77069496" w14:textId="77777777" w:rsidR="001753E3" w:rsidRPr="005C36FD" w:rsidRDefault="001753E3" w:rsidP="00885933">
            <w:r w:rsidRPr="003B1103">
              <w:rPr>
                <w:i/>
                <w:iCs/>
                <w:sz w:val="20"/>
                <w:szCs w:val="20"/>
              </w:rPr>
              <w:t>(Designated Person)</w:t>
            </w:r>
          </w:p>
        </w:tc>
      </w:tr>
    </w:tbl>
    <w:p w14:paraId="77069498" w14:textId="77777777" w:rsidR="001753E3" w:rsidRPr="005C36FD" w:rsidRDefault="001753E3" w:rsidP="00B346F7"/>
    <w:p w14:paraId="77069499" w14:textId="77777777" w:rsidR="001753E3" w:rsidRPr="005C36FD" w:rsidRDefault="001753E3" w:rsidP="00B346F7">
      <w:pPr>
        <w:rPr>
          <w:b/>
          <w:bCs/>
        </w:rPr>
      </w:pPr>
      <w:r w:rsidRPr="005C36FD">
        <w:rPr>
          <w:b/>
          <w:bCs/>
        </w:rPr>
        <w:t>Model letter for accepting an appointment as an Authorising Engineer (Electric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91"/>
      </w:tblGrid>
      <w:tr w:rsidR="001753E3" w:rsidRPr="005C36FD" w14:paraId="770694A5" w14:textId="77777777">
        <w:tc>
          <w:tcPr>
            <w:tcW w:w="9714" w:type="dxa"/>
            <w:tcBorders>
              <w:top w:val="nil"/>
              <w:left w:val="nil"/>
              <w:bottom w:val="nil"/>
              <w:right w:val="nil"/>
            </w:tcBorders>
            <w:shd w:val="clear" w:color="auto" w:fill="EAF1DD"/>
          </w:tcPr>
          <w:p w14:paraId="7706949A" w14:textId="77777777" w:rsidR="001753E3" w:rsidRPr="005C36FD" w:rsidRDefault="001753E3" w:rsidP="00885933">
            <w:r w:rsidRPr="005C36FD">
              <w:t xml:space="preserve">Dear _____________________________ </w:t>
            </w:r>
            <w:r w:rsidRPr="003B1103">
              <w:rPr>
                <w:i/>
                <w:iCs/>
                <w:sz w:val="20"/>
                <w:szCs w:val="20"/>
              </w:rPr>
              <w:t>(Name of Designated Person)</w:t>
            </w:r>
          </w:p>
          <w:p w14:paraId="7706949B" w14:textId="77777777" w:rsidR="001753E3" w:rsidRPr="003B1103" w:rsidRDefault="001753E3" w:rsidP="00885933">
            <w:pPr>
              <w:rPr>
                <w:b/>
                <w:bCs/>
              </w:rPr>
            </w:pPr>
          </w:p>
          <w:p w14:paraId="7706949C" w14:textId="77777777" w:rsidR="001753E3" w:rsidRPr="003B1103" w:rsidRDefault="001753E3" w:rsidP="00885933">
            <w:pPr>
              <w:rPr>
                <w:b/>
                <w:bCs/>
              </w:rPr>
            </w:pPr>
            <w:r w:rsidRPr="003B1103">
              <w:rPr>
                <w:b/>
                <w:bCs/>
              </w:rPr>
              <w:t>ACCEPTANCE OF APPOINTMENT AS AUTHORISING ENGINEER (ELECTRICAL)</w:t>
            </w:r>
          </w:p>
          <w:p w14:paraId="7706949D" w14:textId="77777777" w:rsidR="001753E3" w:rsidRDefault="001753E3" w:rsidP="007632FA">
            <w:r>
              <w:t>I acknowledge receipt of your letter dated _____________ offering me appointment as an Authorising Engineer (Electrical).</w:t>
            </w:r>
          </w:p>
          <w:p w14:paraId="7706949E" w14:textId="05D72207" w:rsidR="001753E3" w:rsidRDefault="001753E3" w:rsidP="007632FA">
            <w:r>
              <w:t xml:space="preserve">I confirm that, to the best of my knowledge, I satisfy the requirements for appointment as an Authorising Engineer (Electrical) detailed in the </w:t>
            </w:r>
            <w:r w:rsidR="00C27F37">
              <w:t>OUES</w:t>
            </w:r>
            <w:r>
              <w:t xml:space="preserve"> Electrical Safety Rules.</w:t>
            </w:r>
          </w:p>
          <w:p w14:paraId="7706949F" w14:textId="41BE016B" w:rsidR="001753E3" w:rsidRDefault="001753E3" w:rsidP="007632FA">
            <w:r>
              <w:t>I accept the responsibilities of the Authorising Engineer (Electrical) and will, to the best of my ability, carry out the duties of the Authorising Engineer (Electrical)</w:t>
            </w:r>
            <w:r w:rsidR="00841756">
              <w:t xml:space="preserve"> </w:t>
            </w:r>
            <w:r>
              <w:t xml:space="preserve">as set out in the </w:t>
            </w:r>
            <w:r w:rsidR="00C27F37">
              <w:t>OUES</w:t>
            </w:r>
            <w:r>
              <w:t xml:space="preserve"> Electrical Safety Rules.</w:t>
            </w:r>
          </w:p>
          <w:p w14:paraId="770694A0" w14:textId="77777777" w:rsidR="001753E3" w:rsidRDefault="001753E3" w:rsidP="007632FA">
            <w:r>
              <w:t>I note that I am required to attend an Authorising Engineer (Electrical) training course at intervals not exceeding four years, and an Authorised Person (Electrical) refresher course at intervals not exceeding five years.</w:t>
            </w:r>
          </w:p>
          <w:p w14:paraId="770694A1" w14:textId="77777777" w:rsidR="001753E3" w:rsidRPr="005C36FD" w:rsidRDefault="001753E3" w:rsidP="00885933">
            <w:r w:rsidRPr="005C36FD">
              <w:t>Yours sincerely,</w:t>
            </w:r>
          </w:p>
          <w:p w14:paraId="770694A2" w14:textId="77777777" w:rsidR="001753E3" w:rsidRPr="005C36FD" w:rsidRDefault="001753E3" w:rsidP="00885933">
            <w:r w:rsidRPr="005C36FD">
              <w:t>__________________________</w:t>
            </w:r>
          </w:p>
          <w:p w14:paraId="770694A4" w14:textId="6A275687" w:rsidR="001753E3" w:rsidRPr="005C36FD" w:rsidRDefault="001753E3" w:rsidP="007F50C4">
            <w:r w:rsidRPr="003B1103">
              <w:rPr>
                <w:i/>
                <w:iCs/>
                <w:sz w:val="20"/>
                <w:szCs w:val="20"/>
              </w:rPr>
              <w:t>(Authorising Engineer)</w:t>
            </w:r>
          </w:p>
        </w:tc>
      </w:tr>
    </w:tbl>
    <w:p w14:paraId="770694A6" w14:textId="77777777" w:rsidR="001753E3" w:rsidRPr="005C36FD" w:rsidRDefault="001753E3" w:rsidP="00B346F7">
      <w:r w:rsidRPr="005C36FD">
        <w:br w:type="page"/>
      </w:r>
    </w:p>
    <w:p w14:paraId="770694C2" w14:textId="2FA126C2" w:rsidR="001753E3" w:rsidRDefault="001753E3" w:rsidP="00820FD6">
      <w:pPr>
        <w:pStyle w:val="SubAppendix"/>
        <w:numPr>
          <w:ilvl w:val="1"/>
          <w:numId w:val="18"/>
        </w:numPr>
        <w:jc w:val="left"/>
      </w:pPr>
      <w:bookmarkStart w:id="5303" w:name="_Toc121737154"/>
      <w:r w:rsidRPr="00C633A4">
        <w:lastRenderedPageBreak/>
        <w:t>Senior AP (HV</w:t>
      </w:r>
      <w:r w:rsidR="002470B8">
        <w:t>/</w:t>
      </w:r>
      <w:r w:rsidRPr="00C633A4">
        <w:t>LV) Competency Certificate</w:t>
      </w:r>
      <w:bookmarkEnd w:id="5303"/>
      <w:r>
        <w:br w:type="page"/>
      </w:r>
    </w:p>
    <w:p w14:paraId="770694C3" w14:textId="3271536F" w:rsidR="001753E3" w:rsidRDefault="001753E3" w:rsidP="00820FD6">
      <w:pPr>
        <w:pStyle w:val="SubAppendix"/>
        <w:numPr>
          <w:ilvl w:val="1"/>
          <w:numId w:val="18"/>
        </w:numPr>
        <w:jc w:val="left"/>
      </w:pPr>
      <w:bookmarkStart w:id="5304" w:name="_Toc121737155"/>
      <w:r w:rsidRPr="00C633A4">
        <w:lastRenderedPageBreak/>
        <w:t>AP HV Competency Certificate</w:t>
      </w:r>
      <w:bookmarkEnd w:id="5304"/>
      <w:r>
        <w:br w:type="page"/>
      </w:r>
    </w:p>
    <w:p w14:paraId="770694C4" w14:textId="73B5DE2A" w:rsidR="0004337C" w:rsidRDefault="001753E3" w:rsidP="00820FD6">
      <w:pPr>
        <w:pStyle w:val="SubAppendix"/>
        <w:numPr>
          <w:ilvl w:val="1"/>
          <w:numId w:val="18"/>
        </w:numPr>
      </w:pPr>
      <w:bookmarkStart w:id="5305" w:name="_Toc121737156"/>
      <w:r w:rsidRPr="00C633A4">
        <w:lastRenderedPageBreak/>
        <w:t>AP LV Competency Certificate</w:t>
      </w:r>
      <w:bookmarkEnd w:id="5305"/>
    </w:p>
    <w:p w14:paraId="770694C5" w14:textId="77777777" w:rsidR="0004337C" w:rsidRDefault="0004337C" w:rsidP="0004337C"/>
    <w:p w14:paraId="770694C6" w14:textId="77777777" w:rsidR="001753E3" w:rsidRDefault="001753E3" w:rsidP="0004337C">
      <w:r>
        <w:br w:type="page"/>
      </w:r>
    </w:p>
    <w:p w14:paraId="770694C7" w14:textId="4E6DE8CB" w:rsidR="001753E3" w:rsidRPr="005C36FD" w:rsidRDefault="009421EB" w:rsidP="00820FD6">
      <w:pPr>
        <w:pStyle w:val="SubAppendix"/>
        <w:numPr>
          <w:ilvl w:val="1"/>
          <w:numId w:val="18"/>
        </w:numPr>
      </w:pPr>
      <w:bookmarkStart w:id="5306" w:name="_Toc121737157"/>
      <w:r>
        <w:lastRenderedPageBreak/>
        <w:t>Authorisation of Appointed Person Certificate</w:t>
      </w:r>
      <w:bookmarkEnd w:id="5306"/>
    </w:p>
    <w:p w14:paraId="3456E8EA" w14:textId="77777777" w:rsidR="009421EB" w:rsidRDefault="009421EB" w:rsidP="00C80287">
      <w:pPr>
        <w:rPr>
          <w:b/>
          <w:bCs/>
        </w:rPr>
      </w:pPr>
    </w:p>
    <w:p w14:paraId="770694C8" w14:textId="4D4CBBC4" w:rsidR="003B2DF2" w:rsidRDefault="009421EB" w:rsidP="009421EB">
      <w:pPr>
        <w:jc w:val="center"/>
        <w:rPr>
          <w:b/>
          <w:bCs/>
        </w:rPr>
      </w:pPr>
      <w:r w:rsidRPr="009421EB">
        <w:rPr>
          <w:b/>
          <w:bCs/>
          <w:noProof/>
          <w:lang w:eastAsia="en-GB"/>
        </w:rPr>
        <w:drawing>
          <wp:inline distT="0" distB="0" distL="0" distR="0" wp14:anchorId="49570FEF" wp14:editId="3AA8740B">
            <wp:extent cx="5054590" cy="6782435"/>
            <wp:effectExtent l="0" t="0" r="0" b="0"/>
            <wp:docPr id="98" name="Picture 98" descr="Form for Authorisation of Appointed Person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7653" cy="6786546"/>
                    </a:xfrm>
                    <a:prstGeom prst="rect">
                      <a:avLst/>
                    </a:prstGeom>
                  </pic:spPr>
                </pic:pic>
              </a:graphicData>
            </a:graphic>
          </wp:inline>
        </w:drawing>
      </w:r>
      <w:r w:rsidR="003B2DF2">
        <w:rPr>
          <w:b/>
          <w:bCs/>
        </w:rPr>
        <w:br w:type="page"/>
      </w:r>
    </w:p>
    <w:p w14:paraId="770694C9" w14:textId="39B1B420" w:rsidR="003B2DF2" w:rsidRDefault="003B2DF2" w:rsidP="00820FD6">
      <w:pPr>
        <w:pStyle w:val="Appendix"/>
        <w:numPr>
          <w:ilvl w:val="0"/>
          <w:numId w:val="18"/>
        </w:numPr>
      </w:pPr>
      <w:bookmarkStart w:id="5307" w:name="_Toc421804889"/>
      <w:bookmarkStart w:id="5308" w:name="_Toc421805043"/>
      <w:bookmarkStart w:id="5309" w:name="_Toc121737158"/>
      <w:r>
        <w:lastRenderedPageBreak/>
        <w:t>abbreviations, terminology and symbols</w:t>
      </w:r>
      <w:bookmarkEnd w:id="5307"/>
      <w:bookmarkEnd w:id="5308"/>
      <w:bookmarkEnd w:id="5309"/>
    </w:p>
    <w:p w14:paraId="770694CA" w14:textId="77777777" w:rsidR="003B2DF2" w:rsidRDefault="003B2DF2" w:rsidP="003B2DF2">
      <w:r>
        <w:t>The following abbreviations, symbols and terminology shall be used in the production of all safety documents.</w:t>
      </w:r>
    </w:p>
    <w:p w14:paraId="770694CB" w14:textId="2EE335A3" w:rsidR="003B2DF2" w:rsidRDefault="003B2DF2" w:rsidP="00820FD6">
      <w:pPr>
        <w:pStyle w:val="SubAppendix"/>
        <w:numPr>
          <w:ilvl w:val="1"/>
          <w:numId w:val="18"/>
        </w:numPr>
      </w:pPr>
      <w:bookmarkStart w:id="5310" w:name="_Toc421804890"/>
      <w:bookmarkStart w:id="5311" w:name="_Toc421805044"/>
      <w:bookmarkStart w:id="5312" w:name="_Toc121737159"/>
      <w:r>
        <w:t>Abbreviations</w:t>
      </w:r>
      <w:bookmarkEnd w:id="5310"/>
      <w:bookmarkEnd w:id="5311"/>
      <w:bookmarkEnd w:id="5312"/>
    </w:p>
    <w:p w14:paraId="637C6E5D" w14:textId="77777777" w:rsidR="00785AAE" w:rsidRDefault="00785AAE" w:rsidP="00785AAE">
      <w:r>
        <w:t>ACB</w:t>
      </w:r>
      <w:r>
        <w:tab/>
        <w:t>Air Circuit Breaker</w:t>
      </w:r>
    </w:p>
    <w:p w14:paraId="37A2D701" w14:textId="77777777" w:rsidR="00785AAE" w:rsidRDefault="00785AAE" w:rsidP="00785AAE">
      <w:r>
        <w:t>ASP</w:t>
      </w:r>
      <w:r>
        <w:tab/>
        <w:t>Accompanying Safety Person</w:t>
      </w:r>
    </w:p>
    <w:p w14:paraId="7D1F0672" w14:textId="77777777" w:rsidR="00785AAE" w:rsidRDefault="00785AAE" w:rsidP="00785AAE">
      <w:r>
        <w:t>CB</w:t>
      </w:r>
      <w:r>
        <w:tab/>
        <w:t>Circuit Breaker</w:t>
      </w:r>
    </w:p>
    <w:p w14:paraId="2A472F63" w14:textId="7F0CF9A3" w:rsidR="00785AAE" w:rsidRDefault="00785AAE" w:rsidP="00785AAE">
      <w:r>
        <w:t>CI&amp;E</w:t>
      </w:r>
      <w:r>
        <w:tab/>
        <w:t>Certificate of Isolation and Earthing</w:t>
      </w:r>
    </w:p>
    <w:p w14:paraId="2FD1EAF6" w14:textId="471A81B6" w:rsidR="002E265C" w:rsidRDefault="002E265C" w:rsidP="00785AAE">
      <w:r>
        <w:t xml:space="preserve">CN </w:t>
      </w:r>
      <w:r>
        <w:tab/>
        <w:t>Control Notice</w:t>
      </w:r>
    </w:p>
    <w:p w14:paraId="176E4878" w14:textId="77777777" w:rsidR="00AD65C0" w:rsidRDefault="00785AAE" w:rsidP="00785AAE">
      <w:r>
        <w:t>CS</w:t>
      </w:r>
      <w:r>
        <w:tab/>
        <w:t>Caution Sign</w:t>
      </w:r>
    </w:p>
    <w:p w14:paraId="5F557B52" w14:textId="360FCE68" w:rsidR="00785AAE" w:rsidRDefault="00785AAE" w:rsidP="00785AAE">
      <w:r>
        <w:t>DS</w:t>
      </w:r>
      <w:r>
        <w:tab/>
        <w:t>Danger Sign</w:t>
      </w:r>
    </w:p>
    <w:p w14:paraId="6D68D0D4" w14:textId="77777777" w:rsidR="00785AAE" w:rsidRDefault="00785AAE" w:rsidP="00785AAE">
      <w:r>
        <w:t>GCB</w:t>
      </w:r>
      <w:r>
        <w:tab/>
        <w:t>Gas Circuit Breaker</w:t>
      </w:r>
    </w:p>
    <w:p w14:paraId="69203F43" w14:textId="77777777" w:rsidR="00785AAE" w:rsidRDefault="00785AAE" w:rsidP="00785AAE">
      <w:r>
        <w:t>I&amp;ED</w:t>
      </w:r>
      <w:r>
        <w:tab/>
        <w:t>Isolation &amp; Earthing Diagram</w:t>
      </w:r>
    </w:p>
    <w:p w14:paraId="1527DD10" w14:textId="77777777" w:rsidR="00785AAE" w:rsidRDefault="00785AAE" w:rsidP="00785AAE">
      <w:r>
        <w:t>MCB</w:t>
      </w:r>
      <w:r>
        <w:tab/>
        <w:t>Miniature Circuit Breaker</w:t>
      </w:r>
    </w:p>
    <w:p w14:paraId="35585B9F" w14:textId="77777777" w:rsidR="00785AAE" w:rsidRDefault="00785AAE" w:rsidP="00785AAE">
      <w:r>
        <w:t>MCCB</w:t>
      </w:r>
      <w:r>
        <w:tab/>
        <w:t>Moulded Case Circuit Breaker</w:t>
      </w:r>
    </w:p>
    <w:p w14:paraId="19BFAE11" w14:textId="77777777" w:rsidR="00785AAE" w:rsidRDefault="00785AAE" w:rsidP="00785AAE">
      <w:r>
        <w:t>POI</w:t>
      </w:r>
      <w:r>
        <w:tab/>
        <w:t>Point of Isolation</w:t>
      </w:r>
    </w:p>
    <w:p w14:paraId="69858AB4" w14:textId="77777777" w:rsidR="00785AAE" w:rsidRDefault="00785AAE" w:rsidP="00785AAE">
      <w:r>
        <w:t>POW</w:t>
      </w:r>
      <w:r>
        <w:tab/>
        <w:t>Point of Work</w:t>
      </w:r>
    </w:p>
    <w:p w14:paraId="43271500" w14:textId="77777777" w:rsidR="00785AAE" w:rsidRDefault="00785AAE" w:rsidP="00785AAE">
      <w:r>
        <w:t>POE</w:t>
      </w:r>
      <w:r>
        <w:tab/>
        <w:t>Point of Earth</w:t>
      </w:r>
    </w:p>
    <w:p w14:paraId="4D5D7345" w14:textId="77777777" w:rsidR="00785AAE" w:rsidRDefault="00785AAE" w:rsidP="00785AAE">
      <w:r>
        <w:t>PTW</w:t>
      </w:r>
      <w:r>
        <w:tab/>
        <w:t>Permit to Work (Electrical)</w:t>
      </w:r>
    </w:p>
    <w:p w14:paraId="151C08D8" w14:textId="77777777" w:rsidR="00785AAE" w:rsidRDefault="00785AAE" w:rsidP="00785AAE">
      <w:r>
        <w:t>SKB</w:t>
      </w:r>
      <w:r>
        <w:tab/>
        <w:t>Safety Key Box</w:t>
      </w:r>
    </w:p>
    <w:p w14:paraId="6F8BF3B9" w14:textId="77777777" w:rsidR="00785AAE" w:rsidRDefault="00785AAE" w:rsidP="00785AAE">
      <w:r>
        <w:t>SL</w:t>
      </w:r>
      <w:r>
        <w:tab/>
        <w:t>Safety Lock</w:t>
      </w:r>
    </w:p>
    <w:p w14:paraId="6711F551" w14:textId="77777777" w:rsidR="00785AAE" w:rsidRDefault="00785AAE" w:rsidP="00785AAE">
      <w:r>
        <w:t>SLD</w:t>
      </w:r>
      <w:r>
        <w:tab/>
        <w:t>Single Line Diagram</w:t>
      </w:r>
    </w:p>
    <w:p w14:paraId="36FD2108" w14:textId="16241DE2" w:rsidR="00785AAE" w:rsidRDefault="00785AAE" w:rsidP="00785AAE">
      <w:r>
        <w:t>SP</w:t>
      </w:r>
      <w:r>
        <w:tab/>
        <w:t>Safety Programme</w:t>
      </w:r>
    </w:p>
    <w:p w14:paraId="029B1A82" w14:textId="42540F4C" w:rsidR="002E265C" w:rsidRDefault="002E265C" w:rsidP="00785AAE">
      <w:r>
        <w:t>TX</w:t>
      </w:r>
      <w:r>
        <w:tab/>
        <w:t>Transformer</w:t>
      </w:r>
    </w:p>
    <w:p w14:paraId="2DDBAA15" w14:textId="184F96B5" w:rsidR="002E265C" w:rsidRDefault="002E265C" w:rsidP="00785AAE">
      <w:proofErr w:type="spellStart"/>
      <w:r>
        <w:t>ToSC</w:t>
      </w:r>
      <w:proofErr w:type="spellEnd"/>
      <w:r>
        <w:tab/>
        <w:t>Transfer of System Control</w:t>
      </w:r>
    </w:p>
    <w:p w14:paraId="27E90C5F" w14:textId="77777777" w:rsidR="00785AAE" w:rsidRDefault="00785AAE" w:rsidP="00785AAE">
      <w:r>
        <w:t>VCB</w:t>
      </w:r>
      <w:r>
        <w:tab/>
        <w:t>Vacuum Circuit Breaker</w:t>
      </w:r>
    </w:p>
    <w:p w14:paraId="5167CC5B" w14:textId="36A268D5" w:rsidR="002E265C" w:rsidRDefault="00785AAE" w:rsidP="00785AAE">
      <w:r>
        <w:t>WL</w:t>
      </w:r>
      <w:r>
        <w:tab/>
        <w:t>Working Lock</w:t>
      </w:r>
    </w:p>
    <w:p w14:paraId="770694DB" w14:textId="77777777" w:rsidR="003B2DF2" w:rsidRDefault="003B2DF2" w:rsidP="003B2DF2"/>
    <w:p w14:paraId="770694DC" w14:textId="4543EF4B" w:rsidR="003B2DF2" w:rsidRDefault="003B2DF2" w:rsidP="00820FD6">
      <w:pPr>
        <w:pStyle w:val="SubAppendix"/>
        <w:numPr>
          <w:ilvl w:val="1"/>
          <w:numId w:val="18"/>
        </w:numPr>
      </w:pPr>
      <w:bookmarkStart w:id="5313" w:name="_Toc421804891"/>
      <w:bookmarkStart w:id="5314" w:name="_Toc421805045"/>
      <w:bookmarkStart w:id="5315" w:name="_Toc121737160"/>
      <w:r>
        <w:t>Terminology</w:t>
      </w:r>
      <w:bookmarkEnd w:id="5313"/>
      <w:bookmarkEnd w:id="5314"/>
      <w:bookmarkEnd w:id="5315"/>
    </w:p>
    <w:p w14:paraId="770694DD" w14:textId="61687782" w:rsidR="003B2DF2" w:rsidRDefault="003B2DF2" w:rsidP="003B2DF2">
      <w:r>
        <w:t>Most LV electrical isolators are identified as ON or OFF, whereas HV and some LV switchgear control switches / push buttons may be labelled ‘Open’ or ‘Close’, with the circuit breaker position indicator indicating ON or OFF. However, to standardise the recording of switching operations the following are the preferred terms</w:t>
      </w:r>
      <w:r w:rsidR="00C51395">
        <w:t xml:space="preserve"> which should be used depending upon the type of switchgear being operated</w:t>
      </w:r>
      <w:r w:rsidR="008C1737">
        <w:t xml:space="preserve"> </w:t>
      </w:r>
      <w:bookmarkStart w:id="5316" w:name="_Hlk511376417"/>
      <w:r w:rsidR="008C1737">
        <w:t>and the safety document being used</w:t>
      </w:r>
      <w:bookmarkEnd w:id="5316"/>
      <w:r>
        <w:t>:</w:t>
      </w:r>
    </w:p>
    <w:p w14:paraId="7FBDA604" w14:textId="77777777" w:rsidR="008D1424" w:rsidRDefault="008D1424" w:rsidP="003B2DF2"/>
    <w:tbl>
      <w:tblPr>
        <w:tblStyle w:val="TableGrid"/>
        <w:tblW w:w="0" w:type="auto"/>
        <w:tblInd w:w="0" w:type="dxa"/>
        <w:tblLook w:val="04A0" w:firstRow="1" w:lastRow="0" w:firstColumn="1" w:lastColumn="0" w:noHBand="0" w:noVBand="1"/>
        <w:tblCaption w:val="Safety programme"/>
      </w:tblPr>
      <w:tblGrid>
        <w:gridCol w:w="4744"/>
        <w:gridCol w:w="4745"/>
      </w:tblGrid>
      <w:tr w:rsidR="008C1737" w14:paraId="70AE37DE" w14:textId="77777777" w:rsidTr="00A222EE">
        <w:trPr>
          <w:tblHeader/>
        </w:trPr>
        <w:tc>
          <w:tcPr>
            <w:tcW w:w="4744" w:type="dxa"/>
          </w:tcPr>
          <w:p w14:paraId="5807B8DE" w14:textId="56994F50" w:rsidR="008C1737" w:rsidRPr="008C1737" w:rsidRDefault="008C1737" w:rsidP="003B2DF2">
            <w:pPr>
              <w:rPr>
                <w:b/>
              </w:rPr>
            </w:pPr>
            <w:bookmarkStart w:id="5317" w:name="_Hlk511376429"/>
            <w:r w:rsidRPr="008C1737">
              <w:rPr>
                <w:b/>
              </w:rPr>
              <w:lastRenderedPageBreak/>
              <w:t>Safety Programme</w:t>
            </w:r>
          </w:p>
        </w:tc>
        <w:tc>
          <w:tcPr>
            <w:tcW w:w="4745" w:type="dxa"/>
          </w:tcPr>
          <w:p w14:paraId="3B4C1429" w14:textId="45AA868D" w:rsidR="008C1737" w:rsidRPr="008C1737" w:rsidRDefault="008C1737" w:rsidP="003B2DF2">
            <w:pPr>
              <w:rPr>
                <w:b/>
              </w:rPr>
            </w:pPr>
            <w:r w:rsidRPr="008C1737">
              <w:rPr>
                <w:b/>
              </w:rPr>
              <w:t>Isolation &amp; Earthing Diagram</w:t>
            </w:r>
          </w:p>
        </w:tc>
      </w:tr>
      <w:tr w:rsidR="008C1737" w14:paraId="2074DBBE" w14:textId="77777777" w:rsidTr="00A222EE">
        <w:trPr>
          <w:tblHeader/>
        </w:trPr>
        <w:tc>
          <w:tcPr>
            <w:tcW w:w="4744" w:type="dxa"/>
          </w:tcPr>
          <w:p w14:paraId="25DDBE05" w14:textId="77777777" w:rsidR="008C1737" w:rsidRDefault="008C1737" w:rsidP="008C1737">
            <w:r w:rsidRPr="00F12593">
              <w:rPr>
                <w:b/>
              </w:rPr>
              <w:t>Switch to Off</w:t>
            </w:r>
            <w:r>
              <w:tab/>
            </w:r>
            <w:r>
              <w:tab/>
            </w:r>
          </w:p>
          <w:p w14:paraId="46CF977D" w14:textId="77777777" w:rsidR="008C1737" w:rsidRDefault="008C1737" w:rsidP="008C1737">
            <w:r w:rsidRPr="00F12593">
              <w:rPr>
                <w:b/>
              </w:rPr>
              <w:t>Switch to On</w:t>
            </w:r>
            <w:r>
              <w:tab/>
            </w:r>
            <w:r>
              <w:tab/>
            </w:r>
          </w:p>
          <w:p w14:paraId="66A22AB8" w14:textId="24F36FCD" w:rsidR="008C1737" w:rsidRDefault="008C1737" w:rsidP="008C1737">
            <w:r w:rsidRPr="00F12593">
              <w:rPr>
                <w:b/>
              </w:rPr>
              <w:t xml:space="preserve">Switch to </w:t>
            </w:r>
            <w:r>
              <w:rPr>
                <w:b/>
              </w:rPr>
              <w:t>Earth</w:t>
            </w:r>
          </w:p>
        </w:tc>
        <w:tc>
          <w:tcPr>
            <w:tcW w:w="4745" w:type="dxa"/>
          </w:tcPr>
          <w:p w14:paraId="2668BE8C" w14:textId="2ACC7964" w:rsidR="008C1737" w:rsidRDefault="008C1737" w:rsidP="008C1737">
            <w:r w:rsidRPr="00F12593">
              <w:rPr>
                <w:b/>
              </w:rPr>
              <w:t>Switch</w:t>
            </w:r>
            <w:r>
              <w:rPr>
                <w:b/>
              </w:rPr>
              <w:t>ed</w:t>
            </w:r>
            <w:r w:rsidRPr="00F12593">
              <w:rPr>
                <w:b/>
              </w:rPr>
              <w:t xml:space="preserve"> to Off</w:t>
            </w:r>
            <w:r>
              <w:tab/>
            </w:r>
            <w:r>
              <w:tab/>
            </w:r>
          </w:p>
          <w:p w14:paraId="1B62B756" w14:textId="6C9A84E1" w:rsidR="008C1737" w:rsidRDefault="008C1737" w:rsidP="008C1737">
            <w:r w:rsidRPr="00F12593">
              <w:rPr>
                <w:b/>
              </w:rPr>
              <w:t>Switch</w:t>
            </w:r>
            <w:r>
              <w:rPr>
                <w:b/>
              </w:rPr>
              <w:t>ed</w:t>
            </w:r>
            <w:r w:rsidRPr="00F12593">
              <w:rPr>
                <w:b/>
              </w:rPr>
              <w:t xml:space="preserve"> to On</w:t>
            </w:r>
            <w:r>
              <w:tab/>
            </w:r>
            <w:r>
              <w:tab/>
            </w:r>
          </w:p>
          <w:p w14:paraId="764DC469" w14:textId="3A229300" w:rsidR="008C1737" w:rsidRDefault="008C1737" w:rsidP="008C1737">
            <w:r w:rsidRPr="00F12593">
              <w:rPr>
                <w:b/>
              </w:rPr>
              <w:t>Switch</w:t>
            </w:r>
            <w:r>
              <w:rPr>
                <w:b/>
              </w:rPr>
              <w:t>ed</w:t>
            </w:r>
            <w:r w:rsidRPr="00F12593">
              <w:rPr>
                <w:b/>
              </w:rPr>
              <w:t xml:space="preserve"> to </w:t>
            </w:r>
            <w:r>
              <w:rPr>
                <w:b/>
              </w:rPr>
              <w:t>Earth</w:t>
            </w:r>
          </w:p>
        </w:tc>
      </w:tr>
      <w:bookmarkEnd w:id="5317"/>
    </w:tbl>
    <w:p w14:paraId="155015E2" w14:textId="77777777" w:rsidR="008C1737" w:rsidRDefault="008C1737" w:rsidP="003B2DF2"/>
    <w:p w14:paraId="4BF213D6" w14:textId="36E90E7E" w:rsidR="003660C6" w:rsidRDefault="003660C6" w:rsidP="00C51395">
      <w:r>
        <w:tab/>
      </w:r>
    </w:p>
    <w:p w14:paraId="770694E4" w14:textId="5AA2651E" w:rsidR="003B2DF2" w:rsidRDefault="003B2DF2" w:rsidP="00820FD6">
      <w:pPr>
        <w:pStyle w:val="SubAppendix"/>
        <w:numPr>
          <w:ilvl w:val="1"/>
          <w:numId w:val="18"/>
        </w:numPr>
      </w:pPr>
      <w:bookmarkStart w:id="5318" w:name="_Toc421804892"/>
      <w:bookmarkStart w:id="5319" w:name="_Toc421805046"/>
      <w:bookmarkStart w:id="5320" w:name="_Toc121737161"/>
      <w:r>
        <w:t>Symbols</w:t>
      </w:r>
      <w:bookmarkEnd w:id="5318"/>
      <w:bookmarkEnd w:id="5319"/>
      <w:bookmarkEnd w:id="5320"/>
    </w:p>
    <w:p w14:paraId="770694E5" w14:textId="2FEA85A8" w:rsidR="003B2DF2" w:rsidRDefault="00A53736" w:rsidP="003B2DF2">
      <w:r>
        <w:t xml:space="preserve">Note: </w:t>
      </w:r>
      <w:r w:rsidR="003B2DF2">
        <w:t>It is acceptable to vary the earthing arrangements depending on the orientation of the drawing. Earthing provision not shown in ON or OFF positions for clarity. Symbols below do not necessarily conform to BS or EN standards but are intended for ease of use.</w:t>
      </w:r>
    </w:p>
    <w:p w14:paraId="2A4E5CEE" w14:textId="2D5EF34F" w:rsidR="0002067F" w:rsidRDefault="00035391" w:rsidP="003B2DF2">
      <w:pPr>
        <w:rPr>
          <w:b/>
        </w:rPr>
      </w:pPr>
      <w:r>
        <w:rPr>
          <w:b/>
          <w:noProof/>
        </w:rPr>
        <w:t>W</w:t>
      </w:r>
      <w:r w:rsidR="0002067F">
        <w:rPr>
          <w:b/>
          <w:noProof/>
          <w:lang w:eastAsia="en-GB"/>
        </w:rPr>
        <w:drawing>
          <wp:inline distT="0" distB="0" distL="0" distR="0" wp14:anchorId="0B83B225" wp14:editId="2337EBBF">
            <wp:extent cx="6026785" cy="2369185"/>
            <wp:effectExtent l="0" t="0" r="0" b="0"/>
            <wp:docPr id="8" name="Picture 8" descr="Symbols for use in electrical drawings of withdrawable and fixed pattern circuit breakers (including RMU transformer fee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26785" cy="2369185"/>
                    </a:xfrm>
                    <a:prstGeom prst="rect">
                      <a:avLst/>
                    </a:prstGeom>
                    <a:noFill/>
                    <a:ln>
                      <a:noFill/>
                    </a:ln>
                  </pic:spPr>
                </pic:pic>
              </a:graphicData>
            </a:graphic>
          </wp:inline>
        </w:drawing>
      </w:r>
      <w:r w:rsidR="0002067F">
        <w:rPr>
          <w:b/>
          <w:noProof/>
          <w:lang w:eastAsia="en-GB"/>
        </w:rPr>
        <w:drawing>
          <wp:inline distT="0" distB="0" distL="0" distR="0" wp14:anchorId="453E89C0" wp14:editId="6EA47437">
            <wp:extent cx="5494655" cy="2950210"/>
            <wp:effectExtent l="0" t="0" r="0" b="2540"/>
            <wp:docPr id="12" name="Picture 12" descr="Symbols for use in electrical drawings of RMU - ring swi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4655" cy="2950210"/>
                    </a:xfrm>
                    <a:prstGeom prst="rect">
                      <a:avLst/>
                    </a:prstGeom>
                    <a:noFill/>
                    <a:ln>
                      <a:noFill/>
                    </a:ln>
                  </pic:spPr>
                </pic:pic>
              </a:graphicData>
            </a:graphic>
          </wp:inline>
        </w:drawing>
      </w:r>
    </w:p>
    <w:p w14:paraId="4B149521" w14:textId="4811273C" w:rsidR="0002067F" w:rsidRPr="005C36FD" w:rsidRDefault="0002067F" w:rsidP="003B2DF2">
      <w:pPr>
        <w:rPr>
          <w:b/>
        </w:rPr>
      </w:pPr>
      <w:r>
        <w:rPr>
          <w:b/>
          <w:noProof/>
          <w:lang w:eastAsia="en-GB"/>
        </w:rPr>
        <w:lastRenderedPageBreak/>
        <w:drawing>
          <wp:inline distT="0" distB="0" distL="0" distR="0" wp14:anchorId="4B15E16F" wp14:editId="7CB73115">
            <wp:extent cx="6026785" cy="4015105"/>
            <wp:effectExtent l="0" t="0" r="0" b="4445"/>
            <wp:docPr id="13" name="Picture 13" descr="Symbols for use in electrical drawings of RMU - fuse swi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26785" cy="4015105"/>
                    </a:xfrm>
                    <a:prstGeom prst="rect">
                      <a:avLst/>
                    </a:prstGeom>
                    <a:noFill/>
                    <a:ln>
                      <a:noFill/>
                    </a:ln>
                  </pic:spPr>
                </pic:pic>
              </a:graphicData>
            </a:graphic>
          </wp:inline>
        </w:drawing>
      </w:r>
      <w:r>
        <w:rPr>
          <w:b/>
          <w:noProof/>
          <w:lang w:eastAsia="en-GB"/>
        </w:rPr>
        <w:drawing>
          <wp:inline distT="0" distB="0" distL="0" distR="0" wp14:anchorId="58EBF653" wp14:editId="18D9C211">
            <wp:extent cx="5677535" cy="4222115"/>
            <wp:effectExtent l="0" t="0" r="0" b="6985"/>
            <wp:docPr id="15" name="Picture 15" descr="Symbols for use in electrical drawings of fixed pattern switch f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7535" cy="4222115"/>
                    </a:xfrm>
                    <a:prstGeom prst="rect">
                      <a:avLst/>
                    </a:prstGeom>
                    <a:noFill/>
                    <a:ln>
                      <a:noFill/>
                    </a:ln>
                  </pic:spPr>
                </pic:pic>
              </a:graphicData>
            </a:graphic>
          </wp:inline>
        </w:drawing>
      </w:r>
    </w:p>
    <w:p w14:paraId="77069525" w14:textId="623C82ED" w:rsidR="00FF0B77" w:rsidRDefault="00FF0B77" w:rsidP="00C80287">
      <w:pPr>
        <w:rPr>
          <w:b/>
          <w:bCs/>
        </w:rPr>
      </w:pPr>
      <w:r>
        <w:rPr>
          <w:b/>
          <w:bCs/>
        </w:rPr>
        <w:br w:type="page"/>
      </w:r>
    </w:p>
    <w:p w14:paraId="4677B622" w14:textId="77777777" w:rsidR="0002067F" w:rsidRDefault="0002067F" w:rsidP="00C80287">
      <w:pPr>
        <w:rPr>
          <w:b/>
          <w:bCs/>
        </w:rPr>
      </w:pPr>
    </w:p>
    <w:p w14:paraId="77069526" w14:textId="6A6AF273" w:rsidR="00FF0B77" w:rsidRDefault="00FF0B77" w:rsidP="00820FD6">
      <w:pPr>
        <w:pStyle w:val="Appendix"/>
        <w:numPr>
          <w:ilvl w:val="0"/>
          <w:numId w:val="18"/>
        </w:numPr>
      </w:pPr>
      <w:bookmarkStart w:id="5321" w:name="_Toc121737162"/>
      <w:r w:rsidRPr="00FF0B77">
        <w:t>Model Safety Signs</w:t>
      </w:r>
      <w:bookmarkEnd w:id="5321"/>
    </w:p>
    <w:p w14:paraId="77069527" w14:textId="5A6FC24A" w:rsidR="00FF0B77" w:rsidRDefault="00FF0B77" w:rsidP="00820FD6">
      <w:pPr>
        <w:pStyle w:val="SubAppendix"/>
        <w:numPr>
          <w:ilvl w:val="1"/>
          <w:numId w:val="18"/>
        </w:numPr>
      </w:pPr>
      <w:bookmarkStart w:id="5322" w:name="_Toc121737163"/>
      <w:r w:rsidRPr="00FF0B77">
        <w:t>Design Specification</w:t>
      </w:r>
      <w:bookmarkEnd w:id="5322"/>
    </w:p>
    <w:p w14:paraId="77069528" w14:textId="77777777" w:rsidR="00FF0B77" w:rsidRDefault="00FF0B77" w:rsidP="00FF0B77">
      <w:r>
        <w:t xml:space="preserve">All signs, except </w:t>
      </w:r>
      <w:r w:rsidR="00BF5585">
        <w:t>s</w:t>
      </w:r>
      <w:r>
        <w:t>ign, shall be to the sizes indicated.</w:t>
      </w:r>
    </w:p>
    <w:p w14:paraId="77069529" w14:textId="77777777" w:rsidR="00FF0B77" w:rsidRDefault="00FF0B77" w:rsidP="00FF0B77">
      <w:r>
        <w:t>Sign P1 to be designed to the proportions prescribed in the Electricity Safety, Quality and Continuity Regulations 2002.</w:t>
      </w:r>
    </w:p>
    <w:p w14:paraId="7706952A" w14:textId="77777777" w:rsidR="00FF0B77" w:rsidRDefault="00FF0B77" w:rsidP="00FF0B77">
      <w:r>
        <w:t>The design and colours of the signs shall be to British Standards 5378: 1980. Colours shall be to British Standard 5252: 1976 as follows:</w:t>
      </w:r>
    </w:p>
    <w:p w14:paraId="7706952B" w14:textId="77777777" w:rsidR="00FF0B77" w:rsidRDefault="00FF0B77" w:rsidP="00FF0B77">
      <w:pPr>
        <w:ind w:left="720"/>
      </w:pPr>
      <w:r>
        <w:t>Yellow 08E51</w:t>
      </w:r>
    </w:p>
    <w:p w14:paraId="7706952C" w14:textId="77777777" w:rsidR="00FF0B77" w:rsidRDefault="00FF0B77" w:rsidP="00FF0B77">
      <w:pPr>
        <w:ind w:left="720"/>
      </w:pPr>
      <w:r>
        <w:t>Blue 18E53</w:t>
      </w:r>
    </w:p>
    <w:p w14:paraId="7706952D" w14:textId="77777777" w:rsidR="00FF0B77" w:rsidRDefault="00FF0B77" w:rsidP="00FF0B77">
      <w:pPr>
        <w:ind w:left="720"/>
      </w:pPr>
      <w:r>
        <w:t>Red 04E53</w:t>
      </w:r>
    </w:p>
    <w:p w14:paraId="7706952E" w14:textId="77777777" w:rsidR="00FF0B77" w:rsidRDefault="00FF0B77" w:rsidP="00FF0B77">
      <w:r>
        <w:t xml:space="preserve">Signs shall be manufactured from laminated plastic, </w:t>
      </w:r>
      <w:r w:rsidR="00F21BA6">
        <w:t>minimum 1.5</w:t>
      </w:r>
      <w:r>
        <w:t xml:space="preserve">mm thickness; or other similar </w:t>
      </w:r>
      <w:r w:rsidR="00BF5585">
        <w:t>non-metallic</w:t>
      </w:r>
      <w:r>
        <w:t xml:space="preserve"> weather resistant material, thickness appropriate to the intended location and application.</w:t>
      </w:r>
    </w:p>
    <w:p w14:paraId="77069558" w14:textId="6284A0C1" w:rsidR="00FF0B77" w:rsidRDefault="00FF0B77" w:rsidP="00FF0B77">
      <w:r>
        <w:t>Non-corrosive materials are to be used when fixing permanent Safety Signs.</w:t>
      </w:r>
      <w:r w:rsidR="00064A03">
        <w:t xml:space="preserve"> Permanent signs shall not be fixed with adhesives.</w:t>
      </w:r>
    </w:p>
    <w:p w14:paraId="77069559" w14:textId="77777777" w:rsidR="00FF0B77" w:rsidRDefault="00FF0B77" w:rsidP="00FF0B77">
      <w:r>
        <w:t>All temporary signs shall be provided with two 5mm diameter holes for a suspending cord. The holes shall be 10mm from the top edge and 30mm from each end for 150mm wide signs, and 50mm from each end for 200mm wide signs.</w:t>
      </w:r>
      <w:r w:rsidR="00064A03">
        <w:t xml:space="preserve"> Temporary signs shall be suspended on non-conducting cord.</w:t>
      </w:r>
    </w:p>
    <w:p w14:paraId="7706955A" w14:textId="77777777" w:rsidR="00FF0B77" w:rsidRDefault="00FF0B77" w:rsidP="00FF0B77">
      <w:r>
        <w:t>Model sign images are provided for guidance only and are not drawn to scale</w:t>
      </w:r>
    </w:p>
    <w:p w14:paraId="7706955B" w14:textId="6EAE7F63" w:rsidR="00554C79" w:rsidRDefault="00554C79" w:rsidP="00820FD6">
      <w:pPr>
        <w:pStyle w:val="SubAppendix"/>
        <w:numPr>
          <w:ilvl w:val="1"/>
          <w:numId w:val="18"/>
        </w:numPr>
      </w:pPr>
      <w:bookmarkStart w:id="5323" w:name="_Toc121737164"/>
      <w:r>
        <w:t>Permanent Safety Signs</w:t>
      </w:r>
      <w:r w:rsidR="008E7EBC">
        <w:t xml:space="preserve"> - HV</w:t>
      </w:r>
      <w:bookmarkEnd w:id="5323"/>
    </w:p>
    <w:p w14:paraId="022E14C7" w14:textId="7C5B0491" w:rsidR="00B821C0" w:rsidRDefault="00B821C0" w:rsidP="00C80287">
      <w:pPr>
        <w:rPr>
          <w:b/>
          <w:bCs/>
        </w:rPr>
      </w:pPr>
      <w:r>
        <w:rPr>
          <w:b/>
          <w:bCs/>
          <w:noProof/>
          <w:lang w:eastAsia="en-GB"/>
        </w:rPr>
        <w:drawing>
          <wp:inline distT="0" distB="0" distL="0" distR="0" wp14:anchorId="4C2B8ED5" wp14:editId="6F2DBFD8">
            <wp:extent cx="2321781" cy="2829589"/>
            <wp:effectExtent l="0" t="0" r="2540" b="8890"/>
            <wp:docPr id="449" name="Picture 449" descr="Sub-station danger sign P1, 150mm x 20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25309" cy="2833889"/>
                    </a:xfrm>
                    <a:prstGeom prst="rect">
                      <a:avLst/>
                    </a:prstGeom>
                    <a:noFill/>
                    <a:ln>
                      <a:noFill/>
                    </a:ln>
                  </pic:spPr>
                </pic:pic>
              </a:graphicData>
            </a:graphic>
          </wp:inline>
        </w:drawing>
      </w:r>
      <w:r>
        <w:rPr>
          <w:b/>
          <w:bCs/>
        </w:rPr>
        <w:t xml:space="preserve"> </w:t>
      </w:r>
      <w:r>
        <w:rPr>
          <w:b/>
          <w:bCs/>
          <w:noProof/>
          <w:lang w:eastAsia="en-GB"/>
        </w:rPr>
        <w:drawing>
          <wp:inline distT="0" distB="0" distL="0" distR="0" wp14:anchorId="172BEFBC" wp14:editId="2025C771">
            <wp:extent cx="2588729" cy="2767054"/>
            <wp:effectExtent l="0" t="0" r="2540" b="0"/>
            <wp:docPr id="451" name="Picture 451" descr="Combined sub-station danger sign and notice 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5367" cy="2774149"/>
                    </a:xfrm>
                    <a:prstGeom prst="rect">
                      <a:avLst/>
                    </a:prstGeom>
                    <a:noFill/>
                    <a:ln>
                      <a:noFill/>
                    </a:ln>
                  </pic:spPr>
                </pic:pic>
              </a:graphicData>
            </a:graphic>
          </wp:inline>
        </w:drawing>
      </w:r>
    </w:p>
    <w:p w14:paraId="1383A1C5" w14:textId="3BE1B4D8" w:rsidR="00A94970" w:rsidRDefault="00A94970" w:rsidP="00C80287">
      <w:pPr>
        <w:rPr>
          <w:b/>
          <w:bCs/>
        </w:rPr>
      </w:pPr>
    </w:p>
    <w:p w14:paraId="5CE397BC" w14:textId="77777777" w:rsidR="00A94970" w:rsidRDefault="00A94970" w:rsidP="00C80287">
      <w:pPr>
        <w:rPr>
          <w:b/>
          <w:bCs/>
        </w:rPr>
      </w:pPr>
    </w:p>
    <w:p w14:paraId="43D15799" w14:textId="1566189B" w:rsidR="008E7EBC" w:rsidRDefault="008E7EBC" w:rsidP="00820FD6">
      <w:pPr>
        <w:pStyle w:val="SubAppendix"/>
        <w:numPr>
          <w:ilvl w:val="1"/>
          <w:numId w:val="18"/>
        </w:numPr>
      </w:pPr>
      <w:bookmarkStart w:id="5324" w:name="_Toc121737165"/>
      <w:r>
        <w:t>Permanent Safety Signs - LV</w:t>
      </w:r>
      <w:bookmarkEnd w:id="5324"/>
    </w:p>
    <w:tbl>
      <w:tblPr>
        <w:tblpPr w:leftFromText="180" w:rightFromText="180" w:vertAnchor="text" w:tblpY="239"/>
        <w:tblW w:w="9708" w:type="dxa"/>
        <w:tblLayout w:type="fixed"/>
        <w:tblLook w:val="01E0" w:firstRow="1" w:lastRow="1" w:firstColumn="1" w:lastColumn="1" w:noHBand="0" w:noVBand="0"/>
      </w:tblPr>
      <w:tblGrid>
        <w:gridCol w:w="4854"/>
        <w:gridCol w:w="4854"/>
      </w:tblGrid>
      <w:tr w:rsidR="008E7EBC" w:rsidRPr="00863B0C" w14:paraId="5B40C21B" w14:textId="77777777" w:rsidTr="0000041B">
        <w:tc>
          <w:tcPr>
            <w:tcW w:w="4854" w:type="dxa"/>
          </w:tcPr>
          <w:p w14:paraId="511A6053" w14:textId="77777777" w:rsidR="008E7EBC" w:rsidRDefault="008E7EBC" w:rsidP="00F172FF">
            <w:pPr>
              <w:keepLines w:val="0"/>
              <w:overflowPunct/>
              <w:spacing w:before="13" w:after="0"/>
              <w:ind w:left="22" w:right="-20"/>
              <w:jc w:val="center"/>
              <w:textAlignment w:val="auto"/>
              <w:rPr>
                <w:b/>
                <w:bCs/>
                <w:w w:val="91"/>
                <w:sz w:val="32"/>
                <w:szCs w:val="32"/>
                <w:lang w:eastAsia="en-GB"/>
              </w:rPr>
            </w:pPr>
            <w:bookmarkStart w:id="5325" w:name="_Hlk534785320"/>
            <w:r>
              <w:rPr>
                <w:noProof/>
                <w:lang w:eastAsia="en-GB"/>
              </w:rPr>
              <w:lastRenderedPageBreak/>
              <w:drawing>
                <wp:inline distT="0" distB="0" distL="0" distR="0" wp14:anchorId="75DD320B" wp14:editId="1CA014A9">
                  <wp:extent cx="2625725" cy="1620818"/>
                  <wp:effectExtent l="0" t="0" r="3175" b="0"/>
                  <wp:docPr id="2" name="Picture 2" descr="Permanent safety sign - main intake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34209" cy="1626055"/>
                          </a:xfrm>
                          <a:prstGeom prst="rect">
                            <a:avLst/>
                          </a:prstGeom>
                          <a:noFill/>
                          <a:ln>
                            <a:noFill/>
                          </a:ln>
                        </pic:spPr>
                      </pic:pic>
                    </a:graphicData>
                  </a:graphic>
                </wp:inline>
              </w:drawing>
            </w:r>
          </w:p>
          <w:p w14:paraId="7BEE1E86" w14:textId="77777777" w:rsidR="008E7EBC" w:rsidRPr="00863B0C" w:rsidRDefault="008E7EBC" w:rsidP="00F172FF">
            <w:pPr>
              <w:keepLines w:val="0"/>
              <w:overflowPunct/>
              <w:spacing w:before="13" w:after="0"/>
              <w:ind w:left="680" w:right="-20"/>
              <w:jc w:val="left"/>
              <w:textAlignment w:val="auto"/>
            </w:pPr>
          </w:p>
        </w:tc>
        <w:tc>
          <w:tcPr>
            <w:tcW w:w="4854" w:type="dxa"/>
          </w:tcPr>
          <w:p w14:paraId="7915FABB" w14:textId="77777777" w:rsidR="008E7EBC" w:rsidRPr="00863B0C" w:rsidRDefault="008E7EBC" w:rsidP="00F172FF">
            <w:pPr>
              <w:jc w:val="center"/>
            </w:pPr>
            <w:r>
              <w:rPr>
                <w:noProof/>
                <w:lang w:eastAsia="en-GB"/>
              </w:rPr>
              <w:drawing>
                <wp:inline distT="0" distB="0" distL="0" distR="0" wp14:anchorId="3FCCA6DD" wp14:editId="053216A6">
                  <wp:extent cx="2705100" cy="1674586"/>
                  <wp:effectExtent l="0" t="0" r="0" b="1905"/>
                  <wp:docPr id="79" name="Picture 79" descr="Permanent safety sign stating 'This equipment has more than one source of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15883" cy="1681261"/>
                          </a:xfrm>
                          <a:prstGeom prst="rect">
                            <a:avLst/>
                          </a:prstGeom>
                          <a:noFill/>
                          <a:ln>
                            <a:noFill/>
                          </a:ln>
                        </pic:spPr>
                      </pic:pic>
                    </a:graphicData>
                  </a:graphic>
                </wp:inline>
              </w:drawing>
            </w:r>
          </w:p>
        </w:tc>
      </w:tr>
      <w:tr w:rsidR="008E7EBC" w:rsidRPr="00863B0C" w14:paraId="34C81A90" w14:textId="77777777" w:rsidTr="0000041B">
        <w:tc>
          <w:tcPr>
            <w:tcW w:w="4854" w:type="dxa"/>
          </w:tcPr>
          <w:p w14:paraId="5E636E7B" w14:textId="77777777" w:rsidR="008E7EBC" w:rsidRPr="00863B0C" w:rsidRDefault="008E7EBC" w:rsidP="00F172FF">
            <w:pPr>
              <w:jc w:val="center"/>
            </w:pPr>
            <w:r w:rsidRPr="000F4034">
              <w:t>Main Intake Switch Sign</w:t>
            </w:r>
            <w:r>
              <w:t xml:space="preserve"> - 2</w:t>
            </w:r>
            <w:r w:rsidRPr="00A966C4">
              <w:t>00 x 150 mm</w:t>
            </w:r>
          </w:p>
        </w:tc>
        <w:tc>
          <w:tcPr>
            <w:tcW w:w="4854" w:type="dxa"/>
          </w:tcPr>
          <w:p w14:paraId="27925B5F" w14:textId="77777777" w:rsidR="008E7EBC" w:rsidRPr="00863B0C" w:rsidRDefault="008E7EBC" w:rsidP="00F172FF">
            <w:pPr>
              <w:jc w:val="center"/>
            </w:pPr>
            <w:r w:rsidRPr="000F4034">
              <w:t>Multiple Supplies Sign</w:t>
            </w:r>
            <w:r>
              <w:t xml:space="preserve"> - 2</w:t>
            </w:r>
            <w:r w:rsidRPr="00A966C4">
              <w:t>00 x 150 mm</w:t>
            </w:r>
          </w:p>
        </w:tc>
      </w:tr>
      <w:tr w:rsidR="0000041B" w:rsidRPr="00863B0C" w14:paraId="6185293C" w14:textId="77777777" w:rsidTr="0000041B">
        <w:trPr>
          <w:trHeight w:val="2715"/>
        </w:trPr>
        <w:tc>
          <w:tcPr>
            <w:tcW w:w="4854" w:type="dxa"/>
          </w:tcPr>
          <w:p w14:paraId="7BAFD1FD" w14:textId="77777777" w:rsidR="0000041B" w:rsidRPr="00863B0C" w:rsidRDefault="0000041B" w:rsidP="0000041B">
            <w:pPr>
              <w:jc w:val="center"/>
            </w:pPr>
            <w:r>
              <w:rPr>
                <w:noProof/>
                <w:lang w:eastAsia="en-GB"/>
              </w:rPr>
              <w:drawing>
                <wp:inline distT="0" distB="0" distL="0" distR="0" wp14:anchorId="57329B63" wp14:editId="5755640A">
                  <wp:extent cx="2631490" cy="1638300"/>
                  <wp:effectExtent l="0" t="0" r="0" b="0"/>
                  <wp:docPr id="83" name="Picture 83" descr="Permanent safety sign reading 'DANGER - Generating Set starts remotely/automat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36076" cy="1641155"/>
                          </a:xfrm>
                          <a:prstGeom prst="rect">
                            <a:avLst/>
                          </a:prstGeom>
                          <a:noFill/>
                          <a:ln>
                            <a:noFill/>
                          </a:ln>
                        </pic:spPr>
                      </pic:pic>
                    </a:graphicData>
                  </a:graphic>
                </wp:inline>
              </w:drawing>
            </w:r>
          </w:p>
        </w:tc>
        <w:tc>
          <w:tcPr>
            <w:tcW w:w="4854" w:type="dxa"/>
          </w:tcPr>
          <w:p w14:paraId="2317C249" w14:textId="4288DCB8" w:rsidR="0000041B" w:rsidRPr="00863B0C" w:rsidRDefault="0000041B" w:rsidP="0000041B">
            <w:pPr>
              <w:keepLines w:val="0"/>
              <w:overflowPunct/>
              <w:spacing w:before="13" w:after="0"/>
              <w:ind w:left="680" w:right="-20"/>
              <w:jc w:val="center"/>
              <w:textAlignment w:val="auto"/>
            </w:pPr>
            <w:r w:rsidRPr="00965515">
              <w:rPr>
                <w:noProof/>
                <w:lang w:eastAsia="en-GB"/>
              </w:rPr>
              <w:drawing>
                <wp:inline distT="0" distB="0" distL="0" distR="0" wp14:anchorId="178854B7" wp14:editId="40EADC17">
                  <wp:extent cx="1604010" cy="1604010"/>
                  <wp:effectExtent l="0" t="0" r="0" b="0"/>
                  <wp:docPr id="92" name="Picture 5" descr="Permanent safety sign reading &quot;Danger -400 volts&quot;">
                    <a:extLst xmlns:a="http://schemas.openxmlformats.org/drawingml/2006/main">
                      <a:ext uri="{FF2B5EF4-FFF2-40B4-BE49-F238E27FC236}">
                        <a16:creationId xmlns:a16="http://schemas.microsoft.com/office/drawing/2014/main" id="{021DEB2B-1EA3-48E1-9D25-1FBA3FBBCAC1}"/>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21DEB2B-1EA3-48E1-9D25-1FBA3FBBCAC1}"/>
                              </a:ext>
                            </a:extLst>
                          </pic:cNvPr>
                          <pic:cNvPicPr/>
                        </pic:nvPicPr>
                        <pic:blipFill>
                          <a:blip r:embed="rId39"/>
                          <a:stretch>
                            <a:fillRect/>
                          </a:stretch>
                        </pic:blipFill>
                        <pic:spPr>
                          <a:xfrm>
                            <a:off x="0" y="0"/>
                            <a:ext cx="1604010" cy="1604010"/>
                          </a:xfrm>
                          <a:prstGeom prst="rect">
                            <a:avLst/>
                          </a:prstGeom>
                        </pic:spPr>
                      </pic:pic>
                    </a:graphicData>
                  </a:graphic>
                </wp:inline>
              </w:drawing>
            </w:r>
          </w:p>
        </w:tc>
      </w:tr>
      <w:tr w:rsidR="0000041B" w:rsidRPr="00863B0C" w14:paraId="56B1963B" w14:textId="77777777" w:rsidTr="0000041B">
        <w:tc>
          <w:tcPr>
            <w:tcW w:w="4854" w:type="dxa"/>
          </w:tcPr>
          <w:p w14:paraId="4C8BBDE9" w14:textId="77777777" w:rsidR="0000041B" w:rsidRDefault="0000041B" w:rsidP="0000041B">
            <w:pPr>
              <w:spacing w:after="0"/>
              <w:jc w:val="center"/>
            </w:pPr>
            <w:r w:rsidRPr="00080460">
              <w:t>Remote/Automatically Controlled Generating Set Sign</w:t>
            </w:r>
            <w:r>
              <w:t xml:space="preserve"> - 2</w:t>
            </w:r>
            <w:r w:rsidRPr="00A966C4">
              <w:t>00 x 150 mm</w:t>
            </w:r>
          </w:p>
          <w:p w14:paraId="280168B1" w14:textId="77777777" w:rsidR="0000041B" w:rsidRPr="00863B0C" w:rsidRDefault="0000041B" w:rsidP="0000041B">
            <w:pPr>
              <w:spacing w:after="0"/>
              <w:jc w:val="center"/>
            </w:pPr>
          </w:p>
        </w:tc>
        <w:tc>
          <w:tcPr>
            <w:tcW w:w="4854" w:type="dxa"/>
          </w:tcPr>
          <w:p w14:paraId="591A07FF" w14:textId="3A587512" w:rsidR="0000041B" w:rsidRPr="00863B0C" w:rsidRDefault="0000041B" w:rsidP="0000041B">
            <w:pPr>
              <w:jc w:val="center"/>
            </w:pPr>
            <w:r w:rsidRPr="005C02E7">
              <w:t xml:space="preserve">Danger Sign – Electrical </w:t>
            </w:r>
            <w:r>
              <w:t>Plantrooms</w:t>
            </w:r>
            <w:r w:rsidRPr="005C02E7">
              <w:t xml:space="preserve"> / Risers</w:t>
            </w:r>
          </w:p>
        </w:tc>
      </w:tr>
    </w:tbl>
    <w:p w14:paraId="7706955D" w14:textId="10976AE8" w:rsidR="00554C79" w:rsidRDefault="00554C79" w:rsidP="00820FD6">
      <w:pPr>
        <w:pStyle w:val="SubAppendix"/>
        <w:numPr>
          <w:ilvl w:val="1"/>
          <w:numId w:val="18"/>
        </w:numPr>
      </w:pPr>
      <w:bookmarkStart w:id="5326" w:name="_Toc121737166"/>
      <w:bookmarkEnd w:id="5325"/>
      <w:r>
        <w:t xml:space="preserve">Temporary Safety </w:t>
      </w:r>
      <w:r w:rsidR="00AA0F10">
        <w:t>S</w:t>
      </w:r>
      <w:r>
        <w:t>igns</w:t>
      </w:r>
      <w:bookmarkEnd w:id="5326"/>
    </w:p>
    <w:p w14:paraId="1BECFF14" w14:textId="77777777" w:rsidR="00AA0F10" w:rsidRDefault="00AA0F10" w:rsidP="00AA0F10"/>
    <w:tbl>
      <w:tblPr>
        <w:tblW w:w="9705" w:type="dxa"/>
        <w:tblLayout w:type="fixed"/>
        <w:tblLook w:val="01E0" w:firstRow="1" w:lastRow="1" w:firstColumn="1" w:lastColumn="1" w:noHBand="0" w:noVBand="0"/>
      </w:tblPr>
      <w:tblGrid>
        <w:gridCol w:w="4853"/>
        <w:gridCol w:w="4852"/>
      </w:tblGrid>
      <w:tr w:rsidR="00D026C0" w14:paraId="26E3BA16" w14:textId="77777777" w:rsidTr="001761FB">
        <w:tc>
          <w:tcPr>
            <w:tcW w:w="4853" w:type="dxa"/>
            <w:hideMark/>
          </w:tcPr>
          <w:p w14:paraId="21C8276C" w14:textId="2B1B0D45" w:rsidR="00D026C0" w:rsidRDefault="004C205A">
            <w:pPr>
              <w:jc w:val="center"/>
            </w:pPr>
            <w:bookmarkStart w:id="5327" w:name="_Hlk534785250"/>
            <w:r>
              <w:rPr>
                <w:noProof/>
                <w:lang w:eastAsia="en-GB"/>
              </w:rPr>
              <w:drawing>
                <wp:inline distT="0" distB="0" distL="0" distR="0" wp14:anchorId="47D8D23A" wp14:editId="5C817B96">
                  <wp:extent cx="2944495" cy="1766570"/>
                  <wp:effectExtent l="0" t="0" r="8255" b="5080"/>
                  <wp:docPr id="95" name="Picture 95" descr="Permanent safety sign reading &quot;Caution - persons working on equipment - do not switch 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44495" cy="1766570"/>
                          </a:xfrm>
                          <a:prstGeom prst="rect">
                            <a:avLst/>
                          </a:prstGeom>
                        </pic:spPr>
                      </pic:pic>
                    </a:graphicData>
                  </a:graphic>
                </wp:inline>
              </w:drawing>
            </w:r>
          </w:p>
        </w:tc>
        <w:tc>
          <w:tcPr>
            <w:tcW w:w="4852" w:type="dxa"/>
            <w:hideMark/>
          </w:tcPr>
          <w:p w14:paraId="169D2D68" w14:textId="41AE6A3C" w:rsidR="00D026C0" w:rsidRDefault="00D026C0">
            <w:pPr>
              <w:jc w:val="center"/>
            </w:pPr>
            <w:r>
              <w:rPr>
                <w:noProof/>
                <w:lang w:eastAsia="en-GB"/>
              </w:rPr>
              <w:drawing>
                <wp:inline distT="0" distB="0" distL="0" distR="0" wp14:anchorId="330456B8" wp14:editId="216F5D4F">
                  <wp:extent cx="1844675" cy="1598295"/>
                  <wp:effectExtent l="0" t="0" r="3175" b="1905"/>
                  <wp:docPr id="4" name="Picture 4" descr="Image showing a lockable caution sign warning &quot;DO NOT OPERATE&quot;, for use on LV radial circ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44675" cy="1598295"/>
                          </a:xfrm>
                          <a:prstGeom prst="rect">
                            <a:avLst/>
                          </a:prstGeom>
                          <a:noFill/>
                          <a:ln>
                            <a:noFill/>
                          </a:ln>
                        </pic:spPr>
                      </pic:pic>
                    </a:graphicData>
                  </a:graphic>
                </wp:inline>
              </w:drawing>
            </w:r>
          </w:p>
        </w:tc>
      </w:tr>
      <w:tr w:rsidR="00D026C0" w14:paraId="5C94975E" w14:textId="77777777" w:rsidTr="001761FB">
        <w:tc>
          <w:tcPr>
            <w:tcW w:w="4853" w:type="dxa"/>
            <w:hideMark/>
          </w:tcPr>
          <w:p w14:paraId="0966A687" w14:textId="77777777" w:rsidR="00D026C0" w:rsidRDefault="00D026C0">
            <w:pPr>
              <w:spacing w:after="0"/>
              <w:jc w:val="center"/>
            </w:pPr>
            <w:r>
              <w:t>Caution Sign - 200 x 150 mm</w:t>
            </w:r>
          </w:p>
        </w:tc>
        <w:tc>
          <w:tcPr>
            <w:tcW w:w="4852" w:type="dxa"/>
            <w:hideMark/>
          </w:tcPr>
          <w:p w14:paraId="420F35ED" w14:textId="77777777" w:rsidR="00D026C0" w:rsidRDefault="00D026C0">
            <w:pPr>
              <w:spacing w:after="0"/>
              <w:jc w:val="center"/>
            </w:pPr>
            <w:r>
              <w:t>Caution Sign (Typical) – LV Radial Circuits only</w:t>
            </w:r>
          </w:p>
        </w:tc>
      </w:tr>
      <w:tr w:rsidR="00D026C0" w14:paraId="33F431CF" w14:textId="77777777" w:rsidTr="001761FB">
        <w:tc>
          <w:tcPr>
            <w:tcW w:w="4853" w:type="dxa"/>
            <w:hideMark/>
          </w:tcPr>
          <w:p w14:paraId="4B7FDBEC" w14:textId="23F19DAE" w:rsidR="00D026C0" w:rsidRDefault="004C205A">
            <w:pPr>
              <w:jc w:val="center"/>
            </w:pPr>
            <w:r>
              <w:rPr>
                <w:noProof/>
                <w:lang w:eastAsia="en-GB"/>
              </w:rPr>
              <w:lastRenderedPageBreak/>
              <w:drawing>
                <wp:inline distT="0" distB="0" distL="0" distR="0" wp14:anchorId="073ADF20" wp14:editId="1D0C3576">
                  <wp:extent cx="2944495" cy="1766570"/>
                  <wp:effectExtent l="0" t="0" r="8255" b="5080"/>
                  <wp:docPr id="94" name="Picture 94" descr="Permanent safety sign reading &quot;Danger - live electrical equipment - do not touc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4495" cy="1766570"/>
                          </a:xfrm>
                          <a:prstGeom prst="rect">
                            <a:avLst/>
                          </a:prstGeom>
                        </pic:spPr>
                      </pic:pic>
                    </a:graphicData>
                  </a:graphic>
                </wp:inline>
              </w:drawing>
            </w:r>
          </w:p>
        </w:tc>
        <w:tc>
          <w:tcPr>
            <w:tcW w:w="4852" w:type="dxa"/>
            <w:hideMark/>
          </w:tcPr>
          <w:p w14:paraId="0324C05C" w14:textId="382AB66A" w:rsidR="00D026C0" w:rsidRDefault="00D026C0">
            <w:pPr>
              <w:jc w:val="center"/>
            </w:pPr>
            <w:r>
              <w:rPr>
                <w:noProof/>
                <w:lang w:eastAsia="en-GB"/>
              </w:rPr>
              <w:drawing>
                <wp:inline distT="0" distB="0" distL="0" distR="0" wp14:anchorId="6176B344" wp14:editId="27451250">
                  <wp:extent cx="2941955" cy="1717675"/>
                  <wp:effectExtent l="0" t="0" r="0" b="0"/>
                  <wp:docPr id="1" name="Picture 1" descr="Permanent safety sign reading &quot;Danger - high voltage enclosure. Keep out - authorised access onl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41955" cy="1717675"/>
                          </a:xfrm>
                          <a:prstGeom prst="rect">
                            <a:avLst/>
                          </a:prstGeom>
                          <a:noFill/>
                          <a:ln>
                            <a:noFill/>
                          </a:ln>
                        </pic:spPr>
                      </pic:pic>
                    </a:graphicData>
                  </a:graphic>
                </wp:inline>
              </w:drawing>
            </w:r>
          </w:p>
        </w:tc>
      </w:tr>
      <w:tr w:rsidR="00D026C0" w14:paraId="3E6C3661" w14:textId="77777777" w:rsidTr="001761FB">
        <w:tc>
          <w:tcPr>
            <w:tcW w:w="4853" w:type="dxa"/>
            <w:hideMark/>
          </w:tcPr>
          <w:p w14:paraId="3A27A85F" w14:textId="77777777" w:rsidR="00D026C0" w:rsidRDefault="00D026C0">
            <w:pPr>
              <w:spacing w:after="0"/>
              <w:jc w:val="center"/>
            </w:pPr>
            <w:r>
              <w:t>Danger Sign - 200 x 150 mm</w:t>
            </w:r>
          </w:p>
        </w:tc>
        <w:tc>
          <w:tcPr>
            <w:tcW w:w="4852" w:type="dxa"/>
            <w:hideMark/>
          </w:tcPr>
          <w:p w14:paraId="1E730AA6" w14:textId="77777777" w:rsidR="00D026C0" w:rsidRDefault="00D026C0">
            <w:pPr>
              <w:jc w:val="center"/>
            </w:pPr>
            <w:r>
              <w:t>High Voltage Enclosure Sign - 200 x 150 mm</w:t>
            </w:r>
          </w:p>
        </w:tc>
      </w:tr>
      <w:bookmarkEnd w:id="5327"/>
    </w:tbl>
    <w:p w14:paraId="2F79E9B9" w14:textId="63C12572" w:rsidR="00292485" w:rsidRPr="005C36FD" w:rsidRDefault="00292485" w:rsidP="00E1302F"/>
    <w:sectPr w:rsidR="00292485" w:rsidRPr="005C36FD" w:rsidSect="00AD0651">
      <w:headerReference w:type="default" r:id="rId44"/>
      <w:footerReference w:type="default" r:id="rId45"/>
      <w:headerReference w:type="first" r:id="rId46"/>
      <w:footerReference w:type="first" r:id="rId47"/>
      <w:pgSz w:w="11909" w:h="16834"/>
      <w:pgMar w:top="992" w:right="1276" w:bottom="1474" w:left="1134" w:header="357"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BB5C4" w14:textId="77777777" w:rsidR="006F7637" w:rsidRDefault="006F7637">
      <w:r>
        <w:separator/>
      </w:r>
    </w:p>
  </w:endnote>
  <w:endnote w:type="continuationSeparator" w:id="0">
    <w:p w14:paraId="70FB4799" w14:textId="77777777" w:rsidR="006F7637" w:rsidRDefault="006F7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FontAwesome">
    <w:panose1 w:val="00000000000000000000"/>
    <w:charset w:val="00"/>
    <w:family w:val="auto"/>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4" w:type="dxa"/>
      <w:tblLook w:val="0000" w:firstRow="0" w:lastRow="0" w:firstColumn="0" w:lastColumn="0" w:noHBand="0" w:noVBand="0"/>
    </w:tblPr>
    <w:tblGrid>
      <w:gridCol w:w="2518"/>
      <w:gridCol w:w="2126"/>
      <w:gridCol w:w="2315"/>
      <w:gridCol w:w="2395"/>
    </w:tblGrid>
    <w:tr w:rsidR="006F7637" w14:paraId="77069607" w14:textId="77777777">
      <w:trPr>
        <w:trHeight w:val="255"/>
      </w:trPr>
      <w:tc>
        <w:tcPr>
          <w:tcW w:w="4644" w:type="dxa"/>
          <w:gridSpan w:val="2"/>
          <w:tcBorders>
            <w:top w:val="single" w:sz="4" w:space="0" w:color="auto"/>
          </w:tcBorders>
          <w:vAlign w:val="center"/>
        </w:tcPr>
        <w:p w14:paraId="77069604" w14:textId="77777777" w:rsidR="006F7637" w:rsidRDefault="006F7637" w:rsidP="005A0087">
          <w:pPr>
            <w:pStyle w:val="Footer"/>
            <w:tabs>
              <w:tab w:val="clear" w:pos="4334"/>
            </w:tabs>
            <w:jc w:val="left"/>
            <w:rPr>
              <w:i w:val="0"/>
              <w:iCs w:val="0"/>
              <w:sz w:val="16"/>
              <w:szCs w:val="16"/>
            </w:rPr>
          </w:pPr>
          <w:r>
            <w:rPr>
              <w:i w:val="0"/>
              <w:iCs w:val="0"/>
              <w:caps/>
              <w:sz w:val="16"/>
              <w:szCs w:val="16"/>
            </w:rPr>
            <w:t xml:space="preserve">Technical Support Associates </w:t>
          </w:r>
        </w:p>
      </w:tc>
      <w:tc>
        <w:tcPr>
          <w:tcW w:w="2315" w:type="dxa"/>
          <w:tcBorders>
            <w:top w:val="single" w:sz="4" w:space="0" w:color="auto"/>
          </w:tcBorders>
          <w:vAlign w:val="center"/>
        </w:tcPr>
        <w:p w14:paraId="77069605" w14:textId="77777777" w:rsidR="006F7637" w:rsidRDefault="006F7637" w:rsidP="005A0087">
          <w:pPr>
            <w:pStyle w:val="Footer"/>
            <w:tabs>
              <w:tab w:val="clear" w:pos="4334"/>
            </w:tabs>
            <w:jc w:val="left"/>
            <w:rPr>
              <w:i w:val="0"/>
              <w:iCs w:val="0"/>
              <w:sz w:val="16"/>
              <w:szCs w:val="16"/>
            </w:rPr>
          </w:pPr>
        </w:p>
      </w:tc>
      <w:tc>
        <w:tcPr>
          <w:tcW w:w="2395" w:type="dxa"/>
          <w:tcBorders>
            <w:top w:val="single" w:sz="4" w:space="0" w:color="auto"/>
          </w:tcBorders>
          <w:vAlign w:val="center"/>
        </w:tcPr>
        <w:p w14:paraId="77069606" w14:textId="77777777" w:rsidR="006F7637" w:rsidRDefault="006F7637" w:rsidP="005A0087">
          <w:pPr>
            <w:pStyle w:val="Footer"/>
            <w:tabs>
              <w:tab w:val="clear" w:pos="4334"/>
            </w:tabs>
            <w:jc w:val="right"/>
            <w:rPr>
              <w:i w:val="0"/>
              <w:iCs w:val="0"/>
              <w:sz w:val="16"/>
              <w:szCs w:val="16"/>
            </w:rPr>
          </w:pPr>
          <w:r>
            <w:rPr>
              <w:i w:val="0"/>
              <w:iCs w:val="0"/>
              <w:sz w:val="16"/>
              <w:szCs w:val="16"/>
            </w:rPr>
            <w:t>Issue 1</w:t>
          </w:r>
        </w:p>
      </w:tc>
    </w:tr>
    <w:tr w:rsidR="006F7637" w14:paraId="7706960E" w14:textId="77777777">
      <w:trPr>
        <w:trHeight w:val="255"/>
      </w:trPr>
      <w:tc>
        <w:tcPr>
          <w:tcW w:w="2518" w:type="dxa"/>
        </w:tcPr>
        <w:p w14:paraId="77069609" w14:textId="315BA052" w:rsidR="006F7637" w:rsidRPr="009303B2" w:rsidRDefault="00F3585F" w:rsidP="00E1302F">
          <w:pPr>
            <w:pStyle w:val="Footer"/>
            <w:tabs>
              <w:tab w:val="clear" w:pos="4334"/>
            </w:tabs>
            <w:jc w:val="left"/>
            <w:rPr>
              <w:i w:val="0"/>
              <w:iCs w:val="0"/>
              <w:sz w:val="12"/>
              <w:szCs w:val="12"/>
            </w:rPr>
          </w:pPr>
          <w:fldSimple w:instr=" FILENAME \p  \* MERGEFORMAT ">
            <w:r w:rsidR="006F7637" w:rsidRPr="0008136E">
              <w:rPr>
                <w:i w:val="0"/>
                <w:iCs w:val="0"/>
                <w:noProof/>
                <w:sz w:val="12"/>
                <w:szCs w:val="12"/>
              </w:rPr>
              <w:t>L</w:t>
            </w:r>
            <w:r w:rsidR="006F7637" w:rsidRPr="0008136E">
              <w:rPr>
                <w:noProof/>
                <w:sz w:val="12"/>
                <w:szCs w:val="12"/>
              </w:rPr>
              <w:t>:\AED\Projects\Oxford University AE Duties (21002)\Electrical Safety Rules\APPROVED DOCUMENTS 15-9-2022</w:t>
            </w:r>
            <w:r w:rsidR="006F7637">
              <w:rPr>
                <w:noProof/>
              </w:rPr>
              <w:t>\OUES Electrical Safety Rules - Issue 2.docx</w:t>
            </w:r>
          </w:fldSimple>
        </w:p>
      </w:tc>
      <w:tc>
        <w:tcPr>
          <w:tcW w:w="2126" w:type="dxa"/>
        </w:tcPr>
        <w:p w14:paraId="7706960A" w14:textId="77777777" w:rsidR="006F7637" w:rsidRDefault="006F7637" w:rsidP="005A0087">
          <w:pPr>
            <w:pStyle w:val="Footer"/>
            <w:tabs>
              <w:tab w:val="clear" w:pos="4334"/>
            </w:tabs>
            <w:spacing w:after="0"/>
            <w:jc w:val="left"/>
            <w:rPr>
              <w:i w:val="0"/>
              <w:iCs w:val="0"/>
              <w:sz w:val="12"/>
              <w:szCs w:val="12"/>
            </w:rPr>
          </w:pPr>
          <w:r>
            <w:rPr>
              <w:noProof/>
              <w:sz w:val="12"/>
              <w:szCs w:val="12"/>
              <w:lang w:eastAsia="en-GB"/>
            </w:rPr>
            <w:drawing>
              <wp:inline distT="0" distB="0" distL="0" distR="0" wp14:anchorId="77069695" wp14:editId="77069696">
                <wp:extent cx="123825" cy="95250"/>
                <wp:effectExtent l="0" t="0" r="9525" b="0"/>
                <wp:docPr id="5" name="il_fi" descr="copyright_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copyright_symb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Pr>
              <w:sz w:val="12"/>
              <w:szCs w:val="12"/>
            </w:rPr>
            <w:t>C</w:t>
          </w:r>
          <w:r w:rsidRPr="009303B2">
            <w:rPr>
              <w:i w:val="0"/>
              <w:iCs w:val="0"/>
              <w:sz w:val="12"/>
              <w:szCs w:val="12"/>
            </w:rPr>
            <w:t xml:space="preserve">opyright </w:t>
          </w:r>
        </w:p>
        <w:p w14:paraId="7706960B" w14:textId="77777777" w:rsidR="006F7637" w:rsidRDefault="006F7637" w:rsidP="005A0087">
          <w:pPr>
            <w:pStyle w:val="Footer"/>
            <w:tabs>
              <w:tab w:val="clear" w:pos="4334"/>
            </w:tabs>
            <w:spacing w:after="0"/>
            <w:jc w:val="left"/>
            <w:rPr>
              <w:i w:val="0"/>
              <w:iCs w:val="0"/>
              <w:sz w:val="18"/>
              <w:szCs w:val="18"/>
            </w:rPr>
          </w:pPr>
          <w:r w:rsidRPr="009303B2">
            <w:rPr>
              <w:i w:val="0"/>
              <w:iCs w:val="0"/>
              <w:sz w:val="12"/>
              <w:szCs w:val="12"/>
            </w:rPr>
            <w:t>Technical Support Associates Ltd</w:t>
          </w:r>
        </w:p>
      </w:tc>
      <w:tc>
        <w:tcPr>
          <w:tcW w:w="2315" w:type="dxa"/>
        </w:tcPr>
        <w:p w14:paraId="7706960C" w14:textId="44DBF6BC" w:rsidR="006F7637" w:rsidRDefault="006F7637" w:rsidP="005A0087">
          <w:pPr>
            <w:pStyle w:val="Footer"/>
            <w:tabs>
              <w:tab w:val="clear" w:pos="4334"/>
            </w:tabs>
            <w:jc w:val="center"/>
            <w:rPr>
              <w:i w:val="0"/>
              <w:iCs w:val="0"/>
              <w:sz w:val="18"/>
              <w:szCs w:val="18"/>
            </w:rPr>
          </w:pPr>
          <w:r>
            <w:rPr>
              <w:i w:val="0"/>
              <w:iCs w:val="0"/>
              <w:sz w:val="18"/>
              <w:szCs w:val="18"/>
            </w:rPr>
            <w:t xml:space="preserve">Page </w:t>
          </w:r>
          <w:r>
            <w:rPr>
              <w:i w:val="0"/>
              <w:iCs w:val="0"/>
              <w:sz w:val="18"/>
              <w:szCs w:val="18"/>
            </w:rPr>
            <w:fldChar w:fldCharType="begin"/>
          </w:r>
          <w:r>
            <w:rPr>
              <w:i w:val="0"/>
              <w:iCs w:val="0"/>
              <w:sz w:val="18"/>
              <w:szCs w:val="18"/>
            </w:rPr>
            <w:instrText xml:space="preserve"> PAGE </w:instrText>
          </w:r>
          <w:r>
            <w:rPr>
              <w:i w:val="0"/>
              <w:iCs w:val="0"/>
              <w:sz w:val="18"/>
              <w:szCs w:val="18"/>
            </w:rPr>
            <w:fldChar w:fldCharType="separate"/>
          </w:r>
          <w:r>
            <w:rPr>
              <w:i w:val="0"/>
              <w:iCs w:val="0"/>
              <w:noProof/>
              <w:sz w:val="18"/>
              <w:szCs w:val="18"/>
            </w:rPr>
            <w:t>2</w:t>
          </w:r>
          <w:r>
            <w:rPr>
              <w:i w:val="0"/>
              <w:iCs w:val="0"/>
              <w:sz w:val="18"/>
              <w:szCs w:val="18"/>
            </w:rPr>
            <w:fldChar w:fldCharType="end"/>
          </w:r>
          <w:r>
            <w:rPr>
              <w:i w:val="0"/>
              <w:iCs w:val="0"/>
              <w:sz w:val="18"/>
              <w:szCs w:val="18"/>
            </w:rPr>
            <w:t xml:space="preserve"> of </w:t>
          </w:r>
          <w:r>
            <w:rPr>
              <w:i w:val="0"/>
              <w:iCs w:val="0"/>
              <w:sz w:val="18"/>
              <w:szCs w:val="18"/>
            </w:rPr>
            <w:fldChar w:fldCharType="begin"/>
          </w:r>
          <w:r>
            <w:rPr>
              <w:i w:val="0"/>
              <w:iCs w:val="0"/>
              <w:sz w:val="18"/>
              <w:szCs w:val="18"/>
            </w:rPr>
            <w:instrText xml:space="preserve"> NUMPAGES </w:instrText>
          </w:r>
          <w:r>
            <w:rPr>
              <w:i w:val="0"/>
              <w:iCs w:val="0"/>
              <w:sz w:val="18"/>
              <w:szCs w:val="18"/>
            </w:rPr>
            <w:fldChar w:fldCharType="separate"/>
          </w:r>
          <w:r>
            <w:rPr>
              <w:i w:val="0"/>
              <w:iCs w:val="0"/>
              <w:noProof/>
              <w:sz w:val="18"/>
              <w:szCs w:val="18"/>
            </w:rPr>
            <w:t>94</w:t>
          </w:r>
          <w:r>
            <w:rPr>
              <w:i w:val="0"/>
              <w:iCs w:val="0"/>
              <w:sz w:val="18"/>
              <w:szCs w:val="18"/>
            </w:rPr>
            <w:fldChar w:fldCharType="end"/>
          </w:r>
        </w:p>
      </w:tc>
      <w:tc>
        <w:tcPr>
          <w:tcW w:w="2395" w:type="dxa"/>
        </w:tcPr>
        <w:p w14:paraId="7706960D" w14:textId="14753B9E" w:rsidR="006F7637" w:rsidRDefault="006F7637" w:rsidP="005A0087">
          <w:pPr>
            <w:pStyle w:val="Footer"/>
            <w:tabs>
              <w:tab w:val="clear" w:pos="4334"/>
            </w:tabs>
            <w:jc w:val="right"/>
            <w:rPr>
              <w:i w:val="0"/>
              <w:iCs w:val="0"/>
              <w:sz w:val="16"/>
              <w:szCs w:val="16"/>
            </w:rPr>
          </w:pPr>
          <w:r>
            <w:rPr>
              <w:i w:val="0"/>
              <w:iCs w:val="0"/>
              <w:sz w:val="16"/>
              <w:szCs w:val="16"/>
            </w:rPr>
            <w:t xml:space="preserve">Print Date: </w:t>
          </w:r>
          <w:r>
            <w:rPr>
              <w:i w:val="0"/>
              <w:iCs w:val="0"/>
              <w:sz w:val="16"/>
              <w:szCs w:val="16"/>
              <w:lang w:val="en-US"/>
            </w:rPr>
            <w:fldChar w:fldCharType="begin"/>
          </w:r>
          <w:r>
            <w:rPr>
              <w:i w:val="0"/>
              <w:iCs w:val="0"/>
              <w:sz w:val="16"/>
              <w:szCs w:val="16"/>
              <w:lang w:val="en-US"/>
            </w:rPr>
            <w:instrText xml:space="preserve"> DATE \@ "dd/MM/yy" </w:instrText>
          </w:r>
          <w:r>
            <w:rPr>
              <w:i w:val="0"/>
              <w:iCs w:val="0"/>
              <w:sz w:val="16"/>
              <w:szCs w:val="16"/>
              <w:lang w:val="en-US"/>
            </w:rPr>
            <w:fldChar w:fldCharType="separate"/>
          </w:r>
          <w:r w:rsidR="005B420D">
            <w:rPr>
              <w:i w:val="0"/>
              <w:iCs w:val="0"/>
              <w:noProof/>
              <w:sz w:val="16"/>
              <w:szCs w:val="16"/>
              <w:lang w:val="en-US"/>
            </w:rPr>
            <w:t>19/12/23</w:t>
          </w:r>
          <w:r>
            <w:rPr>
              <w:i w:val="0"/>
              <w:iCs w:val="0"/>
              <w:sz w:val="16"/>
              <w:szCs w:val="16"/>
              <w:lang w:val="en-US"/>
            </w:rPr>
            <w:fldChar w:fldCharType="end"/>
          </w:r>
        </w:p>
      </w:tc>
    </w:tr>
  </w:tbl>
  <w:p w14:paraId="7706960F" w14:textId="77777777" w:rsidR="006F7637" w:rsidRDefault="006F7637">
    <w:pPr>
      <w:pStyle w:val="Footer"/>
      <w:tabs>
        <w:tab w:val="clear" w:pos="4334"/>
        <w:tab w:val="clear" w:pos="8669"/>
        <w:tab w:val="right" w:pos="9498"/>
      </w:tabs>
      <w:rPr>
        <w:i w:val="0"/>
        <w:iCs w:val="0"/>
      </w:rPr>
    </w:pPr>
    <w:r>
      <w:rPr>
        <w:i w:val="0"/>
        <w:iCs w:val="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546225"/>
      <w:docPartObj>
        <w:docPartGallery w:val="Page Numbers (Bottom of Page)"/>
        <w:docPartUnique/>
      </w:docPartObj>
    </w:sdtPr>
    <w:sdtEndPr>
      <w:rPr>
        <w:color w:val="7F7F7F" w:themeColor="background1" w:themeShade="7F"/>
        <w:spacing w:val="60"/>
      </w:rPr>
    </w:sdtEndPr>
    <w:sdtContent>
      <w:p w14:paraId="2266E49B" w14:textId="0E4ACE9E" w:rsidR="000069E6" w:rsidRDefault="000069E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5145">
          <w:rPr>
            <w:noProof/>
          </w:rPr>
          <w:t>24</w:t>
        </w:r>
        <w:r>
          <w:rPr>
            <w:noProof/>
          </w:rPr>
          <w:fldChar w:fldCharType="end"/>
        </w:r>
        <w:r>
          <w:t xml:space="preserve"> | </w:t>
        </w:r>
        <w:r>
          <w:rPr>
            <w:color w:val="7F7F7F" w:themeColor="background1" w:themeShade="7F"/>
            <w:spacing w:val="60"/>
          </w:rPr>
          <w:t>Page</w:t>
        </w:r>
      </w:p>
    </w:sdtContent>
  </w:sdt>
  <w:p w14:paraId="7706961C" w14:textId="378C74BA" w:rsidR="006F7637" w:rsidRDefault="006F7637">
    <w:pPr>
      <w:pStyle w:val="Footer"/>
      <w:tabs>
        <w:tab w:val="clear" w:pos="4334"/>
        <w:tab w:val="clear" w:pos="8669"/>
        <w:tab w:val="right" w:pos="9498"/>
      </w:tabs>
      <w:rPr>
        <w:i w:val="0"/>
        <w:i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6962C" w14:textId="2B0ACD65" w:rsidR="006F7637" w:rsidRPr="000069E6" w:rsidRDefault="000069E6" w:rsidP="000069E6">
    <w:pPr>
      <w:pStyle w:val="Footer"/>
    </w:pPr>
    <w:r>
      <w:t xml:space="preserve">Page | </w:t>
    </w:r>
    <w:r>
      <w:fldChar w:fldCharType="begin"/>
    </w:r>
    <w:r>
      <w:instrText xml:space="preserve"> PAGE   \* MERGEFORMAT </w:instrText>
    </w:r>
    <w:r>
      <w:fldChar w:fldCharType="separate"/>
    </w:r>
    <w:r w:rsidR="00615145">
      <w:rPr>
        <w:noProof/>
      </w:rPr>
      <w:t>5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6963C" w14:textId="505A75FE" w:rsidR="006F7637" w:rsidRPr="008258F9" w:rsidRDefault="000069E6">
    <w:pPr>
      <w:pStyle w:val="Footer"/>
      <w:rPr>
        <w:i w:val="0"/>
        <w:iCs w:val="0"/>
        <w:sz w:val="12"/>
        <w:szCs w:val="12"/>
      </w:rPr>
    </w:pPr>
    <w:r w:rsidRPr="000069E6">
      <w:rPr>
        <w:i w:val="0"/>
        <w:iCs w:val="0"/>
        <w:sz w:val="12"/>
        <w:szCs w:val="12"/>
      </w:rPr>
      <w:t xml:space="preserve">Page | </w:t>
    </w:r>
    <w:r w:rsidRPr="000069E6">
      <w:rPr>
        <w:i w:val="0"/>
        <w:iCs w:val="0"/>
        <w:sz w:val="12"/>
        <w:szCs w:val="12"/>
      </w:rPr>
      <w:fldChar w:fldCharType="begin"/>
    </w:r>
    <w:r w:rsidRPr="000069E6">
      <w:rPr>
        <w:i w:val="0"/>
        <w:iCs w:val="0"/>
        <w:sz w:val="12"/>
        <w:szCs w:val="12"/>
      </w:rPr>
      <w:instrText xml:space="preserve"> PAGE   \* MERGEFORMAT </w:instrText>
    </w:r>
    <w:r w:rsidRPr="000069E6">
      <w:rPr>
        <w:i w:val="0"/>
        <w:iCs w:val="0"/>
        <w:sz w:val="12"/>
        <w:szCs w:val="12"/>
      </w:rPr>
      <w:fldChar w:fldCharType="separate"/>
    </w:r>
    <w:r w:rsidR="00615145">
      <w:rPr>
        <w:i w:val="0"/>
        <w:iCs w:val="0"/>
        <w:noProof/>
        <w:sz w:val="12"/>
        <w:szCs w:val="12"/>
      </w:rPr>
      <w:t>50</w:t>
    </w:r>
    <w:r w:rsidRPr="000069E6">
      <w:rPr>
        <w:i w:val="0"/>
        <w:iCs w:val="0"/>
        <w:noProof/>
        <w:sz w:val="12"/>
        <w:szCs w:val="1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Look w:val="0000" w:firstRow="0" w:lastRow="0" w:firstColumn="0" w:lastColumn="0" w:noHBand="0" w:noVBand="0"/>
    </w:tblPr>
    <w:tblGrid>
      <w:gridCol w:w="2518"/>
      <w:gridCol w:w="2126"/>
      <w:gridCol w:w="2315"/>
      <w:gridCol w:w="3072"/>
    </w:tblGrid>
    <w:tr w:rsidR="006F7637" w14:paraId="7706967C" w14:textId="77777777">
      <w:trPr>
        <w:trHeight w:val="255"/>
      </w:trPr>
      <w:tc>
        <w:tcPr>
          <w:tcW w:w="4644" w:type="dxa"/>
          <w:gridSpan w:val="2"/>
          <w:tcBorders>
            <w:top w:val="single" w:sz="4" w:space="0" w:color="auto"/>
          </w:tcBorders>
          <w:vAlign w:val="center"/>
        </w:tcPr>
        <w:p w14:paraId="77069679" w14:textId="77777777" w:rsidR="006F7637" w:rsidRDefault="006F7637" w:rsidP="00E60284">
          <w:pPr>
            <w:pStyle w:val="Footer"/>
            <w:tabs>
              <w:tab w:val="clear" w:pos="4334"/>
            </w:tabs>
            <w:jc w:val="left"/>
            <w:rPr>
              <w:i w:val="0"/>
              <w:iCs w:val="0"/>
              <w:sz w:val="16"/>
              <w:szCs w:val="16"/>
            </w:rPr>
          </w:pPr>
          <w:r>
            <w:rPr>
              <w:i w:val="0"/>
              <w:iCs w:val="0"/>
              <w:caps/>
              <w:sz w:val="16"/>
              <w:szCs w:val="16"/>
            </w:rPr>
            <w:t xml:space="preserve">AED </w:t>
          </w:r>
        </w:p>
      </w:tc>
      <w:tc>
        <w:tcPr>
          <w:tcW w:w="2315" w:type="dxa"/>
          <w:tcBorders>
            <w:top w:val="single" w:sz="4" w:space="0" w:color="auto"/>
          </w:tcBorders>
          <w:vAlign w:val="center"/>
        </w:tcPr>
        <w:p w14:paraId="7706967A" w14:textId="77777777" w:rsidR="006F7637" w:rsidRDefault="006F7637" w:rsidP="00E60284">
          <w:pPr>
            <w:pStyle w:val="Footer"/>
            <w:tabs>
              <w:tab w:val="clear" w:pos="4334"/>
            </w:tabs>
            <w:jc w:val="left"/>
            <w:rPr>
              <w:i w:val="0"/>
              <w:iCs w:val="0"/>
              <w:sz w:val="16"/>
              <w:szCs w:val="16"/>
            </w:rPr>
          </w:pPr>
        </w:p>
      </w:tc>
      <w:tc>
        <w:tcPr>
          <w:tcW w:w="3072" w:type="dxa"/>
          <w:tcBorders>
            <w:top w:val="single" w:sz="4" w:space="0" w:color="auto"/>
          </w:tcBorders>
          <w:vAlign w:val="center"/>
        </w:tcPr>
        <w:p w14:paraId="7706967B" w14:textId="2226FF53" w:rsidR="006F7637" w:rsidRDefault="006F7637" w:rsidP="00626ECC">
          <w:pPr>
            <w:pStyle w:val="Footer"/>
            <w:tabs>
              <w:tab w:val="clear" w:pos="4334"/>
            </w:tabs>
            <w:jc w:val="right"/>
            <w:rPr>
              <w:i w:val="0"/>
              <w:iCs w:val="0"/>
              <w:sz w:val="16"/>
              <w:szCs w:val="16"/>
            </w:rPr>
          </w:pPr>
          <w:r>
            <w:rPr>
              <w:i w:val="0"/>
              <w:iCs w:val="0"/>
              <w:sz w:val="16"/>
              <w:szCs w:val="16"/>
            </w:rPr>
            <w:t>Issue 2</w:t>
          </w:r>
        </w:p>
      </w:tc>
    </w:tr>
    <w:tr w:rsidR="006F7637" w14:paraId="77069683" w14:textId="77777777">
      <w:trPr>
        <w:trHeight w:val="255"/>
      </w:trPr>
      <w:tc>
        <w:tcPr>
          <w:tcW w:w="2518" w:type="dxa"/>
        </w:tcPr>
        <w:p w14:paraId="7706967E" w14:textId="5586D9BA" w:rsidR="006F7637" w:rsidRPr="00D27322" w:rsidRDefault="006F7637" w:rsidP="00E1302F">
          <w:pPr>
            <w:pStyle w:val="Footer"/>
            <w:tabs>
              <w:tab w:val="clear" w:pos="4334"/>
            </w:tabs>
            <w:jc w:val="left"/>
            <w:rPr>
              <w:i w:val="0"/>
              <w:iCs w:val="0"/>
              <w:sz w:val="12"/>
              <w:szCs w:val="12"/>
            </w:rPr>
          </w:pPr>
          <w:r w:rsidRPr="00D27322">
            <w:rPr>
              <w:sz w:val="12"/>
              <w:szCs w:val="12"/>
            </w:rPr>
            <w:fldChar w:fldCharType="begin"/>
          </w:r>
          <w:r w:rsidRPr="00D27322">
            <w:rPr>
              <w:sz w:val="12"/>
              <w:szCs w:val="12"/>
            </w:rPr>
            <w:instrText xml:space="preserve"> FILENAME \p  \* MERGEFORMAT </w:instrText>
          </w:r>
          <w:r w:rsidRPr="00D27322">
            <w:rPr>
              <w:sz w:val="12"/>
              <w:szCs w:val="12"/>
            </w:rPr>
            <w:fldChar w:fldCharType="separate"/>
          </w:r>
          <w:r w:rsidRPr="0008136E">
            <w:rPr>
              <w:i w:val="0"/>
              <w:iCs w:val="0"/>
              <w:noProof/>
              <w:sz w:val="12"/>
              <w:szCs w:val="12"/>
            </w:rPr>
            <w:t>L</w:t>
          </w:r>
          <w:r>
            <w:rPr>
              <w:noProof/>
              <w:sz w:val="12"/>
              <w:szCs w:val="12"/>
            </w:rPr>
            <w:t>:\AED\Projects\Oxford University AE Duties (21002)\Electrical Safety Rules\APPROVED DOCUMENTS 15-9-2022\OUES Electrical Safety Rules - Issue 2.docx</w:t>
          </w:r>
          <w:r w:rsidRPr="00D27322">
            <w:rPr>
              <w:sz w:val="12"/>
              <w:szCs w:val="12"/>
            </w:rPr>
            <w:fldChar w:fldCharType="end"/>
          </w:r>
        </w:p>
      </w:tc>
      <w:tc>
        <w:tcPr>
          <w:tcW w:w="2126" w:type="dxa"/>
        </w:tcPr>
        <w:p w14:paraId="7706967F" w14:textId="77777777" w:rsidR="006F7637" w:rsidRDefault="006F7637" w:rsidP="00E60284">
          <w:pPr>
            <w:pStyle w:val="Footer"/>
            <w:tabs>
              <w:tab w:val="clear" w:pos="4334"/>
            </w:tabs>
            <w:spacing w:after="0"/>
            <w:jc w:val="left"/>
            <w:rPr>
              <w:i w:val="0"/>
              <w:iCs w:val="0"/>
              <w:sz w:val="12"/>
              <w:szCs w:val="12"/>
            </w:rPr>
          </w:pPr>
          <w:r>
            <w:rPr>
              <w:noProof/>
              <w:sz w:val="12"/>
              <w:szCs w:val="12"/>
              <w:lang w:eastAsia="en-GB"/>
            </w:rPr>
            <w:drawing>
              <wp:inline distT="0" distB="0" distL="0" distR="0" wp14:anchorId="770696A5" wp14:editId="770696A6">
                <wp:extent cx="123825" cy="95250"/>
                <wp:effectExtent l="0" t="0" r="9525" b="0"/>
                <wp:docPr id="9" name="Picture 9" descr="copyright_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pyright_symb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Pr>
              <w:sz w:val="12"/>
              <w:szCs w:val="12"/>
            </w:rPr>
            <w:t>C</w:t>
          </w:r>
          <w:r w:rsidRPr="009303B2">
            <w:rPr>
              <w:i w:val="0"/>
              <w:iCs w:val="0"/>
              <w:sz w:val="12"/>
              <w:szCs w:val="12"/>
            </w:rPr>
            <w:t xml:space="preserve">opyright </w:t>
          </w:r>
        </w:p>
        <w:p w14:paraId="77069680" w14:textId="77777777" w:rsidR="006F7637" w:rsidRPr="00A60348" w:rsidRDefault="006F7637" w:rsidP="00E60284">
          <w:pPr>
            <w:pStyle w:val="Footer"/>
            <w:tabs>
              <w:tab w:val="clear" w:pos="4334"/>
            </w:tabs>
            <w:spacing w:after="0"/>
            <w:jc w:val="left"/>
            <w:rPr>
              <w:i w:val="0"/>
              <w:iCs w:val="0"/>
              <w:sz w:val="10"/>
              <w:szCs w:val="10"/>
            </w:rPr>
          </w:pPr>
          <w:r w:rsidRPr="00A60348">
            <w:rPr>
              <w:i w:val="0"/>
              <w:iCs w:val="0"/>
              <w:sz w:val="10"/>
              <w:szCs w:val="10"/>
            </w:rPr>
            <w:t>AED – Authorising Engineer &amp; Design Ltd</w:t>
          </w:r>
        </w:p>
      </w:tc>
      <w:tc>
        <w:tcPr>
          <w:tcW w:w="2315" w:type="dxa"/>
        </w:tcPr>
        <w:p w14:paraId="77069681" w14:textId="533B5AEF" w:rsidR="006F7637" w:rsidRDefault="006F7637" w:rsidP="00EA10AB">
          <w:pPr>
            <w:pStyle w:val="Footer"/>
            <w:tabs>
              <w:tab w:val="clear" w:pos="4334"/>
            </w:tabs>
            <w:jc w:val="center"/>
            <w:rPr>
              <w:i w:val="0"/>
              <w:iCs w:val="0"/>
              <w:sz w:val="18"/>
              <w:szCs w:val="18"/>
            </w:rPr>
          </w:pPr>
          <w:r>
            <w:rPr>
              <w:i w:val="0"/>
              <w:iCs w:val="0"/>
              <w:sz w:val="18"/>
              <w:szCs w:val="18"/>
            </w:rPr>
            <w:t xml:space="preserve">Page </w:t>
          </w:r>
          <w:r>
            <w:rPr>
              <w:i w:val="0"/>
              <w:iCs w:val="0"/>
              <w:sz w:val="18"/>
              <w:szCs w:val="18"/>
            </w:rPr>
            <w:fldChar w:fldCharType="begin"/>
          </w:r>
          <w:r>
            <w:rPr>
              <w:i w:val="0"/>
              <w:iCs w:val="0"/>
              <w:sz w:val="18"/>
              <w:szCs w:val="18"/>
            </w:rPr>
            <w:instrText xml:space="preserve"> PAGE </w:instrText>
          </w:r>
          <w:r>
            <w:rPr>
              <w:i w:val="0"/>
              <w:iCs w:val="0"/>
              <w:sz w:val="18"/>
              <w:szCs w:val="18"/>
            </w:rPr>
            <w:fldChar w:fldCharType="separate"/>
          </w:r>
          <w:r w:rsidR="000E284D">
            <w:rPr>
              <w:i w:val="0"/>
              <w:iCs w:val="0"/>
              <w:noProof/>
              <w:sz w:val="18"/>
              <w:szCs w:val="18"/>
            </w:rPr>
            <w:t>93</w:t>
          </w:r>
          <w:r>
            <w:rPr>
              <w:i w:val="0"/>
              <w:iCs w:val="0"/>
              <w:sz w:val="18"/>
              <w:szCs w:val="18"/>
            </w:rPr>
            <w:fldChar w:fldCharType="end"/>
          </w:r>
        </w:p>
      </w:tc>
      <w:tc>
        <w:tcPr>
          <w:tcW w:w="3072" w:type="dxa"/>
        </w:tcPr>
        <w:p w14:paraId="77069682" w14:textId="73F57206" w:rsidR="006F7637" w:rsidRDefault="006F7637" w:rsidP="00E60284">
          <w:pPr>
            <w:pStyle w:val="Footer"/>
            <w:tabs>
              <w:tab w:val="clear" w:pos="4334"/>
            </w:tabs>
            <w:jc w:val="right"/>
            <w:rPr>
              <w:i w:val="0"/>
              <w:iCs w:val="0"/>
              <w:sz w:val="16"/>
              <w:szCs w:val="16"/>
            </w:rPr>
          </w:pPr>
          <w:r>
            <w:rPr>
              <w:i w:val="0"/>
              <w:iCs w:val="0"/>
              <w:sz w:val="16"/>
              <w:szCs w:val="16"/>
            </w:rPr>
            <w:t xml:space="preserve">Print Date: </w:t>
          </w:r>
          <w:r>
            <w:rPr>
              <w:i w:val="0"/>
              <w:iCs w:val="0"/>
              <w:sz w:val="16"/>
              <w:szCs w:val="16"/>
              <w:lang w:val="en-US"/>
            </w:rPr>
            <w:fldChar w:fldCharType="begin"/>
          </w:r>
          <w:r>
            <w:rPr>
              <w:i w:val="0"/>
              <w:iCs w:val="0"/>
              <w:sz w:val="16"/>
              <w:szCs w:val="16"/>
              <w:lang w:val="en-US"/>
            </w:rPr>
            <w:instrText xml:space="preserve"> DATE \@ "dd/MM/yy" </w:instrText>
          </w:r>
          <w:r>
            <w:rPr>
              <w:i w:val="0"/>
              <w:iCs w:val="0"/>
              <w:sz w:val="16"/>
              <w:szCs w:val="16"/>
              <w:lang w:val="en-US"/>
            </w:rPr>
            <w:fldChar w:fldCharType="separate"/>
          </w:r>
          <w:r w:rsidR="005B420D">
            <w:rPr>
              <w:i w:val="0"/>
              <w:iCs w:val="0"/>
              <w:noProof/>
              <w:sz w:val="16"/>
              <w:szCs w:val="16"/>
              <w:lang w:val="en-US"/>
            </w:rPr>
            <w:t>19/12/23</w:t>
          </w:r>
          <w:r>
            <w:rPr>
              <w:i w:val="0"/>
              <w:iCs w:val="0"/>
              <w:sz w:val="16"/>
              <w:szCs w:val="16"/>
              <w:lang w:val="en-US"/>
            </w:rPr>
            <w:fldChar w:fldCharType="end"/>
          </w:r>
        </w:p>
      </w:tc>
    </w:tr>
  </w:tbl>
  <w:p w14:paraId="77069684" w14:textId="77777777" w:rsidR="006F7637" w:rsidRDefault="006F7637">
    <w:pPr>
      <w:pStyle w:val="Footer"/>
      <w:tabs>
        <w:tab w:val="clear" w:pos="4334"/>
        <w:tab w:val="clear" w:pos="8669"/>
        <w:tab w:val="right" w:pos="9498"/>
      </w:tabs>
      <w:rPr>
        <w:i w:val="0"/>
        <w:iCs w:val="0"/>
      </w:rPr>
    </w:pPr>
    <w:r>
      <w:rPr>
        <w:i w:val="0"/>
        <w:iCs w:val="0"/>
        <w:sz w:val="16"/>
        <w:szCs w:val="16"/>
      </w:rPr>
      <w:tab/>
    </w:r>
  </w:p>
  <w:p w14:paraId="4478B724" w14:textId="77777777" w:rsidR="006F7637" w:rsidRDefault="006F763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Look w:val="0000" w:firstRow="0" w:lastRow="0" w:firstColumn="0" w:lastColumn="0" w:noHBand="0" w:noVBand="0"/>
    </w:tblPr>
    <w:tblGrid>
      <w:gridCol w:w="2518"/>
      <w:gridCol w:w="2126"/>
      <w:gridCol w:w="2315"/>
      <w:gridCol w:w="3072"/>
    </w:tblGrid>
    <w:tr w:rsidR="006F7637" w14:paraId="7706968C" w14:textId="77777777">
      <w:trPr>
        <w:trHeight w:val="255"/>
      </w:trPr>
      <w:tc>
        <w:tcPr>
          <w:tcW w:w="4644" w:type="dxa"/>
          <w:gridSpan w:val="2"/>
          <w:tcBorders>
            <w:top w:val="single" w:sz="4" w:space="0" w:color="auto"/>
          </w:tcBorders>
          <w:vAlign w:val="center"/>
        </w:tcPr>
        <w:p w14:paraId="77069689" w14:textId="77777777" w:rsidR="006F7637" w:rsidRDefault="006F7637" w:rsidP="00E60284">
          <w:pPr>
            <w:pStyle w:val="Footer"/>
            <w:tabs>
              <w:tab w:val="clear" w:pos="4334"/>
            </w:tabs>
            <w:jc w:val="left"/>
            <w:rPr>
              <w:i w:val="0"/>
              <w:iCs w:val="0"/>
              <w:sz w:val="16"/>
              <w:szCs w:val="16"/>
            </w:rPr>
          </w:pPr>
          <w:r>
            <w:rPr>
              <w:i w:val="0"/>
              <w:iCs w:val="0"/>
              <w:caps/>
              <w:sz w:val="16"/>
              <w:szCs w:val="16"/>
            </w:rPr>
            <w:t xml:space="preserve">AED </w:t>
          </w:r>
        </w:p>
      </w:tc>
      <w:tc>
        <w:tcPr>
          <w:tcW w:w="2315" w:type="dxa"/>
          <w:tcBorders>
            <w:top w:val="single" w:sz="4" w:space="0" w:color="auto"/>
          </w:tcBorders>
          <w:vAlign w:val="center"/>
        </w:tcPr>
        <w:p w14:paraId="7706968A" w14:textId="77777777" w:rsidR="006F7637" w:rsidRDefault="006F7637" w:rsidP="00E60284">
          <w:pPr>
            <w:pStyle w:val="Footer"/>
            <w:tabs>
              <w:tab w:val="clear" w:pos="4334"/>
            </w:tabs>
            <w:jc w:val="left"/>
            <w:rPr>
              <w:i w:val="0"/>
              <w:iCs w:val="0"/>
              <w:sz w:val="16"/>
              <w:szCs w:val="16"/>
            </w:rPr>
          </w:pPr>
        </w:p>
      </w:tc>
      <w:tc>
        <w:tcPr>
          <w:tcW w:w="3072" w:type="dxa"/>
          <w:tcBorders>
            <w:top w:val="single" w:sz="4" w:space="0" w:color="auto"/>
          </w:tcBorders>
          <w:vAlign w:val="center"/>
        </w:tcPr>
        <w:p w14:paraId="7706968B" w14:textId="4DFE3394" w:rsidR="006F7637" w:rsidRDefault="006F7637" w:rsidP="00626ECC">
          <w:pPr>
            <w:pStyle w:val="Footer"/>
            <w:tabs>
              <w:tab w:val="clear" w:pos="4334"/>
            </w:tabs>
            <w:jc w:val="right"/>
            <w:rPr>
              <w:i w:val="0"/>
              <w:iCs w:val="0"/>
              <w:sz w:val="16"/>
              <w:szCs w:val="16"/>
            </w:rPr>
          </w:pPr>
          <w:r>
            <w:rPr>
              <w:i w:val="0"/>
              <w:iCs w:val="0"/>
              <w:sz w:val="16"/>
              <w:szCs w:val="16"/>
            </w:rPr>
            <w:t>Issue 2</w:t>
          </w:r>
        </w:p>
      </w:tc>
    </w:tr>
    <w:tr w:rsidR="006F7637" w14:paraId="77069693" w14:textId="77777777">
      <w:trPr>
        <w:trHeight w:val="255"/>
      </w:trPr>
      <w:tc>
        <w:tcPr>
          <w:tcW w:w="2518" w:type="dxa"/>
        </w:tcPr>
        <w:p w14:paraId="7706968E" w14:textId="578D3EB8" w:rsidR="006F7637" w:rsidRPr="00D27322" w:rsidRDefault="006F7637" w:rsidP="00E1302F">
          <w:pPr>
            <w:pStyle w:val="Footer"/>
            <w:tabs>
              <w:tab w:val="clear" w:pos="4334"/>
            </w:tabs>
            <w:jc w:val="left"/>
            <w:rPr>
              <w:i w:val="0"/>
              <w:iCs w:val="0"/>
              <w:sz w:val="12"/>
              <w:szCs w:val="12"/>
            </w:rPr>
          </w:pPr>
          <w:r w:rsidRPr="00D27322">
            <w:rPr>
              <w:sz w:val="12"/>
              <w:szCs w:val="12"/>
            </w:rPr>
            <w:fldChar w:fldCharType="begin"/>
          </w:r>
          <w:r w:rsidRPr="00D27322">
            <w:rPr>
              <w:sz w:val="12"/>
              <w:szCs w:val="12"/>
            </w:rPr>
            <w:instrText xml:space="preserve"> FILENAME \p  \* MERGEFORMAT </w:instrText>
          </w:r>
          <w:r w:rsidRPr="00D27322">
            <w:rPr>
              <w:sz w:val="12"/>
              <w:szCs w:val="12"/>
            </w:rPr>
            <w:fldChar w:fldCharType="separate"/>
          </w:r>
          <w:r w:rsidRPr="0008136E">
            <w:rPr>
              <w:i w:val="0"/>
              <w:iCs w:val="0"/>
              <w:noProof/>
              <w:sz w:val="12"/>
              <w:szCs w:val="12"/>
            </w:rPr>
            <w:t>L</w:t>
          </w:r>
          <w:r>
            <w:rPr>
              <w:noProof/>
              <w:sz w:val="12"/>
              <w:szCs w:val="12"/>
            </w:rPr>
            <w:t>:\AED\Projects\Oxford University AE Duties (21002)\Electrical Safety Rules\APPROVED DOCUMENTS 15-9-2022\OUES Electrical Safety Rules - Issue 2.docx</w:t>
          </w:r>
          <w:r w:rsidRPr="00D27322">
            <w:rPr>
              <w:sz w:val="12"/>
              <w:szCs w:val="12"/>
            </w:rPr>
            <w:fldChar w:fldCharType="end"/>
          </w:r>
        </w:p>
      </w:tc>
      <w:tc>
        <w:tcPr>
          <w:tcW w:w="2126" w:type="dxa"/>
        </w:tcPr>
        <w:p w14:paraId="7706968F" w14:textId="77777777" w:rsidR="006F7637" w:rsidRDefault="006F7637" w:rsidP="00E60284">
          <w:pPr>
            <w:pStyle w:val="Footer"/>
            <w:tabs>
              <w:tab w:val="clear" w:pos="4334"/>
            </w:tabs>
            <w:spacing w:after="0"/>
            <w:jc w:val="left"/>
            <w:rPr>
              <w:i w:val="0"/>
              <w:iCs w:val="0"/>
              <w:sz w:val="12"/>
              <w:szCs w:val="12"/>
            </w:rPr>
          </w:pPr>
          <w:r>
            <w:rPr>
              <w:noProof/>
              <w:sz w:val="12"/>
              <w:szCs w:val="12"/>
              <w:lang w:eastAsia="en-GB"/>
            </w:rPr>
            <w:drawing>
              <wp:inline distT="0" distB="0" distL="0" distR="0" wp14:anchorId="770696A7" wp14:editId="770696A8">
                <wp:extent cx="123825" cy="95250"/>
                <wp:effectExtent l="0" t="0" r="9525" b="0"/>
                <wp:docPr id="10" name="Picture 10" descr="copyright_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pyright_symb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r>
            <w:rPr>
              <w:sz w:val="12"/>
              <w:szCs w:val="12"/>
            </w:rPr>
            <w:t>C</w:t>
          </w:r>
          <w:r w:rsidRPr="009303B2">
            <w:rPr>
              <w:i w:val="0"/>
              <w:iCs w:val="0"/>
              <w:sz w:val="12"/>
              <w:szCs w:val="12"/>
            </w:rPr>
            <w:t xml:space="preserve">opyright </w:t>
          </w:r>
        </w:p>
        <w:p w14:paraId="77069690" w14:textId="77777777" w:rsidR="006F7637" w:rsidRPr="00A60348" w:rsidRDefault="006F7637" w:rsidP="00E60284">
          <w:pPr>
            <w:pStyle w:val="Footer"/>
            <w:tabs>
              <w:tab w:val="clear" w:pos="4334"/>
            </w:tabs>
            <w:spacing w:after="0"/>
            <w:jc w:val="left"/>
            <w:rPr>
              <w:i w:val="0"/>
              <w:iCs w:val="0"/>
              <w:sz w:val="10"/>
              <w:szCs w:val="10"/>
            </w:rPr>
          </w:pPr>
          <w:r w:rsidRPr="00A60348">
            <w:rPr>
              <w:i w:val="0"/>
              <w:iCs w:val="0"/>
              <w:sz w:val="10"/>
              <w:szCs w:val="10"/>
            </w:rPr>
            <w:t>AED – Authorising Engineer &amp; Design Ltd</w:t>
          </w:r>
        </w:p>
      </w:tc>
      <w:tc>
        <w:tcPr>
          <w:tcW w:w="2315" w:type="dxa"/>
        </w:tcPr>
        <w:p w14:paraId="77069691" w14:textId="2C6E0F49" w:rsidR="006F7637" w:rsidRDefault="006F7637" w:rsidP="00EA10AB">
          <w:pPr>
            <w:pStyle w:val="Footer"/>
            <w:tabs>
              <w:tab w:val="clear" w:pos="4334"/>
            </w:tabs>
            <w:jc w:val="center"/>
            <w:rPr>
              <w:i w:val="0"/>
              <w:iCs w:val="0"/>
              <w:sz w:val="18"/>
              <w:szCs w:val="18"/>
            </w:rPr>
          </w:pPr>
          <w:r>
            <w:rPr>
              <w:i w:val="0"/>
              <w:iCs w:val="0"/>
              <w:sz w:val="18"/>
              <w:szCs w:val="18"/>
            </w:rPr>
            <w:t xml:space="preserve">Page </w:t>
          </w:r>
          <w:r>
            <w:rPr>
              <w:i w:val="0"/>
              <w:iCs w:val="0"/>
              <w:sz w:val="18"/>
              <w:szCs w:val="18"/>
            </w:rPr>
            <w:fldChar w:fldCharType="begin"/>
          </w:r>
          <w:r>
            <w:rPr>
              <w:i w:val="0"/>
              <w:iCs w:val="0"/>
              <w:sz w:val="18"/>
              <w:szCs w:val="18"/>
            </w:rPr>
            <w:instrText xml:space="preserve"> PAGE </w:instrText>
          </w:r>
          <w:r>
            <w:rPr>
              <w:i w:val="0"/>
              <w:iCs w:val="0"/>
              <w:sz w:val="18"/>
              <w:szCs w:val="18"/>
            </w:rPr>
            <w:fldChar w:fldCharType="separate"/>
          </w:r>
          <w:r w:rsidR="009D3CE6">
            <w:rPr>
              <w:i w:val="0"/>
              <w:iCs w:val="0"/>
              <w:noProof/>
              <w:sz w:val="18"/>
              <w:szCs w:val="18"/>
            </w:rPr>
            <w:t>70</w:t>
          </w:r>
          <w:r>
            <w:rPr>
              <w:i w:val="0"/>
              <w:iCs w:val="0"/>
              <w:sz w:val="18"/>
              <w:szCs w:val="18"/>
            </w:rPr>
            <w:fldChar w:fldCharType="end"/>
          </w:r>
        </w:p>
      </w:tc>
      <w:tc>
        <w:tcPr>
          <w:tcW w:w="3072" w:type="dxa"/>
        </w:tcPr>
        <w:p w14:paraId="77069692" w14:textId="7F8A0F98" w:rsidR="006F7637" w:rsidRDefault="006F7637" w:rsidP="00E60284">
          <w:pPr>
            <w:pStyle w:val="Footer"/>
            <w:tabs>
              <w:tab w:val="clear" w:pos="4334"/>
            </w:tabs>
            <w:jc w:val="right"/>
            <w:rPr>
              <w:i w:val="0"/>
              <w:iCs w:val="0"/>
              <w:sz w:val="16"/>
              <w:szCs w:val="16"/>
            </w:rPr>
          </w:pPr>
          <w:r>
            <w:rPr>
              <w:i w:val="0"/>
              <w:iCs w:val="0"/>
              <w:sz w:val="16"/>
              <w:szCs w:val="16"/>
            </w:rPr>
            <w:t xml:space="preserve">Print Date: </w:t>
          </w:r>
          <w:r>
            <w:rPr>
              <w:i w:val="0"/>
              <w:iCs w:val="0"/>
              <w:sz w:val="16"/>
              <w:szCs w:val="16"/>
              <w:lang w:val="en-US"/>
            </w:rPr>
            <w:fldChar w:fldCharType="begin"/>
          </w:r>
          <w:r>
            <w:rPr>
              <w:i w:val="0"/>
              <w:iCs w:val="0"/>
              <w:sz w:val="16"/>
              <w:szCs w:val="16"/>
              <w:lang w:val="en-US"/>
            </w:rPr>
            <w:instrText xml:space="preserve"> DATE \@ "dd/MM/yy" </w:instrText>
          </w:r>
          <w:r>
            <w:rPr>
              <w:i w:val="0"/>
              <w:iCs w:val="0"/>
              <w:sz w:val="16"/>
              <w:szCs w:val="16"/>
              <w:lang w:val="en-US"/>
            </w:rPr>
            <w:fldChar w:fldCharType="separate"/>
          </w:r>
          <w:r w:rsidR="005B420D">
            <w:rPr>
              <w:i w:val="0"/>
              <w:iCs w:val="0"/>
              <w:noProof/>
              <w:sz w:val="16"/>
              <w:szCs w:val="16"/>
              <w:lang w:val="en-US"/>
            </w:rPr>
            <w:t>19/12/23</w:t>
          </w:r>
          <w:r>
            <w:rPr>
              <w:i w:val="0"/>
              <w:iCs w:val="0"/>
              <w:sz w:val="16"/>
              <w:szCs w:val="16"/>
              <w:lang w:val="en-US"/>
            </w:rPr>
            <w:fldChar w:fldCharType="end"/>
          </w:r>
        </w:p>
      </w:tc>
    </w:tr>
  </w:tbl>
  <w:p w14:paraId="77069694" w14:textId="77777777" w:rsidR="006F7637" w:rsidRPr="008258F9" w:rsidRDefault="006F7637">
    <w:pPr>
      <w:pStyle w:val="Footer"/>
      <w:rPr>
        <w:i w:val="0"/>
        <w:iCs w:val="0"/>
        <w:sz w:val="12"/>
        <w:szCs w:val="12"/>
      </w:rPr>
    </w:pPr>
  </w:p>
  <w:p w14:paraId="70E4CA2F" w14:textId="77777777" w:rsidR="006F7637" w:rsidRDefault="006F76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EE550" w14:textId="77777777" w:rsidR="006F7637" w:rsidRDefault="006F7637">
      <w:r>
        <w:separator/>
      </w:r>
    </w:p>
  </w:footnote>
  <w:footnote w:type="continuationSeparator" w:id="0">
    <w:p w14:paraId="4AC4E6D2" w14:textId="77777777" w:rsidR="006F7637" w:rsidRDefault="006F7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69610" w14:textId="16C42BFF" w:rsidR="006F7637" w:rsidRDefault="006F7637" w:rsidP="00AC45B2">
    <w:pPr>
      <w:pStyle w:val="Header"/>
      <w:ind w:right="-850"/>
      <w:jc w:val="right"/>
    </w:pPr>
    <w:r>
      <w:rPr>
        <w:noProof/>
        <w:lang w:eastAsia="en-GB"/>
      </w:rPr>
      <w:drawing>
        <wp:inline distT="0" distB="0" distL="0" distR="0" wp14:anchorId="7CAE4946" wp14:editId="54F80771">
          <wp:extent cx="1355031" cy="1355031"/>
          <wp:effectExtent l="0" t="0" r="0" b="0"/>
          <wp:docPr id="7" name="Picture 7" title="University of Oxford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887" cy="139088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Borders>
        <w:bottom w:val="single" w:sz="4" w:space="0" w:color="auto"/>
      </w:tblBorders>
      <w:tblLook w:val="00A0" w:firstRow="1" w:lastRow="0" w:firstColumn="1" w:lastColumn="0" w:noHBand="0" w:noVBand="0"/>
    </w:tblPr>
    <w:tblGrid>
      <w:gridCol w:w="7196"/>
      <w:gridCol w:w="2835"/>
    </w:tblGrid>
    <w:tr w:rsidR="006F7637" w14:paraId="7706961F" w14:textId="77777777">
      <w:trPr>
        <w:trHeight w:val="697"/>
      </w:trPr>
      <w:tc>
        <w:tcPr>
          <w:tcW w:w="7196" w:type="dxa"/>
          <w:tcBorders>
            <w:bottom w:val="single" w:sz="4" w:space="0" w:color="auto"/>
          </w:tcBorders>
          <w:vAlign w:val="center"/>
        </w:tcPr>
        <w:p w14:paraId="7706961D" w14:textId="3E45AF19" w:rsidR="006F7637" w:rsidRPr="003B1103" w:rsidRDefault="006F7637" w:rsidP="007E6842">
          <w:pPr>
            <w:pStyle w:val="Header"/>
            <w:jc w:val="left"/>
            <w:rPr>
              <w:sz w:val="32"/>
              <w:szCs w:val="32"/>
            </w:rPr>
          </w:pPr>
          <w:r>
            <w:rPr>
              <w:sz w:val="32"/>
              <w:szCs w:val="32"/>
            </w:rPr>
            <w:t>OUES</w:t>
          </w:r>
          <w:r w:rsidRPr="003B1103">
            <w:rPr>
              <w:sz w:val="32"/>
              <w:szCs w:val="32"/>
            </w:rPr>
            <w:t xml:space="preserve"> - ELECTRICAL SAFETY RULES</w:t>
          </w:r>
        </w:p>
      </w:tc>
      <w:tc>
        <w:tcPr>
          <w:tcW w:w="2835" w:type="dxa"/>
          <w:tcBorders>
            <w:bottom w:val="single" w:sz="4" w:space="0" w:color="auto"/>
          </w:tcBorders>
          <w:vAlign w:val="center"/>
        </w:tcPr>
        <w:p w14:paraId="7706961E" w14:textId="42AF0ACF" w:rsidR="006F7637" w:rsidRPr="003B1103" w:rsidRDefault="006F7637" w:rsidP="007E6842">
          <w:pPr>
            <w:pStyle w:val="Header"/>
            <w:jc w:val="right"/>
            <w:rPr>
              <w:sz w:val="10"/>
              <w:szCs w:val="10"/>
            </w:rPr>
          </w:pPr>
        </w:p>
      </w:tc>
    </w:tr>
  </w:tbl>
  <w:p w14:paraId="77069620" w14:textId="77777777" w:rsidR="006F7637" w:rsidRDefault="006F7637">
    <w:pPr>
      <w:widowControl w:val="0"/>
      <w:spacing w:after="0" w:line="200" w:lineRule="exact"/>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Borders>
        <w:bottom w:val="single" w:sz="4" w:space="0" w:color="auto"/>
      </w:tblBorders>
      <w:tblLook w:val="00A0" w:firstRow="1" w:lastRow="0" w:firstColumn="1" w:lastColumn="0" w:noHBand="0" w:noVBand="0"/>
    </w:tblPr>
    <w:tblGrid>
      <w:gridCol w:w="7196"/>
      <w:gridCol w:w="2835"/>
    </w:tblGrid>
    <w:tr w:rsidR="006F7637" w14:paraId="7706962F" w14:textId="77777777">
      <w:trPr>
        <w:trHeight w:val="697"/>
      </w:trPr>
      <w:tc>
        <w:tcPr>
          <w:tcW w:w="7196" w:type="dxa"/>
          <w:tcBorders>
            <w:bottom w:val="single" w:sz="4" w:space="0" w:color="auto"/>
          </w:tcBorders>
          <w:vAlign w:val="center"/>
        </w:tcPr>
        <w:p w14:paraId="7706962D" w14:textId="26B8E57A" w:rsidR="006F7637" w:rsidRPr="003B1103" w:rsidRDefault="006F7637" w:rsidP="007E6842">
          <w:pPr>
            <w:pStyle w:val="Header"/>
            <w:jc w:val="left"/>
            <w:rPr>
              <w:sz w:val="32"/>
              <w:szCs w:val="32"/>
            </w:rPr>
          </w:pPr>
          <w:r>
            <w:rPr>
              <w:sz w:val="32"/>
              <w:szCs w:val="32"/>
            </w:rPr>
            <w:t>OUES</w:t>
          </w:r>
          <w:r w:rsidRPr="003B1103">
            <w:rPr>
              <w:sz w:val="32"/>
              <w:szCs w:val="32"/>
            </w:rPr>
            <w:t xml:space="preserve"> - ELECTRICAL SAFETY RULES</w:t>
          </w:r>
        </w:p>
      </w:tc>
      <w:tc>
        <w:tcPr>
          <w:tcW w:w="2835" w:type="dxa"/>
          <w:tcBorders>
            <w:bottom w:val="single" w:sz="4" w:space="0" w:color="auto"/>
          </w:tcBorders>
          <w:vAlign w:val="center"/>
        </w:tcPr>
        <w:p w14:paraId="7706962E" w14:textId="4ACA779C" w:rsidR="006F7637" w:rsidRPr="003B1103" w:rsidRDefault="006F7637" w:rsidP="007E6842">
          <w:pPr>
            <w:pStyle w:val="Header"/>
            <w:jc w:val="right"/>
            <w:rPr>
              <w:sz w:val="10"/>
              <w:szCs w:val="10"/>
            </w:rPr>
          </w:pPr>
        </w:p>
      </w:tc>
    </w:tr>
  </w:tbl>
  <w:p w14:paraId="77069630" w14:textId="77777777" w:rsidR="006F7637" w:rsidRDefault="006F7637" w:rsidP="002E3F57">
    <w:pPr>
      <w:pStyle w:val="Header"/>
      <w:rPr>
        <w:sz w:val="10"/>
        <w:szCs w:val="1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Borders>
        <w:bottom w:val="single" w:sz="4" w:space="0" w:color="auto"/>
      </w:tblBorders>
      <w:tblLook w:val="00A0" w:firstRow="1" w:lastRow="0" w:firstColumn="1" w:lastColumn="0" w:noHBand="0" w:noVBand="0"/>
    </w:tblPr>
    <w:tblGrid>
      <w:gridCol w:w="7196"/>
      <w:gridCol w:w="2835"/>
    </w:tblGrid>
    <w:tr w:rsidR="006F7637" w14:paraId="77069677" w14:textId="77777777">
      <w:trPr>
        <w:trHeight w:val="697"/>
      </w:trPr>
      <w:tc>
        <w:tcPr>
          <w:tcW w:w="7196" w:type="dxa"/>
          <w:tcBorders>
            <w:bottom w:val="single" w:sz="4" w:space="0" w:color="auto"/>
          </w:tcBorders>
          <w:vAlign w:val="center"/>
        </w:tcPr>
        <w:p w14:paraId="77069675" w14:textId="24D3ECA7" w:rsidR="006F7637" w:rsidRPr="003B1103" w:rsidRDefault="006F7637" w:rsidP="007E6842">
          <w:pPr>
            <w:pStyle w:val="Header"/>
            <w:jc w:val="left"/>
            <w:rPr>
              <w:sz w:val="32"/>
              <w:szCs w:val="32"/>
            </w:rPr>
          </w:pPr>
          <w:r>
            <w:rPr>
              <w:sz w:val="32"/>
              <w:szCs w:val="32"/>
            </w:rPr>
            <w:t>OUES</w:t>
          </w:r>
          <w:r w:rsidRPr="003B1103">
            <w:rPr>
              <w:sz w:val="32"/>
              <w:szCs w:val="32"/>
            </w:rPr>
            <w:t xml:space="preserve"> - ELECTRICAL SAFETY RULES</w:t>
          </w:r>
        </w:p>
      </w:tc>
      <w:tc>
        <w:tcPr>
          <w:tcW w:w="2835" w:type="dxa"/>
          <w:tcBorders>
            <w:bottom w:val="single" w:sz="4" w:space="0" w:color="auto"/>
          </w:tcBorders>
          <w:vAlign w:val="center"/>
        </w:tcPr>
        <w:p w14:paraId="77069676" w14:textId="5836F3D5" w:rsidR="006F7637" w:rsidRPr="003B1103" w:rsidRDefault="006F7637" w:rsidP="007E6842">
          <w:pPr>
            <w:pStyle w:val="Header"/>
            <w:jc w:val="right"/>
            <w:rPr>
              <w:sz w:val="10"/>
              <w:szCs w:val="10"/>
            </w:rPr>
          </w:pPr>
        </w:p>
      </w:tc>
    </w:tr>
  </w:tbl>
  <w:p w14:paraId="77069678" w14:textId="77777777" w:rsidR="006F7637" w:rsidRDefault="006F7637" w:rsidP="00AD0651">
    <w:pPr>
      <w:widowControl w:val="0"/>
      <w:spacing w:after="0" w:line="200" w:lineRule="exact"/>
      <w:rPr>
        <w:rFonts w:ascii="Times New Roman" w:hAnsi="Times New Roman" w:cs="Times New Roman"/>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1" w:type="dxa"/>
      <w:tblBorders>
        <w:bottom w:val="single" w:sz="4" w:space="0" w:color="auto"/>
      </w:tblBorders>
      <w:tblLook w:val="00A0" w:firstRow="1" w:lastRow="0" w:firstColumn="1" w:lastColumn="0" w:noHBand="0" w:noVBand="0"/>
    </w:tblPr>
    <w:tblGrid>
      <w:gridCol w:w="7196"/>
      <w:gridCol w:w="2835"/>
    </w:tblGrid>
    <w:tr w:rsidR="006F7637" w14:paraId="77069687" w14:textId="77777777">
      <w:trPr>
        <w:trHeight w:val="697"/>
      </w:trPr>
      <w:tc>
        <w:tcPr>
          <w:tcW w:w="7196" w:type="dxa"/>
          <w:tcBorders>
            <w:bottom w:val="single" w:sz="4" w:space="0" w:color="auto"/>
          </w:tcBorders>
          <w:vAlign w:val="center"/>
        </w:tcPr>
        <w:p w14:paraId="77069685" w14:textId="6520BB50" w:rsidR="006F7637" w:rsidRPr="003B1103" w:rsidRDefault="006F7637" w:rsidP="007E6842">
          <w:pPr>
            <w:pStyle w:val="Header"/>
            <w:jc w:val="left"/>
            <w:rPr>
              <w:sz w:val="32"/>
              <w:szCs w:val="32"/>
            </w:rPr>
          </w:pPr>
          <w:r>
            <w:rPr>
              <w:sz w:val="32"/>
              <w:szCs w:val="32"/>
            </w:rPr>
            <w:t>OUES</w:t>
          </w:r>
          <w:r w:rsidRPr="003B1103">
            <w:rPr>
              <w:sz w:val="32"/>
              <w:szCs w:val="32"/>
            </w:rPr>
            <w:t xml:space="preserve"> - ELECTRICAL SAFETY RULES</w:t>
          </w:r>
        </w:p>
      </w:tc>
      <w:tc>
        <w:tcPr>
          <w:tcW w:w="2835" w:type="dxa"/>
          <w:tcBorders>
            <w:bottom w:val="single" w:sz="4" w:space="0" w:color="auto"/>
          </w:tcBorders>
          <w:vAlign w:val="center"/>
        </w:tcPr>
        <w:p w14:paraId="77069686" w14:textId="33BED0B1" w:rsidR="006F7637" w:rsidRPr="003B1103" w:rsidRDefault="006F7637" w:rsidP="007E6842">
          <w:pPr>
            <w:pStyle w:val="Header"/>
            <w:jc w:val="right"/>
            <w:rPr>
              <w:sz w:val="10"/>
              <w:szCs w:val="10"/>
            </w:rPr>
          </w:pPr>
          <w:r>
            <w:rPr>
              <w:noProof/>
              <w:sz w:val="10"/>
              <w:szCs w:val="10"/>
              <w:lang w:eastAsia="en-GB"/>
            </w:rPr>
            <w:drawing>
              <wp:inline distT="0" distB="0" distL="0" distR="0" wp14:anchorId="3A58EDF8" wp14:editId="00AE0A81">
                <wp:extent cx="630550" cy="608130"/>
                <wp:effectExtent l="0" t="0" r="0" b="1905"/>
                <wp:docPr id="96" name="Picture 9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5796" cy="613190"/>
                        </a:xfrm>
                        <a:prstGeom prst="rect">
                          <a:avLst/>
                        </a:prstGeom>
                      </pic:spPr>
                    </pic:pic>
                  </a:graphicData>
                </a:graphic>
              </wp:inline>
            </w:drawing>
          </w:r>
        </w:p>
      </w:tc>
    </w:tr>
  </w:tbl>
  <w:p w14:paraId="77069688" w14:textId="77777777" w:rsidR="006F7637" w:rsidRDefault="006F7637" w:rsidP="002E3F57">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1168221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88DCC676"/>
    <w:lvl w:ilvl="0">
      <w:start w:val="1"/>
      <w:numFmt w:val="bullet"/>
      <w:pStyle w:val="ListBullet2"/>
      <w:lvlText w:val=""/>
      <w:lvlJc w:val="left"/>
      <w:pPr>
        <w:tabs>
          <w:tab w:val="num" w:pos="643"/>
        </w:tabs>
        <w:ind w:left="643" w:hanging="360"/>
      </w:pPr>
      <w:rPr>
        <w:rFonts w:ascii="Wingdings" w:hAnsi="Wingdings" w:hint="default"/>
      </w:rPr>
    </w:lvl>
  </w:abstractNum>
  <w:abstractNum w:abstractNumId="2" w15:restartNumberingAfterBreak="0">
    <w:nsid w:val="FFFFFF89"/>
    <w:multiLevelType w:val="singleLevel"/>
    <w:tmpl w:val="80CEF9B0"/>
    <w:lvl w:ilvl="0">
      <w:start w:val="1"/>
      <w:numFmt w:val="bullet"/>
      <w:pStyle w:val="ListBullet"/>
      <w:lvlText w:val=""/>
      <w:lvlJc w:val="left"/>
      <w:pPr>
        <w:tabs>
          <w:tab w:val="num" w:pos="454"/>
        </w:tabs>
        <w:ind w:left="454" w:hanging="284"/>
      </w:pPr>
      <w:rPr>
        <w:rFonts w:ascii="Symbol" w:hAnsi="Symbol" w:hint="default"/>
      </w:rPr>
    </w:lvl>
  </w:abstractNum>
  <w:abstractNum w:abstractNumId="3" w15:restartNumberingAfterBreak="0">
    <w:nsid w:val="01344EB5"/>
    <w:multiLevelType w:val="singleLevel"/>
    <w:tmpl w:val="CE148430"/>
    <w:lvl w:ilvl="0">
      <w:start w:val="1"/>
      <w:numFmt w:val="lowerLetter"/>
      <w:lvlText w:val="(%1)"/>
      <w:legacy w:legacy="1" w:legacySpace="0" w:legacyIndent="254"/>
      <w:lvlJc w:val="left"/>
      <w:rPr>
        <w:rFonts w:ascii="Arial" w:hAnsi="Arial" w:cs="Arial" w:hint="default"/>
      </w:rPr>
    </w:lvl>
  </w:abstractNum>
  <w:abstractNum w:abstractNumId="4" w15:restartNumberingAfterBreak="0">
    <w:nsid w:val="02355187"/>
    <w:multiLevelType w:val="hybridMultilevel"/>
    <w:tmpl w:val="F1785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367418F"/>
    <w:multiLevelType w:val="hybridMultilevel"/>
    <w:tmpl w:val="82161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52C2955"/>
    <w:multiLevelType w:val="hybridMultilevel"/>
    <w:tmpl w:val="9A0071DC"/>
    <w:lvl w:ilvl="0" w:tplc="04090001">
      <w:start w:val="1"/>
      <w:numFmt w:val="bullet"/>
      <w:lvlText w:val=""/>
      <w:lvlJc w:val="left"/>
      <w:pPr>
        <w:tabs>
          <w:tab w:val="num" w:pos="1429"/>
        </w:tabs>
        <w:ind w:left="1429" w:hanging="360"/>
      </w:pPr>
      <w:rPr>
        <w:rFonts w:ascii="Symbol" w:hAnsi="Symbol" w:hint="default"/>
      </w:rPr>
    </w:lvl>
    <w:lvl w:ilvl="1" w:tplc="04090003">
      <w:start w:val="1"/>
      <w:numFmt w:val="bullet"/>
      <w:lvlText w:val="o"/>
      <w:lvlJc w:val="left"/>
      <w:pPr>
        <w:tabs>
          <w:tab w:val="num" w:pos="2149"/>
        </w:tabs>
        <w:ind w:left="2149" w:hanging="360"/>
      </w:pPr>
      <w:rPr>
        <w:rFonts w:ascii="Courier New" w:hAnsi="Courier New" w:hint="default"/>
      </w:rPr>
    </w:lvl>
    <w:lvl w:ilvl="2" w:tplc="04090005">
      <w:start w:val="1"/>
      <w:numFmt w:val="bullet"/>
      <w:lvlText w:val=""/>
      <w:lvlJc w:val="left"/>
      <w:pPr>
        <w:tabs>
          <w:tab w:val="num" w:pos="2869"/>
        </w:tabs>
        <w:ind w:left="2869" w:hanging="360"/>
      </w:pPr>
      <w:rPr>
        <w:rFonts w:ascii="Wingdings" w:hAnsi="Wingdings" w:hint="default"/>
      </w:rPr>
    </w:lvl>
    <w:lvl w:ilvl="3" w:tplc="04090001">
      <w:start w:val="1"/>
      <w:numFmt w:val="bullet"/>
      <w:lvlText w:val=""/>
      <w:lvlJc w:val="left"/>
      <w:pPr>
        <w:tabs>
          <w:tab w:val="num" w:pos="3589"/>
        </w:tabs>
        <w:ind w:left="3589" w:hanging="360"/>
      </w:pPr>
      <w:rPr>
        <w:rFonts w:ascii="Symbol" w:hAnsi="Symbol" w:hint="default"/>
      </w:rPr>
    </w:lvl>
    <w:lvl w:ilvl="4" w:tplc="04090003">
      <w:start w:val="1"/>
      <w:numFmt w:val="bullet"/>
      <w:lvlText w:val="o"/>
      <w:lvlJc w:val="left"/>
      <w:pPr>
        <w:tabs>
          <w:tab w:val="num" w:pos="4309"/>
        </w:tabs>
        <w:ind w:left="4309" w:hanging="360"/>
      </w:pPr>
      <w:rPr>
        <w:rFonts w:ascii="Courier New" w:hAnsi="Courier New" w:hint="default"/>
      </w:rPr>
    </w:lvl>
    <w:lvl w:ilvl="5" w:tplc="04090005">
      <w:start w:val="1"/>
      <w:numFmt w:val="bullet"/>
      <w:lvlText w:val=""/>
      <w:lvlJc w:val="left"/>
      <w:pPr>
        <w:tabs>
          <w:tab w:val="num" w:pos="5029"/>
        </w:tabs>
        <w:ind w:left="5029" w:hanging="360"/>
      </w:pPr>
      <w:rPr>
        <w:rFonts w:ascii="Wingdings" w:hAnsi="Wingdings" w:hint="default"/>
      </w:rPr>
    </w:lvl>
    <w:lvl w:ilvl="6" w:tplc="04090001">
      <w:start w:val="1"/>
      <w:numFmt w:val="bullet"/>
      <w:lvlText w:val=""/>
      <w:lvlJc w:val="left"/>
      <w:pPr>
        <w:tabs>
          <w:tab w:val="num" w:pos="5749"/>
        </w:tabs>
        <w:ind w:left="5749" w:hanging="360"/>
      </w:pPr>
      <w:rPr>
        <w:rFonts w:ascii="Symbol" w:hAnsi="Symbol" w:hint="default"/>
      </w:rPr>
    </w:lvl>
    <w:lvl w:ilvl="7" w:tplc="04090003">
      <w:start w:val="1"/>
      <w:numFmt w:val="bullet"/>
      <w:lvlText w:val="o"/>
      <w:lvlJc w:val="left"/>
      <w:pPr>
        <w:tabs>
          <w:tab w:val="num" w:pos="6469"/>
        </w:tabs>
        <w:ind w:left="6469" w:hanging="360"/>
      </w:pPr>
      <w:rPr>
        <w:rFonts w:ascii="Courier New" w:hAnsi="Courier New" w:hint="default"/>
      </w:rPr>
    </w:lvl>
    <w:lvl w:ilvl="8" w:tplc="04090005">
      <w:start w:val="1"/>
      <w:numFmt w:val="bullet"/>
      <w:lvlText w:val=""/>
      <w:lvlJc w:val="left"/>
      <w:pPr>
        <w:tabs>
          <w:tab w:val="num" w:pos="7189"/>
        </w:tabs>
        <w:ind w:left="7189" w:hanging="360"/>
      </w:pPr>
      <w:rPr>
        <w:rFonts w:ascii="Wingdings" w:hAnsi="Wingdings" w:hint="default"/>
      </w:rPr>
    </w:lvl>
  </w:abstractNum>
  <w:abstractNum w:abstractNumId="7" w15:restartNumberingAfterBreak="0">
    <w:nsid w:val="05A117B6"/>
    <w:multiLevelType w:val="hybridMultilevel"/>
    <w:tmpl w:val="7E74B5A4"/>
    <w:lvl w:ilvl="0" w:tplc="06567706">
      <w:start w:val="1"/>
      <w:numFmt w:val="bullet"/>
      <w:pStyle w:val="ListParagraph"/>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hint="default"/>
      </w:rPr>
    </w:lvl>
    <w:lvl w:ilvl="8" w:tplc="04090005">
      <w:start w:val="1"/>
      <w:numFmt w:val="bullet"/>
      <w:lvlText w:val=""/>
      <w:lvlJc w:val="left"/>
      <w:pPr>
        <w:ind w:left="6764" w:hanging="360"/>
      </w:pPr>
      <w:rPr>
        <w:rFonts w:ascii="Wingdings" w:hAnsi="Wingdings" w:hint="default"/>
      </w:rPr>
    </w:lvl>
  </w:abstractNum>
  <w:abstractNum w:abstractNumId="8" w15:restartNumberingAfterBreak="0">
    <w:nsid w:val="07545E3F"/>
    <w:multiLevelType w:val="hybridMultilevel"/>
    <w:tmpl w:val="A27C1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ABD14C1"/>
    <w:multiLevelType w:val="hybridMultilevel"/>
    <w:tmpl w:val="5010C4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DA48DA"/>
    <w:multiLevelType w:val="multilevel"/>
    <w:tmpl w:val="389E70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E4E72CF"/>
    <w:multiLevelType w:val="hybridMultilevel"/>
    <w:tmpl w:val="64825B8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894B7A"/>
    <w:multiLevelType w:val="hybridMultilevel"/>
    <w:tmpl w:val="5010C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61549BD"/>
    <w:multiLevelType w:val="multilevel"/>
    <w:tmpl w:val="05025ED6"/>
    <w:lvl w:ilvl="0">
      <w:start w:val="1"/>
      <w:numFmt w:val="decimal"/>
      <w:pStyle w:val="Heading1"/>
      <w:lvlText w:val="CHAPTER %1:"/>
      <w:lvlJc w:val="left"/>
      <w:pPr>
        <w:ind w:left="432" w:hanging="432"/>
      </w:pPr>
      <w:rPr>
        <w:rFonts w:cs="Times New Roman" w:hint="default"/>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4" w15:restartNumberingAfterBreak="0">
    <w:nsid w:val="170965CE"/>
    <w:multiLevelType w:val="hybridMultilevel"/>
    <w:tmpl w:val="9A88CBA2"/>
    <w:lvl w:ilvl="0" w:tplc="0809000F">
      <w:start w:val="1"/>
      <w:numFmt w:val="decimal"/>
      <w:lvlText w:val="%1."/>
      <w:lvlJc w:val="left"/>
      <w:pPr>
        <w:ind w:left="780" w:hanging="360"/>
      </w:pPr>
    </w:lvl>
    <w:lvl w:ilvl="1" w:tplc="08090019">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5" w15:restartNumberingAfterBreak="0">
    <w:nsid w:val="17751F9D"/>
    <w:multiLevelType w:val="hybridMultilevel"/>
    <w:tmpl w:val="C1848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A0454A5"/>
    <w:multiLevelType w:val="hybridMultilevel"/>
    <w:tmpl w:val="258EFC98"/>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7" w15:restartNumberingAfterBreak="0">
    <w:nsid w:val="1AA443FD"/>
    <w:multiLevelType w:val="multilevel"/>
    <w:tmpl w:val="18DAB12A"/>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8" w15:restartNumberingAfterBreak="0">
    <w:nsid w:val="1F3F638A"/>
    <w:multiLevelType w:val="hybridMultilevel"/>
    <w:tmpl w:val="D7EE3E36"/>
    <w:lvl w:ilvl="0" w:tplc="08090017">
      <w:start w:val="1"/>
      <w:numFmt w:val="lowerLetter"/>
      <w:lvlText w:val="%1)"/>
      <w:lvlJc w:val="left"/>
      <w:pPr>
        <w:ind w:left="720" w:hanging="360"/>
      </w:pPr>
      <w:rPr>
        <w:rFonts w:cs="Times New Roman"/>
      </w:rPr>
    </w:lvl>
    <w:lvl w:ilvl="1" w:tplc="08090017">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9" w15:restartNumberingAfterBreak="0">
    <w:nsid w:val="1FE72B0D"/>
    <w:multiLevelType w:val="multilevel"/>
    <w:tmpl w:val="EDFEBD64"/>
    <w:lvl w:ilvl="0">
      <w:start w:val="1"/>
      <w:numFmt w:val="bullet"/>
      <w:pStyle w:val="StyleHeading1Blue"/>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21795DF6"/>
    <w:multiLevelType w:val="hybridMultilevel"/>
    <w:tmpl w:val="C0842A90"/>
    <w:lvl w:ilvl="0" w:tplc="08090001">
      <w:start w:val="1"/>
      <w:numFmt w:val="bullet"/>
      <w:lvlText w:val=""/>
      <w:lvlJc w:val="left"/>
      <w:pPr>
        <w:ind w:left="720" w:hanging="360"/>
      </w:pPr>
      <w:rPr>
        <w:rFonts w:ascii="Symbol" w:hAnsi="Symbol" w:hint="default"/>
      </w:rPr>
    </w:lvl>
    <w:lvl w:ilvl="1" w:tplc="4972EECA">
      <w:start w:val="1"/>
      <w:numFmt w:val="lowerLetter"/>
      <w:lvlText w:val="(%2)"/>
      <w:lvlJc w:val="left"/>
      <w:pPr>
        <w:ind w:left="1440" w:hanging="360"/>
      </w:pPr>
      <w:rPr>
        <w:rFonts w:ascii="Arial" w:hAnsi="Arial"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1C00162"/>
    <w:multiLevelType w:val="multilevel"/>
    <w:tmpl w:val="3704FB1E"/>
    <w:lvl w:ilvl="0">
      <w:start w:val="1"/>
      <w:numFmt w:val="decimal"/>
      <w:lvlText w:val="APPENDIX %1:"/>
      <w:lvlJc w:val="left"/>
      <w:pPr>
        <w:ind w:left="3119" w:hanging="708"/>
      </w:pPr>
      <w:rPr>
        <w:rFonts w:cs="Times New Roman" w:hint="default"/>
      </w:rPr>
    </w:lvl>
    <w:lvl w:ilvl="1">
      <w:start w:val="1"/>
      <w:numFmt w:val="decimal"/>
      <w:lvlText w:val="Appendix %1.%2."/>
      <w:lvlJc w:val="left"/>
      <w:pPr>
        <w:ind w:left="708" w:hanging="708"/>
      </w:pPr>
      <w:rPr>
        <w:rFonts w:cs="Times New Roman" w:hint="default"/>
      </w:rPr>
    </w:lvl>
    <w:lvl w:ilvl="2">
      <w:start w:val="1"/>
      <w:numFmt w:val="decimal"/>
      <w:lvlText w:val="%1.%2.%3."/>
      <w:lvlJc w:val="left"/>
      <w:pPr>
        <w:ind w:left="991" w:hanging="708"/>
      </w:pPr>
      <w:rPr>
        <w:rFonts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decimal"/>
      <w:lvlText w:val="%1.%2.%3.%4."/>
      <w:lvlJc w:val="left"/>
      <w:pPr>
        <w:ind w:left="1839" w:hanging="708"/>
      </w:pPr>
      <w:rPr>
        <w:rFonts w:cs="Times New Roman" w:hint="default"/>
      </w:rPr>
    </w:lvl>
    <w:lvl w:ilvl="4">
      <w:start w:val="1"/>
      <w:numFmt w:val="decimal"/>
      <w:lvlText w:val="%1.%2.%3.%4.%5."/>
      <w:lvlJc w:val="left"/>
      <w:pPr>
        <w:ind w:left="2547" w:hanging="708"/>
      </w:pPr>
      <w:rPr>
        <w:rFonts w:cs="Times New Roman" w:hint="default"/>
      </w:rPr>
    </w:lvl>
    <w:lvl w:ilvl="5">
      <w:start w:val="1"/>
      <w:numFmt w:val="decimal"/>
      <w:lvlText w:val="%1.%2.%3.%4.%5.%6."/>
      <w:lvlJc w:val="left"/>
      <w:pPr>
        <w:ind w:left="3255" w:hanging="708"/>
      </w:pPr>
      <w:rPr>
        <w:rFonts w:cs="Times New Roman" w:hint="default"/>
      </w:rPr>
    </w:lvl>
    <w:lvl w:ilvl="6">
      <w:start w:val="1"/>
      <w:numFmt w:val="decimal"/>
      <w:lvlText w:val="%1.%2.%3.%4.%5.%6.%7."/>
      <w:lvlJc w:val="left"/>
      <w:pPr>
        <w:ind w:left="3963" w:hanging="708"/>
      </w:pPr>
      <w:rPr>
        <w:rFonts w:cs="Times New Roman" w:hint="default"/>
      </w:rPr>
    </w:lvl>
    <w:lvl w:ilvl="7">
      <w:start w:val="1"/>
      <w:numFmt w:val="decimal"/>
      <w:lvlText w:val="%1.%2.%3.%4.%5.%6.%7.%8."/>
      <w:lvlJc w:val="left"/>
      <w:pPr>
        <w:ind w:left="4671" w:hanging="708"/>
      </w:pPr>
      <w:rPr>
        <w:rFonts w:cs="Times New Roman" w:hint="default"/>
      </w:rPr>
    </w:lvl>
    <w:lvl w:ilvl="8">
      <w:start w:val="1"/>
      <w:numFmt w:val="decimal"/>
      <w:lvlText w:val="%1.%2.%3.%4.%5.%6.%7.%8.%9."/>
      <w:lvlJc w:val="left"/>
      <w:pPr>
        <w:ind w:left="5379" w:hanging="708"/>
      </w:pPr>
      <w:rPr>
        <w:rFonts w:cs="Times New Roman" w:hint="default"/>
      </w:rPr>
    </w:lvl>
  </w:abstractNum>
  <w:abstractNum w:abstractNumId="22" w15:restartNumberingAfterBreak="0">
    <w:nsid w:val="25A44DD0"/>
    <w:multiLevelType w:val="hybridMultilevel"/>
    <w:tmpl w:val="0C24279C"/>
    <w:lvl w:ilvl="0" w:tplc="F55428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A1311A"/>
    <w:multiLevelType w:val="hybridMultilevel"/>
    <w:tmpl w:val="C9626C3E"/>
    <w:lvl w:ilvl="0" w:tplc="08090017">
      <w:start w:val="1"/>
      <w:numFmt w:val="lowerLetter"/>
      <w:lvlText w:val="%1)"/>
      <w:lvlJc w:val="left"/>
      <w:pPr>
        <w:ind w:left="1440" w:hanging="360"/>
      </w:pPr>
      <w:rPr>
        <w:rFonts w:cs="Times New Roman"/>
      </w:rPr>
    </w:lvl>
    <w:lvl w:ilvl="1" w:tplc="08090019">
      <w:start w:val="1"/>
      <w:numFmt w:val="lowerLetter"/>
      <w:lvlText w:val="%2."/>
      <w:lvlJc w:val="lef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abstractNum w:abstractNumId="24" w15:restartNumberingAfterBreak="0">
    <w:nsid w:val="277A2846"/>
    <w:multiLevelType w:val="hybridMultilevel"/>
    <w:tmpl w:val="5F78EC6E"/>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7D42B2F"/>
    <w:multiLevelType w:val="hybridMultilevel"/>
    <w:tmpl w:val="D7EE76D4"/>
    <w:lvl w:ilvl="0" w:tplc="04090001">
      <w:start w:val="1"/>
      <w:numFmt w:val="bullet"/>
      <w:lvlText w:val=""/>
      <w:lvlJc w:val="left"/>
      <w:pPr>
        <w:ind w:left="1364" w:hanging="360"/>
      </w:pPr>
      <w:rPr>
        <w:rFonts w:ascii="Symbol" w:hAnsi="Symbol" w:hint="default"/>
      </w:rPr>
    </w:lvl>
    <w:lvl w:ilvl="1" w:tplc="04090003">
      <w:start w:val="1"/>
      <w:numFmt w:val="bullet"/>
      <w:lvlText w:val="o"/>
      <w:lvlJc w:val="left"/>
      <w:pPr>
        <w:ind w:left="2084" w:hanging="360"/>
      </w:pPr>
      <w:rPr>
        <w:rFonts w:ascii="Courier New" w:hAnsi="Courier New" w:hint="default"/>
      </w:rPr>
    </w:lvl>
    <w:lvl w:ilvl="2" w:tplc="04090005">
      <w:start w:val="1"/>
      <w:numFmt w:val="bullet"/>
      <w:lvlText w:val=""/>
      <w:lvlJc w:val="left"/>
      <w:pPr>
        <w:ind w:left="2804" w:hanging="360"/>
      </w:pPr>
      <w:rPr>
        <w:rFonts w:ascii="Wingdings" w:hAnsi="Wingdings" w:hint="default"/>
      </w:rPr>
    </w:lvl>
    <w:lvl w:ilvl="3" w:tplc="04090001">
      <w:start w:val="1"/>
      <w:numFmt w:val="bullet"/>
      <w:lvlText w:val=""/>
      <w:lvlJc w:val="left"/>
      <w:pPr>
        <w:ind w:left="3524" w:hanging="360"/>
      </w:pPr>
      <w:rPr>
        <w:rFonts w:ascii="Symbol" w:hAnsi="Symbol" w:hint="default"/>
      </w:rPr>
    </w:lvl>
    <w:lvl w:ilvl="4" w:tplc="04090003">
      <w:start w:val="1"/>
      <w:numFmt w:val="bullet"/>
      <w:lvlText w:val="o"/>
      <w:lvlJc w:val="left"/>
      <w:pPr>
        <w:ind w:left="4244" w:hanging="360"/>
      </w:pPr>
      <w:rPr>
        <w:rFonts w:ascii="Courier New" w:hAnsi="Courier New" w:hint="default"/>
      </w:rPr>
    </w:lvl>
    <w:lvl w:ilvl="5" w:tplc="04090005">
      <w:start w:val="1"/>
      <w:numFmt w:val="bullet"/>
      <w:lvlText w:val=""/>
      <w:lvlJc w:val="left"/>
      <w:pPr>
        <w:ind w:left="4964" w:hanging="360"/>
      </w:pPr>
      <w:rPr>
        <w:rFonts w:ascii="Wingdings" w:hAnsi="Wingdings" w:hint="default"/>
      </w:rPr>
    </w:lvl>
    <w:lvl w:ilvl="6" w:tplc="04090001">
      <w:start w:val="1"/>
      <w:numFmt w:val="bullet"/>
      <w:lvlText w:val=""/>
      <w:lvlJc w:val="left"/>
      <w:pPr>
        <w:ind w:left="5684" w:hanging="360"/>
      </w:pPr>
      <w:rPr>
        <w:rFonts w:ascii="Symbol" w:hAnsi="Symbol" w:hint="default"/>
      </w:rPr>
    </w:lvl>
    <w:lvl w:ilvl="7" w:tplc="04090003">
      <w:start w:val="1"/>
      <w:numFmt w:val="bullet"/>
      <w:lvlText w:val="o"/>
      <w:lvlJc w:val="left"/>
      <w:pPr>
        <w:ind w:left="6404" w:hanging="360"/>
      </w:pPr>
      <w:rPr>
        <w:rFonts w:ascii="Courier New" w:hAnsi="Courier New" w:hint="default"/>
      </w:rPr>
    </w:lvl>
    <w:lvl w:ilvl="8" w:tplc="04090005">
      <w:start w:val="1"/>
      <w:numFmt w:val="bullet"/>
      <w:lvlText w:val=""/>
      <w:lvlJc w:val="left"/>
      <w:pPr>
        <w:ind w:left="7124" w:hanging="360"/>
      </w:pPr>
      <w:rPr>
        <w:rFonts w:ascii="Wingdings" w:hAnsi="Wingdings" w:hint="default"/>
      </w:rPr>
    </w:lvl>
  </w:abstractNum>
  <w:abstractNum w:abstractNumId="26" w15:restartNumberingAfterBreak="0">
    <w:nsid w:val="2A4C69BD"/>
    <w:multiLevelType w:val="hybridMultilevel"/>
    <w:tmpl w:val="9A3ED5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2B022458"/>
    <w:multiLevelType w:val="hybridMultilevel"/>
    <w:tmpl w:val="214260CA"/>
    <w:lvl w:ilvl="0" w:tplc="08090017">
      <w:start w:val="1"/>
      <w:numFmt w:val="lowerLetter"/>
      <w:lvlText w:val="%1)"/>
      <w:lvlJc w:val="left"/>
      <w:pPr>
        <w:ind w:left="720" w:hanging="360"/>
      </w:pPr>
      <w:rPr>
        <w:rFonts w:cs="Times New Roman"/>
      </w:rPr>
    </w:lvl>
    <w:lvl w:ilvl="1" w:tplc="834EA9A4">
      <w:start w:val="1"/>
      <w:numFmt w:val="lowerLetter"/>
      <w:lvlText w:val="%2."/>
      <w:lvlJc w:val="left"/>
      <w:pPr>
        <w:ind w:left="1440" w:hanging="360"/>
      </w:pPr>
      <w:rPr>
        <w:rFonts w:cs="Times New Roman" w:hint="default"/>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8" w15:restartNumberingAfterBreak="0">
    <w:nsid w:val="2CC23A1A"/>
    <w:multiLevelType w:val="singleLevel"/>
    <w:tmpl w:val="4972EECA"/>
    <w:lvl w:ilvl="0">
      <w:start w:val="1"/>
      <w:numFmt w:val="lowerLetter"/>
      <w:lvlText w:val="(%1)"/>
      <w:legacy w:legacy="1" w:legacySpace="0" w:legacyIndent="346"/>
      <w:lvlJc w:val="left"/>
      <w:rPr>
        <w:rFonts w:ascii="Arial" w:hAnsi="Arial" w:cs="Arial" w:hint="default"/>
      </w:rPr>
    </w:lvl>
  </w:abstractNum>
  <w:abstractNum w:abstractNumId="29" w15:restartNumberingAfterBreak="0">
    <w:nsid w:val="2F6A2914"/>
    <w:multiLevelType w:val="hybridMultilevel"/>
    <w:tmpl w:val="5C301B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F8A6B75"/>
    <w:multiLevelType w:val="hybridMultilevel"/>
    <w:tmpl w:val="DA660756"/>
    <w:lvl w:ilvl="0" w:tplc="08090017">
      <w:start w:val="1"/>
      <w:numFmt w:val="lowerLetter"/>
      <w:lvlText w:val="%1)"/>
      <w:lvlJc w:val="left"/>
      <w:pPr>
        <w:ind w:left="1421" w:hanging="360"/>
      </w:pPr>
      <w:rPr>
        <w:rFonts w:cs="Times New Roman"/>
      </w:rPr>
    </w:lvl>
    <w:lvl w:ilvl="1" w:tplc="08090019">
      <w:start w:val="1"/>
      <w:numFmt w:val="lowerLetter"/>
      <w:lvlText w:val="%2."/>
      <w:lvlJc w:val="left"/>
      <w:pPr>
        <w:ind w:left="2141" w:hanging="360"/>
      </w:pPr>
      <w:rPr>
        <w:rFonts w:cs="Times New Roman"/>
      </w:rPr>
    </w:lvl>
    <w:lvl w:ilvl="2" w:tplc="0809001B">
      <w:start w:val="1"/>
      <w:numFmt w:val="lowerRoman"/>
      <w:lvlText w:val="%3."/>
      <w:lvlJc w:val="right"/>
      <w:pPr>
        <w:ind w:left="2861" w:hanging="180"/>
      </w:pPr>
      <w:rPr>
        <w:rFonts w:cs="Times New Roman"/>
      </w:rPr>
    </w:lvl>
    <w:lvl w:ilvl="3" w:tplc="0809000F">
      <w:start w:val="1"/>
      <w:numFmt w:val="decimal"/>
      <w:lvlText w:val="%4."/>
      <w:lvlJc w:val="left"/>
      <w:pPr>
        <w:ind w:left="3581" w:hanging="360"/>
      </w:pPr>
      <w:rPr>
        <w:rFonts w:cs="Times New Roman"/>
      </w:rPr>
    </w:lvl>
    <w:lvl w:ilvl="4" w:tplc="08090019">
      <w:start w:val="1"/>
      <w:numFmt w:val="lowerLetter"/>
      <w:lvlText w:val="%5."/>
      <w:lvlJc w:val="left"/>
      <w:pPr>
        <w:ind w:left="4301" w:hanging="360"/>
      </w:pPr>
      <w:rPr>
        <w:rFonts w:cs="Times New Roman"/>
      </w:rPr>
    </w:lvl>
    <w:lvl w:ilvl="5" w:tplc="0809001B">
      <w:start w:val="1"/>
      <w:numFmt w:val="lowerRoman"/>
      <w:lvlText w:val="%6."/>
      <w:lvlJc w:val="right"/>
      <w:pPr>
        <w:ind w:left="5021" w:hanging="180"/>
      </w:pPr>
      <w:rPr>
        <w:rFonts w:cs="Times New Roman"/>
      </w:rPr>
    </w:lvl>
    <w:lvl w:ilvl="6" w:tplc="0809000F">
      <w:start w:val="1"/>
      <w:numFmt w:val="decimal"/>
      <w:lvlText w:val="%7."/>
      <w:lvlJc w:val="left"/>
      <w:pPr>
        <w:ind w:left="5741" w:hanging="360"/>
      </w:pPr>
      <w:rPr>
        <w:rFonts w:cs="Times New Roman"/>
      </w:rPr>
    </w:lvl>
    <w:lvl w:ilvl="7" w:tplc="08090019">
      <w:start w:val="1"/>
      <w:numFmt w:val="lowerLetter"/>
      <w:lvlText w:val="%8."/>
      <w:lvlJc w:val="left"/>
      <w:pPr>
        <w:ind w:left="6461" w:hanging="360"/>
      </w:pPr>
      <w:rPr>
        <w:rFonts w:cs="Times New Roman"/>
      </w:rPr>
    </w:lvl>
    <w:lvl w:ilvl="8" w:tplc="0809001B">
      <w:start w:val="1"/>
      <w:numFmt w:val="lowerRoman"/>
      <w:lvlText w:val="%9."/>
      <w:lvlJc w:val="right"/>
      <w:pPr>
        <w:ind w:left="7181" w:hanging="180"/>
      </w:pPr>
      <w:rPr>
        <w:rFonts w:cs="Times New Roman"/>
      </w:rPr>
    </w:lvl>
  </w:abstractNum>
  <w:abstractNum w:abstractNumId="31" w15:restartNumberingAfterBreak="0">
    <w:nsid w:val="31624709"/>
    <w:multiLevelType w:val="hybridMultilevel"/>
    <w:tmpl w:val="B8EA9A2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367575D2"/>
    <w:multiLevelType w:val="hybridMultilevel"/>
    <w:tmpl w:val="927637FA"/>
    <w:lvl w:ilvl="0" w:tplc="028AD98A">
      <w:start w:val="1"/>
      <w:numFmt w:val="bullet"/>
      <w:lvlText w:val=""/>
      <w:lvlJc w:val="left"/>
      <w:pPr>
        <w:ind w:left="720" w:hanging="360"/>
      </w:pPr>
      <w:rPr>
        <w:rFonts w:ascii="Symbol" w:hAnsi="Symbol" w:hint="default"/>
        <w:sz w:val="22"/>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383511DE"/>
    <w:multiLevelType w:val="hybridMultilevel"/>
    <w:tmpl w:val="ADAE911C"/>
    <w:lvl w:ilvl="0" w:tplc="08090017">
      <w:start w:val="1"/>
      <w:numFmt w:val="lowerLetter"/>
      <w:lvlText w:val="%1)"/>
      <w:lvlJc w:val="left"/>
      <w:pPr>
        <w:ind w:left="720" w:hanging="360"/>
      </w:pPr>
      <w:rPr>
        <w:rFonts w:cs="Times New Roman"/>
      </w:rPr>
    </w:lvl>
    <w:lvl w:ilvl="1" w:tplc="6CD0038A">
      <w:start w:val="1"/>
      <w:numFmt w:val="lowerLetter"/>
      <w:lvlText w:val="%2."/>
      <w:lvlJc w:val="left"/>
      <w:pPr>
        <w:ind w:left="1440" w:hanging="360"/>
      </w:pPr>
      <w:rPr>
        <w:rFonts w:cs="Times New Roman" w:hint="default"/>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4" w15:restartNumberingAfterBreak="0">
    <w:nsid w:val="3B8179DB"/>
    <w:multiLevelType w:val="hybridMultilevel"/>
    <w:tmpl w:val="FBBE7194"/>
    <w:lvl w:ilvl="0" w:tplc="4A46EDEC">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5" w15:restartNumberingAfterBreak="0">
    <w:nsid w:val="3BB42B80"/>
    <w:multiLevelType w:val="hybridMultilevel"/>
    <w:tmpl w:val="31EA539A"/>
    <w:lvl w:ilvl="0" w:tplc="08090019">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6" w15:restartNumberingAfterBreak="0">
    <w:nsid w:val="42C7075F"/>
    <w:multiLevelType w:val="hybridMultilevel"/>
    <w:tmpl w:val="DA660756"/>
    <w:lvl w:ilvl="0" w:tplc="08090017">
      <w:start w:val="1"/>
      <w:numFmt w:val="lowerLetter"/>
      <w:lvlText w:val="%1)"/>
      <w:lvlJc w:val="left"/>
      <w:pPr>
        <w:ind w:left="1421" w:hanging="360"/>
      </w:pPr>
      <w:rPr>
        <w:rFonts w:cs="Times New Roman"/>
      </w:rPr>
    </w:lvl>
    <w:lvl w:ilvl="1" w:tplc="08090019">
      <w:start w:val="1"/>
      <w:numFmt w:val="lowerLetter"/>
      <w:lvlText w:val="%2."/>
      <w:lvlJc w:val="left"/>
      <w:pPr>
        <w:ind w:left="2141" w:hanging="360"/>
      </w:pPr>
      <w:rPr>
        <w:rFonts w:cs="Times New Roman"/>
      </w:rPr>
    </w:lvl>
    <w:lvl w:ilvl="2" w:tplc="0809001B">
      <w:start w:val="1"/>
      <w:numFmt w:val="lowerRoman"/>
      <w:lvlText w:val="%3."/>
      <w:lvlJc w:val="right"/>
      <w:pPr>
        <w:ind w:left="2861" w:hanging="180"/>
      </w:pPr>
      <w:rPr>
        <w:rFonts w:cs="Times New Roman"/>
      </w:rPr>
    </w:lvl>
    <w:lvl w:ilvl="3" w:tplc="0809000F">
      <w:start w:val="1"/>
      <w:numFmt w:val="decimal"/>
      <w:lvlText w:val="%4."/>
      <w:lvlJc w:val="left"/>
      <w:pPr>
        <w:ind w:left="3581" w:hanging="360"/>
      </w:pPr>
      <w:rPr>
        <w:rFonts w:cs="Times New Roman"/>
      </w:rPr>
    </w:lvl>
    <w:lvl w:ilvl="4" w:tplc="08090019">
      <w:start w:val="1"/>
      <w:numFmt w:val="lowerLetter"/>
      <w:lvlText w:val="%5."/>
      <w:lvlJc w:val="left"/>
      <w:pPr>
        <w:ind w:left="4301" w:hanging="360"/>
      </w:pPr>
      <w:rPr>
        <w:rFonts w:cs="Times New Roman"/>
      </w:rPr>
    </w:lvl>
    <w:lvl w:ilvl="5" w:tplc="0809001B">
      <w:start w:val="1"/>
      <w:numFmt w:val="lowerRoman"/>
      <w:lvlText w:val="%6."/>
      <w:lvlJc w:val="right"/>
      <w:pPr>
        <w:ind w:left="5021" w:hanging="180"/>
      </w:pPr>
      <w:rPr>
        <w:rFonts w:cs="Times New Roman"/>
      </w:rPr>
    </w:lvl>
    <w:lvl w:ilvl="6" w:tplc="0809000F">
      <w:start w:val="1"/>
      <w:numFmt w:val="decimal"/>
      <w:lvlText w:val="%7."/>
      <w:lvlJc w:val="left"/>
      <w:pPr>
        <w:ind w:left="5741" w:hanging="360"/>
      </w:pPr>
      <w:rPr>
        <w:rFonts w:cs="Times New Roman"/>
      </w:rPr>
    </w:lvl>
    <w:lvl w:ilvl="7" w:tplc="08090019">
      <w:start w:val="1"/>
      <w:numFmt w:val="lowerLetter"/>
      <w:lvlText w:val="%8."/>
      <w:lvlJc w:val="left"/>
      <w:pPr>
        <w:ind w:left="6461" w:hanging="360"/>
      </w:pPr>
      <w:rPr>
        <w:rFonts w:cs="Times New Roman"/>
      </w:rPr>
    </w:lvl>
    <w:lvl w:ilvl="8" w:tplc="0809001B">
      <w:start w:val="1"/>
      <w:numFmt w:val="lowerRoman"/>
      <w:lvlText w:val="%9."/>
      <w:lvlJc w:val="right"/>
      <w:pPr>
        <w:ind w:left="7181" w:hanging="180"/>
      </w:pPr>
      <w:rPr>
        <w:rFonts w:cs="Times New Roman"/>
      </w:rPr>
    </w:lvl>
  </w:abstractNum>
  <w:abstractNum w:abstractNumId="37" w15:restartNumberingAfterBreak="0">
    <w:nsid w:val="43AB2B7E"/>
    <w:multiLevelType w:val="hybridMultilevel"/>
    <w:tmpl w:val="6FA205CA"/>
    <w:lvl w:ilvl="0" w:tplc="834EA9A4">
      <w:start w:val="1"/>
      <w:numFmt w:val="lowerLetter"/>
      <w:lvlText w:val="%1."/>
      <w:lvlJc w:val="left"/>
      <w:pPr>
        <w:ind w:left="1440"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8" w15:restartNumberingAfterBreak="0">
    <w:nsid w:val="46735E9E"/>
    <w:multiLevelType w:val="hybridMultilevel"/>
    <w:tmpl w:val="3802F13C"/>
    <w:lvl w:ilvl="0" w:tplc="08090017">
      <w:start w:val="1"/>
      <w:numFmt w:val="lowerLetter"/>
      <w:lvlText w:val="%1)"/>
      <w:lvlJc w:val="left"/>
      <w:pPr>
        <w:ind w:left="1440" w:hanging="360"/>
      </w:pPr>
      <w:rPr>
        <w:rFonts w:cs="Times New Roman"/>
      </w:rPr>
    </w:lvl>
    <w:lvl w:ilvl="1" w:tplc="08090019">
      <w:start w:val="1"/>
      <w:numFmt w:val="lowerLetter"/>
      <w:lvlText w:val="%2."/>
      <w:lvlJc w:val="lef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abstractNum w:abstractNumId="39" w15:restartNumberingAfterBreak="0">
    <w:nsid w:val="471B2952"/>
    <w:multiLevelType w:val="hybridMultilevel"/>
    <w:tmpl w:val="BD0C251C"/>
    <w:lvl w:ilvl="0" w:tplc="04F0E6E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4AC06EE8"/>
    <w:multiLevelType w:val="hybridMultilevel"/>
    <w:tmpl w:val="20B2BB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CBE4F0E"/>
    <w:multiLevelType w:val="hybridMultilevel"/>
    <w:tmpl w:val="FFF85994"/>
    <w:lvl w:ilvl="0" w:tplc="04090001">
      <w:start w:val="1"/>
      <w:numFmt w:val="bullet"/>
      <w:lvlText w:val=""/>
      <w:lvlJc w:val="left"/>
      <w:pPr>
        <w:tabs>
          <w:tab w:val="num" w:pos="1416"/>
        </w:tabs>
        <w:ind w:left="1416" w:hanging="360"/>
      </w:pPr>
      <w:rPr>
        <w:rFonts w:ascii="Symbol" w:hAnsi="Symbol" w:hint="default"/>
      </w:rPr>
    </w:lvl>
    <w:lvl w:ilvl="1" w:tplc="04090003">
      <w:start w:val="1"/>
      <w:numFmt w:val="bullet"/>
      <w:lvlText w:val="o"/>
      <w:lvlJc w:val="left"/>
      <w:pPr>
        <w:tabs>
          <w:tab w:val="num" w:pos="2136"/>
        </w:tabs>
        <w:ind w:left="2136" w:hanging="360"/>
      </w:pPr>
      <w:rPr>
        <w:rFonts w:ascii="Courier New" w:hAnsi="Courier New" w:cs="Courier New" w:hint="default"/>
      </w:rPr>
    </w:lvl>
    <w:lvl w:ilvl="2" w:tplc="04090005" w:tentative="1">
      <w:start w:val="1"/>
      <w:numFmt w:val="bullet"/>
      <w:lvlText w:val=""/>
      <w:lvlJc w:val="left"/>
      <w:pPr>
        <w:tabs>
          <w:tab w:val="num" w:pos="2856"/>
        </w:tabs>
        <w:ind w:left="2856" w:hanging="360"/>
      </w:pPr>
      <w:rPr>
        <w:rFonts w:ascii="Wingdings" w:hAnsi="Wingdings" w:hint="default"/>
      </w:rPr>
    </w:lvl>
    <w:lvl w:ilvl="3" w:tplc="04090001" w:tentative="1">
      <w:start w:val="1"/>
      <w:numFmt w:val="bullet"/>
      <w:lvlText w:val=""/>
      <w:lvlJc w:val="left"/>
      <w:pPr>
        <w:tabs>
          <w:tab w:val="num" w:pos="3576"/>
        </w:tabs>
        <w:ind w:left="3576" w:hanging="360"/>
      </w:pPr>
      <w:rPr>
        <w:rFonts w:ascii="Symbol" w:hAnsi="Symbol" w:hint="default"/>
      </w:rPr>
    </w:lvl>
    <w:lvl w:ilvl="4" w:tplc="04090003" w:tentative="1">
      <w:start w:val="1"/>
      <w:numFmt w:val="bullet"/>
      <w:lvlText w:val="o"/>
      <w:lvlJc w:val="left"/>
      <w:pPr>
        <w:tabs>
          <w:tab w:val="num" w:pos="4296"/>
        </w:tabs>
        <w:ind w:left="4296" w:hanging="360"/>
      </w:pPr>
      <w:rPr>
        <w:rFonts w:ascii="Courier New" w:hAnsi="Courier New" w:cs="Courier New" w:hint="default"/>
      </w:rPr>
    </w:lvl>
    <w:lvl w:ilvl="5" w:tplc="04090005" w:tentative="1">
      <w:start w:val="1"/>
      <w:numFmt w:val="bullet"/>
      <w:lvlText w:val=""/>
      <w:lvlJc w:val="left"/>
      <w:pPr>
        <w:tabs>
          <w:tab w:val="num" w:pos="5016"/>
        </w:tabs>
        <w:ind w:left="5016" w:hanging="360"/>
      </w:pPr>
      <w:rPr>
        <w:rFonts w:ascii="Wingdings" w:hAnsi="Wingdings" w:hint="default"/>
      </w:rPr>
    </w:lvl>
    <w:lvl w:ilvl="6" w:tplc="04090001" w:tentative="1">
      <w:start w:val="1"/>
      <w:numFmt w:val="bullet"/>
      <w:lvlText w:val=""/>
      <w:lvlJc w:val="left"/>
      <w:pPr>
        <w:tabs>
          <w:tab w:val="num" w:pos="5736"/>
        </w:tabs>
        <w:ind w:left="5736" w:hanging="360"/>
      </w:pPr>
      <w:rPr>
        <w:rFonts w:ascii="Symbol" w:hAnsi="Symbol" w:hint="default"/>
      </w:rPr>
    </w:lvl>
    <w:lvl w:ilvl="7" w:tplc="04090003" w:tentative="1">
      <w:start w:val="1"/>
      <w:numFmt w:val="bullet"/>
      <w:lvlText w:val="o"/>
      <w:lvlJc w:val="left"/>
      <w:pPr>
        <w:tabs>
          <w:tab w:val="num" w:pos="6456"/>
        </w:tabs>
        <w:ind w:left="6456" w:hanging="360"/>
      </w:pPr>
      <w:rPr>
        <w:rFonts w:ascii="Courier New" w:hAnsi="Courier New" w:cs="Courier New" w:hint="default"/>
      </w:rPr>
    </w:lvl>
    <w:lvl w:ilvl="8" w:tplc="04090005" w:tentative="1">
      <w:start w:val="1"/>
      <w:numFmt w:val="bullet"/>
      <w:lvlText w:val=""/>
      <w:lvlJc w:val="left"/>
      <w:pPr>
        <w:tabs>
          <w:tab w:val="num" w:pos="7176"/>
        </w:tabs>
        <w:ind w:left="7176" w:hanging="360"/>
      </w:pPr>
      <w:rPr>
        <w:rFonts w:ascii="Wingdings" w:hAnsi="Wingdings" w:hint="default"/>
      </w:rPr>
    </w:lvl>
  </w:abstractNum>
  <w:abstractNum w:abstractNumId="42" w15:restartNumberingAfterBreak="0">
    <w:nsid w:val="4CFA562C"/>
    <w:multiLevelType w:val="hybridMultilevel"/>
    <w:tmpl w:val="2C0AC36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3" w15:restartNumberingAfterBreak="0">
    <w:nsid w:val="4D1A2494"/>
    <w:multiLevelType w:val="hybridMultilevel"/>
    <w:tmpl w:val="DA660756"/>
    <w:lvl w:ilvl="0" w:tplc="08090017">
      <w:start w:val="1"/>
      <w:numFmt w:val="lowerLetter"/>
      <w:lvlText w:val="%1)"/>
      <w:lvlJc w:val="left"/>
      <w:pPr>
        <w:ind w:left="1421" w:hanging="360"/>
      </w:pPr>
      <w:rPr>
        <w:rFonts w:cs="Times New Roman"/>
      </w:rPr>
    </w:lvl>
    <w:lvl w:ilvl="1" w:tplc="08090019">
      <w:start w:val="1"/>
      <w:numFmt w:val="lowerLetter"/>
      <w:lvlText w:val="%2."/>
      <w:lvlJc w:val="left"/>
      <w:pPr>
        <w:ind w:left="2141" w:hanging="360"/>
      </w:pPr>
      <w:rPr>
        <w:rFonts w:cs="Times New Roman"/>
      </w:rPr>
    </w:lvl>
    <w:lvl w:ilvl="2" w:tplc="0809001B">
      <w:start w:val="1"/>
      <w:numFmt w:val="lowerRoman"/>
      <w:lvlText w:val="%3."/>
      <w:lvlJc w:val="right"/>
      <w:pPr>
        <w:ind w:left="2861" w:hanging="180"/>
      </w:pPr>
      <w:rPr>
        <w:rFonts w:cs="Times New Roman"/>
      </w:rPr>
    </w:lvl>
    <w:lvl w:ilvl="3" w:tplc="0809000F">
      <w:start w:val="1"/>
      <w:numFmt w:val="decimal"/>
      <w:lvlText w:val="%4."/>
      <w:lvlJc w:val="left"/>
      <w:pPr>
        <w:ind w:left="3581" w:hanging="360"/>
      </w:pPr>
      <w:rPr>
        <w:rFonts w:cs="Times New Roman"/>
      </w:rPr>
    </w:lvl>
    <w:lvl w:ilvl="4" w:tplc="08090019">
      <w:start w:val="1"/>
      <w:numFmt w:val="lowerLetter"/>
      <w:lvlText w:val="%5."/>
      <w:lvlJc w:val="left"/>
      <w:pPr>
        <w:ind w:left="4301" w:hanging="360"/>
      </w:pPr>
      <w:rPr>
        <w:rFonts w:cs="Times New Roman"/>
      </w:rPr>
    </w:lvl>
    <w:lvl w:ilvl="5" w:tplc="0809001B">
      <w:start w:val="1"/>
      <w:numFmt w:val="lowerRoman"/>
      <w:lvlText w:val="%6."/>
      <w:lvlJc w:val="right"/>
      <w:pPr>
        <w:ind w:left="5021" w:hanging="180"/>
      </w:pPr>
      <w:rPr>
        <w:rFonts w:cs="Times New Roman"/>
      </w:rPr>
    </w:lvl>
    <w:lvl w:ilvl="6" w:tplc="0809000F">
      <w:start w:val="1"/>
      <w:numFmt w:val="decimal"/>
      <w:lvlText w:val="%7."/>
      <w:lvlJc w:val="left"/>
      <w:pPr>
        <w:ind w:left="5741" w:hanging="360"/>
      </w:pPr>
      <w:rPr>
        <w:rFonts w:cs="Times New Roman"/>
      </w:rPr>
    </w:lvl>
    <w:lvl w:ilvl="7" w:tplc="08090019">
      <w:start w:val="1"/>
      <w:numFmt w:val="lowerLetter"/>
      <w:lvlText w:val="%8."/>
      <w:lvlJc w:val="left"/>
      <w:pPr>
        <w:ind w:left="6461" w:hanging="360"/>
      </w:pPr>
      <w:rPr>
        <w:rFonts w:cs="Times New Roman"/>
      </w:rPr>
    </w:lvl>
    <w:lvl w:ilvl="8" w:tplc="0809001B">
      <w:start w:val="1"/>
      <w:numFmt w:val="lowerRoman"/>
      <w:lvlText w:val="%9."/>
      <w:lvlJc w:val="right"/>
      <w:pPr>
        <w:ind w:left="7181" w:hanging="180"/>
      </w:pPr>
      <w:rPr>
        <w:rFonts w:cs="Times New Roman"/>
      </w:rPr>
    </w:lvl>
  </w:abstractNum>
  <w:abstractNum w:abstractNumId="44" w15:restartNumberingAfterBreak="0">
    <w:nsid w:val="50464DB9"/>
    <w:multiLevelType w:val="multilevel"/>
    <w:tmpl w:val="A992FA2A"/>
    <w:lvl w:ilvl="0">
      <w:start w:val="7"/>
      <w:numFmt w:val="decimal"/>
      <w:lvlText w:val="%1"/>
      <w:lvlJc w:val="left"/>
      <w:pPr>
        <w:tabs>
          <w:tab w:val="num" w:pos="1400"/>
        </w:tabs>
        <w:ind w:left="1400" w:hanging="720"/>
      </w:pPr>
      <w:rPr>
        <w:rFonts w:cs="Times New Roman" w:hint="default"/>
        <w:b w:val="0"/>
        <w:bCs w:val="0"/>
        <w:u w:val="none"/>
      </w:rPr>
    </w:lvl>
    <w:lvl w:ilvl="1">
      <w:start w:val="1"/>
      <w:numFmt w:val="decimal"/>
      <w:pStyle w:val="StyleHeading210ptBefore0ptAfter6pt2"/>
      <w:lvlText w:val="%1.%2"/>
      <w:lvlJc w:val="left"/>
      <w:pPr>
        <w:tabs>
          <w:tab w:val="num" w:pos="1400"/>
        </w:tabs>
        <w:ind w:left="1400" w:hanging="720"/>
      </w:pPr>
      <w:rPr>
        <w:rFonts w:cs="Times New Roman" w:hint="default"/>
        <w:b w:val="0"/>
        <w:bCs w:val="0"/>
        <w:u w:val="none"/>
      </w:rPr>
    </w:lvl>
    <w:lvl w:ilvl="2">
      <w:start w:val="1"/>
      <w:numFmt w:val="decimal"/>
      <w:lvlText w:val="%1.%2.%3"/>
      <w:lvlJc w:val="left"/>
      <w:pPr>
        <w:tabs>
          <w:tab w:val="num" w:pos="1400"/>
        </w:tabs>
        <w:ind w:left="1400" w:hanging="720"/>
      </w:pPr>
      <w:rPr>
        <w:rFonts w:cs="Times New Roman" w:hint="default"/>
        <w:b w:val="0"/>
        <w:bCs w:val="0"/>
        <w:u w:val="none"/>
      </w:rPr>
    </w:lvl>
    <w:lvl w:ilvl="3">
      <w:start w:val="1"/>
      <w:numFmt w:val="decimal"/>
      <w:lvlText w:val="%1.%2.%3.%4"/>
      <w:lvlJc w:val="left"/>
      <w:pPr>
        <w:tabs>
          <w:tab w:val="num" w:pos="1400"/>
        </w:tabs>
        <w:ind w:left="1400" w:hanging="720"/>
      </w:pPr>
      <w:rPr>
        <w:rFonts w:cs="Times New Roman" w:hint="default"/>
        <w:b w:val="0"/>
        <w:bCs w:val="0"/>
        <w:u w:val="none"/>
      </w:rPr>
    </w:lvl>
    <w:lvl w:ilvl="4">
      <w:start w:val="1"/>
      <w:numFmt w:val="decimal"/>
      <w:lvlText w:val="%1.%2.%3.%4.%5"/>
      <w:lvlJc w:val="left"/>
      <w:pPr>
        <w:tabs>
          <w:tab w:val="num" w:pos="1760"/>
        </w:tabs>
        <w:ind w:left="1760" w:hanging="1080"/>
      </w:pPr>
      <w:rPr>
        <w:rFonts w:cs="Times New Roman" w:hint="default"/>
        <w:b w:val="0"/>
        <w:bCs w:val="0"/>
        <w:u w:val="none"/>
      </w:rPr>
    </w:lvl>
    <w:lvl w:ilvl="5">
      <w:start w:val="1"/>
      <w:numFmt w:val="decimal"/>
      <w:lvlText w:val="%1.%2.%3.%4.%5.%6"/>
      <w:lvlJc w:val="left"/>
      <w:pPr>
        <w:tabs>
          <w:tab w:val="num" w:pos="1760"/>
        </w:tabs>
        <w:ind w:left="1760" w:hanging="1080"/>
      </w:pPr>
      <w:rPr>
        <w:rFonts w:cs="Times New Roman" w:hint="default"/>
        <w:b w:val="0"/>
        <w:bCs w:val="0"/>
        <w:u w:val="none"/>
      </w:rPr>
    </w:lvl>
    <w:lvl w:ilvl="6">
      <w:start w:val="1"/>
      <w:numFmt w:val="decimal"/>
      <w:lvlText w:val="%1.%2.%3.%4.%5.%6.%7"/>
      <w:lvlJc w:val="left"/>
      <w:pPr>
        <w:tabs>
          <w:tab w:val="num" w:pos="2120"/>
        </w:tabs>
        <w:ind w:left="2120" w:hanging="1440"/>
      </w:pPr>
      <w:rPr>
        <w:rFonts w:cs="Times New Roman" w:hint="default"/>
        <w:b w:val="0"/>
        <w:bCs w:val="0"/>
        <w:u w:val="none"/>
      </w:rPr>
    </w:lvl>
    <w:lvl w:ilvl="7">
      <w:start w:val="1"/>
      <w:numFmt w:val="decimal"/>
      <w:lvlText w:val="%1.%2.%3.%4.%5.%6.%7.%8"/>
      <w:lvlJc w:val="left"/>
      <w:pPr>
        <w:tabs>
          <w:tab w:val="num" w:pos="2120"/>
        </w:tabs>
        <w:ind w:left="2120" w:hanging="1440"/>
      </w:pPr>
      <w:rPr>
        <w:rFonts w:cs="Times New Roman" w:hint="default"/>
        <w:b w:val="0"/>
        <w:bCs w:val="0"/>
        <w:u w:val="none"/>
      </w:rPr>
    </w:lvl>
    <w:lvl w:ilvl="8">
      <w:start w:val="1"/>
      <w:numFmt w:val="decimal"/>
      <w:lvlText w:val="%1.%2.%3.%4.%5.%6.%7.%8.%9"/>
      <w:lvlJc w:val="left"/>
      <w:pPr>
        <w:tabs>
          <w:tab w:val="num" w:pos="2480"/>
        </w:tabs>
        <w:ind w:left="2480" w:hanging="1800"/>
      </w:pPr>
      <w:rPr>
        <w:rFonts w:cs="Times New Roman" w:hint="default"/>
        <w:b w:val="0"/>
        <w:bCs w:val="0"/>
        <w:u w:val="none"/>
      </w:rPr>
    </w:lvl>
  </w:abstractNum>
  <w:abstractNum w:abstractNumId="45" w15:restartNumberingAfterBreak="0">
    <w:nsid w:val="527B0561"/>
    <w:multiLevelType w:val="hybridMultilevel"/>
    <w:tmpl w:val="006C87A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hint="default"/>
      </w:rPr>
    </w:lvl>
    <w:lvl w:ilvl="8" w:tplc="04090005">
      <w:start w:val="1"/>
      <w:numFmt w:val="bullet"/>
      <w:lvlText w:val=""/>
      <w:lvlJc w:val="left"/>
      <w:pPr>
        <w:ind w:left="6764" w:hanging="360"/>
      </w:pPr>
      <w:rPr>
        <w:rFonts w:ascii="Wingdings" w:hAnsi="Wingdings" w:hint="default"/>
      </w:rPr>
    </w:lvl>
  </w:abstractNum>
  <w:abstractNum w:abstractNumId="46" w15:restartNumberingAfterBreak="0">
    <w:nsid w:val="559A37A4"/>
    <w:multiLevelType w:val="hybridMultilevel"/>
    <w:tmpl w:val="78303B6C"/>
    <w:lvl w:ilvl="0" w:tplc="08090011">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7" w15:restartNumberingAfterBreak="0">
    <w:nsid w:val="62AE008D"/>
    <w:multiLevelType w:val="hybridMultilevel"/>
    <w:tmpl w:val="B1B4F1CE"/>
    <w:lvl w:ilvl="0" w:tplc="04090001">
      <w:start w:val="1"/>
      <w:numFmt w:val="bullet"/>
      <w:pStyle w:val="Appendix"/>
      <w:lvlText w:val=""/>
      <w:lvlJc w:val="left"/>
      <w:pPr>
        <w:ind w:left="1004" w:hanging="360"/>
      </w:pPr>
      <w:rPr>
        <w:rFonts w:ascii="Symbol" w:hAnsi="Symbol" w:hint="default"/>
      </w:rPr>
    </w:lvl>
    <w:lvl w:ilvl="1" w:tplc="04090003">
      <w:start w:val="1"/>
      <w:numFmt w:val="bullet"/>
      <w:pStyle w:val="SubAppendix"/>
      <w:lvlText w:val="o"/>
      <w:lvlJc w:val="left"/>
      <w:pPr>
        <w:ind w:left="1724" w:hanging="360"/>
      </w:pPr>
      <w:rPr>
        <w:rFonts w:ascii="Courier New" w:hAnsi="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hint="default"/>
      </w:rPr>
    </w:lvl>
    <w:lvl w:ilvl="8" w:tplc="04090005">
      <w:start w:val="1"/>
      <w:numFmt w:val="bullet"/>
      <w:lvlText w:val=""/>
      <w:lvlJc w:val="left"/>
      <w:pPr>
        <w:ind w:left="6764" w:hanging="360"/>
      </w:pPr>
      <w:rPr>
        <w:rFonts w:ascii="Wingdings" w:hAnsi="Wingdings" w:hint="default"/>
      </w:rPr>
    </w:lvl>
  </w:abstractNum>
  <w:abstractNum w:abstractNumId="48" w15:restartNumberingAfterBreak="0">
    <w:nsid w:val="64C24203"/>
    <w:multiLevelType w:val="hybridMultilevel"/>
    <w:tmpl w:val="7116F514"/>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9" w15:restartNumberingAfterBreak="0">
    <w:nsid w:val="66AE00C8"/>
    <w:multiLevelType w:val="hybridMultilevel"/>
    <w:tmpl w:val="5BB819E4"/>
    <w:lvl w:ilvl="0" w:tplc="08090019">
      <w:start w:val="1"/>
      <w:numFmt w:val="lowerLetter"/>
      <w:lvlText w:val="%1."/>
      <w:lvlJc w:val="left"/>
      <w:pPr>
        <w:ind w:left="1421" w:hanging="360"/>
      </w:pPr>
      <w:rPr>
        <w:rFonts w:cs="Times New Roman"/>
      </w:rPr>
    </w:lvl>
    <w:lvl w:ilvl="1" w:tplc="9D16FCAA">
      <w:start w:val="1"/>
      <w:numFmt w:val="lowerLetter"/>
      <w:lvlText w:val="%2)"/>
      <w:lvlJc w:val="left"/>
      <w:pPr>
        <w:ind w:left="2141" w:hanging="360"/>
      </w:pPr>
      <w:rPr>
        <w:rFonts w:cs="Times New Roman" w:hint="default"/>
      </w:rPr>
    </w:lvl>
    <w:lvl w:ilvl="2" w:tplc="0809001B">
      <w:start w:val="1"/>
      <w:numFmt w:val="lowerRoman"/>
      <w:lvlText w:val="%3."/>
      <w:lvlJc w:val="right"/>
      <w:pPr>
        <w:ind w:left="2861" w:hanging="180"/>
      </w:pPr>
      <w:rPr>
        <w:rFonts w:cs="Times New Roman"/>
      </w:rPr>
    </w:lvl>
    <w:lvl w:ilvl="3" w:tplc="0809000F">
      <w:start w:val="1"/>
      <w:numFmt w:val="decimal"/>
      <w:lvlText w:val="%4."/>
      <w:lvlJc w:val="left"/>
      <w:pPr>
        <w:ind w:left="3581" w:hanging="360"/>
      </w:pPr>
      <w:rPr>
        <w:rFonts w:cs="Times New Roman"/>
      </w:rPr>
    </w:lvl>
    <w:lvl w:ilvl="4" w:tplc="08090019">
      <w:start w:val="1"/>
      <w:numFmt w:val="lowerLetter"/>
      <w:lvlText w:val="%5."/>
      <w:lvlJc w:val="left"/>
      <w:pPr>
        <w:ind w:left="4301" w:hanging="360"/>
      </w:pPr>
      <w:rPr>
        <w:rFonts w:cs="Times New Roman"/>
      </w:rPr>
    </w:lvl>
    <w:lvl w:ilvl="5" w:tplc="0809001B">
      <w:start w:val="1"/>
      <w:numFmt w:val="lowerRoman"/>
      <w:lvlText w:val="%6."/>
      <w:lvlJc w:val="right"/>
      <w:pPr>
        <w:ind w:left="5021" w:hanging="180"/>
      </w:pPr>
      <w:rPr>
        <w:rFonts w:cs="Times New Roman"/>
      </w:rPr>
    </w:lvl>
    <w:lvl w:ilvl="6" w:tplc="0809000F">
      <w:start w:val="1"/>
      <w:numFmt w:val="decimal"/>
      <w:lvlText w:val="%7."/>
      <w:lvlJc w:val="left"/>
      <w:pPr>
        <w:ind w:left="5741" w:hanging="360"/>
      </w:pPr>
      <w:rPr>
        <w:rFonts w:cs="Times New Roman"/>
      </w:rPr>
    </w:lvl>
    <w:lvl w:ilvl="7" w:tplc="08090019">
      <w:start w:val="1"/>
      <w:numFmt w:val="lowerLetter"/>
      <w:lvlText w:val="%8."/>
      <w:lvlJc w:val="left"/>
      <w:pPr>
        <w:ind w:left="6461" w:hanging="360"/>
      </w:pPr>
      <w:rPr>
        <w:rFonts w:cs="Times New Roman"/>
      </w:rPr>
    </w:lvl>
    <w:lvl w:ilvl="8" w:tplc="0809001B">
      <w:start w:val="1"/>
      <w:numFmt w:val="lowerRoman"/>
      <w:lvlText w:val="%9."/>
      <w:lvlJc w:val="right"/>
      <w:pPr>
        <w:ind w:left="7181" w:hanging="180"/>
      </w:pPr>
      <w:rPr>
        <w:rFonts w:cs="Times New Roman"/>
      </w:rPr>
    </w:lvl>
  </w:abstractNum>
  <w:abstractNum w:abstractNumId="50" w15:restartNumberingAfterBreak="0">
    <w:nsid w:val="67197C13"/>
    <w:multiLevelType w:val="hybridMultilevel"/>
    <w:tmpl w:val="F34EB1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A9A5609"/>
    <w:multiLevelType w:val="hybridMultilevel"/>
    <w:tmpl w:val="953E0AA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2" w15:restartNumberingAfterBreak="0">
    <w:nsid w:val="71BF005F"/>
    <w:multiLevelType w:val="hybridMultilevel"/>
    <w:tmpl w:val="BF6C0578"/>
    <w:lvl w:ilvl="0" w:tplc="08090017">
      <w:start w:val="1"/>
      <w:numFmt w:val="lowerLetter"/>
      <w:lvlText w:val="%1)"/>
      <w:lvlJc w:val="left"/>
      <w:pPr>
        <w:ind w:left="1440" w:hanging="360"/>
      </w:pPr>
      <w:rPr>
        <w:rFonts w:cs="Times New Roman"/>
      </w:rPr>
    </w:lvl>
    <w:lvl w:ilvl="1" w:tplc="0809001B">
      <w:start w:val="1"/>
      <w:numFmt w:val="lowerRoman"/>
      <w:lvlText w:val="%2."/>
      <w:lvlJc w:val="righ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abstractNum w:abstractNumId="53" w15:restartNumberingAfterBreak="0">
    <w:nsid w:val="734B67DD"/>
    <w:multiLevelType w:val="hybridMultilevel"/>
    <w:tmpl w:val="CAD86938"/>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4" w15:restartNumberingAfterBreak="0">
    <w:nsid w:val="75965D67"/>
    <w:multiLevelType w:val="hybridMultilevel"/>
    <w:tmpl w:val="FDC4094A"/>
    <w:lvl w:ilvl="0" w:tplc="BB16A93C">
      <w:start w:val="1"/>
      <w:numFmt w:val="lowerLetter"/>
      <w:pStyle w:val="Style1"/>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AF719AB"/>
    <w:multiLevelType w:val="hybridMultilevel"/>
    <w:tmpl w:val="3802F13C"/>
    <w:lvl w:ilvl="0" w:tplc="08090017">
      <w:start w:val="1"/>
      <w:numFmt w:val="lowerLetter"/>
      <w:lvlText w:val="%1)"/>
      <w:lvlJc w:val="left"/>
      <w:pPr>
        <w:ind w:left="1440" w:hanging="360"/>
      </w:pPr>
      <w:rPr>
        <w:rFonts w:cs="Times New Roman"/>
      </w:rPr>
    </w:lvl>
    <w:lvl w:ilvl="1" w:tplc="08090019">
      <w:start w:val="1"/>
      <w:numFmt w:val="lowerLetter"/>
      <w:lvlText w:val="%2."/>
      <w:lvlJc w:val="left"/>
      <w:pPr>
        <w:ind w:left="2160" w:hanging="360"/>
      </w:pPr>
      <w:rPr>
        <w:rFonts w:cs="Times New Roman"/>
      </w:rPr>
    </w:lvl>
    <w:lvl w:ilvl="2" w:tplc="0809001B">
      <w:start w:val="1"/>
      <w:numFmt w:val="lowerRoman"/>
      <w:lvlText w:val="%3."/>
      <w:lvlJc w:val="right"/>
      <w:pPr>
        <w:ind w:left="2880" w:hanging="180"/>
      </w:pPr>
      <w:rPr>
        <w:rFonts w:cs="Times New Roman"/>
      </w:rPr>
    </w:lvl>
    <w:lvl w:ilvl="3" w:tplc="0809000F">
      <w:start w:val="1"/>
      <w:numFmt w:val="decimal"/>
      <w:lvlText w:val="%4."/>
      <w:lvlJc w:val="left"/>
      <w:pPr>
        <w:ind w:left="3600" w:hanging="360"/>
      </w:pPr>
      <w:rPr>
        <w:rFonts w:cs="Times New Roman"/>
      </w:rPr>
    </w:lvl>
    <w:lvl w:ilvl="4" w:tplc="08090019">
      <w:start w:val="1"/>
      <w:numFmt w:val="lowerLetter"/>
      <w:lvlText w:val="%5."/>
      <w:lvlJc w:val="left"/>
      <w:pPr>
        <w:ind w:left="4320" w:hanging="360"/>
      </w:pPr>
      <w:rPr>
        <w:rFonts w:cs="Times New Roman"/>
      </w:rPr>
    </w:lvl>
    <w:lvl w:ilvl="5" w:tplc="0809001B">
      <w:start w:val="1"/>
      <w:numFmt w:val="lowerRoman"/>
      <w:lvlText w:val="%6."/>
      <w:lvlJc w:val="right"/>
      <w:pPr>
        <w:ind w:left="5040" w:hanging="180"/>
      </w:pPr>
      <w:rPr>
        <w:rFonts w:cs="Times New Roman"/>
      </w:rPr>
    </w:lvl>
    <w:lvl w:ilvl="6" w:tplc="0809000F">
      <w:start w:val="1"/>
      <w:numFmt w:val="decimal"/>
      <w:lvlText w:val="%7."/>
      <w:lvlJc w:val="left"/>
      <w:pPr>
        <w:ind w:left="5760" w:hanging="360"/>
      </w:pPr>
      <w:rPr>
        <w:rFonts w:cs="Times New Roman"/>
      </w:rPr>
    </w:lvl>
    <w:lvl w:ilvl="7" w:tplc="08090019">
      <w:start w:val="1"/>
      <w:numFmt w:val="lowerLetter"/>
      <w:lvlText w:val="%8."/>
      <w:lvlJc w:val="left"/>
      <w:pPr>
        <w:ind w:left="6480" w:hanging="360"/>
      </w:pPr>
      <w:rPr>
        <w:rFonts w:cs="Times New Roman"/>
      </w:rPr>
    </w:lvl>
    <w:lvl w:ilvl="8" w:tplc="0809001B">
      <w:start w:val="1"/>
      <w:numFmt w:val="lowerRoman"/>
      <w:lvlText w:val="%9."/>
      <w:lvlJc w:val="right"/>
      <w:pPr>
        <w:ind w:left="7200" w:hanging="180"/>
      </w:pPr>
      <w:rPr>
        <w:rFonts w:cs="Times New Roman"/>
      </w:rPr>
    </w:lvl>
  </w:abstractNum>
  <w:abstractNum w:abstractNumId="56" w15:restartNumberingAfterBreak="0">
    <w:nsid w:val="7B082DC6"/>
    <w:multiLevelType w:val="hybridMultilevel"/>
    <w:tmpl w:val="A7448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7D5D1DFC"/>
    <w:multiLevelType w:val="hybridMultilevel"/>
    <w:tmpl w:val="5010C4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9"/>
  </w:num>
  <w:num w:numId="5">
    <w:abstractNumId w:val="40"/>
  </w:num>
  <w:num w:numId="6">
    <w:abstractNumId w:val="56"/>
  </w:num>
  <w:num w:numId="7">
    <w:abstractNumId w:val="32"/>
  </w:num>
  <w:num w:numId="8">
    <w:abstractNumId w:val="27"/>
  </w:num>
  <w:num w:numId="9">
    <w:abstractNumId w:val="54"/>
  </w:num>
  <w:num w:numId="10">
    <w:abstractNumId w:val="7"/>
  </w:num>
  <w:num w:numId="11">
    <w:abstractNumId w:val="45"/>
  </w:num>
  <w:num w:numId="12">
    <w:abstractNumId w:val="25"/>
  </w:num>
  <w:num w:numId="13">
    <w:abstractNumId w:val="47"/>
  </w:num>
  <w:num w:numId="14">
    <w:abstractNumId w:val="15"/>
  </w:num>
  <w:num w:numId="15">
    <w:abstractNumId w:val="39"/>
  </w:num>
  <w:num w:numId="16">
    <w:abstractNumId w:val="35"/>
  </w:num>
  <w:num w:numId="17">
    <w:abstractNumId w:val="37"/>
  </w:num>
  <w:num w:numId="18">
    <w:abstractNumId w:val="21"/>
  </w:num>
  <w:num w:numId="19">
    <w:abstractNumId w:val="17"/>
  </w:num>
  <w:num w:numId="20">
    <w:abstractNumId w:val="3"/>
  </w:num>
  <w:num w:numId="21">
    <w:abstractNumId w:val="28"/>
  </w:num>
  <w:num w:numId="22">
    <w:abstractNumId w:val="49"/>
  </w:num>
  <w:num w:numId="23">
    <w:abstractNumId w:val="6"/>
  </w:num>
  <w:num w:numId="24">
    <w:abstractNumId w:val="44"/>
  </w:num>
  <w:num w:numId="25">
    <w:abstractNumId w:val="43"/>
  </w:num>
  <w:num w:numId="26">
    <w:abstractNumId w:val="36"/>
  </w:num>
  <w:num w:numId="27">
    <w:abstractNumId w:val="26"/>
  </w:num>
  <w:num w:numId="28">
    <w:abstractNumId w:val="8"/>
  </w:num>
  <w:num w:numId="29">
    <w:abstractNumId w:val="48"/>
  </w:num>
  <w:num w:numId="30">
    <w:abstractNumId w:val="53"/>
  </w:num>
  <w:num w:numId="31">
    <w:abstractNumId w:val="24"/>
  </w:num>
  <w:num w:numId="32">
    <w:abstractNumId w:val="13"/>
  </w:num>
  <w:num w:numId="33">
    <w:abstractNumId w:val="34"/>
  </w:num>
  <w:num w:numId="34">
    <w:abstractNumId w:val="33"/>
  </w:num>
  <w:num w:numId="35">
    <w:abstractNumId w:val="16"/>
  </w:num>
  <w:num w:numId="36">
    <w:abstractNumId w:val="18"/>
  </w:num>
  <w:num w:numId="37">
    <w:abstractNumId w:val="38"/>
  </w:num>
  <w:num w:numId="38">
    <w:abstractNumId w:val="23"/>
  </w:num>
  <w:num w:numId="39">
    <w:abstractNumId w:val="46"/>
  </w:num>
  <w:num w:numId="40">
    <w:abstractNumId w:val="42"/>
  </w:num>
  <w:num w:numId="41">
    <w:abstractNumId w:val="5"/>
  </w:num>
  <w:num w:numId="42">
    <w:abstractNumId w:val="41"/>
  </w:num>
  <w:num w:numId="43">
    <w:abstractNumId w:val="4"/>
  </w:num>
  <w:num w:numId="44">
    <w:abstractNumId w:val="20"/>
  </w:num>
  <w:num w:numId="45">
    <w:abstractNumId w:val="50"/>
  </w:num>
  <w:num w:numId="46">
    <w:abstractNumId w:val="29"/>
  </w:num>
  <w:num w:numId="47">
    <w:abstractNumId w:val="30"/>
  </w:num>
  <w:num w:numId="48">
    <w:abstractNumId w:val="11"/>
  </w:num>
  <w:num w:numId="49">
    <w:abstractNumId w:val="31"/>
  </w:num>
  <w:num w:numId="50">
    <w:abstractNumId w:val="52"/>
  </w:num>
  <w:num w:numId="51">
    <w:abstractNumId w:val="14"/>
  </w:num>
  <w:num w:numId="52">
    <w:abstractNumId w:val="55"/>
  </w:num>
  <w:num w:numId="53">
    <w:abstractNumId w:val="7"/>
  </w:num>
  <w:num w:numId="54">
    <w:abstractNumId w:val="22"/>
  </w:num>
  <w:num w:numId="55">
    <w:abstractNumId w:val="12"/>
  </w:num>
  <w:num w:numId="56">
    <w:abstractNumId w:val="9"/>
  </w:num>
  <w:num w:numId="57">
    <w:abstractNumId w:val="57"/>
  </w:num>
  <w:num w:numId="58">
    <w:abstractNumId w:val="10"/>
  </w:num>
  <w:num w:numId="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trSwMDKyNLA0NzFX0lEKTi0uzszPAykwqgUAWIGFSywAAAA="/>
  </w:docVars>
  <w:rsids>
    <w:rsidRoot w:val="00122560"/>
    <w:rsid w:val="0000041B"/>
    <w:rsid w:val="00000529"/>
    <w:rsid w:val="00000B5D"/>
    <w:rsid w:val="00001529"/>
    <w:rsid w:val="00002DBA"/>
    <w:rsid w:val="00002E7E"/>
    <w:rsid w:val="0000311C"/>
    <w:rsid w:val="00003493"/>
    <w:rsid w:val="00004BED"/>
    <w:rsid w:val="00006027"/>
    <w:rsid w:val="00006124"/>
    <w:rsid w:val="000062F1"/>
    <w:rsid w:val="0000630C"/>
    <w:rsid w:val="000069E6"/>
    <w:rsid w:val="000077F0"/>
    <w:rsid w:val="000078F4"/>
    <w:rsid w:val="0001001C"/>
    <w:rsid w:val="00010F20"/>
    <w:rsid w:val="000117BD"/>
    <w:rsid w:val="00012954"/>
    <w:rsid w:val="000132B4"/>
    <w:rsid w:val="0001468C"/>
    <w:rsid w:val="00017026"/>
    <w:rsid w:val="00017976"/>
    <w:rsid w:val="000200B4"/>
    <w:rsid w:val="0002067F"/>
    <w:rsid w:val="00021EE8"/>
    <w:rsid w:val="0002229C"/>
    <w:rsid w:val="00022E5D"/>
    <w:rsid w:val="00025085"/>
    <w:rsid w:val="000256C9"/>
    <w:rsid w:val="000267E9"/>
    <w:rsid w:val="000272F5"/>
    <w:rsid w:val="000309B7"/>
    <w:rsid w:val="00032534"/>
    <w:rsid w:val="000326D5"/>
    <w:rsid w:val="000330A7"/>
    <w:rsid w:val="0003340B"/>
    <w:rsid w:val="00033B7F"/>
    <w:rsid w:val="00034C4C"/>
    <w:rsid w:val="00035033"/>
    <w:rsid w:val="00035391"/>
    <w:rsid w:val="00035AD3"/>
    <w:rsid w:val="00037591"/>
    <w:rsid w:val="00037D6A"/>
    <w:rsid w:val="000406FE"/>
    <w:rsid w:val="00041280"/>
    <w:rsid w:val="0004132F"/>
    <w:rsid w:val="00041935"/>
    <w:rsid w:val="0004337C"/>
    <w:rsid w:val="00043830"/>
    <w:rsid w:val="00050B4C"/>
    <w:rsid w:val="00051C6F"/>
    <w:rsid w:val="00053822"/>
    <w:rsid w:val="000539AA"/>
    <w:rsid w:val="00055290"/>
    <w:rsid w:val="00055E60"/>
    <w:rsid w:val="0005743A"/>
    <w:rsid w:val="000577CE"/>
    <w:rsid w:val="00061017"/>
    <w:rsid w:val="00061521"/>
    <w:rsid w:val="0006182D"/>
    <w:rsid w:val="00063231"/>
    <w:rsid w:val="00063322"/>
    <w:rsid w:val="0006444F"/>
    <w:rsid w:val="000646CA"/>
    <w:rsid w:val="00064A03"/>
    <w:rsid w:val="000666EE"/>
    <w:rsid w:val="00066B40"/>
    <w:rsid w:val="00070459"/>
    <w:rsid w:val="00070928"/>
    <w:rsid w:val="000713BD"/>
    <w:rsid w:val="000729A7"/>
    <w:rsid w:val="00072A13"/>
    <w:rsid w:val="00077A9D"/>
    <w:rsid w:val="00077D89"/>
    <w:rsid w:val="00080628"/>
    <w:rsid w:val="00080634"/>
    <w:rsid w:val="00080D69"/>
    <w:rsid w:val="00080E7D"/>
    <w:rsid w:val="0008136E"/>
    <w:rsid w:val="000822E1"/>
    <w:rsid w:val="00083BAA"/>
    <w:rsid w:val="00083C73"/>
    <w:rsid w:val="00085BC1"/>
    <w:rsid w:val="000877D0"/>
    <w:rsid w:val="0008781B"/>
    <w:rsid w:val="00090811"/>
    <w:rsid w:val="000912CB"/>
    <w:rsid w:val="00092210"/>
    <w:rsid w:val="0009243F"/>
    <w:rsid w:val="00092942"/>
    <w:rsid w:val="000929F0"/>
    <w:rsid w:val="00093E90"/>
    <w:rsid w:val="000946E2"/>
    <w:rsid w:val="00096087"/>
    <w:rsid w:val="00096F15"/>
    <w:rsid w:val="00097304"/>
    <w:rsid w:val="00097A4B"/>
    <w:rsid w:val="000A063A"/>
    <w:rsid w:val="000A0BE0"/>
    <w:rsid w:val="000A2610"/>
    <w:rsid w:val="000A2ABE"/>
    <w:rsid w:val="000A3AE6"/>
    <w:rsid w:val="000A47AA"/>
    <w:rsid w:val="000A5335"/>
    <w:rsid w:val="000A55BA"/>
    <w:rsid w:val="000A7088"/>
    <w:rsid w:val="000A72D0"/>
    <w:rsid w:val="000A79F9"/>
    <w:rsid w:val="000B039F"/>
    <w:rsid w:val="000B312E"/>
    <w:rsid w:val="000B4358"/>
    <w:rsid w:val="000B44CB"/>
    <w:rsid w:val="000B4BEE"/>
    <w:rsid w:val="000B4C2C"/>
    <w:rsid w:val="000B52EA"/>
    <w:rsid w:val="000B5A17"/>
    <w:rsid w:val="000B6A16"/>
    <w:rsid w:val="000B746A"/>
    <w:rsid w:val="000B7557"/>
    <w:rsid w:val="000B7BED"/>
    <w:rsid w:val="000C0CA0"/>
    <w:rsid w:val="000C1009"/>
    <w:rsid w:val="000C2CF2"/>
    <w:rsid w:val="000C6250"/>
    <w:rsid w:val="000C6A08"/>
    <w:rsid w:val="000C6F3E"/>
    <w:rsid w:val="000C7F3A"/>
    <w:rsid w:val="000D14A0"/>
    <w:rsid w:val="000D1AD5"/>
    <w:rsid w:val="000D1E66"/>
    <w:rsid w:val="000D4D4B"/>
    <w:rsid w:val="000D4F05"/>
    <w:rsid w:val="000D54B7"/>
    <w:rsid w:val="000D6502"/>
    <w:rsid w:val="000D7D65"/>
    <w:rsid w:val="000E1B6A"/>
    <w:rsid w:val="000E1E29"/>
    <w:rsid w:val="000E231C"/>
    <w:rsid w:val="000E284D"/>
    <w:rsid w:val="000E354A"/>
    <w:rsid w:val="000E42B8"/>
    <w:rsid w:val="000E54D6"/>
    <w:rsid w:val="000E7D7B"/>
    <w:rsid w:val="000F0867"/>
    <w:rsid w:val="000F32AE"/>
    <w:rsid w:val="000F5E78"/>
    <w:rsid w:val="000F6091"/>
    <w:rsid w:val="000F7588"/>
    <w:rsid w:val="001005CF"/>
    <w:rsid w:val="001009B1"/>
    <w:rsid w:val="0010186F"/>
    <w:rsid w:val="001056BC"/>
    <w:rsid w:val="00105C80"/>
    <w:rsid w:val="001068A8"/>
    <w:rsid w:val="00107713"/>
    <w:rsid w:val="00107804"/>
    <w:rsid w:val="00110530"/>
    <w:rsid w:val="001114A6"/>
    <w:rsid w:val="00111829"/>
    <w:rsid w:val="00111A1A"/>
    <w:rsid w:val="00111F1F"/>
    <w:rsid w:val="00112889"/>
    <w:rsid w:val="00112A46"/>
    <w:rsid w:val="00112CAA"/>
    <w:rsid w:val="001135BE"/>
    <w:rsid w:val="001148DC"/>
    <w:rsid w:val="001149C8"/>
    <w:rsid w:val="00114E05"/>
    <w:rsid w:val="00115314"/>
    <w:rsid w:val="00121BFC"/>
    <w:rsid w:val="00122560"/>
    <w:rsid w:val="00122BAF"/>
    <w:rsid w:val="00122C0F"/>
    <w:rsid w:val="0012640A"/>
    <w:rsid w:val="0012647D"/>
    <w:rsid w:val="0012674D"/>
    <w:rsid w:val="00126A3D"/>
    <w:rsid w:val="00130455"/>
    <w:rsid w:val="001306D2"/>
    <w:rsid w:val="00131038"/>
    <w:rsid w:val="001317B1"/>
    <w:rsid w:val="001348F2"/>
    <w:rsid w:val="001355F0"/>
    <w:rsid w:val="001356A0"/>
    <w:rsid w:val="001365EF"/>
    <w:rsid w:val="00137227"/>
    <w:rsid w:val="001375C4"/>
    <w:rsid w:val="001411D4"/>
    <w:rsid w:val="00141B3E"/>
    <w:rsid w:val="00143172"/>
    <w:rsid w:val="0014533F"/>
    <w:rsid w:val="0014782E"/>
    <w:rsid w:val="00147AEC"/>
    <w:rsid w:val="0015015C"/>
    <w:rsid w:val="00150562"/>
    <w:rsid w:val="00152747"/>
    <w:rsid w:val="001536D3"/>
    <w:rsid w:val="00154C97"/>
    <w:rsid w:val="0015537B"/>
    <w:rsid w:val="00155484"/>
    <w:rsid w:val="00156282"/>
    <w:rsid w:val="001562F5"/>
    <w:rsid w:val="00156C62"/>
    <w:rsid w:val="0015793E"/>
    <w:rsid w:val="001600E6"/>
    <w:rsid w:val="00162383"/>
    <w:rsid w:val="00163182"/>
    <w:rsid w:val="00163874"/>
    <w:rsid w:val="00163FE1"/>
    <w:rsid w:val="00165A6B"/>
    <w:rsid w:val="0016716D"/>
    <w:rsid w:val="00167403"/>
    <w:rsid w:val="0016778F"/>
    <w:rsid w:val="0017124F"/>
    <w:rsid w:val="00171BDD"/>
    <w:rsid w:val="00171BF1"/>
    <w:rsid w:val="00172BB3"/>
    <w:rsid w:val="00174013"/>
    <w:rsid w:val="001746B5"/>
    <w:rsid w:val="001747A8"/>
    <w:rsid w:val="00174B0D"/>
    <w:rsid w:val="00174D06"/>
    <w:rsid w:val="001753E3"/>
    <w:rsid w:val="00175751"/>
    <w:rsid w:val="00175AE8"/>
    <w:rsid w:val="001761FB"/>
    <w:rsid w:val="00177669"/>
    <w:rsid w:val="00177C8B"/>
    <w:rsid w:val="00181480"/>
    <w:rsid w:val="001829C6"/>
    <w:rsid w:val="00182E72"/>
    <w:rsid w:val="001850C9"/>
    <w:rsid w:val="00186463"/>
    <w:rsid w:val="00190D0B"/>
    <w:rsid w:val="00190F1B"/>
    <w:rsid w:val="00191153"/>
    <w:rsid w:val="001913DB"/>
    <w:rsid w:val="0019233D"/>
    <w:rsid w:val="0019236C"/>
    <w:rsid w:val="0019248F"/>
    <w:rsid w:val="0019260C"/>
    <w:rsid w:val="00194E8A"/>
    <w:rsid w:val="001955C3"/>
    <w:rsid w:val="001957B2"/>
    <w:rsid w:val="00195AC2"/>
    <w:rsid w:val="00195ADF"/>
    <w:rsid w:val="00195CCD"/>
    <w:rsid w:val="0019613F"/>
    <w:rsid w:val="001976E9"/>
    <w:rsid w:val="00197A73"/>
    <w:rsid w:val="001A202C"/>
    <w:rsid w:val="001A36E0"/>
    <w:rsid w:val="001A6434"/>
    <w:rsid w:val="001A6D0B"/>
    <w:rsid w:val="001A751A"/>
    <w:rsid w:val="001B0A56"/>
    <w:rsid w:val="001B0ABB"/>
    <w:rsid w:val="001B1663"/>
    <w:rsid w:val="001B2CAF"/>
    <w:rsid w:val="001B2F64"/>
    <w:rsid w:val="001B3F24"/>
    <w:rsid w:val="001B49F8"/>
    <w:rsid w:val="001B53DF"/>
    <w:rsid w:val="001B575A"/>
    <w:rsid w:val="001B5E2B"/>
    <w:rsid w:val="001B6568"/>
    <w:rsid w:val="001B7844"/>
    <w:rsid w:val="001C102A"/>
    <w:rsid w:val="001C1EFC"/>
    <w:rsid w:val="001C246A"/>
    <w:rsid w:val="001C3780"/>
    <w:rsid w:val="001C5990"/>
    <w:rsid w:val="001C5D2E"/>
    <w:rsid w:val="001C669C"/>
    <w:rsid w:val="001C687B"/>
    <w:rsid w:val="001C7F80"/>
    <w:rsid w:val="001D0990"/>
    <w:rsid w:val="001D14FD"/>
    <w:rsid w:val="001D17B9"/>
    <w:rsid w:val="001D1B82"/>
    <w:rsid w:val="001D49D6"/>
    <w:rsid w:val="001D4F8F"/>
    <w:rsid w:val="001D4FB7"/>
    <w:rsid w:val="001D5933"/>
    <w:rsid w:val="001D70BF"/>
    <w:rsid w:val="001D7A0A"/>
    <w:rsid w:val="001E08CD"/>
    <w:rsid w:val="001E20C2"/>
    <w:rsid w:val="001E494D"/>
    <w:rsid w:val="001E5352"/>
    <w:rsid w:val="001E5ECA"/>
    <w:rsid w:val="001E6ADD"/>
    <w:rsid w:val="001E73EF"/>
    <w:rsid w:val="001F21A3"/>
    <w:rsid w:val="001F2257"/>
    <w:rsid w:val="001F225F"/>
    <w:rsid w:val="001F290A"/>
    <w:rsid w:val="001F552D"/>
    <w:rsid w:val="001F6029"/>
    <w:rsid w:val="001F710E"/>
    <w:rsid w:val="001F7954"/>
    <w:rsid w:val="002012FD"/>
    <w:rsid w:val="00201318"/>
    <w:rsid w:val="0020458B"/>
    <w:rsid w:val="0020470B"/>
    <w:rsid w:val="00204D5D"/>
    <w:rsid w:val="00210128"/>
    <w:rsid w:val="00211671"/>
    <w:rsid w:val="00211AD0"/>
    <w:rsid w:val="00211BB7"/>
    <w:rsid w:val="00213E34"/>
    <w:rsid w:val="00214447"/>
    <w:rsid w:val="002144F1"/>
    <w:rsid w:val="00214B81"/>
    <w:rsid w:val="00215565"/>
    <w:rsid w:val="00217078"/>
    <w:rsid w:val="0022295A"/>
    <w:rsid w:val="00224F8B"/>
    <w:rsid w:val="00225CB7"/>
    <w:rsid w:val="00226951"/>
    <w:rsid w:val="00227B0E"/>
    <w:rsid w:val="00227D71"/>
    <w:rsid w:val="0023036C"/>
    <w:rsid w:val="00231D6C"/>
    <w:rsid w:val="00232AFF"/>
    <w:rsid w:val="002337D6"/>
    <w:rsid w:val="002342DD"/>
    <w:rsid w:val="0024086A"/>
    <w:rsid w:val="00241D22"/>
    <w:rsid w:val="00242D0B"/>
    <w:rsid w:val="0024534C"/>
    <w:rsid w:val="00245D43"/>
    <w:rsid w:val="00245E87"/>
    <w:rsid w:val="002470B8"/>
    <w:rsid w:val="00247E18"/>
    <w:rsid w:val="00250C9F"/>
    <w:rsid w:val="00251665"/>
    <w:rsid w:val="0025257D"/>
    <w:rsid w:val="00255ADC"/>
    <w:rsid w:val="00256771"/>
    <w:rsid w:val="00257494"/>
    <w:rsid w:val="00260402"/>
    <w:rsid w:val="00262B2B"/>
    <w:rsid w:val="00263240"/>
    <w:rsid w:val="00263CB8"/>
    <w:rsid w:val="00265222"/>
    <w:rsid w:val="002659B4"/>
    <w:rsid w:val="0026655E"/>
    <w:rsid w:val="002672D2"/>
    <w:rsid w:val="0027079F"/>
    <w:rsid w:val="00270A95"/>
    <w:rsid w:val="0027193B"/>
    <w:rsid w:val="00272ECC"/>
    <w:rsid w:val="00273847"/>
    <w:rsid w:val="002745BC"/>
    <w:rsid w:val="002749FE"/>
    <w:rsid w:val="002773EE"/>
    <w:rsid w:val="00280352"/>
    <w:rsid w:val="00282007"/>
    <w:rsid w:val="0028239E"/>
    <w:rsid w:val="00285488"/>
    <w:rsid w:val="00285AB3"/>
    <w:rsid w:val="00286962"/>
    <w:rsid w:val="00290E69"/>
    <w:rsid w:val="00292485"/>
    <w:rsid w:val="002953F4"/>
    <w:rsid w:val="00296886"/>
    <w:rsid w:val="002A045E"/>
    <w:rsid w:val="002A048B"/>
    <w:rsid w:val="002A1741"/>
    <w:rsid w:val="002A4FE4"/>
    <w:rsid w:val="002A5416"/>
    <w:rsid w:val="002A5B31"/>
    <w:rsid w:val="002B041C"/>
    <w:rsid w:val="002B0C2F"/>
    <w:rsid w:val="002B15EE"/>
    <w:rsid w:val="002B2693"/>
    <w:rsid w:val="002B273A"/>
    <w:rsid w:val="002B29D4"/>
    <w:rsid w:val="002B43CF"/>
    <w:rsid w:val="002B5198"/>
    <w:rsid w:val="002B5225"/>
    <w:rsid w:val="002B5B06"/>
    <w:rsid w:val="002B67E7"/>
    <w:rsid w:val="002B69DF"/>
    <w:rsid w:val="002B7A30"/>
    <w:rsid w:val="002B7E72"/>
    <w:rsid w:val="002C0CEE"/>
    <w:rsid w:val="002C3921"/>
    <w:rsid w:val="002C3CAC"/>
    <w:rsid w:val="002C4BAB"/>
    <w:rsid w:val="002C4CB7"/>
    <w:rsid w:val="002C502E"/>
    <w:rsid w:val="002C5CC8"/>
    <w:rsid w:val="002D1014"/>
    <w:rsid w:val="002D1AA6"/>
    <w:rsid w:val="002D3ABD"/>
    <w:rsid w:val="002D512C"/>
    <w:rsid w:val="002D5540"/>
    <w:rsid w:val="002D5B32"/>
    <w:rsid w:val="002D5E00"/>
    <w:rsid w:val="002E05AC"/>
    <w:rsid w:val="002E16B9"/>
    <w:rsid w:val="002E1E19"/>
    <w:rsid w:val="002E260E"/>
    <w:rsid w:val="002E265C"/>
    <w:rsid w:val="002E2DE4"/>
    <w:rsid w:val="002E33E5"/>
    <w:rsid w:val="002E3F57"/>
    <w:rsid w:val="002E65A8"/>
    <w:rsid w:val="002F052C"/>
    <w:rsid w:val="002F2797"/>
    <w:rsid w:val="002F54F9"/>
    <w:rsid w:val="002F67BD"/>
    <w:rsid w:val="00300C65"/>
    <w:rsid w:val="00302A89"/>
    <w:rsid w:val="003030CF"/>
    <w:rsid w:val="0030312A"/>
    <w:rsid w:val="00304D8A"/>
    <w:rsid w:val="0030563A"/>
    <w:rsid w:val="00305BA5"/>
    <w:rsid w:val="00310914"/>
    <w:rsid w:val="00311593"/>
    <w:rsid w:val="00311880"/>
    <w:rsid w:val="00314030"/>
    <w:rsid w:val="00314079"/>
    <w:rsid w:val="00314ADF"/>
    <w:rsid w:val="00314EAC"/>
    <w:rsid w:val="00317CF4"/>
    <w:rsid w:val="00321EEB"/>
    <w:rsid w:val="00323095"/>
    <w:rsid w:val="00323A4E"/>
    <w:rsid w:val="00323B7B"/>
    <w:rsid w:val="0032421F"/>
    <w:rsid w:val="00325180"/>
    <w:rsid w:val="00330F8D"/>
    <w:rsid w:val="00331D14"/>
    <w:rsid w:val="003331E2"/>
    <w:rsid w:val="00333462"/>
    <w:rsid w:val="0033532C"/>
    <w:rsid w:val="00337049"/>
    <w:rsid w:val="003370BA"/>
    <w:rsid w:val="00340139"/>
    <w:rsid w:val="00340476"/>
    <w:rsid w:val="003405C1"/>
    <w:rsid w:val="00341AB4"/>
    <w:rsid w:val="00341D2E"/>
    <w:rsid w:val="00342227"/>
    <w:rsid w:val="00343B12"/>
    <w:rsid w:val="00343C64"/>
    <w:rsid w:val="00344191"/>
    <w:rsid w:val="00350793"/>
    <w:rsid w:val="00353F6B"/>
    <w:rsid w:val="003543A8"/>
    <w:rsid w:val="003551A7"/>
    <w:rsid w:val="0035525F"/>
    <w:rsid w:val="00357DFD"/>
    <w:rsid w:val="00360392"/>
    <w:rsid w:val="003608CC"/>
    <w:rsid w:val="0036099E"/>
    <w:rsid w:val="00361DF4"/>
    <w:rsid w:val="00363872"/>
    <w:rsid w:val="00364CD3"/>
    <w:rsid w:val="003655CD"/>
    <w:rsid w:val="00365995"/>
    <w:rsid w:val="00365C08"/>
    <w:rsid w:val="003660C6"/>
    <w:rsid w:val="0036626D"/>
    <w:rsid w:val="00366AD7"/>
    <w:rsid w:val="00367C11"/>
    <w:rsid w:val="00367C4F"/>
    <w:rsid w:val="00367CF2"/>
    <w:rsid w:val="00367F24"/>
    <w:rsid w:val="00370920"/>
    <w:rsid w:val="00371127"/>
    <w:rsid w:val="00371AB3"/>
    <w:rsid w:val="003726E9"/>
    <w:rsid w:val="003744E5"/>
    <w:rsid w:val="003749CA"/>
    <w:rsid w:val="00374B74"/>
    <w:rsid w:val="00374E84"/>
    <w:rsid w:val="0037519B"/>
    <w:rsid w:val="00375F38"/>
    <w:rsid w:val="00377405"/>
    <w:rsid w:val="003774A9"/>
    <w:rsid w:val="003774F3"/>
    <w:rsid w:val="003775EA"/>
    <w:rsid w:val="003800FD"/>
    <w:rsid w:val="0038020F"/>
    <w:rsid w:val="00382E86"/>
    <w:rsid w:val="00383D03"/>
    <w:rsid w:val="00385916"/>
    <w:rsid w:val="00386EEF"/>
    <w:rsid w:val="00387DED"/>
    <w:rsid w:val="003900DA"/>
    <w:rsid w:val="003901DC"/>
    <w:rsid w:val="003905DD"/>
    <w:rsid w:val="003907F1"/>
    <w:rsid w:val="0039080A"/>
    <w:rsid w:val="00392564"/>
    <w:rsid w:val="00393353"/>
    <w:rsid w:val="003938F1"/>
    <w:rsid w:val="00393A8E"/>
    <w:rsid w:val="00393B75"/>
    <w:rsid w:val="003944D8"/>
    <w:rsid w:val="00396966"/>
    <w:rsid w:val="00397971"/>
    <w:rsid w:val="003A14ED"/>
    <w:rsid w:val="003A1853"/>
    <w:rsid w:val="003A1BB8"/>
    <w:rsid w:val="003A1CDB"/>
    <w:rsid w:val="003A2360"/>
    <w:rsid w:val="003A3415"/>
    <w:rsid w:val="003A35D7"/>
    <w:rsid w:val="003A3882"/>
    <w:rsid w:val="003A4C17"/>
    <w:rsid w:val="003A5169"/>
    <w:rsid w:val="003A53AC"/>
    <w:rsid w:val="003A5996"/>
    <w:rsid w:val="003A6861"/>
    <w:rsid w:val="003A710F"/>
    <w:rsid w:val="003A727C"/>
    <w:rsid w:val="003B0D49"/>
    <w:rsid w:val="003B100C"/>
    <w:rsid w:val="003B1103"/>
    <w:rsid w:val="003B188B"/>
    <w:rsid w:val="003B2759"/>
    <w:rsid w:val="003B2DF2"/>
    <w:rsid w:val="003B3863"/>
    <w:rsid w:val="003B3D60"/>
    <w:rsid w:val="003B572E"/>
    <w:rsid w:val="003B5E27"/>
    <w:rsid w:val="003B5EB0"/>
    <w:rsid w:val="003B66DF"/>
    <w:rsid w:val="003B7971"/>
    <w:rsid w:val="003C075B"/>
    <w:rsid w:val="003C2F70"/>
    <w:rsid w:val="003C3063"/>
    <w:rsid w:val="003C308F"/>
    <w:rsid w:val="003C5072"/>
    <w:rsid w:val="003C7A91"/>
    <w:rsid w:val="003C7F23"/>
    <w:rsid w:val="003D0111"/>
    <w:rsid w:val="003D0257"/>
    <w:rsid w:val="003D092B"/>
    <w:rsid w:val="003D0A08"/>
    <w:rsid w:val="003D0C84"/>
    <w:rsid w:val="003D2436"/>
    <w:rsid w:val="003D2F51"/>
    <w:rsid w:val="003D31ED"/>
    <w:rsid w:val="003D6CF4"/>
    <w:rsid w:val="003D7C9B"/>
    <w:rsid w:val="003E12C4"/>
    <w:rsid w:val="003E13FB"/>
    <w:rsid w:val="003E2C4E"/>
    <w:rsid w:val="003E4EAF"/>
    <w:rsid w:val="003E52A4"/>
    <w:rsid w:val="003E5633"/>
    <w:rsid w:val="003E6D8B"/>
    <w:rsid w:val="003E6FB2"/>
    <w:rsid w:val="003F0D17"/>
    <w:rsid w:val="003F2E1A"/>
    <w:rsid w:val="003F2EFB"/>
    <w:rsid w:val="003F37D3"/>
    <w:rsid w:val="003F4120"/>
    <w:rsid w:val="003F553B"/>
    <w:rsid w:val="003F5FAC"/>
    <w:rsid w:val="003F6E68"/>
    <w:rsid w:val="003F7156"/>
    <w:rsid w:val="003F7A10"/>
    <w:rsid w:val="0040099F"/>
    <w:rsid w:val="0040171C"/>
    <w:rsid w:val="00404501"/>
    <w:rsid w:val="004056C6"/>
    <w:rsid w:val="00407DA2"/>
    <w:rsid w:val="00410B8A"/>
    <w:rsid w:val="0041227A"/>
    <w:rsid w:val="004130BA"/>
    <w:rsid w:val="00413226"/>
    <w:rsid w:val="004133DF"/>
    <w:rsid w:val="00417545"/>
    <w:rsid w:val="00417DA4"/>
    <w:rsid w:val="00420B08"/>
    <w:rsid w:val="00420B9E"/>
    <w:rsid w:val="00420E17"/>
    <w:rsid w:val="004218D9"/>
    <w:rsid w:val="00421D92"/>
    <w:rsid w:val="00422935"/>
    <w:rsid w:val="00423306"/>
    <w:rsid w:val="004252A5"/>
    <w:rsid w:val="00426928"/>
    <w:rsid w:val="004301FC"/>
    <w:rsid w:val="00431714"/>
    <w:rsid w:val="004324D3"/>
    <w:rsid w:val="004334E9"/>
    <w:rsid w:val="004336A4"/>
    <w:rsid w:val="004350E1"/>
    <w:rsid w:val="0043727E"/>
    <w:rsid w:val="00437B7D"/>
    <w:rsid w:val="00440047"/>
    <w:rsid w:val="00442FC4"/>
    <w:rsid w:val="00443107"/>
    <w:rsid w:val="004434CE"/>
    <w:rsid w:val="004435CD"/>
    <w:rsid w:val="00444EF5"/>
    <w:rsid w:val="0044514F"/>
    <w:rsid w:val="00446116"/>
    <w:rsid w:val="004463DD"/>
    <w:rsid w:val="00446490"/>
    <w:rsid w:val="00446DAA"/>
    <w:rsid w:val="004507E9"/>
    <w:rsid w:val="004511DB"/>
    <w:rsid w:val="004514AE"/>
    <w:rsid w:val="00452E22"/>
    <w:rsid w:val="00453DF3"/>
    <w:rsid w:val="00453F7A"/>
    <w:rsid w:val="004549BE"/>
    <w:rsid w:val="00455AD3"/>
    <w:rsid w:val="004561A7"/>
    <w:rsid w:val="00456E36"/>
    <w:rsid w:val="00457EB0"/>
    <w:rsid w:val="0046031E"/>
    <w:rsid w:val="00460A4F"/>
    <w:rsid w:val="0046195F"/>
    <w:rsid w:val="004621D7"/>
    <w:rsid w:val="00462629"/>
    <w:rsid w:val="004640DA"/>
    <w:rsid w:val="004643A8"/>
    <w:rsid w:val="004644F8"/>
    <w:rsid w:val="00464B54"/>
    <w:rsid w:val="00466868"/>
    <w:rsid w:val="004711AA"/>
    <w:rsid w:val="004720A2"/>
    <w:rsid w:val="00472187"/>
    <w:rsid w:val="0047403A"/>
    <w:rsid w:val="004746F7"/>
    <w:rsid w:val="00475640"/>
    <w:rsid w:val="00476CFA"/>
    <w:rsid w:val="00480462"/>
    <w:rsid w:val="00483584"/>
    <w:rsid w:val="0048446E"/>
    <w:rsid w:val="00484AEA"/>
    <w:rsid w:val="0048667D"/>
    <w:rsid w:val="0048731A"/>
    <w:rsid w:val="0049071B"/>
    <w:rsid w:val="00490F8B"/>
    <w:rsid w:val="00491536"/>
    <w:rsid w:val="004932F1"/>
    <w:rsid w:val="00493506"/>
    <w:rsid w:val="004936D2"/>
    <w:rsid w:val="004952FF"/>
    <w:rsid w:val="004967A2"/>
    <w:rsid w:val="004A0729"/>
    <w:rsid w:val="004A1A07"/>
    <w:rsid w:val="004A29C5"/>
    <w:rsid w:val="004A4698"/>
    <w:rsid w:val="004A5542"/>
    <w:rsid w:val="004A5E00"/>
    <w:rsid w:val="004A6116"/>
    <w:rsid w:val="004A61DF"/>
    <w:rsid w:val="004B1516"/>
    <w:rsid w:val="004B1659"/>
    <w:rsid w:val="004B1B36"/>
    <w:rsid w:val="004B2458"/>
    <w:rsid w:val="004B3335"/>
    <w:rsid w:val="004B477A"/>
    <w:rsid w:val="004B5165"/>
    <w:rsid w:val="004B51CF"/>
    <w:rsid w:val="004B55B2"/>
    <w:rsid w:val="004B6A60"/>
    <w:rsid w:val="004B6C13"/>
    <w:rsid w:val="004C1314"/>
    <w:rsid w:val="004C205A"/>
    <w:rsid w:val="004C22AF"/>
    <w:rsid w:val="004C5584"/>
    <w:rsid w:val="004C5946"/>
    <w:rsid w:val="004C7D7D"/>
    <w:rsid w:val="004C7EE3"/>
    <w:rsid w:val="004D13A0"/>
    <w:rsid w:val="004D1A8B"/>
    <w:rsid w:val="004D1BE2"/>
    <w:rsid w:val="004D52C5"/>
    <w:rsid w:val="004D5FF8"/>
    <w:rsid w:val="004D63A1"/>
    <w:rsid w:val="004D657B"/>
    <w:rsid w:val="004D6E08"/>
    <w:rsid w:val="004E038D"/>
    <w:rsid w:val="004E0607"/>
    <w:rsid w:val="004E0BDF"/>
    <w:rsid w:val="004E2932"/>
    <w:rsid w:val="004E3075"/>
    <w:rsid w:val="004E361F"/>
    <w:rsid w:val="004E4313"/>
    <w:rsid w:val="004E45FA"/>
    <w:rsid w:val="004E49B2"/>
    <w:rsid w:val="004E5040"/>
    <w:rsid w:val="004E5730"/>
    <w:rsid w:val="004E5731"/>
    <w:rsid w:val="004E7692"/>
    <w:rsid w:val="004E7FFB"/>
    <w:rsid w:val="004F0570"/>
    <w:rsid w:val="004F1055"/>
    <w:rsid w:val="004F22A4"/>
    <w:rsid w:val="004F2301"/>
    <w:rsid w:val="004F28AB"/>
    <w:rsid w:val="004F2EAF"/>
    <w:rsid w:val="004F3FE9"/>
    <w:rsid w:val="004F41E8"/>
    <w:rsid w:val="004F45CA"/>
    <w:rsid w:val="004F47EA"/>
    <w:rsid w:val="004F4A40"/>
    <w:rsid w:val="004F6892"/>
    <w:rsid w:val="004F692F"/>
    <w:rsid w:val="004F7246"/>
    <w:rsid w:val="004F7C90"/>
    <w:rsid w:val="00500C06"/>
    <w:rsid w:val="00500CD0"/>
    <w:rsid w:val="00505AF9"/>
    <w:rsid w:val="00506973"/>
    <w:rsid w:val="00506E71"/>
    <w:rsid w:val="00507E8B"/>
    <w:rsid w:val="00510F9F"/>
    <w:rsid w:val="00511DCD"/>
    <w:rsid w:val="00511F46"/>
    <w:rsid w:val="00513BEF"/>
    <w:rsid w:val="00513DB4"/>
    <w:rsid w:val="00514EE0"/>
    <w:rsid w:val="0051540A"/>
    <w:rsid w:val="005159E2"/>
    <w:rsid w:val="00517501"/>
    <w:rsid w:val="0051794F"/>
    <w:rsid w:val="005200BE"/>
    <w:rsid w:val="00521441"/>
    <w:rsid w:val="00521ED2"/>
    <w:rsid w:val="00522271"/>
    <w:rsid w:val="00522B67"/>
    <w:rsid w:val="00524962"/>
    <w:rsid w:val="00530B99"/>
    <w:rsid w:val="00530CC7"/>
    <w:rsid w:val="00534316"/>
    <w:rsid w:val="00534443"/>
    <w:rsid w:val="00534D0C"/>
    <w:rsid w:val="005354E4"/>
    <w:rsid w:val="00535973"/>
    <w:rsid w:val="00536630"/>
    <w:rsid w:val="0053694A"/>
    <w:rsid w:val="005375EC"/>
    <w:rsid w:val="005400E3"/>
    <w:rsid w:val="005404BB"/>
    <w:rsid w:val="00541A55"/>
    <w:rsid w:val="005424F7"/>
    <w:rsid w:val="0054272A"/>
    <w:rsid w:val="00542B5D"/>
    <w:rsid w:val="005433B2"/>
    <w:rsid w:val="005438B6"/>
    <w:rsid w:val="005438E5"/>
    <w:rsid w:val="00546049"/>
    <w:rsid w:val="00546B5A"/>
    <w:rsid w:val="00547D4E"/>
    <w:rsid w:val="00547FD3"/>
    <w:rsid w:val="005519A2"/>
    <w:rsid w:val="005528C8"/>
    <w:rsid w:val="00553ED0"/>
    <w:rsid w:val="0055459E"/>
    <w:rsid w:val="00554C79"/>
    <w:rsid w:val="00554D69"/>
    <w:rsid w:val="00555E8E"/>
    <w:rsid w:val="005577C3"/>
    <w:rsid w:val="0056184E"/>
    <w:rsid w:val="00562847"/>
    <w:rsid w:val="00563094"/>
    <w:rsid w:val="00563249"/>
    <w:rsid w:val="00564884"/>
    <w:rsid w:val="00564E46"/>
    <w:rsid w:val="00565107"/>
    <w:rsid w:val="00565D33"/>
    <w:rsid w:val="005702ED"/>
    <w:rsid w:val="005706DA"/>
    <w:rsid w:val="00570B06"/>
    <w:rsid w:val="0057154A"/>
    <w:rsid w:val="00571C41"/>
    <w:rsid w:val="00571E0B"/>
    <w:rsid w:val="00574D24"/>
    <w:rsid w:val="00577D3D"/>
    <w:rsid w:val="00580052"/>
    <w:rsid w:val="00581C73"/>
    <w:rsid w:val="00581EE2"/>
    <w:rsid w:val="00582505"/>
    <w:rsid w:val="00584120"/>
    <w:rsid w:val="005851FD"/>
    <w:rsid w:val="00585FA2"/>
    <w:rsid w:val="0058617D"/>
    <w:rsid w:val="005873CE"/>
    <w:rsid w:val="00591262"/>
    <w:rsid w:val="005914D3"/>
    <w:rsid w:val="00591E0F"/>
    <w:rsid w:val="00592610"/>
    <w:rsid w:val="00596DE1"/>
    <w:rsid w:val="00597FBC"/>
    <w:rsid w:val="005A0087"/>
    <w:rsid w:val="005A1F25"/>
    <w:rsid w:val="005A3216"/>
    <w:rsid w:val="005A32BB"/>
    <w:rsid w:val="005A35FC"/>
    <w:rsid w:val="005A3AE5"/>
    <w:rsid w:val="005A445D"/>
    <w:rsid w:val="005A4CD6"/>
    <w:rsid w:val="005A56BB"/>
    <w:rsid w:val="005A6761"/>
    <w:rsid w:val="005A67EE"/>
    <w:rsid w:val="005A6996"/>
    <w:rsid w:val="005B131C"/>
    <w:rsid w:val="005B420D"/>
    <w:rsid w:val="005B4803"/>
    <w:rsid w:val="005B49ED"/>
    <w:rsid w:val="005B50EE"/>
    <w:rsid w:val="005B6E16"/>
    <w:rsid w:val="005C0C9D"/>
    <w:rsid w:val="005C1ABF"/>
    <w:rsid w:val="005C200E"/>
    <w:rsid w:val="005C2778"/>
    <w:rsid w:val="005C277F"/>
    <w:rsid w:val="005C30D8"/>
    <w:rsid w:val="005C36FD"/>
    <w:rsid w:val="005C48D3"/>
    <w:rsid w:val="005C6560"/>
    <w:rsid w:val="005C6BCF"/>
    <w:rsid w:val="005D07F1"/>
    <w:rsid w:val="005D0CD9"/>
    <w:rsid w:val="005D1404"/>
    <w:rsid w:val="005D1D48"/>
    <w:rsid w:val="005D216B"/>
    <w:rsid w:val="005D24E8"/>
    <w:rsid w:val="005D2EC3"/>
    <w:rsid w:val="005D2F96"/>
    <w:rsid w:val="005D3BEE"/>
    <w:rsid w:val="005D482E"/>
    <w:rsid w:val="005D4B06"/>
    <w:rsid w:val="005D5740"/>
    <w:rsid w:val="005D7499"/>
    <w:rsid w:val="005E069B"/>
    <w:rsid w:val="005E08D4"/>
    <w:rsid w:val="005E0AA5"/>
    <w:rsid w:val="005E0C06"/>
    <w:rsid w:val="005E1215"/>
    <w:rsid w:val="005E1750"/>
    <w:rsid w:val="005E213B"/>
    <w:rsid w:val="005E44E1"/>
    <w:rsid w:val="005E6E9C"/>
    <w:rsid w:val="005E75BC"/>
    <w:rsid w:val="005F0529"/>
    <w:rsid w:val="005F10A1"/>
    <w:rsid w:val="005F2499"/>
    <w:rsid w:val="005F250C"/>
    <w:rsid w:val="005F257C"/>
    <w:rsid w:val="005F258E"/>
    <w:rsid w:val="005F3395"/>
    <w:rsid w:val="005F4ABA"/>
    <w:rsid w:val="005F5F65"/>
    <w:rsid w:val="005F7E62"/>
    <w:rsid w:val="006000D2"/>
    <w:rsid w:val="00601A04"/>
    <w:rsid w:val="00601B8E"/>
    <w:rsid w:val="00603298"/>
    <w:rsid w:val="0060330B"/>
    <w:rsid w:val="00604DEE"/>
    <w:rsid w:val="0060732F"/>
    <w:rsid w:val="0061048B"/>
    <w:rsid w:val="006114BF"/>
    <w:rsid w:val="00613AD6"/>
    <w:rsid w:val="00613F1D"/>
    <w:rsid w:val="006144A6"/>
    <w:rsid w:val="0061479B"/>
    <w:rsid w:val="00615145"/>
    <w:rsid w:val="006157E4"/>
    <w:rsid w:val="00616569"/>
    <w:rsid w:val="00620A7F"/>
    <w:rsid w:val="006210E8"/>
    <w:rsid w:val="00621C87"/>
    <w:rsid w:val="00621E6C"/>
    <w:rsid w:val="00622179"/>
    <w:rsid w:val="00622669"/>
    <w:rsid w:val="00622B3B"/>
    <w:rsid w:val="00624151"/>
    <w:rsid w:val="0062569F"/>
    <w:rsid w:val="00626ECC"/>
    <w:rsid w:val="00631B4A"/>
    <w:rsid w:val="00634158"/>
    <w:rsid w:val="0063419F"/>
    <w:rsid w:val="00635BAA"/>
    <w:rsid w:val="00636409"/>
    <w:rsid w:val="0063796F"/>
    <w:rsid w:val="00640944"/>
    <w:rsid w:val="00640A03"/>
    <w:rsid w:val="00641C10"/>
    <w:rsid w:val="006426E6"/>
    <w:rsid w:val="00642832"/>
    <w:rsid w:val="00642A87"/>
    <w:rsid w:val="00642B9C"/>
    <w:rsid w:val="0064397C"/>
    <w:rsid w:val="006440A6"/>
    <w:rsid w:val="00645F33"/>
    <w:rsid w:val="00646445"/>
    <w:rsid w:val="00650DDD"/>
    <w:rsid w:val="00650E93"/>
    <w:rsid w:val="00651920"/>
    <w:rsid w:val="0065298D"/>
    <w:rsid w:val="00652C54"/>
    <w:rsid w:val="00653E0D"/>
    <w:rsid w:val="00654945"/>
    <w:rsid w:val="0065516C"/>
    <w:rsid w:val="006569AE"/>
    <w:rsid w:val="00661064"/>
    <w:rsid w:val="006624BF"/>
    <w:rsid w:val="0066514A"/>
    <w:rsid w:val="00665A2F"/>
    <w:rsid w:val="0066672E"/>
    <w:rsid w:val="00666B57"/>
    <w:rsid w:val="0067018B"/>
    <w:rsid w:val="00671002"/>
    <w:rsid w:val="0067288B"/>
    <w:rsid w:val="00672B71"/>
    <w:rsid w:val="00673841"/>
    <w:rsid w:val="00673F39"/>
    <w:rsid w:val="0067533F"/>
    <w:rsid w:val="00675564"/>
    <w:rsid w:val="0067714B"/>
    <w:rsid w:val="006773E3"/>
    <w:rsid w:val="00677703"/>
    <w:rsid w:val="006809AF"/>
    <w:rsid w:val="006826CE"/>
    <w:rsid w:val="00682C6E"/>
    <w:rsid w:val="00684948"/>
    <w:rsid w:val="006856CB"/>
    <w:rsid w:val="00686219"/>
    <w:rsid w:val="0068640A"/>
    <w:rsid w:val="006876FE"/>
    <w:rsid w:val="0069161A"/>
    <w:rsid w:val="006933EF"/>
    <w:rsid w:val="0069433D"/>
    <w:rsid w:val="006950FA"/>
    <w:rsid w:val="00695CA1"/>
    <w:rsid w:val="00697C06"/>
    <w:rsid w:val="006A0183"/>
    <w:rsid w:val="006A0CB4"/>
    <w:rsid w:val="006A1B90"/>
    <w:rsid w:val="006A1E74"/>
    <w:rsid w:val="006A29F6"/>
    <w:rsid w:val="006A4891"/>
    <w:rsid w:val="006A4EBB"/>
    <w:rsid w:val="006A635E"/>
    <w:rsid w:val="006A6562"/>
    <w:rsid w:val="006A7C24"/>
    <w:rsid w:val="006B0B89"/>
    <w:rsid w:val="006B1498"/>
    <w:rsid w:val="006B2FB1"/>
    <w:rsid w:val="006B3623"/>
    <w:rsid w:val="006B3889"/>
    <w:rsid w:val="006B38DC"/>
    <w:rsid w:val="006B419D"/>
    <w:rsid w:val="006B4483"/>
    <w:rsid w:val="006B5872"/>
    <w:rsid w:val="006B5C4B"/>
    <w:rsid w:val="006B6498"/>
    <w:rsid w:val="006C1652"/>
    <w:rsid w:val="006C4AEC"/>
    <w:rsid w:val="006C60C8"/>
    <w:rsid w:val="006C6CF4"/>
    <w:rsid w:val="006C73C4"/>
    <w:rsid w:val="006D03D5"/>
    <w:rsid w:val="006D04BA"/>
    <w:rsid w:val="006D09FB"/>
    <w:rsid w:val="006D1BF3"/>
    <w:rsid w:val="006D298F"/>
    <w:rsid w:val="006D424D"/>
    <w:rsid w:val="006D5F24"/>
    <w:rsid w:val="006D6142"/>
    <w:rsid w:val="006D61F7"/>
    <w:rsid w:val="006D781A"/>
    <w:rsid w:val="006D7AA9"/>
    <w:rsid w:val="006E02D6"/>
    <w:rsid w:val="006E07C3"/>
    <w:rsid w:val="006E0EAA"/>
    <w:rsid w:val="006E1654"/>
    <w:rsid w:val="006E31A9"/>
    <w:rsid w:val="006E3438"/>
    <w:rsid w:val="006E344F"/>
    <w:rsid w:val="006E44BE"/>
    <w:rsid w:val="006E6BEF"/>
    <w:rsid w:val="006E7564"/>
    <w:rsid w:val="006E76BE"/>
    <w:rsid w:val="006F031D"/>
    <w:rsid w:val="006F1545"/>
    <w:rsid w:val="006F1783"/>
    <w:rsid w:val="006F3662"/>
    <w:rsid w:val="006F5469"/>
    <w:rsid w:val="006F7637"/>
    <w:rsid w:val="006F7690"/>
    <w:rsid w:val="006F7CB7"/>
    <w:rsid w:val="0070361C"/>
    <w:rsid w:val="0070400D"/>
    <w:rsid w:val="00705EB3"/>
    <w:rsid w:val="007064A2"/>
    <w:rsid w:val="00710045"/>
    <w:rsid w:val="00710CA1"/>
    <w:rsid w:val="007118D3"/>
    <w:rsid w:val="00714313"/>
    <w:rsid w:val="007155E9"/>
    <w:rsid w:val="00715752"/>
    <w:rsid w:val="00715EBA"/>
    <w:rsid w:val="00716DD5"/>
    <w:rsid w:val="00720017"/>
    <w:rsid w:val="00720415"/>
    <w:rsid w:val="0072105B"/>
    <w:rsid w:val="00722E7D"/>
    <w:rsid w:val="00723481"/>
    <w:rsid w:val="00725D92"/>
    <w:rsid w:val="007266CC"/>
    <w:rsid w:val="00727019"/>
    <w:rsid w:val="0073074A"/>
    <w:rsid w:val="0073097D"/>
    <w:rsid w:val="007312BA"/>
    <w:rsid w:val="00731D46"/>
    <w:rsid w:val="0073213C"/>
    <w:rsid w:val="007322B4"/>
    <w:rsid w:val="00733EA7"/>
    <w:rsid w:val="0073427E"/>
    <w:rsid w:val="00735BDD"/>
    <w:rsid w:val="00735DFD"/>
    <w:rsid w:val="00736ED5"/>
    <w:rsid w:val="00742240"/>
    <w:rsid w:val="00742D2D"/>
    <w:rsid w:val="00742EFF"/>
    <w:rsid w:val="007438D1"/>
    <w:rsid w:val="00744745"/>
    <w:rsid w:val="0074533C"/>
    <w:rsid w:val="00746341"/>
    <w:rsid w:val="00747CBE"/>
    <w:rsid w:val="00747F25"/>
    <w:rsid w:val="007505C7"/>
    <w:rsid w:val="007506CE"/>
    <w:rsid w:val="007509BA"/>
    <w:rsid w:val="00752970"/>
    <w:rsid w:val="00753390"/>
    <w:rsid w:val="0075372F"/>
    <w:rsid w:val="0075453E"/>
    <w:rsid w:val="00757884"/>
    <w:rsid w:val="0076090B"/>
    <w:rsid w:val="00761BFE"/>
    <w:rsid w:val="00761F5D"/>
    <w:rsid w:val="00762630"/>
    <w:rsid w:val="007632FA"/>
    <w:rsid w:val="007637C9"/>
    <w:rsid w:val="0076418C"/>
    <w:rsid w:val="00764A4E"/>
    <w:rsid w:val="007657C5"/>
    <w:rsid w:val="007658BB"/>
    <w:rsid w:val="00765D4B"/>
    <w:rsid w:val="00767AA7"/>
    <w:rsid w:val="00772081"/>
    <w:rsid w:val="007722D0"/>
    <w:rsid w:val="00772417"/>
    <w:rsid w:val="007730DC"/>
    <w:rsid w:val="007752B3"/>
    <w:rsid w:val="00775DA4"/>
    <w:rsid w:val="00776273"/>
    <w:rsid w:val="007800D7"/>
    <w:rsid w:val="00780233"/>
    <w:rsid w:val="00781581"/>
    <w:rsid w:val="00781BF9"/>
    <w:rsid w:val="007825A4"/>
    <w:rsid w:val="007827EC"/>
    <w:rsid w:val="00783C29"/>
    <w:rsid w:val="007840B0"/>
    <w:rsid w:val="00785AAE"/>
    <w:rsid w:val="00786092"/>
    <w:rsid w:val="00786E97"/>
    <w:rsid w:val="0078761B"/>
    <w:rsid w:val="00787866"/>
    <w:rsid w:val="0079134A"/>
    <w:rsid w:val="00794DAC"/>
    <w:rsid w:val="00795050"/>
    <w:rsid w:val="00795BD0"/>
    <w:rsid w:val="00797248"/>
    <w:rsid w:val="007A01F4"/>
    <w:rsid w:val="007A3383"/>
    <w:rsid w:val="007A3F2E"/>
    <w:rsid w:val="007A4265"/>
    <w:rsid w:val="007A459A"/>
    <w:rsid w:val="007A5239"/>
    <w:rsid w:val="007B00E1"/>
    <w:rsid w:val="007B05AE"/>
    <w:rsid w:val="007B1EC6"/>
    <w:rsid w:val="007B3CAB"/>
    <w:rsid w:val="007B429B"/>
    <w:rsid w:val="007B49D8"/>
    <w:rsid w:val="007B7371"/>
    <w:rsid w:val="007B73CE"/>
    <w:rsid w:val="007C1867"/>
    <w:rsid w:val="007C241B"/>
    <w:rsid w:val="007C32D9"/>
    <w:rsid w:val="007C38F7"/>
    <w:rsid w:val="007C42DC"/>
    <w:rsid w:val="007C43A3"/>
    <w:rsid w:val="007C4822"/>
    <w:rsid w:val="007C6B04"/>
    <w:rsid w:val="007C7F76"/>
    <w:rsid w:val="007D2991"/>
    <w:rsid w:val="007D3032"/>
    <w:rsid w:val="007D3343"/>
    <w:rsid w:val="007D3777"/>
    <w:rsid w:val="007D473E"/>
    <w:rsid w:val="007D6F54"/>
    <w:rsid w:val="007E1D23"/>
    <w:rsid w:val="007E1F9E"/>
    <w:rsid w:val="007E46D5"/>
    <w:rsid w:val="007E4E3C"/>
    <w:rsid w:val="007E52C8"/>
    <w:rsid w:val="007E5CD8"/>
    <w:rsid w:val="007E5FA8"/>
    <w:rsid w:val="007E6382"/>
    <w:rsid w:val="007E6842"/>
    <w:rsid w:val="007E7565"/>
    <w:rsid w:val="007E7C9F"/>
    <w:rsid w:val="007F13A3"/>
    <w:rsid w:val="007F281D"/>
    <w:rsid w:val="007F3E6B"/>
    <w:rsid w:val="007F4089"/>
    <w:rsid w:val="007F49CA"/>
    <w:rsid w:val="007F4D42"/>
    <w:rsid w:val="007F50C4"/>
    <w:rsid w:val="007F53E3"/>
    <w:rsid w:val="00800739"/>
    <w:rsid w:val="00800C79"/>
    <w:rsid w:val="008010C2"/>
    <w:rsid w:val="00802276"/>
    <w:rsid w:val="00803559"/>
    <w:rsid w:val="00804A48"/>
    <w:rsid w:val="00804CDF"/>
    <w:rsid w:val="0080644C"/>
    <w:rsid w:val="008066EC"/>
    <w:rsid w:val="008075E4"/>
    <w:rsid w:val="008113DC"/>
    <w:rsid w:val="00812B9B"/>
    <w:rsid w:val="00812E09"/>
    <w:rsid w:val="00817C5A"/>
    <w:rsid w:val="008200A9"/>
    <w:rsid w:val="00820FD6"/>
    <w:rsid w:val="0082225A"/>
    <w:rsid w:val="008258F9"/>
    <w:rsid w:val="0082612E"/>
    <w:rsid w:val="0083017D"/>
    <w:rsid w:val="00830631"/>
    <w:rsid w:val="00830987"/>
    <w:rsid w:val="00831421"/>
    <w:rsid w:val="008315AE"/>
    <w:rsid w:val="00832214"/>
    <w:rsid w:val="00832AAF"/>
    <w:rsid w:val="00832C5E"/>
    <w:rsid w:val="00832DD0"/>
    <w:rsid w:val="00833596"/>
    <w:rsid w:val="00833DE5"/>
    <w:rsid w:val="00835DC3"/>
    <w:rsid w:val="00836FD9"/>
    <w:rsid w:val="0084016C"/>
    <w:rsid w:val="00840339"/>
    <w:rsid w:val="00840A42"/>
    <w:rsid w:val="00841756"/>
    <w:rsid w:val="008418AE"/>
    <w:rsid w:val="008426BA"/>
    <w:rsid w:val="00842B2F"/>
    <w:rsid w:val="00843834"/>
    <w:rsid w:val="008438FA"/>
    <w:rsid w:val="00843E64"/>
    <w:rsid w:val="00843F13"/>
    <w:rsid w:val="00845F9C"/>
    <w:rsid w:val="008466CB"/>
    <w:rsid w:val="00847A3F"/>
    <w:rsid w:val="00853835"/>
    <w:rsid w:val="00854C3A"/>
    <w:rsid w:val="00854FDB"/>
    <w:rsid w:val="008551D9"/>
    <w:rsid w:val="008570B5"/>
    <w:rsid w:val="00860EF4"/>
    <w:rsid w:val="00861479"/>
    <w:rsid w:val="00862384"/>
    <w:rsid w:val="008641B1"/>
    <w:rsid w:val="00864EAF"/>
    <w:rsid w:val="00864FDB"/>
    <w:rsid w:val="0086535F"/>
    <w:rsid w:val="00867B99"/>
    <w:rsid w:val="0087002C"/>
    <w:rsid w:val="00870DA1"/>
    <w:rsid w:val="00870DD6"/>
    <w:rsid w:val="00872D98"/>
    <w:rsid w:val="00876523"/>
    <w:rsid w:val="008770DD"/>
    <w:rsid w:val="008772B8"/>
    <w:rsid w:val="008777B1"/>
    <w:rsid w:val="008778E0"/>
    <w:rsid w:val="00877E0E"/>
    <w:rsid w:val="00880218"/>
    <w:rsid w:val="0088047D"/>
    <w:rsid w:val="00880A2A"/>
    <w:rsid w:val="00880EA1"/>
    <w:rsid w:val="00881038"/>
    <w:rsid w:val="00881EC6"/>
    <w:rsid w:val="0088259E"/>
    <w:rsid w:val="00883082"/>
    <w:rsid w:val="00883256"/>
    <w:rsid w:val="0088328A"/>
    <w:rsid w:val="00883D10"/>
    <w:rsid w:val="00885933"/>
    <w:rsid w:val="008950AD"/>
    <w:rsid w:val="00896C93"/>
    <w:rsid w:val="00897131"/>
    <w:rsid w:val="008977C4"/>
    <w:rsid w:val="008A0CF8"/>
    <w:rsid w:val="008A266C"/>
    <w:rsid w:val="008A3BE2"/>
    <w:rsid w:val="008A3C9C"/>
    <w:rsid w:val="008A4C19"/>
    <w:rsid w:val="008A4DDD"/>
    <w:rsid w:val="008A5C18"/>
    <w:rsid w:val="008A5CEA"/>
    <w:rsid w:val="008A7C8C"/>
    <w:rsid w:val="008B01C4"/>
    <w:rsid w:val="008B0B19"/>
    <w:rsid w:val="008B23E1"/>
    <w:rsid w:val="008B25C7"/>
    <w:rsid w:val="008B4A42"/>
    <w:rsid w:val="008B6437"/>
    <w:rsid w:val="008B6C81"/>
    <w:rsid w:val="008C1737"/>
    <w:rsid w:val="008C2192"/>
    <w:rsid w:val="008C4F57"/>
    <w:rsid w:val="008C5EAF"/>
    <w:rsid w:val="008C7432"/>
    <w:rsid w:val="008C7D1E"/>
    <w:rsid w:val="008C7E76"/>
    <w:rsid w:val="008D01CA"/>
    <w:rsid w:val="008D1424"/>
    <w:rsid w:val="008D1652"/>
    <w:rsid w:val="008D3778"/>
    <w:rsid w:val="008D37ED"/>
    <w:rsid w:val="008D4D5B"/>
    <w:rsid w:val="008D5350"/>
    <w:rsid w:val="008D7DD5"/>
    <w:rsid w:val="008E043F"/>
    <w:rsid w:val="008E0DA4"/>
    <w:rsid w:val="008E2088"/>
    <w:rsid w:val="008E25F4"/>
    <w:rsid w:val="008E2DF4"/>
    <w:rsid w:val="008E2E4C"/>
    <w:rsid w:val="008E346F"/>
    <w:rsid w:val="008E74F3"/>
    <w:rsid w:val="008E7EBC"/>
    <w:rsid w:val="008F115B"/>
    <w:rsid w:val="008F1A81"/>
    <w:rsid w:val="008F1E41"/>
    <w:rsid w:val="008F2334"/>
    <w:rsid w:val="008F2A44"/>
    <w:rsid w:val="008F3005"/>
    <w:rsid w:val="008F3B0D"/>
    <w:rsid w:val="008F43A3"/>
    <w:rsid w:val="008F443E"/>
    <w:rsid w:val="008F4D31"/>
    <w:rsid w:val="008F69C1"/>
    <w:rsid w:val="008F6CF7"/>
    <w:rsid w:val="008F7576"/>
    <w:rsid w:val="009001AA"/>
    <w:rsid w:val="0090059B"/>
    <w:rsid w:val="00900A2B"/>
    <w:rsid w:val="00902B10"/>
    <w:rsid w:val="00903E80"/>
    <w:rsid w:val="00903FF2"/>
    <w:rsid w:val="009042C7"/>
    <w:rsid w:val="009047CF"/>
    <w:rsid w:val="0090680F"/>
    <w:rsid w:val="009069EF"/>
    <w:rsid w:val="00910435"/>
    <w:rsid w:val="00911318"/>
    <w:rsid w:val="009116E4"/>
    <w:rsid w:val="00912A11"/>
    <w:rsid w:val="00912A51"/>
    <w:rsid w:val="00912F19"/>
    <w:rsid w:val="0091588A"/>
    <w:rsid w:val="00917F68"/>
    <w:rsid w:val="009204FB"/>
    <w:rsid w:val="00921145"/>
    <w:rsid w:val="00921353"/>
    <w:rsid w:val="009220F0"/>
    <w:rsid w:val="00922A34"/>
    <w:rsid w:val="00924544"/>
    <w:rsid w:val="009251B0"/>
    <w:rsid w:val="009255EC"/>
    <w:rsid w:val="00926278"/>
    <w:rsid w:val="009303B2"/>
    <w:rsid w:val="00930AA3"/>
    <w:rsid w:val="0093177A"/>
    <w:rsid w:val="00932210"/>
    <w:rsid w:val="00932F61"/>
    <w:rsid w:val="0093485C"/>
    <w:rsid w:val="009348D2"/>
    <w:rsid w:val="009403B5"/>
    <w:rsid w:val="00941766"/>
    <w:rsid w:val="009421EB"/>
    <w:rsid w:val="00946C68"/>
    <w:rsid w:val="00947EDE"/>
    <w:rsid w:val="00950C1A"/>
    <w:rsid w:val="00951F8A"/>
    <w:rsid w:val="00952DE7"/>
    <w:rsid w:val="00953EB1"/>
    <w:rsid w:val="00954417"/>
    <w:rsid w:val="0095643D"/>
    <w:rsid w:val="00956D5C"/>
    <w:rsid w:val="00956D74"/>
    <w:rsid w:val="0095785D"/>
    <w:rsid w:val="00957E06"/>
    <w:rsid w:val="00957E3D"/>
    <w:rsid w:val="009604BD"/>
    <w:rsid w:val="00960688"/>
    <w:rsid w:val="00965FD0"/>
    <w:rsid w:val="009666E4"/>
    <w:rsid w:val="00967C01"/>
    <w:rsid w:val="00967FB6"/>
    <w:rsid w:val="00971147"/>
    <w:rsid w:val="00971DD1"/>
    <w:rsid w:val="009724C1"/>
    <w:rsid w:val="0097273A"/>
    <w:rsid w:val="00973EB1"/>
    <w:rsid w:val="009743C2"/>
    <w:rsid w:val="009745D6"/>
    <w:rsid w:val="00974E09"/>
    <w:rsid w:val="009750EE"/>
    <w:rsid w:val="00976274"/>
    <w:rsid w:val="0097729D"/>
    <w:rsid w:val="00977D31"/>
    <w:rsid w:val="00980FFE"/>
    <w:rsid w:val="009825BB"/>
    <w:rsid w:val="00982D5E"/>
    <w:rsid w:val="009837FB"/>
    <w:rsid w:val="00985D0B"/>
    <w:rsid w:val="00986D66"/>
    <w:rsid w:val="009879C6"/>
    <w:rsid w:val="00991164"/>
    <w:rsid w:val="00992778"/>
    <w:rsid w:val="0099362E"/>
    <w:rsid w:val="00993A68"/>
    <w:rsid w:val="009943A3"/>
    <w:rsid w:val="00995424"/>
    <w:rsid w:val="00995549"/>
    <w:rsid w:val="00995A89"/>
    <w:rsid w:val="00996228"/>
    <w:rsid w:val="009A1205"/>
    <w:rsid w:val="009A20EE"/>
    <w:rsid w:val="009A24D4"/>
    <w:rsid w:val="009A393C"/>
    <w:rsid w:val="009A5214"/>
    <w:rsid w:val="009A6044"/>
    <w:rsid w:val="009B0C87"/>
    <w:rsid w:val="009B10C5"/>
    <w:rsid w:val="009B2533"/>
    <w:rsid w:val="009B4755"/>
    <w:rsid w:val="009B7F8A"/>
    <w:rsid w:val="009C086B"/>
    <w:rsid w:val="009C0D9A"/>
    <w:rsid w:val="009C1142"/>
    <w:rsid w:val="009C1BAA"/>
    <w:rsid w:val="009C2496"/>
    <w:rsid w:val="009C26C4"/>
    <w:rsid w:val="009C3F3A"/>
    <w:rsid w:val="009C501B"/>
    <w:rsid w:val="009C5612"/>
    <w:rsid w:val="009C5CA6"/>
    <w:rsid w:val="009C5EF3"/>
    <w:rsid w:val="009C725D"/>
    <w:rsid w:val="009C7E9C"/>
    <w:rsid w:val="009D06C4"/>
    <w:rsid w:val="009D3241"/>
    <w:rsid w:val="009D3CE6"/>
    <w:rsid w:val="009D4A96"/>
    <w:rsid w:val="009D6F81"/>
    <w:rsid w:val="009D7357"/>
    <w:rsid w:val="009D7968"/>
    <w:rsid w:val="009E0417"/>
    <w:rsid w:val="009E057B"/>
    <w:rsid w:val="009E1597"/>
    <w:rsid w:val="009E2B81"/>
    <w:rsid w:val="009E60BA"/>
    <w:rsid w:val="009E6ADF"/>
    <w:rsid w:val="009F0E34"/>
    <w:rsid w:val="009F0F16"/>
    <w:rsid w:val="009F2026"/>
    <w:rsid w:val="009F4BD1"/>
    <w:rsid w:val="009F5C16"/>
    <w:rsid w:val="009F7675"/>
    <w:rsid w:val="00A0271D"/>
    <w:rsid w:val="00A029FE"/>
    <w:rsid w:val="00A0362D"/>
    <w:rsid w:val="00A05042"/>
    <w:rsid w:val="00A05973"/>
    <w:rsid w:val="00A06063"/>
    <w:rsid w:val="00A063A5"/>
    <w:rsid w:val="00A11837"/>
    <w:rsid w:val="00A11A08"/>
    <w:rsid w:val="00A125E1"/>
    <w:rsid w:val="00A1283C"/>
    <w:rsid w:val="00A13480"/>
    <w:rsid w:val="00A1524F"/>
    <w:rsid w:val="00A162B1"/>
    <w:rsid w:val="00A16539"/>
    <w:rsid w:val="00A20CDF"/>
    <w:rsid w:val="00A20F41"/>
    <w:rsid w:val="00A222D0"/>
    <w:rsid w:val="00A222EE"/>
    <w:rsid w:val="00A23268"/>
    <w:rsid w:val="00A23C26"/>
    <w:rsid w:val="00A23F6D"/>
    <w:rsid w:val="00A2415B"/>
    <w:rsid w:val="00A24D0D"/>
    <w:rsid w:val="00A27E8F"/>
    <w:rsid w:val="00A31B05"/>
    <w:rsid w:val="00A32748"/>
    <w:rsid w:val="00A32B09"/>
    <w:rsid w:val="00A32DE5"/>
    <w:rsid w:val="00A330DF"/>
    <w:rsid w:val="00A33249"/>
    <w:rsid w:val="00A3622F"/>
    <w:rsid w:val="00A36BAC"/>
    <w:rsid w:val="00A374A4"/>
    <w:rsid w:val="00A42B9B"/>
    <w:rsid w:val="00A4303A"/>
    <w:rsid w:val="00A43664"/>
    <w:rsid w:val="00A45148"/>
    <w:rsid w:val="00A45BF9"/>
    <w:rsid w:val="00A4646A"/>
    <w:rsid w:val="00A475DE"/>
    <w:rsid w:val="00A47AC1"/>
    <w:rsid w:val="00A51DBC"/>
    <w:rsid w:val="00A52F23"/>
    <w:rsid w:val="00A534ED"/>
    <w:rsid w:val="00A53736"/>
    <w:rsid w:val="00A53E52"/>
    <w:rsid w:val="00A579F6"/>
    <w:rsid w:val="00A57D99"/>
    <w:rsid w:val="00A60348"/>
    <w:rsid w:val="00A6227B"/>
    <w:rsid w:val="00A633BE"/>
    <w:rsid w:val="00A65372"/>
    <w:rsid w:val="00A662DE"/>
    <w:rsid w:val="00A7025E"/>
    <w:rsid w:val="00A716CC"/>
    <w:rsid w:val="00A72276"/>
    <w:rsid w:val="00A741FF"/>
    <w:rsid w:val="00A753BA"/>
    <w:rsid w:val="00A7608B"/>
    <w:rsid w:val="00A8033B"/>
    <w:rsid w:val="00A80F8B"/>
    <w:rsid w:val="00A829F7"/>
    <w:rsid w:val="00A82A01"/>
    <w:rsid w:val="00A843CE"/>
    <w:rsid w:val="00A844E4"/>
    <w:rsid w:val="00A85B1D"/>
    <w:rsid w:val="00A91F85"/>
    <w:rsid w:val="00A94970"/>
    <w:rsid w:val="00A94C25"/>
    <w:rsid w:val="00A966C4"/>
    <w:rsid w:val="00A97C07"/>
    <w:rsid w:val="00AA0F10"/>
    <w:rsid w:val="00AA343E"/>
    <w:rsid w:val="00AA548B"/>
    <w:rsid w:val="00AA7140"/>
    <w:rsid w:val="00AB21F5"/>
    <w:rsid w:val="00AB231F"/>
    <w:rsid w:val="00AB2854"/>
    <w:rsid w:val="00AB3E4C"/>
    <w:rsid w:val="00AB4BE5"/>
    <w:rsid w:val="00AB5C91"/>
    <w:rsid w:val="00AB6807"/>
    <w:rsid w:val="00AB70CA"/>
    <w:rsid w:val="00AC216A"/>
    <w:rsid w:val="00AC3868"/>
    <w:rsid w:val="00AC41DE"/>
    <w:rsid w:val="00AC4232"/>
    <w:rsid w:val="00AC45B2"/>
    <w:rsid w:val="00AC56AE"/>
    <w:rsid w:val="00AC58E9"/>
    <w:rsid w:val="00AC60B2"/>
    <w:rsid w:val="00AC65A7"/>
    <w:rsid w:val="00AC6AF0"/>
    <w:rsid w:val="00AC77C7"/>
    <w:rsid w:val="00AD0651"/>
    <w:rsid w:val="00AD0B04"/>
    <w:rsid w:val="00AD0DED"/>
    <w:rsid w:val="00AD2426"/>
    <w:rsid w:val="00AD26E7"/>
    <w:rsid w:val="00AD325F"/>
    <w:rsid w:val="00AD354F"/>
    <w:rsid w:val="00AD3DFE"/>
    <w:rsid w:val="00AD3F8B"/>
    <w:rsid w:val="00AD5409"/>
    <w:rsid w:val="00AD65C0"/>
    <w:rsid w:val="00AD6E66"/>
    <w:rsid w:val="00AD70AD"/>
    <w:rsid w:val="00AE0BC7"/>
    <w:rsid w:val="00AE0F2F"/>
    <w:rsid w:val="00AE34D3"/>
    <w:rsid w:val="00AE43D5"/>
    <w:rsid w:val="00AE4725"/>
    <w:rsid w:val="00AE4FAD"/>
    <w:rsid w:val="00AE53B5"/>
    <w:rsid w:val="00AE6225"/>
    <w:rsid w:val="00AE62DC"/>
    <w:rsid w:val="00AE70E8"/>
    <w:rsid w:val="00AF0AC7"/>
    <w:rsid w:val="00AF0EA5"/>
    <w:rsid w:val="00AF1614"/>
    <w:rsid w:val="00AF186F"/>
    <w:rsid w:val="00AF1E1A"/>
    <w:rsid w:val="00AF3AC3"/>
    <w:rsid w:val="00AF4CA6"/>
    <w:rsid w:val="00AF5A11"/>
    <w:rsid w:val="00AF5D16"/>
    <w:rsid w:val="00B018B0"/>
    <w:rsid w:val="00B0266F"/>
    <w:rsid w:val="00B040A9"/>
    <w:rsid w:val="00B05637"/>
    <w:rsid w:val="00B06390"/>
    <w:rsid w:val="00B06D25"/>
    <w:rsid w:val="00B06F8A"/>
    <w:rsid w:val="00B07903"/>
    <w:rsid w:val="00B103A9"/>
    <w:rsid w:val="00B118E3"/>
    <w:rsid w:val="00B1226F"/>
    <w:rsid w:val="00B12498"/>
    <w:rsid w:val="00B1254A"/>
    <w:rsid w:val="00B12745"/>
    <w:rsid w:val="00B13FB4"/>
    <w:rsid w:val="00B143E1"/>
    <w:rsid w:val="00B15210"/>
    <w:rsid w:val="00B1543B"/>
    <w:rsid w:val="00B16F1B"/>
    <w:rsid w:val="00B17D5C"/>
    <w:rsid w:val="00B20CD5"/>
    <w:rsid w:val="00B23D5D"/>
    <w:rsid w:val="00B2431D"/>
    <w:rsid w:val="00B25EDF"/>
    <w:rsid w:val="00B27E72"/>
    <w:rsid w:val="00B3182F"/>
    <w:rsid w:val="00B31B26"/>
    <w:rsid w:val="00B31EBE"/>
    <w:rsid w:val="00B323C9"/>
    <w:rsid w:val="00B3275E"/>
    <w:rsid w:val="00B32A0F"/>
    <w:rsid w:val="00B346F7"/>
    <w:rsid w:val="00B34EDB"/>
    <w:rsid w:val="00B356DA"/>
    <w:rsid w:val="00B37A00"/>
    <w:rsid w:val="00B40558"/>
    <w:rsid w:val="00B409D6"/>
    <w:rsid w:val="00B40BB0"/>
    <w:rsid w:val="00B41DD4"/>
    <w:rsid w:val="00B42574"/>
    <w:rsid w:val="00B44603"/>
    <w:rsid w:val="00B457D2"/>
    <w:rsid w:val="00B458B5"/>
    <w:rsid w:val="00B46734"/>
    <w:rsid w:val="00B46C68"/>
    <w:rsid w:val="00B46CE7"/>
    <w:rsid w:val="00B507B9"/>
    <w:rsid w:val="00B51B83"/>
    <w:rsid w:val="00B53AC7"/>
    <w:rsid w:val="00B5437D"/>
    <w:rsid w:val="00B5599A"/>
    <w:rsid w:val="00B55FE5"/>
    <w:rsid w:val="00B56AF7"/>
    <w:rsid w:val="00B56F88"/>
    <w:rsid w:val="00B572CA"/>
    <w:rsid w:val="00B576D4"/>
    <w:rsid w:val="00B578A9"/>
    <w:rsid w:val="00B60242"/>
    <w:rsid w:val="00B62E88"/>
    <w:rsid w:val="00B633AB"/>
    <w:rsid w:val="00B63F23"/>
    <w:rsid w:val="00B6467F"/>
    <w:rsid w:val="00B6488C"/>
    <w:rsid w:val="00B64B80"/>
    <w:rsid w:val="00B66C9D"/>
    <w:rsid w:val="00B66D78"/>
    <w:rsid w:val="00B67FAD"/>
    <w:rsid w:val="00B715AD"/>
    <w:rsid w:val="00B74592"/>
    <w:rsid w:val="00B75BC2"/>
    <w:rsid w:val="00B76184"/>
    <w:rsid w:val="00B76707"/>
    <w:rsid w:val="00B77612"/>
    <w:rsid w:val="00B77BC1"/>
    <w:rsid w:val="00B77DCA"/>
    <w:rsid w:val="00B81B2C"/>
    <w:rsid w:val="00B81B51"/>
    <w:rsid w:val="00B821C0"/>
    <w:rsid w:val="00B836C8"/>
    <w:rsid w:val="00B84435"/>
    <w:rsid w:val="00B8455C"/>
    <w:rsid w:val="00B863B8"/>
    <w:rsid w:val="00B867B1"/>
    <w:rsid w:val="00B86923"/>
    <w:rsid w:val="00B913C5"/>
    <w:rsid w:val="00B91841"/>
    <w:rsid w:val="00B91F65"/>
    <w:rsid w:val="00B927A6"/>
    <w:rsid w:val="00B93CB3"/>
    <w:rsid w:val="00B9490A"/>
    <w:rsid w:val="00B94E0E"/>
    <w:rsid w:val="00B95485"/>
    <w:rsid w:val="00B965DC"/>
    <w:rsid w:val="00BA1520"/>
    <w:rsid w:val="00BA171A"/>
    <w:rsid w:val="00BA2A71"/>
    <w:rsid w:val="00BA65C6"/>
    <w:rsid w:val="00BA68E3"/>
    <w:rsid w:val="00BB2FE1"/>
    <w:rsid w:val="00BB35EA"/>
    <w:rsid w:val="00BB3679"/>
    <w:rsid w:val="00BB3701"/>
    <w:rsid w:val="00BB3C79"/>
    <w:rsid w:val="00BB57A2"/>
    <w:rsid w:val="00BB5FFA"/>
    <w:rsid w:val="00BB670A"/>
    <w:rsid w:val="00BB711B"/>
    <w:rsid w:val="00BC0E70"/>
    <w:rsid w:val="00BC3E90"/>
    <w:rsid w:val="00BC4DD3"/>
    <w:rsid w:val="00BD072A"/>
    <w:rsid w:val="00BD2DF4"/>
    <w:rsid w:val="00BD33C8"/>
    <w:rsid w:val="00BD3BDC"/>
    <w:rsid w:val="00BD3ED3"/>
    <w:rsid w:val="00BD3FFC"/>
    <w:rsid w:val="00BD5216"/>
    <w:rsid w:val="00BD5451"/>
    <w:rsid w:val="00BD69D6"/>
    <w:rsid w:val="00BD7879"/>
    <w:rsid w:val="00BE0081"/>
    <w:rsid w:val="00BE072C"/>
    <w:rsid w:val="00BE111D"/>
    <w:rsid w:val="00BE116C"/>
    <w:rsid w:val="00BE202B"/>
    <w:rsid w:val="00BE3364"/>
    <w:rsid w:val="00BE3D26"/>
    <w:rsid w:val="00BE613D"/>
    <w:rsid w:val="00BE67BA"/>
    <w:rsid w:val="00BE69C6"/>
    <w:rsid w:val="00BE75D0"/>
    <w:rsid w:val="00BE7643"/>
    <w:rsid w:val="00BF0E42"/>
    <w:rsid w:val="00BF1943"/>
    <w:rsid w:val="00BF2AF0"/>
    <w:rsid w:val="00BF3168"/>
    <w:rsid w:val="00BF3904"/>
    <w:rsid w:val="00BF4443"/>
    <w:rsid w:val="00BF4802"/>
    <w:rsid w:val="00BF5585"/>
    <w:rsid w:val="00C00184"/>
    <w:rsid w:val="00C01824"/>
    <w:rsid w:val="00C01B4E"/>
    <w:rsid w:val="00C01CB3"/>
    <w:rsid w:val="00C02D13"/>
    <w:rsid w:val="00C0428F"/>
    <w:rsid w:val="00C06225"/>
    <w:rsid w:val="00C06C3F"/>
    <w:rsid w:val="00C11E99"/>
    <w:rsid w:val="00C1369E"/>
    <w:rsid w:val="00C13714"/>
    <w:rsid w:val="00C13ADF"/>
    <w:rsid w:val="00C16714"/>
    <w:rsid w:val="00C17182"/>
    <w:rsid w:val="00C179F5"/>
    <w:rsid w:val="00C17A7A"/>
    <w:rsid w:val="00C206CD"/>
    <w:rsid w:val="00C20DA0"/>
    <w:rsid w:val="00C22496"/>
    <w:rsid w:val="00C22615"/>
    <w:rsid w:val="00C23AB6"/>
    <w:rsid w:val="00C23BBA"/>
    <w:rsid w:val="00C244D1"/>
    <w:rsid w:val="00C25D03"/>
    <w:rsid w:val="00C27F37"/>
    <w:rsid w:val="00C305E3"/>
    <w:rsid w:val="00C320D9"/>
    <w:rsid w:val="00C32DD2"/>
    <w:rsid w:val="00C33CB3"/>
    <w:rsid w:val="00C3524B"/>
    <w:rsid w:val="00C35DFD"/>
    <w:rsid w:val="00C365FB"/>
    <w:rsid w:val="00C37308"/>
    <w:rsid w:val="00C40007"/>
    <w:rsid w:val="00C4186F"/>
    <w:rsid w:val="00C43465"/>
    <w:rsid w:val="00C43934"/>
    <w:rsid w:val="00C445F9"/>
    <w:rsid w:val="00C46BF3"/>
    <w:rsid w:val="00C46C0B"/>
    <w:rsid w:val="00C46F93"/>
    <w:rsid w:val="00C47E9B"/>
    <w:rsid w:val="00C501F6"/>
    <w:rsid w:val="00C502CB"/>
    <w:rsid w:val="00C510F0"/>
    <w:rsid w:val="00C51395"/>
    <w:rsid w:val="00C514A4"/>
    <w:rsid w:val="00C516F6"/>
    <w:rsid w:val="00C52145"/>
    <w:rsid w:val="00C52480"/>
    <w:rsid w:val="00C52E40"/>
    <w:rsid w:val="00C54010"/>
    <w:rsid w:val="00C55615"/>
    <w:rsid w:val="00C562EB"/>
    <w:rsid w:val="00C56A95"/>
    <w:rsid w:val="00C61645"/>
    <w:rsid w:val="00C633A4"/>
    <w:rsid w:val="00C67723"/>
    <w:rsid w:val="00C67B0F"/>
    <w:rsid w:val="00C70C16"/>
    <w:rsid w:val="00C7235D"/>
    <w:rsid w:val="00C7244D"/>
    <w:rsid w:val="00C734E5"/>
    <w:rsid w:val="00C74AF2"/>
    <w:rsid w:val="00C75D7B"/>
    <w:rsid w:val="00C771E4"/>
    <w:rsid w:val="00C77755"/>
    <w:rsid w:val="00C80287"/>
    <w:rsid w:val="00C808B7"/>
    <w:rsid w:val="00C8176E"/>
    <w:rsid w:val="00C82DD0"/>
    <w:rsid w:val="00C84AF0"/>
    <w:rsid w:val="00C86461"/>
    <w:rsid w:val="00C870B9"/>
    <w:rsid w:val="00C901AE"/>
    <w:rsid w:val="00C905E1"/>
    <w:rsid w:val="00C90E07"/>
    <w:rsid w:val="00C918CC"/>
    <w:rsid w:val="00C91AB5"/>
    <w:rsid w:val="00C923B5"/>
    <w:rsid w:val="00C939C5"/>
    <w:rsid w:val="00C93C6A"/>
    <w:rsid w:val="00C9564D"/>
    <w:rsid w:val="00C96726"/>
    <w:rsid w:val="00C96D07"/>
    <w:rsid w:val="00C97BE2"/>
    <w:rsid w:val="00CA13EB"/>
    <w:rsid w:val="00CA5E85"/>
    <w:rsid w:val="00CB1E8F"/>
    <w:rsid w:val="00CB3978"/>
    <w:rsid w:val="00CB3B3F"/>
    <w:rsid w:val="00CB3BFE"/>
    <w:rsid w:val="00CB3C98"/>
    <w:rsid w:val="00CB4AC9"/>
    <w:rsid w:val="00CB524B"/>
    <w:rsid w:val="00CB7422"/>
    <w:rsid w:val="00CB7620"/>
    <w:rsid w:val="00CC00D4"/>
    <w:rsid w:val="00CC03CF"/>
    <w:rsid w:val="00CC13DE"/>
    <w:rsid w:val="00CC1446"/>
    <w:rsid w:val="00CC197E"/>
    <w:rsid w:val="00CC1BC9"/>
    <w:rsid w:val="00CC5504"/>
    <w:rsid w:val="00CC56FE"/>
    <w:rsid w:val="00CD03C3"/>
    <w:rsid w:val="00CD13DB"/>
    <w:rsid w:val="00CD1CCE"/>
    <w:rsid w:val="00CD27ED"/>
    <w:rsid w:val="00CD2DC5"/>
    <w:rsid w:val="00CD3DB1"/>
    <w:rsid w:val="00CD53EC"/>
    <w:rsid w:val="00CD6A39"/>
    <w:rsid w:val="00CD7D33"/>
    <w:rsid w:val="00CE12F8"/>
    <w:rsid w:val="00CE1517"/>
    <w:rsid w:val="00CE2ABD"/>
    <w:rsid w:val="00CE2D80"/>
    <w:rsid w:val="00CE2F61"/>
    <w:rsid w:val="00CE321B"/>
    <w:rsid w:val="00CE3941"/>
    <w:rsid w:val="00CE4010"/>
    <w:rsid w:val="00CE44CA"/>
    <w:rsid w:val="00CE510A"/>
    <w:rsid w:val="00CE692C"/>
    <w:rsid w:val="00CE78E7"/>
    <w:rsid w:val="00CF0E6A"/>
    <w:rsid w:val="00CF1DE3"/>
    <w:rsid w:val="00CF27D6"/>
    <w:rsid w:val="00CF3CA1"/>
    <w:rsid w:val="00CF3F06"/>
    <w:rsid w:val="00CF524A"/>
    <w:rsid w:val="00CF5ED5"/>
    <w:rsid w:val="00CF7CA3"/>
    <w:rsid w:val="00CF7D64"/>
    <w:rsid w:val="00CF7F93"/>
    <w:rsid w:val="00D0049B"/>
    <w:rsid w:val="00D010C5"/>
    <w:rsid w:val="00D01C55"/>
    <w:rsid w:val="00D02672"/>
    <w:rsid w:val="00D026C0"/>
    <w:rsid w:val="00D03E84"/>
    <w:rsid w:val="00D041BE"/>
    <w:rsid w:val="00D05B9C"/>
    <w:rsid w:val="00D05F12"/>
    <w:rsid w:val="00D06528"/>
    <w:rsid w:val="00D101DE"/>
    <w:rsid w:val="00D1063E"/>
    <w:rsid w:val="00D10795"/>
    <w:rsid w:val="00D10CAE"/>
    <w:rsid w:val="00D11A4F"/>
    <w:rsid w:val="00D12245"/>
    <w:rsid w:val="00D12FCC"/>
    <w:rsid w:val="00D14013"/>
    <w:rsid w:val="00D14494"/>
    <w:rsid w:val="00D147BA"/>
    <w:rsid w:val="00D148E6"/>
    <w:rsid w:val="00D1766E"/>
    <w:rsid w:val="00D203F2"/>
    <w:rsid w:val="00D20763"/>
    <w:rsid w:val="00D21E63"/>
    <w:rsid w:val="00D23188"/>
    <w:rsid w:val="00D24042"/>
    <w:rsid w:val="00D247FF"/>
    <w:rsid w:val="00D25DDE"/>
    <w:rsid w:val="00D260CF"/>
    <w:rsid w:val="00D27322"/>
    <w:rsid w:val="00D27D4E"/>
    <w:rsid w:val="00D27DF7"/>
    <w:rsid w:val="00D32240"/>
    <w:rsid w:val="00D32F5F"/>
    <w:rsid w:val="00D32FC6"/>
    <w:rsid w:val="00D33ED7"/>
    <w:rsid w:val="00D3581B"/>
    <w:rsid w:val="00D3787C"/>
    <w:rsid w:val="00D37C44"/>
    <w:rsid w:val="00D400B6"/>
    <w:rsid w:val="00D415A1"/>
    <w:rsid w:val="00D418C4"/>
    <w:rsid w:val="00D42767"/>
    <w:rsid w:val="00D43335"/>
    <w:rsid w:val="00D43F0C"/>
    <w:rsid w:val="00D4515C"/>
    <w:rsid w:val="00D45A06"/>
    <w:rsid w:val="00D46E84"/>
    <w:rsid w:val="00D50B16"/>
    <w:rsid w:val="00D50F55"/>
    <w:rsid w:val="00D51840"/>
    <w:rsid w:val="00D5231E"/>
    <w:rsid w:val="00D52AC7"/>
    <w:rsid w:val="00D5367B"/>
    <w:rsid w:val="00D54C99"/>
    <w:rsid w:val="00D54E86"/>
    <w:rsid w:val="00D54E9F"/>
    <w:rsid w:val="00D56F64"/>
    <w:rsid w:val="00D572FE"/>
    <w:rsid w:val="00D57F09"/>
    <w:rsid w:val="00D63DD5"/>
    <w:rsid w:val="00D64AC7"/>
    <w:rsid w:val="00D64D66"/>
    <w:rsid w:val="00D651E8"/>
    <w:rsid w:val="00D65377"/>
    <w:rsid w:val="00D66FA5"/>
    <w:rsid w:val="00D67320"/>
    <w:rsid w:val="00D676D1"/>
    <w:rsid w:val="00D67B71"/>
    <w:rsid w:val="00D724C9"/>
    <w:rsid w:val="00D7415A"/>
    <w:rsid w:val="00D744C4"/>
    <w:rsid w:val="00D74714"/>
    <w:rsid w:val="00D7567A"/>
    <w:rsid w:val="00D75F2D"/>
    <w:rsid w:val="00D80A8D"/>
    <w:rsid w:val="00D80EEC"/>
    <w:rsid w:val="00D83406"/>
    <w:rsid w:val="00D83974"/>
    <w:rsid w:val="00D846ED"/>
    <w:rsid w:val="00D87EA7"/>
    <w:rsid w:val="00D908E5"/>
    <w:rsid w:val="00D916FB"/>
    <w:rsid w:val="00D91931"/>
    <w:rsid w:val="00D92350"/>
    <w:rsid w:val="00D93775"/>
    <w:rsid w:val="00D93F11"/>
    <w:rsid w:val="00D94594"/>
    <w:rsid w:val="00D9628C"/>
    <w:rsid w:val="00D962C7"/>
    <w:rsid w:val="00D962C9"/>
    <w:rsid w:val="00D966FA"/>
    <w:rsid w:val="00D96E34"/>
    <w:rsid w:val="00D9742A"/>
    <w:rsid w:val="00DA06D4"/>
    <w:rsid w:val="00DA2F32"/>
    <w:rsid w:val="00DA33E2"/>
    <w:rsid w:val="00DA36B2"/>
    <w:rsid w:val="00DA4B2E"/>
    <w:rsid w:val="00DA535C"/>
    <w:rsid w:val="00DA56E7"/>
    <w:rsid w:val="00DA56EC"/>
    <w:rsid w:val="00DA5A3D"/>
    <w:rsid w:val="00DA6484"/>
    <w:rsid w:val="00DA6744"/>
    <w:rsid w:val="00DA684E"/>
    <w:rsid w:val="00DB0C02"/>
    <w:rsid w:val="00DB310F"/>
    <w:rsid w:val="00DB47B9"/>
    <w:rsid w:val="00DB496F"/>
    <w:rsid w:val="00DB57AF"/>
    <w:rsid w:val="00DB5AC8"/>
    <w:rsid w:val="00DB5D5E"/>
    <w:rsid w:val="00DB5DB3"/>
    <w:rsid w:val="00DC19A3"/>
    <w:rsid w:val="00DC2733"/>
    <w:rsid w:val="00DC28F8"/>
    <w:rsid w:val="00DC53EE"/>
    <w:rsid w:val="00DC542F"/>
    <w:rsid w:val="00DC5726"/>
    <w:rsid w:val="00DC5B3B"/>
    <w:rsid w:val="00DC74E2"/>
    <w:rsid w:val="00DC7C94"/>
    <w:rsid w:val="00DD20F4"/>
    <w:rsid w:val="00DD26D2"/>
    <w:rsid w:val="00DD31A9"/>
    <w:rsid w:val="00DD5354"/>
    <w:rsid w:val="00DD664C"/>
    <w:rsid w:val="00DD6E8E"/>
    <w:rsid w:val="00DD7303"/>
    <w:rsid w:val="00DD7DA0"/>
    <w:rsid w:val="00DE0A4F"/>
    <w:rsid w:val="00DE271F"/>
    <w:rsid w:val="00DE2B21"/>
    <w:rsid w:val="00DE31B9"/>
    <w:rsid w:val="00DE4597"/>
    <w:rsid w:val="00DE50B0"/>
    <w:rsid w:val="00DE75B0"/>
    <w:rsid w:val="00DE7891"/>
    <w:rsid w:val="00DE7AEB"/>
    <w:rsid w:val="00DE7D5F"/>
    <w:rsid w:val="00DF2C69"/>
    <w:rsid w:val="00DF3E78"/>
    <w:rsid w:val="00DF50BB"/>
    <w:rsid w:val="00DF5317"/>
    <w:rsid w:val="00DF78EC"/>
    <w:rsid w:val="00E006FA"/>
    <w:rsid w:val="00E00F1C"/>
    <w:rsid w:val="00E01CB2"/>
    <w:rsid w:val="00E01FC3"/>
    <w:rsid w:val="00E04387"/>
    <w:rsid w:val="00E05CB2"/>
    <w:rsid w:val="00E07FC7"/>
    <w:rsid w:val="00E108EA"/>
    <w:rsid w:val="00E1096A"/>
    <w:rsid w:val="00E10A14"/>
    <w:rsid w:val="00E1147C"/>
    <w:rsid w:val="00E1302F"/>
    <w:rsid w:val="00E138F1"/>
    <w:rsid w:val="00E15084"/>
    <w:rsid w:val="00E15345"/>
    <w:rsid w:val="00E15E7A"/>
    <w:rsid w:val="00E15FC4"/>
    <w:rsid w:val="00E17F0E"/>
    <w:rsid w:val="00E20A33"/>
    <w:rsid w:val="00E20C82"/>
    <w:rsid w:val="00E20F4E"/>
    <w:rsid w:val="00E22738"/>
    <w:rsid w:val="00E23D1A"/>
    <w:rsid w:val="00E2533B"/>
    <w:rsid w:val="00E25D80"/>
    <w:rsid w:val="00E25F65"/>
    <w:rsid w:val="00E272EE"/>
    <w:rsid w:val="00E27AEB"/>
    <w:rsid w:val="00E27C8B"/>
    <w:rsid w:val="00E30059"/>
    <w:rsid w:val="00E309E1"/>
    <w:rsid w:val="00E321AA"/>
    <w:rsid w:val="00E3401C"/>
    <w:rsid w:val="00E3406F"/>
    <w:rsid w:val="00E36391"/>
    <w:rsid w:val="00E366C0"/>
    <w:rsid w:val="00E37054"/>
    <w:rsid w:val="00E41635"/>
    <w:rsid w:val="00E4197F"/>
    <w:rsid w:val="00E4269A"/>
    <w:rsid w:val="00E4273A"/>
    <w:rsid w:val="00E42F50"/>
    <w:rsid w:val="00E42FF1"/>
    <w:rsid w:val="00E43C40"/>
    <w:rsid w:val="00E448E2"/>
    <w:rsid w:val="00E44B94"/>
    <w:rsid w:val="00E453E4"/>
    <w:rsid w:val="00E455BE"/>
    <w:rsid w:val="00E46552"/>
    <w:rsid w:val="00E46D55"/>
    <w:rsid w:val="00E4746E"/>
    <w:rsid w:val="00E475FB"/>
    <w:rsid w:val="00E50C30"/>
    <w:rsid w:val="00E52882"/>
    <w:rsid w:val="00E529D6"/>
    <w:rsid w:val="00E53538"/>
    <w:rsid w:val="00E5409B"/>
    <w:rsid w:val="00E54184"/>
    <w:rsid w:val="00E54A70"/>
    <w:rsid w:val="00E55BEC"/>
    <w:rsid w:val="00E57C5D"/>
    <w:rsid w:val="00E60284"/>
    <w:rsid w:val="00E60CBB"/>
    <w:rsid w:val="00E611A5"/>
    <w:rsid w:val="00E63FA2"/>
    <w:rsid w:val="00E65912"/>
    <w:rsid w:val="00E66862"/>
    <w:rsid w:val="00E66BAD"/>
    <w:rsid w:val="00E679F9"/>
    <w:rsid w:val="00E67B66"/>
    <w:rsid w:val="00E701C2"/>
    <w:rsid w:val="00E72919"/>
    <w:rsid w:val="00E73906"/>
    <w:rsid w:val="00E73D10"/>
    <w:rsid w:val="00E74023"/>
    <w:rsid w:val="00E7474A"/>
    <w:rsid w:val="00E75DF6"/>
    <w:rsid w:val="00E760F9"/>
    <w:rsid w:val="00E77014"/>
    <w:rsid w:val="00E7778E"/>
    <w:rsid w:val="00E77F4A"/>
    <w:rsid w:val="00E805AB"/>
    <w:rsid w:val="00E807CB"/>
    <w:rsid w:val="00E8085E"/>
    <w:rsid w:val="00E81476"/>
    <w:rsid w:val="00E81AAE"/>
    <w:rsid w:val="00E835D9"/>
    <w:rsid w:val="00E83E57"/>
    <w:rsid w:val="00E842E7"/>
    <w:rsid w:val="00E84A69"/>
    <w:rsid w:val="00E86D59"/>
    <w:rsid w:val="00E905C5"/>
    <w:rsid w:val="00E92217"/>
    <w:rsid w:val="00E92F82"/>
    <w:rsid w:val="00E93A13"/>
    <w:rsid w:val="00E93B30"/>
    <w:rsid w:val="00E94E38"/>
    <w:rsid w:val="00E956A1"/>
    <w:rsid w:val="00E95917"/>
    <w:rsid w:val="00E966DD"/>
    <w:rsid w:val="00E97558"/>
    <w:rsid w:val="00E97E6D"/>
    <w:rsid w:val="00E97E77"/>
    <w:rsid w:val="00EA08B8"/>
    <w:rsid w:val="00EA10AB"/>
    <w:rsid w:val="00EA32C1"/>
    <w:rsid w:val="00EA501A"/>
    <w:rsid w:val="00EA5FCA"/>
    <w:rsid w:val="00EA6B0F"/>
    <w:rsid w:val="00EB06FC"/>
    <w:rsid w:val="00EB0A70"/>
    <w:rsid w:val="00EB27D9"/>
    <w:rsid w:val="00EB281A"/>
    <w:rsid w:val="00EB4367"/>
    <w:rsid w:val="00EB4A16"/>
    <w:rsid w:val="00EB5C3B"/>
    <w:rsid w:val="00EB6A0B"/>
    <w:rsid w:val="00EB7AC8"/>
    <w:rsid w:val="00EC1099"/>
    <w:rsid w:val="00EC2BAC"/>
    <w:rsid w:val="00EC30CC"/>
    <w:rsid w:val="00EC40BD"/>
    <w:rsid w:val="00EC453B"/>
    <w:rsid w:val="00EC4FE0"/>
    <w:rsid w:val="00EC6A59"/>
    <w:rsid w:val="00ED0660"/>
    <w:rsid w:val="00ED0F6D"/>
    <w:rsid w:val="00ED2480"/>
    <w:rsid w:val="00ED2AF9"/>
    <w:rsid w:val="00ED2F1A"/>
    <w:rsid w:val="00ED52AC"/>
    <w:rsid w:val="00EE02EF"/>
    <w:rsid w:val="00EE196B"/>
    <w:rsid w:val="00EE1A53"/>
    <w:rsid w:val="00EE1BA1"/>
    <w:rsid w:val="00EE222F"/>
    <w:rsid w:val="00EE381B"/>
    <w:rsid w:val="00EE47C9"/>
    <w:rsid w:val="00EE679A"/>
    <w:rsid w:val="00EE6BF9"/>
    <w:rsid w:val="00EF02E4"/>
    <w:rsid w:val="00EF031F"/>
    <w:rsid w:val="00EF0975"/>
    <w:rsid w:val="00EF31E7"/>
    <w:rsid w:val="00EF3273"/>
    <w:rsid w:val="00EF36F9"/>
    <w:rsid w:val="00EF6780"/>
    <w:rsid w:val="00EF73A9"/>
    <w:rsid w:val="00F02465"/>
    <w:rsid w:val="00F02FC5"/>
    <w:rsid w:val="00F03900"/>
    <w:rsid w:val="00F04BFC"/>
    <w:rsid w:val="00F0541B"/>
    <w:rsid w:val="00F06AE6"/>
    <w:rsid w:val="00F07969"/>
    <w:rsid w:val="00F10D03"/>
    <w:rsid w:val="00F10F55"/>
    <w:rsid w:val="00F11D4F"/>
    <w:rsid w:val="00F13946"/>
    <w:rsid w:val="00F14D50"/>
    <w:rsid w:val="00F15FE0"/>
    <w:rsid w:val="00F16F10"/>
    <w:rsid w:val="00F172FF"/>
    <w:rsid w:val="00F177ED"/>
    <w:rsid w:val="00F17D14"/>
    <w:rsid w:val="00F2195B"/>
    <w:rsid w:val="00F21BA6"/>
    <w:rsid w:val="00F22C67"/>
    <w:rsid w:val="00F2390C"/>
    <w:rsid w:val="00F23978"/>
    <w:rsid w:val="00F245AD"/>
    <w:rsid w:val="00F24AB4"/>
    <w:rsid w:val="00F2533A"/>
    <w:rsid w:val="00F257E9"/>
    <w:rsid w:val="00F268B1"/>
    <w:rsid w:val="00F27EDF"/>
    <w:rsid w:val="00F31D3C"/>
    <w:rsid w:val="00F32537"/>
    <w:rsid w:val="00F34829"/>
    <w:rsid w:val="00F35822"/>
    <w:rsid w:val="00F3585F"/>
    <w:rsid w:val="00F3586D"/>
    <w:rsid w:val="00F35AF5"/>
    <w:rsid w:val="00F36E06"/>
    <w:rsid w:val="00F37045"/>
    <w:rsid w:val="00F4004D"/>
    <w:rsid w:val="00F40106"/>
    <w:rsid w:val="00F40D1A"/>
    <w:rsid w:val="00F41277"/>
    <w:rsid w:val="00F42FD2"/>
    <w:rsid w:val="00F43956"/>
    <w:rsid w:val="00F43E81"/>
    <w:rsid w:val="00F44567"/>
    <w:rsid w:val="00F452C3"/>
    <w:rsid w:val="00F45A32"/>
    <w:rsid w:val="00F45F4C"/>
    <w:rsid w:val="00F46663"/>
    <w:rsid w:val="00F46FB2"/>
    <w:rsid w:val="00F507C3"/>
    <w:rsid w:val="00F51EA7"/>
    <w:rsid w:val="00F522BB"/>
    <w:rsid w:val="00F53B47"/>
    <w:rsid w:val="00F53DE7"/>
    <w:rsid w:val="00F53E03"/>
    <w:rsid w:val="00F54190"/>
    <w:rsid w:val="00F54AEF"/>
    <w:rsid w:val="00F54B62"/>
    <w:rsid w:val="00F55285"/>
    <w:rsid w:val="00F55975"/>
    <w:rsid w:val="00F56471"/>
    <w:rsid w:val="00F5795C"/>
    <w:rsid w:val="00F600C0"/>
    <w:rsid w:val="00F60536"/>
    <w:rsid w:val="00F61D5F"/>
    <w:rsid w:val="00F623BE"/>
    <w:rsid w:val="00F62D21"/>
    <w:rsid w:val="00F6345D"/>
    <w:rsid w:val="00F652AF"/>
    <w:rsid w:val="00F65C0D"/>
    <w:rsid w:val="00F66DE3"/>
    <w:rsid w:val="00F6769A"/>
    <w:rsid w:val="00F67922"/>
    <w:rsid w:val="00F70F52"/>
    <w:rsid w:val="00F747A0"/>
    <w:rsid w:val="00F74B69"/>
    <w:rsid w:val="00F753CA"/>
    <w:rsid w:val="00F7570E"/>
    <w:rsid w:val="00F763BC"/>
    <w:rsid w:val="00F767E5"/>
    <w:rsid w:val="00F76E05"/>
    <w:rsid w:val="00F773DB"/>
    <w:rsid w:val="00F80E59"/>
    <w:rsid w:val="00F80E85"/>
    <w:rsid w:val="00F83EAB"/>
    <w:rsid w:val="00F84BF4"/>
    <w:rsid w:val="00F85056"/>
    <w:rsid w:val="00F861AA"/>
    <w:rsid w:val="00F863A2"/>
    <w:rsid w:val="00F86881"/>
    <w:rsid w:val="00F86BB2"/>
    <w:rsid w:val="00F8764E"/>
    <w:rsid w:val="00F905C1"/>
    <w:rsid w:val="00F909E7"/>
    <w:rsid w:val="00F90F34"/>
    <w:rsid w:val="00F91CB7"/>
    <w:rsid w:val="00F92313"/>
    <w:rsid w:val="00F9297A"/>
    <w:rsid w:val="00F93B23"/>
    <w:rsid w:val="00F95853"/>
    <w:rsid w:val="00F96469"/>
    <w:rsid w:val="00F97262"/>
    <w:rsid w:val="00F97356"/>
    <w:rsid w:val="00F97559"/>
    <w:rsid w:val="00FA0804"/>
    <w:rsid w:val="00FA3421"/>
    <w:rsid w:val="00FA34EA"/>
    <w:rsid w:val="00FA6266"/>
    <w:rsid w:val="00FA6C57"/>
    <w:rsid w:val="00FA6EBA"/>
    <w:rsid w:val="00FA74EC"/>
    <w:rsid w:val="00FB1AA6"/>
    <w:rsid w:val="00FB2441"/>
    <w:rsid w:val="00FB2A3B"/>
    <w:rsid w:val="00FB3A06"/>
    <w:rsid w:val="00FB438F"/>
    <w:rsid w:val="00FB5F99"/>
    <w:rsid w:val="00FB68DE"/>
    <w:rsid w:val="00FC1FD0"/>
    <w:rsid w:val="00FC40FF"/>
    <w:rsid w:val="00FC4158"/>
    <w:rsid w:val="00FC4B0A"/>
    <w:rsid w:val="00FC5A9E"/>
    <w:rsid w:val="00FC7855"/>
    <w:rsid w:val="00FC7F9E"/>
    <w:rsid w:val="00FD086F"/>
    <w:rsid w:val="00FD0AC2"/>
    <w:rsid w:val="00FD2228"/>
    <w:rsid w:val="00FD28E7"/>
    <w:rsid w:val="00FD2A6D"/>
    <w:rsid w:val="00FD2C67"/>
    <w:rsid w:val="00FD369D"/>
    <w:rsid w:val="00FD399E"/>
    <w:rsid w:val="00FD3A9F"/>
    <w:rsid w:val="00FD4044"/>
    <w:rsid w:val="00FD4891"/>
    <w:rsid w:val="00FD49A2"/>
    <w:rsid w:val="00FD4A5F"/>
    <w:rsid w:val="00FD7E5E"/>
    <w:rsid w:val="00FE10FB"/>
    <w:rsid w:val="00FE2721"/>
    <w:rsid w:val="00FE2B71"/>
    <w:rsid w:val="00FE2F91"/>
    <w:rsid w:val="00FE52AB"/>
    <w:rsid w:val="00FE5D9E"/>
    <w:rsid w:val="00FF0B77"/>
    <w:rsid w:val="00FF0C04"/>
    <w:rsid w:val="00FF19F2"/>
    <w:rsid w:val="00FF1DF9"/>
    <w:rsid w:val="00FF23C0"/>
    <w:rsid w:val="00FF2753"/>
    <w:rsid w:val="00FF345E"/>
    <w:rsid w:val="00FF4AE5"/>
    <w:rsid w:val="00FF76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7068E19"/>
  <w15:docId w15:val="{B95A7A96-D278-476F-BF37-2554BF21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5072"/>
    <w:pPr>
      <w:keepLines/>
      <w:overflowPunct w:val="0"/>
      <w:autoSpaceDE w:val="0"/>
      <w:autoSpaceDN w:val="0"/>
      <w:adjustRightInd w:val="0"/>
      <w:spacing w:after="120"/>
      <w:jc w:val="both"/>
      <w:textAlignment w:val="baseline"/>
    </w:pPr>
    <w:rPr>
      <w:rFonts w:ascii="Arial" w:hAnsi="Arial" w:cs="Arial"/>
      <w:sz w:val="22"/>
      <w:szCs w:val="22"/>
      <w:lang w:eastAsia="en-US"/>
    </w:rPr>
  </w:style>
  <w:style w:type="paragraph" w:styleId="Heading1">
    <w:name w:val="heading 1"/>
    <w:basedOn w:val="Normal"/>
    <w:next w:val="Normal"/>
    <w:link w:val="Heading1Char"/>
    <w:qFormat/>
    <w:rsid w:val="00B12745"/>
    <w:pPr>
      <w:keepNext/>
      <w:numPr>
        <w:numId w:val="32"/>
      </w:numPr>
      <w:tabs>
        <w:tab w:val="left" w:pos="0"/>
      </w:tabs>
      <w:spacing w:before="240" w:after="240" w:line="276" w:lineRule="auto"/>
      <w:outlineLvl w:val="0"/>
    </w:pPr>
    <w:rPr>
      <w:b/>
      <w:bCs/>
      <w:caps/>
      <w:sz w:val="28"/>
      <w:szCs w:val="28"/>
    </w:rPr>
  </w:style>
  <w:style w:type="paragraph" w:styleId="Heading2">
    <w:name w:val="heading 2"/>
    <w:basedOn w:val="Normal"/>
    <w:next w:val="Normal"/>
    <w:link w:val="Heading2Char"/>
    <w:qFormat/>
    <w:rsid w:val="000B44CB"/>
    <w:pPr>
      <w:numPr>
        <w:ilvl w:val="1"/>
        <w:numId w:val="32"/>
      </w:numPr>
      <w:spacing w:before="120"/>
      <w:outlineLvl w:val="1"/>
    </w:pPr>
    <w:rPr>
      <w:b/>
      <w:bCs/>
    </w:rPr>
  </w:style>
  <w:style w:type="paragraph" w:styleId="Heading3">
    <w:name w:val="heading 3"/>
    <w:basedOn w:val="Normal"/>
    <w:next w:val="NormalIndent"/>
    <w:link w:val="Heading3Char"/>
    <w:qFormat/>
    <w:rsid w:val="00EA501A"/>
    <w:pPr>
      <w:numPr>
        <w:ilvl w:val="2"/>
        <w:numId w:val="32"/>
      </w:numPr>
      <w:spacing w:before="120"/>
      <w:outlineLvl w:val="2"/>
    </w:pPr>
    <w:rPr>
      <w:b/>
      <w:bCs/>
    </w:rPr>
  </w:style>
  <w:style w:type="paragraph" w:styleId="Heading4">
    <w:name w:val="heading 4"/>
    <w:basedOn w:val="Normal"/>
    <w:next w:val="Normal"/>
    <w:link w:val="Heading4Char"/>
    <w:autoRedefine/>
    <w:qFormat/>
    <w:rsid w:val="00CA5E85"/>
    <w:pPr>
      <w:numPr>
        <w:ilvl w:val="3"/>
        <w:numId w:val="32"/>
      </w:numPr>
      <w:outlineLvl w:val="3"/>
    </w:pPr>
  </w:style>
  <w:style w:type="paragraph" w:styleId="Heading5">
    <w:name w:val="heading 5"/>
    <w:basedOn w:val="Normal"/>
    <w:next w:val="Normal"/>
    <w:link w:val="Heading5Char"/>
    <w:qFormat/>
    <w:rsid w:val="001B3F24"/>
    <w:pPr>
      <w:numPr>
        <w:ilvl w:val="4"/>
        <w:numId w:val="32"/>
      </w:numPr>
      <w:spacing w:before="120"/>
      <w:outlineLvl w:val="4"/>
    </w:pPr>
  </w:style>
  <w:style w:type="paragraph" w:styleId="Heading6">
    <w:name w:val="heading 6"/>
    <w:basedOn w:val="Normal"/>
    <w:next w:val="Normal"/>
    <w:link w:val="Heading6Char"/>
    <w:qFormat/>
    <w:rsid w:val="001F225F"/>
    <w:pPr>
      <w:numPr>
        <w:ilvl w:val="5"/>
        <w:numId w:val="32"/>
      </w:numPr>
      <w:spacing w:before="240" w:after="60"/>
      <w:outlineLvl w:val="5"/>
    </w:pPr>
    <w:rPr>
      <w:rFonts w:cs="Times New Roman"/>
      <w:i/>
      <w:iCs/>
    </w:rPr>
  </w:style>
  <w:style w:type="paragraph" w:styleId="Heading7">
    <w:name w:val="heading 7"/>
    <w:basedOn w:val="Normal"/>
    <w:next w:val="Normal"/>
    <w:link w:val="Heading7Char"/>
    <w:qFormat/>
    <w:rsid w:val="001F225F"/>
    <w:pPr>
      <w:numPr>
        <w:ilvl w:val="6"/>
        <w:numId w:val="32"/>
      </w:numPr>
      <w:spacing w:before="240" w:after="60"/>
      <w:outlineLvl w:val="6"/>
    </w:pPr>
  </w:style>
  <w:style w:type="paragraph" w:styleId="Heading8">
    <w:name w:val="heading 8"/>
    <w:basedOn w:val="Normal"/>
    <w:next w:val="Normal"/>
    <w:link w:val="Heading8Char"/>
    <w:qFormat/>
    <w:rsid w:val="001F225F"/>
    <w:pPr>
      <w:numPr>
        <w:ilvl w:val="7"/>
        <w:numId w:val="32"/>
      </w:numPr>
      <w:spacing w:before="240" w:after="60"/>
      <w:outlineLvl w:val="7"/>
    </w:pPr>
    <w:rPr>
      <w:i/>
      <w:iCs/>
    </w:rPr>
  </w:style>
  <w:style w:type="paragraph" w:styleId="Heading9">
    <w:name w:val="heading 9"/>
    <w:basedOn w:val="Normal"/>
    <w:next w:val="NormalIndent"/>
    <w:link w:val="Heading9Char"/>
    <w:qFormat/>
    <w:rsid w:val="001F225F"/>
    <w:pPr>
      <w:numPr>
        <w:ilvl w:val="8"/>
        <w:numId w:val="32"/>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12745"/>
    <w:rPr>
      <w:rFonts w:ascii="Arial" w:hAnsi="Arial" w:cs="Arial"/>
      <w:b/>
      <w:bCs/>
      <w:caps/>
      <w:sz w:val="28"/>
      <w:szCs w:val="28"/>
      <w:lang w:eastAsia="en-US"/>
    </w:rPr>
  </w:style>
  <w:style w:type="character" w:customStyle="1" w:styleId="Heading2Char">
    <w:name w:val="Heading 2 Char"/>
    <w:link w:val="Heading2"/>
    <w:locked/>
    <w:rsid w:val="000B44CB"/>
    <w:rPr>
      <w:rFonts w:ascii="Arial" w:hAnsi="Arial" w:cs="Arial"/>
      <w:b/>
      <w:bCs/>
      <w:sz w:val="22"/>
      <w:szCs w:val="22"/>
      <w:lang w:eastAsia="en-US"/>
    </w:rPr>
  </w:style>
  <w:style w:type="paragraph" w:styleId="NormalIndent">
    <w:name w:val="Normal Indent"/>
    <w:basedOn w:val="Normal"/>
    <w:rsid w:val="001F225F"/>
    <w:pPr>
      <w:ind w:left="720"/>
    </w:pPr>
  </w:style>
  <w:style w:type="character" w:customStyle="1" w:styleId="Heading3Char">
    <w:name w:val="Heading 3 Char"/>
    <w:link w:val="Heading3"/>
    <w:locked/>
    <w:rsid w:val="00EA501A"/>
    <w:rPr>
      <w:rFonts w:ascii="Arial" w:hAnsi="Arial" w:cs="Arial"/>
      <w:b/>
      <w:bCs/>
      <w:sz w:val="22"/>
      <w:szCs w:val="22"/>
      <w:lang w:eastAsia="en-US"/>
    </w:rPr>
  </w:style>
  <w:style w:type="character" w:customStyle="1" w:styleId="Heading4Char">
    <w:name w:val="Heading 4 Char"/>
    <w:link w:val="Heading4"/>
    <w:locked/>
    <w:rPr>
      <w:rFonts w:ascii="Arial" w:hAnsi="Arial" w:cs="Arial"/>
      <w:sz w:val="22"/>
      <w:szCs w:val="22"/>
      <w:lang w:eastAsia="en-US"/>
    </w:rPr>
  </w:style>
  <w:style w:type="character" w:customStyle="1" w:styleId="Heading5Char">
    <w:name w:val="Heading 5 Char"/>
    <w:link w:val="Heading5"/>
    <w:locked/>
    <w:rPr>
      <w:rFonts w:ascii="Arial" w:hAnsi="Arial" w:cs="Arial"/>
      <w:sz w:val="22"/>
      <w:szCs w:val="22"/>
      <w:lang w:eastAsia="en-US"/>
    </w:rPr>
  </w:style>
  <w:style w:type="character" w:customStyle="1" w:styleId="Heading6Char">
    <w:name w:val="Heading 6 Char"/>
    <w:link w:val="Heading6"/>
    <w:locked/>
    <w:rPr>
      <w:rFonts w:ascii="Arial" w:hAnsi="Arial"/>
      <w:i/>
      <w:iCs/>
      <w:sz w:val="22"/>
      <w:szCs w:val="22"/>
      <w:lang w:eastAsia="en-US"/>
    </w:rPr>
  </w:style>
  <w:style w:type="character" w:customStyle="1" w:styleId="Heading7Char">
    <w:name w:val="Heading 7 Char"/>
    <w:link w:val="Heading7"/>
    <w:locked/>
    <w:rPr>
      <w:rFonts w:ascii="Arial" w:hAnsi="Arial" w:cs="Arial"/>
      <w:sz w:val="22"/>
      <w:szCs w:val="22"/>
      <w:lang w:eastAsia="en-US"/>
    </w:rPr>
  </w:style>
  <w:style w:type="character" w:customStyle="1" w:styleId="Heading8Char">
    <w:name w:val="Heading 8 Char"/>
    <w:link w:val="Heading8"/>
    <w:locked/>
    <w:rPr>
      <w:rFonts w:ascii="Arial" w:hAnsi="Arial" w:cs="Arial"/>
      <w:i/>
      <w:iCs/>
      <w:sz w:val="22"/>
      <w:szCs w:val="22"/>
      <w:lang w:eastAsia="en-US"/>
    </w:rPr>
  </w:style>
  <w:style w:type="character" w:customStyle="1" w:styleId="Heading9Char">
    <w:name w:val="Heading 9 Char"/>
    <w:link w:val="Heading9"/>
    <w:locked/>
    <w:rPr>
      <w:rFonts w:ascii="Arial" w:hAnsi="Arial" w:cs="Arial"/>
      <w:sz w:val="22"/>
      <w:szCs w:val="22"/>
      <w:lang w:eastAsia="en-US"/>
    </w:rPr>
  </w:style>
  <w:style w:type="paragraph" w:styleId="TOC1">
    <w:name w:val="toc 1"/>
    <w:basedOn w:val="Normal"/>
    <w:next w:val="Normal"/>
    <w:autoRedefine/>
    <w:uiPriority w:val="39"/>
    <w:rsid w:val="00A753BA"/>
    <w:pPr>
      <w:spacing w:before="120"/>
      <w:jc w:val="left"/>
    </w:pPr>
    <w:rPr>
      <w:rFonts w:ascii="Calibri" w:hAnsi="Calibri" w:cs="Calibri"/>
      <w:b/>
      <w:bCs/>
      <w:caps/>
      <w:sz w:val="20"/>
      <w:szCs w:val="20"/>
    </w:rPr>
  </w:style>
  <w:style w:type="paragraph" w:styleId="Footer">
    <w:name w:val="footer"/>
    <w:basedOn w:val="Normal"/>
    <w:link w:val="FooterChar"/>
    <w:uiPriority w:val="99"/>
    <w:rsid w:val="001F225F"/>
    <w:pPr>
      <w:tabs>
        <w:tab w:val="center" w:pos="4334"/>
        <w:tab w:val="right" w:pos="8669"/>
      </w:tabs>
    </w:pPr>
    <w:rPr>
      <w:i/>
      <w:iCs/>
    </w:rPr>
  </w:style>
  <w:style w:type="character" w:customStyle="1" w:styleId="FooterChar">
    <w:name w:val="Footer Char"/>
    <w:link w:val="Footer"/>
    <w:uiPriority w:val="99"/>
    <w:locked/>
    <w:rPr>
      <w:rFonts w:ascii="Arial" w:hAnsi="Arial" w:cs="Arial"/>
      <w:lang w:val="en-GB" w:eastAsia="x-none"/>
    </w:rPr>
  </w:style>
  <w:style w:type="paragraph" w:styleId="Header">
    <w:name w:val="header"/>
    <w:basedOn w:val="Normal"/>
    <w:link w:val="HeaderChar"/>
    <w:rsid w:val="001F225F"/>
    <w:pPr>
      <w:tabs>
        <w:tab w:val="center" w:pos="4819"/>
        <w:tab w:val="right" w:pos="9071"/>
      </w:tabs>
    </w:pPr>
  </w:style>
  <w:style w:type="character" w:customStyle="1" w:styleId="HeaderChar">
    <w:name w:val="Header Char"/>
    <w:link w:val="Header"/>
    <w:semiHidden/>
    <w:locked/>
    <w:rPr>
      <w:rFonts w:ascii="Arial" w:hAnsi="Arial" w:cs="Arial"/>
      <w:lang w:val="en-GB" w:eastAsia="x-none"/>
    </w:rPr>
  </w:style>
  <w:style w:type="paragraph" w:customStyle="1" w:styleId="PageTitle">
    <w:name w:val="Page Title"/>
    <w:basedOn w:val="Normal"/>
    <w:rsid w:val="00CE1517"/>
    <w:pPr>
      <w:spacing w:before="120"/>
      <w:ind w:left="1276" w:right="1276"/>
      <w:jc w:val="center"/>
    </w:pPr>
    <w:rPr>
      <w:b/>
      <w:bCs/>
      <w:caps/>
      <w:sz w:val="28"/>
      <w:szCs w:val="28"/>
    </w:rPr>
  </w:style>
  <w:style w:type="paragraph" w:customStyle="1" w:styleId="TOC">
    <w:name w:val="TOC"/>
    <w:basedOn w:val="Normal"/>
    <w:rsid w:val="001F225F"/>
    <w:pPr>
      <w:keepLines w:val="0"/>
      <w:tabs>
        <w:tab w:val="left" w:pos="2016"/>
        <w:tab w:val="right" w:leader="dot" w:pos="7200"/>
      </w:tabs>
      <w:ind w:left="1440" w:right="1440"/>
    </w:pPr>
  </w:style>
  <w:style w:type="paragraph" w:customStyle="1" w:styleId="Text">
    <w:name w:val="Text"/>
    <w:basedOn w:val="Normal"/>
    <w:rsid w:val="001F225F"/>
    <w:pPr>
      <w:spacing w:after="240"/>
      <w:ind w:left="720" w:hanging="720"/>
    </w:pPr>
  </w:style>
  <w:style w:type="paragraph" w:styleId="List">
    <w:name w:val="List"/>
    <w:basedOn w:val="Normal"/>
    <w:rsid w:val="001F225F"/>
    <w:pPr>
      <w:spacing w:after="240"/>
      <w:ind w:left="1440" w:hanging="432"/>
    </w:pPr>
  </w:style>
  <w:style w:type="paragraph" w:customStyle="1" w:styleId="Logo">
    <w:name w:val="Logo"/>
    <w:basedOn w:val="Normal"/>
    <w:rsid w:val="001F225F"/>
    <w:pPr>
      <w:jc w:val="center"/>
    </w:pPr>
  </w:style>
  <w:style w:type="paragraph" w:styleId="TOC2">
    <w:name w:val="toc 2"/>
    <w:basedOn w:val="Normal"/>
    <w:next w:val="Normal"/>
    <w:autoRedefine/>
    <w:uiPriority w:val="39"/>
    <w:rsid w:val="00B67FAD"/>
    <w:pPr>
      <w:spacing w:after="0"/>
      <w:ind w:left="220"/>
      <w:jc w:val="left"/>
    </w:pPr>
    <w:rPr>
      <w:rFonts w:ascii="Calibri" w:hAnsi="Calibri" w:cs="Calibri"/>
      <w:smallCaps/>
      <w:sz w:val="20"/>
      <w:szCs w:val="20"/>
    </w:rPr>
  </w:style>
  <w:style w:type="paragraph" w:styleId="TOC3">
    <w:name w:val="toc 3"/>
    <w:basedOn w:val="Normal"/>
    <w:next w:val="Normal"/>
    <w:autoRedefine/>
    <w:uiPriority w:val="39"/>
    <w:rsid w:val="00A753BA"/>
    <w:pPr>
      <w:spacing w:after="0"/>
      <w:ind w:left="440"/>
      <w:jc w:val="left"/>
    </w:pPr>
    <w:rPr>
      <w:rFonts w:ascii="Calibri" w:hAnsi="Calibri" w:cs="Calibri"/>
      <w:i/>
      <w:iCs/>
      <w:sz w:val="20"/>
      <w:szCs w:val="20"/>
    </w:rPr>
  </w:style>
  <w:style w:type="paragraph" w:styleId="TOC4">
    <w:name w:val="toc 4"/>
    <w:basedOn w:val="Normal"/>
    <w:next w:val="Normal"/>
    <w:autoRedefine/>
    <w:uiPriority w:val="39"/>
    <w:rsid w:val="001F225F"/>
    <w:pPr>
      <w:spacing w:after="0"/>
      <w:ind w:left="660"/>
      <w:jc w:val="left"/>
    </w:pPr>
    <w:rPr>
      <w:rFonts w:ascii="Calibri" w:hAnsi="Calibri" w:cs="Calibri"/>
      <w:sz w:val="18"/>
      <w:szCs w:val="18"/>
    </w:rPr>
  </w:style>
  <w:style w:type="paragraph" w:styleId="TOC5">
    <w:name w:val="toc 5"/>
    <w:basedOn w:val="Normal"/>
    <w:next w:val="Normal"/>
    <w:autoRedefine/>
    <w:uiPriority w:val="39"/>
    <w:rsid w:val="001F225F"/>
    <w:pPr>
      <w:spacing w:after="0"/>
      <w:ind w:left="880"/>
      <w:jc w:val="left"/>
    </w:pPr>
    <w:rPr>
      <w:rFonts w:ascii="Calibri" w:hAnsi="Calibri" w:cs="Calibri"/>
      <w:sz w:val="18"/>
      <w:szCs w:val="18"/>
    </w:rPr>
  </w:style>
  <w:style w:type="paragraph" w:styleId="TOC6">
    <w:name w:val="toc 6"/>
    <w:basedOn w:val="Normal"/>
    <w:next w:val="Normal"/>
    <w:autoRedefine/>
    <w:uiPriority w:val="39"/>
    <w:rsid w:val="001F225F"/>
    <w:pPr>
      <w:spacing w:after="0"/>
      <w:ind w:left="1100"/>
      <w:jc w:val="left"/>
    </w:pPr>
    <w:rPr>
      <w:rFonts w:ascii="Calibri" w:hAnsi="Calibri" w:cs="Calibri"/>
      <w:sz w:val="18"/>
      <w:szCs w:val="18"/>
    </w:rPr>
  </w:style>
  <w:style w:type="paragraph" w:styleId="TOC7">
    <w:name w:val="toc 7"/>
    <w:basedOn w:val="Normal"/>
    <w:next w:val="Normal"/>
    <w:autoRedefine/>
    <w:uiPriority w:val="39"/>
    <w:rsid w:val="001F225F"/>
    <w:pPr>
      <w:spacing w:after="0"/>
      <w:ind w:left="1320"/>
      <w:jc w:val="left"/>
    </w:pPr>
    <w:rPr>
      <w:rFonts w:ascii="Calibri" w:hAnsi="Calibri" w:cs="Calibri"/>
      <w:sz w:val="18"/>
      <w:szCs w:val="18"/>
    </w:rPr>
  </w:style>
  <w:style w:type="paragraph" w:styleId="TOC8">
    <w:name w:val="toc 8"/>
    <w:basedOn w:val="Normal"/>
    <w:next w:val="Normal"/>
    <w:autoRedefine/>
    <w:uiPriority w:val="39"/>
    <w:rsid w:val="001F225F"/>
    <w:pPr>
      <w:spacing w:after="0"/>
      <w:ind w:left="1540"/>
      <w:jc w:val="left"/>
    </w:pPr>
    <w:rPr>
      <w:rFonts w:ascii="Calibri" w:hAnsi="Calibri" w:cs="Calibri"/>
      <w:sz w:val="18"/>
      <w:szCs w:val="18"/>
    </w:rPr>
  </w:style>
  <w:style w:type="paragraph" w:styleId="TOC9">
    <w:name w:val="toc 9"/>
    <w:basedOn w:val="Normal"/>
    <w:next w:val="Normal"/>
    <w:autoRedefine/>
    <w:uiPriority w:val="39"/>
    <w:rsid w:val="001F225F"/>
    <w:pPr>
      <w:spacing w:after="0"/>
      <w:ind w:left="1760"/>
      <w:jc w:val="left"/>
    </w:pPr>
    <w:rPr>
      <w:rFonts w:ascii="Calibri" w:hAnsi="Calibri" w:cs="Calibri"/>
      <w:sz w:val="18"/>
      <w:szCs w:val="18"/>
    </w:rPr>
  </w:style>
  <w:style w:type="character" w:styleId="PageNumber">
    <w:name w:val="page number"/>
    <w:rsid w:val="001F225F"/>
    <w:rPr>
      <w:rFonts w:cs="Times New Roman"/>
    </w:rPr>
  </w:style>
  <w:style w:type="paragraph" w:customStyle="1" w:styleId="DocumentLabel">
    <w:name w:val="Document Label"/>
    <w:basedOn w:val="Normal"/>
    <w:rsid w:val="001F225F"/>
    <w:pPr>
      <w:keepNext/>
      <w:overflowPunct/>
      <w:autoSpaceDE/>
      <w:autoSpaceDN/>
      <w:adjustRightInd/>
      <w:spacing w:before="400" w:line="240" w:lineRule="atLeast"/>
      <w:textAlignment w:val="auto"/>
    </w:pPr>
    <w:rPr>
      <w:rFonts w:ascii="Arial Black" w:hAnsi="Arial Black" w:cs="Arial Black"/>
      <w:spacing w:val="-100"/>
      <w:kern w:val="28"/>
      <w:sz w:val="108"/>
      <w:szCs w:val="108"/>
      <w:lang w:val="en-US"/>
    </w:rPr>
  </w:style>
  <w:style w:type="paragraph" w:customStyle="1" w:styleId="ReturnAddress">
    <w:name w:val="Return Address"/>
    <w:basedOn w:val="Normal"/>
    <w:rsid w:val="001F225F"/>
    <w:pPr>
      <w:overflowPunct/>
      <w:autoSpaceDE/>
      <w:autoSpaceDN/>
      <w:adjustRightInd/>
      <w:spacing w:line="200" w:lineRule="atLeast"/>
      <w:textAlignment w:val="auto"/>
    </w:pPr>
    <w:rPr>
      <w:spacing w:val="-2"/>
      <w:sz w:val="16"/>
      <w:szCs w:val="16"/>
      <w:lang w:val="en-US"/>
    </w:rPr>
  </w:style>
  <w:style w:type="character" w:styleId="Hyperlink">
    <w:name w:val="Hyperlink"/>
    <w:uiPriority w:val="99"/>
    <w:rsid w:val="001F225F"/>
    <w:rPr>
      <w:rFonts w:cs="Times New Roman"/>
      <w:color w:val="0000FF"/>
      <w:u w:val="single"/>
    </w:rPr>
  </w:style>
  <w:style w:type="paragraph" w:styleId="ListBullet">
    <w:name w:val="List Bullet"/>
    <w:basedOn w:val="Normal"/>
    <w:link w:val="ListBulletChar"/>
    <w:autoRedefine/>
    <w:rsid w:val="003E2C4E"/>
    <w:pPr>
      <w:numPr>
        <w:numId w:val="1"/>
      </w:numPr>
    </w:pPr>
  </w:style>
  <w:style w:type="character" w:customStyle="1" w:styleId="ListBulletChar">
    <w:name w:val="List Bullet Char"/>
    <w:link w:val="ListBullet"/>
    <w:locked/>
    <w:rsid w:val="006950FA"/>
    <w:rPr>
      <w:rFonts w:ascii="Arial" w:hAnsi="Arial" w:cs="Arial"/>
      <w:sz w:val="22"/>
      <w:szCs w:val="22"/>
      <w:lang w:eastAsia="en-US"/>
    </w:rPr>
  </w:style>
  <w:style w:type="paragraph" w:styleId="ListBullet2">
    <w:name w:val="List Bullet 2"/>
    <w:basedOn w:val="Normal"/>
    <w:autoRedefine/>
    <w:rsid w:val="005E213B"/>
    <w:pPr>
      <w:numPr>
        <w:numId w:val="2"/>
      </w:numPr>
    </w:pPr>
  </w:style>
  <w:style w:type="paragraph" w:customStyle="1" w:styleId="Tableheading">
    <w:name w:val="Table heading"/>
    <w:basedOn w:val="Normal"/>
    <w:link w:val="TableheadingChar"/>
    <w:rsid w:val="004E0607"/>
    <w:pPr>
      <w:jc w:val="center"/>
    </w:pPr>
    <w:rPr>
      <w:b/>
      <w:bCs/>
      <w:sz w:val="20"/>
      <w:szCs w:val="20"/>
    </w:rPr>
  </w:style>
  <w:style w:type="character" w:customStyle="1" w:styleId="TableheadingChar">
    <w:name w:val="Table heading Char"/>
    <w:link w:val="Tableheading"/>
    <w:locked/>
    <w:rsid w:val="00CE1517"/>
    <w:rPr>
      <w:rFonts w:ascii="Arial" w:hAnsi="Arial" w:cs="Arial"/>
      <w:b/>
      <w:bCs/>
      <w:lang w:val="en-GB" w:eastAsia="en-US"/>
    </w:rPr>
  </w:style>
  <w:style w:type="character" w:styleId="FollowedHyperlink">
    <w:name w:val="FollowedHyperlink"/>
    <w:rsid w:val="001F225F"/>
    <w:rPr>
      <w:rFonts w:cs="Times New Roman"/>
      <w:color w:val="800080"/>
      <w:u w:val="single"/>
    </w:rPr>
  </w:style>
  <w:style w:type="paragraph" w:customStyle="1" w:styleId="Table">
    <w:name w:val="Table"/>
    <w:basedOn w:val="Normal"/>
    <w:rsid w:val="004E0607"/>
    <w:pPr>
      <w:jc w:val="left"/>
    </w:pPr>
    <w:rPr>
      <w:sz w:val="20"/>
      <w:szCs w:val="20"/>
    </w:rPr>
  </w:style>
  <w:style w:type="paragraph" w:customStyle="1" w:styleId="TitleBlock">
    <w:name w:val="Title Block"/>
    <w:basedOn w:val="Normal"/>
    <w:rsid w:val="00CE3941"/>
    <w:pPr>
      <w:spacing w:after="0"/>
      <w:jc w:val="right"/>
    </w:pPr>
    <w:rPr>
      <w:b/>
      <w:bCs/>
      <w:color w:val="008000"/>
    </w:rPr>
  </w:style>
  <w:style w:type="paragraph" w:customStyle="1" w:styleId="TitlePage">
    <w:name w:val="Title Page"/>
    <w:basedOn w:val="Normal"/>
    <w:rsid w:val="00CE3941"/>
    <w:pPr>
      <w:jc w:val="right"/>
    </w:pPr>
    <w:rPr>
      <w:b/>
      <w:bCs/>
      <w:color w:val="008000"/>
    </w:rPr>
  </w:style>
  <w:style w:type="paragraph" w:customStyle="1" w:styleId="TSATitle">
    <w:name w:val="TSA Title"/>
    <w:basedOn w:val="Normal"/>
    <w:rsid w:val="00CE3941"/>
    <w:pPr>
      <w:spacing w:after="0"/>
      <w:jc w:val="right"/>
    </w:pPr>
    <w:rPr>
      <w:b/>
      <w:bCs/>
      <w:color w:val="008000"/>
    </w:rPr>
  </w:style>
  <w:style w:type="paragraph" w:customStyle="1" w:styleId="PageHeader">
    <w:name w:val="Page Header"/>
    <w:basedOn w:val="PageTitle"/>
    <w:rsid w:val="00F7570E"/>
    <w:rPr>
      <w:sz w:val="48"/>
      <w:szCs w:val="48"/>
    </w:rPr>
  </w:style>
  <w:style w:type="paragraph" w:customStyle="1" w:styleId="PageTitle16">
    <w:name w:val="Page Title 16"/>
    <w:basedOn w:val="PageTitle"/>
    <w:rsid w:val="00D418C4"/>
    <w:rPr>
      <w:sz w:val="32"/>
      <w:szCs w:val="32"/>
    </w:rPr>
  </w:style>
  <w:style w:type="paragraph" w:customStyle="1" w:styleId="PageTitle18">
    <w:name w:val="Page Title 18"/>
    <w:basedOn w:val="Normal"/>
    <w:rsid w:val="00D418C4"/>
    <w:pPr>
      <w:jc w:val="center"/>
    </w:pPr>
    <w:rPr>
      <w:b/>
      <w:bCs/>
      <w:sz w:val="36"/>
      <w:szCs w:val="36"/>
    </w:rPr>
  </w:style>
  <w:style w:type="paragraph" w:customStyle="1" w:styleId="PageTitle20">
    <w:name w:val="Page Title 20"/>
    <w:basedOn w:val="Normal"/>
    <w:rsid w:val="00D418C4"/>
    <w:pPr>
      <w:jc w:val="center"/>
    </w:pPr>
    <w:rPr>
      <w:sz w:val="40"/>
      <w:szCs w:val="40"/>
    </w:rPr>
  </w:style>
  <w:style w:type="paragraph" w:customStyle="1" w:styleId="Boxedtext">
    <w:name w:val="Boxed text"/>
    <w:basedOn w:val="Normal"/>
    <w:rsid w:val="00FC7F9E"/>
    <w:pPr>
      <w:pBdr>
        <w:top w:val="single" w:sz="4" w:space="1" w:color="auto"/>
        <w:left w:val="single" w:sz="4" w:space="4" w:color="auto"/>
        <w:bottom w:val="single" w:sz="4" w:space="1" w:color="auto"/>
        <w:right w:val="single" w:sz="4" w:space="4" w:color="auto"/>
      </w:pBdr>
      <w:ind w:left="567" w:right="567"/>
    </w:pPr>
  </w:style>
  <w:style w:type="paragraph" w:customStyle="1" w:styleId="TitleHeadingCharCharChar">
    <w:name w:val="Title Heading Char Char Char"/>
    <w:basedOn w:val="Tableheading"/>
    <w:link w:val="TitleHeadingCharCharCharChar"/>
    <w:rsid w:val="00CE1517"/>
    <w:rPr>
      <w:sz w:val="40"/>
      <w:szCs w:val="40"/>
    </w:rPr>
  </w:style>
  <w:style w:type="character" w:customStyle="1" w:styleId="TitleHeadingCharCharCharChar">
    <w:name w:val="Title Heading Char Char Char Char"/>
    <w:link w:val="TitleHeadingCharCharChar"/>
    <w:locked/>
    <w:rsid w:val="00CE1517"/>
    <w:rPr>
      <w:rFonts w:ascii="Arial" w:hAnsi="Arial" w:cs="Arial"/>
      <w:b/>
      <w:bCs/>
      <w:sz w:val="40"/>
      <w:szCs w:val="40"/>
      <w:lang w:val="en-GB" w:eastAsia="en-US"/>
    </w:rPr>
  </w:style>
  <w:style w:type="paragraph" w:styleId="ListBullet3">
    <w:name w:val="List Bullet 3"/>
    <w:basedOn w:val="Normal"/>
    <w:autoRedefine/>
    <w:rsid w:val="005C6560"/>
    <w:pPr>
      <w:numPr>
        <w:numId w:val="3"/>
      </w:numPr>
    </w:pPr>
  </w:style>
  <w:style w:type="table" w:styleId="TableGrid">
    <w:name w:val="Table Grid"/>
    <w:aliases w:val="Table ali"/>
    <w:basedOn w:val="TableNormal"/>
    <w:rsid w:val="006000D2"/>
    <w:pPr>
      <w:keepLines/>
      <w:overflowPunct w:val="0"/>
      <w:autoSpaceDE w:val="0"/>
      <w:autoSpaceDN w:val="0"/>
      <w:adjustRightInd w:val="0"/>
      <w:spacing w:after="120"/>
      <w:jc w:val="both"/>
      <w:textAlignment w:val="baseline"/>
    </w:pPr>
    <w:rPr>
      <w:rFonts w:cs="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lue">
    <w:name w:val="Style Heading 1 + Blue"/>
    <w:basedOn w:val="Heading1"/>
    <w:rsid w:val="006950FA"/>
    <w:pPr>
      <w:numPr>
        <w:numId w:val="4"/>
      </w:numPr>
    </w:pPr>
    <w:rPr>
      <w:color w:val="0000FF"/>
    </w:rPr>
  </w:style>
  <w:style w:type="paragraph" w:styleId="BalloonText">
    <w:name w:val="Balloon Text"/>
    <w:basedOn w:val="Normal"/>
    <w:link w:val="BalloonTextChar"/>
    <w:semiHidden/>
    <w:rsid w:val="00C54010"/>
    <w:pPr>
      <w:spacing w:after="0"/>
    </w:pPr>
    <w:rPr>
      <w:rFonts w:ascii="Tahoma" w:hAnsi="Tahoma" w:cs="Tahoma"/>
      <w:sz w:val="16"/>
      <w:szCs w:val="16"/>
    </w:rPr>
  </w:style>
  <w:style w:type="character" w:customStyle="1" w:styleId="BalloonTextChar">
    <w:name w:val="Balloon Text Char"/>
    <w:link w:val="BalloonText"/>
    <w:locked/>
    <w:rsid w:val="00C54010"/>
    <w:rPr>
      <w:rFonts w:ascii="Tahoma" w:hAnsi="Tahoma" w:cs="Tahoma"/>
      <w:sz w:val="16"/>
      <w:szCs w:val="16"/>
      <w:lang w:val="x-none" w:eastAsia="en-US"/>
    </w:rPr>
  </w:style>
  <w:style w:type="paragraph" w:styleId="Title">
    <w:name w:val="Title"/>
    <w:basedOn w:val="Normal"/>
    <w:next w:val="Normal"/>
    <w:link w:val="TitleChar"/>
    <w:qFormat/>
    <w:rsid w:val="00F61D5F"/>
    <w:pPr>
      <w:spacing w:before="240" w:after="60"/>
      <w:jc w:val="center"/>
      <w:outlineLvl w:val="0"/>
    </w:pPr>
    <w:rPr>
      <w:rFonts w:ascii="Cambria" w:hAnsi="Cambria" w:cs="Cambria"/>
      <w:b/>
      <w:bCs/>
      <w:kern w:val="28"/>
      <w:sz w:val="32"/>
      <w:szCs w:val="32"/>
    </w:rPr>
  </w:style>
  <w:style w:type="character" w:customStyle="1" w:styleId="TitleChar">
    <w:name w:val="Title Char"/>
    <w:link w:val="Title"/>
    <w:locked/>
    <w:rsid w:val="00F61D5F"/>
    <w:rPr>
      <w:rFonts w:ascii="Cambria" w:hAnsi="Cambria" w:cs="Cambria"/>
      <w:b/>
      <w:bCs/>
      <w:kern w:val="28"/>
      <w:sz w:val="32"/>
      <w:szCs w:val="32"/>
      <w:lang w:val="x-none" w:eastAsia="en-US"/>
    </w:rPr>
  </w:style>
  <w:style w:type="table" w:customStyle="1" w:styleId="ColorfulGrid-Accent11">
    <w:name w:val="Colorful Grid - Accent 11"/>
    <w:rsid w:val="00314ADF"/>
    <w:rPr>
      <w:rFonts w:cs="CG Times (WN)"/>
      <w:color w:val="000000"/>
      <w:lang w:val="en-US" w:eastAsia="en-US"/>
    </w:rPr>
    <w:tblPr>
      <w:tblStyleRowBandSize w:val="1"/>
      <w:tblStyleColBandSize w:val="1"/>
      <w:tblBorders>
        <w:insideH w:val="single" w:sz="4" w:space="0" w:color="FFFFFF"/>
      </w:tblBorders>
      <w:tblCellMar>
        <w:top w:w="0" w:type="dxa"/>
        <w:left w:w="108" w:type="dxa"/>
        <w:bottom w:w="0" w:type="dxa"/>
        <w:right w:w="108" w:type="dxa"/>
      </w:tblCellMar>
    </w:tblPr>
    <w:tcPr>
      <w:shd w:val="clear" w:color="auto" w:fill="DBE5F1"/>
    </w:tcPr>
  </w:style>
  <w:style w:type="table" w:customStyle="1" w:styleId="LightShading-Accent11">
    <w:name w:val="Light Shading - Accent 11"/>
    <w:rsid w:val="00314ADF"/>
    <w:rPr>
      <w:rFonts w:cs="CG Times (WN)"/>
      <w:color w:val="365F91"/>
      <w:lang w:val="en-US"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Emphasis">
    <w:name w:val="Emphasis"/>
    <w:qFormat/>
    <w:rsid w:val="008F4D31"/>
    <w:rPr>
      <w:rFonts w:cs="Times New Roman"/>
      <w:i/>
      <w:iCs/>
    </w:rPr>
  </w:style>
  <w:style w:type="paragraph" w:styleId="ListParagraph">
    <w:name w:val="List Paragraph"/>
    <w:basedOn w:val="Normal"/>
    <w:link w:val="ListParagraphChar"/>
    <w:uiPriority w:val="34"/>
    <w:qFormat/>
    <w:rsid w:val="002D3ABD"/>
    <w:pPr>
      <w:numPr>
        <w:numId w:val="10"/>
      </w:numPr>
      <w:spacing w:line="276" w:lineRule="auto"/>
    </w:pPr>
  </w:style>
  <w:style w:type="paragraph" w:styleId="TOCHeading">
    <w:name w:val="TOC Heading"/>
    <w:basedOn w:val="Heading1"/>
    <w:next w:val="Normal"/>
    <w:qFormat/>
    <w:rsid w:val="003907F1"/>
    <w:pPr>
      <w:numPr>
        <w:numId w:val="0"/>
      </w:numPr>
      <w:overflowPunct/>
      <w:autoSpaceDE/>
      <w:autoSpaceDN/>
      <w:adjustRightInd/>
      <w:spacing w:before="480" w:after="0"/>
      <w:jc w:val="left"/>
      <w:textAlignment w:val="auto"/>
      <w:outlineLvl w:val="9"/>
    </w:pPr>
    <w:rPr>
      <w:rFonts w:ascii="Cambria" w:eastAsia="MS Gothic" w:hAnsi="Cambria" w:cs="Cambria"/>
      <w:caps w:val="0"/>
      <w:color w:val="365F91"/>
      <w:lang w:val="en-US" w:eastAsia="ja-JP"/>
    </w:rPr>
  </w:style>
  <w:style w:type="paragraph" w:customStyle="1" w:styleId="Default">
    <w:name w:val="Default"/>
    <w:rsid w:val="00DD664C"/>
    <w:pPr>
      <w:autoSpaceDE w:val="0"/>
      <w:autoSpaceDN w:val="0"/>
      <w:adjustRightInd w:val="0"/>
    </w:pPr>
    <w:rPr>
      <w:rFonts w:ascii="Trebuchet MS" w:hAnsi="Trebuchet MS" w:cs="Trebuchet MS"/>
      <w:color w:val="000000"/>
      <w:sz w:val="24"/>
      <w:szCs w:val="24"/>
      <w:lang w:eastAsia="en-US"/>
    </w:rPr>
  </w:style>
  <w:style w:type="paragraph" w:styleId="BodyText">
    <w:name w:val="Body Text"/>
    <w:basedOn w:val="Normal"/>
    <w:link w:val="BodyTextChar"/>
    <w:rsid w:val="0088328A"/>
    <w:pPr>
      <w:keepLines w:val="0"/>
      <w:overflowPunct/>
      <w:autoSpaceDE/>
      <w:autoSpaceDN/>
      <w:adjustRightInd/>
      <w:spacing w:after="0"/>
      <w:jc w:val="left"/>
      <w:textAlignment w:val="auto"/>
    </w:pPr>
    <w:rPr>
      <w:sz w:val="16"/>
      <w:szCs w:val="16"/>
      <w:lang w:val="en-US"/>
    </w:rPr>
  </w:style>
  <w:style w:type="character" w:customStyle="1" w:styleId="BodyTextChar">
    <w:name w:val="Body Text Char"/>
    <w:link w:val="BodyText"/>
    <w:locked/>
    <w:rsid w:val="0088328A"/>
    <w:rPr>
      <w:rFonts w:ascii="Arial" w:hAnsi="Arial" w:cs="Arial"/>
      <w:sz w:val="16"/>
      <w:szCs w:val="16"/>
      <w:lang w:val="en-US" w:eastAsia="x-none"/>
    </w:rPr>
  </w:style>
  <w:style w:type="character" w:styleId="Strong">
    <w:name w:val="Strong"/>
    <w:qFormat/>
    <w:rsid w:val="001C669C"/>
    <w:rPr>
      <w:rFonts w:cs="Times New Roman"/>
      <w:b/>
      <w:bCs/>
    </w:rPr>
  </w:style>
  <w:style w:type="paragraph" w:styleId="NoSpacing">
    <w:name w:val="No Spacing"/>
    <w:qFormat/>
    <w:rsid w:val="00DC5726"/>
    <w:rPr>
      <w:rFonts w:ascii="Calibri" w:hAnsi="Calibri" w:cs="Calibri"/>
      <w:sz w:val="22"/>
      <w:szCs w:val="22"/>
      <w:lang w:eastAsia="en-US"/>
    </w:rPr>
  </w:style>
  <w:style w:type="table" w:styleId="TableColumns5">
    <w:name w:val="Table Columns 5"/>
    <w:basedOn w:val="TableNormal"/>
    <w:rsid w:val="00C870B9"/>
    <w:pPr>
      <w:keepLines/>
      <w:overflowPunct w:val="0"/>
      <w:autoSpaceDE w:val="0"/>
      <w:autoSpaceDN w:val="0"/>
      <w:adjustRightInd w:val="0"/>
      <w:spacing w:after="120"/>
      <w:jc w:val="both"/>
      <w:textAlignment w:val="baseline"/>
    </w:pPr>
    <w:rPr>
      <w:rFonts w:cs="CG Times (WN)"/>
      <w:lang w:val="en-US" w:eastAsia="en-US"/>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FontAwesome"/>
        <w:b/>
        <w:bCs/>
        <w:i/>
        <w:iCs/>
      </w:rPr>
      <w:tblPr/>
      <w:tcPr>
        <w:tcBorders>
          <w:bottom w:val="single" w:sz="6" w:space="0" w:color="808080"/>
          <w:tl2br w:val="none" w:sz="0" w:space="0" w:color="auto"/>
          <w:tr2bl w:val="none" w:sz="0" w:space="0" w:color="auto"/>
        </w:tcBorders>
      </w:tcPr>
    </w:tblStylePr>
    <w:tblStylePr w:type="lastRow">
      <w:rPr>
        <w:rFonts w:cs="FontAwesome"/>
        <w:b/>
        <w:bCs/>
      </w:rPr>
      <w:tblPr/>
      <w:tcPr>
        <w:tcBorders>
          <w:top w:val="single" w:sz="6" w:space="0" w:color="808080"/>
          <w:tl2br w:val="none" w:sz="0" w:space="0" w:color="auto"/>
          <w:tr2bl w:val="none" w:sz="0" w:space="0" w:color="auto"/>
        </w:tcBorders>
      </w:tcPr>
    </w:tblStylePr>
    <w:tblStylePr w:type="firstCol">
      <w:rPr>
        <w:rFonts w:cs="FontAwesome"/>
        <w:b/>
        <w:bCs/>
      </w:rPr>
      <w:tblPr/>
      <w:tcPr>
        <w:tcBorders>
          <w:tl2br w:val="none" w:sz="0" w:space="0" w:color="auto"/>
          <w:tr2bl w:val="none" w:sz="0" w:space="0" w:color="auto"/>
        </w:tcBorders>
      </w:tcPr>
    </w:tblStylePr>
    <w:tblStylePr w:type="lastCol">
      <w:rPr>
        <w:rFonts w:cs="FontAwesome"/>
        <w:b/>
        <w:bCs/>
      </w:rPr>
      <w:tblPr/>
      <w:tcPr>
        <w:tcBorders>
          <w:tl2br w:val="none" w:sz="0" w:space="0" w:color="auto"/>
          <w:tr2bl w:val="none" w:sz="0" w:space="0" w:color="auto"/>
        </w:tcBorders>
      </w:tcPr>
    </w:tblStylePr>
    <w:tblStylePr w:type="band1Vert">
      <w:rPr>
        <w:rFonts w:cs="FontAwesome"/>
        <w:color w:val="auto"/>
      </w:rPr>
      <w:tblPr/>
      <w:tcPr>
        <w:shd w:val="solid" w:color="C0C0C0" w:fill="FFFFFF"/>
      </w:tcPr>
    </w:tblStylePr>
    <w:tblStylePr w:type="band2Vert">
      <w:rPr>
        <w:rFonts w:cs="FontAwesome"/>
        <w:color w:val="auto"/>
      </w:rPr>
    </w:tblStylePr>
  </w:style>
  <w:style w:type="table" w:styleId="TableContemporary">
    <w:name w:val="Table Contemporary"/>
    <w:basedOn w:val="TableNormal"/>
    <w:rsid w:val="00C870B9"/>
    <w:pPr>
      <w:keepLines/>
      <w:overflowPunct w:val="0"/>
      <w:autoSpaceDE w:val="0"/>
      <w:autoSpaceDN w:val="0"/>
      <w:adjustRightInd w:val="0"/>
      <w:spacing w:after="120"/>
      <w:jc w:val="both"/>
      <w:textAlignment w:val="baseline"/>
    </w:pPr>
    <w:rPr>
      <w:rFonts w:cs="CG Times (WN)"/>
      <w:lang w:val="en-US" w:eastAsia="en-US"/>
    </w:rPr>
    <w:tblPr>
      <w:tblStyleRowBandSize w:val="1"/>
      <w:tblInd w:w="0" w:type="nil"/>
      <w:tblBorders>
        <w:insideH w:val="single" w:sz="18" w:space="0" w:color="FFFFFF"/>
        <w:insideV w:val="single" w:sz="18" w:space="0" w:color="FFFFFF"/>
      </w:tblBorders>
    </w:tblPr>
    <w:tblStylePr w:type="firstRow">
      <w:rPr>
        <w:rFonts w:cs="FontAwesome"/>
        <w:b/>
        <w:bCs/>
        <w:color w:val="auto"/>
      </w:rPr>
      <w:tblPr/>
      <w:tcPr>
        <w:tcBorders>
          <w:tl2br w:val="none" w:sz="0" w:space="0" w:color="auto"/>
          <w:tr2bl w:val="none" w:sz="0" w:space="0" w:color="auto"/>
        </w:tcBorders>
        <w:shd w:val="pct20" w:color="000000" w:fill="FFFFFF"/>
      </w:tcPr>
    </w:tblStylePr>
    <w:tblStylePr w:type="band1Horz">
      <w:rPr>
        <w:rFonts w:cs="FontAwesome"/>
        <w:color w:val="auto"/>
      </w:rPr>
      <w:tblPr/>
      <w:tcPr>
        <w:tcBorders>
          <w:tl2br w:val="none" w:sz="0" w:space="0" w:color="auto"/>
          <w:tr2bl w:val="none" w:sz="0" w:space="0" w:color="auto"/>
        </w:tcBorders>
        <w:shd w:val="pct5" w:color="000000" w:fill="FFFFFF"/>
      </w:tcPr>
    </w:tblStylePr>
    <w:tblStylePr w:type="band2Horz">
      <w:rPr>
        <w:rFonts w:cs="FontAwesome"/>
        <w:color w:val="auto"/>
      </w:rPr>
      <w:tblPr/>
      <w:tcPr>
        <w:tcBorders>
          <w:tl2br w:val="none" w:sz="0" w:space="0" w:color="auto"/>
          <w:tr2bl w:val="none" w:sz="0" w:space="0" w:color="auto"/>
        </w:tcBorders>
        <w:shd w:val="pct20" w:color="000000" w:fill="FFFFFF"/>
      </w:tcPr>
    </w:tblStylePr>
  </w:style>
  <w:style w:type="character" w:customStyle="1" w:styleId="apple-converted-space">
    <w:name w:val="apple-converted-space"/>
    <w:rsid w:val="00143172"/>
    <w:rPr>
      <w:rFonts w:cs="Times New Roman"/>
    </w:rPr>
  </w:style>
  <w:style w:type="paragraph" w:styleId="DocumentMap">
    <w:name w:val="Document Map"/>
    <w:basedOn w:val="Normal"/>
    <w:link w:val="DocumentMapChar"/>
    <w:semiHidden/>
    <w:rsid w:val="00410B8A"/>
    <w:pPr>
      <w:spacing w:after="0"/>
    </w:pPr>
    <w:rPr>
      <w:rFonts w:ascii="Lucida Grande" w:hAnsi="Lucida Grande" w:cs="Lucida Grande"/>
      <w:sz w:val="24"/>
      <w:szCs w:val="24"/>
    </w:rPr>
  </w:style>
  <w:style w:type="character" w:customStyle="1" w:styleId="DocumentMapChar">
    <w:name w:val="Document Map Char"/>
    <w:link w:val="DocumentMap"/>
    <w:locked/>
    <w:rsid w:val="00410B8A"/>
    <w:rPr>
      <w:rFonts w:ascii="Lucida Grande" w:hAnsi="Lucida Grande" w:cs="Lucida Grande"/>
      <w:sz w:val="24"/>
      <w:szCs w:val="24"/>
    </w:rPr>
  </w:style>
  <w:style w:type="paragraph" w:customStyle="1" w:styleId="Style1">
    <w:name w:val="Style1"/>
    <w:basedOn w:val="ListParagraph"/>
    <w:qFormat/>
    <w:rsid w:val="00B67FAD"/>
    <w:pPr>
      <w:numPr>
        <w:numId w:val="9"/>
      </w:numPr>
    </w:pPr>
  </w:style>
  <w:style w:type="character" w:styleId="CommentReference">
    <w:name w:val="annotation reference"/>
    <w:semiHidden/>
    <w:rsid w:val="00D27D4E"/>
    <w:rPr>
      <w:rFonts w:cs="Times New Roman"/>
      <w:sz w:val="16"/>
      <w:szCs w:val="16"/>
    </w:rPr>
  </w:style>
  <w:style w:type="paragraph" w:styleId="CommentText">
    <w:name w:val="annotation text"/>
    <w:basedOn w:val="Normal"/>
    <w:link w:val="CommentTextChar"/>
    <w:semiHidden/>
    <w:rsid w:val="00D27D4E"/>
    <w:rPr>
      <w:sz w:val="20"/>
      <w:szCs w:val="20"/>
    </w:rPr>
  </w:style>
  <w:style w:type="character" w:customStyle="1" w:styleId="CommentTextChar">
    <w:name w:val="Comment Text Char"/>
    <w:link w:val="CommentText"/>
    <w:locked/>
    <w:rsid w:val="00D27D4E"/>
    <w:rPr>
      <w:rFonts w:ascii="Arial" w:hAnsi="Arial" w:cs="Arial"/>
    </w:rPr>
  </w:style>
  <w:style w:type="paragraph" w:styleId="CommentSubject">
    <w:name w:val="annotation subject"/>
    <w:basedOn w:val="CommentText"/>
    <w:next w:val="CommentText"/>
    <w:link w:val="CommentSubjectChar"/>
    <w:semiHidden/>
    <w:rsid w:val="00D27D4E"/>
    <w:rPr>
      <w:b/>
      <w:bCs/>
    </w:rPr>
  </w:style>
  <w:style w:type="character" w:customStyle="1" w:styleId="CommentSubjectChar">
    <w:name w:val="Comment Subject Char"/>
    <w:link w:val="CommentSubject"/>
    <w:locked/>
    <w:rsid w:val="00D27D4E"/>
    <w:rPr>
      <w:rFonts w:ascii="Arial" w:hAnsi="Arial" w:cs="Arial"/>
      <w:b/>
      <w:bCs/>
    </w:rPr>
  </w:style>
  <w:style w:type="table" w:customStyle="1" w:styleId="LightShading-Accent12">
    <w:name w:val="Light Shading - Accent 12"/>
    <w:rsid w:val="00392564"/>
    <w:rPr>
      <w:rFonts w:cs="CG Times (WN)"/>
      <w:color w:val="365F91"/>
      <w:lang w:val="en-US"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Shading">
    <w:name w:val="Light Shading"/>
    <w:rsid w:val="00392564"/>
    <w:rPr>
      <w:rFonts w:cs="CG Times (WN)"/>
      <w:color w:val="000000"/>
      <w:lang w:val="en-US" w:eastAsia="en-U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Appendix">
    <w:name w:val="Appendix"/>
    <w:basedOn w:val="Heading1"/>
    <w:link w:val="AppendixChar"/>
    <w:qFormat/>
    <w:rsid w:val="001600E6"/>
    <w:pPr>
      <w:numPr>
        <w:numId w:val="13"/>
      </w:numPr>
      <w:ind w:left="708" w:hanging="708"/>
    </w:pPr>
  </w:style>
  <w:style w:type="character" w:customStyle="1" w:styleId="AppendixChar">
    <w:name w:val="Appendix Char"/>
    <w:basedOn w:val="Heading1Char"/>
    <w:link w:val="Appendix"/>
    <w:locked/>
    <w:rsid w:val="001600E6"/>
    <w:rPr>
      <w:rFonts w:ascii="Arial" w:hAnsi="Arial" w:cs="Arial"/>
      <w:b/>
      <w:bCs/>
      <w:caps/>
      <w:sz w:val="28"/>
      <w:szCs w:val="28"/>
      <w:lang w:eastAsia="en-US"/>
    </w:rPr>
  </w:style>
  <w:style w:type="paragraph" w:customStyle="1" w:styleId="SubAppendix">
    <w:name w:val="Sub Appendix"/>
    <w:basedOn w:val="Heading2"/>
    <w:link w:val="SubAppendixChar"/>
    <w:qFormat/>
    <w:rsid w:val="00843834"/>
    <w:pPr>
      <w:numPr>
        <w:numId w:val="13"/>
      </w:numPr>
      <w:ind w:left="423" w:hanging="708"/>
    </w:pPr>
  </w:style>
  <w:style w:type="character" w:customStyle="1" w:styleId="SubAppendixChar">
    <w:name w:val="Sub Appendix Char"/>
    <w:basedOn w:val="Heading2Char"/>
    <w:link w:val="SubAppendix"/>
    <w:locked/>
    <w:rsid w:val="00843834"/>
    <w:rPr>
      <w:rFonts w:ascii="Arial" w:hAnsi="Arial" w:cs="Arial"/>
      <w:b/>
      <w:bCs/>
      <w:sz w:val="22"/>
      <w:szCs w:val="22"/>
      <w:lang w:eastAsia="en-US"/>
    </w:rPr>
  </w:style>
  <w:style w:type="paragraph" w:customStyle="1" w:styleId="StyleHeading210ptBefore0ptAfter6pt3">
    <w:name w:val="Style Heading 2 + 10 pt Before:  0 pt After:  6 pt3"/>
    <w:basedOn w:val="Heading2"/>
    <w:rsid w:val="007C42DC"/>
    <w:pPr>
      <w:keepNext/>
      <w:keepLines w:val="0"/>
      <w:widowControl w:val="0"/>
      <w:numPr>
        <w:ilvl w:val="0"/>
        <w:numId w:val="0"/>
      </w:numPr>
      <w:tabs>
        <w:tab w:val="num" w:pos="576"/>
      </w:tabs>
      <w:overflowPunct/>
      <w:spacing w:before="0"/>
      <w:ind w:left="576" w:hanging="576"/>
      <w:jc w:val="left"/>
      <w:textAlignment w:val="auto"/>
    </w:pPr>
    <w:rPr>
      <w:spacing w:val="-6"/>
      <w:lang w:eastAsia="en-GB"/>
    </w:rPr>
  </w:style>
  <w:style w:type="paragraph" w:styleId="BodyTextIndent">
    <w:name w:val="Body Text Indent"/>
    <w:basedOn w:val="Normal"/>
    <w:link w:val="BodyTextIndentChar"/>
    <w:rsid w:val="00DA6744"/>
    <w:pPr>
      <w:ind w:left="283"/>
    </w:pPr>
  </w:style>
  <w:style w:type="character" w:customStyle="1" w:styleId="BodyTextIndentChar">
    <w:name w:val="Body Text Indent Char"/>
    <w:link w:val="BodyTextIndent"/>
    <w:locked/>
    <w:rsid w:val="00DA6744"/>
    <w:rPr>
      <w:rFonts w:ascii="Arial" w:hAnsi="Arial" w:cs="Arial"/>
      <w:sz w:val="22"/>
      <w:szCs w:val="22"/>
    </w:rPr>
  </w:style>
  <w:style w:type="paragraph" w:customStyle="1" w:styleId="StyleHeading210ptBefore0ptAfter6pt2">
    <w:name w:val="Style Heading 2 + 10 pt Before:  0 pt After:  6 pt2"/>
    <w:basedOn w:val="Heading2"/>
    <w:rsid w:val="00F41277"/>
    <w:pPr>
      <w:keepNext/>
      <w:keepLines w:val="0"/>
      <w:widowControl w:val="0"/>
      <w:numPr>
        <w:numId w:val="24"/>
      </w:numPr>
      <w:overflowPunct/>
      <w:spacing w:before="0"/>
      <w:jc w:val="left"/>
      <w:textAlignment w:val="auto"/>
    </w:pPr>
    <w:rPr>
      <w:spacing w:val="-6"/>
      <w:lang w:eastAsia="en-GB"/>
    </w:rPr>
  </w:style>
  <w:style w:type="character" w:customStyle="1" w:styleId="FontStyle18">
    <w:name w:val="Font Style18"/>
    <w:rsid w:val="00716DD5"/>
    <w:rPr>
      <w:rFonts w:ascii="Verdana" w:hAnsi="Verdana"/>
      <w:sz w:val="18"/>
    </w:rPr>
  </w:style>
  <w:style w:type="character" w:customStyle="1" w:styleId="CharChar17">
    <w:name w:val="Char Char17"/>
    <w:locked/>
    <w:rsid w:val="00B1226F"/>
    <w:rPr>
      <w:rFonts w:ascii="Arial" w:hAnsi="Arial" w:cs="Arial"/>
      <w:b/>
      <w:bCs/>
      <w:sz w:val="22"/>
      <w:szCs w:val="22"/>
      <w:lang w:val="en-GB" w:eastAsia="en-US" w:bidi="ar-SA"/>
    </w:rPr>
  </w:style>
  <w:style w:type="character" w:customStyle="1" w:styleId="CharChar2">
    <w:name w:val="Char Char2"/>
    <w:locked/>
    <w:rsid w:val="00B1226F"/>
    <w:rPr>
      <w:rFonts w:ascii="Arial" w:hAnsi="Arial" w:cs="Arial"/>
    </w:rPr>
  </w:style>
  <w:style w:type="character" w:customStyle="1" w:styleId="UnresolvedMention1">
    <w:name w:val="Unresolved Mention1"/>
    <w:basedOn w:val="DefaultParagraphFont"/>
    <w:uiPriority w:val="99"/>
    <w:semiHidden/>
    <w:unhideWhenUsed/>
    <w:rsid w:val="00DF2C69"/>
    <w:rPr>
      <w:color w:val="808080"/>
      <w:shd w:val="clear" w:color="auto" w:fill="E6E6E6"/>
    </w:rPr>
  </w:style>
  <w:style w:type="paragraph" w:customStyle="1" w:styleId="texte">
    <w:name w:val="texte"/>
    <w:basedOn w:val="Normal"/>
    <w:rsid w:val="00E272EE"/>
    <w:pPr>
      <w:overflowPunct/>
      <w:autoSpaceDE/>
      <w:autoSpaceDN/>
      <w:adjustRightInd/>
      <w:ind w:left="1134"/>
      <w:textAlignment w:val="auto"/>
    </w:pPr>
    <w:rPr>
      <w:rFonts w:cs="Times New Roman"/>
      <w:sz w:val="20"/>
      <w:szCs w:val="20"/>
      <w:lang w:eastAsia="fr-FR"/>
    </w:rPr>
  </w:style>
  <w:style w:type="character" w:customStyle="1" w:styleId="ListParagraphChar">
    <w:name w:val="List Paragraph Char"/>
    <w:link w:val="ListParagraph"/>
    <w:uiPriority w:val="34"/>
    <w:locked/>
    <w:rsid w:val="00E4746E"/>
    <w:rPr>
      <w:rFonts w:ascii="Arial" w:hAnsi="Arial" w:cs="Arial"/>
      <w:sz w:val="22"/>
      <w:szCs w:val="22"/>
      <w:lang w:eastAsia="en-US"/>
    </w:rPr>
  </w:style>
  <w:style w:type="paragraph" w:styleId="BodyTextIndent2">
    <w:name w:val="Body Text Indent 2"/>
    <w:basedOn w:val="Normal"/>
    <w:link w:val="BodyTextIndent2Char"/>
    <w:semiHidden/>
    <w:unhideWhenUsed/>
    <w:locked/>
    <w:rsid w:val="004621D7"/>
    <w:pPr>
      <w:spacing w:line="480" w:lineRule="auto"/>
      <w:ind w:left="283"/>
    </w:pPr>
  </w:style>
  <w:style w:type="character" w:customStyle="1" w:styleId="BodyTextIndent2Char">
    <w:name w:val="Body Text Indent 2 Char"/>
    <w:basedOn w:val="DefaultParagraphFont"/>
    <w:link w:val="BodyTextIndent2"/>
    <w:semiHidden/>
    <w:rsid w:val="004621D7"/>
    <w:rPr>
      <w:rFonts w:ascii="Arial" w:hAnsi="Arial" w:cs="Arial"/>
      <w:sz w:val="22"/>
      <w:szCs w:val="22"/>
      <w:lang w:eastAsia="en-US"/>
    </w:rPr>
  </w:style>
  <w:style w:type="paragraph" w:styleId="BodyTextIndent3">
    <w:name w:val="Body Text Indent 3"/>
    <w:basedOn w:val="Normal"/>
    <w:link w:val="BodyTextIndent3Char"/>
    <w:semiHidden/>
    <w:unhideWhenUsed/>
    <w:locked/>
    <w:rsid w:val="004621D7"/>
    <w:pPr>
      <w:ind w:left="283"/>
    </w:pPr>
    <w:rPr>
      <w:sz w:val="16"/>
      <w:szCs w:val="16"/>
    </w:rPr>
  </w:style>
  <w:style w:type="character" w:customStyle="1" w:styleId="BodyTextIndent3Char">
    <w:name w:val="Body Text Indent 3 Char"/>
    <w:basedOn w:val="DefaultParagraphFont"/>
    <w:link w:val="BodyTextIndent3"/>
    <w:semiHidden/>
    <w:rsid w:val="004621D7"/>
    <w:rPr>
      <w:rFonts w:ascii="Arial" w:hAnsi="Arial" w:cs="Arial"/>
      <w:sz w:val="16"/>
      <w:szCs w:val="16"/>
      <w:lang w:eastAsia="en-US"/>
    </w:rPr>
  </w:style>
  <w:style w:type="paragraph" w:styleId="BodyText2">
    <w:name w:val="Body Text 2"/>
    <w:basedOn w:val="Normal"/>
    <w:link w:val="BodyText2Char"/>
    <w:semiHidden/>
    <w:unhideWhenUsed/>
    <w:locked/>
    <w:rsid w:val="004621D7"/>
    <w:pPr>
      <w:spacing w:line="480" w:lineRule="auto"/>
    </w:pPr>
  </w:style>
  <w:style w:type="character" w:customStyle="1" w:styleId="BodyText2Char">
    <w:name w:val="Body Text 2 Char"/>
    <w:basedOn w:val="DefaultParagraphFont"/>
    <w:link w:val="BodyText2"/>
    <w:semiHidden/>
    <w:rsid w:val="004621D7"/>
    <w:rPr>
      <w:rFonts w:ascii="Arial" w:hAnsi="Arial" w:cs="Arial"/>
      <w:sz w:val="22"/>
      <w:szCs w:val="22"/>
      <w:lang w:eastAsia="en-US"/>
    </w:rPr>
  </w:style>
  <w:style w:type="paragraph" w:styleId="Subtitle">
    <w:name w:val="Subtitle"/>
    <w:basedOn w:val="Normal"/>
    <w:link w:val="SubtitleChar"/>
    <w:qFormat/>
    <w:locked/>
    <w:rsid w:val="004621D7"/>
    <w:pPr>
      <w:keepLines w:val="0"/>
      <w:overflowPunct/>
      <w:autoSpaceDE/>
      <w:autoSpaceDN/>
      <w:adjustRightInd/>
      <w:spacing w:after="0" w:line="300" w:lineRule="auto"/>
      <w:jc w:val="left"/>
      <w:textAlignment w:val="auto"/>
    </w:pPr>
    <w:rPr>
      <w:rFonts w:ascii="Times New Roman" w:hAnsi="Times New Roman" w:cs="Times New Roman"/>
      <w:b/>
      <w:sz w:val="24"/>
      <w:szCs w:val="20"/>
    </w:rPr>
  </w:style>
  <w:style w:type="character" w:customStyle="1" w:styleId="SubtitleChar">
    <w:name w:val="Subtitle Char"/>
    <w:basedOn w:val="DefaultParagraphFont"/>
    <w:link w:val="Subtitle"/>
    <w:rsid w:val="004621D7"/>
    <w:rPr>
      <w:rFonts w:ascii="Times New Roman" w:hAnsi="Times New Roman"/>
      <w:b/>
      <w:sz w:val="24"/>
      <w:lang w:eastAsia="en-US"/>
    </w:rPr>
  </w:style>
  <w:style w:type="paragraph" w:styleId="BlockText">
    <w:name w:val="Block Text"/>
    <w:basedOn w:val="Normal"/>
    <w:locked/>
    <w:rsid w:val="004621D7"/>
    <w:pPr>
      <w:keepLines w:val="0"/>
      <w:overflowPunct/>
      <w:autoSpaceDE/>
      <w:autoSpaceDN/>
      <w:adjustRightInd/>
      <w:spacing w:after="0"/>
      <w:ind w:left="900" w:right="-867"/>
      <w:jc w:val="left"/>
      <w:textAlignment w:val="auto"/>
    </w:pPr>
    <w:rPr>
      <w:rFonts w:ascii="Times New Roman" w:hAnsi="Times New Roman" w:cs="Times New Roman"/>
      <w:sz w:val="24"/>
      <w:szCs w:val="20"/>
    </w:rPr>
  </w:style>
  <w:style w:type="paragraph" w:styleId="Revision">
    <w:name w:val="Revision"/>
    <w:hidden/>
    <w:uiPriority w:val="99"/>
    <w:semiHidden/>
    <w:rsid w:val="00E4269A"/>
    <w:rPr>
      <w:rFonts w:ascii="Arial" w:hAnsi="Arial" w:cs="Arial"/>
      <w:sz w:val="22"/>
      <w:szCs w:val="22"/>
      <w:lang w:eastAsia="en-US"/>
    </w:rPr>
  </w:style>
  <w:style w:type="character" w:customStyle="1" w:styleId="UnresolvedMention2">
    <w:name w:val="Unresolved Mention2"/>
    <w:basedOn w:val="DefaultParagraphFont"/>
    <w:uiPriority w:val="99"/>
    <w:semiHidden/>
    <w:unhideWhenUsed/>
    <w:rsid w:val="00D17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4302632">
      <w:bodyDiv w:val="1"/>
      <w:marLeft w:val="0"/>
      <w:marRight w:val="0"/>
      <w:marTop w:val="0"/>
      <w:marBottom w:val="0"/>
      <w:divBdr>
        <w:top w:val="none" w:sz="0" w:space="0" w:color="auto"/>
        <w:left w:val="none" w:sz="0" w:space="0" w:color="auto"/>
        <w:bottom w:val="none" w:sz="0" w:space="0" w:color="auto"/>
        <w:right w:val="none" w:sz="0" w:space="0" w:color="auto"/>
      </w:divBdr>
    </w:div>
    <w:div w:id="560023895">
      <w:bodyDiv w:val="1"/>
      <w:marLeft w:val="0"/>
      <w:marRight w:val="0"/>
      <w:marTop w:val="0"/>
      <w:marBottom w:val="0"/>
      <w:divBdr>
        <w:top w:val="none" w:sz="0" w:space="0" w:color="auto"/>
        <w:left w:val="none" w:sz="0" w:space="0" w:color="auto"/>
        <w:bottom w:val="none" w:sz="0" w:space="0" w:color="auto"/>
        <w:right w:val="none" w:sz="0" w:space="0" w:color="auto"/>
      </w:divBdr>
    </w:div>
    <w:div w:id="612129817">
      <w:bodyDiv w:val="1"/>
      <w:marLeft w:val="0"/>
      <w:marRight w:val="0"/>
      <w:marTop w:val="0"/>
      <w:marBottom w:val="0"/>
      <w:divBdr>
        <w:top w:val="none" w:sz="0" w:space="0" w:color="auto"/>
        <w:left w:val="none" w:sz="0" w:space="0" w:color="auto"/>
        <w:bottom w:val="none" w:sz="0" w:space="0" w:color="auto"/>
        <w:right w:val="none" w:sz="0" w:space="0" w:color="auto"/>
      </w:divBdr>
    </w:div>
    <w:div w:id="831020208">
      <w:bodyDiv w:val="1"/>
      <w:marLeft w:val="0"/>
      <w:marRight w:val="0"/>
      <w:marTop w:val="0"/>
      <w:marBottom w:val="0"/>
      <w:divBdr>
        <w:top w:val="none" w:sz="0" w:space="0" w:color="auto"/>
        <w:left w:val="none" w:sz="0" w:space="0" w:color="auto"/>
        <w:bottom w:val="none" w:sz="0" w:space="0" w:color="auto"/>
        <w:right w:val="none" w:sz="0" w:space="0" w:color="auto"/>
      </w:divBdr>
    </w:div>
    <w:div w:id="842160204">
      <w:bodyDiv w:val="1"/>
      <w:marLeft w:val="0"/>
      <w:marRight w:val="0"/>
      <w:marTop w:val="0"/>
      <w:marBottom w:val="0"/>
      <w:divBdr>
        <w:top w:val="none" w:sz="0" w:space="0" w:color="auto"/>
        <w:left w:val="none" w:sz="0" w:space="0" w:color="auto"/>
        <w:bottom w:val="none" w:sz="0" w:space="0" w:color="auto"/>
        <w:right w:val="none" w:sz="0" w:space="0" w:color="auto"/>
      </w:divBdr>
    </w:div>
    <w:div w:id="844593771">
      <w:bodyDiv w:val="1"/>
      <w:marLeft w:val="0"/>
      <w:marRight w:val="0"/>
      <w:marTop w:val="0"/>
      <w:marBottom w:val="0"/>
      <w:divBdr>
        <w:top w:val="none" w:sz="0" w:space="0" w:color="auto"/>
        <w:left w:val="none" w:sz="0" w:space="0" w:color="auto"/>
        <w:bottom w:val="none" w:sz="0" w:space="0" w:color="auto"/>
        <w:right w:val="none" w:sz="0" w:space="0" w:color="auto"/>
      </w:divBdr>
    </w:div>
    <w:div w:id="854616025">
      <w:bodyDiv w:val="1"/>
      <w:marLeft w:val="0"/>
      <w:marRight w:val="0"/>
      <w:marTop w:val="0"/>
      <w:marBottom w:val="0"/>
      <w:divBdr>
        <w:top w:val="none" w:sz="0" w:space="0" w:color="auto"/>
        <w:left w:val="none" w:sz="0" w:space="0" w:color="auto"/>
        <w:bottom w:val="none" w:sz="0" w:space="0" w:color="auto"/>
        <w:right w:val="none" w:sz="0" w:space="0" w:color="auto"/>
      </w:divBdr>
    </w:div>
    <w:div w:id="1118599808">
      <w:bodyDiv w:val="1"/>
      <w:marLeft w:val="0"/>
      <w:marRight w:val="0"/>
      <w:marTop w:val="0"/>
      <w:marBottom w:val="0"/>
      <w:divBdr>
        <w:top w:val="none" w:sz="0" w:space="0" w:color="auto"/>
        <w:left w:val="none" w:sz="0" w:space="0" w:color="auto"/>
        <w:bottom w:val="none" w:sz="0" w:space="0" w:color="auto"/>
        <w:right w:val="none" w:sz="0" w:space="0" w:color="auto"/>
      </w:divBdr>
    </w:div>
    <w:div w:id="1350066549">
      <w:bodyDiv w:val="1"/>
      <w:marLeft w:val="0"/>
      <w:marRight w:val="0"/>
      <w:marTop w:val="0"/>
      <w:marBottom w:val="0"/>
      <w:divBdr>
        <w:top w:val="none" w:sz="0" w:space="0" w:color="auto"/>
        <w:left w:val="none" w:sz="0" w:space="0" w:color="auto"/>
        <w:bottom w:val="none" w:sz="0" w:space="0" w:color="auto"/>
        <w:right w:val="none" w:sz="0" w:space="0" w:color="auto"/>
      </w:divBdr>
    </w:div>
    <w:div w:id="1417704237">
      <w:bodyDiv w:val="1"/>
      <w:marLeft w:val="0"/>
      <w:marRight w:val="0"/>
      <w:marTop w:val="0"/>
      <w:marBottom w:val="0"/>
      <w:divBdr>
        <w:top w:val="none" w:sz="0" w:space="0" w:color="auto"/>
        <w:left w:val="none" w:sz="0" w:space="0" w:color="auto"/>
        <w:bottom w:val="none" w:sz="0" w:space="0" w:color="auto"/>
        <w:right w:val="none" w:sz="0" w:space="0" w:color="auto"/>
      </w:divBdr>
    </w:div>
    <w:div w:id="1530023517">
      <w:bodyDiv w:val="1"/>
      <w:marLeft w:val="0"/>
      <w:marRight w:val="0"/>
      <w:marTop w:val="0"/>
      <w:marBottom w:val="0"/>
      <w:divBdr>
        <w:top w:val="none" w:sz="0" w:space="0" w:color="auto"/>
        <w:left w:val="none" w:sz="0" w:space="0" w:color="auto"/>
        <w:bottom w:val="none" w:sz="0" w:space="0" w:color="auto"/>
        <w:right w:val="none" w:sz="0" w:space="0" w:color="auto"/>
      </w:divBdr>
    </w:div>
    <w:div w:id="1544950546">
      <w:bodyDiv w:val="1"/>
      <w:marLeft w:val="0"/>
      <w:marRight w:val="0"/>
      <w:marTop w:val="0"/>
      <w:marBottom w:val="0"/>
      <w:divBdr>
        <w:top w:val="none" w:sz="0" w:space="0" w:color="auto"/>
        <w:left w:val="none" w:sz="0" w:space="0" w:color="auto"/>
        <w:bottom w:val="none" w:sz="0" w:space="0" w:color="auto"/>
        <w:right w:val="none" w:sz="0" w:space="0" w:color="auto"/>
      </w:divBdr>
    </w:div>
    <w:div w:id="1847819768">
      <w:bodyDiv w:val="1"/>
      <w:marLeft w:val="0"/>
      <w:marRight w:val="0"/>
      <w:marTop w:val="0"/>
      <w:marBottom w:val="0"/>
      <w:divBdr>
        <w:top w:val="none" w:sz="0" w:space="0" w:color="auto"/>
        <w:left w:val="none" w:sz="0" w:space="0" w:color="auto"/>
        <w:bottom w:val="none" w:sz="0" w:space="0" w:color="auto"/>
        <w:right w:val="none" w:sz="0" w:space="0" w:color="auto"/>
      </w:divBdr>
    </w:div>
    <w:div w:id="1936554373">
      <w:bodyDiv w:val="1"/>
      <w:marLeft w:val="0"/>
      <w:marRight w:val="0"/>
      <w:marTop w:val="0"/>
      <w:marBottom w:val="0"/>
      <w:divBdr>
        <w:top w:val="none" w:sz="0" w:space="0" w:color="auto"/>
        <w:left w:val="none" w:sz="0" w:space="0" w:color="auto"/>
        <w:bottom w:val="none" w:sz="0" w:space="0" w:color="auto"/>
        <w:right w:val="none" w:sz="0" w:space="0" w:color="auto"/>
      </w:divBdr>
    </w:div>
    <w:div w:id="212947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8.png"/><Relationship Id="rId45"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emf"/><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header" Target="header5.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footer6.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B0F4D-B47A-4270-BA71-371A2B4FD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94</Pages>
  <Words>27400</Words>
  <Characters>154410</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Report</vt:lpstr>
    </vt:vector>
  </TitlesOfParts>
  <Company>Technical Support Asociates</Company>
  <LinksUpToDate>false</LinksUpToDate>
  <CharactersWithSpaces>181448</CharactersWithSpaces>
  <SharedDoc>false</SharedDoc>
  <HLinks>
    <vt:vector size="870" baseType="variant">
      <vt:variant>
        <vt:i4>1376308</vt:i4>
      </vt:variant>
      <vt:variant>
        <vt:i4>860</vt:i4>
      </vt:variant>
      <vt:variant>
        <vt:i4>0</vt:i4>
      </vt:variant>
      <vt:variant>
        <vt:i4>5</vt:i4>
      </vt:variant>
      <vt:variant>
        <vt:lpwstr/>
      </vt:variant>
      <vt:variant>
        <vt:lpwstr>_Toc403928135</vt:lpwstr>
      </vt:variant>
      <vt:variant>
        <vt:i4>1376308</vt:i4>
      </vt:variant>
      <vt:variant>
        <vt:i4>854</vt:i4>
      </vt:variant>
      <vt:variant>
        <vt:i4>0</vt:i4>
      </vt:variant>
      <vt:variant>
        <vt:i4>5</vt:i4>
      </vt:variant>
      <vt:variant>
        <vt:lpwstr/>
      </vt:variant>
      <vt:variant>
        <vt:lpwstr>_Toc403928134</vt:lpwstr>
      </vt:variant>
      <vt:variant>
        <vt:i4>1376308</vt:i4>
      </vt:variant>
      <vt:variant>
        <vt:i4>848</vt:i4>
      </vt:variant>
      <vt:variant>
        <vt:i4>0</vt:i4>
      </vt:variant>
      <vt:variant>
        <vt:i4>5</vt:i4>
      </vt:variant>
      <vt:variant>
        <vt:lpwstr/>
      </vt:variant>
      <vt:variant>
        <vt:lpwstr>_Toc403928133</vt:lpwstr>
      </vt:variant>
      <vt:variant>
        <vt:i4>1376308</vt:i4>
      </vt:variant>
      <vt:variant>
        <vt:i4>842</vt:i4>
      </vt:variant>
      <vt:variant>
        <vt:i4>0</vt:i4>
      </vt:variant>
      <vt:variant>
        <vt:i4>5</vt:i4>
      </vt:variant>
      <vt:variant>
        <vt:lpwstr/>
      </vt:variant>
      <vt:variant>
        <vt:lpwstr>_Toc403928132</vt:lpwstr>
      </vt:variant>
      <vt:variant>
        <vt:i4>1376308</vt:i4>
      </vt:variant>
      <vt:variant>
        <vt:i4>836</vt:i4>
      </vt:variant>
      <vt:variant>
        <vt:i4>0</vt:i4>
      </vt:variant>
      <vt:variant>
        <vt:i4>5</vt:i4>
      </vt:variant>
      <vt:variant>
        <vt:lpwstr/>
      </vt:variant>
      <vt:variant>
        <vt:lpwstr>_Toc403928131</vt:lpwstr>
      </vt:variant>
      <vt:variant>
        <vt:i4>1376308</vt:i4>
      </vt:variant>
      <vt:variant>
        <vt:i4>830</vt:i4>
      </vt:variant>
      <vt:variant>
        <vt:i4>0</vt:i4>
      </vt:variant>
      <vt:variant>
        <vt:i4>5</vt:i4>
      </vt:variant>
      <vt:variant>
        <vt:lpwstr/>
      </vt:variant>
      <vt:variant>
        <vt:lpwstr>_Toc403928130</vt:lpwstr>
      </vt:variant>
      <vt:variant>
        <vt:i4>1310772</vt:i4>
      </vt:variant>
      <vt:variant>
        <vt:i4>824</vt:i4>
      </vt:variant>
      <vt:variant>
        <vt:i4>0</vt:i4>
      </vt:variant>
      <vt:variant>
        <vt:i4>5</vt:i4>
      </vt:variant>
      <vt:variant>
        <vt:lpwstr/>
      </vt:variant>
      <vt:variant>
        <vt:lpwstr>_Toc403928129</vt:lpwstr>
      </vt:variant>
      <vt:variant>
        <vt:i4>1310772</vt:i4>
      </vt:variant>
      <vt:variant>
        <vt:i4>818</vt:i4>
      </vt:variant>
      <vt:variant>
        <vt:i4>0</vt:i4>
      </vt:variant>
      <vt:variant>
        <vt:i4>5</vt:i4>
      </vt:variant>
      <vt:variant>
        <vt:lpwstr/>
      </vt:variant>
      <vt:variant>
        <vt:lpwstr>_Toc403928128</vt:lpwstr>
      </vt:variant>
      <vt:variant>
        <vt:i4>1310772</vt:i4>
      </vt:variant>
      <vt:variant>
        <vt:i4>812</vt:i4>
      </vt:variant>
      <vt:variant>
        <vt:i4>0</vt:i4>
      </vt:variant>
      <vt:variant>
        <vt:i4>5</vt:i4>
      </vt:variant>
      <vt:variant>
        <vt:lpwstr/>
      </vt:variant>
      <vt:variant>
        <vt:lpwstr>_Toc403928127</vt:lpwstr>
      </vt:variant>
      <vt:variant>
        <vt:i4>1310772</vt:i4>
      </vt:variant>
      <vt:variant>
        <vt:i4>806</vt:i4>
      </vt:variant>
      <vt:variant>
        <vt:i4>0</vt:i4>
      </vt:variant>
      <vt:variant>
        <vt:i4>5</vt:i4>
      </vt:variant>
      <vt:variant>
        <vt:lpwstr/>
      </vt:variant>
      <vt:variant>
        <vt:lpwstr>_Toc403928126</vt:lpwstr>
      </vt:variant>
      <vt:variant>
        <vt:i4>1310772</vt:i4>
      </vt:variant>
      <vt:variant>
        <vt:i4>800</vt:i4>
      </vt:variant>
      <vt:variant>
        <vt:i4>0</vt:i4>
      </vt:variant>
      <vt:variant>
        <vt:i4>5</vt:i4>
      </vt:variant>
      <vt:variant>
        <vt:lpwstr/>
      </vt:variant>
      <vt:variant>
        <vt:lpwstr>_Toc403928125</vt:lpwstr>
      </vt:variant>
      <vt:variant>
        <vt:i4>1310772</vt:i4>
      </vt:variant>
      <vt:variant>
        <vt:i4>794</vt:i4>
      </vt:variant>
      <vt:variant>
        <vt:i4>0</vt:i4>
      </vt:variant>
      <vt:variant>
        <vt:i4>5</vt:i4>
      </vt:variant>
      <vt:variant>
        <vt:lpwstr/>
      </vt:variant>
      <vt:variant>
        <vt:lpwstr>_Toc403928124</vt:lpwstr>
      </vt:variant>
      <vt:variant>
        <vt:i4>1310772</vt:i4>
      </vt:variant>
      <vt:variant>
        <vt:i4>788</vt:i4>
      </vt:variant>
      <vt:variant>
        <vt:i4>0</vt:i4>
      </vt:variant>
      <vt:variant>
        <vt:i4>5</vt:i4>
      </vt:variant>
      <vt:variant>
        <vt:lpwstr/>
      </vt:variant>
      <vt:variant>
        <vt:lpwstr>_Toc403928123</vt:lpwstr>
      </vt:variant>
      <vt:variant>
        <vt:i4>1310772</vt:i4>
      </vt:variant>
      <vt:variant>
        <vt:i4>782</vt:i4>
      </vt:variant>
      <vt:variant>
        <vt:i4>0</vt:i4>
      </vt:variant>
      <vt:variant>
        <vt:i4>5</vt:i4>
      </vt:variant>
      <vt:variant>
        <vt:lpwstr/>
      </vt:variant>
      <vt:variant>
        <vt:lpwstr>_Toc403928122</vt:lpwstr>
      </vt:variant>
      <vt:variant>
        <vt:i4>1310772</vt:i4>
      </vt:variant>
      <vt:variant>
        <vt:i4>776</vt:i4>
      </vt:variant>
      <vt:variant>
        <vt:i4>0</vt:i4>
      </vt:variant>
      <vt:variant>
        <vt:i4>5</vt:i4>
      </vt:variant>
      <vt:variant>
        <vt:lpwstr/>
      </vt:variant>
      <vt:variant>
        <vt:lpwstr>_Toc403928121</vt:lpwstr>
      </vt:variant>
      <vt:variant>
        <vt:i4>1310772</vt:i4>
      </vt:variant>
      <vt:variant>
        <vt:i4>770</vt:i4>
      </vt:variant>
      <vt:variant>
        <vt:i4>0</vt:i4>
      </vt:variant>
      <vt:variant>
        <vt:i4>5</vt:i4>
      </vt:variant>
      <vt:variant>
        <vt:lpwstr/>
      </vt:variant>
      <vt:variant>
        <vt:lpwstr>_Toc403928120</vt:lpwstr>
      </vt:variant>
      <vt:variant>
        <vt:i4>1507380</vt:i4>
      </vt:variant>
      <vt:variant>
        <vt:i4>764</vt:i4>
      </vt:variant>
      <vt:variant>
        <vt:i4>0</vt:i4>
      </vt:variant>
      <vt:variant>
        <vt:i4>5</vt:i4>
      </vt:variant>
      <vt:variant>
        <vt:lpwstr/>
      </vt:variant>
      <vt:variant>
        <vt:lpwstr>_Toc403928119</vt:lpwstr>
      </vt:variant>
      <vt:variant>
        <vt:i4>1507380</vt:i4>
      </vt:variant>
      <vt:variant>
        <vt:i4>758</vt:i4>
      </vt:variant>
      <vt:variant>
        <vt:i4>0</vt:i4>
      </vt:variant>
      <vt:variant>
        <vt:i4>5</vt:i4>
      </vt:variant>
      <vt:variant>
        <vt:lpwstr/>
      </vt:variant>
      <vt:variant>
        <vt:lpwstr>_Toc403928118</vt:lpwstr>
      </vt:variant>
      <vt:variant>
        <vt:i4>1507380</vt:i4>
      </vt:variant>
      <vt:variant>
        <vt:i4>752</vt:i4>
      </vt:variant>
      <vt:variant>
        <vt:i4>0</vt:i4>
      </vt:variant>
      <vt:variant>
        <vt:i4>5</vt:i4>
      </vt:variant>
      <vt:variant>
        <vt:lpwstr/>
      </vt:variant>
      <vt:variant>
        <vt:lpwstr>_Toc403928117</vt:lpwstr>
      </vt:variant>
      <vt:variant>
        <vt:i4>1507380</vt:i4>
      </vt:variant>
      <vt:variant>
        <vt:i4>746</vt:i4>
      </vt:variant>
      <vt:variant>
        <vt:i4>0</vt:i4>
      </vt:variant>
      <vt:variant>
        <vt:i4>5</vt:i4>
      </vt:variant>
      <vt:variant>
        <vt:lpwstr/>
      </vt:variant>
      <vt:variant>
        <vt:lpwstr>_Toc403928116</vt:lpwstr>
      </vt:variant>
      <vt:variant>
        <vt:i4>1507380</vt:i4>
      </vt:variant>
      <vt:variant>
        <vt:i4>740</vt:i4>
      </vt:variant>
      <vt:variant>
        <vt:i4>0</vt:i4>
      </vt:variant>
      <vt:variant>
        <vt:i4>5</vt:i4>
      </vt:variant>
      <vt:variant>
        <vt:lpwstr/>
      </vt:variant>
      <vt:variant>
        <vt:lpwstr>_Toc403928115</vt:lpwstr>
      </vt:variant>
      <vt:variant>
        <vt:i4>1507380</vt:i4>
      </vt:variant>
      <vt:variant>
        <vt:i4>734</vt:i4>
      </vt:variant>
      <vt:variant>
        <vt:i4>0</vt:i4>
      </vt:variant>
      <vt:variant>
        <vt:i4>5</vt:i4>
      </vt:variant>
      <vt:variant>
        <vt:lpwstr/>
      </vt:variant>
      <vt:variant>
        <vt:lpwstr>_Toc403928114</vt:lpwstr>
      </vt:variant>
      <vt:variant>
        <vt:i4>1507380</vt:i4>
      </vt:variant>
      <vt:variant>
        <vt:i4>728</vt:i4>
      </vt:variant>
      <vt:variant>
        <vt:i4>0</vt:i4>
      </vt:variant>
      <vt:variant>
        <vt:i4>5</vt:i4>
      </vt:variant>
      <vt:variant>
        <vt:lpwstr/>
      </vt:variant>
      <vt:variant>
        <vt:lpwstr>_Toc403928113</vt:lpwstr>
      </vt:variant>
      <vt:variant>
        <vt:i4>1507380</vt:i4>
      </vt:variant>
      <vt:variant>
        <vt:i4>722</vt:i4>
      </vt:variant>
      <vt:variant>
        <vt:i4>0</vt:i4>
      </vt:variant>
      <vt:variant>
        <vt:i4>5</vt:i4>
      </vt:variant>
      <vt:variant>
        <vt:lpwstr/>
      </vt:variant>
      <vt:variant>
        <vt:lpwstr>_Toc403928112</vt:lpwstr>
      </vt:variant>
      <vt:variant>
        <vt:i4>1507380</vt:i4>
      </vt:variant>
      <vt:variant>
        <vt:i4>716</vt:i4>
      </vt:variant>
      <vt:variant>
        <vt:i4>0</vt:i4>
      </vt:variant>
      <vt:variant>
        <vt:i4>5</vt:i4>
      </vt:variant>
      <vt:variant>
        <vt:lpwstr/>
      </vt:variant>
      <vt:variant>
        <vt:lpwstr>_Toc403928111</vt:lpwstr>
      </vt:variant>
      <vt:variant>
        <vt:i4>1507380</vt:i4>
      </vt:variant>
      <vt:variant>
        <vt:i4>710</vt:i4>
      </vt:variant>
      <vt:variant>
        <vt:i4>0</vt:i4>
      </vt:variant>
      <vt:variant>
        <vt:i4>5</vt:i4>
      </vt:variant>
      <vt:variant>
        <vt:lpwstr/>
      </vt:variant>
      <vt:variant>
        <vt:lpwstr>_Toc403928110</vt:lpwstr>
      </vt:variant>
      <vt:variant>
        <vt:i4>1441844</vt:i4>
      </vt:variant>
      <vt:variant>
        <vt:i4>704</vt:i4>
      </vt:variant>
      <vt:variant>
        <vt:i4>0</vt:i4>
      </vt:variant>
      <vt:variant>
        <vt:i4>5</vt:i4>
      </vt:variant>
      <vt:variant>
        <vt:lpwstr/>
      </vt:variant>
      <vt:variant>
        <vt:lpwstr>_Toc403928109</vt:lpwstr>
      </vt:variant>
      <vt:variant>
        <vt:i4>1441844</vt:i4>
      </vt:variant>
      <vt:variant>
        <vt:i4>698</vt:i4>
      </vt:variant>
      <vt:variant>
        <vt:i4>0</vt:i4>
      </vt:variant>
      <vt:variant>
        <vt:i4>5</vt:i4>
      </vt:variant>
      <vt:variant>
        <vt:lpwstr/>
      </vt:variant>
      <vt:variant>
        <vt:lpwstr>_Toc403928108</vt:lpwstr>
      </vt:variant>
      <vt:variant>
        <vt:i4>1441844</vt:i4>
      </vt:variant>
      <vt:variant>
        <vt:i4>692</vt:i4>
      </vt:variant>
      <vt:variant>
        <vt:i4>0</vt:i4>
      </vt:variant>
      <vt:variant>
        <vt:i4>5</vt:i4>
      </vt:variant>
      <vt:variant>
        <vt:lpwstr/>
      </vt:variant>
      <vt:variant>
        <vt:lpwstr>_Toc403928107</vt:lpwstr>
      </vt:variant>
      <vt:variant>
        <vt:i4>1441844</vt:i4>
      </vt:variant>
      <vt:variant>
        <vt:i4>686</vt:i4>
      </vt:variant>
      <vt:variant>
        <vt:i4>0</vt:i4>
      </vt:variant>
      <vt:variant>
        <vt:i4>5</vt:i4>
      </vt:variant>
      <vt:variant>
        <vt:lpwstr/>
      </vt:variant>
      <vt:variant>
        <vt:lpwstr>_Toc403928106</vt:lpwstr>
      </vt:variant>
      <vt:variant>
        <vt:i4>1441844</vt:i4>
      </vt:variant>
      <vt:variant>
        <vt:i4>680</vt:i4>
      </vt:variant>
      <vt:variant>
        <vt:i4>0</vt:i4>
      </vt:variant>
      <vt:variant>
        <vt:i4>5</vt:i4>
      </vt:variant>
      <vt:variant>
        <vt:lpwstr/>
      </vt:variant>
      <vt:variant>
        <vt:lpwstr>_Toc403928105</vt:lpwstr>
      </vt:variant>
      <vt:variant>
        <vt:i4>1441844</vt:i4>
      </vt:variant>
      <vt:variant>
        <vt:i4>674</vt:i4>
      </vt:variant>
      <vt:variant>
        <vt:i4>0</vt:i4>
      </vt:variant>
      <vt:variant>
        <vt:i4>5</vt:i4>
      </vt:variant>
      <vt:variant>
        <vt:lpwstr/>
      </vt:variant>
      <vt:variant>
        <vt:lpwstr>_Toc403928104</vt:lpwstr>
      </vt:variant>
      <vt:variant>
        <vt:i4>1441844</vt:i4>
      </vt:variant>
      <vt:variant>
        <vt:i4>668</vt:i4>
      </vt:variant>
      <vt:variant>
        <vt:i4>0</vt:i4>
      </vt:variant>
      <vt:variant>
        <vt:i4>5</vt:i4>
      </vt:variant>
      <vt:variant>
        <vt:lpwstr/>
      </vt:variant>
      <vt:variant>
        <vt:lpwstr>_Toc403928103</vt:lpwstr>
      </vt:variant>
      <vt:variant>
        <vt:i4>1441844</vt:i4>
      </vt:variant>
      <vt:variant>
        <vt:i4>662</vt:i4>
      </vt:variant>
      <vt:variant>
        <vt:i4>0</vt:i4>
      </vt:variant>
      <vt:variant>
        <vt:i4>5</vt:i4>
      </vt:variant>
      <vt:variant>
        <vt:lpwstr/>
      </vt:variant>
      <vt:variant>
        <vt:lpwstr>_Toc403928102</vt:lpwstr>
      </vt:variant>
      <vt:variant>
        <vt:i4>1441844</vt:i4>
      </vt:variant>
      <vt:variant>
        <vt:i4>656</vt:i4>
      </vt:variant>
      <vt:variant>
        <vt:i4>0</vt:i4>
      </vt:variant>
      <vt:variant>
        <vt:i4>5</vt:i4>
      </vt:variant>
      <vt:variant>
        <vt:lpwstr/>
      </vt:variant>
      <vt:variant>
        <vt:lpwstr>_Toc403928101</vt:lpwstr>
      </vt:variant>
      <vt:variant>
        <vt:i4>1441844</vt:i4>
      </vt:variant>
      <vt:variant>
        <vt:i4>650</vt:i4>
      </vt:variant>
      <vt:variant>
        <vt:i4>0</vt:i4>
      </vt:variant>
      <vt:variant>
        <vt:i4>5</vt:i4>
      </vt:variant>
      <vt:variant>
        <vt:lpwstr/>
      </vt:variant>
      <vt:variant>
        <vt:lpwstr>_Toc403928100</vt:lpwstr>
      </vt:variant>
      <vt:variant>
        <vt:i4>2031669</vt:i4>
      </vt:variant>
      <vt:variant>
        <vt:i4>644</vt:i4>
      </vt:variant>
      <vt:variant>
        <vt:i4>0</vt:i4>
      </vt:variant>
      <vt:variant>
        <vt:i4>5</vt:i4>
      </vt:variant>
      <vt:variant>
        <vt:lpwstr/>
      </vt:variant>
      <vt:variant>
        <vt:lpwstr>_Toc403928099</vt:lpwstr>
      </vt:variant>
      <vt:variant>
        <vt:i4>2031669</vt:i4>
      </vt:variant>
      <vt:variant>
        <vt:i4>638</vt:i4>
      </vt:variant>
      <vt:variant>
        <vt:i4>0</vt:i4>
      </vt:variant>
      <vt:variant>
        <vt:i4>5</vt:i4>
      </vt:variant>
      <vt:variant>
        <vt:lpwstr/>
      </vt:variant>
      <vt:variant>
        <vt:lpwstr>_Toc403928098</vt:lpwstr>
      </vt:variant>
      <vt:variant>
        <vt:i4>2031669</vt:i4>
      </vt:variant>
      <vt:variant>
        <vt:i4>632</vt:i4>
      </vt:variant>
      <vt:variant>
        <vt:i4>0</vt:i4>
      </vt:variant>
      <vt:variant>
        <vt:i4>5</vt:i4>
      </vt:variant>
      <vt:variant>
        <vt:lpwstr/>
      </vt:variant>
      <vt:variant>
        <vt:lpwstr>_Toc403928097</vt:lpwstr>
      </vt:variant>
      <vt:variant>
        <vt:i4>2031669</vt:i4>
      </vt:variant>
      <vt:variant>
        <vt:i4>626</vt:i4>
      </vt:variant>
      <vt:variant>
        <vt:i4>0</vt:i4>
      </vt:variant>
      <vt:variant>
        <vt:i4>5</vt:i4>
      </vt:variant>
      <vt:variant>
        <vt:lpwstr/>
      </vt:variant>
      <vt:variant>
        <vt:lpwstr>_Toc403928096</vt:lpwstr>
      </vt:variant>
      <vt:variant>
        <vt:i4>2031669</vt:i4>
      </vt:variant>
      <vt:variant>
        <vt:i4>620</vt:i4>
      </vt:variant>
      <vt:variant>
        <vt:i4>0</vt:i4>
      </vt:variant>
      <vt:variant>
        <vt:i4>5</vt:i4>
      </vt:variant>
      <vt:variant>
        <vt:lpwstr/>
      </vt:variant>
      <vt:variant>
        <vt:lpwstr>_Toc403928095</vt:lpwstr>
      </vt:variant>
      <vt:variant>
        <vt:i4>2031669</vt:i4>
      </vt:variant>
      <vt:variant>
        <vt:i4>614</vt:i4>
      </vt:variant>
      <vt:variant>
        <vt:i4>0</vt:i4>
      </vt:variant>
      <vt:variant>
        <vt:i4>5</vt:i4>
      </vt:variant>
      <vt:variant>
        <vt:lpwstr/>
      </vt:variant>
      <vt:variant>
        <vt:lpwstr>_Toc403928094</vt:lpwstr>
      </vt:variant>
      <vt:variant>
        <vt:i4>2031669</vt:i4>
      </vt:variant>
      <vt:variant>
        <vt:i4>608</vt:i4>
      </vt:variant>
      <vt:variant>
        <vt:i4>0</vt:i4>
      </vt:variant>
      <vt:variant>
        <vt:i4>5</vt:i4>
      </vt:variant>
      <vt:variant>
        <vt:lpwstr/>
      </vt:variant>
      <vt:variant>
        <vt:lpwstr>_Toc403928093</vt:lpwstr>
      </vt:variant>
      <vt:variant>
        <vt:i4>2031669</vt:i4>
      </vt:variant>
      <vt:variant>
        <vt:i4>602</vt:i4>
      </vt:variant>
      <vt:variant>
        <vt:i4>0</vt:i4>
      </vt:variant>
      <vt:variant>
        <vt:i4>5</vt:i4>
      </vt:variant>
      <vt:variant>
        <vt:lpwstr/>
      </vt:variant>
      <vt:variant>
        <vt:lpwstr>_Toc403928092</vt:lpwstr>
      </vt:variant>
      <vt:variant>
        <vt:i4>2031669</vt:i4>
      </vt:variant>
      <vt:variant>
        <vt:i4>596</vt:i4>
      </vt:variant>
      <vt:variant>
        <vt:i4>0</vt:i4>
      </vt:variant>
      <vt:variant>
        <vt:i4>5</vt:i4>
      </vt:variant>
      <vt:variant>
        <vt:lpwstr/>
      </vt:variant>
      <vt:variant>
        <vt:lpwstr>_Toc403928091</vt:lpwstr>
      </vt:variant>
      <vt:variant>
        <vt:i4>2031669</vt:i4>
      </vt:variant>
      <vt:variant>
        <vt:i4>590</vt:i4>
      </vt:variant>
      <vt:variant>
        <vt:i4>0</vt:i4>
      </vt:variant>
      <vt:variant>
        <vt:i4>5</vt:i4>
      </vt:variant>
      <vt:variant>
        <vt:lpwstr/>
      </vt:variant>
      <vt:variant>
        <vt:lpwstr>_Toc403928090</vt:lpwstr>
      </vt:variant>
      <vt:variant>
        <vt:i4>1966133</vt:i4>
      </vt:variant>
      <vt:variant>
        <vt:i4>584</vt:i4>
      </vt:variant>
      <vt:variant>
        <vt:i4>0</vt:i4>
      </vt:variant>
      <vt:variant>
        <vt:i4>5</vt:i4>
      </vt:variant>
      <vt:variant>
        <vt:lpwstr/>
      </vt:variant>
      <vt:variant>
        <vt:lpwstr>_Toc403928089</vt:lpwstr>
      </vt:variant>
      <vt:variant>
        <vt:i4>1966133</vt:i4>
      </vt:variant>
      <vt:variant>
        <vt:i4>578</vt:i4>
      </vt:variant>
      <vt:variant>
        <vt:i4>0</vt:i4>
      </vt:variant>
      <vt:variant>
        <vt:i4>5</vt:i4>
      </vt:variant>
      <vt:variant>
        <vt:lpwstr/>
      </vt:variant>
      <vt:variant>
        <vt:lpwstr>_Toc403928088</vt:lpwstr>
      </vt:variant>
      <vt:variant>
        <vt:i4>1966133</vt:i4>
      </vt:variant>
      <vt:variant>
        <vt:i4>572</vt:i4>
      </vt:variant>
      <vt:variant>
        <vt:i4>0</vt:i4>
      </vt:variant>
      <vt:variant>
        <vt:i4>5</vt:i4>
      </vt:variant>
      <vt:variant>
        <vt:lpwstr/>
      </vt:variant>
      <vt:variant>
        <vt:lpwstr>_Toc403928087</vt:lpwstr>
      </vt:variant>
      <vt:variant>
        <vt:i4>1966133</vt:i4>
      </vt:variant>
      <vt:variant>
        <vt:i4>566</vt:i4>
      </vt:variant>
      <vt:variant>
        <vt:i4>0</vt:i4>
      </vt:variant>
      <vt:variant>
        <vt:i4>5</vt:i4>
      </vt:variant>
      <vt:variant>
        <vt:lpwstr/>
      </vt:variant>
      <vt:variant>
        <vt:lpwstr>_Toc403928086</vt:lpwstr>
      </vt:variant>
      <vt:variant>
        <vt:i4>1966133</vt:i4>
      </vt:variant>
      <vt:variant>
        <vt:i4>560</vt:i4>
      </vt:variant>
      <vt:variant>
        <vt:i4>0</vt:i4>
      </vt:variant>
      <vt:variant>
        <vt:i4>5</vt:i4>
      </vt:variant>
      <vt:variant>
        <vt:lpwstr/>
      </vt:variant>
      <vt:variant>
        <vt:lpwstr>_Toc403928085</vt:lpwstr>
      </vt:variant>
      <vt:variant>
        <vt:i4>1966133</vt:i4>
      </vt:variant>
      <vt:variant>
        <vt:i4>554</vt:i4>
      </vt:variant>
      <vt:variant>
        <vt:i4>0</vt:i4>
      </vt:variant>
      <vt:variant>
        <vt:i4>5</vt:i4>
      </vt:variant>
      <vt:variant>
        <vt:lpwstr/>
      </vt:variant>
      <vt:variant>
        <vt:lpwstr>_Toc403928084</vt:lpwstr>
      </vt:variant>
      <vt:variant>
        <vt:i4>1966133</vt:i4>
      </vt:variant>
      <vt:variant>
        <vt:i4>548</vt:i4>
      </vt:variant>
      <vt:variant>
        <vt:i4>0</vt:i4>
      </vt:variant>
      <vt:variant>
        <vt:i4>5</vt:i4>
      </vt:variant>
      <vt:variant>
        <vt:lpwstr/>
      </vt:variant>
      <vt:variant>
        <vt:lpwstr>_Toc403928083</vt:lpwstr>
      </vt:variant>
      <vt:variant>
        <vt:i4>1966133</vt:i4>
      </vt:variant>
      <vt:variant>
        <vt:i4>542</vt:i4>
      </vt:variant>
      <vt:variant>
        <vt:i4>0</vt:i4>
      </vt:variant>
      <vt:variant>
        <vt:i4>5</vt:i4>
      </vt:variant>
      <vt:variant>
        <vt:lpwstr/>
      </vt:variant>
      <vt:variant>
        <vt:lpwstr>_Toc403928082</vt:lpwstr>
      </vt:variant>
      <vt:variant>
        <vt:i4>1966133</vt:i4>
      </vt:variant>
      <vt:variant>
        <vt:i4>536</vt:i4>
      </vt:variant>
      <vt:variant>
        <vt:i4>0</vt:i4>
      </vt:variant>
      <vt:variant>
        <vt:i4>5</vt:i4>
      </vt:variant>
      <vt:variant>
        <vt:lpwstr/>
      </vt:variant>
      <vt:variant>
        <vt:lpwstr>_Toc403928081</vt:lpwstr>
      </vt:variant>
      <vt:variant>
        <vt:i4>1966133</vt:i4>
      </vt:variant>
      <vt:variant>
        <vt:i4>530</vt:i4>
      </vt:variant>
      <vt:variant>
        <vt:i4>0</vt:i4>
      </vt:variant>
      <vt:variant>
        <vt:i4>5</vt:i4>
      </vt:variant>
      <vt:variant>
        <vt:lpwstr/>
      </vt:variant>
      <vt:variant>
        <vt:lpwstr>_Toc403928080</vt:lpwstr>
      </vt:variant>
      <vt:variant>
        <vt:i4>1114165</vt:i4>
      </vt:variant>
      <vt:variant>
        <vt:i4>524</vt:i4>
      </vt:variant>
      <vt:variant>
        <vt:i4>0</vt:i4>
      </vt:variant>
      <vt:variant>
        <vt:i4>5</vt:i4>
      </vt:variant>
      <vt:variant>
        <vt:lpwstr/>
      </vt:variant>
      <vt:variant>
        <vt:lpwstr>_Toc403928079</vt:lpwstr>
      </vt:variant>
      <vt:variant>
        <vt:i4>1114165</vt:i4>
      </vt:variant>
      <vt:variant>
        <vt:i4>518</vt:i4>
      </vt:variant>
      <vt:variant>
        <vt:i4>0</vt:i4>
      </vt:variant>
      <vt:variant>
        <vt:i4>5</vt:i4>
      </vt:variant>
      <vt:variant>
        <vt:lpwstr/>
      </vt:variant>
      <vt:variant>
        <vt:lpwstr>_Toc403928078</vt:lpwstr>
      </vt:variant>
      <vt:variant>
        <vt:i4>1114165</vt:i4>
      </vt:variant>
      <vt:variant>
        <vt:i4>512</vt:i4>
      </vt:variant>
      <vt:variant>
        <vt:i4>0</vt:i4>
      </vt:variant>
      <vt:variant>
        <vt:i4>5</vt:i4>
      </vt:variant>
      <vt:variant>
        <vt:lpwstr/>
      </vt:variant>
      <vt:variant>
        <vt:lpwstr>_Toc403928077</vt:lpwstr>
      </vt:variant>
      <vt:variant>
        <vt:i4>1114165</vt:i4>
      </vt:variant>
      <vt:variant>
        <vt:i4>506</vt:i4>
      </vt:variant>
      <vt:variant>
        <vt:i4>0</vt:i4>
      </vt:variant>
      <vt:variant>
        <vt:i4>5</vt:i4>
      </vt:variant>
      <vt:variant>
        <vt:lpwstr/>
      </vt:variant>
      <vt:variant>
        <vt:lpwstr>_Toc403928076</vt:lpwstr>
      </vt:variant>
      <vt:variant>
        <vt:i4>1114165</vt:i4>
      </vt:variant>
      <vt:variant>
        <vt:i4>500</vt:i4>
      </vt:variant>
      <vt:variant>
        <vt:i4>0</vt:i4>
      </vt:variant>
      <vt:variant>
        <vt:i4>5</vt:i4>
      </vt:variant>
      <vt:variant>
        <vt:lpwstr/>
      </vt:variant>
      <vt:variant>
        <vt:lpwstr>_Toc403928075</vt:lpwstr>
      </vt:variant>
      <vt:variant>
        <vt:i4>1114165</vt:i4>
      </vt:variant>
      <vt:variant>
        <vt:i4>494</vt:i4>
      </vt:variant>
      <vt:variant>
        <vt:i4>0</vt:i4>
      </vt:variant>
      <vt:variant>
        <vt:i4>5</vt:i4>
      </vt:variant>
      <vt:variant>
        <vt:lpwstr/>
      </vt:variant>
      <vt:variant>
        <vt:lpwstr>_Toc403928074</vt:lpwstr>
      </vt:variant>
      <vt:variant>
        <vt:i4>1114165</vt:i4>
      </vt:variant>
      <vt:variant>
        <vt:i4>488</vt:i4>
      </vt:variant>
      <vt:variant>
        <vt:i4>0</vt:i4>
      </vt:variant>
      <vt:variant>
        <vt:i4>5</vt:i4>
      </vt:variant>
      <vt:variant>
        <vt:lpwstr/>
      </vt:variant>
      <vt:variant>
        <vt:lpwstr>_Toc403928073</vt:lpwstr>
      </vt:variant>
      <vt:variant>
        <vt:i4>1114165</vt:i4>
      </vt:variant>
      <vt:variant>
        <vt:i4>482</vt:i4>
      </vt:variant>
      <vt:variant>
        <vt:i4>0</vt:i4>
      </vt:variant>
      <vt:variant>
        <vt:i4>5</vt:i4>
      </vt:variant>
      <vt:variant>
        <vt:lpwstr/>
      </vt:variant>
      <vt:variant>
        <vt:lpwstr>_Toc403928072</vt:lpwstr>
      </vt:variant>
      <vt:variant>
        <vt:i4>1114165</vt:i4>
      </vt:variant>
      <vt:variant>
        <vt:i4>476</vt:i4>
      </vt:variant>
      <vt:variant>
        <vt:i4>0</vt:i4>
      </vt:variant>
      <vt:variant>
        <vt:i4>5</vt:i4>
      </vt:variant>
      <vt:variant>
        <vt:lpwstr/>
      </vt:variant>
      <vt:variant>
        <vt:lpwstr>_Toc403928071</vt:lpwstr>
      </vt:variant>
      <vt:variant>
        <vt:i4>1114165</vt:i4>
      </vt:variant>
      <vt:variant>
        <vt:i4>470</vt:i4>
      </vt:variant>
      <vt:variant>
        <vt:i4>0</vt:i4>
      </vt:variant>
      <vt:variant>
        <vt:i4>5</vt:i4>
      </vt:variant>
      <vt:variant>
        <vt:lpwstr/>
      </vt:variant>
      <vt:variant>
        <vt:lpwstr>_Toc403928070</vt:lpwstr>
      </vt:variant>
      <vt:variant>
        <vt:i4>1048629</vt:i4>
      </vt:variant>
      <vt:variant>
        <vt:i4>464</vt:i4>
      </vt:variant>
      <vt:variant>
        <vt:i4>0</vt:i4>
      </vt:variant>
      <vt:variant>
        <vt:i4>5</vt:i4>
      </vt:variant>
      <vt:variant>
        <vt:lpwstr/>
      </vt:variant>
      <vt:variant>
        <vt:lpwstr>_Toc403928069</vt:lpwstr>
      </vt:variant>
      <vt:variant>
        <vt:i4>1048629</vt:i4>
      </vt:variant>
      <vt:variant>
        <vt:i4>458</vt:i4>
      </vt:variant>
      <vt:variant>
        <vt:i4>0</vt:i4>
      </vt:variant>
      <vt:variant>
        <vt:i4>5</vt:i4>
      </vt:variant>
      <vt:variant>
        <vt:lpwstr/>
      </vt:variant>
      <vt:variant>
        <vt:lpwstr>_Toc403928068</vt:lpwstr>
      </vt:variant>
      <vt:variant>
        <vt:i4>1048629</vt:i4>
      </vt:variant>
      <vt:variant>
        <vt:i4>452</vt:i4>
      </vt:variant>
      <vt:variant>
        <vt:i4>0</vt:i4>
      </vt:variant>
      <vt:variant>
        <vt:i4>5</vt:i4>
      </vt:variant>
      <vt:variant>
        <vt:lpwstr/>
      </vt:variant>
      <vt:variant>
        <vt:lpwstr>_Toc403928067</vt:lpwstr>
      </vt:variant>
      <vt:variant>
        <vt:i4>1048629</vt:i4>
      </vt:variant>
      <vt:variant>
        <vt:i4>446</vt:i4>
      </vt:variant>
      <vt:variant>
        <vt:i4>0</vt:i4>
      </vt:variant>
      <vt:variant>
        <vt:i4>5</vt:i4>
      </vt:variant>
      <vt:variant>
        <vt:lpwstr/>
      </vt:variant>
      <vt:variant>
        <vt:lpwstr>_Toc403928066</vt:lpwstr>
      </vt:variant>
      <vt:variant>
        <vt:i4>1048629</vt:i4>
      </vt:variant>
      <vt:variant>
        <vt:i4>440</vt:i4>
      </vt:variant>
      <vt:variant>
        <vt:i4>0</vt:i4>
      </vt:variant>
      <vt:variant>
        <vt:i4>5</vt:i4>
      </vt:variant>
      <vt:variant>
        <vt:lpwstr/>
      </vt:variant>
      <vt:variant>
        <vt:lpwstr>_Toc403928065</vt:lpwstr>
      </vt:variant>
      <vt:variant>
        <vt:i4>1048629</vt:i4>
      </vt:variant>
      <vt:variant>
        <vt:i4>434</vt:i4>
      </vt:variant>
      <vt:variant>
        <vt:i4>0</vt:i4>
      </vt:variant>
      <vt:variant>
        <vt:i4>5</vt:i4>
      </vt:variant>
      <vt:variant>
        <vt:lpwstr/>
      </vt:variant>
      <vt:variant>
        <vt:lpwstr>_Toc403928064</vt:lpwstr>
      </vt:variant>
      <vt:variant>
        <vt:i4>1048629</vt:i4>
      </vt:variant>
      <vt:variant>
        <vt:i4>428</vt:i4>
      </vt:variant>
      <vt:variant>
        <vt:i4>0</vt:i4>
      </vt:variant>
      <vt:variant>
        <vt:i4>5</vt:i4>
      </vt:variant>
      <vt:variant>
        <vt:lpwstr/>
      </vt:variant>
      <vt:variant>
        <vt:lpwstr>_Toc403928063</vt:lpwstr>
      </vt:variant>
      <vt:variant>
        <vt:i4>1048629</vt:i4>
      </vt:variant>
      <vt:variant>
        <vt:i4>422</vt:i4>
      </vt:variant>
      <vt:variant>
        <vt:i4>0</vt:i4>
      </vt:variant>
      <vt:variant>
        <vt:i4>5</vt:i4>
      </vt:variant>
      <vt:variant>
        <vt:lpwstr/>
      </vt:variant>
      <vt:variant>
        <vt:lpwstr>_Toc403928062</vt:lpwstr>
      </vt:variant>
      <vt:variant>
        <vt:i4>1048629</vt:i4>
      </vt:variant>
      <vt:variant>
        <vt:i4>416</vt:i4>
      </vt:variant>
      <vt:variant>
        <vt:i4>0</vt:i4>
      </vt:variant>
      <vt:variant>
        <vt:i4>5</vt:i4>
      </vt:variant>
      <vt:variant>
        <vt:lpwstr/>
      </vt:variant>
      <vt:variant>
        <vt:lpwstr>_Toc403928061</vt:lpwstr>
      </vt:variant>
      <vt:variant>
        <vt:i4>1048629</vt:i4>
      </vt:variant>
      <vt:variant>
        <vt:i4>410</vt:i4>
      </vt:variant>
      <vt:variant>
        <vt:i4>0</vt:i4>
      </vt:variant>
      <vt:variant>
        <vt:i4>5</vt:i4>
      </vt:variant>
      <vt:variant>
        <vt:lpwstr/>
      </vt:variant>
      <vt:variant>
        <vt:lpwstr>_Toc403928060</vt:lpwstr>
      </vt:variant>
      <vt:variant>
        <vt:i4>1245237</vt:i4>
      </vt:variant>
      <vt:variant>
        <vt:i4>404</vt:i4>
      </vt:variant>
      <vt:variant>
        <vt:i4>0</vt:i4>
      </vt:variant>
      <vt:variant>
        <vt:i4>5</vt:i4>
      </vt:variant>
      <vt:variant>
        <vt:lpwstr/>
      </vt:variant>
      <vt:variant>
        <vt:lpwstr>_Toc403928059</vt:lpwstr>
      </vt:variant>
      <vt:variant>
        <vt:i4>1245237</vt:i4>
      </vt:variant>
      <vt:variant>
        <vt:i4>398</vt:i4>
      </vt:variant>
      <vt:variant>
        <vt:i4>0</vt:i4>
      </vt:variant>
      <vt:variant>
        <vt:i4>5</vt:i4>
      </vt:variant>
      <vt:variant>
        <vt:lpwstr/>
      </vt:variant>
      <vt:variant>
        <vt:lpwstr>_Toc403928058</vt:lpwstr>
      </vt:variant>
      <vt:variant>
        <vt:i4>1245237</vt:i4>
      </vt:variant>
      <vt:variant>
        <vt:i4>392</vt:i4>
      </vt:variant>
      <vt:variant>
        <vt:i4>0</vt:i4>
      </vt:variant>
      <vt:variant>
        <vt:i4>5</vt:i4>
      </vt:variant>
      <vt:variant>
        <vt:lpwstr/>
      </vt:variant>
      <vt:variant>
        <vt:lpwstr>_Toc403928057</vt:lpwstr>
      </vt:variant>
      <vt:variant>
        <vt:i4>1245237</vt:i4>
      </vt:variant>
      <vt:variant>
        <vt:i4>386</vt:i4>
      </vt:variant>
      <vt:variant>
        <vt:i4>0</vt:i4>
      </vt:variant>
      <vt:variant>
        <vt:i4>5</vt:i4>
      </vt:variant>
      <vt:variant>
        <vt:lpwstr/>
      </vt:variant>
      <vt:variant>
        <vt:lpwstr>_Toc403928056</vt:lpwstr>
      </vt:variant>
      <vt:variant>
        <vt:i4>1245237</vt:i4>
      </vt:variant>
      <vt:variant>
        <vt:i4>380</vt:i4>
      </vt:variant>
      <vt:variant>
        <vt:i4>0</vt:i4>
      </vt:variant>
      <vt:variant>
        <vt:i4>5</vt:i4>
      </vt:variant>
      <vt:variant>
        <vt:lpwstr/>
      </vt:variant>
      <vt:variant>
        <vt:lpwstr>_Toc403928055</vt:lpwstr>
      </vt:variant>
      <vt:variant>
        <vt:i4>1245237</vt:i4>
      </vt:variant>
      <vt:variant>
        <vt:i4>374</vt:i4>
      </vt:variant>
      <vt:variant>
        <vt:i4>0</vt:i4>
      </vt:variant>
      <vt:variant>
        <vt:i4>5</vt:i4>
      </vt:variant>
      <vt:variant>
        <vt:lpwstr/>
      </vt:variant>
      <vt:variant>
        <vt:lpwstr>_Toc403928054</vt:lpwstr>
      </vt:variant>
      <vt:variant>
        <vt:i4>1245237</vt:i4>
      </vt:variant>
      <vt:variant>
        <vt:i4>368</vt:i4>
      </vt:variant>
      <vt:variant>
        <vt:i4>0</vt:i4>
      </vt:variant>
      <vt:variant>
        <vt:i4>5</vt:i4>
      </vt:variant>
      <vt:variant>
        <vt:lpwstr/>
      </vt:variant>
      <vt:variant>
        <vt:lpwstr>_Toc403928053</vt:lpwstr>
      </vt:variant>
      <vt:variant>
        <vt:i4>1245237</vt:i4>
      </vt:variant>
      <vt:variant>
        <vt:i4>362</vt:i4>
      </vt:variant>
      <vt:variant>
        <vt:i4>0</vt:i4>
      </vt:variant>
      <vt:variant>
        <vt:i4>5</vt:i4>
      </vt:variant>
      <vt:variant>
        <vt:lpwstr/>
      </vt:variant>
      <vt:variant>
        <vt:lpwstr>_Toc403928052</vt:lpwstr>
      </vt:variant>
      <vt:variant>
        <vt:i4>1245237</vt:i4>
      </vt:variant>
      <vt:variant>
        <vt:i4>356</vt:i4>
      </vt:variant>
      <vt:variant>
        <vt:i4>0</vt:i4>
      </vt:variant>
      <vt:variant>
        <vt:i4>5</vt:i4>
      </vt:variant>
      <vt:variant>
        <vt:lpwstr/>
      </vt:variant>
      <vt:variant>
        <vt:lpwstr>_Toc403928051</vt:lpwstr>
      </vt:variant>
      <vt:variant>
        <vt:i4>1245237</vt:i4>
      </vt:variant>
      <vt:variant>
        <vt:i4>350</vt:i4>
      </vt:variant>
      <vt:variant>
        <vt:i4>0</vt:i4>
      </vt:variant>
      <vt:variant>
        <vt:i4>5</vt:i4>
      </vt:variant>
      <vt:variant>
        <vt:lpwstr/>
      </vt:variant>
      <vt:variant>
        <vt:lpwstr>_Toc403928050</vt:lpwstr>
      </vt:variant>
      <vt:variant>
        <vt:i4>1179701</vt:i4>
      </vt:variant>
      <vt:variant>
        <vt:i4>344</vt:i4>
      </vt:variant>
      <vt:variant>
        <vt:i4>0</vt:i4>
      </vt:variant>
      <vt:variant>
        <vt:i4>5</vt:i4>
      </vt:variant>
      <vt:variant>
        <vt:lpwstr/>
      </vt:variant>
      <vt:variant>
        <vt:lpwstr>_Toc403928049</vt:lpwstr>
      </vt:variant>
      <vt:variant>
        <vt:i4>1179701</vt:i4>
      </vt:variant>
      <vt:variant>
        <vt:i4>338</vt:i4>
      </vt:variant>
      <vt:variant>
        <vt:i4>0</vt:i4>
      </vt:variant>
      <vt:variant>
        <vt:i4>5</vt:i4>
      </vt:variant>
      <vt:variant>
        <vt:lpwstr/>
      </vt:variant>
      <vt:variant>
        <vt:lpwstr>_Toc403928048</vt:lpwstr>
      </vt:variant>
      <vt:variant>
        <vt:i4>1179701</vt:i4>
      </vt:variant>
      <vt:variant>
        <vt:i4>332</vt:i4>
      </vt:variant>
      <vt:variant>
        <vt:i4>0</vt:i4>
      </vt:variant>
      <vt:variant>
        <vt:i4>5</vt:i4>
      </vt:variant>
      <vt:variant>
        <vt:lpwstr/>
      </vt:variant>
      <vt:variant>
        <vt:lpwstr>_Toc403928047</vt:lpwstr>
      </vt:variant>
      <vt:variant>
        <vt:i4>1179701</vt:i4>
      </vt:variant>
      <vt:variant>
        <vt:i4>326</vt:i4>
      </vt:variant>
      <vt:variant>
        <vt:i4>0</vt:i4>
      </vt:variant>
      <vt:variant>
        <vt:i4>5</vt:i4>
      </vt:variant>
      <vt:variant>
        <vt:lpwstr/>
      </vt:variant>
      <vt:variant>
        <vt:lpwstr>_Toc403928046</vt:lpwstr>
      </vt:variant>
      <vt:variant>
        <vt:i4>1179701</vt:i4>
      </vt:variant>
      <vt:variant>
        <vt:i4>320</vt:i4>
      </vt:variant>
      <vt:variant>
        <vt:i4>0</vt:i4>
      </vt:variant>
      <vt:variant>
        <vt:i4>5</vt:i4>
      </vt:variant>
      <vt:variant>
        <vt:lpwstr/>
      </vt:variant>
      <vt:variant>
        <vt:lpwstr>_Toc403928045</vt:lpwstr>
      </vt:variant>
      <vt:variant>
        <vt:i4>1179701</vt:i4>
      </vt:variant>
      <vt:variant>
        <vt:i4>314</vt:i4>
      </vt:variant>
      <vt:variant>
        <vt:i4>0</vt:i4>
      </vt:variant>
      <vt:variant>
        <vt:i4>5</vt:i4>
      </vt:variant>
      <vt:variant>
        <vt:lpwstr/>
      </vt:variant>
      <vt:variant>
        <vt:lpwstr>_Toc403928044</vt:lpwstr>
      </vt:variant>
      <vt:variant>
        <vt:i4>1179701</vt:i4>
      </vt:variant>
      <vt:variant>
        <vt:i4>308</vt:i4>
      </vt:variant>
      <vt:variant>
        <vt:i4>0</vt:i4>
      </vt:variant>
      <vt:variant>
        <vt:i4>5</vt:i4>
      </vt:variant>
      <vt:variant>
        <vt:lpwstr/>
      </vt:variant>
      <vt:variant>
        <vt:lpwstr>_Toc403928043</vt:lpwstr>
      </vt:variant>
      <vt:variant>
        <vt:i4>1179701</vt:i4>
      </vt:variant>
      <vt:variant>
        <vt:i4>302</vt:i4>
      </vt:variant>
      <vt:variant>
        <vt:i4>0</vt:i4>
      </vt:variant>
      <vt:variant>
        <vt:i4>5</vt:i4>
      </vt:variant>
      <vt:variant>
        <vt:lpwstr/>
      </vt:variant>
      <vt:variant>
        <vt:lpwstr>_Toc403928042</vt:lpwstr>
      </vt:variant>
      <vt:variant>
        <vt:i4>1179701</vt:i4>
      </vt:variant>
      <vt:variant>
        <vt:i4>296</vt:i4>
      </vt:variant>
      <vt:variant>
        <vt:i4>0</vt:i4>
      </vt:variant>
      <vt:variant>
        <vt:i4>5</vt:i4>
      </vt:variant>
      <vt:variant>
        <vt:lpwstr/>
      </vt:variant>
      <vt:variant>
        <vt:lpwstr>_Toc403928041</vt:lpwstr>
      </vt:variant>
      <vt:variant>
        <vt:i4>1179701</vt:i4>
      </vt:variant>
      <vt:variant>
        <vt:i4>290</vt:i4>
      </vt:variant>
      <vt:variant>
        <vt:i4>0</vt:i4>
      </vt:variant>
      <vt:variant>
        <vt:i4>5</vt:i4>
      </vt:variant>
      <vt:variant>
        <vt:lpwstr/>
      </vt:variant>
      <vt:variant>
        <vt:lpwstr>_Toc403928040</vt:lpwstr>
      </vt:variant>
      <vt:variant>
        <vt:i4>1376309</vt:i4>
      </vt:variant>
      <vt:variant>
        <vt:i4>284</vt:i4>
      </vt:variant>
      <vt:variant>
        <vt:i4>0</vt:i4>
      </vt:variant>
      <vt:variant>
        <vt:i4>5</vt:i4>
      </vt:variant>
      <vt:variant>
        <vt:lpwstr/>
      </vt:variant>
      <vt:variant>
        <vt:lpwstr>_Toc403928039</vt:lpwstr>
      </vt:variant>
      <vt:variant>
        <vt:i4>1376309</vt:i4>
      </vt:variant>
      <vt:variant>
        <vt:i4>278</vt:i4>
      </vt:variant>
      <vt:variant>
        <vt:i4>0</vt:i4>
      </vt:variant>
      <vt:variant>
        <vt:i4>5</vt:i4>
      </vt:variant>
      <vt:variant>
        <vt:lpwstr/>
      </vt:variant>
      <vt:variant>
        <vt:lpwstr>_Toc403928038</vt:lpwstr>
      </vt:variant>
      <vt:variant>
        <vt:i4>1376309</vt:i4>
      </vt:variant>
      <vt:variant>
        <vt:i4>272</vt:i4>
      </vt:variant>
      <vt:variant>
        <vt:i4>0</vt:i4>
      </vt:variant>
      <vt:variant>
        <vt:i4>5</vt:i4>
      </vt:variant>
      <vt:variant>
        <vt:lpwstr/>
      </vt:variant>
      <vt:variant>
        <vt:lpwstr>_Toc403928037</vt:lpwstr>
      </vt:variant>
      <vt:variant>
        <vt:i4>1376309</vt:i4>
      </vt:variant>
      <vt:variant>
        <vt:i4>266</vt:i4>
      </vt:variant>
      <vt:variant>
        <vt:i4>0</vt:i4>
      </vt:variant>
      <vt:variant>
        <vt:i4>5</vt:i4>
      </vt:variant>
      <vt:variant>
        <vt:lpwstr/>
      </vt:variant>
      <vt:variant>
        <vt:lpwstr>_Toc403928036</vt:lpwstr>
      </vt:variant>
      <vt:variant>
        <vt:i4>1376309</vt:i4>
      </vt:variant>
      <vt:variant>
        <vt:i4>260</vt:i4>
      </vt:variant>
      <vt:variant>
        <vt:i4>0</vt:i4>
      </vt:variant>
      <vt:variant>
        <vt:i4>5</vt:i4>
      </vt:variant>
      <vt:variant>
        <vt:lpwstr/>
      </vt:variant>
      <vt:variant>
        <vt:lpwstr>_Toc403928035</vt:lpwstr>
      </vt:variant>
      <vt:variant>
        <vt:i4>1376309</vt:i4>
      </vt:variant>
      <vt:variant>
        <vt:i4>254</vt:i4>
      </vt:variant>
      <vt:variant>
        <vt:i4>0</vt:i4>
      </vt:variant>
      <vt:variant>
        <vt:i4>5</vt:i4>
      </vt:variant>
      <vt:variant>
        <vt:lpwstr/>
      </vt:variant>
      <vt:variant>
        <vt:lpwstr>_Toc403928034</vt:lpwstr>
      </vt:variant>
      <vt:variant>
        <vt:i4>1376309</vt:i4>
      </vt:variant>
      <vt:variant>
        <vt:i4>248</vt:i4>
      </vt:variant>
      <vt:variant>
        <vt:i4>0</vt:i4>
      </vt:variant>
      <vt:variant>
        <vt:i4>5</vt:i4>
      </vt:variant>
      <vt:variant>
        <vt:lpwstr/>
      </vt:variant>
      <vt:variant>
        <vt:lpwstr>_Toc403928033</vt:lpwstr>
      </vt:variant>
      <vt:variant>
        <vt:i4>1376309</vt:i4>
      </vt:variant>
      <vt:variant>
        <vt:i4>242</vt:i4>
      </vt:variant>
      <vt:variant>
        <vt:i4>0</vt:i4>
      </vt:variant>
      <vt:variant>
        <vt:i4>5</vt:i4>
      </vt:variant>
      <vt:variant>
        <vt:lpwstr/>
      </vt:variant>
      <vt:variant>
        <vt:lpwstr>_Toc403928032</vt:lpwstr>
      </vt:variant>
      <vt:variant>
        <vt:i4>1376309</vt:i4>
      </vt:variant>
      <vt:variant>
        <vt:i4>236</vt:i4>
      </vt:variant>
      <vt:variant>
        <vt:i4>0</vt:i4>
      </vt:variant>
      <vt:variant>
        <vt:i4>5</vt:i4>
      </vt:variant>
      <vt:variant>
        <vt:lpwstr/>
      </vt:variant>
      <vt:variant>
        <vt:lpwstr>_Toc403928031</vt:lpwstr>
      </vt:variant>
      <vt:variant>
        <vt:i4>1376309</vt:i4>
      </vt:variant>
      <vt:variant>
        <vt:i4>230</vt:i4>
      </vt:variant>
      <vt:variant>
        <vt:i4>0</vt:i4>
      </vt:variant>
      <vt:variant>
        <vt:i4>5</vt:i4>
      </vt:variant>
      <vt:variant>
        <vt:lpwstr/>
      </vt:variant>
      <vt:variant>
        <vt:lpwstr>_Toc403928030</vt:lpwstr>
      </vt:variant>
      <vt:variant>
        <vt:i4>1310773</vt:i4>
      </vt:variant>
      <vt:variant>
        <vt:i4>224</vt:i4>
      </vt:variant>
      <vt:variant>
        <vt:i4>0</vt:i4>
      </vt:variant>
      <vt:variant>
        <vt:i4>5</vt:i4>
      </vt:variant>
      <vt:variant>
        <vt:lpwstr/>
      </vt:variant>
      <vt:variant>
        <vt:lpwstr>_Toc403928029</vt:lpwstr>
      </vt:variant>
      <vt:variant>
        <vt:i4>1310773</vt:i4>
      </vt:variant>
      <vt:variant>
        <vt:i4>218</vt:i4>
      </vt:variant>
      <vt:variant>
        <vt:i4>0</vt:i4>
      </vt:variant>
      <vt:variant>
        <vt:i4>5</vt:i4>
      </vt:variant>
      <vt:variant>
        <vt:lpwstr/>
      </vt:variant>
      <vt:variant>
        <vt:lpwstr>_Toc403928028</vt:lpwstr>
      </vt:variant>
      <vt:variant>
        <vt:i4>1310773</vt:i4>
      </vt:variant>
      <vt:variant>
        <vt:i4>212</vt:i4>
      </vt:variant>
      <vt:variant>
        <vt:i4>0</vt:i4>
      </vt:variant>
      <vt:variant>
        <vt:i4>5</vt:i4>
      </vt:variant>
      <vt:variant>
        <vt:lpwstr/>
      </vt:variant>
      <vt:variant>
        <vt:lpwstr>_Toc403928027</vt:lpwstr>
      </vt:variant>
      <vt:variant>
        <vt:i4>1310773</vt:i4>
      </vt:variant>
      <vt:variant>
        <vt:i4>206</vt:i4>
      </vt:variant>
      <vt:variant>
        <vt:i4>0</vt:i4>
      </vt:variant>
      <vt:variant>
        <vt:i4>5</vt:i4>
      </vt:variant>
      <vt:variant>
        <vt:lpwstr/>
      </vt:variant>
      <vt:variant>
        <vt:lpwstr>_Toc403928026</vt:lpwstr>
      </vt:variant>
      <vt:variant>
        <vt:i4>1310773</vt:i4>
      </vt:variant>
      <vt:variant>
        <vt:i4>200</vt:i4>
      </vt:variant>
      <vt:variant>
        <vt:i4>0</vt:i4>
      </vt:variant>
      <vt:variant>
        <vt:i4>5</vt:i4>
      </vt:variant>
      <vt:variant>
        <vt:lpwstr/>
      </vt:variant>
      <vt:variant>
        <vt:lpwstr>_Toc403928025</vt:lpwstr>
      </vt:variant>
      <vt:variant>
        <vt:i4>1310773</vt:i4>
      </vt:variant>
      <vt:variant>
        <vt:i4>194</vt:i4>
      </vt:variant>
      <vt:variant>
        <vt:i4>0</vt:i4>
      </vt:variant>
      <vt:variant>
        <vt:i4>5</vt:i4>
      </vt:variant>
      <vt:variant>
        <vt:lpwstr/>
      </vt:variant>
      <vt:variant>
        <vt:lpwstr>_Toc403928024</vt:lpwstr>
      </vt:variant>
      <vt:variant>
        <vt:i4>1310773</vt:i4>
      </vt:variant>
      <vt:variant>
        <vt:i4>188</vt:i4>
      </vt:variant>
      <vt:variant>
        <vt:i4>0</vt:i4>
      </vt:variant>
      <vt:variant>
        <vt:i4>5</vt:i4>
      </vt:variant>
      <vt:variant>
        <vt:lpwstr/>
      </vt:variant>
      <vt:variant>
        <vt:lpwstr>_Toc403928023</vt:lpwstr>
      </vt:variant>
      <vt:variant>
        <vt:i4>1310773</vt:i4>
      </vt:variant>
      <vt:variant>
        <vt:i4>182</vt:i4>
      </vt:variant>
      <vt:variant>
        <vt:i4>0</vt:i4>
      </vt:variant>
      <vt:variant>
        <vt:i4>5</vt:i4>
      </vt:variant>
      <vt:variant>
        <vt:lpwstr/>
      </vt:variant>
      <vt:variant>
        <vt:lpwstr>_Toc403928022</vt:lpwstr>
      </vt:variant>
      <vt:variant>
        <vt:i4>1310773</vt:i4>
      </vt:variant>
      <vt:variant>
        <vt:i4>176</vt:i4>
      </vt:variant>
      <vt:variant>
        <vt:i4>0</vt:i4>
      </vt:variant>
      <vt:variant>
        <vt:i4>5</vt:i4>
      </vt:variant>
      <vt:variant>
        <vt:lpwstr/>
      </vt:variant>
      <vt:variant>
        <vt:lpwstr>_Toc403928021</vt:lpwstr>
      </vt:variant>
      <vt:variant>
        <vt:i4>1310773</vt:i4>
      </vt:variant>
      <vt:variant>
        <vt:i4>170</vt:i4>
      </vt:variant>
      <vt:variant>
        <vt:i4>0</vt:i4>
      </vt:variant>
      <vt:variant>
        <vt:i4>5</vt:i4>
      </vt:variant>
      <vt:variant>
        <vt:lpwstr/>
      </vt:variant>
      <vt:variant>
        <vt:lpwstr>_Toc403928020</vt:lpwstr>
      </vt:variant>
      <vt:variant>
        <vt:i4>1507381</vt:i4>
      </vt:variant>
      <vt:variant>
        <vt:i4>164</vt:i4>
      </vt:variant>
      <vt:variant>
        <vt:i4>0</vt:i4>
      </vt:variant>
      <vt:variant>
        <vt:i4>5</vt:i4>
      </vt:variant>
      <vt:variant>
        <vt:lpwstr/>
      </vt:variant>
      <vt:variant>
        <vt:lpwstr>_Toc403928019</vt:lpwstr>
      </vt:variant>
      <vt:variant>
        <vt:i4>1507381</vt:i4>
      </vt:variant>
      <vt:variant>
        <vt:i4>158</vt:i4>
      </vt:variant>
      <vt:variant>
        <vt:i4>0</vt:i4>
      </vt:variant>
      <vt:variant>
        <vt:i4>5</vt:i4>
      </vt:variant>
      <vt:variant>
        <vt:lpwstr/>
      </vt:variant>
      <vt:variant>
        <vt:lpwstr>_Toc403928018</vt:lpwstr>
      </vt:variant>
      <vt:variant>
        <vt:i4>1507381</vt:i4>
      </vt:variant>
      <vt:variant>
        <vt:i4>152</vt:i4>
      </vt:variant>
      <vt:variant>
        <vt:i4>0</vt:i4>
      </vt:variant>
      <vt:variant>
        <vt:i4>5</vt:i4>
      </vt:variant>
      <vt:variant>
        <vt:lpwstr/>
      </vt:variant>
      <vt:variant>
        <vt:lpwstr>_Toc403928017</vt:lpwstr>
      </vt:variant>
      <vt:variant>
        <vt:i4>1507381</vt:i4>
      </vt:variant>
      <vt:variant>
        <vt:i4>146</vt:i4>
      </vt:variant>
      <vt:variant>
        <vt:i4>0</vt:i4>
      </vt:variant>
      <vt:variant>
        <vt:i4>5</vt:i4>
      </vt:variant>
      <vt:variant>
        <vt:lpwstr/>
      </vt:variant>
      <vt:variant>
        <vt:lpwstr>_Toc403928016</vt:lpwstr>
      </vt:variant>
      <vt:variant>
        <vt:i4>1507381</vt:i4>
      </vt:variant>
      <vt:variant>
        <vt:i4>140</vt:i4>
      </vt:variant>
      <vt:variant>
        <vt:i4>0</vt:i4>
      </vt:variant>
      <vt:variant>
        <vt:i4>5</vt:i4>
      </vt:variant>
      <vt:variant>
        <vt:lpwstr/>
      </vt:variant>
      <vt:variant>
        <vt:lpwstr>_Toc403928015</vt:lpwstr>
      </vt:variant>
      <vt:variant>
        <vt:i4>1507381</vt:i4>
      </vt:variant>
      <vt:variant>
        <vt:i4>134</vt:i4>
      </vt:variant>
      <vt:variant>
        <vt:i4>0</vt:i4>
      </vt:variant>
      <vt:variant>
        <vt:i4>5</vt:i4>
      </vt:variant>
      <vt:variant>
        <vt:lpwstr/>
      </vt:variant>
      <vt:variant>
        <vt:lpwstr>_Toc403928014</vt:lpwstr>
      </vt:variant>
      <vt:variant>
        <vt:i4>1507381</vt:i4>
      </vt:variant>
      <vt:variant>
        <vt:i4>128</vt:i4>
      </vt:variant>
      <vt:variant>
        <vt:i4>0</vt:i4>
      </vt:variant>
      <vt:variant>
        <vt:i4>5</vt:i4>
      </vt:variant>
      <vt:variant>
        <vt:lpwstr/>
      </vt:variant>
      <vt:variant>
        <vt:lpwstr>_Toc403928013</vt:lpwstr>
      </vt:variant>
      <vt:variant>
        <vt:i4>1507381</vt:i4>
      </vt:variant>
      <vt:variant>
        <vt:i4>122</vt:i4>
      </vt:variant>
      <vt:variant>
        <vt:i4>0</vt:i4>
      </vt:variant>
      <vt:variant>
        <vt:i4>5</vt:i4>
      </vt:variant>
      <vt:variant>
        <vt:lpwstr/>
      </vt:variant>
      <vt:variant>
        <vt:lpwstr>_Toc403928012</vt:lpwstr>
      </vt:variant>
      <vt:variant>
        <vt:i4>1507381</vt:i4>
      </vt:variant>
      <vt:variant>
        <vt:i4>116</vt:i4>
      </vt:variant>
      <vt:variant>
        <vt:i4>0</vt:i4>
      </vt:variant>
      <vt:variant>
        <vt:i4>5</vt:i4>
      </vt:variant>
      <vt:variant>
        <vt:lpwstr/>
      </vt:variant>
      <vt:variant>
        <vt:lpwstr>_Toc403928011</vt:lpwstr>
      </vt:variant>
      <vt:variant>
        <vt:i4>1507381</vt:i4>
      </vt:variant>
      <vt:variant>
        <vt:i4>110</vt:i4>
      </vt:variant>
      <vt:variant>
        <vt:i4>0</vt:i4>
      </vt:variant>
      <vt:variant>
        <vt:i4>5</vt:i4>
      </vt:variant>
      <vt:variant>
        <vt:lpwstr/>
      </vt:variant>
      <vt:variant>
        <vt:lpwstr>_Toc403928010</vt:lpwstr>
      </vt:variant>
      <vt:variant>
        <vt:i4>1441845</vt:i4>
      </vt:variant>
      <vt:variant>
        <vt:i4>104</vt:i4>
      </vt:variant>
      <vt:variant>
        <vt:i4>0</vt:i4>
      </vt:variant>
      <vt:variant>
        <vt:i4>5</vt:i4>
      </vt:variant>
      <vt:variant>
        <vt:lpwstr/>
      </vt:variant>
      <vt:variant>
        <vt:lpwstr>_Toc403928009</vt:lpwstr>
      </vt:variant>
      <vt:variant>
        <vt:i4>1441845</vt:i4>
      </vt:variant>
      <vt:variant>
        <vt:i4>98</vt:i4>
      </vt:variant>
      <vt:variant>
        <vt:i4>0</vt:i4>
      </vt:variant>
      <vt:variant>
        <vt:i4>5</vt:i4>
      </vt:variant>
      <vt:variant>
        <vt:lpwstr/>
      </vt:variant>
      <vt:variant>
        <vt:lpwstr>_Toc403928008</vt:lpwstr>
      </vt:variant>
      <vt:variant>
        <vt:i4>1441845</vt:i4>
      </vt:variant>
      <vt:variant>
        <vt:i4>92</vt:i4>
      </vt:variant>
      <vt:variant>
        <vt:i4>0</vt:i4>
      </vt:variant>
      <vt:variant>
        <vt:i4>5</vt:i4>
      </vt:variant>
      <vt:variant>
        <vt:lpwstr/>
      </vt:variant>
      <vt:variant>
        <vt:lpwstr>_Toc403928007</vt:lpwstr>
      </vt:variant>
      <vt:variant>
        <vt:i4>1441845</vt:i4>
      </vt:variant>
      <vt:variant>
        <vt:i4>86</vt:i4>
      </vt:variant>
      <vt:variant>
        <vt:i4>0</vt:i4>
      </vt:variant>
      <vt:variant>
        <vt:i4>5</vt:i4>
      </vt:variant>
      <vt:variant>
        <vt:lpwstr/>
      </vt:variant>
      <vt:variant>
        <vt:lpwstr>_Toc403928006</vt:lpwstr>
      </vt:variant>
      <vt:variant>
        <vt:i4>1441845</vt:i4>
      </vt:variant>
      <vt:variant>
        <vt:i4>80</vt:i4>
      </vt:variant>
      <vt:variant>
        <vt:i4>0</vt:i4>
      </vt:variant>
      <vt:variant>
        <vt:i4>5</vt:i4>
      </vt:variant>
      <vt:variant>
        <vt:lpwstr/>
      </vt:variant>
      <vt:variant>
        <vt:lpwstr>_Toc403928005</vt:lpwstr>
      </vt:variant>
      <vt:variant>
        <vt:i4>1441845</vt:i4>
      </vt:variant>
      <vt:variant>
        <vt:i4>74</vt:i4>
      </vt:variant>
      <vt:variant>
        <vt:i4>0</vt:i4>
      </vt:variant>
      <vt:variant>
        <vt:i4>5</vt:i4>
      </vt:variant>
      <vt:variant>
        <vt:lpwstr/>
      </vt:variant>
      <vt:variant>
        <vt:lpwstr>_Toc403928004</vt:lpwstr>
      </vt:variant>
      <vt:variant>
        <vt:i4>1441845</vt:i4>
      </vt:variant>
      <vt:variant>
        <vt:i4>68</vt:i4>
      </vt:variant>
      <vt:variant>
        <vt:i4>0</vt:i4>
      </vt:variant>
      <vt:variant>
        <vt:i4>5</vt:i4>
      </vt:variant>
      <vt:variant>
        <vt:lpwstr/>
      </vt:variant>
      <vt:variant>
        <vt:lpwstr>_Toc403928003</vt:lpwstr>
      </vt:variant>
      <vt:variant>
        <vt:i4>1441845</vt:i4>
      </vt:variant>
      <vt:variant>
        <vt:i4>62</vt:i4>
      </vt:variant>
      <vt:variant>
        <vt:i4>0</vt:i4>
      </vt:variant>
      <vt:variant>
        <vt:i4>5</vt:i4>
      </vt:variant>
      <vt:variant>
        <vt:lpwstr/>
      </vt:variant>
      <vt:variant>
        <vt:lpwstr>_Toc403928002</vt:lpwstr>
      </vt:variant>
      <vt:variant>
        <vt:i4>1441845</vt:i4>
      </vt:variant>
      <vt:variant>
        <vt:i4>56</vt:i4>
      </vt:variant>
      <vt:variant>
        <vt:i4>0</vt:i4>
      </vt:variant>
      <vt:variant>
        <vt:i4>5</vt:i4>
      </vt:variant>
      <vt:variant>
        <vt:lpwstr/>
      </vt:variant>
      <vt:variant>
        <vt:lpwstr>_Toc403928001</vt:lpwstr>
      </vt:variant>
      <vt:variant>
        <vt:i4>1441845</vt:i4>
      </vt:variant>
      <vt:variant>
        <vt:i4>50</vt:i4>
      </vt:variant>
      <vt:variant>
        <vt:i4>0</vt:i4>
      </vt:variant>
      <vt:variant>
        <vt:i4>5</vt:i4>
      </vt:variant>
      <vt:variant>
        <vt:lpwstr/>
      </vt:variant>
      <vt:variant>
        <vt:lpwstr>_Toc403928000</vt:lpwstr>
      </vt:variant>
      <vt:variant>
        <vt:i4>1048636</vt:i4>
      </vt:variant>
      <vt:variant>
        <vt:i4>44</vt:i4>
      </vt:variant>
      <vt:variant>
        <vt:i4>0</vt:i4>
      </vt:variant>
      <vt:variant>
        <vt:i4>5</vt:i4>
      </vt:variant>
      <vt:variant>
        <vt:lpwstr/>
      </vt:variant>
      <vt:variant>
        <vt:lpwstr>_Toc403927999</vt:lpwstr>
      </vt:variant>
      <vt:variant>
        <vt:i4>1048636</vt:i4>
      </vt:variant>
      <vt:variant>
        <vt:i4>38</vt:i4>
      </vt:variant>
      <vt:variant>
        <vt:i4>0</vt:i4>
      </vt:variant>
      <vt:variant>
        <vt:i4>5</vt:i4>
      </vt:variant>
      <vt:variant>
        <vt:lpwstr/>
      </vt:variant>
      <vt:variant>
        <vt:lpwstr>_Toc403927998</vt:lpwstr>
      </vt:variant>
      <vt:variant>
        <vt:i4>1048636</vt:i4>
      </vt:variant>
      <vt:variant>
        <vt:i4>32</vt:i4>
      </vt:variant>
      <vt:variant>
        <vt:i4>0</vt:i4>
      </vt:variant>
      <vt:variant>
        <vt:i4>5</vt:i4>
      </vt:variant>
      <vt:variant>
        <vt:lpwstr/>
      </vt:variant>
      <vt:variant>
        <vt:lpwstr>_Toc403927997</vt:lpwstr>
      </vt:variant>
      <vt:variant>
        <vt:i4>1048636</vt:i4>
      </vt:variant>
      <vt:variant>
        <vt:i4>26</vt:i4>
      </vt:variant>
      <vt:variant>
        <vt:i4>0</vt:i4>
      </vt:variant>
      <vt:variant>
        <vt:i4>5</vt:i4>
      </vt:variant>
      <vt:variant>
        <vt:lpwstr/>
      </vt:variant>
      <vt:variant>
        <vt:lpwstr>_Toc403927996</vt:lpwstr>
      </vt:variant>
      <vt:variant>
        <vt:i4>1048636</vt:i4>
      </vt:variant>
      <vt:variant>
        <vt:i4>20</vt:i4>
      </vt:variant>
      <vt:variant>
        <vt:i4>0</vt:i4>
      </vt:variant>
      <vt:variant>
        <vt:i4>5</vt:i4>
      </vt:variant>
      <vt:variant>
        <vt:lpwstr/>
      </vt:variant>
      <vt:variant>
        <vt:lpwstr>_Toc403927995</vt:lpwstr>
      </vt:variant>
      <vt:variant>
        <vt:i4>1048636</vt:i4>
      </vt:variant>
      <vt:variant>
        <vt:i4>14</vt:i4>
      </vt:variant>
      <vt:variant>
        <vt:i4>0</vt:i4>
      </vt:variant>
      <vt:variant>
        <vt:i4>5</vt:i4>
      </vt:variant>
      <vt:variant>
        <vt:lpwstr/>
      </vt:variant>
      <vt:variant>
        <vt:lpwstr>_Toc403927994</vt:lpwstr>
      </vt:variant>
      <vt:variant>
        <vt:i4>1048636</vt:i4>
      </vt:variant>
      <vt:variant>
        <vt:i4>8</vt:i4>
      </vt:variant>
      <vt:variant>
        <vt:i4>0</vt:i4>
      </vt:variant>
      <vt:variant>
        <vt:i4>5</vt:i4>
      </vt:variant>
      <vt:variant>
        <vt:lpwstr/>
      </vt:variant>
      <vt:variant>
        <vt:lpwstr>_Toc403927993</vt:lpwstr>
      </vt:variant>
      <vt:variant>
        <vt:i4>1048636</vt:i4>
      </vt:variant>
      <vt:variant>
        <vt:i4>2</vt:i4>
      </vt:variant>
      <vt:variant>
        <vt:i4>0</vt:i4>
      </vt:variant>
      <vt:variant>
        <vt:i4>5</vt:i4>
      </vt:variant>
      <vt:variant>
        <vt:lpwstr/>
      </vt:variant>
      <vt:variant>
        <vt:lpwstr>_Toc403927992</vt:lpwstr>
      </vt:variant>
      <vt:variant>
        <vt:i4>7995508</vt:i4>
      </vt:variant>
      <vt:variant>
        <vt:i4>0</vt:i4>
      </vt:variant>
      <vt:variant>
        <vt:i4>0</vt:i4>
      </vt:variant>
      <vt:variant>
        <vt:i4>5</vt:i4>
      </vt:variant>
      <vt:variant>
        <vt:lpwstr>http://www.aedassociate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Smith</dc:creator>
  <cp:keywords/>
  <dc:description/>
  <cp:lastModifiedBy>Thomas Marshall</cp:lastModifiedBy>
  <cp:revision>19</cp:revision>
  <cp:lastPrinted>2017-10-09T08:31:00Z</cp:lastPrinted>
  <dcterms:created xsi:type="dcterms:W3CDTF">2023-12-14T15:08:00Z</dcterms:created>
  <dcterms:modified xsi:type="dcterms:W3CDTF">2023-12-19T10:50:00Z</dcterms:modified>
</cp:coreProperties>
</file>